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15E2D" w14:textId="77777777" w:rsidR="00A53429" w:rsidRPr="00A53429" w:rsidRDefault="00A53429" w:rsidP="00A53429">
      <w:pPr>
        <w:pBdr>
          <w:top w:val="single" w:sz="48" w:space="1" w:color="002060"/>
        </w:pBdr>
        <w:jc w:val="right"/>
      </w:pPr>
      <w:bookmarkStart w:id="0" w:name="_Hlk45624929"/>
      <w:bookmarkStart w:id="1" w:name="_Hlk47012006"/>
      <w:r>
        <w:rPr>
          <w:noProof/>
        </w:rPr>
        <w:drawing>
          <wp:inline distT="0" distB="0" distL="0" distR="0" wp14:anchorId="2ECB4564" wp14:editId="192086A5">
            <wp:extent cx="2995057" cy="774583"/>
            <wp:effectExtent l="0" t="0" r="0" b="6985"/>
            <wp:docPr id="61400364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1">
                      <a:extLst>
                        <a:ext uri="{28A0092B-C50C-407E-A947-70E740481C1C}">
                          <a14:useLocalDpi xmlns:a14="http://schemas.microsoft.com/office/drawing/2010/main" val="0"/>
                        </a:ext>
                      </a:extLst>
                    </a:blip>
                    <a:stretch>
                      <a:fillRect/>
                    </a:stretch>
                  </pic:blipFill>
                  <pic:spPr>
                    <a:xfrm>
                      <a:off x="0" y="0"/>
                      <a:ext cx="2995057" cy="774583"/>
                    </a:xfrm>
                    <a:prstGeom prst="rect">
                      <a:avLst/>
                    </a:prstGeom>
                  </pic:spPr>
                </pic:pic>
              </a:graphicData>
            </a:graphic>
          </wp:inline>
        </w:drawing>
      </w:r>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shd w:val="clear" w:color="auto" w:fill="D9D9D9"/>
        <w:tblLook w:val="04A0" w:firstRow="1" w:lastRow="0" w:firstColumn="1" w:lastColumn="0" w:noHBand="0" w:noVBand="1"/>
      </w:tblPr>
      <w:tblGrid>
        <w:gridCol w:w="2405"/>
        <w:gridCol w:w="7331"/>
      </w:tblGrid>
      <w:tr w:rsidR="00A53429" w:rsidRPr="00A53429" w14:paraId="2C714FA2" w14:textId="77777777" w:rsidTr="02EF2B5C">
        <w:tc>
          <w:tcPr>
            <w:tcW w:w="5000" w:type="pct"/>
            <w:gridSpan w:val="2"/>
            <w:tcBorders>
              <w:top w:val="single" w:sz="24" w:space="0" w:color="002060"/>
              <w:left w:val="single" w:sz="4" w:space="0" w:color="4D4D4D"/>
              <w:bottom w:val="single" w:sz="4" w:space="0" w:color="4D4D4D"/>
              <w:right w:val="single" w:sz="4" w:space="0" w:color="4D4D4D"/>
            </w:tcBorders>
            <w:shd w:val="clear" w:color="auto" w:fill="002060"/>
          </w:tcPr>
          <w:p w14:paraId="33E30AA3" w14:textId="6A2476E4" w:rsidR="00FF3E9E" w:rsidRPr="009A6929" w:rsidRDefault="00FF3E9E" w:rsidP="00FF3E9E">
            <w:pPr>
              <w:jc w:val="center"/>
              <w:rPr>
                <w:b/>
                <w:szCs w:val="20"/>
              </w:rPr>
            </w:pPr>
            <w:r w:rsidRPr="009A6929">
              <w:rPr>
                <w:b/>
                <w:szCs w:val="20"/>
              </w:rPr>
              <w:t xml:space="preserve">New Zealand Diploma in </w:t>
            </w:r>
            <w:r w:rsidR="00D23EEE">
              <w:rPr>
                <w:b/>
                <w:szCs w:val="20"/>
              </w:rPr>
              <w:t>Information System</w:t>
            </w:r>
            <w:r w:rsidR="008109C1">
              <w:rPr>
                <w:b/>
                <w:szCs w:val="20"/>
              </w:rPr>
              <w:t xml:space="preserve"> </w:t>
            </w:r>
            <w:r w:rsidRPr="009A6929">
              <w:rPr>
                <w:b/>
                <w:szCs w:val="20"/>
              </w:rPr>
              <w:t>(L</w:t>
            </w:r>
            <w:r w:rsidR="008109C1">
              <w:rPr>
                <w:b/>
                <w:szCs w:val="20"/>
              </w:rPr>
              <w:t>evel</w:t>
            </w:r>
            <w:r w:rsidRPr="009A6929">
              <w:rPr>
                <w:b/>
                <w:szCs w:val="20"/>
              </w:rPr>
              <w:t xml:space="preserve"> </w:t>
            </w:r>
            <w:r w:rsidR="00D23EEE">
              <w:rPr>
                <w:b/>
                <w:szCs w:val="20"/>
              </w:rPr>
              <w:t>5</w:t>
            </w:r>
            <w:r w:rsidR="008109C1">
              <w:rPr>
                <w:b/>
                <w:szCs w:val="20"/>
              </w:rPr>
              <w:t xml:space="preserve"> </w:t>
            </w:r>
            <w:r w:rsidRPr="009A6929">
              <w:rPr>
                <w:b/>
                <w:szCs w:val="20"/>
              </w:rPr>
              <w:t>-</w:t>
            </w:r>
            <w:r w:rsidR="008109C1">
              <w:rPr>
                <w:b/>
                <w:szCs w:val="20"/>
              </w:rPr>
              <w:t xml:space="preserve"> </w:t>
            </w:r>
            <w:r w:rsidRPr="009A6929">
              <w:rPr>
                <w:b/>
                <w:szCs w:val="20"/>
              </w:rPr>
              <w:t>2</w:t>
            </w:r>
            <w:r w:rsidR="00D23EEE">
              <w:rPr>
                <w:b/>
                <w:szCs w:val="20"/>
              </w:rPr>
              <w:t>597</w:t>
            </w:r>
            <w:r w:rsidRPr="009A6929">
              <w:rPr>
                <w:b/>
                <w:szCs w:val="20"/>
              </w:rPr>
              <w:t>)</w:t>
            </w:r>
          </w:p>
          <w:p w14:paraId="7686CCF2" w14:textId="0A526A93" w:rsidR="00A53429" w:rsidRPr="00A53429" w:rsidRDefault="00FF3E9E" w:rsidP="00FF3E9E">
            <w:pPr>
              <w:jc w:val="center"/>
              <w:rPr>
                <w:b/>
                <w:szCs w:val="20"/>
              </w:rPr>
            </w:pPr>
            <w:r w:rsidRPr="009A6929">
              <w:rPr>
                <w:b/>
                <w:szCs w:val="20"/>
              </w:rPr>
              <w:t>Project</w:t>
            </w:r>
            <w:r w:rsidR="007F3A1E">
              <w:rPr>
                <w:b/>
                <w:szCs w:val="20"/>
              </w:rPr>
              <w:t>-</w:t>
            </w:r>
            <w:r w:rsidRPr="009A6929">
              <w:rPr>
                <w:b/>
                <w:szCs w:val="20"/>
              </w:rPr>
              <w:t>Based Assessment Package</w:t>
            </w:r>
          </w:p>
        </w:tc>
      </w:tr>
      <w:tr w:rsidR="00A53429" w:rsidRPr="00A53429" w14:paraId="00E70979" w14:textId="77777777" w:rsidTr="02EF2B5C">
        <w:tc>
          <w:tcPr>
            <w:tcW w:w="1235" w:type="pct"/>
            <w:tcBorders>
              <w:top w:val="single" w:sz="4" w:space="0" w:color="4D4D4D"/>
            </w:tcBorders>
            <w:shd w:val="clear" w:color="auto" w:fill="8DC63F"/>
          </w:tcPr>
          <w:p w14:paraId="1208CD1A" w14:textId="77777777" w:rsidR="00A53429" w:rsidRPr="00A53429" w:rsidRDefault="00A53429" w:rsidP="00A53429">
            <w:pPr>
              <w:jc w:val="right"/>
              <w:rPr>
                <w:bCs/>
                <w:szCs w:val="20"/>
              </w:rPr>
            </w:pPr>
            <w:r w:rsidRPr="00A53429">
              <w:rPr>
                <w:bCs/>
                <w:szCs w:val="20"/>
              </w:rPr>
              <w:t>Title</w:t>
            </w:r>
          </w:p>
        </w:tc>
        <w:tc>
          <w:tcPr>
            <w:tcW w:w="3765" w:type="pct"/>
            <w:tcBorders>
              <w:top w:val="single" w:sz="4" w:space="0" w:color="4D4D4D"/>
            </w:tcBorders>
            <w:shd w:val="clear" w:color="auto" w:fill="FFFFFF" w:themeFill="background1"/>
          </w:tcPr>
          <w:p w14:paraId="76B10A5A" w14:textId="01116EB9" w:rsidR="00A53429" w:rsidRPr="00A53429" w:rsidRDefault="004A0C35" w:rsidP="00A53429">
            <w:pPr>
              <w:rPr>
                <w:szCs w:val="20"/>
              </w:rPr>
            </w:pPr>
            <w:r w:rsidRPr="00A56B8F">
              <w:rPr>
                <w:bCs/>
                <w:szCs w:val="20"/>
              </w:rPr>
              <w:t>Computer Fundamentals</w:t>
            </w:r>
          </w:p>
        </w:tc>
      </w:tr>
      <w:tr w:rsidR="00A53429" w:rsidRPr="00A53429" w14:paraId="696B6174" w14:textId="77777777" w:rsidTr="02EF2B5C">
        <w:tc>
          <w:tcPr>
            <w:tcW w:w="1235" w:type="pct"/>
            <w:shd w:val="clear" w:color="auto" w:fill="8DC63F"/>
          </w:tcPr>
          <w:p w14:paraId="3A63144A" w14:textId="77777777" w:rsidR="00A53429" w:rsidRPr="00A53429" w:rsidRDefault="00A53429" w:rsidP="00A53429">
            <w:pPr>
              <w:jc w:val="right"/>
              <w:rPr>
                <w:bCs/>
                <w:szCs w:val="20"/>
              </w:rPr>
            </w:pPr>
            <w:r w:rsidRPr="00A53429">
              <w:rPr>
                <w:bCs/>
                <w:szCs w:val="20"/>
              </w:rPr>
              <w:t>Version</w:t>
            </w:r>
          </w:p>
        </w:tc>
        <w:tc>
          <w:tcPr>
            <w:tcW w:w="3765" w:type="pct"/>
            <w:shd w:val="clear" w:color="auto" w:fill="FFFFFF" w:themeFill="background1"/>
          </w:tcPr>
          <w:p w14:paraId="060E309B" w14:textId="2DAAA01C" w:rsidR="00A53429" w:rsidRPr="00A53429" w:rsidRDefault="00B24B30" w:rsidP="00A53429">
            <w:pPr>
              <w:rPr>
                <w:szCs w:val="20"/>
              </w:rPr>
            </w:pPr>
            <w:r>
              <w:rPr>
                <w:szCs w:val="20"/>
              </w:rPr>
              <w:t>1</w:t>
            </w:r>
          </w:p>
        </w:tc>
      </w:tr>
      <w:tr w:rsidR="00A53429" w:rsidRPr="00A53429" w14:paraId="20D17277" w14:textId="77777777" w:rsidTr="02EF2B5C">
        <w:tc>
          <w:tcPr>
            <w:tcW w:w="1235" w:type="pct"/>
            <w:shd w:val="clear" w:color="auto" w:fill="8DC63F"/>
          </w:tcPr>
          <w:p w14:paraId="5786935A" w14:textId="77777777" w:rsidR="00A53429" w:rsidRPr="00A53429" w:rsidRDefault="00A53429" w:rsidP="00A53429">
            <w:pPr>
              <w:jc w:val="right"/>
              <w:rPr>
                <w:bCs/>
                <w:szCs w:val="20"/>
              </w:rPr>
            </w:pPr>
            <w:r w:rsidRPr="00A53429">
              <w:rPr>
                <w:bCs/>
                <w:szCs w:val="20"/>
              </w:rPr>
              <w:t>Last updated</w:t>
            </w:r>
          </w:p>
        </w:tc>
        <w:tc>
          <w:tcPr>
            <w:tcW w:w="3765" w:type="pct"/>
            <w:shd w:val="clear" w:color="auto" w:fill="FFFFFF" w:themeFill="background1"/>
          </w:tcPr>
          <w:p w14:paraId="60CFD955" w14:textId="56B83E46" w:rsidR="00A53429" w:rsidRPr="00A53429" w:rsidRDefault="00367D79" w:rsidP="00A53429">
            <w:pPr>
              <w:rPr>
                <w:szCs w:val="20"/>
              </w:rPr>
            </w:pPr>
            <w:r>
              <w:rPr>
                <w:szCs w:val="20"/>
              </w:rPr>
              <w:t>0</w:t>
            </w:r>
            <w:r w:rsidR="00A9594B">
              <w:rPr>
                <w:szCs w:val="20"/>
              </w:rPr>
              <w:t>7</w:t>
            </w:r>
            <w:r w:rsidR="005023E4">
              <w:rPr>
                <w:szCs w:val="20"/>
              </w:rPr>
              <w:t xml:space="preserve"> Sep 202</w:t>
            </w:r>
            <w:r w:rsidR="005D07A9">
              <w:rPr>
                <w:szCs w:val="20"/>
              </w:rPr>
              <w:t>2</w:t>
            </w:r>
          </w:p>
        </w:tc>
      </w:tr>
      <w:tr w:rsidR="00A53429" w:rsidRPr="00A53429" w14:paraId="152FFF47" w14:textId="77777777" w:rsidTr="02EF2B5C">
        <w:tc>
          <w:tcPr>
            <w:tcW w:w="1235" w:type="pct"/>
            <w:shd w:val="clear" w:color="auto" w:fill="8DC63F"/>
          </w:tcPr>
          <w:p w14:paraId="1E20F7E1" w14:textId="77777777" w:rsidR="00A53429" w:rsidRPr="00A53429" w:rsidRDefault="00A53429" w:rsidP="00A53429">
            <w:pPr>
              <w:jc w:val="right"/>
              <w:rPr>
                <w:bCs/>
                <w:szCs w:val="20"/>
              </w:rPr>
            </w:pPr>
            <w:r w:rsidRPr="00A53429">
              <w:rPr>
                <w:bCs/>
                <w:szCs w:val="20"/>
              </w:rPr>
              <w:t>Learning Outcome</w:t>
            </w:r>
          </w:p>
        </w:tc>
        <w:tc>
          <w:tcPr>
            <w:tcW w:w="3765" w:type="pct"/>
            <w:shd w:val="clear" w:color="auto" w:fill="FFFFFF" w:themeFill="background1"/>
          </w:tcPr>
          <w:p w14:paraId="2C29AB7F" w14:textId="77777777" w:rsidR="005D07A9" w:rsidRPr="005D07A9" w:rsidRDefault="005D07A9" w:rsidP="005D07A9">
            <w:pPr>
              <w:rPr>
                <w:rFonts w:asciiTheme="majorHAnsi" w:hAnsiTheme="majorHAnsi" w:cstheme="majorHAnsi"/>
                <w:szCs w:val="20"/>
              </w:rPr>
            </w:pPr>
            <w:r w:rsidRPr="005D07A9">
              <w:rPr>
                <w:rFonts w:asciiTheme="majorHAnsi" w:hAnsiTheme="majorHAnsi" w:cstheme="majorHAnsi"/>
                <w:szCs w:val="20"/>
              </w:rPr>
              <w:t xml:space="preserve">7.1 Installation and configuration of systems and application software. </w:t>
            </w:r>
          </w:p>
          <w:p w14:paraId="55A50086" w14:textId="77777777" w:rsidR="005D07A9" w:rsidRPr="005D07A9" w:rsidRDefault="005D07A9" w:rsidP="005D07A9">
            <w:pPr>
              <w:rPr>
                <w:rFonts w:asciiTheme="majorHAnsi" w:hAnsiTheme="majorHAnsi" w:cstheme="majorHAnsi"/>
                <w:szCs w:val="20"/>
              </w:rPr>
            </w:pPr>
            <w:r w:rsidRPr="005D07A9">
              <w:rPr>
                <w:rFonts w:asciiTheme="majorHAnsi" w:hAnsiTheme="majorHAnsi" w:cstheme="majorHAnsi"/>
                <w:szCs w:val="20"/>
              </w:rPr>
              <w:t xml:space="preserve">7.2 Foundation networking including internet concepts. </w:t>
            </w:r>
          </w:p>
          <w:p w14:paraId="36120945" w14:textId="77777777" w:rsidR="005D07A9" w:rsidRPr="005D07A9" w:rsidRDefault="005D07A9" w:rsidP="005D07A9">
            <w:pPr>
              <w:rPr>
                <w:rFonts w:asciiTheme="majorHAnsi" w:hAnsiTheme="majorHAnsi" w:cstheme="majorHAnsi"/>
                <w:szCs w:val="20"/>
              </w:rPr>
            </w:pPr>
            <w:r w:rsidRPr="005D07A9">
              <w:rPr>
                <w:rFonts w:asciiTheme="majorHAnsi" w:hAnsiTheme="majorHAnsi" w:cstheme="majorHAnsi"/>
                <w:szCs w:val="20"/>
              </w:rPr>
              <w:t xml:space="preserve">7.3 Hardware and software diagnostic testing, maintenance, technical and customer support across a range of devices. </w:t>
            </w:r>
          </w:p>
          <w:p w14:paraId="6CFA67D1" w14:textId="77777777" w:rsidR="005D07A9" w:rsidRPr="005D07A9" w:rsidRDefault="005D07A9" w:rsidP="005D07A9">
            <w:pPr>
              <w:rPr>
                <w:rFonts w:asciiTheme="majorHAnsi" w:hAnsiTheme="majorHAnsi" w:cstheme="majorHAnsi"/>
                <w:szCs w:val="20"/>
              </w:rPr>
            </w:pPr>
            <w:r w:rsidRPr="005D07A9">
              <w:rPr>
                <w:rFonts w:asciiTheme="majorHAnsi" w:hAnsiTheme="majorHAnsi" w:cstheme="majorHAnsi"/>
                <w:szCs w:val="20"/>
              </w:rPr>
              <w:t xml:space="preserve">7.4 Supporting end-user requirements. </w:t>
            </w:r>
          </w:p>
          <w:p w14:paraId="5D6DAF44" w14:textId="77777777" w:rsidR="005D07A9" w:rsidRPr="005D07A9" w:rsidRDefault="005D07A9" w:rsidP="005D07A9">
            <w:pPr>
              <w:rPr>
                <w:rFonts w:asciiTheme="majorHAnsi" w:hAnsiTheme="majorHAnsi" w:cstheme="majorHAnsi"/>
                <w:b/>
                <w:bCs/>
                <w:szCs w:val="20"/>
              </w:rPr>
            </w:pPr>
            <w:r w:rsidRPr="005D07A9">
              <w:rPr>
                <w:rFonts w:asciiTheme="majorHAnsi" w:hAnsiTheme="majorHAnsi" w:cstheme="majorHAnsi"/>
                <w:szCs w:val="20"/>
              </w:rPr>
              <w:t>7.5 Security concepts, tools, and techniques</w:t>
            </w:r>
          </w:p>
          <w:p w14:paraId="27E84872" w14:textId="52CA165A" w:rsidR="005D07A9" w:rsidRPr="0038419B" w:rsidRDefault="005D07A9" w:rsidP="000706A4">
            <w:pPr>
              <w:rPr>
                <w:rFonts w:asciiTheme="majorHAnsi" w:hAnsiTheme="majorHAnsi" w:cstheme="majorHAnsi"/>
                <w:sz w:val="18"/>
                <w:szCs w:val="18"/>
              </w:rPr>
            </w:pPr>
          </w:p>
        </w:tc>
      </w:tr>
      <w:tr w:rsidR="00A53429" w:rsidRPr="00A53429" w14:paraId="6977370F" w14:textId="77777777" w:rsidTr="02EF2B5C">
        <w:tc>
          <w:tcPr>
            <w:tcW w:w="1235" w:type="pct"/>
            <w:shd w:val="clear" w:color="auto" w:fill="8DC63F"/>
          </w:tcPr>
          <w:p w14:paraId="6D6113AB" w14:textId="77777777" w:rsidR="00A53429" w:rsidRPr="00A53429" w:rsidRDefault="00A53429" w:rsidP="00A53429">
            <w:pPr>
              <w:jc w:val="right"/>
              <w:rPr>
                <w:bCs/>
                <w:szCs w:val="20"/>
              </w:rPr>
            </w:pPr>
            <w:r w:rsidRPr="00A53429">
              <w:rPr>
                <w:bCs/>
                <w:szCs w:val="20"/>
              </w:rPr>
              <w:t>Credits</w:t>
            </w:r>
          </w:p>
        </w:tc>
        <w:tc>
          <w:tcPr>
            <w:tcW w:w="3765" w:type="pct"/>
            <w:shd w:val="clear" w:color="auto" w:fill="FFFFFF" w:themeFill="background1"/>
          </w:tcPr>
          <w:p w14:paraId="403C6EE6" w14:textId="276E2802" w:rsidR="00A53429" w:rsidRPr="0038419B" w:rsidRDefault="00A53429" w:rsidP="00A53429">
            <w:pPr>
              <w:rPr>
                <w:b/>
                <w:szCs w:val="20"/>
              </w:rPr>
            </w:pPr>
            <w:r w:rsidRPr="0038419B">
              <w:rPr>
                <w:szCs w:val="20"/>
              </w:rPr>
              <w:t xml:space="preserve">Level </w:t>
            </w:r>
            <w:r w:rsidR="00B67C84" w:rsidRPr="0038419B">
              <w:rPr>
                <w:szCs w:val="20"/>
              </w:rPr>
              <w:t>5</w:t>
            </w:r>
            <w:r w:rsidRPr="0038419B">
              <w:rPr>
                <w:szCs w:val="20"/>
              </w:rPr>
              <w:t xml:space="preserve"> Credits </w:t>
            </w:r>
            <w:r w:rsidR="00FF3E9E" w:rsidRPr="0038419B">
              <w:rPr>
                <w:szCs w:val="20"/>
              </w:rPr>
              <w:t>15</w:t>
            </w:r>
          </w:p>
        </w:tc>
      </w:tr>
    </w:tbl>
    <w:p w14:paraId="190D8C88" w14:textId="77777777" w:rsidR="00A53429" w:rsidRPr="00A53429" w:rsidRDefault="00A53429" w:rsidP="00A53429"/>
    <w:p w14:paraId="25F31041" w14:textId="3526AB90" w:rsidR="00A53429" w:rsidRDefault="00A53429" w:rsidP="00A53429">
      <w:pPr>
        <w:rPr>
          <w:lang w:val="en-NZ"/>
        </w:rPr>
      </w:pPr>
    </w:p>
    <w:tbl>
      <w:tblPr>
        <w:tblW w:w="5000" w:type="pct"/>
        <w:jc w:val="center"/>
        <w:tblBorders>
          <w:top w:val="single" w:sz="4" w:space="0" w:color="C00000"/>
          <w:left w:val="single" w:sz="4" w:space="0" w:color="D0CECE" w:themeColor="background2" w:themeShade="E6"/>
          <w:bottom w:val="single" w:sz="4" w:space="0" w:color="C00000"/>
          <w:right w:val="single" w:sz="4" w:space="0" w:color="D0CECE" w:themeColor="background2" w:themeShade="E6"/>
          <w:insideH w:val="single" w:sz="4" w:space="0" w:color="A6A6A6"/>
          <w:insideV w:val="single" w:sz="4" w:space="0" w:color="A6A6A6"/>
        </w:tblBorders>
        <w:tblLook w:val="0000" w:firstRow="0" w:lastRow="0" w:firstColumn="0" w:lastColumn="0" w:noHBand="0" w:noVBand="0"/>
      </w:tblPr>
      <w:tblGrid>
        <w:gridCol w:w="8784"/>
        <w:gridCol w:w="952"/>
      </w:tblGrid>
      <w:tr w:rsidR="004B38D5" w:rsidRPr="003F00AD" w14:paraId="7BCD07AC" w14:textId="77777777" w:rsidTr="001F6090">
        <w:trPr>
          <w:trHeight w:val="418"/>
          <w:jc w:val="center"/>
        </w:trPr>
        <w:tc>
          <w:tcPr>
            <w:tcW w:w="4511" w:type="pct"/>
            <w:shd w:val="clear" w:color="auto" w:fill="C00000"/>
            <w:vAlign w:val="center"/>
          </w:tcPr>
          <w:p w14:paraId="55F1B828" w14:textId="77777777" w:rsidR="004B38D5" w:rsidRPr="003F00AD" w:rsidRDefault="004B38D5" w:rsidP="000726BB">
            <w:pPr>
              <w:rPr>
                <w:color w:val="FFFFFF"/>
                <w:sz w:val="16"/>
                <w:szCs w:val="18"/>
              </w:rPr>
            </w:pPr>
            <w:r w:rsidRPr="003F00AD">
              <w:rPr>
                <w:color w:val="FFFFFF"/>
                <w:sz w:val="16"/>
                <w:szCs w:val="18"/>
              </w:rPr>
              <w:t>Assessment Section</w:t>
            </w:r>
          </w:p>
        </w:tc>
        <w:tc>
          <w:tcPr>
            <w:tcW w:w="489" w:type="pct"/>
            <w:shd w:val="clear" w:color="auto" w:fill="C00000"/>
            <w:vAlign w:val="center"/>
          </w:tcPr>
          <w:p w14:paraId="3532B7B7" w14:textId="77777777" w:rsidR="004B38D5" w:rsidRPr="003F00AD" w:rsidRDefault="004B38D5" w:rsidP="000726BB">
            <w:pPr>
              <w:jc w:val="center"/>
              <w:rPr>
                <w:color w:val="FFFFFF"/>
                <w:sz w:val="16"/>
                <w:szCs w:val="18"/>
              </w:rPr>
            </w:pPr>
            <w:r w:rsidRPr="003F00AD">
              <w:rPr>
                <w:color w:val="FFFFFF"/>
                <w:sz w:val="16"/>
                <w:szCs w:val="18"/>
              </w:rPr>
              <w:t>Marks</w:t>
            </w:r>
          </w:p>
          <w:p w14:paraId="75BEB182" w14:textId="77777777" w:rsidR="004B38D5" w:rsidRPr="003F00AD" w:rsidRDefault="004B38D5" w:rsidP="000726BB">
            <w:pPr>
              <w:jc w:val="center"/>
              <w:rPr>
                <w:color w:val="FFFFFF"/>
                <w:sz w:val="16"/>
                <w:szCs w:val="18"/>
              </w:rPr>
            </w:pPr>
            <w:r w:rsidRPr="003F00AD">
              <w:rPr>
                <w:color w:val="FFFFFF"/>
                <w:sz w:val="16"/>
                <w:szCs w:val="18"/>
              </w:rPr>
              <w:t>Possible</w:t>
            </w:r>
          </w:p>
        </w:tc>
      </w:tr>
      <w:tr w:rsidR="004B38D5" w:rsidRPr="003F00AD" w14:paraId="39F78E54" w14:textId="77777777" w:rsidTr="001F6090">
        <w:trPr>
          <w:trHeight w:val="47"/>
          <w:jc w:val="center"/>
        </w:trPr>
        <w:tc>
          <w:tcPr>
            <w:tcW w:w="4511" w:type="pct"/>
            <w:vAlign w:val="center"/>
          </w:tcPr>
          <w:p w14:paraId="03AC50DE" w14:textId="02FCE5AE" w:rsidR="004B38D5" w:rsidRPr="003D21E1" w:rsidRDefault="004B38D5" w:rsidP="000726BB">
            <w:pPr>
              <w:rPr>
                <w:sz w:val="18"/>
                <w:szCs w:val="18"/>
              </w:rPr>
            </w:pPr>
            <w:r w:rsidRPr="003D21E1">
              <w:rPr>
                <w:sz w:val="18"/>
                <w:szCs w:val="18"/>
              </w:rPr>
              <w:t xml:space="preserve">Project </w:t>
            </w:r>
            <w:r>
              <w:rPr>
                <w:sz w:val="18"/>
                <w:szCs w:val="18"/>
              </w:rPr>
              <w:t>StarTech</w:t>
            </w:r>
          </w:p>
        </w:tc>
        <w:tc>
          <w:tcPr>
            <w:tcW w:w="489" w:type="pct"/>
            <w:vAlign w:val="center"/>
          </w:tcPr>
          <w:p w14:paraId="04A70009" w14:textId="66E72EEC" w:rsidR="004B38D5" w:rsidRPr="003D21E1" w:rsidRDefault="004B38D5" w:rsidP="000726BB">
            <w:pPr>
              <w:jc w:val="center"/>
              <w:rPr>
                <w:sz w:val="18"/>
                <w:szCs w:val="18"/>
              </w:rPr>
            </w:pPr>
            <w:r>
              <w:rPr>
                <w:sz w:val="18"/>
                <w:szCs w:val="18"/>
              </w:rPr>
              <w:t>25</w:t>
            </w:r>
          </w:p>
        </w:tc>
      </w:tr>
      <w:tr w:rsidR="004B38D5" w:rsidRPr="003F00AD" w14:paraId="35E3CE41" w14:textId="77777777" w:rsidTr="001F6090">
        <w:trPr>
          <w:trHeight w:val="53"/>
          <w:jc w:val="center"/>
        </w:trPr>
        <w:tc>
          <w:tcPr>
            <w:tcW w:w="4511" w:type="pct"/>
            <w:vAlign w:val="center"/>
          </w:tcPr>
          <w:p w14:paraId="691BF4F8" w14:textId="75DABCB9" w:rsidR="004B38D5" w:rsidRPr="003D21E1" w:rsidRDefault="004B38D5" w:rsidP="000726BB">
            <w:pPr>
              <w:rPr>
                <w:sz w:val="18"/>
                <w:szCs w:val="18"/>
              </w:rPr>
            </w:pPr>
            <w:r w:rsidRPr="002C465C">
              <w:rPr>
                <w:sz w:val="18"/>
                <w:szCs w:val="18"/>
              </w:rPr>
              <w:t>Project StarTech- Add Servers and Users</w:t>
            </w:r>
          </w:p>
        </w:tc>
        <w:tc>
          <w:tcPr>
            <w:tcW w:w="489" w:type="pct"/>
            <w:vAlign w:val="center"/>
          </w:tcPr>
          <w:p w14:paraId="7091C0BB" w14:textId="7F85A327" w:rsidR="004B38D5" w:rsidRPr="003D21E1" w:rsidRDefault="004B38D5" w:rsidP="000726BB">
            <w:pPr>
              <w:jc w:val="center"/>
              <w:rPr>
                <w:sz w:val="18"/>
                <w:szCs w:val="18"/>
              </w:rPr>
            </w:pPr>
            <w:r>
              <w:rPr>
                <w:sz w:val="18"/>
                <w:szCs w:val="18"/>
              </w:rPr>
              <w:t>40</w:t>
            </w:r>
          </w:p>
        </w:tc>
      </w:tr>
      <w:tr w:rsidR="004B38D5" w:rsidRPr="003F00AD" w14:paraId="7CB472B3" w14:textId="77777777" w:rsidTr="001F6090">
        <w:trPr>
          <w:trHeight w:val="53"/>
          <w:jc w:val="center"/>
        </w:trPr>
        <w:tc>
          <w:tcPr>
            <w:tcW w:w="4511" w:type="pct"/>
            <w:vAlign w:val="center"/>
          </w:tcPr>
          <w:p w14:paraId="4F09D548" w14:textId="4ED7F219" w:rsidR="004B38D5" w:rsidRPr="003D21E1" w:rsidRDefault="004B38D5" w:rsidP="000726BB">
            <w:pPr>
              <w:rPr>
                <w:sz w:val="18"/>
                <w:szCs w:val="18"/>
              </w:rPr>
            </w:pPr>
            <w:r w:rsidRPr="002C465C">
              <w:rPr>
                <w:sz w:val="18"/>
                <w:szCs w:val="18"/>
              </w:rPr>
              <w:t>Project StarTech- Troubleshooting and End User Requirement</w:t>
            </w:r>
          </w:p>
        </w:tc>
        <w:tc>
          <w:tcPr>
            <w:tcW w:w="489" w:type="pct"/>
            <w:vAlign w:val="center"/>
          </w:tcPr>
          <w:p w14:paraId="47481315" w14:textId="33192863" w:rsidR="004B38D5" w:rsidRPr="003D21E1" w:rsidRDefault="004B38D5" w:rsidP="000726BB">
            <w:pPr>
              <w:jc w:val="center"/>
              <w:rPr>
                <w:sz w:val="18"/>
                <w:szCs w:val="18"/>
              </w:rPr>
            </w:pPr>
            <w:r>
              <w:rPr>
                <w:sz w:val="18"/>
                <w:szCs w:val="18"/>
              </w:rPr>
              <w:t>25</w:t>
            </w:r>
          </w:p>
        </w:tc>
      </w:tr>
      <w:tr w:rsidR="004B38D5" w:rsidRPr="003F00AD" w14:paraId="17FC8A7C" w14:textId="77777777" w:rsidTr="001F6090">
        <w:trPr>
          <w:trHeight w:val="53"/>
          <w:jc w:val="center"/>
        </w:trPr>
        <w:tc>
          <w:tcPr>
            <w:tcW w:w="4511" w:type="pct"/>
            <w:vAlign w:val="center"/>
          </w:tcPr>
          <w:p w14:paraId="39D02245" w14:textId="0B893EB8" w:rsidR="004B38D5" w:rsidRPr="003D21E1" w:rsidRDefault="004B38D5" w:rsidP="000726BB">
            <w:pPr>
              <w:rPr>
                <w:sz w:val="18"/>
                <w:szCs w:val="18"/>
              </w:rPr>
            </w:pPr>
            <w:r w:rsidRPr="003D21E1">
              <w:rPr>
                <w:sz w:val="18"/>
                <w:szCs w:val="18"/>
              </w:rPr>
              <w:t>Interview</w:t>
            </w:r>
          </w:p>
        </w:tc>
        <w:tc>
          <w:tcPr>
            <w:tcW w:w="489" w:type="pct"/>
            <w:vAlign w:val="center"/>
          </w:tcPr>
          <w:p w14:paraId="00BF721C" w14:textId="41B1C675" w:rsidR="004B38D5" w:rsidRPr="003D21E1" w:rsidRDefault="004B38D5" w:rsidP="000726BB">
            <w:pPr>
              <w:jc w:val="center"/>
              <w:rPr>
                <w:sz w:val="18"/>
                <w:szCs w:val="18"/>
              </w:rPr>
            </w:pPr>
            <w:r w:rsidRPr="003D21E1">
              <w:rPr>
                <w:sz w:val="18"/>
                <w:szCs w:val="18"/>
              </w:rPr>
              <w:t>10</w:t>
            </w:r>
          </w:p>
        </w:tc>
      </w:tr>
      <w:tr w:rsidR="004B38D5" w:rsidRPr="003F00AD" w14:paraId="54F050D2" w14:textId="77777777" w:rsidTr="001F6090">
        <w:trPr>
          <w:trHeight w:val="295"/>
          <w:jc w:val="center"/>
        </w:trPr>
        <w:tc>
          <w:tcPr>
            <w:tcW w:w="4511" w:type="pct"/>
            <w:shd w:val="clear" w:color="auto" w:fill="E7E6E6" w:themeFill="background2"/>
            <w:vAlign w:val="center"/>
          </w:tcPr>
          <w:p w14:paraId="3F31C709" w14:textId="0303DE82" w:rsidR="004B38D5" w:rsidRPr="003D21E1" w:rsidRDefault="004B38D5" w:rsidP="000726BB">
            <w:pPr>
              <w:jc w:val="right"/>
              <w:rPr>
                <w:b/>
                <w:sz w:val="18"/>
                <w:szCs w:val="20"/>
              </w:rPr>
            </w:pPr>
            <w:r w:rsidRPr="003D21E1">
              <w:rPr>
                <w:b/>
                <w:sz w:val="18"/>
                <w:szCs w:val="20"/>
              </w:rPr>
              <w:t>Total</w:t>
            </w:r>
            <w:r w:rsidR="00695F2A">
              <w:rPr>
                <w:b/>
                <w:sz w:val="18"/>
                <w:szCs w:val="20"/>
              </w:rPr>
              <w:br/>
            </w:r>
            <w:r w:rsidR="00695F2A" w:rsidRPr="003D21E1">
              <w:rPr>
                <w:b/>
                <w:sz w:val="18"/>
                <w:szCs w:val="20"/>
              </w:rPr>
              <w:t>Grade</w:t>
            </w:r>
            <w:r w:rsidR="00695F2A">
              <w:rPr>
                <w:b/>
                <w:sz w:val="18"/>
                <w:szCs w:val="20"/>
              </w:rPr>
              <w:br/>
            </w:r>
            <w:r w:rsidR="00695F2A" w:rsidRPr="001D7772">
              <w:rPr>
                <w:color w:val="FF0000"/>
                <w:sz w:val="16"/>
                <w:szCs w:val="18"/>
              </w:rPr>
              <w:t>A+=95</w:t>
            </w:r>
            <w:r w:rsidR="00695F2A">
              <w:rPr>
                <w:color w:val="FF0000"/>
                <w:sz w:val="16"/>
                <w:szCs w:val="18"/>
              </w:rPr>
              <w:t>-100</w:t>
            </w:r>
            <w:r w:rsidR="00695F2A" w:rsidRPr="001D7772">
              <w:rPr>
                <w:color w:val="FF0000"/>
                <w:sz w:val="16"/>
                <w:szCs w:val="18"/>
              </w:rPr>
              <w:t>, A=90-94</w:t>
            </w:r>
            <w:r w:rsidR="00695F2A">
              <w:rPr>
                <w:color w:val="FF0000"/>
                <w:sz w:val="16"/>
                <w:szCs w:val="18"/>
              </w:rPr>
              <w:t>, A-=85-89, B+=80-84, B=70-79, B-=60-69, C+=55-59, C=50-54, D=Below 50</w:t>
            </w:r>
          </w:p>
        </w:tc>
        <w:tc>
          <w:tcPr>
            <w:tcW w:w="489" w:type="pct"/>
            <w:shd w:val="clear" w:color="auto" w:fill="E7E6E6" w:themeFill="background2"/>
            <w:vAlign w:val="center"/>
          </w:tcPr>
          <w:p w14:paraId="73AD8393" w14:textId="77777777" w:rsidR="004B38D5" w:rsidRPr="003D21E1" w:rsidRDefault="004B38D5" w:rsidP="000726BB">
            <w:pPr>
              <w:jc w:val="center"/>
              <w:rPr>
                <w:b/>
                <w:sz w:val="18"/>
                <w:szCs w:val="20"/>
              </w:rPr>
            </w:pPr>
            <w:r w:rsidRPr="003D21E1">
              <w:rPr>
                <w:b/>
                <w:sz w:val="18"/>
                <w:szCs w:val="20"/>
              </w:rPr>
              <w:t>100</w:t>
            </w:r>
          </w:p>
        </w:tc>
      </w:tr>
    </w:tbl>
    <w:p w14:paraId="27908DC1" w14:textId="6F9AE1CD" w:rsidR="0085613A" w:rsidRDefault="0085613A" w:rsidP="00A53429">
      <w:pPr>
        <w:rPr>
          <w:lang w:val="en-NZ"/>
        </w:rPr>
      </w:pPr>
    </w:p>
    <w:bookmarkEnd w:id="0"/>
    <w:bookmarkEnd w:id="1"/>
    <w:p w14:paraId="7874ED7F" w14:textId="61A7B2FD" w:rsidR="005A5749" w:rsidRPr="003E37AA" w:rsidRDefault="001A75BD" w:rsidP="00054BED">
      <w:pPr>
        <w:pStyle w:val="Heading1"/>
      </w:pPr>
      <w:r>
        <w:t>Student</w:t>
      </w:r>
      <w:r w:rsidR="00E84D40" w:rsidRPr="003E37AA">
        <w:t xml:space="preserve"> Declaration </w:t>
      </w:r>
      <w:r w:rsidR="005A5749" w:rsidRPr="003E37AA">
        <w:t>Statement</w:t>
      </w:r>
    </w:p>
    <w:p w14:paraId="38C812BB" w14:textId="16CF3D55" w:rsidR="005A5749" w:rsidRPr="00315056" w:rsidRDefault="00E642BC" w:rsidP="00315056">
      <w:pPr>
        <w:spacing w:after="120"/>
        <w:rPr>
          <w:i/>
        </w:rPr>
      </w:pPr>
      <w:r>
        <w:t>I</w:t>
      </w:r>
      <w:r w:rsidRPr="00023CE3">
        <w:t xml:space="preserve"> have </w:t>
      </w:r>
      <w:r w:rsidR="00E123E8">
        <w:t xml:space="preserve">read, understood, and </w:t>
      </w:r>
      <w:r w:rsidRPr="00023CE3">
        <w:t>agreed on</w:t>
      </w:r>
      <w:r w:rsidR="00D16583">
        <w:t xml:space="preserve"> </w:t>
      </w:r>
      <w:r w:rsidR="000C19C7">
        <w:t>the following</w:t>
      </w:r>
      <w:r w:rsidR="00701EEF">
        <w:t xml:space="preserve"> (refer to </w:t>
      </w:r>
      <w:r w:rsidR="007F3A1E">
        <w:t xml:space="preserve">the </w:t>
      </w:r>
      <w:r w:rsidR="00701EEF">
        <w:t>student handbook)</w:t>
      </w:r>
      <w:r w:rsidR="000C19C7">
        <w:t>:</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12"/>
        <w:gridCol w:w="4918"/>
      </w:tblGrid>
      <w:tr w:rsidR="00ED4BCF" w:rsidRPr="00ED4BCF" w14:paraId="3E7D0A8D" w14:textId="77777777" w:rsidTr="00ED4BCF">
        <w:trPr>
          <w:trHeight w:val="300"/>
        </w:trPr>
        <w:tc>
          <w:tcPr>
            <w:tcW w:w="4815" w:type="dxa"/>
            <w:tcBorders>
              <w:top w:val="single" w:sz="6" w:space="0" w:color="BFBFBF"/>
              <w:left w:val="single" w:sz="6" w:space="0" w:color="BFBFBF"/>
              <w:bottom w:val="single" w:sz="6" w:space="0" w:color="BFBFBF"/>
              <w:right w:val="single" w:sz="6" w:space="0" w:color="BFBFBF"/>
            </w:tcBorders>
            <w:shd w:val="clear" w:color="auto" w:fill="70AD47"/>
            <w:vAlign w:val="center"/>
            <w:hideMark/>
          </w:tcPr>
          <w:p w14:paraId="0457DB7B" w14:textId="77777777" w:rsidR="00ED4BCF" w:rsidRPr="00ED4BCF" w:rsidRDefault="00ED4BCF" w:rsidP="00ED4BCF">
            <w:pPr>
              <w:rPr>
                <w:bCs/>
                <w:sz w:val="18"/>
                <w:szCs w:val="18"/>
                <w:lang w:val="en-NZ"/>
              </w:rPr>
            </w:pPr>
            <w:r w:rsidRPr="00ED4BCF">
              <w:rPr>
                <w:bCs/>
                <w:sz w:val="18"/>
                <w:szCs w:val="18"/>
              </w:rPr>
              <w:t>Before the assessment</w:t>
            </w:r>
            <w:r w:rsidRPr="00ED4BCF">
              <w:rPr>
                <w:bCs/>
                <w:sz w:val="18"/>
                <w:szCs w:val="18"/>
                <w:lang w:val="en-NZ"/>
              </w:rPr>
              <w:t> </w:t>
            </w:r>
          </w:p>
        </w:tc>
        <w:tc>
          <w:tcPr>
            <w:tcW w:w="4920" w:type="dxa"/>
            <w:tcBorders>
              <w:top w:val="single" w:sz="6" w:space="0" w:color="BFBFBF"/>
              <w:left w:val="nil"/>
              <w:bottom w:val="single" w:sz="6" w:space="0" w:color="BFBFBF"/>
              <w:right w:val="single" w:sz="6" w:space="0" w:color="BFBFBF"/>
            </w:tcBorders>
            <w:shd w:val="clear" w:color="auto" w:fill="70AD47"/>
            <w:hideMark/>
          </w:tcPr>
          <w:p w14:paraId="398BAD1D" w14:textId="77777777" w:rsidR="00ED4BCF" w:rsidRPr="00ED4BCF" w:rsidRDefault="00ED4BCF" w:rsidP="00ED4BCF">
            <w:pPr>
              <w:rPr>
                <w:bCs/>
                <w:sz w:val="18"/>
                <w:szCs w:val="18"/>
                <w:lang w:val="en-NZ"/>
              </w:rPr>
            </w:pPr>
            <w:r w:rsidRPr="00ED4BCF">
              <w:rPr>
                <w:bCs/>
                <w:sz w:val="18"/>
                <w:szCs w:val="18"/>
                <w:lang w:val="en-NZ"/>
              </w:rPr>
              <w:t> </w:t>
            </w:r>
          </w:p>
        </w:tc>
      </w:tr>
      <w:tr w:rsidR="00ED4BCF" w:rsidRPr="00ED4BCF" w14:paraId="7B5A023E" w14:textId="77777777" w:rsidTr="00ED4BCF">
        <w:trPr>
          <w:trHeight w:val="300"/>
        </w:trPr>
        <w:tc>
          <w:tcPr>
            <w:tcW w:w="4815" w:type="dxa"/>
            <w:tcBorders>
              <w:top w:val="nil"/>
              <w:left w:val="single" w:sz="6" w:space="0" w:color="BFBFBF"/>
              <w:bottom w:val="single" w:sz="6" w:space="0" w:color="BFBFBF"/>
              <w:right w:val="single" w:sz="6" w:space="0" w:color="BFBFBF"/>
            </w:tcBorders>
            <w:shd w:val="clear" w:color="auto" w:fill="auto"/>
            <w:hideMark/>
          </w:tcPr>
          <w:p w14:paraId="5E0A94F8" w14:textId="77777777" w:rsidR="00ED4BCF" w:rsidRPr="00ED4BCF" w:rsidRDefault="00ED4BCF" w:rsidP="0079348F">
            <w:pPr>
              <w:numPr>
                <w:ilvl w:val="0"/>
                <w:numId w:val="6"/>
              </w:numPr>
              <w:rPr>
                <w:bCs/>
                <w:sz w:val="18"/>
                <w:szCs w:val="18"/>
                <w:lang w:val="en-NZ"/>
              </w:rPr>
            </w:pPr>
            <w:proofErr w:type="spellStart"/>
            <w:r w:rsidRPr="00ED4BCF">
              <w:rPr>
                <w:bCs/>
                <w:sz w:val="18"/>
                <w:szCs w:val="18"/>
              </w:rPr>
              <w:t>Techtorium</w:t>
            </w:r>
            <w:proofErr w:type="spellEnd"/>
            <w:r w:rsidRPr="00ED4BCF">
              <w:rPr>
                <w:bCs/>
                <w:sz w:val="18"/>
                <w:szCs w:val="18"/>
              </w:rPr>
              <w:t> Assessment Conditions and Guidelines</w:t>
            </w:r>
            <w:r w:rsidRPr="00ED4BCF">
              <w:rPr>
                <w:bCs/>
                <w:sz w:val="18"/>
                <w:szCs w:val="18"/>
                <w:lang w:val="en-NZ"/>
              </w:rPr>
              <w:t> </w:t>
            </w:r>
          </w:p>
        </w:tc>
        <w:tc>
          <w:tcPr>
            <w:tcW w:w="4920" w:type="dxa"/>
            <w:tcBorders>
              <w:top w:val="nil"/>
              <w:left w:val="nil"/>
              <w:bottom w:val="single" w:sz="6" w:space="0" w:color="BFBFBF"/>
              <w:right w:val="single" w:sz="6" w:space="0" w:color="BFBFBF"/>
            </w:tcBorders>
            <w:shd w:val="clear" w:color="auto" w:fill="auto"/>
            <w:hideMark/>
          </w:tcPr>
          <w:p w14:paraId="5701CE73" w14:textId="0AFBCFD2" w:rsidR="00ED4BCF" w:rsidRPr="00ED4BCF" w:rsidRDefault="00ED4BCF" w:rsidP="0079348F">
            <w:pPr>
              <w:numPr>
                <w:ilvl w:val="0"/>
                <w:numId w:val="7"/>
              </w:numPr>
              <w:rPr>
                <w:bCs/>
                <w:sz w:val="18"/>
                <w:szCs w:val="18"/>
                <w:lang w:val="en-NZ"/>
              </w:rPr>
            </w:pPr>
            <w:r w:rsidRPr="00ED4BCF">
              <w:rPr>
                <w:bCs/>
                <w:sz w:val="18"/>
                <w:szCs w:val="18"/>
              </w:rPr>
              <w:t xml:space="preserve">The responsibilities of the </w:t>
            </w:r>
            <w:r w:rsidR="001A75BD">
              <w:rPr>
                <w:bCs/>
                <w:sz w:val="18"/>
                <w:szCs w:val="18"/>
              </w:rPr>
              <w:t>student</w:t>
            </w:r>
            <w:r w:rsidRPr="00ED4BCF">
              <w:rPr>
                <w:bCs/>
                <w:sz w:val="18"/>
                <w:szCs w:val="18"/>
                <w:lang w:val="en-NZ"/>
              </w:rPr>
              <w:t> </w:t>
            </w:r>
          </w:p>
        </w:tc>
      </w:tr>
      <w:tr w:rsidR="00ED4BCF" w:rsidRPr="00ED4BCF" w14:paraId="7E42E2EB" w14:textId="77777777" w:rsidTr="00ED4BCF">
        <w:trPr>
          <w:trHeight w:val="300"/>
        </w:trPr>
        <w:tc>
          <w:tcPr>
            <w:tcW w:w="4815" w:type="dxa"/>
            <w:tcBorders>
              <w:top w:val="nil"/>
              <w:left w:val="single" w:sz="6" w:space="0" w:color="BFBFBF"/>
              <w:bottom w:val="single" w:sz="6" w:space="0" w:color="BFBFBF"/>
              <w:right w:val="single" w:sz="6" w:space="0" w:color="BFBFBF"/>
            </w:tcBorders>
            <w:shd w:val="clear" w:color="auto" w:fill="auto"/>
            <w:hideMark/>
          </w:tcPr>
          <w:p w14:paraId="4714F704" w14:textId="77777777" w:rsidR="00ED4BCF" w:rsidRPr="00ED4BCF" w:rsidRDefault="00ED4BCF" w:rsidP="0079348F">
            <w:pPr>
              <w:numPr>
                <w:ilvl w:val="0"/>
                <w:numId w:val="8"/>
              </w:numPr>
              <w:rPr>
                <w:bCs/>
                <w:sz w:val="18"/>
                <w:szCs w:val="18"/>
                <w:lang w:val="en-NZ"/>
              </w:rPr>
            </w:pPr>
            <w:r w:rsidRPr="00ED4BCF">
              <w:rPr>
                <w:bCs/>
                <w:sz w:val="18"/>
                <w:szCs w:val="18"/>
              </w:rPr>
              <w:t>The assessment environment is safe and accessible</w:t>
            </w:r>
            <w:r w:rsidRPr="00ED4BCF">
              <w:rPr>
                <w:bCs/>
                <w:sz w:val="18"/>
                <w:szCs w:val="18"/>
                <w:lang w:val="en-NZ"/>
              </w:rPr>
              <w:t> </w:t>
            </w:r>
          </w:p>
        </w:tc>
        <w:tc>
          <w:tcPr>
            <w:tcW w:w="4920" w:type="dxa"/>
            <w:tcBorders>
              <w:top w:val="nil"/>
              <w:left w:val="nil"/>
              <w:bottom w:val="single" w:sz="6" w:space="0" w:color="BFBFBF"/>
              <w:right w:val="single" w:sz="6" w:space="0" w:color="BFBFBF"/>
            </w:tcBorders>
            <w:shd w:val="clear" w:color="auto" w:fill="auto"/>
            <w:hideMark/>
          </w:tcPr>
          <w:p w14:paraId="0A551CEA" w14:textId="77777777" w:rsidR="00ED4BCF" w:rsidRPr="00ED4BCF" w:rsidRDefault="00ED4BCF" w:rsidP="0079348F">
            <w:pPr>
              <w:numPr>
                <w:ilvl w:val="0"/>
                <w:numId w:val="9"/>
              </w:numPr>
              <w:rPr>
                <w:bCs/>
                <w:sz w:val="18"/>
                <w:szCs w:val="18"/>
                <w:lang w:val="en-NZ"/>
              </w:rPr>
            </w:pPr>
            <w:r w:rsidRPr="00ED4BCF">
              <w:rPr>
                <w:bCs/>
                <w:sz w:val="18"/>
                <w:szCs w:val="18"/>
              </w:rPr>
              <w:t>The responsibilities of the assessor</w:t>
            </w:r>
            <w:r w:rsidRPr="00ED4BCF">
              <w:rPr>
                <w:bCs/>
                <w:sz w:val="18"/>
                <w:szCs w:val="18"/>
                <w:lang w:val="en-NZ"/>
              </w:rPr>
              <w:t> </w:t>
            </w:r>
          </w:p>
        </w:tc>
      </w:tr>
      <w:tr w:rsidR="00ED4BCF" w:rsidRPr="00ED4BCF" w14:paraId="4A9EF931" w14:textId="77777777" w:rsidTr="00ED4BCF">
        <w:trPr>
          <w:trHeight w:val="300"/>
        </w:trPr>
        <w:tc>
          <w:tcPr>
            <w:tcW w:w="4815" w:type="dxa"/>
            <w:tcBorders>
              <w:top w:val="nil"/>
              <w:left w:val="single" w:sz="6" w:space="0" w:color="BFBFBF"/>
              <w:bottom w:val="single" w:sz="6" w:space="0" w:color="BFBFBF"/>
              <w:right w:val="single" w:sz="6" w:space="0" w:color="BFBFBF"/>
            </w:tcBorders>
            <w:shd w:val="clear" w:color="auto" w:fill="auto"/>
            <w:hideMark/>
          </w:tcPr>
          <w:p w14:paraId="67084E20" w14:textId="77777777" w:rsidR="00ED4BCF" w:rsidRPr="00ED4BCF" w:rsidRDefault="00ED4BCF" w:rsidP="0079348F">
            <w:pPr>
              <w:numPr>
                <w:ilvl w:val="0"/>
                <w:numId w:val="10"/>
              </w:numPr>
              <w:rPr>
                <w:bCs/>
                <w:sz w:val="18"/>
                <w:szCs w:val="18"/>
                <w:lang w:val="en-NZ"/>
              </w:rPr>
            </w:pPr>
            <w:r w:rsidRPr="00ED4BCF">
              <w:rPr>
                <w:bCs/>
                <w:sz w:val="18"/>
                <w:szCs w:val="18"/>
              </w:rPr>
              <w:t>The Learning Outcomes that will be assessed</w:t>
            </w:r>
            <w:r w:rsidRPr="00ED4BCF">
              <w:rPr>
                <w:bCs/>
                <w:sz w:val="18"/>
                <w:szCs w:val="18"/>
                <w:lang w:val="en-NZ"/>
              </w:rPr>
              <w:t> </w:t>
            </w:r>
          </w:p>
        </w:tc>
        <w:tc>
          <w:tcPr>
            <w:tcW w:w="4920" w:type="dxa"/>
            <w:tcBorders>
              <w:top w:val="nil"/>
              <w:left w:val="nil"/>
              <w:bottom w:val="single" w:sz="6" w:space="0" w:color="BFBFBF"/>
              <w:right w:val="single" w:sz="6" w:space="0" w:color="BFBFBF"/>
            </w:tcBorders>
            <w:shd w:val="clear" w:color="auto" w:fill="auto"/>
            <w:hideMark/>
          </w:tcPr>
          <w:p w14:paraId="44AA0C19" w14:textId="77777777" w:rsidR="00ED4BCF" w:rsidRPr="00ED4BCF" w:rsidRDefault="00ED4BCF" w:rsidP="0079348F">
            <w:pPr>
              <w:numPr>
                <w:ilvl w:val="0"/>
                <w:numId w:val="11"/>
              </w:numPr>
              <w:rPr>
                <w:bCs/>
                <w:sz w:val="18"/>
                <w:szCs w:val="18"/>
                <w:lang w:val="en-NZ"/>
              </w:rPr>
            </w:pPr>
            <w:r w:rsidRPr="00ED4BCF">
              <w:rPr>
                <w:bCs/>
                <w:sz w:val="18"/>
                <w:szCs w:val="18"/>
              </w:rPr>
              <w:t>Options for re-assessment</w:t>
            </w:r>
            <w:r w:rsidRPr="00ED4BCF">
              <w:rPr>
                <w:bCs/>
                <w:sz w:val="18"/>
                <w:szCs w:val="18"/>
                <w:lang w:val="en-NZ"/>
              </w:rPr>
              <w:t> </w:t>
            </w:r>
          </w:p>
        </w:tc>
      </w:tr>
      <w:tr w:rsidR="00ED4BCF" w:rsidRPr="00ED4BCF" w14:paraId="25223FC5" w14:textId="77777777" w:rsidTr="00ED4BCF">
        <w:trPr>
          <w:trHeight w:val="300"/>
        </w:trPr>
        <w:tc>
          <w:tcPr>
            <w:tcW w:w="4815" w:type="dxa"/>
            <w:tcBorders>
              <w:top w:val="nil"/>
              <w:left w:val="single" w:sz="6" w:space="0" w:color="BFBFBF"/>
              <w:bottom w:val="single" w:sz="6" w:space="0" w:color="BFBFBF"/>
              <w:right w:val="single" w:sz="6" w:space="0" w:color="BFBFBF"/>
            </w:tcBorders>
            <w:shd w:val="clear" w:color="auto" w:fill="auto"/>
            <w:hideMark/>
          </w:tcPr>
          <w:p w14:paraId="4FCAAC09" w14:textId="277094A3" w:rsidR="00ED4BCF" w:rsidRPr="00ED4BCF" w:rsidRDefault="00ED4BCF" w:rsidP="0079348F">
            <w:pPr>
              <w:numPr>
                <w:ilvl w:val="0"/>
                <w:numId w:val="12"/>
              </w:numPr>
              <w:rPr>
                <w:bCs/>
                <w:sz w:val="18"/>
                <w:szCs w:val="18"/>
                <w:lang w:val="en-NZ"/>
              </w:rPr>
            </w:pPr>
            <w:r w:rsidRPr="00ED4BCF">
              <w:rPr>
                <w:bCs/>
                <w:sz w:val="18"/>
                <w:szCs w:val="18"/>
              </w:rPr>
              <w:t>This assessment is my own original work unless otherwise specified</w:t>
            </w:r>
            <w:r w:rsidRPr="00ED4BCF">
              <w:rPr>
                <w:bCs/>
                <w:sz w:val="18"/>
                <w:szCs w:val="18"/>
                <w:lang w:val="en-NZ"/>
              </w:rPr>
              <w:t> </w:t>
            </w:r>
          </w:p>
        </w:tc>
        <w:tc>
          <w:tcPr>
            <w:tcW w:w="4920" w:type="dxa"/>
            <w:tcBorders>
              <w:top w:val="nil"/>
              <w:left w:val="nil"/>
              <w:bottom w:val="single" w:sz="6" w:space="0" w:color="BFBFBF"/>
              <w:right w:val="single" w:sz="6" w:space="0" w:color="BFBFBF"/>
            </w:tcBorders>
            <w:shd w:val="clear" w:color="auto" w:fill="auto"/>
            <w:hideMark/>
          </w:tcPr>
          <w:p w14:paraId="2D36A9F1" w14:textId="77777777" w:rsidR="00ED4BCF" w:rsidRPr="00ED4BCF" w:rsidRDefault="00ED4BCF" w:rsidP="0079348F">
            <w:pPr>
              <w:numPr>
                <w:ilvl w:val="0"/>
                <w:numId w:val="13"/>
              </w:numPr>
              <w:rPr>
                <w:bCs/>
                <w:sz w:val="18"/>
                <w:szCs w:val="18"/>
                <w:lang w:val="en-NZ"/>
              </w:rPr>
            </w:pPr>
            <w:r w:rsidRPr="00ED4BCF">
              <w:rPr>
                <w:bCs/>
                <w:sz w:val="18"/>
                <w:szCs w:val="18"/>
              </w:rPr>
              <w:t>Your completed assessment paper is the property of </w:t>
            </w:r>
            <w:proofErr w:type="spellStart"/>
            <w:r w:rsidRPr="00ED4BCF">
              <w:rPr>
                <w:bCs/>
                <w:sz w:val="18"/>
                <w:szCs w:val="18"/>
              </w:rPr>
              <w:t>Techtorium</w:t>
            </w:r>
            <w:proofErr w:type="spellEnd"/>
            <w:r w:rsidRPr="00ED4BCF">
              <w:rPr>
                <w:bCs/>
                <w:sz w:val="18"/>
                <w:szCs w:val="18"/>
              </w:rPr>
              <w:t> and should not be removed from the premises at any time.</w:t>
            </w:r>
            <w:r w:rsidRPr="00ED4BCF">
              <w:rPr>
                <w:bCs/>
                <w:sz w:val="18"/>
                <w:szCs w:val="18"/>
                <w:lang w:val="en-NZ"/>
              </w:rPr>
              <w:t> </w:t>
            </w:r>
          </w:p>
        </w:tc>
      </w:tr>
      <w:tr w:rsidR="00ED4BCF" w:rsidRPr="00ED4BCF" w14:paraId="52937C18" w14:textId="77777777" w:rsidTr="00ED4BCF">
        <w:trPr>
          <w:trHeight w:val="300"/>
        </w:trPr>
        <w:tc>
          <w:tcPr>
            <w:tcW w:w="4815" w:type="dxa"/>
            <w:tcBorders>
              <w:top w:val="nil"/>
              <w:left w:val="single" w:sz="6" w:space="0" w:color="BFBFBF"/>
              <w:bottom w:val="single" w:sz="6" w:space="0" w:color="BFBFBF"/>
              <w:right w:val="single" w:sz="6" w:space="0" w:color="BFBFBF"/>
            </w:tcBorders>
            <w:shd w:val="clear" w:color="auto" w:fill="auto"/>
            <w:hideMark/>
          </w:tcPr>
          <w:p w14:paraId="2DF52B67" w14:textId="77777777" w:rsidR="00ED4BCF" w:rsidRPr="00ED4BCF" w:rsidRDefault="00ED4BCF" w:rsidP="0079348F">
            <w:pPr>
              <w:numPr>
                <w:ilvl w:val="0"/>
                <w:numId w:val="14"/>
              </w:numPr>
              <w:rPr>
                <w:bCs/>
                <w:sz w:val="18"/>
                <w:szCs w:val="18"/>
                <w:lang w:val="en-NZ"/>
              </w:rPr>
            </w:pPr>
            <w:r w:rsidRPr="00ED4BCF">
              <w:rPr>
                <w:bCs/>
                <w:sz w:val="18"/>
                <w:szCs w:val="18"/>
              </w:rPr>
              <w:t>I have acknowledged all sources of information used in the writing of this assignment by using the recognized in-text APA referencing standard using the latest version. All unpublished sources of information have been acknowledged.</w:t>
            </w:r>
            <w:r w:rsidRPr="00ED4BCF">
              <w:rPr>
                <w:bCs/>
                <w:sz w:val="18"/>
                <w:szCs w:val="18"/>
                <w:lang w:val="en-NZ"/>
              </w:rPr>
              <w:t> </w:t>
            </w:r>
          </w:p>
        </w:tc>
        <w:tc>
          <w:tcPr>
            <w:tcW w:w="4920" w:type="dxa"/>
            <w:tcBorders>
              <w:top w:val="nil"/>
              <w:left w:val="nil"/>
              <w:bottom w:val="single" w:sz="6" w:space="0" w:color="BFBFBF"/>
              <w:right w:val="single" w:sz="6" w:space="0" w:color="BFBFBF"/>
            </w:tcBorders>
            <w:shd w:val="clear" w:color="auto" w:fill="auto"/>
            <w:hideMark/>
          </w:tcPr>
          <w:p w14:paraId="318EE928" w14:textId="5D35FFB4" w:rsidR="00ED4BCF" w:rsidRPr="00ED4BCF" w:rsidRDefault="00ED4BCF" w:rsidP="0079348F">
            <w:pPr>
              <w:numPr>
                <w:ilvl w:val="0"/>
                <w:numId w:val="15"/>
              </w:numPr>
              <w:rPr>
                <w:bCs/>
                <w:sz w:val="18"/>
                <w:szCs w:val="18"/>
                <w:lang w:val="en-NZ"/>
              </w:rPr>
            </w:pPr>
            <w:r w:rsidRPr="00ED4BCF">
              <w:rPr>
                <w:bCs/>
                <w:sz w:val="18"/>
                <w:szCs w:val="18"/>
              </w:rPr>
              <w:t xml:space="preserve">I have not copied either partially or in full any work from any other </w:t>
            </w:r>
            <w:r w:rsidR="001A75BD">
              <w:rPr>
                <w:bCs/>
                <w:sz w:val="18"/>
                <w:szCs w:val="18"/>
              </w:rPr>
              <w:t>student</w:t>
            </w:r>
            <w:r w:rsidRPr="00ED4BCF">
              <w:rPr>
                <w:bCs/>
                <w:sz w:val="18"/>
                <w:szCs w:val="18"/>
              </w:rPr>
              <w:t xml:space="preserve"> or former </w:t>
            </w:r>
            <w:r w:rsidR="001A75BD">
              <w:rPr>
                <w:bCs/>
                <w:sz w:val="18"/>
                <w:szCs w:val="18"/>
              </w:rPr>
              <w:t>student</w:t>
            </w:r>
            <w:r w:rsidRPr="00ED4BCF">
              <w:rPr>
                <w:bCs/>
                <w:sz w:val="18"/>
                <w:szCs w:val="18"/>
              </w:rPr>
              <w:t xml:space="preserve"> of </w:t>
            </w:r>
            <w:proofErr w:type="spellStart"/>
            <w:r w:rsidRPr="00ED4BCF">
              <w:rPr>
                <w:bCs/>
                <w:sz w:val="18"/>
                <w:szCs w:val="18"/>
              </w:rPr>
              <w:t>Techtorium</w:t>
            </w:r>
            <w:proofErr w:type="spellEnd"/>
            <w:r w:rsidRPr="00ED4BCF">
              <w:rPr>
                <w:bCs/>
                <w:sz w:val="18"/>
                <w:szCs w:val="18"/>
              </w:rPr>
              <w:t> or any other tertiary institution. I promise not to share this project in part or whole with any other student at </w:t>
            </w:r>
            <w:proofErr w:type="spellStart"/>
            <w:r w:rsidRPr="00ED4BCF">
              <w:rPr>
                <w:bCs/>
                <w:sz w:val="18"/>
                <w:szCs w:val="18"/>
              </w:rPr>
              <w:t>Techtorium</w:t>
            </w:r>
            <w:proofErr w:type="spellEnd"/>
            <w:r w:rsidRPr="00ED4BCF">
              <w:rPr>
                <w:bCs/>
                <w:sz w:val="18"/>
                <w:szCs w:val="18"/>
              </w:rPr>
              <w:t> or outside this campus</w:t>
            </w:r>
            <w:r w:rsidRPr="00ED4BCF">
              <w:rPr>
                <w:bCs/>
                <w:sz w:val="18"/>
                <w:szCs w:val="18"/>
                <w:lang w:val="en-NZ"/>
              </w:rPr>
              <w:t> </w:t>
            </w:r>
          </w:p>
        </w:tc>
      </w:tr>
      <w:tr w:rsidR="00ED4BCF" w:rsidRPr="00ED4BCF" w14:paraId="3E3C9302" w14:textId="77777777" w:rsidTr="00ED4BCF">
        <w:trPr>
          <w:trHeight w:val="300"/>
        </w:trPr>
        <w:tc>
          <w:tcPr>
            <w:tcW w:w="4815" w:type="dxa"/>
            <w:tcBorders>
              <w:top w:val="nil"/>
              <w:left w:val="single" w:sz="6" w:space="0" w:color="BFBFBF"/>
              <w:bottom w:val="single" w:sz="6" w:space="0" w:color="BFBFBF"/>
              <w:right w:val="single" w:sz="6" w:space="0" w:color="BFBFBF"/>
            </w:tcBorders>
            <w:shd w:val="clear" w:color="auto" w:fill="auto"/>
            <w:hideMark/>
          </w:tcPr>
          <w:p w14:paraId="7F0C9961" w14:textId="77777777" w:rsidR="00ED4BCF" w:rsidRPr="00ED4BCF" w:rsidRDefault="00ED4BCF" w:rsidP="0079348F">
            <w:pPr>
              <w:numPr>
                <w:ilvl w:val="0"/>
                <w:numId w:val="16"/>
              </w:numPr>
              <w:rPr>
                <w:bCs/>
                <w:sz w:val="18"/>
                <w:szCs w:val="18"/>
                <w:lang w:val="en-NZ"/>
              </w:rPr>
            </w:pPr>
            <w:r w:rsidRPr="00ED4BCF">
              <w:rPr>
                <w:bCs/>
                <w:sz w:val="18"/>
                <w:szCs w:val="18"/>
              </w:rPr>
              <w:t>I make this declaration in full knowledge and understanding that, should it be found false, </w:t>
            </w:r>
            <w:proofErr w:type="spellStart"/>
            <w:r w:rsidRPr="00ED4BCF">
              <w:rPr>
                <w:bCs/>
                <w:sz w:val="18"/>
                <w:szCs w:val="18"/>
              </w:rPr>
              <w:t>Techtorium</w:t>
            </w:r>
            <w:proofErr w:type="spellEnd"/>
            <w:r w:rsidRPr="00ED4BCF">
              <w:rPr>
                <w:bCs/>
                <w:sz w:val="18"/>
                <w:szCs w:val="18"/>
              </w:rPr>
              <w:t> may take disciplinary action.</w:t>
            </w:r>
            <w:r w:rsidRPr="00ED4BCF">
              <w:rPr>
                <w:bCs/>
                <w:sz w:val="18"/>
                <w:szCs w:val="18"/>
                <w:lang w:val="en-NZ"/>
              </w:rPr>
              <w:t> </w:t>
            </w:r>
          </w:p>
        </w:tc>
        <w:tc>
          <w:tcPr>
            <w:tcW w:w="4920" w:type="dxa"/>
            <w:tcBorders>
              <w:top w:val="nil"/>
              <w:left w:val="nil"/>
              <w:bottom w:val="single" w:sz="6" w:space="0" w:color="BFBFBF"/>
              <w:right w:val="single" w:sz="6" w:space="0" w:color="BFBFBF"/>
            </w:tcBorders>
            <w:shd w:val="clear" w:color="auto" w:fill="auto"/>
            <w:hideMark/>
          </w:tcPr>
          <w:p w14:paraId="21651753" w14:textId="77777777" w:rsidR="00ED4BCF" w:rsidRPr="00ED4BCF" w:rsidRDefault="00ED4BCF" w:rsidP="0079348F">
            <w:pPr>
              <w:numPr>
                <w:ilvl w:val="0"/>
                <w:numId w:val="17"/>
              </w:numPr>
              <w:rPr>
                <w:bCs/>
                <w:sz w:val="18"/>
                <w:szCs w:val="18"/>
                <w:lang w:val="en-NZ"/>
              </w:rPr>
            </w:pPr>
            <w:r w:rsidRPr="00ED4BCF">
              <w:rPr>
                <w:bCs/>
                <w:sz w:val="18"/>
                <w:szCs w:val="18"/>
              </w:rPr>
              <w:t>I understand that </w:t>
            </w:r>
            <w:proofErr w:type="spellStart"/>
            <w:r w:rsidRPr="00ED4BCF">
              <w:rPr>
                <w:bCs/>
                <w:sz w:val="18"/>
                <w:szCs w:val="18"/>
              </w:rPr>
              <w:t>Techtorium</w:t>
            </w:r>
            <w:proofErr w:type="spellEnd"/>
            <w:r w:rsidRPr="00ED4BCF">
              <w:rPr>
                <w:bCs/>
                <w:sz w:val="18"/>
                <w:szCs w:val="18"/>
              </w:rPr>
              <w:t> may make use of systems such as </w:t>
            </w:r>
            <w:r w:rsidRPr="00ED4BCF">
              <w:rPr>
                <w:bCs/>
                <w:sz w:val="18"/>
                <w:szCs w:val="18"/>
                <w:u w:val="single"/>
              </w:rPr>
              <w:t>Turnitin.com</w:t>
            </w:r>
            <w:r w:rsidRPr="00ED4BCF">
              <w:rPr>
                <w:bCs/>
                <w:sz w:val="18"/>
                <w:szCs w:val="18"/>
              </w:rPr>
              <w:t> or </w:t>
            </w:r>
            <w:r w:rsidRPr="00ED4BCF">
              <w:rPr>
                <w:bCs/>
                <w:sz w:val="18"/>
                <w:szCs w:val="18"/>
                <w:u w:val="single"/>
              </w:rPr>
              <w:t>Plagscan.com</w:t>
            </w:r>
            <w:r w:rsidRPr="00ED4BCF">
              <w:rPr>
                <w:bCs/>
                <w:sz w:val="18"/>
                <w:szCs w:val="18"/>
              </w:rPr>
              <w:t> to verify the originality of my work.</w:t>
            </w:r>
            <w:r w:rsidRPr="00ED4BCF">
              <w:rPr>
                <w:bCs/>
                <w:sz w:val="18"/>
                <w:szCs w:val="18"/>
                <w:lang w:val="en-NZ"/>
              </w:rPr>
              <w:t> </w:t>
            </w:r>
          </w:p>
        </w:tc>
      </w:tr>
      <w:tr w:rsidR="00ED4BCF" w:rsidRPr="00ED4BCF" w14:paraId="424F5FFB" w14:textId="77777777" w:rsidTr="00ED4BCF">
        <w:trPr>
          <w:trHeight w:val="300"/>
        </w:trPr>
        <w:tc>
          <w:tcPr>
            <w:tcW w:w="9735" w:type="dxa"/>
            <w:gridSpan w:val="2"/>
            <w:tcBorders>
              <w:top w:val="nil"/>
              <w:left w:val="single" w:sz="6" w:space="0" w:color="BFBFBF"/>
              <w:bottom w:val="single" w:sz="6" w:space="0" w:color="BFBFBF"/>
              <w:right w:val="single" w:sz="6" w:space="0" w:color="BFBFBF"/>
            </w:tcBorders>
            <w:shd w:val="clear" w:color="auto" w:fill="FBE4D5"/>
            <w:hideMark/>
          </w:tcPr>
          <w:p w14:paraId="34E094FC" w14:textId="77777777" w:rsidR="00ED4BCF" w:rsidRPr="00ED4BCF" w:rsidRDefault="00000000" w:rsidP="0079348F">
            <w:pPr>
              <w:numPr>
                <w:ilvl w:val="0"/>
                <w:numId w:val="18"/>
              </w:numPr>
              <w:rPr>
                <w:bCs/>
                <w:sz w:val="18"/>
                <w:szCs w:val="18"/>
                <w:lang w:val="en-NZ"/>
              </w:rPr>
            </w:pPr>
            <w:hyperlink r:id="rId12" w:tgtFrame="_blank" w:history="1">
              <w:r w:rsidR="00ED4BCF" w:rsidRPr="00ED4BCF">
                <w:rPr>
                  <w:rStyle w:val="Hyperlink"/>
                  <w:bCs/>
                  <w:sz w:val="18"/>
                  <w:szCs w:val="18"/>
                </w:rPr>
                <w:t>Academic Fraud</w:t>
              </w:r>
            </w:hyperlink>
            <w:r w:rsidR="00ED4BCF" w:rsidRPr="00ED4BCF">
              <w:rPr>
                <w:bCs/>
                <w:sz w:val="18"/>
                <w:szCs w:val="18"/>
              </w:rPr>
              <w:t> is a serious issue and will compromise your ability to study at </w:t>
            </w:r>
            <w:proofErr w:type="spellStart"/>
            <w:r w:rsidR="00ED4BCF" w:rsidRPr="00ED4BCF">
              <w:rPr>
                <w:bCs/>
                <w:sz w:val="18"/>
                <w:szCs w:val="18"/>
              </w:rPr>
              <w:t>Techtorium</w:t>
            </w:r>
            <w:proofErr w:type="spellEnd"/>
            <w:r w:rsidR="00ED4BCF" w:rsidRPr="00ED4BCF">
              <w:rPr>
                <w:bCs/>
                <w:sz w:val="18"/>
                <w:szCs w:val="18"/>
              </w:rPr>
              <w:t>. If there is any doubt in your mind, then you should:</w:t>
            </w:r>
            <w:r w:rsidR="00ED4BCF" w:rsidRPr="00ED4BCF">
              <w:rPr>
                <w:bCs/>
                <w:sz w:val="18"/>
                <w:szCs w:val="18"/>
                <w:lang w:val="en-NZ"/>
              </w:rPr>
              <w:t> </w:t>
            </w:r>
          </w:p>
          <w:p w14:paraId="26C0588C" w14:textId="77777777" w:rsidR="00ED4BCF" w:rsidRPr="00ED4BCF" w:rsidRDefault="00ED4BCF" w:rsidP="0079348F">
            <w:pPr>
              <w:numPr>
                <w:ilvl w:val="0"/>
                <w:numId w:val="19"/>
              </w:numPr>
              <w:rPr>
                <w:bCs/>
                <w:sz w:val="18"/>
                <w:szCs w:val="18"/>
                <w:lang w:val="en-NZ"/>
              </w:rPr>
            </w:pPr>
            <w:r w:rsidRPr="00ED4BCF">
              <w:rPr>
                <w:bCs/>
                <w:sz w:val="18"/>
                <w:szCs w:val="18"/>
              </w:rPr>
              <w:lastRenderedPageBreak/>
              <w:t>State that you have copied and pasted work from another source</w:t>
            </w:r>
            <w:r w:rsidRPr="00ED4BCF">
              <w:rPr>
                <w:bCs/>
                <w:sz w:val="18"/>
                <w:szCs w:val="18"/>
                <w:lang w:val="en-NZ"/>
              </w:rPr>
              <w:t> </w:t>
            </w:r>
          </w:p>
          <w:p w14:paraId="3C11B3E6" w14:textId="77777777" w:rsidR="00ED4BCF" w:rsidRPr="00ED4BCF" w:rsidRDefault="00ED4BCF" w:rsidP="0079348F">
            <w:pPr>
              <w:numPr>
                <w:ilvl w:val="0"/>
                <w:numId w:val="19"/>
              </w:numPr>
              <w:rPr>
                <w:bCs/>
                <w:sz w:val="18"/>
                <w:szCs w:val="18"/>
                <w:lang w:val="en-NZ"/>
              </w:rPr>
            </w:pPr>
            <w:r w:rsidRPr="00ED4BCF">
              <w:rPr>
                <w:bCs/>
                <w:sz w:val="18"/>
                <w:szCs w:val="18"/>
              </w:rPr>
              <w:t>Use APA referencing </w:t>
            </w:r>
            <w:r w:rsidRPr="00ED4BCF">
              <w:rPr>
                <w:bCs/>
                <w:sz w:val="18"/>
                <w:szCs w:val="18"/>
                <w:lang w:val="en-NZ"/>
              </w:rPr>
              <w:t> </w:t>
            </w:r>
          </w:p>
          <w:p w14:paraId="0E2F4B82" w14:textId="77777777" w:rsidR="00ED4BCF" w:rsidRPr="00ED4BCF" w:rsidRDefault="00ED4BCF" w:rsidP="0079348F">
            <w:pPr>
              <w:numPr>
                <w:ilvl w:val="0"/>
                <w:numId w:val="19"/>
              </w:numPr>
              <w:rPr>
                <w:bCs/>
                <w:sz w:val="18"/>
                <w:szCs w:val="18"/>
                <w:lang w:val="en-NZ"/>
              </w:rPr>
            </w:pPr>
            <w:r w:rsidRPr="00ED4BCF">
              <w:rPr>
                <w:bCs/>
                <w:sz w:val="18"/>
                <w:szCs w:val="18"/>
              </w:rPr>
              <w:t>Include a weblink to the original source</w:t>
            </w:r>
            <w:r w:rsidRPr="00ED4BCF">
              <w:rPr>
                <w:bCs/>
                <w:sz w:val="18"/>
                <w:szCs w:val="18"/>
                <w:lang w:val="en-NZ"/>
              </w:rPr>
              <w:t> </w:t>
            </w:r>
          </w:p>
          <w:p w14:paraId="4770829B" w14:textId="77777777" w:rsidR="00ED4BCF" w:rsidRPr="00ED4BCF" w:rsidRDefault="00ED4BCF" w:rsidP="0079348F">
            <w:pPr>
              <w:numPr>
                <w:ilvl w:val="0"/>
                <w:numId w:val="19"/>
              </w:numPr>
              <w:rPr>
                <w:bCs/>
                <w:sz w:val="18"/>
                <w:szCs w:val="18"/>
                <w:lang w:val="en-NZ"/>
              </w:rPr>
            </w:pPr>
            <w:r w:rsidRPr="00ED4BCF">
              <w:rPr>
                <w:bCs/>
                <w:sz w:val="18"/>
                <w:szCs w:val="18"/>
              </w:rPr>
              <w:t>Ask your Trainer for clarity</w:t>
            </w:r>
            <w:r w:rsidRPr="00ED4BCF">
              <w:rPr>
                <w:bCs/>
                <w:sz w:val="18"/>
                <w:szCs w:val="18"/>
                <w:lang w:val="en-NZ"/>
              </w:rPr>
              <w:t> </w:t>
            </w:r>
          </w:p>
        </w:tc>
      </w:tr>
      <w:tr w:rsidR="00ED4BCF" w:rsidRPr="00ED4BCF" w14:paraId="590C02AD" w14:textId="77777777" w:rsidTr="00ED4BCF">
        <w:trPr>
          <w:trHeight w:val="300"/>
        </w:trPr>
        <w:tc>
          <w:tcPr>
            <w:tcW w:w="4815" w:type="dxa"/>
            <w:tcBorders>
              <w:top w:val="nil"/>
              <w:left w:val="single" w:sz="6" w:space="0" w:color="BFBFBF"/>
              <w:bottom w:val="single" w:sz="6" w:space="0" w:color="BFBFBF"/>
              <w:right w:val="single" w:sz="6" w:space="0" w:color="BFBFBF"/>
            </w:tcBorders>
            <w:shd w:val="clear" w:color="auto" w:fill="70AD47"/>
            <w:vAlign w:val="center"/>
            <w:hideMark/>
          </w:tcPr>
          <w:p w14:paraId="7A21FAB2" w14:textId="77777777" w:rsidR="00ED4BCF" w:rsidRPr="00ED4BCF" w:rsidRDefault="00ED4BCF" w:rsidP="00ED4BCF">
            <w:pPr>
              <w:rPr>
                <w:bCs/>
                <w:sz w:val="18"/>
                <w:szCs w:val="18"/>
                <w:lang w:val="en-NZ"/>
              </w:rPr>
            </w:pPr>
            <w:r w:rsidRPr="00ED4BCF">
              <w:rPr>
                <w:bCs/>
                <w:sz w:val="18"/>
                <w:szCs w:val="18"/>
              </w:rPr>
              <w:lastRenderedPageBreak/>
              <w:t>After the assessment</w:t>
            </w:r>
            <w:r w:rsidRPr="00ED4BCF">
              <w:rPr>
                <w:bCs/>
                <w:sz w:val="18"/>
                <w:szCs w:val="18"/>
                <w:lang w:val="en-NZ"/>
              </w:rPr>
              <w:t> </w:t>
            </w:r>
          </w:p>
        </w:tc>
        <w:tc>
          <w:tcPr>
            <w:tcW w:w="4920" w:type="dxa"/>
            <w:tcBorders>
              <w:top w:val="nil"/>
              <w:left w:val="nil"/>
              <w:bottom w:val="single" w:sz="6" w:space="0" w:color="BFBFBF"/>
              <w:right w:val="single" w:sz="6" w:space="0" w:color="BFBFBF"/>
            </w:tcBorders>
            <w:shd w:val="clear" w:color="auto" w:fill="70AD47"/>
            <w:hideMark/>
          </w:tcPr>
          <w:p w14:paraId="049B68B1" w14:textId="77777777" w:rsidR="00ED4BCF" w:rsidRPr="00ED4BCF" w:rsidRDefault="00ED4BCF" w:rsidP="00ED4BCF">
            <w:pPr>
              <w:rPr>
                <w:bCs/>
                <w:sz w:val="18"/>
                <w:szCs w:val="18"/>
                <w:lang w:val="en-NZ"/>
              </w:rPr>
            </w:pPr>
            <w:r w:rsidRPr="00ED4BCF">
              <w:rPr>
                <w:bCs/>
                <w:sz w:val="18"/>
                <w:szCs w:val="18"/>
                <w:lang w:val="en-NZ"/>
              </w:rPr>
              <w:t> </w:t>
            </w:r>
          </w:p>
        </w:tc>
      </w:tr>
      <w:tr w:rsidR="00ED4BCF" w:rsidRPr="00ED4BCF" w14:paraId="67657EEB" w14:textId="77777777" w:rsidTr="00ED4BCF">
        <w:trPr>
          <w:trHeight w:val="300"/>
        </w:trPr>
        <w:tc>
          <w:tcPr>
            <w:tcW w:w="4815" w:type="dxa"/>
            <w:tcBorders>
              <w:top w:val="nil"/>
              <w:left w:val="single" w:sz="6" w:space="0" w:color="BFBFBF"/>
              <w:bottom w:val="single" w:sz="6" w:space="0" w:color="BFBFBF"/>
              <w:right w:val="single" w:sz="6" w:space="0" w:color="BFBFBF"/>
            </w:tcBorders>
            <w:shd w:val="clear" w:color="auto" w:fill="auto"/>
            <w:hideMark/>
          </w:tcPr>
          <w:p w14:paraId="3CCF7F6A" w14:textId="2502F1E1" w:rsidR="00ED4BCF" w:rsidRPr="00ED4BCF" w:rsidRDefault="00ED4BCF" w:rsidP="0079348F">
            <w:pPr>
              <w:numPr>
                <w:ilvl w:val="0"/>
                <w:numId w:val="20"/>
              </w:numPr>
              <w:rPr>
                <w:bCs/>
                <w:sz w:val="18"/>
                <w:szCs w:val="18"/>
                <w:lang w:val="en-NZ"/>
              </w:rPr>
            </w:pPr>
            <w:r w:rsidRPr="00ED4BCF">
              <w:rPr>
                <w:bCs/>
                <w:sz w:val="18"/>
                <w:szCs w:val="18"/>
              </w:rPr>
              <w:t>During the assessment</w:t>
            </w:r>
            <w:r w:rsidR="007F3A1E">
              <w:rPr>
                <w:bCs/>
                <w:sz w:val="18"/>
                <w:szCs w:val="18"/>
              </w:rPr>
              <w:t>,</w:t>
            </w:r>
            <w:r w:rsidRPr="00ED4BCF">
              <w:rPr>
                <w:bCs/>
                <w:sz w:val="18"/>
                <w:szCs w:val="18"/>
              </w:rPr>
              <w:t xml:space="preserve"> it was clear what I was expected to do</w:t>
            </w:r>
            <w:r w:rsidRPr="00ED4BCF">
              <w:rPr>
                <w:bCs/>
                <w:sz w:val="18"/>
                <w:szCs w:val="18"/>
                <w:lang w:val="en-NZ"/>
              </w:rPr>
              <w:t> </w:t>
            </w:r>
          </w:p>
        </w:tc>
        <w:tc>
          <w:tcPr>
            <w:tcW w:w="4920" w:type="dxa"/>
            <w:tcBorders>
              <w:top w:val="nil"/>
              <w:left w:val="nil"/>
              <w:bottom w:val="single" w:sz="6" w:space="0" w:color="BFBFBF"/>
              <w:right w:val="single" w:sz="6" w:space="0" w:color="BFBFBF"/>
            </w:tcBorders>
            <w:shd w:val="clear" w:color="auto" w:fill="auto"/>
            <w:hideMark/>
          </w:tcPr>
          <w:p w14:paraId="7F57D3CE" w14:textId="77777777" w:rsidR="00ED4BCF" w:rsidRPr="00ED4BCF" w:rsidRDefault="00ED4BCF" w:rsidP="0079348F">
            <w:pPr>
              <w:numPr>
                <w:ilvl w:val="0"/>
                <w:numId w:val="21"/>
              </w:numPr>
              <w:rPr>
                <w:bCs/>
                <w:sz w:val="18"/>
                <w:szCs w:val="18"/>
                <w:lang w:val="en-NZ"/>
              </w:rPr>
            </w:pPr>
            <w:r w:rsidRPr="00ED4BCF">
              <w:rPr>
                <w:bCs/>
                <w:sz w:val="18"/>
                <w:szCs w:val="18"/>
              </w:rPr>
              <w:t>The feedback I received enabled me to find ways of reaching the standard (if it was not reached during the assessment)</w:t>
            </w:r>
            <w:r w:rsidRPr="00ED4BCF">
              <w:rPr>
                <w:bCs/>
                <w:sz w:val="18"/>
                <w:szCs w:val="18"/>
                <w:lang w:val="en-NZ"/>
              </w:rPr>
              <w:t> </w:t>
            </w:r>
          </w:p>
        </w:tc>
      </w:tr>
      <w:tr w:rsidR="00ED4BCF" w:rsidRPr="00ED4BCF" w14:paraId="64CCE688" w14:textId="77777777" w:rsidTr="00ED4BCF">
        <w:trPr>
          <w:trHeight w:val="300"/>
        </w:trPr>
        <w:tc>
          <w:tcPr>
            <w:tcW w:w="4815" w:type="dxa"/>
            <w:tcBorders>
              <w:top w:val="nil"/>
              <w:left w:val="single" w:sz="6" w:space="0" w:color="BFBFBF"/>
              <w:bottom w:val="single" w:sz="6" w:space="0" w:color="BFBFBF"/>
              <w:right w:val="single" w:sz="6" w:space="0" w:color="BFBFBF"/>
            </w:tcBorders>
            <w:shd w:val="clear" w:color="auto" w:fill="auto"/>
            <w:hideMark/>
          </w:tcPr>
          <w:p w14:paraId="3BC2EB97" w14:textId="77777777" w:rsidR="00ED4BCF" w:rsidRPr="00ED4BCF" w:rsidRDefault="00ED4BCF" w:rsidP="0079348F">
            <w:pPr>
              <w:numPr>
                <w:ilvl w:val="0"/>
                <w:numId w:val="22"/>
              </w:numPr>
              <w:rPr>
                <w:bCs/>
                <w:sz w:val="18"/>
                <w:szCs w:val="18"/>
                <w:lang w:val="en-NZ"/>
              </w:rPr>
            </w:pPr>
            <w:r w:rsidRPr="00ED4BCF">
              <w:rPr>
                <w:bCs/>
                <w:sz w:val="18"/>
                <w:szCs w:val="18"/>
              </w:rPr>
              <w:t>I was treated fairly</w:t>
            </w:r>
            <w:r w:rsidRPr="00ED4BCF">
              <w:rPr>
                <w:bCs/>
                <w:sz w:val="18"/>
                <w:szCs w:val="18"/>
                <w:lang w:val="en-NZ"/>
              </w:rPr>
              <w:t> </w:t>
            </w:r>
          </w:p>
        </w:tc>
        <w:tc>
          <w:tcPr>
            <w:tcW w:w="4920" w:type="dxa"/>
            <w:tcBorders>
              <w:top w:val="nil"/>
              <w:left w:val="nil"/>
              <w:bottom w:val="single" w:sz="6" w:space="0" w:color="BFBFBF"/>
              <w:right w:val="single" w:sz="6" w:space="0" w:color="BFBFBF"/>
            </w:tcBorders>
            <w:shd w:val="clear" w:color="auto" w:fill="auto"/>
            <w:hideMark/>
          </w:tcPr>
          <w:p w14:paraId="3FD4E11D" w14:textId="77777777" w:rsidR="00ED4BCF" w:rsidRPr="00ED4BCF" w:rsidRDefault="00ED4BCF" w:rsidP="0079348F">
            <w:pPr>
              <w:numPr>
                <w:ilvl w:val="0"/>
                <w:numId w:val="23"/>
              </w:numPr>
              <w:rPr>
                <w:bCs/>
                <w:sz w:val="18"/>
                <w:szCs w:val="18"/>
                <w:lang w:val="en-NZ"/>
              </w:rPr>
            </w:pPr>
            <w:r w:rsidRPr="00ED4BCF">
              <w:rPr>
                <w:bCs/>
                <w:sz w:val="18"/>
                <w:szCs w:val="18"/>
              </w:rPr>
              <w:t>The feedback I received met my needs and expectations</w:t>
            </w:r>
            <w:r w:rsidRPr="00ED4BCF">
              <w:rPr>
                <w:bCs/>
                <w:sz w:val="18"/>
                <w:szCs w:val="18"/>
                <w:lang w:val="en-NZ"/>
              </w:rPr>
              <w:t> </w:t>
            </w:r>
          </w:p>
        </w:tc>
      </w:tr>
      <w:tr w:rsidR="00ED4BCF" w:rsidRPr="00ED4BCF" w14:paraId="6302F9A9" w14:textId="77777777" w:rsidTr="00ED4BCF">
        <w:trPr>
          <w:trHeight w:val="300"/>
        </w:trPr>
        <w:tc>
          <w:tcPr>
            <w:tcW w:w="9735" w:type="dxa"/>
            <w:gridSpan w:val="2"/>
            <w:tcBorders>
              <w:top w:val="nil"/>
              <w:left w:val="single" w:sz="6" w:space="0" w:color="BFBFBF"/>
              <w:bottom w:val="single" w:sz="6" w:space="0" w:color="A6A6A6"/>
              <w:right w:val="single" w:sz="6" w:space="0" w:color="BFBFBF"/>
            </w:tcBorders>
            <w:shd w:val="clear" w:color="auto" w:fill="F2F2F2"/>
            <w:hideMark/>
          </w:tcPr>
          <w:p w14:paraId="23B4D6CF" w14:textId="30819BDB" w:rsidR="00ED4BCF" w:rsidRPr="00ED4BCF" w:rsidRDefault="001A75BD" w:rsidP="00ED4BCF">
            <w:pPr>
              <w:rPr>
                <w:bCs/>
                <w:sz w:val="18"/>
                <w:szCs w:val="18"/>
                <w:lang w:val="en-NZ"/>
              </w:rPr>
            </w:pPr>
            <w:r>
              <w:rPr>
                <w:bCs/>
                <w:sz w:val="18"/>
                <w:szCs w:val="18"/>
              </w:rPr>
              <w:t>Student</w:t>
            </w:r>
            <w:r w:rsidR="00ED4BCF" w:rsidRPr="00ED4BCF">
              <w:rPr>
                <w:bCs/>
                <w:sz w:val="18"/>
                <w:szCs w:val="18"/>
              </w:rPr>
              <w:t xml:space="preserve"> feedback – </w:t>
            </w:r>
            <w:r w:rsidR="00ED4BCF" w:rsidRPr="00ED4BCF">
              <w:rPr>
                <w:bCs/>
                <w:i/>
                <w:iCs/>
                <w:sz w:val="18"/>
                <w:szCs w:val="18"/>
              </w:rPr>
              <w:t>Before and After Assessment</w:t>
            </w:r>
            <w:r w:rsidR="00ED4BCF" w:rsidRPr="00ED4BCF">
              <w:rPr>
                <w:bCs/>
                <w:sz w:val="18"/>
                <w:szCs w:val="18"/>
              </w:rPr>
              <w:t>: </w:t>
            </w:r>
            <w:r w:rsidR="00ED4BCF" w:rsidRPr="00ED4BCF">
              <w:rPr>
                <w:bCs/>
                <w:sz w:val="18"/>
                <w:szCs w:val="18"/>
                <w:lang w:val="en-NZ"/>
              </w:rPr>
              <w:t> </w:t>
            </w:r>
          </w:p>
          <w:p w14:paraId="6BA19026" w14:textId="77777777" w:rsidR="00ED4BCF" w:rsidRPr="00ED4BCF" w:rsidRDefault="00ED4BCF" w:rsidP="00ED4BCF">
            <w:pPr>
              <w:rPr>
                <w:bCs/>
                <w:sz w:val="18"/>
                <w:szCs w:val="18"/>
                <w:lang w:val="en-NZ"/>
              </w:rPr>
            </w:pPr>
            <w:r w:rsidRPr="00ED4BCF">
              <w:rPr>
                <w:bCs/>
                <w:sz w:val="18"/>
                <w:szCs w:val="18"/>
                <w:lang w:val="en-NZ"/>
              </w:rPr>
              <w:t> </w:t>
            </w:r>
          </w:p>
          <w:p w14:paraId="3023F08D" w14:textId="77777777" w:rsidR="00ED4BCF" w:rsidRPr="00ED4BCF" w:rsidRDefault="00ED4BCF" w:rsidP="00ED4BCF">
            <w:pPr>
              <w:rPr>
                <w:bCs/>
                <w:sz w:val="18"/>
                <w:szCs w:val="18"/>
                <w:lang w:val="en-NZ"/>
              </w:rPr>
            </w:pPr>
            <w:r w:rsidRPr="00ED4BCF">
              <w:rPr>
                <w:bCs/>
                <w:i/>
                <w:iCs/>
                <w:sz w:val="18"/>
                <w:szCs w:val="18"/>
              </w:rPr>
              <w:t>Please provide feedback so we can improve our Assessment Process</w:t>
            </w:r>
            <w:r w:rsidRPr="00ED4BCF">
              <w:rPr>
                <w:bCs/>
                <w:sz w:val="18"/>
                <w:szCs w:val="18"/>
                <w:lang w:val="en-NZ"/>
              </w:rPr>
              <w:t> </w:t>
            </w:r>
          </w:p>
          <w:p w14:paraId="6DD016AE" w14:textId="77777777" w:rsidR="00ED4BCF" w:rsidRPr="00ED4BCF" w:rsidRDefault="00ED4BCF" w:rsidP="00ED4BCF">
            <w:pPr>
              <w:rPr>
                <w:bCs/>
                <w:sz w:val="18"/>
                <w:szCs w:val="18"/>
                <w:lang w:val="en-NZ"/>
              </w:rPr>
            </w:pPr>
            <w:r w:rsidRPr="00ED4BCF">
              <w:rPr>
                <w:bCs/>
                <w:sz w:val="18"/>
                <w:szCs w:val="18"/>
                <w:lang w:val="en-NZ"/>
              </w:rPr>
              <w:t> </w:t>
            </w:r>
          </w:p>
        </w:tc>
      </w:tr>
    </w:tbl>
    <w:p w14:paraId="0A21A7C7" w14:textId="02871C8B" w:rsidR="00D41BFB" w:rsidRDefault="00D41BFB" w:rsidP="00D41BFB">
      <w:pPr>
        <w:rPr>
          <w:b/>
        </w:rPr>
      </w:pPr>
    </w:p>
    <w:p w14:paraId="2DE73F45" w14:textId="576A99DA" w:rsidR="00081E63" w:rsidRDefault="00081E63">
      <w:pPr>
        <w:spacing w:before="0" w:after="0"/>
      </w:pPr>
      <w:r>
        <w:br w:type="page"/>
      </w:r>
    </w:p>
    <w:p w14:paraId="2F9D21D4" w14:textId="77777777" w:rsidR="00733207" w:rsidRDefault="00733207">
      <w:pPr>
        <w:spacing w:before="0" w:after="0"/>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6"/>
      </w:tblGrid>
      <w:tr w:rsidR="005405B7" w:rsidRPr="005405B7" w14:paraId="47611D30" w14:textId="77777777" w:rsidTr="00F630AB">
        <w:trPr>
          <w:trHeight w:val="595"/>
          <w:jc w:val="center"/>
        </w:trPr>
        <w:tc>
          <w:tcPr>
            <w:tcW w:w="5000" w:type="pct"/>
            <w:shd w:val="clear" w:color="auto" w:fill="70AD47" w:themeFill="accent6"/>
            <w:vAlign w:val="center"/>
            <w:hideMark/>
          </w:tcPr>
          <w:p w14:paraId="76481BD8" w14:textId="77777777" w:rsidR="00D3250E" w:rsidRPr="005405B7" w:rsidRDefault="00D3250E">
            <w:pPr>
              <w:rPr>
                <w:color w:val="FFFFFF" w:themeColor="background1"/>
                <w:sz w:val="18"/>
                <w:szCs w:val="18"/>
              </w:rPr>
            </w:pPr>
            <w:r w:rsidRPr="005405B7">
              <w:rPr>
                <w:color w:val="FFFFFF" w:themeColor="background1"/>
              </w:rPr>
              <w:br w:type="page"/>
            </w:r>
            <w:r w:rsidRPr="005405B7">
              <w:rPr>
                <w:color w:val="FFFFFF" w:themeColor="background1"/>
                <w:sz w:val="18"/>
                <w:szCs w:val="18"/>
              </w:rPr>
              <w:t>Assessment Outcomes</w:t>
            </w:r>
          </w:p>
        </w:tc>
      </w:tr>
      <w:tr w:rsidR="008D48D2" w14:paraId="794AF470" w14:textId="77777777" w:rsidTr="0000251A">
        <w:trPr>
          <w:trHeight w:val="601"/>
          <w:jc w:val="center"/>
        </w:trPr>
        <w:tc>
          <w:tcPr>
            <w:tcW w:w="5000" w:type="pct"/>
            <w:vAlign w:val="center"/>
          </w:tcPr>
          <w:p w14:paraId="3D9D462D" w14:textId="614ADAF2" w:rsidR="006764EC" w:rsidRPr="00C9186B" w:rsidRDefault="00B64AF9" w:rsidP="006764EC">
            <w:pPr>
              <w:spacing w:before="0" w:after="0"/>
              <w:rPr>
                <w:b/>
                <w:bCs/>
                <w:color w:val="70AD47" w:themeColor="accent6"/>
                <w:szCs w:val="20"/>
              </w:rPr>
            </w:pPr>
            <w:r w:rsidRPr="00C9186B">
              <w:rPr>
                <w:b/>
                <w:bCs/>
                <w:color w:val="70AD47" w:themeColor="accent6"/>
                <w:szCs w:val="20"/>
              </w:rPr>
              <w:t>GPO 7</w:t>
            </w:r>
          </w:p>
          <w:p w14:paraId="559A122D" w14:textId="1FE6C905" w:rsidR="006764EC" w:rsidRPr="00C9186B" w:rsidRDefault="006764EC" w:rsidP="006764EC">
            <w:pPr>
              <w:spacing w:before="0" w:after="0"/>
              <w:rPr>
                <w:color w:val="70AD47" w:themeColor="accent6"/>
                <w:sz w:val="18"/>
                <w:szCs w:val="18"/>
              </w:rPr>
            </w:pPr>
            <w:r w:rsidRPr="00C9186B">
              <w:rPr>
                <w:color w:val="538135" w:themeColor="accent6" w:themeShade="BF"/>
                <w:sz w:val="18"/>
                <w:szCs w:val="18"/>
              </w:rPr>
              <w:t>Apply the fundamentals of IT technical support concepts and practice to manage hardware and software resources to meet organisational requirements</w:t>
            </w:r>
            <w:r w:rsidRPr="00C9186B">
              <w:rPr>
                <w:color w:val="70AD47" w:themeColor="accent6"/>
                <w:sz w:val="18"/>
                <w:szCs w:val="18"/>
              </w:rPr>
              <w:t>.</w:t>
            </w:r>
          </w:p>
          <w:p w14:paraId="73BA8148" w14:textId="7C688523" w:rsidR="00F630AB" w:rsidRPr="00C9186B" w:rsidRDefault="00F630AB" w:rsidP="006764EC">
            <w:pPr>
              <w:spacing w:before="0" w:after="0"/>
              <w:rPr>
                <w:color w:val="70AD47" w:themeColor="accent6"/>
                <w:sz w:val="18"/>
                <w:szCs w:val="18"/>
              </w:rPr>
            </w:pPr>
          </w:p>
          <w:p w14:paraId="40711867" w14:textId="77777777" w:rsidR="00F630AB" w:rsidRPr="00C9186B" w:rsidRDefault="00F630AB" w:rsidP="00F630AB">
            <w:pPr>
              <w:spacing w:before="0" w:after="0"/>
              <w:rPr>
                <w:b/>
                <w:bCs/>
                <w:color w:val="C00000"/>
                <w:szCs w:val="20"/>
              </w:rPr>
            </w:pPr>
            <w:r w:rsidRPr="00C9186B">
              <w:rPr>
                <w:b/>
                <w:bCs/>
                <w:color w:val="538135" w:themeColor="accent6" w:themeShade="BF"/>
                <w:sz w:val="18"/>
                <w:szCs w:val="18"/>
              </w:rPr>
              <w:t>Programmes must include core IT technical knowledge and skills in:</w:t>
            </w:r>
            <w:r w:rsidRPr="00C9186B">
              <w:rPr>
                <w:b/>
                <w:bCs/>
                <w:color w:val="C00000"/>
                <w:szCs w:val="20"/>
              </w:rPr>
              <w:t xml:space="preserve"> </w:t>
            </w:r>
          </w:p>
          <w:p w14:paraId="4DC1F3EB" w14:textId="77777777" w:rsidR="00F630AB" w:rsidRPr="00C9186B" w:rsidRDefault="00F630AB" w:rsidP="00F630AB">
            <w:pPr>
              <w:spacing w:before="0" w:after="0"/>
              <w:rPr>
                <w:b/>
                <w:bCs/>
                <w:color w:val="C00000"/>
                <w:szCs w:val="20"/>
              </w:rPr>
            </w:pPr>
          </w:p>
          <w:p w14:paraId="24B769AC" w14:textId="77777777" w:rsidR="00F630AB" w:rsidRPr="00C9186B" w:rsidRDefault="00F630AB" w:rsidP="00F630AB">
            <w:pPr>
              <w:spacing w:before="0" w:after="0"/>
              <w:rPr>
                <w:color w:val="538135" w:themeColor="accent6" w:themeShade="BF"/>
                <w:sz w:val="18"/>
                <w:szCs w:val="18"/>
              </w:rPr>
            </w:pPr>
            <w:r w:rsidRPr="00C9186B">
              <w:rPr>
                <w:color w:val="538135" w:themeColor="accent6" w:themeShade="BF"/>
                <w:sz w:val="18"/>
                <w:szCs w:val="18"/>
              </w:rPr>
              <w:t xml:space="preserve">7.1 Installation and configuration of systems and application software. </w:t>
            </w:r>
          </w:p>
          <w:p w14:paraId="2B5DA328" w14:textId="727361E8" w:rsidR="00F630AB" w:rsidRPr="00C9186B" w:rsidRDefault="00E77071" w:rsidP="00F630AB">
            <w:pPr>
              <w:spacing w:before="0" w:after="0"/>
              <w:rPr>
                <w:color w:val="538135" w:themeColor="accent6" w:themeShade="BF"/>
                <w:sz w:val="18"/>
                <w:szCs w:val="18"/>
              </w:rPr>
            </w:pPr>
            <w:r w:rsidRPr="00C9186B">
              <w:rPr>
                <w:color w:val="538135" w:themeColor="accent6" w:themeShade="BF"/>
                <w:sz w:val="18"/>
                <w:szCs w:val="18"/>
              </w:rPr>
              <w:t xml:space="preserve">7.2 </w:t>
            </w:r>
            <w:r w:rsidR="00F630AB" w:rsidRPr="00C9186B">
              <w:rPr>
                <w:color w:val="538135" w:themeColor="accent6" w:themeShade="BF"/>
                <w:sz w:val="18"/>
                <w:szCs w:val="18"/>
              </w:rPr>
              <w:t xml:space="preserve">Foundation networking including internet concepts. </w:t>
            </w:r>
          </w:p>
          <w:p w14:paraId="42490DCC" w14:textId="4E961619" w:rsidR="00F630AB" w:rsidRPr="00C9186B" w:rsidRDefault="00E77071" w:rsidP="00F630AB">
            <w:pPr>
              <w:spacing w:before="0" w:after="0"/>
              <w:rPr>
                <w:color w:val="538135" w:themeColor="accent6" w:themeShade="BF"/>
                <w:sz w:val="18"/>
                <w:szCs w:val="18"/>
              </w:rPr>
            </w:pPr>
            <w:r w:rsidRPr="00C9186B">
              <w:rPr>
                <w:color w:val="538135" w:themeColor="accent6" w:themeShade="BF"/>
                <w:sz w:val="18"/>
                <w:szCs w:val="18"/>
              </w:rPr>
              <w:t xml:space="preserve">7.3 </w:t>
            </w:r>
            <w:r w:rsidR="00F630AB" w:rsidRPr="00C9186B">
              <w:rPr>
                <w:color w:val="538135" w:themeColor="accent6" w:themeShade="BF"/>
                <w:sz w:val="18"/>
                <w:szCs w:val="18"/>
              </w:rPr>
              <w:t xml:space="preserve">Hardware and software diagnostic testing, maintenance, technical and customer support across a range of devices. </w:t>
            </w:r>
          </w:p>
          <w:p w14:paraId="07A323E7" w14:textId="1E47D369" w:rsidR="00F630AB" w:rsidRPr="00C9186B" w:rsidRDefault="00E77071" w:rsidP="00F630AB">
            <w:pPr>
              <w:spacing w:before="0" w:after="0"/>
              <w:rPr>
                <w:color w:val="538135" w:themeColor="accent6" w:themeShade="BF"/>
                <w:sz w:val="18"/>
                <w:szCs w:val="18"/>
              </w:rPr>
            </w:pPr>
            <w:r w:rsidRPr="00C9186B">
              <w:rPr>
                <w:color w:val="538135" w:themeColor="accent6" w:themeShade="BF"/>
                <w:sz w:val="18"/>
                <w:szCs w:val="18"/>
              </w:rPr>
              <w:t>7.4</w:t>
            </w:r>
            <w:r w:rsidR="00F630AB" w:rsidRPr="00C9186B">
              <w:rPr>
                <w:color w:val="538135" w:themeColor="accent6" w:themeShade="BF"/>
                <w:sz w:val="18"/>
                <w:szCs w:val="18"/>
              </w:rPr>
              <w:t xml:space="preserve"> Supporting end-user requirements. </w:t>
            </w:r>
          </w:p>
          <w:p w14:paraId="50C878FD" w14:textId="0DF24C74" w:rsidR="00F630AB" w:rsidRPr="00C9186B" w:rsidRDefault="00E77071" w:rsidP="00F630AB">
            <w:pPr>
              <w:spacing w:before="0" w:after="0"/>
              <w:rPr>
                <w:b/>
                <w:bCs/>
                <w:color w:val="70AD47" w:themeColor="accent6"/>
                <w:szCs w:val="20"/>
              </w:rPr>
            </w:pPr>
            <w:r w:rsidRPr="00C9186B">
              <w:rPr>
                <w:color w:val="538135" w:themeColor="accent6" w:themeShade="BF"/>
                <w:sz w:val="18"/>
                <w:szCs w:val="18"/>
              </w:rPr>
              <w:t>7.5</w:t>
            </w:r>
            <w:r w:rsidR="00F630AB" w:rsidRPr="00C9186B">
              <w:rPr>
                <w:color w:val="538135" w:themeColor="accent6" w:themeShade="BF"/>
                <w:sz w:val="18"/>
                <w:szCs w:val="18"/>
              </w:rPr>
              <w:t xml:space="preserve"> Security concepts, tools, and techniques</w:t>
            </w:r>
          </w:p>
          <w:p w14:paraId="12B81C6C" w14:textId="77777777" w:rsidR="006764EC" w:rsidRPr="00C9186B" w:rsidRDefault="006764EC" w:rsidP="006764EC">
            <w:pPr>
              <w:spacing w:before="0" w:after="0"/>
              <w:rPr>
                <w:strike/>
                <w:color w:val="C00000"/>
                <w:sz w:val="18"/>
                <w:szCs w:val="18"/>
                <w:highlight w:val="yellow"/>
              </w:rPr>
            </w:pPr>
          </w:p>
          <w:p w14:paraId="2754BFB3" w14:textId="44406716" w:rsidR="002B2872" w:rsidRPr="00C9186B" w:rsidRDefault="002B2872" w:rsidP="00AE2AF6">
            <w:pPr>
              <w:spacing w:before="0" w:after="0"/>
              <w:ind w:left="720"/>
              <w:rPr>
                <w:rFonts w:asciiTheme="majorHAnsi" w:hAnsiTheme="majorHAnsi" w:cstheme="majorHAnsi"/>
                <w:b/>
                <w:bCs/>
                <w:color w:val="538135" w:themeColor="accent6" w:themeShade="BF"/>
                <w:sz w:val="18"/>
                <w:szCs w:val="18"/>
                <w:highlight w:val="yellow"/>
                <w:lang w:val="en-NZ"/>
              </w:rPr>
            </w:pPr>
          </w:p>
        </w:tc>
      </w:tr>
      <w:tr w:rsidR="005405B7" w:rsidRPr="005405B7" w14:paraId="7A9A8185" w14:textId="77777777" w:rsidTr="0065039B">
        <w:trPr>
          <w:trHeight w:val="418"/>
          <w:jc w:val="center"/>
        </w:trPr>
        <w:tc>
          <w:tcPr>
            <w:tcW w:w="5000" w:type="pct"/>
            <w:shd w:val="clear" w:color="auto" w:fill="70AD47" w:themeFill="accent6"/>
            <w:vAlign w:val="center"/>
            <w:hideMark/>
          </w:tcPr>
          <w:p w14:paraId="71D1042F" w14:textId="2A3BC444" w:rsidR="00D3250E" w:rsidRPr="005405B7" w:rsidRDefault="001A75BD">
            <w:pPr>
              <w:rPr>
                <w:color w:val="FFFFFF" w:themeColor="background1"/>
                <w:sz w:val="18"/>
                <w:szCs w:val="18"/>
              </w:rPr>
            </w:pPr>
            <w:r>
              <w:rPr>
                <w:color w:val="FFFFFF" w:themeColor="background1"/>
                <w:sz w:val="18"/>
                <w:szCs w:val="18"/>
              </w:rPr>
              <w:t>Student</w:t>
            </w:r>
            <w:r w:rsidR="00D3250E" w:rsidRPr="005405B7">
              <w:rPr>
                <w:color w:val="FFFFFF" w:themeColor="background1"/>
                <w:sz w:val="18"/>
                <w:szCs w:val="18"/>
              </w:rPr>
              <w:t xml:space="preserve"> Instructions</w:t>
            </w:r>
          </w:p>
        </w:tc>
      </w:tr>
      <w:tr w:rsidR="00D3250E" w14:paraId="619B634A" w14:textId="77777777" w:rsidTr="0065039B">
        <w:trPr>
          <w:trHeight w:val="418"/>
          <w:jc w:val="center"/>
        </w:trPr>
        <w:tc>
          <w:tcPr>
            <w:tcW w:w="5000" w:type="pct"/>
            <w:vAlign w:val="center"/>
            <w:hideMark/>
          </w:tcPr>
          <w:p w14:paraId="6E562F48" w14:textId="40CD86EE" w:rsidR="00D3250E" w:rsidRPr="001E1425" w:rsidRDefault="00D3250E" w:rsidP="00F60312">
            <w:pPr>
              <w:pStyle w:val="ListParagraph"/>
              <w:numPr>
                <w:ilvl w:val="0"/>
                <w:numId w:val="3"/>
              </w:numPr>
              <w:rPr>
                <w:sz w:val="18"/>
              </w:rPr>
            </w:pPr>
            <w:r w:rsidRPr="001E1425">
              <w:rPr>
                <w:sz w:val="18"/>
              </w:rPr>
              <w:t xml:space="preserve">If you have any </w:t>
            </w:r>
            <w:r w:rsidR="006B74CC">
              <w:rPr>
                <w:sz w:val="18"/>
              </w:rPr>
              <w:t>question</w:t>
            </w:r>
            <w:r w:rsidRPr="001E1425">
              <w:rPr>
                <w:sz w:val="18"/>
              </w:rPr>
              <w:t>s, you can ask your assessor before you start the assessment. You can also inform the assessor about any special needs that you may require completing this assessment.</w:t>
            </w:r>
          </w:p>
          <w:p w14:paraId="7886612E" w14:textId="44552C5A" w:rsidR="00FB7F68" w:rsidRPr="00FB7F68" w:rsidRDefault="00FB7F68" w:rsidP="00F60312">
            <w:pPr>
              <w:pStyle w:val="ListParagraph"/>
              <w:numPr>
                <w:ilvl w:val="0"/>
                <w:numId w:val="3"/>
              </w:numPr>
              <w:rPr>
                <w:sz w:val="18"/>
              </w:rPr>
            </w:pPr>
            <w:r>
              <w:rPr>
                <w:sz w:val="18"/>
              </w:rPr>
              <w:t>If you wish to query the Assessors marking</w:t>
            </w:r>
            <w:r w:rsidR="00580C80">
              <w:rPr>
                <w:sz w:val="18"/>
              </w:rPr>
              <w:t>, then follow the appeal process stated in the Student Handbook</w:t>
            </w:r>
          </w:p>
          <w:p w14:paraId="0DA952FA" w14:textId="3367EFAB" w:rsidR="00D3250E" w:rsidRPr="000D0059" w:rsidRDefault="00D3250E" w:rsidP="00F60312">
            <w:pPr>
              <w:pStyle w:val="ListParagraph"/>
              <w:numPr>
                <w:ilvl w:val="0"/>
                <w:numId w:val="3"/>
              </w:numPr>
              <w:rPr>
                <w:sz w:val="18"/>
              </w:rPr>
            </w:pPr>
            <w:r w:rsidRPr="001E1425">
              <w:rPr>
                <w:sz w:val="18"/>
              </w:rPr>
              <w:t xml:space="preserve">This assessment </w:t>
            </w:r>
            <w:r w:rsidR="00DA06D9">
              <w:rPr>
                <w:sz w:val="18"/>
              </w:rPr>
              <w:t xml:space="preserve">is to </w:t>
            </w:r>
            <w:r w:rsidRPr="001E1425">
              <w:rPr>
                <w:sz w:val="18"/>
              </w:rPr>
              <w:t xml:space="preserve">be </w:t>
            </w:r>
            <w:r w:rsidRPr="000D0059">
              <w:rPr>
                <w:sz w:val="18"/>
              </w:rPr>
              <w:t>submitted using a soft copy which will be saved to a location specified by the Assessor at the time of the assessment</w:t>
            </w:r>
          </w:p>
          <w:p w14:paraId="06348E45" w14:textId="4F36158E" w:rsidR="00FA166C" w:rsidRPr="001E1425" w:rsidRDefault="00B9705F" w:rsidP="00F60312">
            <w:pPr>
              <w:pStyle w:val="ListParagraph"/>
              <w:numPr>
                <w:ilvl w:val="0"/>
                <w:numId w:val="3"/>
              </w:numPr>
              <w:rPr>
                <w:sz w:val="18"/>
                <w:szCs w:val="18"/>
              </w:rPr>
            </w:pPr>
            <w:r w:rsidRPr="7E9CA137">
              <w:rPr>
                <w:sz w:val="18"/>
                <w:szCs w:val="18"/>
              </w:rPr>
              <w:t>If you are referring to external work</w:t>
            </w:r>
            <w:r w:rsidR="7E9CA137" w:rsidRPr="7E9CA137">
              <w:rPr>
                <w:sz w:val="18"/>
                <w:szCs w:val="18"/>
              </w:rPr>
              <w:t>,</w:t>
            </w:r>
            <w:r w:rsidRPr="7E9CA137">
              <w:rPr>
                <w:sz w:val="18"/>
                <w:szCs w:val="18"/>
              </w:rPr>
              <w:t xml:space="preserve"> you must use appropriate referencing style APA version 6</w:t>
            </w:r>
            <w:r w:rsidR="000E51EC" w:rsidRPr="7E9CA137">
              <w:rPr>
                <w:sz w:val="18"/>
                <w:szCs w:val="18"/>
              </w:rPr>
              <w:t xml:space="preserve"> </w:t>
            </w:r>
            <w:hyperlink r:id="rId13">
              <w:r w:rsidR="7E9CA137" w:rsidRPr="7E9CA137">
                <w:rPr>
                  <w:rStyle w:val="Hyperlink"/>
                  <w:sz w:val="18"/>
                  <w:szCs w:val="18"/>
                </w:rPr>
                <w:t>reference link</w:t>
              </w:r>
            </w:hyperlink>
          </w:p>
          <w:p w14:paraId="67087035" w14:textId="77777777" w:rsidR="007351B8" w:rsidRPr="007351B8" w:rsidRDefault="007351B8" w:rsidP="007351B8">
            <w:pPr>
              <w:rPr>
                <w:color w:val="ED7D31" w:themeColor="accent2"/>
                <w:sz w:val="18"/>
              </w:rPr>
            </w:pPr>
          </w:p>
          <w:p w14:paraId="3C57481E" w14:textId="606D9AC5" w:rsidR="007351B8" w:rsidRPr="007351B8" w:rsidRDefault="007351B8" w:rsidP="007351B8">
            <w:pPr>
              <w:rPr>
                <w:b/>
                <w:sz w:val="18"/>
              </w:rPr>
            </w:pPr>
            <w:r w:rsidRPr="007351B8">
              <w:rPr>
                <w:b/>
                <w:sz w:val="18"/>
              </w:rPr>
              <w:t>Success Criteria</w:t>
            </w:r>
          </w:p>
          <w:p w14:paraId="122DDE7F" w14:textId="099A1C6D" w:rsidR="00AE46B8" w:rsidRPr="00C62F32" w:rsidRDefault="00F67BEA" w:rsidP="00C62F32">
            <w:pPr>
              <w:pStyle w:val="ListParagraph"/>
              <w:numPr>
                <w:ilvl w:val="0"/>
                <w:numId w:val="4"/>
              </w:numPr>
              <w:rPr>
                <w:sz w:val="18"/>
              </w:rPr>
            </w:pPr>
            <w:r w:rsidRPr="007351B8">
              <w:rPr>
                <w:sz w:val="18"/>
              </w:rPr>
              <w:t xml:space="preserve">To pass this assessment you </w:t>
            </w:r>
            <w:r w:rsidR="000F5875" w:rsidRPr="007351B8">
              <w:rPr>
                <w:sz w:val="18"/>
              </w:rPr>
              <w:t xml:space="preserve">must </w:t>
            </w:r>
            <w:r w:rsidR="00960834" w:rsidRPr="007351B8">
              <w:rPr>
                <w:sz w:val="18"/>
              </w:rPr>
              <w:t>reach</w:t>
            </w:r>
            <w:r w:rsidRPr="007351B8">
              <w:rPr>
                <w:sz w:val="18"/>
              </w:rPr>
              <w:t xml:space="preserve"> a minimum of a C grade</w:t>
            </w:r>
            <w:r w:rsidR="00865A02" w:rsidRPr="007351B8">
              <w:rPr>
                <w:sz w:val="18"/>
              </w:rPr>
              <w:t xml:space="preserve"> </w:t>
            </w:r>
            <w:r w:rsidR="00F97BD2" w:rsidRPr="007351B8">
              <w:rPr>
                <w:sz w:val="18"/>
              </w:rPr>
              <w:t>(50%)</w:t>
            </w:r>
          </w:p>
          <w:p w14:paraId="4D1129C4" w14:textId="040014E2" w:rsidR="00883C99" w:rsidRPr="007351B8" w:rsidRDefault="00883C99" w:rsidP="00F60312">
            <w:pPr>
              <w:pStyle w:val="ListParagraph"/>
              <w:numPr>
                <w:ilvl w:val="0"/>
                <w:numId w:val="4"/>
              </w:numPr>
              <w:rPr>
                <w:sz w:val="18"/>
              </w:rPr>
            </w:pPr>
            <w:r w:rsidRPr="007351B8">
              <w:rPr>
                <w:sz w:val="18"/>
              </w:rPr>
              <w:t xml:space="preserve">You will not receive a chance to improve your grade </w:t>
            </w:r>
            <w:proofErr w:type="gramStart"/>
            <w:r w:rsidRPr="007351B8">
              <w:rPr>
                <w:sz w:val="18"/>
              </w:rPr>
              <w:t>in the event that</w:t>
            </w:r>
            <w:proofErr w:type="gramEnd"/>
            <w:r w:rsidRPr="007351B8">
              <w:rPr>
                <w:sz w:val="18"/>
              </w:rPr>
              <w:t xml:space="preserve"> you pass</w:t>
            </w:r>
          </w:p>
          <w:p w14:paraId="1BDDCF99" w14:textId="5FF6CAB0" w:rsidR="00984B57" w:rsidRPr="007351B8" w:rsidRDefault="002131F8" w:rsidP="00F60312">
            <w:pPr>
              <w:pStyle w:val="ListParagraph"/>
              <w:numPr>
                <w:ilvl w:val="0"/>
                <w:numId w:val="4"/>
              </w:numPr>
              <w:rPr>
                <w:sz w:val="18"/>
              </w:rPr>
            </w:pPr>
            <w:r w:rsidRPr="007351B8">
              <w:rPr>
                <w:sz w:val="18"/>
              </w:rPr>
              <w:t>Changes to the deadline</w:t>
            </w:r>
            <w:r w:rsidR="00EF6FA3" w:rsidRPr="007351B8">
              <w:rPr>
                <w:sz w:val="18"/>
              </w:rPr>
              <w:t xml:space="preserve"> will require</w:t>
            </w:r>
            <w:r w:rsidR="00984B57" w:rsidRPr="007351B8">
              <w:rPr>
                <w:sz w:val="18"/>
              </w:rPr>
              <w:t xml:space="preserve"> prior approval in writing by the Head of</w:t>
            </w:r>
            <w:r w:rsidR="00E92B39">
              <w:rPr>
                <w:sz w:val="18"/>
              </w:rPr>
              <w:t xml:space="preserve"> Student Engagement Team </w:t>
            </w:r>
            <w:r w:rsidR="00984B57" w:rsidRPr="007351B8">
              <w:rPr>
                <w:sz w:val="18"/>
              </w:rPr>
              <w:t>and only in exceptional circumstances.</w:t>
            </w:r>
            <w:r w:rsidR="0005193B">
              <w:rPr>
                <w:sz w:val="18"/>
              </w:rPr>
              <w:t xml:space="preserve"> Requests </w:t>
            </w:r>
            <w:r w:rsidR="005B4A80">
              <w:rPr>
                <w:sz w:val="18"/>
              </w:rPr>
              <w:t xml:space="preserve">will </w:t>
            </w:r>
            <w:r w:rsidR="0005193B">
              <w:rPr>
                <w:sz w:val="18"/>
              </w:rPr>
              <w:t xml:space="preserve">need to be initiated by the </w:t>
            </w:r>
            <w:proofErr w:type="gramStart"/>
            <w:r w:rsidR="001A75BD">
              <w:rPr>
                <w:sz w:val="18"/>
              </w:rPr>
              <w:t>Student</w:t>
            </w:r>
            <w:proofErr w:type="gramEnd"/>
            <w:r w:rsidR="00E92B39">
              <w:rPr>
                <w:sz w:val="18"/>
              </w:rPr>
              <w:t>.</w:t>
            </w:r>
          </w:p>
          <w:p w14:paraId="4349AB57" w14:textId="60401ED1" w:rsidR="001E1425" w:rsidRPr="00104977" w:rsidRDefault="00565D8E" w:rsidP="00F60312">
            <w:pPr>
              <w:pStyle w:val="ListParagraph"/>
              <w:numPr>
                <w:ilvl w:val="0"/>
                <w:numId w:val="4"/>
              </w:numPr>
            </w:pPr>
            <w:r w:rsidRPr="007351B8">
              <w:rPr>
                <w:sz w:val="18"/>
              </w:rPr>
              <w:t>In normal circumstances</w:t>
            </w:r>
            <w:r w:rsidR="007F3A1E">
              <w:rPr>
                <w:sz w:val="18"/>
              </w:rPr>
              <w:t>,</w:t>
            </w:r>
            <w:r w:rsidRPr="007351B8">
              <w:rPr>
                <w:sz w:val="18"/>
              </w:rPr>
              <w:t xml:space="preserve"> a</w:t>
            </w:r>
            <w:r w:rsidR="001E1425" w:rsidRPr="007351B8">
              <w:rPr>
                <w:sz w:val="18"/>
              </w:rPr>
              <w:t xml:space="preserve">ny delay in submission will result in a DNS (Did not Submit) which will mean </w:t>
            </w:r>
            <w:r w:rsidR="001D2525" w:rsidRPr="007351B8">
              <w:rPr>
                <w:sz w:val="18"/>
              </w:rPr>
              <w:t>you</w:t>
            </w:r>
            <w:r w:rsidR="00E579E0" w:rsidRPr="007351B8">
              <w:rPr>
                <w:sz w:val="18"/>
              </w:rPr>
              <w:t>r</w:t>
            </w:r>
            <w:r w:rsidR="001D2525" w:rsidRPr="007351B8">
              <w:rPr>
                <w:sz w:val="18"/>
              </w:rPr>
              <w:t xml:space="preserve"> </w:t>
            </w:r>
            <w:r w:rsidR="00E579E0" w:rsidRPr="007351B8">
              <w:rPr>
                <w:sz w:val="18"/>
              </w:rPr>
              <w:t>late submission will</w:t>
            </w:r>
            <w:r w:rsidR="005B4A80">
              <w:rPr>
                <w:sz w:val="18"/>
              </w:rPr>
              <w:t xml:space="preserve"> be</w:t>
            </w:r>
            <w:r w:rsidR="00E579E0" w:rsidRPr="007351B8">
              <w:rPr>
                <w:sz w:val="18"/>
              </w:rPr>
              <w:t xml:space="preserve"> consider</w:t>
            </w:r>
            <w:r w:rsidR="005B4A80">
              <w:rPr>
                <w:sz w:val="18"/>
              </w:rPr>
              <w:t>ed</w:t>
            </w:r>
            <w:r w:rsidR="00E579E0" w:rsidRPr="007351B8">
              <w:rPr>
                <w:sz w:val="18"/>
              </w:rPr>
              <w:t xml:space="preserve"> a</w:t>
            </w:r>
            <w:r w:rsidR="005B4A80">
              <w:rPr>
                <w:sz w:val="18"/>
              </w:rPr>
              <w:t>s the</w:t>
            </w:r>
            <w:r w:rsidR="00E579E0" w:rsidRPr="007351B8">
              <w:rPr>
                <w:sz w:val="18"/>
              </w:rPr>
              <w:t xml:space="preserve"> second attempt</w:t>
            </w:r>
            <w:r w:rsidR="00961F29">
              <w:rPr>
                <w:sz w:val="18"/>
              </w:rPr>
              <w:t xml:space="preserve">. </w:t>
            </w:r>
            <w:r w:rsidR="001E1425" w:rsidRPr="007351B8">
              <w:rPr>
                <w:sz w:val="18"/>
              </w:rPr>
              <w:t xml:space="preserve">Any second attempt for this assessment will </w:t>
            </w:r>
            <w:r w:rsidR="00E579E0" w:rsidRPr="007351B8">
              <w:rPr>
                <w:sz w:val="18"/>
              </w:rPr>
              <w:t xml:space="preserve">receive no higher than a </w:t>
            </w:r>
            <w:r w:rsidR="001E1425" w:rsidRPr="007351B8">
              <w:rPr>
                <w:sz w:val="18"/>
              </w:rPr>
              <w:t>C grade</w:t>
            </w:r>
          </w:p>
          <w:p w14:paraId="15FB37E1" w14:textId="38F30A91" w:rsidR="00104977" w:rsidRDefault="00104977" w:rsidP="00F60312">
            <w:pPr>
              <w:pStyle w:val="ListParagraph"/>
              <w:numPr>
                <w:ilvl w:val="0"/>
                <w:numId w:val="4"/>
              </w:numPr>
            </w:pPr>
            <w:r>
              <w:rPr>
                <w:sz w:val="18"/>
              </w:rPr>
              <w:t>You must not post up any work that you have posted already – all work for this assessment must be original</w:t>
            </w:r>
          </w:p>
        </w:tc>
      </w:tr>
      <w:tr w:rsidR="00771D67" w:rsidRPr="00771D67" w14:paraId="3C9D4752" w14:textId="77777777" w:rsidTr="0065039B">
        <w:trPr>
          <w:trHeight w:val="418"/>
          <w:jc w:val="center"/>
        </w:trPr>
        <w:tc>
          <w:tcPr>
            <w:tcW w:w="5000" w:type="pct"/>
            <w:shd w:val="clear" w:color="auto" w:fill="70AD47" w:themeFill="accent6"/>
            <w:vAlign w:val="center"/>
            <w:hideMark/>
          </w:tcPr>
          <w:p w14:paraId="213D02B3" w14:textId="0EBB1C77" w:rsidR="00D3250E" w:rsidRPr="00771D67" w:rsidRDefault="001A75BD">
            <w:pPr>
              <w:rPr>
                <w:color w:val="FFFFFF" w:themeColor="background1"/>
                <w:sz w:val="18"/>
                <w:szCs w:val="18"/>
              </w:rPr>
            </w:pPr>
            <w:r>
              <w:rPr>
                <w:color w:val="FFFFFF" w:themeColor="background1"/>
                <w:sz w:val="18"/>
                <w:szCs w:val="18"/>
              </w:rPr>
              <w:t>Student</w:t>
            </w:r>
            <w:r w:rsidR="00D3250E" w:rsidRPr="00771D67">
              <w:rPr>
                <w:color w:val="FFFFFF" w:themeColor="background1"/>
                <w:sz w:val="18"/>
                <w:szCs w:val="18"/>
              </w:rPr>
              <w:t xml:space="preserve"> Resources</w:t>
            </w:r>
          </w:p>
        </w:tc>
      </w:tr>
      <w:tr w:rsidR="00D3250E" w14:paraId="6AFC72E6" w14:textId="77777777" w:rsidTr="0065039B">
        <w:trPr>
          <w:trHeight w:val="418"/>
          <w:jc w:val="center"/>
        </w:trPr>
        <w:tc>
          <w:tcPr>
            <w:tcW w:w="5000" w:type="pct"/>
            <w:vAlign w:val="center"/>
            <w:hideMark/>
          </w:tcPr>
          <w:p w14:paraId="78C5FAC3" w14:textId="77777777" w:rsidR="00D3250E" w:rsidRDefault="00D3250E">
            <w:pPr>
              <w:rPr>
                <w:sz w:val="18"/>
                <w:szCs w:val="18"/>
              </w:rPr>
            </w:pPr>
            <w:r>
              <w:rPr>
                <w:sz w:val="18"/>
                <w:szCs w:val="18"/>
              </w:rPr>
              <w:t>You will have access to the following resources for this assessment:</w:t>
            </w:r>
          </w:p>
          <w:p w14:paraId="5E321335" w14:textId="48A82F65" w:rsidR="00D3250E" w:rsidRDefault="00D3250E" w:rsidP="00F60312">
            <w:pPr>
              <w:numPr>
                <w:ilvl w:val="0"/>
                <w:numId w:val="1"/>
              </w:numPr>
              <w:rPr>
                <w:sz w:val="18"/>
                <w:szCs w:val="18"/>
              </w:rPr>
            </w:pPr>
            <w:r>
              <w:rPr>
                <w:sz w:val="18"/>
                <w:szCs w:val="18"/>
              </w:rPr>
              <w:t>Assessment Coversheet</w:t>
            </w:r>
            <w:r w:rsidR="00CC17A8">
              <w:rPr>
                <w:sz w:val="18"/>
                <w:szCs w:val="18"/>
              </w:rPr>
              <w:t xml:space="preserve"> (This document)</w:t>
            </w:r>
          </w:p>
          <w:p w14:paraId="4217C892" w14:textId="17B941C5" w:rsidR="00D3250E" w:rsidRDefault="009D0074" w:rsidP="00F60312">
            <w:pPr>
              <w:numPr>
                <w:ilvl w:val="0"/>
                <w:numId w:val="1"/>
              </w:numPr>
              <w:rPr>
                <w:sz w:val="18"/>
                <w:szCs w:val="18"/>
              </w:rPr>
            </w:pPr>
            <w:r>
              <w:rPr>
                <w:sz w:val="18"/>
                <w:szCs w:val="18"/>
              </w:rPr>
              <w:t>Declaration</w:t>
            </w:r>
            <w:r w:rsidR="00D3250E">
              <w:rPr>
                <w:sz w:val="18"/>
                <w:szCs w:val="18"/>
              </w:rPr>
              <w:t xml:space="preserve"> from </w:t>
            </w:r>
            <w:r w:rsidR="001A75BD">
              <w:rPr>
                <w:sz w:val="18"/>
                <w:szCs w:val="18"/>
              </w:rPr>
              <w:t>Student</w:t>
            </w:r>
            <w:r w:rsidR="00CC17A8">
              <w:rPr>
                <w:sz w:val="18"/>
                <w:szCs w:val="18"/>
              </w:rPr>
              <w:t xml:space="preserve"> (This document)</w:t>
            </w:r>
          </w:p>
          <w:p w14:paraId="25766D98" w14:textId="2617C9F5" w:rsidR="00D3250E" w:rsidRDefault="001A75BD" w:rsidP="00F60312">
            <w:pPr>
              <w:numPr>
                <w:ilvl w:val="0"/>
                <w:numId w:val="1"/>
              </w:numPr>
              <w:rPr>
                <w:sz w:val="18"/>
                <w:szCs w:val="18"/>
              </w:rPr>
            </w:pPr>
            <w:r>
              <w:rPr>
                <w:sz w:val="18"/>
                <w:szCs w:val="18"/>
              </w:rPr>
              <w:t>Student</w:t>
            </w:r>
            <w:r w:rsidR="00D3250E">
              <w:rPr>
                <w:sz w:val="18"/>
                <w:szCs w:val="18"/>
              </w:rPr>
              <w:t xml:space="preserve"> Instructions</w:t>
            </w:r>
            <w:r w:rsidR="00CC17A8">
              <w:rPr>
                <w:sz w:val="18"/>
                <w:szCs w:val="18"/>
              </w:rPr>
              <w:t xml:space="preserve"> (This document)</w:t>
            </w:r>
          </w:p>
          <w:p w14:paraId="6615C4B6" w14:textId="77777777" w:rsidR="00D3250E" w:rsidRDefault="00D3250E" w:rsidP="00F60312">
            <w:pPr>
              <w:numPr>
                <w:ilvl w:val="0"/>
                <w:numId w:val="1"/>
              </w:numPr>
              <w:rPr>
                <w:sz w:val="18"/>
                <w:szCs w:val="18"/>
              </w:rPr>
            </w:pPr>
            <w:r>
              <w:rPr>
                <w:sz w:val="18"/>
                <w:szCs w:val="18"/>
              </w:rPr>
              <w:t>Your own BYO Device</w:t>
            </w:r>
          </w:p>
          <w:p w14:paraId="0E75C7F4" w14:textId="77777777" w:rsidR="001B3F3A" w:rsidRDefault="001B3F3A" w:rsidP="00F60312">
            <w:pPr>
              <w:numPr>
                <w:ilvl w:val="0"/>
                <w:numId w:val="1"/>
              </w:numPr>
              <w:rPr>
                <w:sz w:val="18"/>
                <w:szCs w:val="18"/>
              </w:rPr>
            </w:pPr>
            <w:proofErr w:type="spellStart"/>
            <w:r>
              <w:rPr>
                <w:sz w:val="18"/>
                <w:szCs w:val="18"/>
              </w:rPr>
              <w:t>Hyper-v</w:t>
            </w:r>
            <w:proofErr w:type="spellEnd"/>
            <w:r>
              <w:rPr>
                <w:sz w:val="18"/>
                <w:szCs w:val="18"/>
              </w:rPr>
              <w:t xml:space="preserve"> installed on Candidate’s BYODs.</w:t>
            </w:r>
          </w:p>
          <w:p w14:paraId="57849748" w14:textId="77777777" w:rsidR="00695241" w:rsidRDefault="00695241" w:rsidP="00695241">
            <w:pPr>
              <w:numPr>
                <w:ilvl w:val="0"/>
                <w:numId w:val="1"/>
              </w:numPr>
              <w:rPr>
                <w:sz w:val="18"/>
                <w:szCs w:val="18"/>
              </w:rPr>
            </w:pPr>
            <w:r>
              <w:rPr>
                <w:sz w:val="18"/>
                <w:szCs w:val="18"/>
              </w:rPr>
              <w:t>ISOs for Server &amp; Client</w:t>
            </w:r>
          </w:p>
          <w:p w14:paraId="4B5730EB" w14:textId="554D384D" w:rsidR="00695241" w:rsidRDefault="00695241" w:rsidP="00FC3F37">
            <w:pPr>
              <w:ind w:left="720"/>
              <w:rPr>
                <w:sz w:val="18"/>
                <w:szCs w:val="18"/>
              </w:rPr>
            </w:pPr>
          </w:p>
        </w:tc>
      </w:tr>
    </w:tbl>
    <w:p w14:paraId="460F448C" w14:textId="687F16EA" w:rsidR="005C0759" w:rsidRDefault="005C0759" w:rsidP="00BC74AA"/>
    <w:p w14:paraId="63D0BCDD" w14:textId="44202913" w:rsidR="00561A74" w:rsidRDefault="00561A74" w:rsidP="00561A74"/>
    <w:p w14:paraId="20D49C77" w14:textId="17833D8D" w:rsidR="00BC74AA" w:rsidRDefault="00BC74AA" w:rsidP="00561A74"/>
    <w:p w14:paraId="3F46A310" w14:textId="424A8404" w:rsidR="00BC74AA" w:rsidRDefault="00BC74AA" w:rsidP="00561A74"/>
    <w:p w14:paraId="3FB761F9" w14:textId="02330789" w:rsidR="00702DA3" w:rsidRDefault="00702DA3">
      <w:pPr>
        <w:spacing w:before="0" w:after="0"/>
      </w:pPr>
      <w:r>
        <w:br w:type="page"/>
      </w:r>
    </w:p>
    <w:p w14:paraId="4DF73E31" w14:textId="09C623E3" w:rsidR="004D3648" w:rsidRDefault="005E6F78" w:rsidP="004D3648">
      <w:pPr>
        <w:pStyle w:val="Heading1"/>
        <w:tabs>
          <w:tab w:val="right" w:pos="9746"/>
        </w:tabs>
      </w:pPr>
      <w:r>
        <w:lastRenderedPageBreak/>
        <w:t>Project-</w:t>
      </w:r>
      <w:proofErr w:type="spellStart"/>
      <w:proofErr w:type="gramStart"/>
      <w:r w:rsidR="00210FFB">
        <w:t>StartTech</w:t>
      </w:r>
      <w:proofErr w:type="spellEnd"/>
      <w:r w:rsidR="0047498B">
        <w:t>(</w:t>
      </w:r>
      <w:proofErr w:type="gramEnd"/>
      <w:r w:rsidR="0047498B">
        <w:t>25 Marks)</w:t>
      </w:r>
      <w:r w:rsidR="004D3648">
        <w:tab/>
      </w:r>
    </w:p>
    <w:p w14:paraId="3D4BDBBB" w14:textId="77777777" w:rsidR="000E71F3" w:rsidRPr="00874EDB" w:rsidRDefault="000E71F3" w:rsidP="000E71F3">
      <w:pPr>
        <w:pBdr>
          <w:left w:val="single" w:sz="36" w:space="0" w:color="FF0000"/>
        </w:pBdr>
        <w:rPr>
          <w:b/>
          <w:color w:val="C00000"/>
          <w:sz w:val="16"/>
        </w:rPr>
      </w:pPr>
      <w:r w:rsidRPr="00874EDB">
        <w:rPr>
          <w:b/>
          <w:color w:val="C00000"/>
          <w:sz w:val="16"/>
        </w:rPr>
        <w:t>Outcome Mapping:</w:t>
      </w:r>
    </w:p>
    <w:p w14:paraId="72EDAC7F" w14:textId="777A4D42" w:rsidR="008E5687" w:rsidRPr="00874EDB" w:rsidRDefault="008E5687" w:rsidP="008E5687">
      <w:pPr>
        <w:pBdr>
          <w:left w:val="single" w:sz="36" w:space="0" w:color="FF0000"/>
        </w:pBdr>
        <w:rPr>
          <w:b/>
          <w:color w:val="C00000"/>
          <w:sz w:val="16"/>
        </w:rPr>
      </w:pPr>
      <w:r w:rsidRPr="00874EDB">
        <w:rPr>
          <w:b/>
          <w:color w:val="C00000"/>
          <w:sz w:val="16"/>
        </w:rPr>
        <w:t xml:space="preserve">7.1 - Installation and configuration of systems and application software. </w:t>
      </w:r>
    </w:p>
    <w:p w14:paraId="22FF683E" w14:textId="77777777" w:rsidR="008E5687" w:rsidRPr="00874EDB" w:rsidRDefault="008E5687" w:rsidP="008E5687">
      <w:pPr>
        <w:pBdr>
          <w:left w:val="single" w:sz="36" w:space="0" w:color="FF0000"/>
        </w:pBdr>
        <w:rPr>
          <w:b/>
          <w:color w:val="C00000"/>
          <w:sz w:val="16"/>
        </w:rPr>
      </w:pPr>
      <w:r w:rsidRPr="00874EDB">
        <w:rPr>
          <w:b/>
          <w:color w:val="C00000"/>
          <w:sz w:val="16"/>
        </w:rPr>
        <w:t xml:space="preserve">7.2 - Foundation networking including internet concepts.         </w:t>
      </w:r>
    </w:p>
    <w:p w14:paraId="4BD627E8" w14:textId="77777777" w:rsidR="004D3648" w:rsidRDefault="004D3648" w:rsidP="004D3648"/>
    <w:p w14:paraId="71C5C705" w14:textId="77777777" w:rsidR="004D3648" w:rsidRDefault="004D3648" w:rsidP="00702DA3">
      <w:pPr>
        <w:pStyle w:val="Heading2"/>
      </w:pPr>
      <w:r>
        <w:t>Business Overview</w:t>
      </w:r>
    </w:p>
    <w:p w14:paraId="7F951C38" w14:textId="77777777" w:rsidR="0029369B" w:rsidRPr="0029369B" w:rsidRDefault="0029369B" w:rsidP="0029369B">
      <w:p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 xml:space="preserve">You are an IT engineer at </w:t>
      </w:r>
      <w:proofErr w:type="spellStart"/>
      <w:r w:rsidRPr="0029369B">
        <w:rPr>
          <w:rFonts w:asciiTheme="majorHAnsi" w:eastAsia="Times New Roman" w:hAnsiTheme="majorHAnsi" w:cstheme="majorHAnsi"/>
          <w:color w:val="323130"/>
          <w:szCs w:val="20"/>
          <w:lang w:val="en-NZ" w:eastAsia="en-NZ"/>
        </w:rPr>
        <w:t>Startech</w:t>
      </w:r>
      <w:proofErr w:type="spellEnd"/>
      <w:r w:rsidRPr="0029369B">
        <w:rPr>
          <w:rFonts w:asciiTheme="majorHAnsi" w:eastAsia="Times New Roman" w:hAnsiTheme="majorHAnsi" w:cstheme="majorHAnsi"/>
          <w:color w:val="323130"/>
          <w:szCs w:val="20"/>
          <w:lang w:val="en-NZ" w:eastAsia="en-NZ"/>
        </w:rPr>
        <w:t xml:space="preserve"> ltd. </w:t>
      </w:r>
      <w:proofErr w:type="spellStart"/>
      <w:r w:rsidRPr="0029369B">
        <w:rPr>
          <w:rFonts w:asciiTheme="majorHAnsi" w:eastAsia="Times New Roman" w:hAnsiTheme="majorHAnsi" w:cstheme="majorHAnsi"/>
          <w:color w:val="323130"/>
          <w:szCs w:val="20"/>
          <w:lang w:val="en-NZ" w:eastAsia="en-NZ"/>
        </w:rPr>
        <w:t>Startech</w:t>
      </w:r>
      <w:proofErr w:type="spellEnd"/>
      <w:r w:rsidRPr="0029369B">
        <w:rPr>
          <w:rFonts w:asciiTheme="majorHAnsi" w:eastAsia="Times New Roman" w:hAnsiTheme="majorHAnsi" w:cstheme="majorHAnsi"/>
          <w:color w:val="323130"/>
          <w:szCs w:val="20"/>
          <w:lang w:val="en-NZ" w:eastAsia="en-NZ"/>
        </w:rPr>
        <w:t xml:space="preserve"> is a well-known IT company that provides IT solutions for small to large businesses and some of their core solutions are as follows:</w:t>
      </w:r>
    </w:p>
    <w:p w14:paraId="166889F5" w14:textId="77777777" w:rsidR="0029369B" w:rsidRPr="0029369B" w:rsidRDefault="0029369B" w:rsidP="00E34389">
      <w:pPr>
        <w:numPr>
          <w:ilvl w:val="0"/>
          <w:numId w:val="4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Helpdesk support services.</w:t>
      </w:r>
    </w:p>
    <w:p w14:paraId="438127FD" w14:textId="77777777" w:rsidR="0029369B" w:rsidRPr="0029369B" w:rsidRDefault="0029369B" w:rsidP="00E34389">
      <w:pPr>
        <w:numPr>
          <w:ilvl w:val="0"/>
          <w:numId w:val="4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Remote Support for instantaneous services</w:t>
      </w:r>
    </w:p>
    <w:p w14:paraId="4CE7E04A" w14:textId="77777777" w:rsidR="0029369B" w:rsidRPr="0029369B" w:rsidRDefault="0029369B" w:rsidP="00E34389">
      <w:pPr>
        <w:numPr>
          <w:ilvl w:val="0"/>
          <w:numId w:val="4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Server, Workstations, and Endpoint Monitoring and Maintenance.</w:t>
      </w:r>
    </w:p>
    <w:p w14:paraId="76944661" w14:textId="77777777" w:rsidR="0029369B" w:rsidRPr="0029369B" w:rsidRDefault="0029369B" w:rsidP="00E34389">
      <w:pPr>
        <w:numPr>
          <w:ilvl w:val="0"/>
          <w:numId w:val="4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Online support for users if needed.</w:t>
      </w:r>
    </w:p>
    <w:p w14:paraId="315CECBA" w14:textId="77777777" w:rsidR="0029369B" w:rsidRPr="0029369B" w:rsidRDefault="0029369B" w:rsidP="00E34389">
      <w:pPr>
        <w:numPr>
          <w:ilvl w:val="0"/>
          <w:numId w:val="4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Backup Monitoring and maintenance</w:t>
      </w:r>
    </w:p>
    <w:p w14:paraId="54F26E37" w14:textId="427AF6FF" w:rsidR="0029369B" w:rsidRPr="0029369B" w:rsidRDefault="0029369B" w:rsidP="00E34389">
      <w:pPr>
        <w:numPr>
          <w:ilvl w:val="0"/>
          <w:numId w:val="4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 xml:space="preserve">Antivirus, Spyware </w:t>
      </w:r>
      <w:r w:rsidR="00BC3D82" w:rsidRPr="0029369B">
        <w:rPr>
          <w:rFonts w:asciiTheme="majorHAnsi" w:eastAsia="Times New Roman" w:hAnsiTheme="majorHAnsi" w:cstheme="majorHAnsi"/>
          <w:color w:val="323130"/>
          <w:szCs w:val="20"/>
          <w:lang w:val="en-NZ" w:eastAsia="en-NZ"/>
        </w:rPr>
        <w:t>Monitoring,</w:t>
      </w:r>
      <w:r w:rsidRPr="0029369B">
        <w:rPr>
          <w:rFonts w:asciiTheme="majorHAnsi" w:eastAsia="Times New Roman" w:hAnsiTheme="majorHAnsi" w:cstheme="majorHAnsi"/>
          <w:color w:val="323130"/>
          <w:szCs w:val="20"/>
          <w:lang w:val="en-NZ" w:eastAsia="en-NZ"/>
        </w:rPr>
        <w:t xml:space="preserve"> and maintenance as well as network security solutions.</w:t>
      </w:r>
    </w:p>
    <w:p w14:paraId="737B1B3B" w14:textId="77777777" w:rsidR="0029369B" w:rsidRPr="0029369B" w:rsidRDefault="0029369B" w:rsidP="00E34389">
      <w:pPr>
        <w:numPr>
          <w:ilvl w:val="0"/>
          <w:numId w:val="4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3rd Party Application Support and Management</w:t>
      </w:r>
    </w:p>
    <w:p w14:paraId="54D08BD0" w14:textId="77777777" w:rsidR="0029369B" w:rsidRPr="0029369B" w:rsidRDefault="0029369B" w:rsidP="00E34389">
      <w:pPr>
        <w:numPr>
          <w:ilvl w:val="0"/>
          <w:numId w:val="4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Website developments.</w:t>
      </w:r>
    </w:p>
    <w:p w14:paraId="5F907B42" w14:textId="77777777" w:rsidR="0029369B" w:rsidRPr="0029369B" w:rsidRDefault="0029369B" w:rsidP="00E34389">
      <w:pPr>
        <w:numPr>
          <w:ilvl w:val="0"/>
          <w:numId w:val="4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Local and cloud storage solution.</w:t>
      </w:r>
    </w:p>
    <w:p w14:paraId="44D584DE" w14:textId="77777777" w:rsidR="0029369B" w:rsidRPr="0029369B" w:rsidRDefault="0029369B" w:rsidP="00E34389">
      <w:pPr>
        <w:numPr>
          <w:ilvl w:val="0"/>
          <w:numId w:val="4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Infrastructure schematic design.</w:t>
      </w:r>
    </w:p>
    <w:p w14:paraId="4E571615" w14:textId="77777777" w:rsidR="0029369B" w:rsidRPr="0029369B" w:rsidRDefault="0029369B" w:rsidP="0029369B">
      <w:pPr>
        <w:rPr>
          <w:rFonts w:asciiTheme="majorHAnsi" w:eastAsia="Times New Roman" w:hAnsiTheme="majorHAnsi" w:cstheme="majorHAnsi"/>
          <w:color w:val="323130"/>
          <w:szCs w:val="20"/>
          <w:lang w:val="en-NZ" w:eastAsia="en-NZ"/>
        </w:rPr>
      </w:pPr>
    </w:p>
    <w:p w14:paraId="7DF710DF" w14:textId="77777777" w:rsidR="0029369B" w:rsidRPr="0029369B" w:rsidRDefault="0029369B" w:rsidP="0052083F">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 xml:space="preserve">Recently </w:t>
      </w:r>
      <w:proofErr w:type="spellStart"/>
      <w:r w:rsidRPr="0029369B">
        <w:rPr>
          <w:rFonts w:asciiTheme="majorHAnsi" w:eastAsia="Times New Roman" w:hAnsiTheme="majorHAnsi" w:cstheme="majorHAnsi"/>
          <w:color w:val="323130"/>
          <w:szCs w:val="20"/>
          <w:lang w:val="en-NZ" w:eastAsia="en-NZ"/>
        </w:rPr>
        <w:t>Startech</w:t>
      </w:r>
      <w:proofErr w:type="spellEnd"/>
      <w:r w:rsidRPr="0029369B">
        <w:rPr>
          <w:rFonts w:asciiTheme="majorHAnsi" w:eastAsia="Times New Roman" w:hAnsiTheme="majorHAnsi" w:cstheme="majorHAnsi"/>
          <w:color w:val="323130"/>
          <w:szCs w:val="20"/>
          <w:lang w:val="en-NZ" w:eastAsia="en-NZ"/>
        </w:rPr>
        <w:t xml:space="preserve"> ltd has taken on a major contract with a company called Skin Rose Ltd which specializes in making and selling cosmetic products.</w:t>
      </w:r>
    </w:p>
    <w:p w14:paraId="0A4F34C6" w14:textId="77777777" w:rsidR="0029369B" w:rsidRPr="0029369B" w:rsidRDefault="0029369B" w:rsidP="0052083F">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Skin Rose ltd has grown substantially over the last few months and they have only been around for one year.</w:t>
      </w:r>
    </w:p>
    <w:p w14:paraId="1BA849DA" w14:textId="77777777" w:rsidR="0029369B" w:rsidRPr="0029369B" w:rsidRDefault="0029369B" w:rsidP="0052083F">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Recently they took over 2 sites one of them in Auckland which is the main site and the other is in Christchurch and due to their sudden growth and success, they wanted to start fresh at their new sites.</w:t>
      </w:r>
    </w:p>
    <w:p w14:paraId="2225F355" w14:textId="77777777" w:rsidR="0029369B" w:rsidRPr="0029369B" w:rsidRDefault="0029369B" w:rsidP="0052083F">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Skin Rose ltd. currently have a total of 45 employees, 30 will be at the Auckland main branch and 15 will be at the Christchurch branch and this number might increase in the future.</w:t>
      </w:r>
    </w:p>
    <w:p w14:paraId="24F4D421" w14:textId="77777777" w:rsidR="0029369B" w:rsidRPr="0029369B" w:rsidRDefault="0029369B" w:rsidP="0052083F">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Skin Rose ltd signed a deal with Flash images Inc. Flash image Inc. which is a marketing and advertising agency and Skin Rose ltd is looking to share resources with them for marketing and advertising purposes securely.</w:t>
      </w:r>
    </w:p>
    <w:p w14:paraId="5F7ABE11" w14:textId="77777777" w:rsidR="0029369B" w:rsidRPr="0029369B" w:rsidRDefault="0029369B" w:rsidP="0052083F">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 xml:space="preserve">Their cosmetic products get manufactured in China and they will also require a secure method of communications and networking between Skin Rose ltd and the factory in </w:t>
      </w:r>
      <w:proofErr w:type="spellStart"/>
      <w:r w:rsidRPr="0029369B">
        <w:rPr>
          <w:rFonts w:asciiTheme="majorHAnsi" w:eastAsia="Times New Roman" w:hAnsiTheme="majorHAnsi" w:cstheme="majorHAnsi"/>
          <w:color w:val="323130"/>
          <w:szCs w:val="20"/>
          <w:lang w:val="en-NZ" w:eastAsia="en-NZ"/>
        </w:rPr>
        <w:t>china</w:t>
      </w:r>
      <w:proofErr w:type="spellEnd"/>
      <w:r w:rsidRPr="0029369B">
        <w:rPr>
          <w:rFonts w:asciiTheme="majorHAnsi" w:eastAsia="Times New Roman" w:hAnsiTheme="majorHAnsi" w:cstheme="majorHAnsi"/>
          <w:color w:val="323130"/>
          <w:szCs w:val="20"/>
          <w:lang w:val="en-NZ" w:eastAsia="en-NZ"/>
        </w:rPr>
        <w:t>.</w:t>
      </w:r>
    </w:p>
    <w:p w14:paraId="02DA8857" w14:textId="77777777" w:rsidR="0029369B" w:rsidRPr="0029369B" w:rsidRDefault="0029369B" w:rsidP="0052083F">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Skin Rose ltd is growing continuously and there could be more chances for more branches in the future in other cities in New Zealand and possibly Australia.</w:t>
      </w:r>
    </w:p>
    <w:p w14:paraId="14AD363E" w14:textId="77777777" w:rsidR="0029369B" w:rsidRPr="0029369B" w:rsidRDefault="0029369B" w:rsidP="0052083F">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Skin Rose ltd currently has a small website that requires rebuilding from scratch, and they are requiring a new website that has their company history information page as well as information on their product prices and sales.</w:t>
      </w:r>
    </w:p>
    <w:p w14:paraId="5406AAB0" w14:textId="77777777" w:rsidR="0029369B" w:rsidRPr="0029369B" w:rsidRDefault="0029369B" w:rsidP="0052083F">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As mentioned earlier Skin Rose ltd is a growing company and there might be an additional requirement along the way of sorting their current IT needs so expect additions to their requirements at any time.</w:t>
      </w:r>
    </w:p>
    <w:p w14:paraId="5C293BB8" w14:textId="34E4EB32" w:rsidR="00C41D54" w:rsidRDefault="00C41D54" w:rsidP="004D3648"/>
    <w:p w14:paraId="4D1F9F7A" w14:textId="77777777" w:rsidR="00C41D54" w:rsidRDefault="00C41D54" w:rsidP="004D3648"/>
    <w:p w14:paraId="4C3FEDF8" w14:textId="16EB2B18" w:rsidR="005F57B7" w:rsidRDefault="004D3648" w:rsidP="005F57B7">
      <w:pPr>
        <w:pStyle w:val="Heading2"/>
      </w:pPr>
      <w:r>
        <w:t>Project Requirements</w:t>
      </w:r>
      <w:r w:rsidR="00127226">
        <w:t xml:space="preserve">: Provide multiple screenshots to </w:t>
      </w:r>
      <w:proofErr w:type="spellStart"/>
      <w:r w:rsidR="00D91236">
        <w:t>fulfi</w:t>
      </w:r>
      <w:r w:rsidR="007F3A1E">
        <w:t>l</w:t>
      </w:r>
      <w:r w:rsidR="00D91236">
        <w:t>l</w:t>
      </w:r>
      <w:proofErr w:type="spellEnd"/>
      <w:r w:rsidR="00D91236">
        <w:t xml:space="preserve"> solution requirements. </w:t>
      </w:r>
    </w:p>
    <w:tbl>
      <w:tblPr>
        <w:tblStyle w:val="GridTable4-Accent11"/>
        <w:tblW w:w="5000" w:type="pct"/>
        <w:tblLayout w:type="fixed"/>
        <w:tblLook w:val="04A0" w:firstRow="1" w:lastRow="0" w:firstColumn="1" w:lastColumn="0" w:noHBand="0" w:noVBand="1"/>
      </w:tblPr>
      <w:tblGrid>
        <w:gridCol w:w="704"/>
        <w:gridCol w:w="3119"/>
        <w:gridCol w:w="5913"/>
      </w:tblGrid>
      <w:tr w:rsidR="005F57B7" w:rsidRPr="009073F9" w14:paraId="319CBEAB" w14:textId="77777777" w:rsidTr="0079782B">
        <w:trPr>
          <w:cnfStyle w:val="100000000000" w:firstRow="1" w:lastRow="0" w:firstColumn="0" w:lastColumn="0" w:oddVBand="0" w:evenVBand="0" w:oddHBand="0"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704" w:type="dxa"/>
            <w:hideMark/>
          </w:tcPr>
          <w:p w14:paraId="4B993283" w14:textId="77777777" w:rsidR="005F57B7" w:rsidRPr="009073F9" w:rsidRDefault="005F57B7" w:rsidP="00F9773A">
            <w:pPr>
              <w:pStyle w:val="paragraph"/>
              <w:spacing w:before="0" w:beforeAutospacing="0" w:after="0" w:afterAutospacing="0"/>
              <w:jc w:val="center"/>
              <w:textAlignment w:val="baseline"/>
              <w:rPr>
                <w:rFonts w:asciiTheme="majorHAnsi" w:hAnsiTheme="majorHAnsi" w:cstheme="majorHAnsi"/>
                <w:b w:val="0"/>
                <w:bCs w:val="0"/>
                <w:color w:val="FFFFFF"/>
                <w:sz w:val="16"/>
                <w:szCs w:val="16"/>
              </w:rPr>
            </w:pPr>
            <w:r w:rsidRPr="009073F9">
              <w:rPr>
                <w:rStyle w:val="normaltextrun"/>
                <w:rFonts w:asciiTheme="majorHAnsi" w:hAnsiTheme="majorHAnsi" w:cstheme="majorHAnsi"/>
                <w:sz w:val="16"/>
                <w:szCs w:val="16"/>
                <w:lang w:val="en-GB"/>
              </w:rPr>
              <w:t>SR</w:t>
            </w:r>
          </w:p>
        </w:tc>
        <w:tc>
          <w:tcPr>
            <w:tcW w:w="3119" w:type="dxa"/>
            <w:hideMark/>
          </w:tcPr>
          <w:p w14:paraId="4F33A940" w14:textId="77777777" w:rsidR="005F57B7" w:rsidRPr="009073F9" w:rsidRDefault="005F57B7" w:rsidP="00F9773A">
            <w:pPr>
              <w:pStyle w:val="paragraph"/>
              <w:spacing w:before="0" w:beforeAutospacing="0" w:after="0" w:afterAutospacing="0"/>
              <w:textAlignment w:val="baseline"/>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color w:val="FFFFFF"/>
                <w:sz w:val="16"/>
                <w:szCs w:val="16"/>
              </w:rPr>
            </w:pPr>
            <w:r w:rsidRPr="009073F9">
              <w:rPr>
                <w:rStyle w:val="normaltextrun"/>
                <w:rFonts w:asciiTheme="majorHAnsi" w:hAnsiTheme="majorHAnsi" w:cstheme="majorHAnsi"/>
                <w:color w:val="FFFFFF"/>
                <w:sz w:val="16"/>
                <w:szCs w:val="16"/>
                <w:lang w:val="en-GB"/>
              </w:rPr>
              <w:t>Solution Requirement</w:t>
            </w:r>
            <w:r w:rsidRPr="009073F9">
              <w:rPr>
                <w:rStyle w:val="eop"/>
                <w:rFonts w:asciiTheme="majorHAnsi" w:hAnsiTheme="majorHAnsi" w:cstheme="majorHAnsi"/>
                <w:b w:val="0"/>
                <w:bCs w:val="0"/>
                <w:color w:val="FFFFFF"/>
                <w:sz w:val="16"/>
                <w:szCs w:val="16"/>
              </w:rPr>
              <w:t> </w:t>
            </w:r>
          </w:p>
        </w:tc>
        <w:tc>
          <w:tcPr>
            <w:tcW w:w="5913" w:type="dxa"/>
            <w:hideMark/>
          </w:tcPr>
          <w:p w14:paraId="0BF0D80A" w14:textId="77777777" w:rsidR="005F57B7" w:rsidRPr="009073F9" w:rsidRDefault="005F57B7" w:rsidP="00F9773A">
            <w:pPr>
              <w:pStyle w:val="paragraph"/>
              <w:spacing w:before="0" w:beforeAutospacing="0" w:after="0" w:afterAutospacing="0"/>
              <w:textAlignment w:val="baseline"/>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color w:val="FFFFFF"/>
                <w:sz w:val="16"/>
                <w:szCs w:val="16"/>
              </w:rPr>
            </w:pPr>
            <w:r>
              <w:rPr>
                <w:rStyle w:val="normaltextrun"/>
                <w:rFonts w:asciiTheme="majorHAnsi" w:hAnsiTheme="majorHAnsi" w:cstheme="majorHAnsi"/>
                <w:color w:val="FFFFFF"/>
                <w:sz w:val="16"/>
                <w:szCs w:val="16"/>
                <w:lang w:val="en-GB"/>
              </w:rPr>
              <w:t>Description</w:t>
            </w:r>
          </w:p>
        </w:tc>
      </w:tr>
      <w:tr w:rsidR="007A75D5" w:rsidRPr="009073F9" w14:paraId="7D8FD7DD" w14:textId="77777777" w:rsidTr="0079782B">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8EAADB" w:themeColor="accent1" w:themeTint="99"/>
            </w:tcBorders>
          </w:tcPr>
          <w:p w14:paraId="654B6116" w14:textId="28C062B6" w:rsidR="007A75D5" w:rsidRPr="00B71B93" w:rsidRDefault="007A75D5" w:rsidP="007A75D5">
            <w:pPr>
              <w:rPr>
                <w:rFonts w:asciiTheme="majorHAnsi" w:hAnsiTheme="majorHAnsi" w:cstheme="majorHAnsi"/>
                <w:sz w:val="16"/>
                <w:szCs w:val="16"/>
              </w:rPr>
            </w:pPr>
            <w:r w:rsidRPr="00B71B93">
              <w:rPr>
                <w:rFonts w:asciiTheme="majorHAnsi" w:hAnsiTheme="majorHAnsi" w:cstheme="majorHAnsi"/>
                <w:sz w:val="16"/>
                <w:szCs w:val="16"/>
              </w:rPr>
              <w:t>SR</w:t>
            </w:r>
            <w:r w:rsidR="0079782B">
              <w:rPr>
                <w:rFonts w:asciiTheme="majorHAnsi" w:hAnsiTheme="majorHAnsi" w:cstheme="majorHAnsi"/>
                <w:sz w:val="16"/>
                <w:szCs w:val="16"/>
              </w:rPr>
              <w:t>1.</w:t>
            </w:r>
            <w:r w:rsidR="00114569">
              <w:rPr>
                <w:rFonts w:asciiTheme="majorHAnsi" w:hAnsiTheme="majorHAnsi" w:cstheme="majorHAnsi"/>
                <w:sz w:val="16"/>
                <w:szCs w:val="16"/>
              </w:rPr>
              <w:t>0</w:t>
            </w:r>
          </w:p>
        </w:tc>
        <w:tc>
          <w:tcPr>
            <w:tcW w:w="3119" w:type="dxa"/>
            <w:tcBorders>
              <w:bottom w:val="single" w:sz="4" w:space="0" w:color="8EAADB" w:themeColor="accent1" w:themeTint="99"/>
            </w:tcBorders>
          </w:tcPr>
          <w:p w14:paraId="18E0B8DF" w14:textId="77777777" w:rsidR="00AA3D0A" w:rsidRPr="00AA3D0A" w:rsidRDefault="00AA3D0A" w:rsidP="00AA3D0A">
            <w:pPr>
              <w:pStyle w:val="NormalWeb"/>
              <w:cnfStyle w:val="000000100000" w:firstRow="0" w:lastRow="0" w:firstColumn="0" w:lastColumn="0" w:oddVBand="0" w:evenVBand="0" w:oddHBand="1" w:evenHBand="0" w:firstRowFirstColumn="0" w:firstRowLastColumn="0" w:lastRowFirstColumn="0" w:lastRowLastColumn="0"/>
              <w:rPr>
                <w:rFonts w:ascii="Calibri Light" w:hAnsi="Calibri Light"/>
                <w:sz w:val="16"/>
                <w:szCs w:val="16"/>
                <w:lang w:val="en-NZ" w:eastAsia="en-NZ"/>
              </w:rPr>
            </w:pPr>
            <w:r w:rsidRPr="00AA3D0A">
              <w:rPr>
                <w:rStyle w:val="Strong"/>
                <w:rFonts w:ascii="Calibri Light" w:hAnsi="Calibri Light"/>
                <w:sz w:val="16"/>
                <w:szCs w:val="16"/>
              </w:rPr>
              <w:t>Implement the Following...</w:t>
            </w:r>
          </w:p>
          <w:p w14:paraId="00210447" w14:textId="0EB702D0" w:rsidR="00AA3D0A" w:rsidRPr="00AA3D0A" w:rsidRDefault="00AA3D0A" w:rsidP="00AA3D0A">
            <w:pPr>
              <w:pStyle w:val="NormalWeb"/>
              <w:cnfStyle w:val="000000100000" w:firstRow="0" w:lastRow="0" w:firstColumn="0" w:lastColumn="0" w:oddVBand="0" w:evenVBand="0" w:oddHBand="1" w:evenHBand="0" w:firstRowFirstColumn="0" w:firstRowLastColumn="0" w:lastRowFirstColumn="0" w:lastRowLastColumn="0"/>
              <w:rPr>
                <w:rFonts w:ascii="Calibri Light" w:hAnsi="Calibri Light"/>
                <w:sz w:val="16"/>
                <w:szCs w:val="16"/>
              </w:rPr>
            </w:pPr>
            <w:r w:rsidRPr="00AA3D0A">
              <w:rPr>
                <w:rFonts w:ascii="Calibri Light" w:hAnsi="Calibri Light"/>
                <w:sz w:val="16"/>
                <w:szCs w:val="16"/>
              </w:rPr>
              <w:t>Create Hyper-V </w:t>
            </w:r>
            <w:hyperlink r:id="rId14" w:tooltip="https://www.google.com/search?q=virtual+switches&amp;safe=strict&amp;sxsrf=ALeKk02erdj28doG7NarvGZEuho6OYtLDQ:1618369254831&amp;ei=5lp2YOSmMrSa4-EPs7S06AI&amp;oq=virtual+switches&amp;gs_lcp=Cgdnd3Mtd2l6EAMyAggAMgIIADICCAAyAggAMgIIADICCAAyAggAMgIIADICCAA6BwgAEEcQsAM6BwgAELADEEM6Bw" w:history="1">
              <w:r w:rsidRPr="00AA3D0A">
                <w:rPr>
                  <w:rStyle w:val="Hyperlink"/>
                  <w:rFonts w:ascii="Calibri Light" w:hAnsi="Calibri Light"/>
                  <w:sz w:val="16"/>
                  <w:szCs w:val="16"/>
                </w:rPr>
                <w:t>Virtual Switches</w:t>
              </w:r>
            </w:hyperlink>
            <w:r w:rsidRPr="00AA3D0A">
              <w:rPr>
                <w:rFonts w:ascii="Calibri Light" w:hAnsi="Calibri Light"/>
                <w:sz w:val="16"/>
                <w:szCs w:val="16"/>
              </w:rPr>
              <w:t> as required. (Default Switch</w:t>
            </w:r>
            <w:r w:rsidR="001375D2">
              <w:rPr>
                <w:rFonts w:ascii="Calibri Light" w:hAnsi="Calibri Light"/>
                <w:sz w:val="16"/>
                <w:szCs w:val="16"/>
              </w:rPr>
              <w:t>, private swi</w:t>
            </w:r>
            <w:r w:rsidR="007F3A1E">
              <w:rPr>
                <w:rFonts w:ascii="Calibri Light" w:hAnsi="Calibri Light"/>
                <w:sz w:val="16"/>
                <w:szCs w:val="16"/>
              </w:rPr>
              <w:t>tc</w:t>
            </w:r>
            <w:r w:rsidR="001375D2">
              <w:rPr>
                <w:rFonts w:ascii="Calibri Light" w:hAnsi="Calibri Light"/>
                <w:sz w:val="16"/>
                <w:szCs w:val="16"/>
              </w:rPr>
              <w:t>h</w:t>
            </w:r>
            <w:r w:rsidRPr="00AA3D0A">
              <w:rPr>
                <w:rFonts w:ascii="Calibri Light" w:hAnsi="Calibri Light"/>
                <w:sz w:val="16"/>
                <w:szCs w:val="16"/>
              </w:rPr>
              <w:t>)</w:t>
            </w:r>
          </w:p>
          <w:p w14:paraId="0DADD34A" w14:textId="77777777" w:rsidR="00AA3D0A" w:rsidRPr="00AA3D0A" w:rsidRDefault="00AA3D0A" w:rsidP="00AA3D0A">
            <w:pPr>
              <w:pStyle w:val="NormalWeb"/>
              <w:cnfStyle w:val="000000100000" w:firstRow="0" w:lastRow="0" w:firstColumn="0" w:lastColumn="0" w:oddVBand="0" w:evenVBand="0" w:oddHBand="1" w:evenHBand="0" w:firstRowFirstColumn="0" w:firstRowLastColumn="0" w:lastRowFirstColumn="0" w:lastRowLastColumn="0"/>
              <w:rPr>
                <w:rFonts w:ascii="Calibri Light" w:hAnsi="Calibri Light"/>
                <w:sz w:val="16"/>
                <w:szCs w:val="16"/>
              </w:rPr>
            </w:pPr>
            <w:r w:rsidRPr="00AA3D0A">
              <w:rPr>
                <w:rFonts w:ascii="Calibri Light" w:hAnsi="Calibri Light"/>
                <w:sz w:val="16"/>
                <w:szCs w:val="16"/>
              </w:rPr>
              <w:t>Apply the following naming standard:</w:t>
            </w:r>
          </w:p>
          <w:p w14:paraId="608F79E6" w14:textId="30FCA400" w:rsidR="00AA3D0A" w:rsidRPr="00AA3D0A" w:rsidRDefault="00AA3D0A" w:rsidP="00AA3D0A">
            <w:pPr>
              <w:pStyle w:val="NormalWeb"/>
              <w:cnfStyle w:val="000000100000" w:firstRow="0" w:lastRow="0" w:firstColumn="0" w:lastColumn="0" w:oddVBand="0" w:evenVBand="0" w:oddHBand="1" w:evenHBand="0" w:firstRowFirstColumn="0" w:firstRowLastColumn="0" w:lastRowFirstColumn="0" w:lastRowLastColumn="0"/>
              <w:rPr>
                <w:rFonts w:ascii="Calibri Light" w:hAnsi="Calibri Light"/>
                <w:sz w:val="16"/>
                <w:szCs w:val="16"/>
              </w:rPr>
            </w:pPr>
            <w:r w:rsidRPr="00AA3D0A">
              <w:rPr>
                <w:rFonts w:ascii="Calibri Light" w:hAnsi="Calibri Light"/>
                <w:sz w:val="16"/>
                <w:szCs w:val="16"/>
              </w:rPr>
              <w:t>“Default”</w:t>
            </w:r>
            <w:r w:rsidR="00576C9E">
              <w:rPr>
                <w:rFonts w:ascii="Calibri Light" w:hAnsi="Calibri Light"/>
                <w:sz w:val="16"/>
                <w:szCs w:val="16"/>
              </w:rPr>
              <w:t>, “Private”</w:t>
            </w:r>
          </w:p>
          <w:p w14:paraId="7B4467B7" w14:textId="77777777" w:rsidR="00AA3D0A" w:rsidRPr="00AA3D0A" w:rsidRDefault="00AA3D0A" w:rsidP="00AA3D0A">
            <w:pPr>
              <w:pStyle w:val="NormalWeb"/>
              <w:cnfStyle w:val="000000100000" w:firstRow="0" w:lastRow="0" w:firstColumn="0" w:lastColumn="0" w:oddVBand="0" w:evenVBand="0" w:oddHBand="1" w:evenHBand="0" w:firstRowFirstColumn="0" w:firstRowLastColumn="0" w:lastRowFirstColumn="0" w:lastRowLastColumn="0"/>
              <w:rPr>
                <w:rFonts w:ascii="Calibri Light" w:hAnsi="Calibri Light"/>
                <w:sz w:val="16"/>
                <w:szCs w:val="16"/>
              </w:rPr>
            </w:pPr>
            <w:r w:rsidRPr="00AA3D0A">
              <w:rPr>
                <w:rStyle w:val="Strong"/>
                <w:rFonts w:ascii="Calibri Light" w:hAnsi="Calibri Light"/>
                <w:sz w:val="16"/>
                <w:szCs w:val="16"/>
              </w:rPr>
              <w:lastRenderedPageBreak/>
              <w:t>(Ensure that there are no other Private switches in the switch manager)</w:t>
            </w:r>
            <w:r w:rsidRPr="00AA3D0A">
              <w:rPr>
                <w:rFonts w:ascii="Calibri Light" w:hAnsi="Calibri Light"/>
                <w:sz w:val="16"/>
                <w:szCs w:val="16"/>
              </w:rPr>
              <w:t> </w:t>
            </w:r>
          </w:p>
          <w:p w14:paraId="17D88753" w14:textId="5C753E37" w:rsidR="007A75D5" w:rsidRPr="00AA3D0A" w:rsidRDefault="007A75D5" w:rsidP="0052528E">
            <w:pPr>
              <w:pStyle w:val="ListParagraph"/>
              <w:numPr>
                <w:ilvl w:val="1"/>
                <w:numId w:val="2"/>
              </w:numPr>
              <w:cnfStyle w:val="000000100000" w:firstRow="0" w:lastRow="0" w:firstColumn="0" w:lastColumn="0" w:oddVBand="0" w:evenVBand="0" w:oddHBand="1" w:evenHBand="0" w:firstRowFirstColumn="0" w:firstRowLastColumn="0" w:lastRowFirstColumn="0" w:lastRowLastColumn="0"/>
              <w:rPr>
                <w:sz w:val="16"/>
                <w:szCs w:val="16"/>
              </w:rPr>
            </w:pPr>
          </w:p>
        </w:tc>
        <w:tc>
          <w:tcPr>
            <w:tcW w:w="5913" w:type="dxa"/>
            <w:tcBorders>
              <w:bottom w:val="single" w:sz="4" w:space="0" w:color="8EAADB" w:themeColor="accent1" w:themeTint="99"/>
            </w:tcBorders>
          </w:tcPr>
          <w:p w14:paraId="4478AA0C" w14:textId="30D806C6" w:rsidR="00814B7C" w:rsidRPr="00814B7C" w:rsidRDefault="00814B7C" w:rsidP="00814B7C">
            <w:pPr>
              <w:autoSpaceDE w:val="0"/>
              <w:autoSpaceDN w:val="0"/>
              <w:adjustRightInd w:val="0"/>
              <w:spacing w:before="0" w:after="0"/>
              <w:cnfStyle w:val="000000100000" w:firstRow="0" w:lastRow="0" w:firstColumn="0" w:lastColumn="0" w:oddVBand="0" w:evenVBand="0" w:oddHBand="1" w:evenHBand="0" w:firstRowFirstColumn="0" w:firstRowLastColumn="0" w:lastRowFirstColumn="0" w:lastRowLastColumn="0"/>
              <w:rPr>
                <w:color w:val="000000"/>
                <w:sz w:val="16"/>
                <w:szCs w:val="16"/>
                <w:lang w:val="en-NZ" w:eastAsia="en-NZ"/>
              </w:rPr>
            </w:pPr>
            <w:r w:rsidRPr="00814B7C">
              <w:rPr>
                <w:color w:val="000000"/>
                <w:sz w:val="16"/>
                <w:szCs w:val="16"/>
                <w:lang w:val="en-NZ" w:eastAsia="en-NZ"/>
              </w:rPr>
              <w:lastRenderedPageBreak/>
              <w:t xml:space="preserve">Screenshot of default switch </w:t>
            </w:r>
            <w:proofErr w:type="spellStart"/>
            <w:r w:rsidRPr="00814B7C">
              <w:rPr>
                <w:color w:val="000000"/>
                <w:sz w:val="16"/>
                <w:szCs w:val="16"/>
                <w:lang w:val="en-NZ" w:eastAsia="en-NZ"/>
              </w:rPr>
              <w:t>switch</w:t>
            </w:r>
            <w:proofErr w:type="spellEnd"/>
            <w:r w:rsidRPr="00814B7C">
              <w:rPr>
                <w:sz w:val="16"/>
                <w:szCs w:val="16"/>
              </w:rPr>
              <w:t xml:space="preserve"> from Virtual switch manager</w:t>
            </w:r>
          </w:p>
          <w:p w14:paraId="68CC3811" w14:textId="52536817" w:rsidR="007A75D5" w:rsidRPr="00814B7C" w:rsidRDefault="00814B7C" w:rsidP="00814B7C">
            <w:pPr>
              <w:autoSpaceDE w:val="0"/>
              <w:autoSpaceDN w:val="0"/>
              <w:adjustRightInd w:val="0"/>
              <w:spacing w:before="0" w:after="0"/>
              <w:cnfStyle w:val="000000100000" w:firstRow="0" w:lastRow="0" w:firstColumn="0" w:lastColumn="0" w:oddVBand="0" w:evenVBand="0" w:oddHBand="1" w:evenHBand="0" w:firstRowFirstColumn="0" w:firstRowLastColumn="0" w:lastRowFirstColumn="0" w:lastRowLastColumn="0"/>
              <w:rPr>
                <w:rFonts w:ascii="Segoe UI" w:hAnsi="Segoe UI" w:cs="Segoe UI"/>
                <w:sz w:val="17"/>
                <w:szCs w:val="17"/>
                <w:lang w:val="en-NZ" w:eastAsia="en-NZ"/>
              </w:rPr>
            </w:pPr>
            <w:r w:rsidRPr="00814B7C">
              <w:rPr>
                <w:color w:val="000000"/>
                <w:sz w:val="16"/>
                <w:szCs w:val="16"/>
                <w:lang w:val="en-NZ" w:eastAsia="en-NZ"/>
              </w:rPr>
              <w:t>Screenshot of Private switch</w:t>
            </w:r>
            <w:r w:rsidR="00BD6AC7" w:rsidRPr="00814B7C">
              <w:rPr>
                <w:sz w:val="16"/>
                <w:szCs w:val="16"/>
              </w:rPr>
              <w:t xml:space="preserve"> from Virtual switch manager</w:t>
            </w:r>
          </w:p>
        </w:tc>
      </w:tr>
      <w:tr w:rsidR="007A75D5" w:rsidRPr="009073F9" w14:paraId="55960781" w14:textId="77777777" w:rsidTr="6009A9A2">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12592483" w14:textId="77777777" w:rsidR="007A75D5" w:rsidRPr="00B71B93" w:rsidRDefault="007A75D5" w:rsidP="007A75D5">
            <w:pPr>
              <w:rPr>
                <w:rFonts w:asciiTheme="majorHAnsi" w:hAnsiTheme="majorHAnsi" w:cstheme="majorHAnsi"/>
                <w:color w:val="7F7F7F" w:themeColor="text1" w:themeTint="80"/>
                <w:sz w:val="16"/>
                <w:szCs w:val="16"/>
              </w:rPr>
            </w:pPr>
            <w:r w:rsidRPr="00B71B93">
              <w:rPr>
                <w:rFonts w:asciiTheme="majorHAnsi" w:hAnsiTheme="majorHAnsi" w:cstheme="majorHAnsi"/>
                <w:color w:val="7F7F7F" w:themeColor="text1" w:themeTint="80"/>
                <w:sz w:val="16"/>
                <w:szCs w:val="16"/>
              </w:rPr>
              <w:t xml:space="preserve">   Proof of work</w:t>
            </w:r>
          </w:p>
          <w:p w14:paraId="00DA665F" w14:textId="5CF8DE6C" w:rsidR="007A75D5" w:rsidRPr="00B71B93" w:rsidRDefault="00446726" w:rsidP="007A75D5">
            <w:pPr>
              <w:rPr>
                <w:rFonts w:asciiTheme="majorHAnsi" w:hAnsiTheme="majorHAnsi" w:cstheme="majorHAnsi"/>
                <w:sz w:val="16"/>
                <w:szCs w:val="16"/>
              </w:rPr>
            </w:pPr>
            <w:r>
              <w:rPr>
                <w:rFonts w:asciiTheme="majorHAnsi" w:hAnsiTheme="majorHAnsi" w:cstheme="majorHAnsi"/>
                <w:noProof/>
                <w:sz w:val="16"/>
                <w:szCs w:val="16"/>
              </w:rPr>
              <w:drawing>
                <wp:inline distT="0" distB="0" distL="0" distR="0" wp14:anchorId="5279C6AD" wp14:editId="17AD8D8C">
                  <wp:extent cx="3055620" cy="2913431"/>
                  <wp:effectExtent l="0" t="0" r="0" b="127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57863" cy="2915570"/>
                          </a:xfrm>
                          <a:prstGeom prst="rect">
                            <a:avLst/>
                          </a:prstGeom>
                        </pic:spPr>
                      </pic:pic>
                    </a:graphicData>
                  </a:graphic>
                </wp:inline>
              </w:drawing>
            </w:r>
          </w:p>
        </w:tc>
      </w:tr>
      <w:tr w:rsidR="007A75D5" w:rsidRPr="009073F9" w14:paraId="6B33AB33" w14:textId="77777777" w:rsidTr="0079782B">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8EAADB" w:themeColor="accent1" w:themeTint="99"/>
            </w:tcBorders>
          </w:tcPr>
          <w:p w14:paraId="01823F08" w14:textId="6B6E35B8" w:rsidR="007A75D5" w:rsidRPr="00B71B93" w:rsidRDefault="007A75D5" w:rsidP="007A75D5">
            <w:pPr>
              <w:rPr>
                <w:rFonts w:asciiTheme="majorHAnsi" w:hAnsiTheme="majorHAnsi" w:cstheme="majorHAnsi"/>
                <w:sz w:val="16"/>
                <w:szCs w:val="16"/>
              </w:rPr>
            </w:pPr>
            <w:r w:rsidRPr="00B71B93">
              <w:rPr>
                <w:rFonts w:asciiTheme="majorHAnsi" w:hAnsiTheme="majorHAnsi" w:cstheme="majorHAnsi"/>
                <w:sz w:val="16"/>
                <w:szCs w:val="16"/>
              </w:rPr>
              <w:t>SR</w:t>
            </w:r>
            <w:r w:rsidR="0079782B">
              <w:rPr>
                <w:rFonts w:asciiTheme="majorHAnsi" w:hAnsiTheme="majorHAnsi" w:cstheme="majorHAnsi"/>
                <w:sz w:val="16"/>
                <w:szCs w:val="16"/>
              </w:rPr>
              <w:t>1.</w:t>
            </w:r>
            <w:r w:rsidR="00C77FFD">
              <w:rPr>
                <w:rFonts w:asciiTheme="majorHAnsi" w:hAnsiTheme="majorHAnsi" w:cstheme="majorHAnsi"/>
                <w:sz w:val="16"/>
                <w:szCs w:val="16"/>
              </w:rPr>
              <w:t>1</w:t>
            </w:r>
          </w:p>
        </w:tc>
        <w:tc>
          <w:tcPr>
            <w:tcW w:w="3119" w:type="dxa"/>
            <w:tcBorders>
              <w:bottom w:val="single" w:sz="4" w:space="0" w:color="8EAADB" w:themeColor="accent1" w:themeTint="99"/>
            </w:tcBorders>
          </w:tcPr>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2903"/>
            </w:tblGrid>
            <w:tr w:rsidR="0052083F" w14:paraId="104043B9" w14:textId="77777777" w:rsidTr="0052083F">
              <w:trPr>
                <w:tblCellSpacing w:w="15" w:type="dxa"/>
              </w:trPr>
              <w:tc>
                <w:tcPr>
                  <w:tcW w:w="5445" w:type="dxa"/>
                  <w:vAlign w:val="center"/>
                  <w:hideMark/>
                </w:tcPr>
                <w:p w14:paraId="5A9068A3" w14:textId="77777777" w:rsidR="0052083F" w:rsidRPr="0052083F" w:rsidRDefault="0052083F" w:rsidP="0052083F">
                  <w:pPr>
                    <w:pStyle w:val="NormalWeb"/>
                    <w:rPr>
                      <w:rFonts w:ascii="Calibri Light" w:hAnsi="Calibri Light" w:cs="Calibri Light"/>
                      <w:sz w:val="16"/>
                      <w:szCs w:val="16"/>
                      <w:lang w:val="en-NZ" w:eastAsia="en-NZ"/>
                    </w:rPr>
                  </w:pPr>
                  <w:r w:rsidRPr="0052083F">
                    <w:rPr>
                      <w:rStyle w:val="Strong"/>
                      <w:rFonts w:ascii="Calibri Light" w:hAnsi="Calibri Light" w:cs="Calibri Light"/>
                      <w:sz w:val="16"/>
                      <w:szCs w:val="16"/>
                    </w:rPr>
                    <w:t>Implement the Following...</w:t>
                  </w:r>
                </w:p>
                <w:p w14:paraId="710B2E5F" w14:textId="77777777" w:rsidR="0052083F" w:rsidRPr="0052083F" w:rsidRDefault="0052083F" w:rsidP="0052083F">
                  <w:pPr>
                    <w:pStyle w:val="NormalWeb"/>
                    <w:rPr>
                      <w:rFonts w:ascii="Calibri Light" w:hAnsi="Calibri Light" w:cs="Calibri Light"/>
                      <w:sz w:val="16"/>
                      <w:szCs w:val="16"/>
                    </w:rPr>
                  </w:pPr>
                  <w:r w:rsidRPr="0052083F">
                    <w:rPr>
                      <w:rFonts w:ascii="Calibri Light" w:hAnsi="Calibri Light" w:cs="Calibri Light"/>
                      <w:sz w:val="16"/>
                      <w:szCs w:val="16"/>
                    </w:rPr>
                    <w:t>Must Create </w:t>
                  </w:r>
                  <w:hyperlink r:id="rId16" w:tooltip="https://www.google.com/search?q=virtual+machines&amp;safe=strict&amp;sxsrf=ALeKk0346_HR4o4hKwg2T2EYuPlpyMtAeA:1618369823931&amp;ei=H112YM2mOLHbz7sPyZyQ0AY&amp;oq=virtual+machines&amp;gs_lcp=Cgdnd3Mtd2l6EAMyBAgjECcyCwgAELEDEIMBEJECMgUIABCRAjIFCAAQkQIyAggAMgIIADICCAAyAggAMgIIADICCA" w:history="1">
                    <w:r w:rsidRPr="0052083F">
                      <w:rPr>
                        <w:rStyle w:val="Hyperlink"/>
                        <w:rFonts w:ascii="Calibri Light" w:hAnsi="Calibri Light" w:cs="Calibri Light"/>
                        <w:sz w:val="16"/>
                        <w:szCs w:val="16"/>
                      </w:rPr>
                      <w:t>Virtual Machines:</w:t>
                    </w:r>
                  </w:hyperlink>
                </w:p>
                <w:p w14:paraId="54FEE7B3" w14:textId="77777777" w:rsidR="0052083F" w:rsidRPr="0052083F" w:rsidRDefault="0052083F" w:rsidP="0052083F">
                  <w:pPr>
                    <w:pStyle w:val="NormalWeb"/>
                    <w:rPr>
                      <w:rFonts w:ascii="Calibri Light" w:hAnsi="Calibri Light" w:cs="Calibri Light"/>
                      <w:sz w:val="16"/>
                      <w:szCs w:val="16"/>
                    </w:rPr>
                  </w:pPr>
                </w:p>
                <w:p w14:paraId="520B9B2A" w14:textId="77777777" w:rsidR="0052083F" w:rsidRPr="0052083F" w:rsidRDefault="0052083F" w:rsidP="0052083F">
                  <w:pPr>
                    <w:numPr>
                      <w:ilvl w:val="0"/>
                      <w:numId w:val="35"/>
                    </w:numPr>
                    <w:spacing w:before="100" w:beforeAutospacing="1" w:after="100" w:afterAutospacing="1"/>
                    <w:rPr>
                      <w:rFonts w:cs="Calibri Light"/>
                      <w:sz w:val="16"/>
                      <w:szCs w:val="16"/>
                    </w:rPr>
                  </w:pPr>
                  <w:r w:rsidRPr="0052083F">
                    <w:rPr>
                      <w:rFonts w:cs="Calibri Light"/>
                      <w:sz w:val="16"/>
                      <w:szCs w:val="16"/>
                    </w:rPr>
                    <w:t xml:space="preserve">Boot of a mounted ISO </w:t>
                  </w:r>
                  <w:proofErr w:type="gramStart"/>
                  <w:r w:rsidRPr="0052083F">
                    <w:rPr>
                      <w:rFonts w:cs="Calibri Light"/>
                      <w:sz w:val="16"/>
                      <w:szCs w:val="16"/>
                    </w:rPr>
                    <w:t>e.g.</w:t>
                  </w:r>
                  <w:proofErr w:type="gramEnd"/>
                  <w:r w:rsidRPr="0052083F">
                    <w:rPr>
                      <w:rFonts w:cs="Calibri Light"/>
                      <w:sz w:val="16"/>
                      <w:szCs w:val="16"/>
                    </w:rPr>
                    <w:t xml:space="preserve"> Win Server, Win 10</w:t>
                  </w:r>
                </w:p>
                <w:p w14:paraId="224C6BA2" w14:textId="77777777" w:rsidR="0052083F" w:rsidRPr="0052083F" w:rsidRDefault="0052083F" w:rsidP="0052083F">
                  <w:pPr>
                    <w:numPr>
                      <w:ilvl w:val="0"/>
                      <w:numId w:val="35"/>
                    </w:numPr>
                    <w:spacing w:before="100" w:beforeAutospacing="1" w:after="100" w:afterAutospacing="1"/>
                    <w:rPr>
                      <w:rFonts w:cs="Calibri Light"/>
                      <w:sz w:val="16"/>
                      <w:szCs w:val="16"/>
                    </w:rPr>
                  </w:pPr>
                  <w:r w:rsidRPr="0052083F">
                    <w:rPr>
                      <w:rFonts w:cs="Calibri Light"/>
                      <w:sz w:val="16"/>
                      <w:szCs w:val="16"/>
                    </w:rPr>
                    <w:t>Assign 2 CPU Cores (optional)</w:t>
                  </w:r>
                </w:p>
                <w:p w14:paraId="68C9E35E" w14:textId="5370B898" w:rsidR="0052083F" w:rsidRPr="0052083F" w:rsidRDefault="0052083F" w:rsidP="0052083F">
                  <w:pPr>
                    <w:numPr>
                      <w:ilvl w:val="0"/>
                      <w:numId w:val="35"/>
                    </w:numPr>
                    <w:spacing w:before="100" w:beforeAutospacing="1" w:after="100" w:afterAutospacing="1"/>
                    <w:rPr>
                      <w:rFonts w:cs="Calibri Light"/>
                      <w:sz w:val="16"/>
                      <w:szCs w:val="16"/>
                    </w:rPr>
                  </w:pPr>
                  <w:r w:rsidRPr="0052083F">
                    <w:rPr>
                      <w:rFonts w:cs="Calibri Light"/>
                      <w:sz w:val="16"/>
                      <w:szCs w:val="16"/>
                    </w:rPr>
                    <w:t>Memory allocated = 2048</w:t>
                  </w:r>
                  <w:r w:rsidR="007F3A1E">
                    <w:rPr>
                      <w:rFonts w:cs="Calibri Light"/>
                      <w:sz w:val="16"/>
                      <w:szCs w:val="16"/>
                    </w:rPr>
                    <w:t>MB</w:t>
                  </w:r>
                  <w:r w:rsidRPr="0052083F">
                    <w:rPr>
                      <w:rFonts w:cs="Calibri Light"/>
                      <w:sz w:val="16"/>
                      <w:szCs w:val="16"/>
                    </w:rPr>
                    <w:t xml:space="preserve"> or 4096</w:t>
                  </w:r>
                  <w:r w:rsidR="007F3A1E">
                    <w:rPr>
                      <w:rFonts w:cs="Calibri Light"/>
                      <w:sz w:val="16"/>
                      <w:szCs w:val="16"/>
                    </w:rPr>
                    <w:t>MB</w:t>
                  </w:r>
                </w:p>
                <w:p w14:paraId="24246BDC" w14:textId="5487DD8C" w:rsidR="0052083F" w:rsidRPr="0052083F" w:rsidRDefault="0052083F" w:rsidP="0052083F">
                  <w:pPr>
                    <w:numPr>
                      <w:ilvl w:val="0"/>
                      <w:numId w:val="35"/>
                    </w:numPr>
                    <w:spacing w:before="100" w:beforeAutospacing="1" w:after="100" w:afterAutospacing="1"/>
                    <w:rPr>
                      <w:rFonts w:cs="Calibri Light"/>
                      <w:sz w:val="16"/>
                      <w:szCs w:val="16"/>
                    </w:rPr>
                  </w:pPr>
                  <w:r w:rsidRPr="0052083F">
                    <w:rPr>
                      <w:rFonts w:cs="Calibri Light"/>
                      <w:sz w:val="16"/>
                      <w:szCs w:val="16"/>
                    </w:rPr>
                    <w:t>Gen 2</w:t>
                  </w:r>
                  <w:r w:rsidR="00C36877">
                    <w:rPr>
                      <w:rFonts w:cs="Calibri Light"/>
                      <w:sz w:val="16"/>
                      <w:szCs w:val="16"/>
                    </w:rPr>
                    <w:t>/Gen 1</w:t>
                  </w:r>
                </w:p>
                <w:p w14:paraId="244AA12E" w14:textId="4869A4F3" w:rsidR="0052083F" w:rsidRPr="0052083F" w:rsidRDefault="0052083F" w:rsidP="0052083F">
                  <w:pPr>
                    <w:numPr>
                      <w:ilvl w:val="0"/>
                      <w:numId w:val="35"/>
                    </w:numPr>
                    <w:spacing w:before="100" w:beforeAutospacing="1" w:after="100" w:afterAutospacing="1"/>
                    <w:rPr>
                      <w:rFonts w:cs="Calibri Light"/>
                      <w:sz w:val="16"/>
                      <w:szCs w:val="16"/>
                    </w:rPr>
                  </w:pPr>
                  <w:r w:rsidRPr="0052083F">
                    <w:rPr>
                      <w:rFonts w:cs="Calibri Light"/>
                      <w:sz w:val="16"/>
                      <w:szCs w:val="16"/>
                    </w:rPr>
                    <w:t xml:space="preserve">Allocate a Virtual Switch </w:t>
                  </w:r>
                  <w:proofErr w:type="gramStart"/>
                  <w:r w:rsidRPr="0052083F">
                    <w:rPr>
                      <w:rFonts w:cs="Calibri Light"/>
                      <w:sz w:val="16"/>
                      <w:szCs w:val="16"/>
                    </w:rPr>
                    <w:t>e.g.</w:t>
                  </w:r>
                  <w:proofErr w:type="gramEnd"/>
                  <w:r w:rsidRPr="0052083F">
                    <w:rPr>
                      <w:rFonts w:cs="Calibri Light"/>
                      <w:sz w:val="16"/>
                      <w:szCs w:val="16"/>
                    </w:rPr>
                    <w:t xml:space="preserve"> “Default”</w:t>
                  </w:r>
                </w:p>
                <w:p w14:paraId="5E161569" w14:textId="77777777" w:rsidR="0052083F" w:rsidRPr="0052083F" w:rsidRDefault="0052083F" w:rsidP="0052083F">
                  <w:pPr>
                    <w:pStyle w:val="NormalWeb"/>
                    <w:rPr>
                      <w:rFonts w:ascii="Calibri Light" w:hAnsi="Calibri Light" w:cs="Calibri Light"/>
                      <w:sz w:val="16"/>
                      <w:szCs w:val="16"/>
                    </w:rPr>
                  </w:pPr>
                </w:p>
              </w:tc>
            </w:tr>
          </w:tbl>
          <w:p w14:paraId="7CB8DA17" w14:textId="63D0C131" w:rsidR="007A75D5" w:rsidRPr="00B71B93" w:rsidRDefault="007A75D5" w:rsidP="007A75D5">
            <w:pPr>
              <w:spacing w:line="259" w:lineRule="auto"/>
              <w:cnfStyle w:val="000000100000" w:firstRow="0" w:lastRow="0" w:firstColumn="0" w:lastColumn="0" w:oddVBand="0" w:evenVBand="0" w:oddHBand="1" w:evenHBand="0" w:firstRowFirstColumn="0" w:firstRowLastColumn="0" w:lastRowFirstColumn="0" w:lastRowLastColumn="0"/>
              <w:rPr>
                <w:rFonts w:asciiTheme="majorHAnsi" w:eastAsia="Yu Gothic Light" w:hAnsiTheme="majorHAnsi" w:cstheme="majorHAnsi"/>
                <w:sz w:val="16"/>
                <w:szCs w:val="16"/>
              </w:rPr>
            </w:pPr>
          </w:p>
        </w:tc>
        <w:tc>
          <w:tcPr>
            <w:tcW w:w="5913" w:type="dxa"/>
            <w:tcBorders>
              <w:bottom w:val="single" w:sz="4" w:space="0" w:color="8EAADB" w:themeColor="accent1" w:themeTint="99"/>
            </w:tcBorders>
          </w:tcPr>
          <w:p w14:paraId="7CED1FB7" w14:textId="77777777" w:rsidR="007A75D5" w:rsidRDefault="00C62F32" w:rsidP="007A75D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sz w:val="16"/>
                <w:szCs w:val="16"/>
              </w:rPr>
            </w:pPr>
            <w:r w:rsidRPr="00C62F32">
              <w:rPr>
                <w:rFonts w:asciiTheme="majorHAnsi" w:hAnsiTheme="majorHAnsi" w:cstheme="majorBidi"/>
                <w:sz w:val="16"/>
                <w:szCs w:val="16"/>
              </w:rPr>
              <w:t>Screenshot of the</w:t>
            </w:r>
            <w:r w:rsidR="00270258">
              <w:rPr>
                <w:rFonts w:asciiTheme="majorHAnsi" w:hAnsiTheme="majorHAnsi" w:cstheme="majorBidi"/>
                <w:sz w:val="16"/>
                <w:szCs w:val="16"/>
              </w:rPr>
              <w:t xml:space="preserve"> </w:t>
            </w:r>
            <w:r w:rsidR="00807096">
              <w:rPr>
                <w:rFonts w:asciiTheme="majorHAnsi" w:hAnsiTheme="majorHAnsi" w:cstheme="majorBidi"/>
                <w:sz w:val="16"/>
                <w:szCs w:val="16"/>
              </w:rPr>
              <w:t>Virtual</w:t>
            </w:r>
            <w:r w:rsidR="00270258">
              <w:rPr>
                <w:rFonts w:asciiTheme="majorHAnsi" w:hAnsiTheme="majorHAnsi" w:cstheme="majorBidi"/>
                <w:sz w:val="16"/>
                <w:szCs w:val="16"/>
              </w:rPr>
              <w:t xml:space="preserve"> machines showing that ISO boots properly</w:t>
            </w:r>
            <w:r w:rsidR="00C36877">
              <w:rPr>
                <w:rFonts w:asciiTheme="majorHAnsi" w:hAnsiTheme="majorHAnsi" w:cstheme="majorBidi"/>
                <w:sz w:val="16"/>
                <w:szCs w:val="16"/>
              </w:rPr>
              <w:t xml:space="preserve"> with all given </w:t>
            </w:r>
            <w:proofErr w:type="gramStart"/>
            <w:r w:rsidR="00C36877">
              <w:rPr>
                <w:rFonts w:asciiTheme="majorHAnsi" w:hAnsiTheme="majorHAnsi" w:cstheme="majorBidi"/>
                <w:sz w:val="16"/>
                <w:szCs w:val="16"/>
              </w:rPr>
              <w:t>configuration</w:t>
            </w:r>
            <w:proofErr w:type="gramEnd"/>
            <w:r w:rsidR="00C36877">
              <w:rPr>
                <w:rFonts w:asciiTheme="majorHAnsi" w:hAnsiTheme="majorHAnsi" w:cstheme="majorBidi"/>
                <w:sz w:val="16"/>
                <w:szCs w:val="16"/>
              </w:rPr>
              <w:t>.</w:t>
            </w:r>
          </w:p>
          <w:p w14:paraId="5A731729" w14:textId="77777777" w:rsidR="00C36877" w:rsidRPr="0052083F" w:rsidRDefault="00C36877" w:rsidP="00C36877">
            <w:pPr>
              <w:numPr>
                <w:ilvl w:val="0"/>
                <w:numId w:val="35"/>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16"/>
                <w:szCs w:val="16"/>
              </w:rPr>
            </w:pPr>
            <w:r w:rsidRPr="0052083F">
              <w:rPr>
                <w:sz w:val="16"/>
                <w:szCs w:val="16"/>
              </w:rPr>
              <w:t xml:space="preserve">Boot of a mounted ISO </w:t>
            </w:r>
            <w:proofErr w:type="gramStart"/>
            <w:r w:rsidRPr="0052083F">
              <w:rPr>
                <w:sz w:val="16"/>
                <w:szCs w:val="16"/>
              </w:rPr>
              <w:t>e.g.</w:t>
            </w:r>
            <w:proofErr w:type="gramEnd"/>
            <w:r w:rsidRPr="0052083F">
              <w:rPr>
                <w:sz w:val="16"/>
                <w:szCs w:val="16"/>
              </w:rPr>
              <w:t xml:space="preserve"> Win Server, Win 10</w:t>
            </w:r>
          </w:p>
          <w:p w14:paraId="0C4C5DEF" w14:textId="77777777" w:rsidR="00C36877" w:rsidRPr="0052083F" w:rsidRDefault="00C36877" w:rsidP="00C36877">
            <w:pPr>
              <w:numPr>
                <w:ilvl w:val="0"/>
                <w:numId w:val="35"/>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16"/>
                <w:szCs w:val="16"/>
              </w:rPr>
            </w:pPr>
            <w:r w:rsidRPr="0052083F">
              <w:rPr>
                <w:sz w:val="16"/>
                <w:szCs w:val="16"/>
              </w:rPr>
              <w:t>Assign 2 CPU Cores (optional)</w:t>
            </w:r>
          </w:p>
          <w:p w14:paraId="68BC4BB9" w14:textId="77777777" w:rsidR="00C36877" w:rsidRPr="0052083F" w:rsidRDefault="00C36877" w:rsidP="00C36877">
            <w:pPr>
              <w:numPr>
                <w:ilvl w:val="0"/>
                <w:numId w:val="35"/>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16"/>
                <w:szCs w:val="16"/>
              </w:rPr>
            </w:pPr>
            <w:r w:rsidRPr="0052083F">
              <w:rPr>
                <w:sz w:val="16"/>
                <w:szCs w:val="16"/>
              </w:rPr>
              <w:t>Memory allocated = 2048</w:t>
            </w:r>
            <w:r>
              <w:rPr>
                <w:sz w:val="16"/>
                <w:szCs w:val="16"/>
              </w:rPr>
              <w:t>MB</w:t>
            </w:r>
            <w:r w:rsidRPr="0052083F">
              <w:rPr>
                <w:sz w:val="16"/>
                <w:szCs w:val="16"/>
              </w:rPr>
              <w:t xml:space="preserve"> or 4096</w:t>
            </w:r>
            <w:r>
              <w:rPr>
                <w:sz w:val="16"/>
                <w:szCs w:val="16"/>
              </w:rPr>
              <w:t>MB</w:t>
            </w:r>
          </w:p>
          <w:p w14:paraId="1AB1F75D" w14:textId="77777777" w:rsidR="00C36877" w:rsidRPr="0052083F" w:rsidRDefault="00C36877" w:rsidP="00C36877">
            <w:pPr>
              <w:numPr>
                <w:ilvl w:val="0"/>
                <w:numId w:val="35"/>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16"/>
                <w:szCs w:val="16"/>
              </w:rPr>
            </w:pPr>
            <w:r w:rsidRPr="0052083F">
              <w:rPr>
                <w:sz w:val="16"/>
                <w:szCs w:val="16"/>
              </w:rPr>
              <w:t>Gen 2</w:t>
            </w:r>
            <w:r>
              <w:rPr>
                <w:sz w:val="16"/>
                <w:szCs w:val="16"/>
              </w:rPr>
              <w:t>/Gen 1</w:t>
            </w:r>
          </w:p>
          <w:p w14:paraId="386B67A1" w14:textId="17E9EC33" w:rsidR="00C36877" w:rsidRPr="0052083F" w:rsidRDefault="00C36877" w:rsidP="00C36877">
            <w:pPr>
              <w:numPr>
                <w:ilvl w:val="0"/>
                <w:numId w:val="35"/>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sz w:val="16"/>
                <w:szCs w:val="16"/>
              </w:rPr>
            </w:pPr>
            <w:r w:rsidRPr="0052083F">
              <w:rPr>
                <w:sz w:val="16"/>
                <w:szCs w:val="16"/>
              </w:rPr>
              <w:t xml:space="preserve">Allocate a Virtual Switch </w:t>
            </w:r>
            <w:proofErr w:type="gramStart"/>
            <w:r w:rsidRPr="0052083F">
              <w:rPr>
                <w:sz w:val="16"/>
                <w:szCs w:val="16"/>
              </w:rPr>
              <w:t>e.g.</w:t>
            </w:r>
            <w:proofErr w:type="gramEnd"/>
            <w:r w:rsidRPr="0052083F">
              <w:rPr>
                <w:sz w:val="16"/>
                <w:szCs w:val="16"/>
              </w:rPr>
              <w:t xml:space="preserve"> “Default”</w:t>
            </w:r>
          </w:p>
          <w:p w14:paraId="5A9397CE" w14:textId="11600B8C" w:rsidR="00C36877" w:rsidRPr="00665151" w:rsidRDefault="00C36877" w:rsidP="0066515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sz w:val="16"/>
                <w:szCs w:val="16"/>
              </w:rPr>
            </w:pPr>
          </w:p>
        </w:tc>
      </w:tr>
      <w:tr w:rsidR="00BA5A90" w:rsidRPr="009073F9" w14:paraId="3D2CA2AA" w14:textId="77777777" w:rsidTr="004125FE">
        <w:trPr>
          <w:trHeight w:val="32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8EAADB" w:themeColor="accent1" w:themeTint="99"/>
            </w:tcBorders>
          </w:tcPr>
          <w:p w14:paraId="20CB9555" w14:textId="231E8F7F" w:rsidR="00BA5A90" w:rsidRPr="00C62F32" w:rsidRDefault="00C56738" w:rsidP="007A75D5">
            <w:pPr>
              <w:rPr>
                <w:rFonts w:asciiTheme="majorHAnsi" w:hAnsiTheme="majorHAnsi" w:cstheme="majorBidi"/>
                <w:sz w:val="16"/>
                <w:szCs w:val="16"/>
              </w:rPr>
            </w:pPr>
            <w:r>
              <w:rPr>
                <w:rFonts w:asciiTheme="majorHAnsi" w:hAnsiTheme="majorHAnsi" w:cstheme="majorBidi"/>
                <w:noProof/>
                <w:sz w:val="16"/>
                <w:szCs w:val="16"/>
              </w:rPr>
              <w:drawing>
                <wp:inline distT="0" distB="0" distL="0" distR="0" wp14:anchorId="6673B7AD" wp14:editId="1201EE88">
                  <wp:extent cx="2423160" cy="1805661"/>
                  <wp:effectExtent l="0" t="0" r="0" b="444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26161" cy="1807897"/>
                          </a:xfrm>
                          <a:prstGeom prst="rect">
                            <a:avLst/>
                          </a:prstGeom>
                        </pic:spPr>
                      </pic:pic>
                    </a:graphicData>
                  </a:graphic>
                </wp:inline>
              </w:drawing>
            </w:r>
          </w:p>
        </w:tc>
      </w:tr>
      <w:tr w:rsidR="00C6281D" w:rsidRPr="009073F9" w14:paraId="753E0376" w14:textId="77777777" w:rsidTr="0079782B">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8EAADB" w:themeColor="accent1" w:themeTint="99"/>
            </w:tcBorders>
          </w:tcPr>
          <w:p w14:paraId="3872E035" w14:textId="7E444815" w:rsidR="00C6281D" w:rsidRPr="00B71B93" w:rsidRDefault="00BE09ED" w:rsidP="007A75D5">
            <w:pPr>
              <w:rPr>
                <w:rFonts w:asciiTheme="majorHAnsi" w:hAnsiTheme="majorHAnsi" w:cstheme="majorHAnsi"/>
                <w:sz w:val="16"/>
                <w:szCs w:val="16"/>
              </w:rPr>
            </w:pPr>
            <w:r w:rsidRPr="00B71B93">
              <w:rPr>
                <w:rFonts w:asciiTheme="majorHAnsi" w:hAnsiTheme="majorHAnsi" w:cstheme="majorHAnsi"/>
                <w:sz w:val="16"/>
                <w:szCs w:val="16"/>
              </w:rPr>
              <w:t>SR</w:t>
            </w:r>
            <w:r>
              <w:rPr>
                <w:rFonts w:asciiTheme="majorHAnsi" w:hAnsiTheme="majorHAnsi" w:cstheme="majorHAnsi"/>
                <w:sz w:val="16"/>
                <w:szCs w:val="16"/>
              </w:rPr>
              <w:t>1.2</w:t>
            </w:r>
          </w:p>
        </w:tc>
        <w:tc>
          <w:tcPr>
            <w:tcW w:w="3119" w:type="dxa"/>
            <w:tcBorders>
              <w:bottom w:val="single" w:sz="4" w:space="0" w:color="8EAADB" w:themeColor="accent1" w:themeTint="99"/>
            </w:tcBorders>
          </w:tcPr>
          <w:p w14:paraId="0BE238A6" w14:textId="77777777" w:rsidR="00F00EF9" w:rsidRPr="00D96274" w:rsidRDefault="00F00EF9" w:rsidP="00F00EF9">
            <w:pPr>
              <w:cnfStyle w:val="000000100000" w:firstRow="0" w:lastRow="0" w:firstColumn="0" w:lastColumn="0" w:oddVBand="0" w:evenVBand="0" w:oddHBand="1" w:evenHBand="0" w:firstRowFirstColumn="0" w:firstRowLastColumn="0" w:lastRowFirstColumn="0" w:lastRowLastColumn="0"/>
              <w:rPr>
                <w:sz w:val="16"/>
                <w:szCs w:val="16"/>
              </w:rPr>
            </w:pPr>
            <w:r w:rsidRPr="00D96274">
              <w:rPr>
                <w:sz w:val="16"/>
                <w:szCs w:val="16"/>
              </w:rPr>
              <w:t>Implement the Following...</w:t>
            </w:r>
          </w:p>
          <w:p w14:paraId="00A3E664" w14:textId="77777777" w:rsidR="00F00EF9" w:rsidRPr="00D96274" w:rsidRDefault="00F00EF9" w:rsidP="00F00EF9">
            <w:pPr>
              <w:cnfStyle w:val="000000100000" w:firstRow="0" w:lastRow="0" w:firstColumn="0" w:lastColumn="0" w:oddVBand="0" w:evenVBand="0" w:oddHBand="1" w:evenHBand="0" w:firstRowFirstColumn="0" w:firstRowLastColumn="0" w:lastRowFirstColumn="0" w:lastRowLastColumn="0"/>
              <w:rPr>
                <w:sz w:val="16"/>
                <w:szCs w:val="16"/>
              </w:rPr>
            </w:pPr>
          </w:p>
          <w:p w14:paraId="2ACA32A4" w14:textId="77777777" w:rsidR="00F00EF9" w:rsidRPr="00D96274" w:rsidRDefault="00F00EF9" w:rsidP="00F00EF9">
            <w:pPr>
              <w:cnfStyle w:val="000000100000" w:firstRow="0" w:lastRow="0" w:firstColumn="0" w:lastColumn="0" w:oddVBand="0" w:evenVBand="0" w:oddHBand="1" w:evenHBand="0" w:firstRowFirstColumn="0" w:firstRowLastColumn="0" w:lastRowFirstColumn="0" w:lastRowLastColumn="0"/>
              <w:rPr>
                <w:sz w:val="16"/>
                <w:szCs w:val="16"/>
              </w:rPr>
            </w:pPr>
            <w:r w:rsidRPr="00D96274">
              <w:rPr>
                <w:sz w:val="16"/>
                <w:szCs w:val="16"/>
              </w:rPr>
              <w:t>Windows Server 2019 OS Install and Configure</w:t>
            </w:r>
          </w:p>
          <w:p w14:paraId="2A058CC8" w14:textId="77777777" w:rsidR="00F00EF9" w:rsidRPr="00D96274" w:rsidRDefault="00F00EF9" w:rsidP="00F00EF9">
            <w:pPr>
              <w:cnfStyle w:val="000000100000" w:firstRow="0" w:lastRow="0" w:firstColumn="0" w:lastColumn="0" w:oddVBand="0" w:evenVBand="0" w:oddHBand="1" w:evenHBand="0" w:firstRowFirstColumn="0" w:firstRowLastColumn="0" w:lastRowFirstColumn="0" w:lastRowLastColumn="0"/>
              <w:rPr>
                <w:sz w:val="16"/>
                <w:szCs w:val="16"/>
              </w:rPr>
            </w:pPr>
          </w:p>
          <w:p w14:paraId="31F69369" w14:textId="77777777" w:rsidR="00F00EF9" w:rsidRPr="00D96274" w:rsidRDefault="00F00EF9" w:rsidP="00F00EF9">
            <w:pPr>
              <w:cnfStyle w:val="000000100000" w:firstRow="0" w:lastRow="0" w:firstColumn="0" w:lastColumn="0" w:oddVBand="0" w:evenVBand="0" w:oddHBand="1" w:evenHBand="0" w:firstRowFirstColumn="0" w:firstRowLastColumn="0" w:lastRowFirstColumn="0" w:lastRowLastColumn="0"/>
              <w:rPr>
                <w:sz w:val="16"/>
                <w:szCs w:val="16"/>
              </w:rPr>
            </w:pPr>
            <w:r w:rsidRPr="00D96274">
              <w:rPr>
                <w:sz w:val="16"/>
                <w:szCs w:val="16"/>
              </w:rPr>
              <w:t>Names applied as in Current State (AKLSRDC01)</w:t>
            </w:r>
          </w:p>
          <w:p w14:paraId="5B81EE8F" w14:textId="77777777" w:rsidR="00F00EF9" w:rsidRPr="00D96274" w:rsidRDefault="00F00EF9" w:rsidP="00F00EF9">
            <w:pPr>
              <w:cnfStyle w:val="000000100000" w:firstRow="0" w:lastRow="0" w:firstColumn="0" w:lastColumn="0" w:oddVBand="0" w:evenVBand="0" w:oddHBand="1" w:evenHBand="0" w:firstRowFirstColumn="0" w:firstRowLastColumn="0" w:lastRowFirstColumn="0" w:lastRowLastColumn="0"/>
              <w:rPr>
                <w:sz w:val="16"/>
                <w:szCs w:val="16"/>
              </w:rPr>
            </w:pPr>
            <w:r w:rsidRPr="00D96274">
              <w:rPr>
                <w:sz w:val="16"/>
                <w:szCs w:val="16"/>
              </w:rPr>
              <w:t>Windows Update=Disabled</w:t>
            </w:r>
          </w:p>
          <w:p w14:paraId="2A10251A" w14:textId="22A9CA1E" w:rsidR="00C6281D" w:rsidRPr="00D96274" w:rsidRDefault="00F00EF9" w:rsidP="00F00EF9">
            <w:pPr>
              <w:pStyle w:val="NormalWeb"/>
              <w:cnfStyle w:val="000000100000" w:firstRow="0" w:lastRow="0" w:firstColumn="0" w:lastColumn="0" w:oddVBand="0" w:evenVBand="0" w:oddHBand="1" w:evenHBand="0" w:firstRowFirstColumn="0" w:firstRowLastColumn="0" w:lastRowFirstColumn="0" w:lastRowLastColumn="0"/>
              <w:rPr>
                <w:rStyle w:val="Strong"/>
                <w:rFonts w:asciiTheme="majorHAnsi" w:hAnsiTheme="majorHAnsi" w:cstheme="majorHAnsi"/>
                <w:sz w:val="16"/>
                <w:szCs w:val="16"/>
              </w:rPr>
            </w:pPr>
            <w:r w:rsidRPr="00D96274">
              <w:rPr>
                <w:rFonts w:ascii="Calibri Light" w:hAnsi="Calibri Light"/>
                <w:sz w:val="16"/>
                <w:szCs w:val="16"/>
              </w:rPr>
              <w:lastRenderedPageBreak/>
              <w:t>Windows Defender Firewall=Disabled</w:t>
            </w:r>
          </w:p>
        </w:tc>
        <w:tc>
          <w:tcPr>
            <w:tcW w:w="5913" w:type="dxa"/>
            <w:tcBorders>
              <w:bottom w:val="single" w:sz="4" w:space="0" w:color="8EAADB" w:themeColor="accent1" w:themeTint="99"/>
            </w:tcBorders>
          </w:tcPr>
          <w:p w14:paraId="402D2287" w14:textId="77777777" w:rsidR="00D77C25" w:rsidRDefault="00D77C25" w:rsidP="007A75D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sz w:val="16"/>
                <w:szCs w:val="16"/>
              </w:rPr>
            </w:pPr>
            <w:r>
              <w:rPr>
                <w:rFonts w:asciiTheme="majorHAnsi" w:hAnsiTheme="majorHAnsi" w:cstheme="majorBidi"/>
                <w:sz w:val="16"/>
                <w:szCs w:val="16"/>
              </w:rPr>
              <w:lastRenderedPageBreak/>
              <w:t>Provide the following screenshot:</w:t>
            </w:r>
          </w:p>
          <w:p w14:paraId="70927E58" w14:textId="77777777" w:rsidR="00D77C25" w:rsidRDefault="00D77C25" w:rsidP="007A75D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sz w:val="16"/>
                <w:szCs w:val="16"/>
              </w:rPr>
            </w:pPr>
          </w:p>
          <w:p w14:paraId="3F05DF18" w14:textId="77777777" w:rsidR="00D77C25" w:rsidRPr="001450D1" w:rsidRDefault="00D77C25" w:rsidP="00D77C2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450D1">
              <w:rPr>
                <w:rFonts w:asciiTheme="majorHAnsi" w:hAnsiTheme="majorHAnsi" w:cstheme="majorHAnsi"/>
                <w:sz w:val="16"/>
                <w:szCs w:val="16"/>
              </w:rPr>
              <w:t>Windows Server 2019 was installed successfully</w:t>
            </w:r>
          </w:p>
          <w:p w14:paraId="7F872F2B" w14:textId="53B6E5F3" w:rsidR="00D77C25" w:rsidRPr="001450D1" w:rsidRDefault="00D77C25" w:rsidP="00D77C25">
            <w:pPr>
              <w:cnfStyle w:val="000000100000" w:firstRow="0" w:lastRow="0" w:firstColumn="0" w:lastColumn="0" w:oddVBand="0" w:evenVBand="0" w:oddHBand="1" w:evenHBand="0" w:firstRowFirstColumn="0" w:firstRowLastColumn="0" w:lastRowFirstColumn="0" w:lastRowLastColumn="0"/>
              <w:rPr>
                <w:sz w:val="16"/>
                <w:szCs w:val="16"/>
              </w:rPr>
            </w:pPr>
            <w:r w:rsidRPr="001450D1">
              <w:rPr>
                <w:sz w:val="16"/>
                <w:szCs w:val="16"/>
              </w:rPr>
              <w:t>Windows Update=Disabled</w:t>
            </w:r>
          </w:p>
          <w:p w14:paraId="2AA086BA" w14:textId="6B5D6190" w:rsidR="00D77C25" w:rsidRPr="001450D1" w:rsidRDefault="00D77C25" w:rsidP="00D77C25">
            <w:pPr>
              <w:cnfStyle w:val="000000100000" w:firstRow="0" w:lastRow="0" w:firstColumn="0" w:lastColumn="0" w:oddVBand="0" w:evenVBand="0" w:oddHBand="1" w:evenHBand="0" w:firstRowFirstColumn="0" w:firstRowLastColumn="0" w:lastRowFirstColumn="0" w:lastRowLastColumn="0"/>
              <w:rPr>
                <w:sz w:val="16"/>
                <w:szCs w:val="16"/>
              </w:rPr>
            </w:pPr>
            <w:r w:rsidRPr="001450D1">
              <w:rPr>
                <w:sz w:val="16"/>
                <w:szCs w:val="16"/>
              </w:rPr>
              <w:t>Windows Defender Firewall=Disabled</w:t>
            </w:r>
          </w:p>
          <w:p w14:paraId="1260CAF8" w14:textId="77777777" w:rsidR="00D77C25" w:rsidRPr="001450D1" w:rsidRDefault="00D77C25" w:rsidP="007A75D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sz w:val="16"/>
                <w:szCs w:val="16"/>
              </w:rPr>
            </w:pPr>
          </w:p>
          <w:p w14:paraId="486C13BD" w14:textId="5F4C6F90" w:rsidR="00D77C25" w:rsidRPr="00C62F32" w:rsidRDefault="00D77C25" w:rsidP="007A75D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sz w:val="16"/>
                <w:szCs w:val="16"/>
              </w:rPr>
            </w:pPr>
          </w:p>
        </w:tc>
      </w:tr>
      <w:tr w:rsidR="007A75D5" w:rsidRPr="009073F9" w14:paraId="18BFA5A7" w14:textId="77777777" w:rsidTr="6009A9A2">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383BBCE9" w14:textId="77777777" w:rsidR="007A75D5" w:rsidRPr="00B71B93" w:rsidRDefault="007A75D5" w:rsidP="007A75D5">
            <w:pPr>
              <w:rPr>
                <w:rFonts w:asciiTheme="majorHAnsi" w:hAnsiTheme="majorHAnsi" w:cstheme="majorHAnsi"/>
                <w:color w:val="7F7F7F" w:themeColor="text1" w:themeTint="80"/>
                <w:sz w:val="16"/>
                <w:szCs w:val="16"/>
              </w:rPr>
            </w:pPr>
            <w:r w:rsidRPr="00B71B93">
              <w:rPr>
                <w:rFonts w:asciiTheme="majorHAnsi" w:hAnsiTheme="majorHAnsi" w:cstheme="majorHAnsi"/>
                <w:color w:val="7F7F7F" w:themeColor="text1" w:themeTint="80"/>
                <w:sz w:val="16"/>
                <w:szCs w:val="16"/>
              </w:rPr>
              <w:t xml:space="preserve">   Proof of work</w:t>
            </w:r>
          </w:p>
          <w:p w14:paraId="1DBD0FF3" w14:textId="53811A54" w:rsidR="00080C1E" w:rsidRDefault="00EC163D" w:rsidP="007A75D5">
            <w:pPr>
              <w:rPr>
                <w:rFonts w:asciiTheme="majorHAnsi" w:hAnsiTheme="majorHAnsi" w:cstheme="majorHAnsi"/>
                <w:b w:val="0"/>
                <w:bCs w:val="0"/>
                <w:sz w:val="16"/>
                <w:szCs w:val="16"/>
              </w:rPr>
            </w:pPr>
            <w:r>
              <w:rPr>
                <w:rFonts w:asciiTheme="majorHAnsi" w:hAnsiTheme="majorHAnsi" w:cstheme="majorHAnsi"/>
                <w:b w:val="0"/>
                <w:bCs w:val="0"/>
                <w:noProof/>
                <w:sz w:val="16"/>
                <w:szCs w:val="16"/>
              </w:rPr>
              <w:drawing>
                <wp:inline distT="0" distB="0" distL="0" distR="0" wp14:anchorId="1ADBE235" wp14:editId="21F536F3">
                  <wp:extent cx="2865120" cy="1809660"/>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75633" cy="1816300"/>
                          </a:xfrm>
                          <a:prstGeom prst="rect">
                            <a:avLst/>
                          </a:prstGeom>
                        </pic:spPr>
                      </pic:pic>
                    </a:graphicData>
                  </a:graphic>
                </wp:inline>
              </w:drawing>
            </w:r>
          </w:p>
          <w:p w14:paraId="66CB1A5F" w14:textId="4A78F789" w:rsidR="007A75D5" w:rsidRPr="00B71B93" w:rsidRDefault="00080C1E" w:rsidP="007A75D5">
            <w:pPr>
              <w:rPr>
                <w:rFonts w:asciiTheme="majorHAnsi" w:hAnsiTheme="majorHAnsi" w:cstheme="majorHAnsi"/>
                <w:sz w:val="16"/>
                <w:szCs w:val="16"/>
              </w:rPr>
            </w:pPr>
            <w:r>
              <w:rPr>
                <w:rFonts w:asciiTheme="majorHAnsi" w:hAnsiTheme="majorHAnsi" w:cstheme="majorHAnsi"/>
                <w:noProof/>
                <w:sz w:val="16"/>
                <w:szCs w:val="16"/>
              </w:rPr>
              <w:drawing>
                <wp:inline distT="0" distB="0" distL="0" distR="0" wp14:anchorId="16DF1B7C" wp14:editId="49B89D57">
                  <wp:extent cx="2910840" cy="2019548"/>
                  <wp:effectExtent l="0" t="0" r="381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12367" cy="2020607"/>
                          </a:xfrm>
                          <a:prstGeom prst="rect">
                            <a:avLst/>
                          </a:prstGeom>
                        </pic:spPr>
                      </pic:pic>
                    </a:graphicData>
                  </a:graphic>
                </wp:inline>
              </w:drawing>
            </w:r>
          </w:p>
        </w:tc>
      </w:tr>
      <w:tr w:rsidR="007A75D5" w:rsidRPr="009073F9" w14:paraId="2C77C774" w14:textId="77777777" w:rsidTr="0079782B">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8EAADB" w:themeColor="accent1" w:themeTint="99"/>
            </w:tcBorders>
          </w:tcPr>
          <w:p w14:paraId="0B42A3CE" w14:textId="5C38E58D" w:rsidR="007A75D5" w:rsidRPr="00B71B93" w:rsidRDefault="007A75D5" w:rsidP="007A75D5">
            <w:pPr>
              <w:rPr>
                <w:rFonts w:asciiTheme="majorHAnsi" w:hAnsiTheme="majorHAnsi" w:cstheme="majorHAnsi"/>
                <w:sz w:val="16"/>
                <w:szCs w:val="16"/>
              </w:rPr>
            </w:pPr>
            <w:r w:rsidRPr="00B71B93">
              <w:rPr>
                <w:rFonts w:asciiTheme="majorHAnsi" w:hAnsiTheme="majorHAnsi" w:cstheme="majorHAnsi"/>
                <w:sz w:val="16"/>
                <w:szCs w:val="16"/>
              </w:rPr>
              <w:t>SR</w:t>
            </w:r>
            <w:r w:rsidR="0079782B">
              <w:rPr>
                <w:rFonts w:asciiTheme="majorHAnsi" w:hAnsiTheme="majorHAnsi" w:cstheme="majorHAnsi"/>
                <w:sz w:val="16"/>
                <w:szCs w:val="16"/>
              </w:rPr>
              <w:t>1.3</w:t>
            </w:r>
          </w:p>
        </w:tc>
        <w:tc>
          <w:tcPr>
            <w:tcW w:w="3119" w:type="dxa"/>
            <w:tcBorders>
              <w:bottom w:val="single" w:sz="4" w:space="0" w:color="8EAADB" w:themeColor="accent1" w:themeTint="99"/>
            </w:tcBorders>
          </w:tcPr>
          <w:p w14:paraId="1692C8CA" w14:textId="64386C97" w:rsidR="007A75D5" w:rsidRPr="00B71B93" w:rsidRDefault="00AE0F06" w:rsidP="007A75D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AE0F06">
              <w:rPr>
                <w:rFonts w:asciiTheme="majorHAnsi" w:hAnsiTheme="majorHAnsi" w:cstheme="majorHAnsi"/>
                <w:color w:val="323130"/>
                <w:sz w:val="16"/>
                <w:szCs w:val="16"/>
                <w:shd w:val="clear" w:color="auto" w:fill="D9E2F3" w:themeFill="accent1" w:themeFillTint="33"/>
              </w:rPr>
              <w:t>Create a checkpoint of your VM in Hyper-V and name it SRV01</w:t>
            </w:r>
          </w:p>
        </w:tc>
        <w:tc>
          <w:tcPr>
            <w:tcW w:w="5913" w:type="dxa"/>
            <w:tcBorders>
              <w:bottom w:val="single" w:sz="4" w:space="0" w:color="8EAADB" w:themeColor="accent1" w:themeTint="99"/>
            </w:tcBorders>
          </w:tcPr>
          <w:p w14:paraId="182DB4A4" w14:textId="2F4089D1" w:rsidR="007A75D5" w:rsidRPr="00B71B93" w:rsidRDefault="00C62F32" w:rsidP="007A75D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sz w:val="16"/>
                <w:szCs w:val="16"/>
              </w:rPr>
            </w:pPr>
            <w:r w:rsidRPr="00C62F32">
              <w:rPr>
                <w:rFonts w:asciiTheme="majorHAnsi" w:hAnsiTheme="majorHAnsi" w:cstheme="majorBidi"/>
                <w:sz w:val="16"/>
                <w:szCs w:val="16"/>
              </w:rPr>
              <w:t xml:space="preserve">Screenshot of the </w:t>
            </w:r>
            <w:r w:rsidR="00995C82">
              <w:rPr>
                <w:rFonts w:asciiTheme="majorHAnsi" w:hAnsiTheme="majorHAnsi" w:cstheme="majorBidi"/>
                <w:sz w:val="16"/>
                <w:szCs w:val="16"/>
              </w:rPr>
              <w:t>Checkpoint</w:t>
            </w:r>
          </w:p>
        </w:tc>
      </w:tr>
      <w:tr w:rsidR="007A75D5" w:rsidRPr="009073F9" w14:paraId="38AB3FB9" w14:textId="77777777" w:rsidTr="6009A9A2">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0A2B78BF" w14:textId="77777777" w:rsidR="007A75D5" w:rsidRPr="00B71B93" w:rsidRDefault="007A75D5" w:rsidP="007A75D5">
            <w:pPr>
              <w:rPr>
                <w:rFonts w:asciiTheme="majorHAnsi" w:hAnsiTheme="majorHAnsi" w:cstheme="majorHAnsi"/>
                <w:color w:val="7F7F7F" w:themeColor="text1" w:themeTint="80"/>
                <w:sz w:val="16"/>
                <w:szCs w:val="16"/>
              </w:rPr>
            </w:pPr>
            <w:r w:rsidRPr="00B71B93">
              <w:rPr>
                <w:rFonts w:asciiTheme="majorHAnsi" w:hAnsiTheme="majorHAnsi" w:cstheme="majorHAnsi"/>
                <w:color w:val="7F7F7F" w:themeColor="text1" w:themeTint="80"/>
                <w:sz w:val="16"/>
                <w:szCs w:val="16"/>
              </w:rPr>
              <w:t xml:space="preserve">   Proof of work</w:t>
            </w:r>
          </w:p>
          <w:p w14:paraId="40C3F56D" w14:textId="7C4E34F7" w:rsidR="007A75D5" w:rsidRPr="00B71B93" w:rsidRDefault="006575B2" w:rsidP="007A75D5">
            <w:pPr>
              <w:rPr>
                <w:rFonts w:asciiTheme="majorHAnsi" w:hAnsiTheme="majorHAnsi" w:cstheme="majorHAnsi"/>
                <w:sz w:val="16"/>
                <w:szCs w:val="16"/>
              </w:rPr>
            </w:pPr>
            <w:r>
              <w:rPr>
                <w:rFonts w:asciiTheme="majorHAnsi" w:hAnsiTheme="majorHAnsi" w:cstheme="majorHAnsi"/>
                <w:noProof/>
                <w:sz w:val="16"/>
                <w:szCs w:val="16"/>
              </w:rPr>
              <w:drawing>
                <wp:inline distT="0" distB="0" distL="0" distR="0" wp14:anchorId="5F52E921" wp14:editId="3DE0C744">
                  <wp:extent cx="1264920" cy="1634398"/>
                  <wp:effectExtent l="0" t="0" r="0" b="4445"/>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266665" cy="1636653"/>
                          </a:xfrm>
                          <a:prstGeom prst="rect">
                            <a:avLst/>
                          </a:prstGeom>
                        </pic:spPr>
                      </pic:pic>
                    </a:graphicData>
                  </a:graphic>
                </wp:inline>
              </w:drawing>
            </w:r>
          </w:p>
        </w:tc>
      </w:tr>
      <w:tr w:rsidR="007A75D5" w:rsidRPr="009073F9" w14:paraId="52BF8969" w14:textId="77777777" w:rsidTr="0079782B">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8EAADB" w:themeColor="accent1" w:themeTint="99"/>
            </w:tcBorders>
          </w:tcPr>
          <w:p w14:paraId="1CB86FFB" w14:textId="586FBA4C" w:rsidR="007A75D5" w:rsidRPr="00B71B93" w:rsidRDefault="007A75D5" w:rsidP="007A75D5">
            <w:pPr>
              <w:rPr>
                <w:rFonts w:asciiTheme="majorHAnsi" w:hAnsiTheme="majorHAnsi" w:cstheme="majorHAnsi"/>
                <w:sz w:val="16"/>
                <w:szCs w:val="16"/>
              </w:rPr>
            </w:pPr>
            <w:r w:rsidRPr="00B71B93">
              <w:rPr>
                <w:rFonts w:asciiTheme="majorHAnsi" w:hAnsiTheme="majorHAnsi" w:cstheme="majorHAnsi"/>
                <w:sz w:val="16"/>
                <w:szCs w:val="16"/>
              </w:rPr>
              <w:t>SR</w:t>
            </w:r>
            <w:r w:rsidR="0079782B">
              <w:rPr>
                <w:rFonts w:asciiTheme="majorHAnsi" w:hAnsiTheme="majorHAnsi" w:cstheme="majorHAnsi"/>
                <w:sz w:val="16"/>
                <w:szCs w:val="16"/>
              </w:rPr>
              <w:t>1.4</w:t>
            </w:r>
          </w:p>
        </w:tc>
        <w:tc>
          <w:tcPr>
            <w:tcW w:w="3119" w:type="dxa"/>
            <w:tcBorders>
              <w:bottom w:val="single" w:sz="4" w:space="0" w:color="8EAADB" w:themeColor="accent1" w:themeTint="99"/>
            </w:tcBorders>
          </w:tcPr>
          <w:p w14:paraId="5D848E55" w14:textId="77777777" w:rsidR="0079782B" w:rsidRPr="0079782B" w:rsidRDefault="0079782B" w:rsidP="0079782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r w:rsidRPr="0079782B">
              <w:rPr>
                <w:rFonts w:asciiTheme="majorHAnsi" w:hAnsiTheme="majorHAnsi" w:cstheme="majorHAnsi"/>
                <w:color w:val="323130"/>
                <w:sz w:val="16"/>
                <w:szCs w:val="16"/>
                <w:shd w:val="clear" w:color="auto" w:fill="D9E2F3" w:themeFill="accent1" w:themeFillTint="33"/>
              </w:rPr>
              <w:t>Create a Windows 10 client named Win10Client in Hyper V with the following values:</w:t>
            </w:r>
          </w:p>
          <w:p w14:paraId="4155284C" w14:textId="77777777" w:rsidR="0079782B" w:rsidRPr="0079782B" w:rsidRDefault="0079782B" w:rsidP="0079782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p>
          <w:p w14:paraId="7AF7C824" w14:textId="77777777" w:rsidR="0079782B" w:rsidRPr="0079782B" w:rsidRDefault="0079782B" w:rsidP="0079782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r w:rsidRPr="0079782B">
              <w:rPr>
                <w:rFonts w:asciiTheme="majorHAnsi" w:hAnsiTheme="majorHAnsi" w:cstheme="majorHAnsi"/>
                <w:color w:val="323130"/>
                <w:sz w:val="16"/>
                <w:szCs w:val="16"/>
                <w:shd w:val="clear" w:color="auto" w:fill="D9E2F3" w:themeFill="accent1" w:themeFillTint="33"/>
              </w:rPr>
              <w:t>Gen 2, 1024MB RAM, Default Network, 127GB VHD stored in the default location, the bootable image file is Windows10 Multiple Edition (Pro or Home)</w:t>
            </w:r>
          </w:p>
          <w:p w14:paraId="0EC619CC" w14:textId="77777777" w:rsidR="0079782B" w:rsidRPr="0079782B" w:rsidRDefault="0079782B" w:rsidP="0079782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p>
          <w:p w14:paraId="6AACA681" w14:textId="60D85F61" w:rsidR="007A75D5" w:rsidRPr="00B71B93" w:rsidRDefault="0079782B" w:rsidP="0079782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79782B">
              <w:rPr>
                <w:rFonts w:asciiTheme="majorHAnsi" w:hAnsiTheme="majorHAnsi" w:cstheme="majorHAnsi"/>
                <w:color w:val="323130"/>
                <w:sz w:val="16"/>
                <w:szCs w:val="16"/>
                <w:shd w:val="clear" w:color="auto" w:fill="D9E2F3" w:themeFill="accent1" w:themeFillTint="33"/>
              </w:rPr>
              <w:t>Install and configure Win10 VM Using your name as the username and Password1</w:t>
            </w:r>
          </w:p>
        </w:tc>
        <w:tc>
          <w:tcPr>
            <w:tcW w:w="5913" w:type="dxa"/>
            <w:tcBorders>
              <w:bottom w:val="single" w:sz="4" w:space="0" w:color="8EAADB" w:themeColor="accent1" w:themeTint="99"/>
            </w:tcBorders>
          </w:tcPr>
          <w:p w14:paraId="7C7C9726" w14:textId="52E19BE2" w:rsidR="007A75D5" w:rsidRPr="00B71B93" w:rsidRDefault="00EF67C0" w:rsidP="007A75D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sz w:val="16"/>
                <w:szCs w:val="16"/>
              </w:rPr>
            </w:pPr>
            <w:r w:rsidRPr="00EF67C0">
              <w:rPr>
                <w:rFonts w:asciiTheme="majorHAnsi" w:hAnsiTheme="majorHAnsi" w:cstheme="majorBidi"/>
                <w:sz w:val="16"/>
                <w:szCs w:val="16"/>
              </w:rPr>
              <w:t xml:space="preserve">Screenshot of the </w:t>
            </w:r>
            <w:r w:rsidR="004A02CA">
              <w:rPr>
                <w:rFonts w:asciiTheme="majorHAnsi" w:hAnsiTheme="majorHAnsi" w:cstheme="majorBidi"/>
                <w:sz w:val="16"/>
                <w:szCs w:val="16"/>
              </w:rPr>
              <w:t xml:space="preserve">Windows10 client </w:t>
            </w:r>
            <w:r w:rsidR="00507F68">
              <w:rPr>
                <w:rFonts w:asciiTheme="majorHAnsi" w:hAnsiTheme="majorHAnsi" w:cstheme="majorBidi"/>
                <w:sz w:val="16"/>
                <w:szCs w:val="16"/>
              </w:rPr>
              <w:t>machine</w:t>
            </w:r>
            <w:r w:rsidR="004A02CA">
              <w:rPr>
                <w:rFonts w:asciiTheme="majorHAnsi" w:hAnsiTheme="majorHAnsi" w:cstheme="majorBidi"/>
                <w:sz w:val="16"/>
                <w:szCs w:val="16"/>
              </w:rPr>
              <w:t xml:space="preserve"> with all the </w:t>
            </w:r>
            <w:r w:rsidR="0078384E">
              <w:rPr>
                <w:rFonts w:asciiTheme="majorHAnsi" w:hAnsiTheme="majorHAnsi" w:cstheme="majorBidi"/>
                <w:sz w:val="16"/>
                <w:szCs w:val="16"/>
              </w:rPr>
              <w:t>configurations</w:t>
            </w:r>
            <w:r w:rsidR="004A02CA">
              <w:rPr>
                <w:rFonts w:asciiTheme="majorHAnsi" w:hAnsiTheme="majorHAnsi" w:cstheme="majorBidi"/>
                <w:sz w:val="16"/>
                <w:szCs w:val="16"/>
              </w:rPr>
              <w:t xml:space="preserve">. </w:t>
            </w:r>
          </w:p>
        </w:tc>
      </w:tr>
      <w:tr w:rsidR="009B579D" w:rsidRPr="009073F9" w14:paraId="042120C5" w14:textId="77777777" w:rsidTr="6009A9A2">
        <w:trPr>
          <w:trHeight w:val="32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8EAADB" w:themeColor="accent1" w:themeTint="99"/>
            </w:tcBorders>
          </w:tcPr>
          <w:p w14:paraId="0EDE4099" w14:textId="77777777" w:rsidR="009B579D" w:rsidRDefault="009B579D" w:rsidP="007A75D5">
            <w:pPr>
              <w:rPr>
                <w:rFonts w:asciiTheme="majorHAnsi" w:hAnsiTheme="majorHAnsi" w:cstheme="majorHAnsi"/>
                <w:b w:val="0"/>
                <w:bCs w:val="0"/>
                <w:color w:val="7F7F7F" w:themeColor="text1" w:themeTint="80"/>
                <w:sz w:val="16"/>
                <w:szCs w:val="16"/>
              </w:rPr>
            </w:pPr>
            <w:r w:rsidRPr="00B71B93">
              <w:rPr>
                <w:rFonts w:asciiTheme="majorHAnsi" w:hAnsiTheme="majorHAnsi" w:cstheme="majorHAnsi"/>
                <w:color w:val="7F7F7F" w:themeColor="text1" w:themeTint="80"/>
                <w:sz w:val="16"/>
                <w:szCs w:val="16"/>
              </w:rPr>
              <w:t>Proof of work</w:t>
            </w:r>
          </w:p>
          <w:p w14:paraId="72D22D4F" w14:textId="58E9DE3B" w:rsidR="0052528E" w:rsidRPr="00FB3C00" w:rsidRDefault="00335154" w:rsidP="007A75D5">
            <w:pPr>
              <w:rPr>
                <w:rFonts w:asciiTheme="majorHAnsi" w:hAnsiTheme="majorHAnsi" w:cstheme="majorBidi"/>
                <w:sz w:val="16"/>
                <w:szCs w:val="16"/>
              </w:rPr>
            </w:pPr>
            <w:r>
              <w:rPr>
                <w:rFonts w:asciiTheme="majorHAnsi" w:hAnsiTheme="majorHAnsi" w:cstheme="majorBidi"/>
                <w:noProof/>
                <w:sz w:val="16"/>
                <w:szCs w:val="16"/>
              </w:rPr>
              <w:lastRenderedPageBreak/>
              <w:drawing>
                <wp:inline distT="0" distB="0" distL="0" distR="0" wp14:anchorId="1EFF6609" wp14:editId="3A347013">
                  <wp:extent cx="2461260" cy="1227786"/>
                  <wp:effectExtent l="0" t="0" r="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72734" cy="1233510"/>
                          </a:xfrm>
                          <a:prstGeom prst="rect">
                            <a:avLst/>
                          </a:prstGeom>
                        </pic:spPr>
                      </pic:pic>
                    </a:graphicData>
                  </a:graphic>
                </wp:inline>
              </w:drawing>
            </w:r>
          </w:p>
        </w:tc>
      </w:tr>
      <w:tr w:rsidR="007A75D5" w:rsidRPr="009073F9" w14:paraId="5D4B6490" w14:textId="77777777" w:rsidTr="0079782B">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8EAADB" w:themeColor="accent1" w:themeTint="99"/>
            </w:tcBorders>
          </w:tcPr>
          <w:p w14:paraId="47B1BD40" w14:textId="6FCBC59F" w:rsidR="007A75D5" w:rsidRPr="00B71B93" w:rsidRDefault="007A75D5" w:rsidP="007A75D5">
            <w:pPr>
              <w:rPr>
                <w:rFonts w:asciiTheme="majorHAnsi" w:hAnsiTheme="majorHAnsi" w:cstheme="majorHAnsi"/>
                <w:sz w:val="16"/>
                <w:szCs w:val="16"/>
              </w:rPr>
            </w:pPr>
            <w:r w:rsidRPr="00B71B93">
              <w:rPr>
                <w:rFonts w:asciiTheme="majorHAnsi" w:hAnsiTheme="majorHAnsi" w:cstheme="majorHAnsi"/>
                <w:sz w:val="16"/>
                <w:szCs w:val="16"/>
              </w:rPr>
              <w:lastRenderedPageBreak/>
              <w:t>SR</w:t>
            </w:r>
            <w:r w:rsidR="00502D46">
              <w:rPr>
                <w:rFonts w:asciiTheme="majorHAnsi" w:hAnsiTheme="majorHAnsi" w:cstheme="majorHAnsi"/>
                <w:sz w:val="16"/>
                <w:szCs w:val="16"/>
              </w:rPr>
              <w:t>1.5</w:t>
            </w:r>
          </w:p>
        </w:tc>
        <w:tc>
          <w:tcPr>
            <w:tcW w:w="3119" w:type="dxa"/>
            <w:tcBorders>
              <w:bottom w:val="single" w:sz="4" w:space="0" w:color="8EAADB" w:themeColor="accent1" w:themeTint="99"/>
            </w:tcBorders>
          </w:tcPr>
          <w:p w14:paraId="3AF58D2E" w14:textId="77777777" w:rsidR="00127226" w:rsidRPr="00127226" w:rsidRDefault="00127226" w:rsidP="001272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27226">
              <w:rPr>
                <w:rFonts w:asciiTheme="majorHAnsi" w:hAnsiTheme="majorHAnsi" w:cstheme="majorHAnsi"/>
                <w:sz w:val="16"/>
                <w:szCs w:val="16"/>
              </w:rPr>
              <w:t>Research and Select an Alternative Web Browser</w:t>
            </w:r>
          </w:p>
          <w:p w14:paraId="7935E916" w14:textId="77777777" w:rsidR="00127226" w:rsidRPr="00127226" w:rsidRDefault="00127226" w:rsidP="001272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p w14:paraId="243BE6DB" w14:textId="77777777" w:rsidR="00127226" w:rsidRPr="00127226" w:rsidRDefault="00127226" w:rsidP="001272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27226">
              <w:rPr>
                <w:rFonts w:asciiTheme="majorHAnsi" w:hAnsiTheme="majorHAnsi" w:cstheme="majorHAnsi"/>
                <w:sz w:val="16"/>
                <w:szCs w:val="16"/>
              </w:rPr>
              <w:t>Install into the Win 10 VM​​​​​​​</w:t>
            </w:r>
          </w:p>
          <w:p w14:paraId="08B60A95" w14:textId="29142EC2" w:rsidR="007A75D5" w:rsidRPr="00B71B93" w:rsidRDefault="00127226" w:rsidP="001272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roofErr w:type="gramStart"/>
            <w:r w:rsidRPr="00127226">
              <w:rPr>
                <w:rFonts w:asciiTheme="majorHAnsi" w:hAnsiTheme="majorHAnsi" w:cstheme="majorHAnsi"/>
                <w:sz w:val="16"/>
                <w:szCs w:val="16"/>
              </w:rPr>
              <w:t>e.g.</w:t>
            </w:r>
            <w:proofErr w:type="gramEnd"/>
            <w:r w:rsidRPr="00127226">
              <w:rPr>
                <w:rFonts w:asciiTheme="majorHAnsi" w:hAnsiTheme="majorHAnsi" w:cstheme="majorHAnsi"/>
                <w:sz w:val="16"/>
                <w:szCs w:val="16"/>
              </w:rPr>
              <w:t xml:space="preserve"> Google Chrome</w:t>
            </w:r>
          </w:p>
        </w:tc>
        <w:tc>
          <w:tcPr>
            <w:tcW w:w="5913" w:type="dxa"/>
            <w:tcBorders>
              <w:bottom w:val="single" w:sz="4" w:space="0" w:color="8EAADB" w:themeColor="accent1" w:themeTint="99"/>
            </w:tcBorders>
          </w:tcPr>
          <w:p w14:paraId="206ACC6B" w14:textId="2DBD44CA" w:rsidR="00127226" w:rsidRPr="00B71B93" w:rsidRDefault="00127226" w:rsidP="0012722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sz w:val="16"/>
                <w:szCs w:val="16"/>
              </w:rPr>
            </w:pPr>
            <w:r>
              <w:rPr>
                <w:rFonts w:asciiTheme="majorHAnsi" w:hAnsiTheme="majorHAnsi" w:cstheme="majorBidi"/>
                <w:sz w:val="16"/>
                <w:szCs w:val="16"/>
              </w:rPr>
              <w:t xml:space="preserve">Screenshot </w:t>
            </w:r>
            <w:r w:rsidR="00193E6E">
              <w:rPr>
                <w:rFonts w:asciiTheme="majorHAnsi" w:hAnsiTheme="majorHAnsi" w:cstheme="majorBidi"/>
                <w:sz w:val="16"/>
                <w:szCs w:val="16"/>
              </w:rPr>
              <w:t>of the browser installed on Win 10 client machine</w:t>
            </w:r>
          </w:p>
          <w:p w14:paraId="4AC0B0CC" w14:textId="453590EE" w:rsidR="007A75D5" w:rsidRPr="00B71B93" w:rsidRDefault="007A75D5" w:rsidP="00EF67C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sz w:val="16"/>
                <w:szCs w:val="16"/>
              </w:rPr>
            </w:pPr>
          </w:p>
        </w:tc>
      </w:tr>
      <w:tr w:rsidR="007A75D5" w:rsidRPr="009073F9" w14:paraId="310CE6AA" w14:textId="77777777" w:rsidTr="6009A9A2">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305DDC14" w14:textId="77777777" w:rsidR="007A75D5" w:rsidRPr="00B71B93" w:rsidRDefault="007A75D5" w:rsidP="007A75D5">
            <w:pPr>
              <w:rPr>
                <w:rFonts w:asciiTheme="majorHAnsi" w:hAnsiTheme="majorHAnsi" w:cstheme="majorHAnsi"/>
                <w:color w:val="7F7F7F" w:themeColor="text1" w:themeTint="80"/>
                <w:sz w:val="16"/>
                <w:szCs w:val="16"/>
              </w:rPr>
            </w:pPr>
            <w:r w:rsidRPr="00B71B93">
              <w:rPr>
                <w:rFonts w:asciiTheme="majorHAnsi" w:hAnsiTheme="majorHAnsi" w:cstheme="majorHAnsi"/>
                <w:color w:val="7F7F7F" w:themeColor="text1" w:themeTint="80"/>
                <w:sz w:val="16"/>
                <w:szCs w:val="16"/>
              </w:rPr>
              <w:t xml:space="preserve">   Proof of work</w:t>
            </w:r>
          </w:p>
          <w:p w14:paraId="1BD0B718" w14:textId="041EC1D5" w:rsidR="007A75D5" w:rsidRPr="00B71B93" w:rsidRDefault="00335154" w:rsidP="007A75D5">
            <w:pPr>
              <w:rPr>
                <w:rFonts w:asciiTheme="majorHAnsi" w:hAnsiTheme="majorHAnsi" w:cstheme="majorHAnsi"/>
                <w:sz w:val="16"/>
                <w:szCs w:val="16"/>
              </w:rPr>
            </w:pPr>
            <w:r>
              <w:rPr>
                <w:noProof/>
              </w:rPr>
              <w:t>S</w:t>
            </w:r>
            <w:r>
              <w:rPr>
                <w:rFonts w:asciiTheme="majorHAnsi" w:hAnsiTheme="majorHAnsi" w:cstheme="majorHAnsi"/>
                <w:noProof/>
                <w:sz w:val="16"/>
                <w:szCs w:val="16"/>
              </w:rPr>
              <w:drawing>
                <wp:inline distT="0" distB="0" distL="0" distR="0" wp14:anchorId="2AFEB350" wp14:editId="6368EA6B">
                  <wp:extent cx="2552700" cy="1398890"/>
                  <wp:effectExtent l="0" t="0" r="0" b="0"/>
                  <wp:docPr id="20" name="Picture 2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 Word&#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58416" cy="1402022"/>
                          </a:xfrm>
                          <a:prstGeom prst="rect">
                            <a:avLst/>
                          </a:prstGeom>
                        </pic:spPr>
                      </pic:pic>
                    </a:graphicData>
                  </a:graphic>
                </wp:inline>
              </w:drawing>
            </w:r>
          </w:p>
        </w:tc>
      </w:tr>
      <w:tr w:rsidR="007A75D5" w:rsidRPr="009073F9" w14:paraId="54C0B9C1" w14:textId="77777777" w:rsidTr="0079782B">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8EAADB" w:themeColor="accent1" w:themeTint="99"/>
            </w:tcBorders>
          </w:tcPr>
          <w:p w14:paraId="3CC1E3CC" w14:textId="7A11412D" w:rsidR="007A75D5" w:rsidRPr="00B71B93" w:rsidRDefault="007A75D5" w:rsidP="007A75D5">
            <w:pPr>
              <w:rPr>
                <w:rFonts w:asciiTheme="majorHAnsi" w:hAnsiTheme="majorHAnsi" w:cstheme="majorHAnsi"/>
                <w:sz w:val="16"/>
                <w:szCs w:val="16"/>
              </w:rPr>
            </w:pPr>
            <w:r w:rsidRPr="00B71B93">
              <w:rPr>
                <w:rFonts w:asciiTheme="majorHAnsi" w:hAnsiTheme="majorHAnsi" w:cstheme="majorHAnsi"/>
                <w:sz w:val="16"/>
                <w:szCs w:val="16"/>
              </w:rPr>
              <w:t>SR</w:t>
            </w:r>
            <w:r w:rsidR="00CE691E">
              <w:rPr>
                <w:rFonts w:asciiTheme="majorHAnsi" w:hAnsiTheme="majorHAnsi" w:cstheme="majorHAnsi"/>
                <w:sz w:val="16"/>
                <w:szCs w:val="16"/>
              </w:rPr>
              <w:t>1.6</w:t>
            </w:r>
          </w:p>
        </w:tc>
        <w:tc>
          <w:tcPr>
            <w:tcW w:w="3119" w:type="dxa"/>
            <w:tcBorders>
              <w:bottom w:val="single" w:sz="4" w:space="0" w:color="8EAADB" w:themeColor="accent1" w:themeTint="99"/>
            </w:tcBorders>
          </w:tcPr>
          <w:p w14:paraId="1DB6E1AA" w14:textId="77777777" w:rsidR="00CE691E" w:rsidRPr="00CE691E" w:rsidRDefault="00CE691E" w:rsidP="00CE691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E691E">
              <w:rPr>
                <w:rFonts w:asciiTheme="majorHAnsi" w:hAnsiTheme="majorHAnsi" w:cstheme="majorHAnsi"/>
                <w:sz w:val="16"/>
                <w:szCs w:val="16"/>
              </w:rPr>
              <w:t xml:space="preserve">Research and select an </w:t>
            </w:r>
            <w:proofErr w:type="spellStart"/>
            <w:r w:rsidRPr="00CE691E">
              <w:rPr>
                <w:rFonts w:asciiTheme="majorHAnsi" w:hAnsiTheme="majorHAnsi" w:cstheme="majorHAnsi"/>
                <w:sz w:val="16"/>
                <w:szCs w:val="16"/>
              </w:rPr>
              <w:t>AntiVirus</w:t>
            </w:r>
            <w:proofErr w:type="spellEnd"/>
            <w:r w:rsidRPr="00CE691E">
              <w:rPr>
                <w:rFonts w:asciiTheme="majorHAnsi" w:hAnsiTheme="majorHAnsi" w:cstheme="majorHAnsi"/>
                <w:sz w:val="16"/>
                <w:szCs w:val="16"/>
              </w:rPr>
              <w:t xml:space="preserve"> Tool</w:t>
            </w:r>
          </w:p>
          <w:p w14:paraId="0BFBE957" w14:textId="77777777" w:rsidR="00CE691E" w:rsidRPr="00CE691E" w:rsidRDefault="00CE691E" w:rsidP="00CE691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E691E">
              <w:rPr>
                <w:rFonts w:asciiTheme="majorHAnsi" w:hAnsiTheme="majorHAnsi" w:cstheme="majorHAnsi"/>
                <w:sz w:val="16"/>
                <w:szCs w:val="16"/>
              </w:rPr>
              <w:t>Install into the Win 10 VM</w:t>
            </w:r>
          </w:p>
          <w:p w14:paraId="5A335305" w14:textId="65AB4C81" w:rsidR="00CE691E" w:rsidRPr="00CE691E" w:rsidRDefault="00CE691E" w:rsidP="00CE691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E691E">
              <w:rPr>
                <w:rFonts w:asciiTheme="majorHAnsi" w:hAnsiTheme="majorHAnsi" w:cstheme="majorHAnsi"/>
                <w:sz w:val="16"/>
                <w:szCs w:val="16"/>
              </w:rPr>
              <w:t>e.g., Avira, AVG, Avast</w:t>
            </w:r>
          </w:p>
          <w:p w14:paraId="754CE50B" w14:textId="1DF01088" w:rsidR="007A75D5" w:rsidRPr="0052528E" w:rsidRDefault="007A75D5" w:rsidP="0052083F">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5913" w:type="dxa"/>
            <w:tcBorders>
              <w:bottom w:val="single" w:sz="4" w:space="0" w:color="8EAADB" w:themeColor="accent1" w:themeTint="99"/>
            </w:tcBorders>
          </w:tcPr>
          <w:p w14:paraId="19C2D097" w14:textId="3350EA1B" w:rsidR="00EE38A3" w:rsidRPr="00B71B93" w:rsidRDefault="00EE38A3" w:rsidP="00EE38A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sz w:val="16"/>
                <w:szCs w:val="16"/>
              </w:rPr>
            </w:pPr>
            <w:r>
              <w:rPr>
                <w:rFonts w:asciiTheme="majorHAnsi" w:hAnsiTheme="majorHAnsi" w:cstheme="majorBidi"/>
                <w:sz w:val="16"/>
                <w:szCs w:val="16"/>
              </w:rPr>
              <w:t>Screenshot of the Antivirus installed on Win 10 client machine</w:t>
            </w:r>
          </w:p>
          <w:p w14:paraId="21FBD255" w14:textId="7EE1067C" w:rsidR="007A75D5" w:rsidRPr="00B71B93" w:rsidRDefault="007A75D5" w:rsidP="00EF67C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sz w:val="16"/>
                <w:szCs w:val="16"/>
              </w:rPr>
            </w:pPr>
          </w:p>
        </w:tc>
      </w:tr>
      <w:tr w:rsidR="007A75D5" w:rsidRPr="009073F9" w14:paraId="522675C1" w14:textId="77777777" w:rsidTr="6009A9A2">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00A307C5" w14:textId="77777777" w:rsidR="007A75D5" w:rsidRPr="00B71B93" w:rsidRDefault="007A75D5" w:rsidP="007A75D5">
            <w:pPr>
              <w:rPr>
                <w:rFonts w:asciiTheme="majorHAnsi" w:hAnsiTheme="majorHAnsi" w:cstheme="majorHAnsi"/>
                <w:color w:val="7F7F7F" w:themeColor="text1" w:themeTint="80"/>
                <w:sz w:val="16"/>
                <w:szCs w:val="16"/>
              </w:rPr>
            </w:pPr>
            <w:r w:rsidRPr="00B71B93">
              <w:rPr>
                <w:rFonts w:asciiTheme="majorHAnsi" w:hAnsiTheme="majorHAnsi" w:cstheme="majorHAnsi"/>
                <w:color w:val="7F7F7F" w:themeColor="text1" w:themeTint="80"/>
                <w:sz w:val="16"/>
                <w:szCs w:val="16"/>
              </w:rPr>
              <w:t xml:space="preserve">   Proof of work</w:t>
            </w:r>
          </w:p>
          <w:p w14:paraId="096DBE34" w14:textId="220579EB" w:rsidR="007A75D5" w:rsidRPr="00B71B93" w:rsidRDefault="0059083E" w:rsidP="007A75D5">
            <w:pPr>
              <w:rPr>
                <w:rFonts w:asciiTheme="majorHAnsi" w:hAnsiTheme="majorHAnsi" w:cstheme="majorHAnsi"/>
                <w:sz w:val="16"/>
                <w:szCs w:val="16"/>
              </w:rPr>
            </w:pPr>
            <w:r>
              <w:rPr>
                <w:rFonts w:asciiTheme="majorHAnsi" w:hAnsiTheme="majorHAnsi" w:cstheme="majorHAnsi"/>
                <w:noProof/>
                <w:sz w:val="16"/>
                <w:szCs w:val="16"/>
              </w:rPr>
              <w:drawing>
                <wp:inline distT="0" distB="0" distL="0" distR="0" wp14:anchorId="7345F089" wp14:editId="29108B68">
                  <wp:extent cx="2026920" cy="128201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35346" cy="1287346"/>
                          </a:xfrm>
                          <a:prstGeom prst="rect">
                            <a:avLst/>
                          </a:prstGeom>
                        </pic:spPr>
                      </pic:pic>
                    </a:graphicData>
                  </a:graphic>
                </wp:inline>
              </w:drawing>
            </w:r>
            <w:r>
              <w:rPr>
                <w:rFonts w:asciiTheme="majorHAnsi" w:hAnsiTheme="majorHAnsi" w:cstheme="majorHAnsi"/>
                <w:noProof/>
                <w:sz w:val="16"/>
                <w:szCs w:val="16"/>
              </w:rPr>
              <w:drawing>
                <wp:inline distT="0" distB="0" distL="0" distR="0" wp14:anchorId="4722E085" wp14:editId="2BE6705B">
                  <wp:extent cx="3390900" cy="1331071"/>
                  <wp:effectExtent l="0" t="0" r="0" b="2540"/>
                  <wp:docPr id="26" name="Picture 26"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websit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398513" cy="1334059"/>
                          </a:xfrm>
                          <a:prstGeom prst="rect">
                            <a:avLst/>
                          </a:prstGeom>
                        </pic:spPr>
                      </pic:pic>
                    </a:graphicData>
                  </a:graphic>
                </wp:inline>
              </w:drawing>
            </w:r>
          </w:p>
        </w:tc>
      </w:tr>
      <w:tr w:rsidR="007A75D5" w:rsidRPr="009073F9" w14:paraId="55CB8121" w14:textId="77777777" w:rsidTr="0079782B">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8EAADB" w:themeColor="accent1" w:themeTint="99"/>
            </w:tcBorders>
          </w:tcPr>
          <w:p w14:paraId="25EA180D" w14:textId="3B260ECA" w:rsidR="007A75D5" w:rsidRPr="00B71B93" w:rsidRDefault="007A75D5" w:rsidP="007A75D5">
            <w:pPr>
              <w:rPr>
                <w:rFonts w:asciiTheme="majorHAnsi" w:hAnsiTheme="majorHAnsi" w:cstheme="majorHAnsi"/>
                <w:sz w:val="16"/>
                <w:szCs w:val="16"/>
              </w:rPr>
            </w:pPr>
            <w:r w:rsidRPr="00B71B93">
              <w:rPr>
                <w:rFonts w:asciiTheme="majorHAnsi" w:hAnsiTheme="majorHAnsi" w:cstheme="majorHAnsi"/>
                <w:sz w:val="16"/>
                <w:szCs w:val="16"/>
              </w:rPr>
              <w:t>SR</w:t>
            </w:r>
            <w:r w:rsidR="00CD5B55">
              <w:rPr>
                <w:rFonts w:asciiTheme="majorHAnsi" w:hAnsiTheme="majorHAnsi" w:cstheme="majorHAnsi"/>
                <w:sz w:val="16"/>
                <w:szCs w:val="16"/>
              </w:rPr>
              <w:t>1.7</w:t>
            </w:r>
          </w:p>
        </w:tc>
        <w:tc>
          <w:tcPr>
            <w:tcW w:w="3119" w:type="dxa"/>
            <w:tcBorders>
              <w:bottom w:val="single" w:sz="4" w:space="0" w:color="8EAADB" w:themeColor="accent1" w:themeTint="99"/>
            </w:tcBorders>
          </w:tcPr>
          <w:p w14:paraId="0DD95E9C" w14:textId="491ED96E" w:rsidR="00DD5B67" w:rsidRPr="00DD5B67" w:rsidRDefault="00DD5B67" w:rsidP="00DD5B6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r w:rsidRPr="00DD5B67">
              <w:rPr>
                <w:rFonts w:asciiTheme="majorHAnsi" w:hAnsiTheme="majorHAnsi" w:cstheme="majorHAnsi"/>
                <w:color w:val="323130"/>
                <w:sz w:val="16"/>
                <w:szCs w:val="16"/>
                <w:shd w:val="clear" w:color="auto" w:fill="D9E2F3" w:themeFill="accent1" w:themeFillTint="33"/>
              </w:rPr>
              <w:t xml:space="preserve">Confirm connectivity between the server and the </w:t>
            </w:r>
            <w:r w:rsidR="00757EE4" w:rsidRPr="00DD5B67">
              <w:rPr>
                <w:rFonts w:asciiTheme="majorHAnsi" w:hAnsiTheme="majorHAnsi" w:cstheme="majorHAnsi"/>
                <w:color w:val="323130"/>
                <w:sz w:val="16"/>
                <w:szCs w:val="16"/>
                <w:shd w:val="clear" w:color="auto" w:fill="D9E2F3" w:themeFill="accent1" w:themeFillTint="33"/>
              </w:rPr>
              <w:t>two-client</w:t>
            </w:r>
            <w:r w:rsidRPr="00DD5B67">
              <w:rPr>
                <w:rFonts w:asciiTheme="majorHAnsi" w:hAnsiTheme="majorHAnsi" w:cstheme="majorHAnsi"/>
                <w:color w:val="323130"/>
                <w:sz w:val="16"/>
                <w:szCs w:val="16"/>
                <w:shd w:val="clear" w:color="auto" w:fill="D9E2F3" w:themeFill="accent1" w:themeFillTint="33"/>
              </w:rPr>
              <w:t xml:space="preserve"> computer. </w:t>
            </w:r>
            <w:r w:rsidR="00757EE4" w:rsidRPr="00DD5B67">
              <w:rPr>
                <w:rFonts w:asciiTheme="majorHAnsi" w:hAnsiTheme="majorHAnsi" w:cstheme="majorHAnsi"/>
                <w:color w:val="323130"/>
                <w:sz w:val="16"/>
                <w:szCs w:val="16"/>
                <w:shd w:val="clear" w:color="auto" w:fill="D9E2F3" w:themeFill="accent1" w:themeFillTint="33"/>
              </w:rPr>
              <w:t>Provide screenshots</w:t>
            </w:r>
            <w:r w:rsidRPr="00DD5B67">
              <w:rPr>
                <w:rFonts w:asciiTheme="majorHAnsi" w:hAnsiTheme="majorHAnsi" w:cstheme="majorHAnsi"/>
                <w:color w:val="323130"/>
                <w:sz w:val="16"/>
                <w:szCs w:val="16"/>
                <w:shd w:val="clear" w:color="auto" w:fill="D9E2F3" w:themeFill="accent1" w:themeFillTint="33"/>
              </w:rPr>
              <w:t xml:space="preserve"> to show this connectivity. (Ping the IP Address for the designated </w:t>
            </w:r>
            <w:r w:rsidR="00757EE4" w:rsidRPr="00DD5B67">
              <w:rPr>
                <w:rFonts w:asciiTheme="majorHAnsi" w:hAnsiTheme="majorHAnsi" w:cstheme="majorHAnsi"/>
                <w:color w:val="323130"/>
                <w:sz w:val="16"/>
                <w:szCs w:val="16"/>
                <w:shd w:val="clear" w:color="auto" w:fill="D9E2F3" w:themeFill="accent1" w:themeFillTint="33"/>
              </w:rPr>
              <w:t>computer) Ensure</w:t>
            </w:r>
            <w:r w:rsidRPr="00DD5B67">
              <w:rPr>
                <w:rFonts w:asciiTheme="majorHAnsi" w:hAnsiTheme="majorHAnsi" w:cstheme="majorHAnsi"/>
                <w:color w:val="323130"/>
                <w:sz w:val="16"/>
                <w:szCs w:val="16"/>
                <w:shd w:val="clear" w:color="auto" w:fill="D9E2F3" w:themeFill="accent1" w:themeFillTint="33"/>
              </w:rPr>
              <w:t xml:space="preserve"> both VMs are </w:t>
            </w:r>
            <w:proofErr w:type="gramStart"/>
            <w:r w:rsidRPr="00DD5B67">
              <w:rPr>
                <w:rFonts w:asciiTheme="majorHAnsi" w:hAnsiTheme="majorHAnsi" w:cstheme="majorHAnsi"/>
                <w:color w:val="323130"/>
                <w:sz w:val="16"/>
                <w:szCs w:val="16"/>
                <w:shd w:val="clear" w:color="auto" w:fill="D9E2F3" w:themeFill="accent1" w:themeFillTint="33"/>
              </w:rPr>
              <w:t>running</w:t>
            </w:r>
            <w:proofErr w:type="gramEnd"/>
            <w:r w:rsidRPr="00DD5B67">
              <w:rPr>
                <w:rFonts w:asciiTheme="majorHAnsi" w:hAnsiTheme="majorHAnsi" w:cstheme="majorHAnsi"/>
                <w:color w:val="323130"/>
                <w:sz w:val="16"/>
                <w:szCs w:val="16"/>
                <w:shd w:val="clear" w:color="auto" w:fill="D9E2F3" w:themeFill="accent1" w:themeFillTint="33"/>
              </w:rPr>
              <w:t xml:space="preserve"> and file sharing is enabled</w:t>
            </w:r>
          </w:p>
          <w:p w14:paraId="670F4ADB" w14:textId="77777777" w:rsidR="00DD5B67" w:rsidRPr="00DD5B67" w:rsidRDefault="00DD5B67" w:rsidP="00DD5B6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p>
          <w:p w14:paraId="50B798A3" w14:textId="77777777" w:rsidR="00DD5B67" w:rsidRPr="00DD5B67" w:rsidRDefault="00DD5B67" w:rsidP="00DD5B6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r w:rsidRPr="00DD5B67">
              <w:rPr>
                <w:rFonts w:asciiTheme="majorHAnsi" w:hAnsiTheme="majorHAnsi" w:cstheme="majorHAnsi"/>
                <w:color w:val="323130"/>
                <w:sz w:val="16"/>
                <w:szCs w:val="16"/>
                <w:shd w:val="clear" w:color="auto" w:fill="D9E2F3" w:themeFill="accent1" w:themeFillTint="33"/>
              </w:rPr>
              <w:t>Windows 10 Client to Server</w:t>
            </w:r>
          </w:p>
          <w:p w14:paraId="2E678054" w14:textId="77777777" w:rsidR="00DD5B67" w:rsidRPr="00DD5B67" w:rsidRDefault="00DD5B67" w:rsidP="00DD5B6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p>
          <w:p w14:paraId="20A9708F" w14:textId="53B2EB8F" w:rsidR="007A75D5" w:rsidRPr="00B71B93" w:rsidRDefault="00DD5B67" w:rsidP="00DD5B6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DD5B67">
              <w:rPr>
                <w:rFonts w:asciiTheme="majorHAnsi" w:hAnsiTheme="majorHAnsi" w:cstheme="majorHAnsi"/>
                <w:color w:val="323130"/>
                <w:sz w:val="16"/>
                <w:szCs w:val="16"/>
                <w:shd w:val="clear" w:color="auto" w:fill="D9E2F3" w:themeFill="accent1" w:themeFillTint="33"/>
              </w:rPr>
              <w:t>Server to Windows10 Client</w:t>
            </w:r>
          </w:p>
        </w:tc>
        <w:tc>
          <w:tcPr>
            <w:tcW w:w="5913" w:type="dxa"/>
            <w:tcBorders>
              <w:bottom w:val="single" w:sz="4" w:space="0" w:color="8EAADB" w:themeColor="accent1" w:themeTint="99"/>
            </w:tcBorders>
          </w:tcPr>
          <w:p w14:paraId="339E8A45" w14:textId="26666E7F" w:rsidR="007A75D5" w:rsidRPr="00A968B9" w:rsidRDefault="00A968B9" w:rsidP="00A968B9">
            <w:pPr>
              <w:pStyle w:val="ListParagraph"/>
              <w:numPr>
                <w:ilvl w:val="1"/>
                <w:numId w:val="3"/>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sz w:val="16"/>
                <w:szCs w:val="16"/>
              </w:rPr>
            </w:pPr>
            <w:r>
              <w:rPr>
                <w:rFonts w:asciiTheme="majorHAnsi" w:hAnsiTheme="majorHAnsi" w:cstheme="majorHAnsi"/>
                <w:iCs/>
                <w:sz w:val="16"/>
                <w:szCs w:val="16"/>
              </w:rPr>
              <w:t xml:space="preserve">Provide </w:t>
            </w:r>
            <w:r w:rsidR="007F3A1E">
              <w:rPr>
                <w:rFonts w:asciiTheme="majorHAnsi" w:hAnsiTheme="majorHAnsi" w:cstheme="majorHAnsi"/>
                <w:iCs/>
                <w:sz w:val="16"/>
                <w:szCs w:val="16"/>
              </w:rPr>
              <w:t xml:space="preserve">a </w:t>
            </w:r>
            <w:r w:rsidR="00EF67C0" w:rsidRPr="00A968B9">
              <w:rPr>
                <w:rFonts w:asciiTheme="majorHAnsi" w:hAnsiTheme="majorHAnsi" w:cstheme="majorHAnsi"/>
                <w:iCs/>
                <w:sz w:val="16"/>
                <w:szCs w:val="16"/>
              </w:rPr>
              <w:t xml:space="preserve">Screenshot of the </w:t>
            </w:r>
            <w:r w:rsidRPr="00A968B9">
              <w:rPr>
                <w:rFonts w:asciiTheme="majorHAnsi" w:hAnsiTheme="majorHAnsi" w:cstheme="majorHAnsi"/>
                <w:iCs/>
                <w:sz w:val="16"/>
                <w:szCs w:val="16"/>
              </w:rPr>
              <w:t xml:space="preserve">ping </w:t>
            </w:r>
            <w:r>
              <w:rPr>
                <w:rFonts w:asciiTheme="majorHAnsi" w:hAnsiTheme="majorHAnsi" w:cstheme="majorHAnsi"/>
                <w:iCs/>
                <w:sz w:val="16"/>
                <w:szCs w:val="16"/>
              </w:rPr>
              <w:t>from client to server</w:t>
            </w:r>
          </w:p>
          <w:p w14:paraId="1F4FDC84" w14:textId="42A9B85B" w:rsidR="00A968B9" w:rsidRPr="00A968B9" w:rsidRDefault="00A968B9" w:rsidP="00A968B9">
            <w:pPr>
              <w:pStyle w:val="ListParagraph"/>
              <w:numPr>
                <w:ilvl w:val="1"/>
                <w:numId w:val="3"/>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sz w:val="16"/>
                <w:szCs w:val="16"/>
              </w:rPr>
            </w:pPr>
            <w:r>
              <w:rPr>
                <w:rFonts w:asciiTheme="majorHAnsi" w:hAnsiTheme="majorHAnsi" w:cstheme="majorHAnsi"/>
                <w:iCs/>
                <w:sz w:val="16"/>
                <w:szCs w:val="16"/>
              </w:rPr>
              <w:t xml:space="preserve">Provide </w:t>
            </w:r>
            <w:r w:rsidR="007F3A1E">
              <w:rPr>
                <w:rFonts w:asciiTheme="majorHAnsi" w:hAnsiTheme="majorHAnsi" w:cstheme="majorHAnsi"/>
                <w:iCs/>
                <w:sz w:val="16"/>
                <w:szCs w:val="16"/>
              </w:rPr>
              <w:t xml:space="preserve">a </w:t>
            </w:r>
            <w:r>
              <w:rPr>
                <w:rFonts w:asciiTheme="majorHAnsi" w:hAnsiTheme="majorHAnsi" w:cstheme="majorHAnsi"/>
                <w:iCs/>
                <w:sz w:val="16"/>
                <w:szCs w:val="16"/>
              </w:rPr>
              <w:t>Screenshot of the ping from server to client</w:t>
            </w:r>
          </w:p>
        </w:tc>
      </w:tr>
      <w:tr w:rsidR="007A75D5" w:rsidRPr="009073F9" w14:paraId="3EDDA64C" w14:textId="77777777" w:rsidTr="6009A9A2">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7B25AC45" w14:textId="75C7AFD2" w:rsidR="007A75D5" w:rsidRDefault="007A75D5" w:rsidP="007A75D5">
            <w:pPr>
              <w:rPr>
                <w:rFonts w:asciiTheme="majorHAnsi" w:hAnsiTheme="majorHAnsi" w:cstheme="majorHAnsi"/>
                <w:b w:val="0"/>
                <w:bCs w:val="0"/>
                <w:color w:val="7F7F7F" w:themeColor="text1" w:themeTint="80"/>
                <w:sz w:val="16"/>
                <w:szCs w:val="16"/>
              </w:rPr>
            </w:pPr>
            <w:r w:rsidRPr="00B71B93">
              <w:rPr>
                <w:rFonts w:asciiTheme="majorHAnsi" w:hAnsiTheme="majorHAnsi" w:cstheme="majorHAnsi"/>
                <w:color w:val="7F7F7F" w:themeColor="text1" w:themeTint="80"/>
                <w:sz w:val="16"/>
                <w:szCs w:val="16"/>
              </w:rPr>
              <w:t xml:space="preserve">   Proof of work</w:t>
            </w:r>
          </w:p>
          <w:p w14:paraId="08B0F8C3" w14:textId="358E8759" w:rsidR="0052528E" w:rsidRPr="00B71B93" w:rsidRDefault="004626D0" w:rsidP="007A75D5">
            <w:pPr>
              <w:rPr>
                <w:rFonts w:asciiTheme="majorHAnsi" w:hAnsiTheme="majorHAnsi" w:cstheme="majorHAnsi"/>
                <w:color w:val="7F7F7F" w:themeColor="text1" w:themeTint="80"/>
                <w:sz w:val="16"/>
                <w:szCs w:val="16"/>
              </w:rPr>
            </w:pPr>
            <w:r>
              <w:rPr>
                <w:rFonts w:asciiTheme="majorHAnsi" w:hAnsiTheme="majorHAnsi" w:cstheme="majorHAnsi"/>
                <w:noProof/>
                <w:color w:val="7F7F7F" w:themeColor="text1" w:themeTint="80"/>
                <w:sz w:val="16"/>
                <w:szCs w:val="16"/>
              </w:rPr>
              <w:drawing>
                <wp:inline distT="0" distB="0" distL="0" distR="0" wp14:anchorId="37EB419E" wp14:editId="2ED8E80C">
                  <wp:extent cx="4942165" cy="1752600"/>
                  <wp:effectExtent l="0" t="0" r="0" b="0"/>
                  <wp:docPr id="34" name="Picture 34"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computer screen capture&#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957176" cy="1757923"/>
                          </a:xfrm>
                          <a:prstGeom prst="rect">
                            <a:avLst/>
                          </a:prstGeom>
                        </pic:spPr>
                      </pic:pic>
                    </a:graphicData>
                  </a:graphic>
                </wp:inline>
              </w:drawing>
            </w:r>
          </w:p>
          <w:p w14:paraId="6F4ED8BC" w14:textId="6345D47F" w:rsidR="007A75D5" w:rsidRPr="00B71B93" w:rsidRDefault="007A75D5" w:rsidP="007A75D5">
            <w:pPr>
              <w:rPr>
                <w:rFonts w:asciiTheme="majorHAnsi" w:hAnsiTheme="majorHAnsi" w:cstheme="majorHAnsi"/>
                <w:sz w:val="16"/>
                <w:szCs w:val="16"/>
              </w:rPr>
            </w:pPr>
          </w:p>
        </w:tc>
      </w:tr>
      <w:tr w:rsidR="007A75D5" w:rsidRPr="009073F9" w14:paraId="6ED638FF" w14:textId="77777777" w:rsidTr="0079782B">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8EAADB" w:themeColor="accent1" w:themeTint="99"/>
            </w:tcBorders>
          </w:tcPr>
          <w:p w14:paraId="10541C18" w14:textId="09EF0288" w:rsidR="007A75D5" w:rsidRPr="00B71B93" w:rsidRDefault="007A75D5" w:rsidP="007A75D5">
            <w:pPr>
              <w:rPr>
                <w:rFonts w:asciiTheme="majorHAnsi" w:hAnsiTheme="majorHAnsi" w:cstheme="majorHAnsi"/>
                <w:sz w:val="16"/>
                <w:szCs w:val="16"/>
              </w:rPr>
            </w:pPr>
            <w:r w:rsidRPr="00B71B93">
              <w:rPr>
                <w:rFonts w:asciiTheme="majorHAnsi" w:hAnsiTheme="majorHAnsi" w:cstheme="majorHAnsi"/>
                <w:sz w:val="16"/>
                <w:szCs w:val="16"/>
              </w:rPr>
              <w:lastRenderedPageBreak/>
              <w:t>SR</w:t>
            </w:r>
            <w:r w:rsidR="003459F3">
              <w:rPr>
                <w:rFonts w:asciiTheme="majorHAnsi" w:hAnsiTheme="majorHAnsi" w:cstheme="majorHAnsi"/>
                <w:sz w:val="16"/>
                <w:szCs w:val="16"/>
              </w:rPr>
              <w:t>1.8</w:t>
            </w:r>
          </w:p>
        </w:tc>
        <w:tc>
          <w:tcPr>
            <w:tcW w:w="3119" w:type="dxa"/>
            <w:tcBorders>
              <w:bottom w:val="single" w:sz="4" w:space="0" w:color="8EAADB" w:themeColor="accent1" w:themeTint="99"/>
            </w:tcBorders>
          </w:tcPr>
          <w:p w14:paraId="05C68550" w14:textId="1F08A66B" w:rsidR="007A75D5" w:rsidRPr="00B71B93" w:rsidRDefault="004528A6" w:rsidP="007A75D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4528A6">
              <w:rPr>
                <w:rFonts w:asciiTheme="majorHAnsi" w:hAnsiTheme="majorHAnsi" w:cstheme="majorHAnsi"/>
                <w:color w:val="323130"/>
                <w:sz w:val="16"/>
                <w:szCs w:val="16"/>
                <w:shd w:val="clear" w:color="auto" w:fill="D9E2F3" w:themeFill="accent1" w:themeFillTint="33"/>
              </w:rPr>
              <w:t>Create a checkpoint of your VM in Hyper-V and name it Win10Client</w:t>
            </w:r>
          </w:p>
        </w:tc>
        <w:tc>
          <w:tcPr>
            <w:tcW w:w="5913" w:type="dxa"/>
            <w:tcBorders>
              <w:bottom w:val="single" w:sz="4" w:space="0" w:color="8EAADB" w:themeColor="accent1" w:themeTint="99"/>
            </w:tcBorders>
          </w:tcPr>
          <w:p w14:paraId="2BF4F135" w14:textId="18C02B8F" w:rsidR="007A75D5" w:rsidRPr="00EF67C0" w:rsidRDefault="00EF67C0" w:rsidP="007A75D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Cs/>
                <w:sz w:val="16"/>
                <w:szCs w:val="16"/>
              </w:rPr>
            </w:pPr>
            <w:r w:rsidRPr="00EF67C0">
              <w:rPr>
                <w:rFonts w:asciiTheme="majorHAnsi" w:hAnsiTheme="majorHAnsi" w:cstheme="majorHAnsi"/>
                <w:iCs/>
                <w:sz w:val="16"/>
                <w:szCs w:val="16"/>
              </w:rPr>
              <w:t xml:space="preserve">Screenshot of the </w:t>
            </w:r>
            <w:r w:rsidR="002B67CE">
              <w:rPr>
                <w:rFonts w:asciiTheme="majorHAnsi" w:hAnsiTheme="majorHAnsi" w:cstheme="majorHAnsi"/>
                <w:iCs/>
                <w:sz w:val="16"/>
                <w:szCs w:val="16"/>
              </w:rPr>
              <w:t>Checkpoint on Win10 VM</w:t>
            </w:r>
          </w:p>
        </w:tc>
      </w:tr>
      <w:tr w:rsidR="007A75D5" w:rsidRPr="009073F9" w14:paraId="58448FCA" w14:textId="77777777" w:rsidTr="6009A9A2">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2B557810" w14:textId="77777777" w:rsidR="007A75D5" w:rsidRPr="00B71B93" w:rsidRDefault="007A75D5" w:rsidP="007A75D5">
            <w:pPr>
              <w:rPr>
                <w:rFonts w:asciiTheme="majorHAnsi" w:hAnsiTheme="majorHAnsi" w:cstheme="majorHAnsi"/>
                <w:color w:val="7F7F7F" w:themeColor="text1" w:themeTint="80"/>
                <w:sz w:val="16"/>
                <w:szCs w:val="16"/>
              </w:rPr>
            </w:pPr>
            <w:r w:rsidRPr="00B71B93">
              <w:rPr>
                <w:rFonts w:asciiTheme="majorHAnsi" w:hAnsiTheme="majorHAnsi" w:cstheme="majorHAnsi"/>
                <w:color w:val="7F7F7F" w:themeColor="text1" w:themeTint="80"/>
                <w:sz w:val="16"/>
                <w:szCs w:val="16"/>
              </w:rPr>
              <w:t xml:space="preserve">   Proof of work</w:t>
            </w:r>
          </w:p>
          <w:p w14:paraId="08EBC72C" w14:textId="415E6D3D" w:rsidR="007A75D5" w:rsidRPr="00B71B93" w:rsidRDefault="00A858EF" w:rsidP="007A75D5">
            <w:pPr>
              <w:rPr>
                <w:rFonts w:asciiTheme="majorHAnsi" w:hAnsiTheme="majorHAnsi" w:cstheme="majorHAnsi"/>
                <w:sz w:val="16"/>
                <w:szCs w:val="16"/>
              </w:rPr>
            </w:pPr>
            <w:r>
              <w:rPr>
                <w:rFonts w:asciiTheme="majorHAnsi" w:hAnsiTheme="majorHAnsi" w:cstheme="majorHAnsi"/>
                <w:noProof/>
                <w:sz w:val="16"/>
                <w:szCs w:val="16"/>
              </w:rPr>
              <w:drawing>
                <wp:inline distT="0" distB="0" distL="0" distR="0" wp14:anchorId="5E9199EB" wp14:editId="08593D9D">
                  <wp:extent cx="3200677" cy="2027096"/>
                  <wp:effectExtent l="0" t="0" r="0" b="0"/>
                  <wp:docPr id="35" name="Picture 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200677" cy="2027096"/>
                          </a:xfrm>
                          <a:prstGeom prst="rect">
                            <a:avLst/>
                          </a:prstGeom>
                        </pic:spPr>
                      </pic:pic>
                    </a:graphicData>
                  </a:graphic>
                </wp:inline>
              </w:drawing>
            </w:r>
          </w:p>
        </w:tc>
      </w:tr>
    </w:tbl>
    <w:p w14:paraId="284A1342" w14:textId="77777777" w:rsidR="005F57B7" w:rsidRPr="00DF33E3" w:rsidRDefault="005F57B7" w:rsidP="005F57B7">
      <w:pPr>
        <w:rPr>
          <w:lang w:eastAsia="en-US"/>
        </w:rPr>
      </w:pPr>
    </w:p>
    <w:p w14:paraId="4CB9F893" w14:textId="65641834" w:rsidR="00C747B1" w:rsidRDefault="00C747B1" w:rsidP="00C747B1">
      <w:pPr>
        <w:pStyle w:val="Heading1"/>
        <w:tabs>
          <w:tab w:val="right" w:pos="9746"/>
        </w:tabs>
      </w:pPr>
      <w:r>
        <w:t>Project-</w:t>
      </w:r>
      <w:proofErr w:type="spellStart"/>
      <w:r>
        <w:t>StartTech</w:t>
      </w:r>
      <w:proofErr w:type="spellEnd"/>
      <w:r w:rsidR="00C75828">
        <w:t xml:space="preserve">- Add Servers and </w:t>
      </w:r>
      <w:proofErr w:type="gramStart"/>
      <w:r w:rsidR="00C75828">
        <w:t>Users</w:t>
      </w:r>
      <w:r w:rsidR="00AE66C1">
        <w:t>(</w:t>
      </w:r>
      <w:proofErr w:type="gramEnd"/>
      <w:r w:rsidR="00AE66C1">
        <w:t>40 Marks)</w:t>
      </w:r>
      <w:r>
        <w:tab/>
      </w:r>
    </w:p>
    <w:p w14:paraId="1581F293" w14:textId="77777777" w:rsidR="00C747B1" w:rsidRPr="00874EDB" w:rsidRDefault="00C747B1" w:rsidP="00C747B1">
      <w:pPr>
        <w:pBdr>
          <w:left w:val="single" w:sz="36" w:space="0" w:color="FF0000"/>
        </w:pBdr>
        <w:rPr>
          <w:b/>
          <w:color w:val="C00000"/>
          <w:sz w:val="16"/>
        </w:rPr>
      </w:pPr>
      <w:r w:rsidRPr="00874EDB">
        <w:rPr>
          <w:b/>
          <w:color w:val="C00000"/>
          <w:sz w:val="16"/>
        </w:rPr>
        <w:t>Outcome Mapping:</w:t>
      </w:r>
    </w:p>
    <w:p w14:paraId="3543BCB5" w14:textId="77777777" w:rsidR="00C747B1" w:rsidRPr="00874EDB" w:rsidRDefault="00C747B1" w:rsidP="00C747B1">
      <w:pPr>
        <w:pBdr>
          <w:left w:val="single" w:sz="36" w:space="0" w:color="FF0000"/>
        </w:pBdr>
        <w:rPr>
          <w:b/>
          <w:color w:val="C00000"/>
          <w:sz w:val="16"/>
        </w:rPr>
      </w:pPr>
      <w:r w:rsidRPr="00874EDB">
        <w:rPr>
          <w:b/>
          <w:color w:val="C00000"/>
          <w:sz w:val="16"/>
        </w:rPr>
        <w:t xml:space="preserve">7.1 - Installation and configuration of systems and application software. </w:t>
      </w:r>
    </w:p>
    <w:p w14:paraId="55B7B0E4" w14:textId="77777777" w:rsidR="00BC2C67" w:rsidRPr="00874EDB" w:rsidRDefault="00C747B1" w:rsidP="00C747B1">
      <w:pPr>
        <w:pBdr>
          <w:left w:val="single" w:sz="36" w:space="0" w:color="FF0000"/>
        </w:pBdr>
        <w:rPr>
          <w:b/>
          <w:color w:val="C00000"/>
          <w:sz w:val="16"/>
        </w:rPr>
      </w:pPr>
      <w:r w:rsidRPr="00874EDB">
        <w:rPr>
          <w:b/>
          <w:color w:val="C00000"/>
          <w:sz w:val="16"/>
        </w:rPr>
        <w:t xml:space="preserve">7.2 - Foundation networking including internet concepts.      </w:t>
      </w:r>
    </w:p>
    <w:p w14:paraId="745A863C" w14:textId="77777777" w:rsidR="00A94F6D" w:rsidRPr="00874EDB" w:rsidRDefault="00A94F6D" w:rsidP="00A94F6D">
      <w:pPr>
        <w:pBdr>
          <w:left w:val="single" w:sz="36" w:space="0" w:color="FF0000"/>
        </w:pBdr>
        <w:rPr>
          <w:b/>
          <w:color w:val="C00000"/>
          <w:sz w:val="16"/>
        </w:rPr>
      </w:pPr>
      <w:r w:rsidRPr="00874EDB">
        <w:rPr>
          <w:b/>
          <w:color w:val="C00000"/>
          <w:sz w:val="16"/>
        </w:rPr>
        <w:t>7.5 - Security concepts, tools, and techniques.</w:t>
      </w:r>
    </w:p>
    <w:p w14:paraId="02AB344A" w14:textId="28DA31DD" w:rsidR="00C747B1" w:rsidRDefault="00C747B1" w:rsidP="00C747B1">
      <w:pPr>
        <w:pBdr>
          <w:left w:val="single" w:sz="36" w:space="0" w:color="FF0000"/>
        </w:pBdr>
        <w:rPr>
          <w:b/>
          <w:color w:val="FF0000"/>
          <w:sz w:val="16"/>
        </w:rPr>
      </w:pPr>
      <w:r w:rsidRPr="00325F18">
        <w:rPr>
          <w:b/>
          <w:color w:val="FF0000"/>
          <w:sz w:val="16"/>
        </w:rPr>
        <w:t xml:space="preserve">   </w:t>
      </w:r>
    </w:p>
    <w:p w14:paraId="7D01A7C3" w14:textId="77777777" w:rsidR="00C747B1" w:rsidRDefault="00C747B1" w:rsidP="00C747B1"/>
    <w:p w14:paraId="438DDC7A" w14:textId="77777777" w:rsidR="00C747B1" w:rsidRDefault="00C747B1" w:rsidP="00C747B1">
      <w:pPr>
        <w:pStyle w:val="Heading2"/>
      </w:pPr>
      <w:r>
        <w:t>Business Overview</w:t>
      </w:r>
    </w:p>
    <w:p w14:paraId="34500FCF" w14:textId="77777777" w:rsidR="00C747B1" w:rsidRPr="0029369B" w:rsidRDefault="00C747B1" w:rsidP="00C747B1">
      <w:p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 xml:space="preserve">You are an IT engineer at </w:t>
      </w:r>
      <w:proofErr w:type="spellStart"/>
      <w:r w:rsidRPr="0029369B">
        <w:rPr>
          <w:rFonts w:asciiTheme="majorHAnsi" w:eastAsia="Times New Roman" w:hAnsiTheme="majorHAnsi" w:cstheme="majorHAnsi"/>
          <w:color w:val="323130"/>
          <w:szCs w:val="20"/>
          <w:lang w:val="en-NZ" w:eastAsia="en-NZ"/>
        </w:rPr>
        <w:t>Startech</w:t>
      </w:r>
      <w:proofErr w:type="spellEnd"/>
      <w:r w:rsidRPr="0029369B">
        <w:rPr>
          <w:rFonts w:asciiTheme="majorHAnsi" w:eastAsia="Times New Roman" w:hAnsiTheme="majorHAnsi" w:cstheme="majorHAnsi"/>
          <w:color w:val="323130"/>
          <w:szCs w:val="20"/>
          <w:lang w:val="en-NZ" w:eastAsia="en-NZ"/>
        </w:rPr>
        <w:t xml:space="preserve"> ltd. </w:t>
      </w:r>
      <w:proofErr w:type="spellStart"/>
      <w:r w:rsidRPr="0029369B">
        <w:rPr>
          <w:rFonts w:asciiTheme="majorHAnsi" w:eastAsia="Times New Roman" w:hAnsiTheme="majorHAnsi" w:cstheme="majorHAnsi"/>
          <w:color w:val="323130"/>
          <w:szCs w:val="20"/>
          <w:lang w:val="en-NZ" w:eastAsia="en-NZ"/>
        </w:rPr>
        <w:t>Startech</w:t>
      </w:r>
      <w:proofErr w:type="spellEnd"/>
      <w:r w:rsidRPr="0029369B">
        <w:rPr>
          <w:rFonts w:asciiTheme="majorHAnsi" w:eastAsia="Times New Roman" w:hAnsiTheme="majorHAnsi" w:cstheme="majorHAnsi"/>
          <w:color w:val="323130"/>
          <w:szCs w:val="20"/>
          <w:lang w:val="en-NZ" w:eastAsia="en-NZ"/>
        </w:rPr>
        <w:t xml:space="preserve"> is a well-known IT company that provides IT solutions for small to large businesses and some of their core solutions are as follows:</w:t>
      </w:r>
    </w:p>
    <w:p w14:paraId="7E7B49B8" w14:textId="77777777" w:rsidR="00C747B1" w:rsidRPr="0029369B" w:rsidRDefault="00C747B1" w:rsidP="00A62BF0">
      <w:pPr>
        <w:numPr>
          <w:ilvl w:val="0"/>
          <w:numId w:val="33"/>
        </w:numPr>
        <w:tabs>
          <w:tab w:val="clear" w:pos="720"/>
          <w:tab w:val="num" w:pos="1560"/>
        </w:tabs>
        <w:ind w:firstLine="556"/>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Helpdesk support services.</w:t>
      </w:r>
    </w:p>
    <w:p w14:paraId="5AC809A9" w14:textId="77777777" w:rsidR="00C747B1" w:rsidRPr="0029369B" w:rsidRDefault="00C747B1" w:rsidP="00A62BF0">
      <w:pPr>
        <w:numPr>
          <w:ilvl w:val="0"/>
          <w:numId w:val="33"/>
        </w:numPr>
        <w:tabs>
          <w:tab w:val="clear" w:pos="720"/>
          <w:tab w:val="num" w:pos="1560"/>
        </w:tabs>
        <w:ind w:firstLine="556"/>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Remote Support for instantaneous services</w:t>
      </w:r>
    </w:p>
    <w:p w14:paraId="47276EF0" w14:textId="77777777" w:rsidR="00C747B1" w:rsidRPr="0029369B" w:rsidRDefault="00C747B1" w:rsidP="00A62BF0">
      <w:pPr>
        <w:numPr>
          <w:ilvl w:val="0"/>
          <w:numId w:val="33"/>
        </w:numPr>
        <w:tabs>
          <w:tab w:val="clear" w:pos="720"/>
          <w:tab w:val="num" w:pos="1560"/>
        </w:tabs>
        <w:ind w:firstLine="556"/>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Server, Workstations, and Endpoint Monitoring and Maintenance.</w:t>
      </w:r>
    </w:p>
    <w:p w14:paraId="4ED7BF29" w14:textId="77777777" w:rsidR="00C747B1" w:rsidRPr="0029369B" w:rsidRDefault="00C747B1" w:rsidP="00A62BF0">
      <w:pPr>
        <w:numPr>
          <w:ilvl w:val="0"/>
          <w:numId w:val="33"/>
        </w:numPr>
        <w:tabs>
          <w:tab w:val="clear" w:pos="720"/>
          <w:tab w:val="num" w:pos="1560"/>
        </w:tabs>
        <w:ind w:firstLine="556"/>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Online support for users if needed.</w:t>
      </w:r>
    </w:p>
    <w:p w14:paraId="45CD56CB" w14:textId="77777777" w:rsidR="00C747B1" w:rsidRPr="0029369B" w:rsidRDefault="00C747B1" w:rsidP="00A62BF0">
      <w:pPr>
        <w:numPr>
          <w:ilvl w:val="0"/>
          <w:numId w:val="33"/>
        </w:numPr>
        <w:tabs>
          <w:tab w:val="clear" w:pos="720"/>
          <w:tab w:val="num" w:pos="1560"/>
        </w:tabs>
        <w:ind w:firstLine="556"/>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Backup Monitoring and maintenance</w:t>
      </w:r>
    </w:p>
    <w:p w14:paraId="71878DD9" w14:textId="77777777" w:rsidR="00C747B1" w:rsidRPr="0029369B" w:rsidRDefault="00C747B1" w:rsidP="00A62BF0">
      <w:pPr>
        <w:numPr>
          <w:ilvl w:val="0"/>
          <w:numId w:val="33"/>
        </w:numPr>
        <w:tabs>
          <w:tab w:val="clear" w:pos="720"/>
          <w:tab w:val="num" w:pos="1560"/>
        </w:tabs>
        <w:ind w:firstLine="556"/>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 xml:space="preserve">Antivirus, Spyware </w:t>
      </w:r>
      <w:proofErr w:type="gramStart"/>
      <w:r w:rsidRPr="0029369B">
        <w:rPr>
          <w:rFonts w:asciiTheme="majorHAnsi" w:eastAsia="Times New Roman" w:hAnsiTheme="majorHAnsi" w:cstheme="majorHAnsi"/>
          <w:color w:val="323130"/>
          <w:szCs w:val="20"/>
          <w:lang w:val="en-NZ" w:eastAsia="en-NZ"/>
        </w:rPr>
        <w:t>Monitoring</w:t>
      </w:r>
      <w:proofErr w:type="gramEnd"/>
      <w:r w:rsidRPr="0029369B">
        <w:rPr>
          <w:rFonts w:asciiTheme="majorHAnsi" w:eastAsia="Times New Roman" w:hAnsiTheme="majorHAnsi" w:cstheme="majorHAnsi"/>
          <w:color w:val="323130"/>
          <w:szCs w:val="20"/>
          <w:lang w:val="en-NZ" w:eastAsia="en-NZ"/>
        </w:rPr>
        <w:t xml:space="preserve"> and maintenance as well as network security solutions.</w:t>
      </w:r>
    </w:p>
    <w:p w14:paraId="7859B171" w14:textId="77777777" w:rsidR="00C747B1" w:rsidRPr="0029369B" w:rsidRDefault="00C747B1" w:rsidP="00A62BF0">
      <w:pPr>
        <w:numPr>
          <w:ilvl w:val="0"/>
          <w:numId w:val="33"/>
        </w:numPr>
        <w:tabs>
          <w:tab w:val="clear" w:pos="720"/>
          <w:tab w:val="num" w:pos="1560"/>
        </w:tabs>
        <w:ind w:firstLine="556"/>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3rd Party Application Support and Management</w:t>
      </w:r>
    </w:p>
    <w:p w14:paraId="23F946BF" w14:textId="77777777" w:rsidR="00C747B1" w:rsidRPr="0029369B" w:rsidRDefault="00C747B1" w:rsidP="00A62BF0">
      <w:pPr>
        <w:numPr>
          <w:ilvl w:val="0"/>
          <w:numId w:val="33"/>
        </w:numPr>
        <w:tabs>
          <w:tab w:val="clear" w:pos="720"/>
          <w:tab w:val="num" w:pos="1560"/>
        </w:tabs>
        <w:ind w:firstLine="556"/>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Website developments.</w:t>
      </w:r>
    </w:p>
    <w:p w14:paraId="2D1BC942" w14:textId="77777777" w:rsidR="00C747B1" w:rsidRPr="0029369B" w:rsidRDefault="00C747B1" w:rsidP="00A62BF0">
      <w:pPr>
        <w:numPr>
          <w:ilvl w:val="0"/>
          <w:numId w:val="33"/>
        </w:numPr>
        <w:tabs>
          <w:tab w:val="clear" w:pos="720"/>
          <w:tab w:val="num" w:pos="1560"/>
        </w:tabs>
        <w:ind w:firstLine="556"/>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Local and cloud storage solution.</w:t>
      </w:r>
    </w:p>
    <w:p w14:paraId="1E04A17A" w14:textId="77777777" w:rsidR="00C747B1" w:rsidRPr="0029369B" w:rsidRDefault="00C747B1" w:rsidP="00A62BF0">
      <w:pPr>
        <w:numPr>
          <w:ilvl w:val="0"/>
          <w:numId w:val="33"/>
        </w:numPr>
        <w:tabs>
          <w:tab w:val="clear" w:pos="720"/>
          <w:tab w:val="num" w:pos="1560"/>
        </w:tabs>
        <w:ind w:firstLine="556"/>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Infrastructure schematic design.</w:t>
      </w:r>
    </w:p>
    <w:p w14:paraId="32B37726" w14:textId="77777777" w:rsidR="00C747B1" w:rsidRPr="0029369B" w:rsidRDefault="00C747B1" w:rsidP="00C747B1">
      <w:pPr>
        <w:rPr>
          <w:rFonts w:asciiTheme="majorHAnsi" w:eastAsia="Times New Roman" w:hAnsiTheme="majorHAnsi" w:cstheme="majorHAnsi"/>
          <w:color w:val="323130"/>
          <w:szCs w:val="20"/>
          <w:lang w:val="en-NZ" w:eastAsia="en-NZ"/>
        </w:rPr>
      </w:pPr>
    </w:p>
    <w:p w14:paraId="29EEBEA1" w14:textId="77777777" w:rsidR="00C747B1" w:rsidRPr="0029369B" w:rsidRDefault="00C747B1" w:rsidP="00C747B1">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 xml:space="preserve">Recently </w:t>
      </w:r>
      <w:proofErr w:type="spellStart"/>
      <w:r w:rsidRPr="0029369B">
        <w:rPr>
          <w:rFonts w:asciiTheme="majorHAnsi" w:eastAsia="Times New Roman" w:hAnsiTheme="majorHAnsi" w:cstheme="majorHAnsi"/>
          <w:color w:val="323130"/>
          <w:szCs w:val="20"/>
          <w:lang w:val="en-NZ" w:eastAsia="en-NZ"/>
        </w:rPr>
        <w:t>Startech</w:t>
      </w:r>
      <w:proofErr w:type="spellEnd"/>
      <w:r w:rsidRPr="0029369B">
        <w:rPr>
          <w:rFonts w:asciiTheme="majorHAnsi" w:eastAsia="Times New Roman" w:hAnsiTheme="majorHAnsi" w:cstheme="majorHAnsi"/>
          <w:color w:val="323130"/>
          <w:szCs w:val="20"/>
          <w:lang w:val="en-NZ" w:eastAsia="en-NZ"/>
        </w:rPr>
        <w:t xml:space="preserve"> ltd has taken on a major contract with a company called Skin Rose Ltd which specializes in making and selling cosmetic products.</w:t>
      </w:r>
    </w:p>
    <w:p w14:paraId="4713E773" w14:textId="77777777" w:rsidR="00C747B1" w:rsidRPr="0029369B" w:rsidRDefault="00C747B1" w:rsidP="00C747B1">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Skin Rose ltd has grown substantially over the last few months and they have only been around for one year.</w:t>
      </w:r>
    </w:p>
    <w:p w14:paraId="61A3131F" w14:textId="77777777" w:rsidR="00C747B1" w:rsidRPr="0029369B" w:rsidRDefault="00C747B1" w:rsidP="00C747B1">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Recently they took over 2 sites one of them in Auckland which is the main site and the other is in Christchurch and due to their sudden growth and success, they wanted to start fresh at their new sites.</w:t>
      </w:r>
    </w:p>
    <w:p w14:paraId="48217F20" w14:textId="77777777" w:rsidR="00C747B1" w:rsidRPr="0029369B" w:rsidRDefault="00C747B1" w:rsidP="00C747B1">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Skin Rose ltd. currently have a total of 45 employees, 30 will be at the Auckland main branch and 15 will be at the Christchurch branch and this number might increase in the future.</w:t>
      </w:r>
    </w:p>
    <w:p w14:paraId="4816D9EC" w14:textId="77777777" w:rsidR="00C747B1" w:rsidRPr="0029369B" w:rsidRDefault="00C747B1" w:rsidP="00C747B1">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Skin Rose ltd signed a deal with Flash images Inc. Flash image Inc. which is a marketing and advertising agency and Skin Rose ltd is looking to share resources with them for marketing and advertising purposes securely.</w:t>
      </w:r>
    </w:p>
    <w:p w14:paraId="2FB310C5" w14:textId="77777777" w:rsidR="00C747B1" w:rsidRPr="0029369B" w:rsidRDefault="00C747B1" w:rsidP="00C747B1">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 xml:space="preserve">Their cosmetic products get manufactured in China and they will also require a secure method of communications and networking between Skin Rose ltd and the factory in </w:t>
      </w:r>
      <w:proofErr w:type="spellStart"/>
      <w:r w:rsidRPr="0029369B">
        <w:rPr>
          <w:rFonts w:asciiTheme="majorHAnsi" w:eastAsia="Times New Roman" w:hAnsiTheme="majorHAnsi" w:cstheme="majorHAnsi"/>
          <w:color w:val="323130"/>
          <w:szCs w:val="20"/>
          <w:lang w:val="en-NZ" w:eastAsia="en-NZ"/>
        </w:rPr>
        <w:t>china</w:t>
      </w:r>
      <w:proofErr w:type="spellEnd"/>
      <w:r w:rsidRPr="0029369B">
        <w:rPr>
          <w:rFonts w:asciiTheme="majorHAnsi" w:eastAsia="Times New Roman" w:hAnsiTheme="majorHAnsi" w:cstheme="majorHAnsi"/>
          <w:color w:val="323130"/>
          <w:szCs w:val="20"/>
          <w:lang w:val="en-NZ" w:eastAsia="en-NZ"/>
        </w:rPr>
        <w:t>.</w:t>
      </w:r>
    </w:p>
    <w:p w14:paraId="03972DD6" w14:textId="77777777" w:rsidR="00C747B1" w:rsidRPr="0029369B" w:rsidRDefault="00C747B1" w:rsidP="00C747B1">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lastRenderedPageBreak/>
        <w:t>Skin Rose ltd is growing continuously and there could be more chances for more branches in the future in other cities in New Zealand and possibly Australia.</w:t>
      </w:r>
    </w:p>
    <w:p w14:paraId="59C61D2B" w14:textId="77777777" w:rsidR="00C747B1" w:rsidRPr="0029369B" w:rsidRDefault="00C747B1" w:rsidP="00C747B1">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Skin Rose ltd currently has a small website that requires rebuilding from scratch, and they are requiring a new website that has their company history information page as well as information on their product prices and sales.</w:t>
      </w:r>
    </w:p>
    <w:p w14:paraId="2059DDD4" w14:textId="77777777" w:rsidR="00C747B1" w:rsidRPr="0029369B" w:rsidRDefault="00C747B1" w:rsidP="00C747B1">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As mentioned earlier Skin Rose ltd is a growing company and there might be an additional requirement along the way of sorting their current IT needs so expect additions to their requirements at any time.</w:t>
      </w:r>
    </w:p>
    <w:p w14:paraId="329FD460" w14:textId="77777777" w:rsidR="00C747B1" w:rsidRDefault="00C747B1" w:rsidP="00C747B1"/>
    <w:p w14:paraId="38A32FDB" w14:textId="77777777" w:rsidR="00C747B1" w:rsidRDefault="00C747B1" w:rsidP="00C747B1"/>
    <w:p w14:paraId="676FBB40" w14:textId="17760074" w:rsidR="00C747B1" w:rsidRDefault="00C747B1" w:rsidP="00C747B1">
      <w:pPr>
        <w:pStyle w:val="Heading2"/>
      </w:pPr>
      <w:r>
        <w:t xml:space="preserve">Project Requirements: Provide multiple screenshots to </w:t>
      </w:r>
      <w:proofErr w:type="spellStart"/>
      <w:r>
        <w:t>fulfi</w:t>
      </w:r>
      <w:r w:rsidR="008D06D6">
        <w:t>l</w:t>
      </w:r>
      <w:r>
        <w:t>l</w:t>
      </w:r>
      <w:proofErr w:type="spellEnd"/>
      <w:r>
        <w:t xml:space="preserve"> solution requirements. </w:t>
      </w:r>
    </w:p>
    <w:tbl>
      <w:tblPr>
        <w:tblStyle w:val="GridTable4-Accent11"/>
        <w:tblW w:w="5000" w:type="pct"/>
        <w:tblLayout w:type="fixed"/>
        <w:tblLook w:val="04A0" w:firstRow="1" w:lastRow="0" w:firstColumn="1" w:lastColumn="0" w:noHBand="0" w:noVBand="1"/>
      </w:tblPr>
      <w:tblGrid>
        <w:gridCol w:w="704"/>
        <w:gridCol w:w="3119"/>
        <w:gridCol w:w="5913"/>
      </w:tblGrid>
      <w:tr w:rsidR="00C747B1" w:rsidRPr="009073F9" w14:paraId="0186747B" w14:textId="77777777" w:rsidTr="004125FE">
        <w:trPr>
          <w:cnfStyle w:val="100000000000" w:firstRow="1" w:lastRow="0" w:firstColumn="0" w:lastColumn="0" w:oddVBand="0" w:evenVBand="0" w:oddHBand="0"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704" w:type="dxa"/>
            <w:hideMark/>
          </w:tcPr>
          <w:p w14:paraId="446F6629" w14:textId="77777777" w:rsidR="00C747B1" w:rsidRPr="009073F9" w:rsidRDefault="00C747B1" w:rsidP="004125FE">
            <w:pPr>
              <w:pStyle w:val="paragraph"/>
              <w:spacing w:before="0" w:beforeAutospacing="0" w:after="0" w:afterAutospacing="0"/>
              <w:jc w:val="center"/>
              <w:textAlignment w:val="baseline"/>
              <w:rPr>
                <w:rFonts w:asciiTheme="majorHAnsi" w:hAnsiTheme="majorHAnsi" w:cstheme="majorHAnsi"/>
                <w:b w:val="0"/>
                <w:bCs w:val="0"/>
                <w:color w:val="FFFFFF"/>
                <w:sz w:val="16"/>
                <w:szCs w:val="16"/>
              </w:rPr>
            </w:pPr>
            <w:r w:rsidRPr="009073F9">
              <w:rPr>
                <w:rStyle w:val="normaltextrun"/>
                <w:rFonts w:asciiTheme="majorHAnsi" w:hAnsiTheme="majorHAnsi" w:cstheme="majorHAnsi"/>
                <w:sz w:val="16"/>
                <w:szCs w:val="16"/>
                <w:lang w:val="en-GB"/>
              </w:rPr>
              <w:t>SR</w:t>
            </w:r>
          </w:p>
        </w:tc>
        <w:tc>
          <w:tcPr>
            <w:tcW w:w="3119" w:type="dxa"/>
            <w:hideMark/>
          </w:tcPr>
          <w:p w14:paraId="00AEF98E" w14:textId="77777777" w:rsidR="00C747B1" w:rsidRPr="009073F9" w:rsidRDefault="00C747B1" w:rsidP="004125FE">
            <w:pPr>
              <w:pStyle w:val="paragraph"/>
              <w:spacing w:before="0" w:beforeAutospacing="0" w:after="0" w:afterAutospacing="0"/>
              <w:textAlignment w:val="baseline"/>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color w:val="FFFFFF"/>
                <w:sz w:val="16"/>
                <w:szCs w:val="16"/>
              </w:rPr>
            </w:pPr>
            <w:r w:rsidRPr="009073F9">
              <w:rPr>
                <w:rStyle w:val="normaltextrun"/>
                <w:rFonts w:asciiTheme="majorHAnsi" w:hAnsiTheme="majorHAnsi" w:cstheme="majorHAnsi"/>
                <w:color w:val="FFFFFF"/>
                <w:sz w:val="16"/>
                <w:szCs w:val="16"/>
                <w:lang w:val="en-GB"/>
              </w:rPr>
              <w:t>Solution Requirement</w:t>
            </w:r>
            <w:r w:rsidRPr="009073F9">
              <w:rPr>
                <w:rStyle w:val="eop"/>
                <w:rFonts w:asciiTheme="majorHAnsi" w:hAnsiTheme="majorHAnsi" w:cstheme="majorHAnsi"/>
                <w:b w:val="0"/>
                <w:bCs w:val="0"/>
                <w:color w:val="FFFFFF"/>
                <w:sz w:val="16"/>
                <w:szCs w:val="16"/>
              </w:rPr>
              <w:t> </w:t>
            </w:r>
          </w:p>
        </w:tc>
        <w:tc>
          <w:tcPr>
            <w:tcW w:w="5913" w:type="dxa"/>
            <w:hideMark/>
          </w:tcPr>
          <w:p w14:paraId="53A87B13" w14:textId="77777777" w:rsidR="00C747B1" w:rsidRPr="009073F9" w:rsidRDefault="00C747B1" w:rsidP="004125FE">
            <w:pPr>
              <w:pStyle w:val="paragraph"/>
              <w:spacing w:before="0" w:beforeAutospacing="0" w:after="0" w:afterAutospacing="0"/>
              <w:textAlignment w:val="baseline"/>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color w:val="FFFFFF"/>
                <w:sz w:val="16"/>
                <w:szCs w:val="16"/>
              </w:rPr>
            </w:pPr>
            <w:r>
              <w:rPr>
                <w:rStyle w:val="normaltextrun"/>
                <w:rFonts w:asciiTheme="majorHAnsi" w:hAnsiTheme="majorHAnsi" w:cstheme="majorHAnsi"/>
                <w:color w:val="FFFFFF"/>
                <w:sz w:val="16"/>
                <w:szCs w:val="16"/>
                <w:lang w:val="en-GB"/>
              </w:rPr>
              <w:t>Description</w:t>
            </w:r>
          </w:p>
        </w:tc>
      </w:tr>
      <w:tr w:rsidR="00C747B1" w:rsidRPr="009073F9" w14:paraId="47685B8B" w14:textId="77777777" w:rsidTr="004125FE">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8EAADB" w:themeColor="accent1" w:themeTint="99"/>
            </w:tcBorders>
          </w:tcPr>
          <w:p w14:paraId="1E2F32D5" w14:textId="77777777" w:rsidR="00C747B1" w:rsidRPr="00B71B93" w:rsidRDefault="00C747B1" w:rsidP="004125FE">
            <w:pPr>
              <w:rPr>
                <w:rFonts w:asciiTheme="majorHAnsi" w:hAnsiTheme="majorHAnsi" w:cstheme="majorHAnsi"/>
                <w:sz w:val="16"/>
                <w:szCs w:val="16"/>
              </w:rPr>
            </w:pPr>
            <w:r w:rsidRPr="00B71B93">
              <w:rPr>
                <w:rFonts w:asciiTheme="majorHAnsi" w:hAnsiTheme="majorHAnsi" w:cstheme="majorHAnsi"/>
                <w:sz w:val="16"/>
                <w:szCs w:val="16"/>
              </w:rPr>
              <w:t>SR</w:t>
            </w:r>
            <w:r>
              <w:rPr>
                <w:rFonts w:asciiTheme="majorHAnsi" w:hAnsiTheme="majorHAnsi" w:cstheme="majorHAnsi"/>
                <w:sz w:val="16"/>
                <w:szCs w:val="16"/>
              </w:rPr>
              <w:t>1.1</w:t>
            </w:r>
          </w:p>
        </w:tc>
        <w:tc>
          <w:tcPr>
            <w:tcW w:w="3119" w:type="dxa"/>
            <w:tcBorders>
              <w:bottom w:val="single" w:sz="4" w:space="0" w:color="8EAADB" w:themeColor="accent1" w:themeTint="99"/>
            </w:tcBorders>
          </w:tcPr>
          <w:p w14:paraId="095F0013" w14:textId="3AE70C79" w:rsidR="00EA3A8B" w:rsidRPr="00D92802" w:rsidRDefault="00EA3A8B" w:rsidP="00EA3A8B">
            <w:pPr>
              <w:pStyle w:val="NormalWeb"/>
              <w:cnfStyle w:val="000000100000" w:firstRow="0" w:lastRow="0" w:firstColumn="0" w:lastColumn="0" w:oddVBand="0" w:evenVBand="0" w:oddHBand="1" w:evenHBand="0" w:firstRowFirstColumn="0" w:firstRowLastColumn="0" w:lastRowFirstColumn="0" w:lastRowLastColumn="0"/>
              <w:rPr>
                <w:rStyle w:val="Strong"/>
                <w:rFonts w:ascii="Calibri Light" w:hAnsi="Calibri Light"/>
                <w:b w:val="0"/>
                <w:bCs w:val="0"/>
                <w:sz w:val="16"/>
                <w:szCs w:val="16"/>
              </w:rPr>
            </w:pPr>
            <w:r w:rsidRPr="00D92802">
              <w:rPr>
                <w:rStyle w:val="Strong"/>
                <w:rFonts w:ascii="Calibri Light" w:hAnsi="Calibri Light"/>
                <w:b w:val="0"/>
                <w:bCs w:val="0"/>
                <w:sz w:val="16"/>
                <w:szCs w:val="16"/>
              </w:rPr>
              <w:t xml:space="preserve">Install Active Directory with the following configuration: </w:t>
            </w:r>
          </w:p>
          <w:p w14:paraId="1C928962" w14:textId="77777777" w:rsidR="00EA3A8B" w:rsidRPr="00D92802" w:rsidRDefault="00EA3A8B" w:rsidP="00D92802">
            <w:pPr>
              <w:pStyle w:val="NormalWeb"/>
              <w:numPr>
                <w:ilvl w:val="0"/>
                <w:numId w:val="37"/>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trong"/>
                <w:rFonts w:ascii="Calibri Light" w:hAnsi="Calibri Light"/>
                <w:b w:val="0"/>
                <w:bCs w:val="0"/>
                <w:sz w:val="16"/>
                <w:szCs w:val="16"/>
              </w:rPr>
            </w:pPr>
            <w:r w:rsidRPr="00D92802">
              <w:rPr>
                <w:rStyle w:val="Strong"/>
                <w:rFonts w:ascii="Calibri Light" w:hAnsi="Calibri Light"/>
                <w:b w:val="0"/>
                <w:bCs w:val="0"/>
                <w:sz w:val="16"/>
                <w:szCs w:val="16"/>
              </w:rPr>
              <w:t xml:space="preserve">Set the administrator password to “Password1” to meet complexity requirements and log on with the administrator account on the system. </w:t>
            </w:r>
          </w:p>
          <w:p w14:paraId="3CAD3C15" w14:textId="77777777" w:rsidR="00EA3A8B" w:rsidRPr="00D92802" w:rsidRDefault="00EA3A8B" w:rsidP="00D92802">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trong"/>
                <w:rFonts w:ascii="Calibri Light" w:hAnsi="Calibri Light"/>
                <w:b w:val="0"/>
                <w:bCs w:val="0"/>
                <w:sz w:val="16"/>
                <w:szCs w:val="16"/>
              </w:rPr>
            </w:pPr>
          </w:p>
          <w:p w14:paraId="5CE6D668" w14:textId="77777777" w:rsidR="00EA3A8B" w:rsidRPr="00D92802" w:rsidRDefault="00EA3A8B" w:rsidP="00D92802">
            <w:pPr>
              <w:pStyle w:val="NormalWeb"/>
              <w:numPr>
                <w:ilvl w:val="0"/>
                <w:numId w:val="37"/>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trong"/>
                <w:rFonts w:ascii="Calibri Light" w:hAnsi="Calibri Light"/>
                <w:b w:val="0"/>
                <w:bCs w:val="0"/>
                <w:sz w:val="16"/>
                <w:szCs w:val="16"/>
              </w:rPr>
            </w:pPr>
            <w:r w:rsidRPr="00D92802">
              <w:rPr>
                <w:rStyle w:val="Strong"/>
                <w:rFonts w:ascii="Calibri Light" w:hAnsi="Calibri Light"/>
                <w:b w:val="0"/>
                <w:bCs w:val="0"/>
                <w:sz w:val="16"/>
                <w:szCs w:val="16"/>
              </w:rPr>
              <w:t>Configure the server with the IP address 192.168.1.1</w:t>
            </w:r>
          </w:p>
          <w:p w14:paraId="1EBC3963" w14:textId="77777777" w:rsidR="00EA3A8B" w:rsidRPr="00D92802" w:rsidRDefault="00EA3A8B" w:rsidP="00D92802">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trong"/>
                <w:rFonts w:ascii="Calibri Light" w:hAnsi="Calibri Light"/>
                <w:b w:val="0"/>
                <w:bCs w:val="0"/>
                <w:sz w:val="16"/>
                <w:szCs w:val="16"/>
              </w:rPr>
            </w:pPr>
          </w:p>
          <w:p w14:paraId="35F24A21" w14:textId="77777777" w:rsidR="00EA3A8B" w:rsidRPr="00D92802" w:rsidRDefault="00EA3A8B" w:rsidP="00D92802">
            <w:pPr>
              <w:pStyle w:val="NormalWeb"/>
              <w:numPr>
                <w:ilvl w:val="0"/>
                <w:numId w:val="37"/>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trong"/>
                <w:rFonts w:ascii="Calibri Light" w:hAnsi="Calibri Light"/>
                <w:b w:val="0"/>
                <w:bCs w:val="0"/>
                <w:sz w:val="16"/>
                <w:szCs w:val="16"/>
              </w:rPr>
            </w:pPr>
            <w:r w:rsidRPr="00D92802">
              <w:rPr>
                <w:rStyle w:val="Strong"/>
                <w:rFonts w:ascii="Calibri Light" w:hAnsi="Calibri Light"/>
                <w:b w:val="0"/>
                <w:bCs w:val="0"/>
                <w:sz w:val="16"/>
                <w:szCs w:val="16"/>
              </w:rPr>
              <w:t xml:space="preserve">Change the </w:t>
            </w:r>
            <w:proofErr w:type="gramStart"/>
            <w:r w:rsidRPr="00D92802">
              <w:rPr>
                <w:rStyle w:val="Strong"/>
                <w:rFonts w:ascii="Calibri Light" w:hAnsi="Calibri Light"/>
                <w:b w:val="0"/>
                <w:bCs w:val="0"/>
                <w:sz w:val="16"/>
                <w:szCs w:val="16"/>
              </w:rPr>
              <w:t>server</w:t>
            </w:r>
            <w:proofErr w:type="gramEnd"/>
            <w:r w:rsidRPr="00D92802">
              <w:rPr>
                <w:rStyle w:val="Strong"/>
                <w:rFonts w:ascii="Calibri Light" w:hAnsi="Calibri Light"/>
                <w:b w:val="0"/>
                <w:bCs w:val="0"/>
                <w:sz w:val="16"/>
                <w:szCs w:val="16"/>
              </w:rPr>
              <w:t xml:space="preserve"> name to CentExSRV1 </w:t>
            </w:r>
          </w:p>
          <w:p w14:paraId="2B12B28D" w14:textId="77777777" w:rsidR="00EA3A8B" w:rsidRPr="00D92802" w:rsidRDefault="00EA3A8B" w:rsidP="00D92802">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trong"/>
                <w:rFonts w:ascii="Calibri Light" w:hAnsi="Calibri Light"/>
                <w:b w:val="0"/>
                <w:bCs w:val="0"/>
                <w:sz w:val="16"/>
                <w:szCs w:val="16"/>
              </w:rPr>
            </w:pPr>
          </w:p>
          <w:p w14:paraId="0758878B" w14:textId="77777777" w:rsidR="00EA3A8B" w:rsidRPr="00D92802" w:rsidRDefault="00EA3A8B" w:rsidP="00D92802">
            <w:pPr>
              <w:pStyle w:val="NormalWeb"/>
              <w:numPr>
                <w:ilvl w:val="0"/>
                <w:numId w:val="37"/>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trong"/>
                <w:rFonts w:ascii="Calibri Light" w:hAnsi="Calibri Light"/>
                <w:b w:val="0"/>
                <w:bCs w:val="0"/>
                <w:sz w:val="16"/>
                <w:szCs w:val="16"/>
              </w:rPr>
            </w:pPr>
            <w:r w:rsidRPr="00D92802">
              <w:rPr>
                <w:rStyle w:val="Strong"/>
                <w:rFonts w:ascii="Calibri Light" w:hAnsi="Calibri Light"/>
                <w:b w:val="0"/>
                <w:bCs w:val="0"/>
                <w:sz w:val="16"/>
                <w:szCs w:val="16"/>
              </w:rPr>
              <w:t>Add a new forest with the Root domain name “</w:t>
            </w:r>
            <w:proofErr w:type="spellStart"/>
            <w:r w:rsidRPr="00D92802">
              <w:rPr>
                <w:rStyle w:val="Strong"/>
                <w:rFonts w:ascii="Calibri Light" w:hAnsi="Calibri Light"/>
                <w:b w:val="0"/>
                <w:bCs w:val="0"/>
                <w:sz w:val="16"/>
                <w:szCs w:val="16"/>
              </w:rPr>
              <w:t>ISStudentname.local</w:t>
            </w:r>
            <w:proofErr w:type="spellEnd"/>
            <w:r w:rsidRPr="00D92802">
              <w:rPr>
                <w:rStyle w:val="Strong"/>
                <w:rFonts w:ascii="Calibri Light" w:hAnsi="Calibri Light"/>
                <w:b w:val="0"/>
                <w:bCs w:val="0"/>
                <w:sz w:val="16"/>
                <w:szCs w:val="16"/>
              </w:rPr>
              <w:t>” (</w:t>
            </w:r>
            <w:proofErr w:type="spellStart"/>
            <w:r w:rsidRPr="00D92802">
              <w:rPr>
                <w:rStyle w:val="Strong"/>
                <w:rFonts w:ascii="Calibri Light" w:hAnsi="Calibri Light"/>
                <w:b w:val="0"/>
                <w:bCs w:val="0"/>
                <w:sz w:val="16"/>
                <w:szCs w:val="16"/>
              </w:rPr>
              <w:t>ISmithhood.local</w:t>
            </w:r>
            <w:proofErr w:type="spellEnd"/>
            <w:r w:rsidRPr="00D92802">
              <w:rPr>
                <w:rStyle w:val="Strong"/>
                <w:rFonts w:ascii="Calibri Light" w:hAnsi="Calibri Light"/>
                <w:b w:val="0"/>
                <w:bCs w:val="0"/>
                <w:sz w:val="16"/>
                <w:szCs w:val="16"/>
              </w:rPr>
              <w:t>)</w:t>
            </w:r>
          </w:p>
          <w:p w14:paraId="6A549B70" w14:textId="77777777" w:rsidR="00EA3A8B" w:rsidRPr="00D92802" w:rsidRDefault="00EA3A8B" w:rsidP="00D92802">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trong"/>
                <w:rFonts w:ascii="Calibri Light" w:hAnsi="Calibri Light"/>
                <w:b w:val="0"/>
                <w:bCs w:val="0"/>
                <w:sz w:val="16"/>
                <w:szCs w:val="16"/>
              </w:rPr>
            </w:pPr>
          </w:p>
          <w:p w14:paraId="4ADBFD84" w14:textId="10B48EA6" w:rsidR="00EA3A8B" w:rsidRPr="00D92802" w:rsidRDefault="00EA3A8B" w:rsidP="00D92802">
            <w:pPr>
              <w:pStyle w:val="NormalWeb"/>
              <w:numPr>
                <w:ilvl w:val="0"/>
                <w:numId w:val="37"/>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trong"/>
                <w:rFonts w:ascii="Calibri Light" w:hAnsi="Calibri Light"/>
                <w:b w:val="0"/>
                <w:bCs w:val="0"/>
                <w:sz w:val="16"/>
                <w:szCs w:val="16"/>
              </w:rPr>
            </w:pPr>
            <w:r w:rsidRPr="00D92802">
              <w:rPr>
                <w:rStyle w:val="Strong"/>
                <w:rFonts w:ascii="Calibri Light" w:hAnsi="Calibri Light"/>
                <w:b w:val="0"/>
                <w:bCs w:val="0"/>
                <w:sz w:val="16"/>
                <w:szCs w:val="16"/>
              </w:rPr>
              <w:t>Set the password”</w:t>
            </w:r>
            <w:r w:rsidR="008D06D6">
              <w:rPr>
                <w:rStyle w:val="Strong"/>
                <w:rFonts w:ascii="Calibri Light" w:hAnsi="Calibri Light"/>
                <w:b w:val="0"/>
                <w:bCs w:val="0"/>
                <w:sz w:val="16"/>
                <w:szCs w:val="16"/>
              </w:rPr>
              <w:t xml:space="preserve"> </w:t>
            </w:r>
            <w:r w:rsidRPr="00D92802">
              <w:rPr>
                <w:rStyle w:val="Strong"/>
                <w:rFonts w:ascii="Calibri Light" w:hAnsi="Calibri Light"/>
                <w:b w:val="0"/>
                <w:bCs w:val="0"/>
                <w:sz w:val="16"/>
                <w:szCs w:val="16"/>
              </w:rPr>
              <w:t xml:space="preserve">Password1” </w:t>
            </w:r>
          </w:p>
          <w:p w14:paraId="74998505" w14:textId="77777777" w:rsidR="00EA3A8B" w:rsidRPr="00D92802" w:rsidRDefault="00EA3A8B" w:rsidP="00D92802">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trong"/>
                <w:rFonts w:ascii="Calibri Light" w:hAnsi="Calibri Light"/>
                <w:b w:val="0"/>
                <w:bCs w:val="0"/>
                <w:sz w:val="16"/>
                <w:szCs w:val="16"/>
              </w:rPr>
            </w:pPr>
          </w:p>
          <w:p w14:paraId="4C69E2A3" w14:textId="3DAC292E" w:rsidR="00C747B1" w:rsidRPr="00D92802" w:rsidRDefault="00EA3A8B" w:rsidP="00D92802">
            <w:pPr>
              <w:pStyle w:val="NormalWeb"/>
              <w:numPr>
                <w:ilvl w:val="0"/>
                <w:numId w:val="37"/>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Light" w:hAnsi="Calibri Light"/>
                <w:sz w:val="16"/>
                <w:szCs w:val="16"/>
              </w:rPr>
            </w:pPr>
            <w:r w:rsidRPr="00D92802">
              <w:rPr>
                <w:rStyle w:val="Strong"/>
                <w:rFonts w:ascii="Calibri Light" w:hAnsi="Calibri Light"/>
                <w:b w:val="0"/>
                <w:bCs w:val="0"/>
                <w:sz w:val="16"/>
                <w:szCs w:val="16"/>
              </w:rPr>
              <w:t xml:space="preserve">Provide a screenshot of the Local Server Manager that shows </w:t>
            </w:r>
            <w:r w:rsidR="008D06D6">
              <w:rPr>
                <w:rStyle w:val="Strong"/>
                <w:rFonts w:ascii="Calibri Light" w:hAnsi="Calibri Light"/>
                <w:b w:val="0"/>
                <w:bCs w:val="0"/>
                <w:sz w:val="16"/>
                <w:szCs w:val="16"/>
              </w:rPr>
              <w:t xml:space="preserve">the </w:t>
            </w:r>
            <w:r w:rsidRPr="00D92802">
              <w:rPr>
                <w:rStyle w:val="Strong"/>
                <w:rFonts w:ascii="Calibri Light" w:hAnsi="Calibri Light"/>
                <w:b w:val="0"/>
                <w:bCs w:val="0"/>
                <w:sz w:val="16"/>
                <w:szCs w:val="16"/>
              </w:rPr>
              <w:t xml:space="preserve">above services as installed </w:t>
            </w:r>
          </w:p>
        </w:tc>
        <w:tc>
          <w:tcPr>
            <w:tcW w:w="5913" w:type="dxa"/>
            <w:tcBorders>
              <w:bottom w:val="single" w:sz="4" w:space="0" w:color="8EAADB" w:themeColor="accent1" w:themeTint="99"/>
            </w:tcBorders>
          </w:tcPr>
          <w:p w14:paraId="4171E168" w14:textId="77777777" w:rsidR="000919D8" w:rsidRDefault="000919D8" w:rsidP="000919D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sz w:val="16"/>
                <w:szCs w:val="16"/>
              </w:rPr>
            </w:pPr>
            <w:r>
              <w:rPr>
                <w:rFonts w:asciiTheme="majorHAnsi" w:hAnsiTheme="majorHAnsi" w:cstheme="majorBidi"/>
                <w:sz w:val="16"/>
                <w:szCs w:val="16"/>
              </w:rPr>
              <w:t>Attach following s</w:t>
            </w:r>
            <w:r w:rsidRPr="00C62F32">
              <w:rPr>
                <w:rFonts w:asciiTheme="majorHAnsi" w:hAnsiTheme="majorHAnsi" w:cstheme="majorBidi"/>
                <w:sz w:val="16"/>
                <w:szCs w:val="16"/>
              </w:rPr>
              <w:t>creenshot</w:t>
            </w:r>
            <w:r>
              <w:rPr>
                <w:rFonts w:asciiTheme="majorHAnsi" w:hAnsiTheme="majorHAnsi" w:cstheme="majorBidi"/>
                <w:sz w:val="16"/>
                <w:szCs w:val="16"/>
              </w:rPr>
              <w:t>s:</w:t>
            </w:r>
          </w:p>
          <w:p w14:paraId="1FF06858" w14:textId="77777777" w:rsidR="00C747B1" w:rsidRDefault="00C747B1" w:rsidP="004125F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p w14:paraId="64DFABF8" w14:textId="242D1EDD" w:rsidR="00884409" w:rsidRPr="00D92802" w:rsidRDefault="00884409" w:rsidP="00884409">
            <w:pPr>
              <w:pStyle w:val="NormalWeb"/>
              <w:numPr>
                <w:ilvl w:val="0"/>
                <w:numId w:val="37"/>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trong"/>
                <w:rFonts w:ascii="Calibri Light" w:hAnsi="Calibri Light"/>
                <w:b w:val="0"/>
                <w:bCs w:val="0"/>
                <w:sz w:val="16"/>
                <w:szCs w:val="16"/>
              </w:rPr>
            </w:pPr>
            <w:r w:rsidRPr="00D92802">
              <w:rPr>
                <w:rStyle w:val="Strong"/>
                <w:rFonts w:ascii="Calibri Light" w:hAnsi="Calibri Light"/>
                <w:b w:val="0"/>
                <w:bCs w:val="0"/>
                <w:sz w:val="16"/>
                <w:szCs w:val="16"/>
              </w:rPr>
              <w:t xml:space="preserve">Set the administrator password to “Password1”. </w:t>
            </w:r>
          </w:p>
          <w:p w14:paraId="73D5252E" w14:textId="77777777" w:rsidR="00884409" w:rsidRPr="00D92802" w:rsidRDefault="00884409" w:rsidP="00884409">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trong"/>
                <w:rFonts w:ascii="Calibri Light" w:hAnsi="Calibri Light"/>
                <w:b w:val="0"/>
                <w:bCs w:val="0"/>
                <w:sz w:val="16"/>
                <w:szCs w:val="16"/>
              </w:rPr>
            </w:pPr>
          </w:p>
          <w:p w14:paraId="5300389E" w14:textId="77777777" w:rsidR="00884409" w:rsidRPr="00D92802" w:rsidRDefault="00884409" w:rsidP="00884409">
            <w:pPr>
              <w:pStyle w:val="NormalWeb"/>
              <w:numPr>
                <w:ilvl w:val="0"/>
                <w:numId w:val="37"/>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trong"/>
                <w:rFonts w:ascii="Calibri Light" w:hAnsi="Calibri Light"/>
                <w:b w:val="0"/>
                <w:bCs w:val="0"/>
                <w:sz w:val="16"/>
                <w:szCs w:val="16"/>
              </w:rPr>
            </w:pPr>
            <w:r w:rsidRPr="00D92802">
              <w:rPr>
                <w:rStyle w:val="Strong"/>
                <w:rFonts w:ascii="Calibri Light" w:hAnsi="Calibri Light"/>
                <w:b w:val="0"/>
                <w:bCs w:val="0"/>
                <w:sz w:val="16"/>
                <w:szCs w:val="16"/>
              </w:rPr>
              <w:t>Configure the server with the IP address 192.168.1.1</w:t>
            </w:r>
          </w:p>
          <w:p w14:paraId="4A88D63F" w14:textId="77777777" w:rsidR="00884409" w:rsidRPr="00D92802" w:rsidRDefault="00884409" w:rsidP="00884409">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trong"/>
                <w:rFonts w:ascii="Calibri Light" w:hAnsi="Calibri Light"/>
                <w:b w:val="0"/>
                <w:bCs w:val="0"/>
                <w:sz w:val="16"/>
                <w:szCs w:val="16"/>
              </w:rPr>
            </w:pPr>
          </w:p>
          <w:p w14:paraId="7E900859" w14:textId="77777777" w:rsidR="00884409" w:rsidRPr="00D92802" w:rsidRDefault="00884409" w:rsidP="00884409">
            <w:pPr>
              <w:pStyle w:val="NormalWeb"/>
              <w:numPr>
                <w:ilvl w:val="0"/>
                <w:numId w:val="37"/>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trong"/>
                <w:rFonts w:ascii="Calibri Light" w:hAnsi="Calibri Light"/>
                <w:b w:val="0"/>
                <w:bCs w:val="0"/>
                <w:sz w:val="16"/>
                <w:szCs w:val="16"/>
              </w:rPr>
            </w:pPr>
            <w:r w:rsidRPr="00D92802">
              <w:rPr>
                <w:rStyle w:val="Strong"/>
                <w:rFonts w:ascii="Calibri Light" w:hAnsi="Calibri Light"/>
                <w:b w:val="0"/>
                <w:bCs w:val="0"/>
                <w:sz w:val="16"/>
                <w:szCs w:val="16"/>
              </w:rPr>
              <w:t xml:space="preserve">Change the </w:t>
            </w:r>
            <w:proofErr w:type="gramStart"/>
            <w:r w:rsidRPr="00D92802">
              <w:rPr>
                <w:rStyle w:val="Strong"/>
                <w:rFonts w:ascii="Calibri Light" w:hAnsi="Calibri Light"/>
                <w:b w:val="0"/>
                <w:bCs w:val="0"/>
                <w:sz w:val="16"/>
                <w:szCs w:val="16"/>
              </w:rPr>
              <w:t>server</w:t>
            </w:r>
            <w:proofErr w:type="gramEnd"/>
            <w:r w:rsidRPr="00D92802">
              <w:rPr>
                <w:rStyle w:val="Strong"/>
                <w:rFonts w:ascii="Calibri Light" w:hAnsi="Calibri Light"/>
                <w:b w:val="0"/>
                <w:bCs w:val="0"/>
                <w:sz w:val="16"/>
                <w:szCs w:val="16"/>
              </w:rPr>
              <w:t xml:space="preserve"> name to CentExSRV1 </w:t>
            </w:r>
          </w:p>
          <w:p w14:paraId="769D39E3" w14:textId="77777777" w:rsidR="00884409" w:rsidRPr="00D92802" w:rsidRDefault="00884409" w:rsidP="00884409">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trong"/>
                <w:rFonts w:ascii="Calibri Light" w:hAnsi="Calibri Light"/>
                <w:b w:val="0"/>
                <w:bCs w:val="0"/>
                <w:sz w:val="16"/>
                <w:szCs w:val="16"/>
              </w:rPr>
            </w:pPr>
          </w:p>
          <w:p w14:paraId="08C2A78A" w14:textId="77777777" w:rsidR="00884409" w:rsidRPr="00D92802" w:rsidRDefault="00884409" w:rsidP="00884409">
            <w:pPr>
              <w:pStyle w:val="NormalWeb"/>
              <w:numPr>
                <w:ilvl w:val="0"/>
                <w:numId w:val="37"/>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trong"/>
                <w:rFonts w:ascii="Calibri Light" w:hAnsi="Calibri Light"/>
                <w:b w:val="0"/>
                <w:bCs w:val="0"/>
                <w:sz w:val="16"/>
                <w:szCs w:val="16"/>
              </w:rPr>
            </w:pPr>
            <w:r w:rsidRPr="00D92802">
              <w:rPr>
                <w:rStyle w:val="Strong"/>
                <w:rFonts w:ascii="Calibri Light" w:hAnsi="Calibri Light"/>
                <w:b w:val="0"/>
                <w:bCs w:val="0"/>
                <w:sz w:val="16"/>
                <w:szCs w:val="16"/>
              </w:rPr>
              <w:t>Add a new forest with the Root domain name “</w:t>
            </w:r>
            <w:proofErr w:type="spellStart"/>
            <w:r w:rsidRPr="00D92802">
              <w:rPr>
                <w:rStyle w:val="Strong"/>
                <w:rFonts w:ascii="Calibri Light" w:hAnsi="Calibri Light"/>
                <w:b w:val="0"/>
                <w:bCs w:val="0"/>
                <w:sz w:val="16"/>
                <w:szCs w:val="16"/>
              </w:rPr>
              <w:t>ISStudentname.local</w:t>
            </w:r>
            <w:proofErr w:type="spellEnd"/>
            <w:r w:rsidRPr="00D92802">
              <w:rPr>
                <w:rStyle w:val="Strong"/>
                <w:rFonts w:ascii="Calibri Light" w:hAnsi="Calibri Light"/>
                <w:b w:val="0"/>
                <w:bCs w:val="0"/>
                <w:sz w:val="16"/>
                <w:szCs w:val="16"/>
              </w:rPr>
              <w:t>” (</w:t>
            </w:r>
            <w:proofErr w:type="spellStart"/>
            <w:r w:rsidRPr="00D92802">
              <w:rPr>
                <w:rStyle w:val="Strong"/>
                <w:rFonts w:ascii="Calibri Light" w:hAnsi="Calibri Light"/>
                <w:b w:val="0"/>
                <w:bCs w:val="0"/>
                <w:sz w:val="16"/>
                <w:szCs w:val="16"/>
              </w:rPr>
              <w:t>ISmithhood.local</w:t>
            </w:r>
            <w:proofErr w:type="spellEnd"/>
            <w:r w:rsidRPr="00D92802">
              <w:rPr>
                <w:rStyle w:val="Strong"/>
                <w:rFonts w:ascii="Calibri Light" w:hAnsi="Calibri Light"/>
                <w:b w:val="0"/>
                <w:bCs w:val="0"/>
                <w:sz w:val="16"/>
                <w:szCs w:val="16"/>
              </w:rPr>
              <w:t>)</w:t>
            </w:r>
          </w:p>
          <w:p w14:paraId="2EA2062B" w14:textId="77777777" w:rsidR="00884409" w:rsidRPr="00D92802" w:rsidRDefault="00884409" w:rsidP="00884409">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trong"/>
                <w:rFonts w:ascii="Calibri Light" w:hAnsi="Calibri Light"/>
                <w:b w:val="0"/>
                <w:bCs w:val="0"/>
                <w:sz w:val="16"/>
                <w:szCs w:val="16"/>
              </w:rPr>
            </w:pPr>
          </w:p>
          <w:p w14:paraId="18D35978" w14:textId="77777777" w:rsidR="00884409" w:rsidRPr="00D92802" w:rsidRDefault="00884409" w:rsidP="00884409">
            <w:pPr>
              <w:pStyle w:val="NormalWeb"/>
              <w:numPr>
                <w:ilvl w:val="0"/>
                <w:numId w:val="37"/>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trong"/>
                <w:rFonts w:ascii="Calibri Light" w:hAnsi="Calibri Light"/>
                <w:b w:val="0"/>
                <w:bCs w:val="0"/>
                <w:sz w:val="16"/>
                <w:szCs w:val="16"/>
              </w:rPr>
            </w:pPr>
            <w:r w:rsidRPr="00D92802">
              <w:rPr>
                <w:rStyle w:val="Strong"/>
                <w:rFonts w:ascii="Calibri Light" w:hAnsi="Calibri Light"/>
                <w:b w:val="0"/>
                <w:bCs w:val="0"/>
                <w:sz w:val="16"/>
                <w:szCs w:val="16"/>
              </w:rPr>
              <w:t>Set the password”</w:t>
            </w:r>
            <w:r>
              <w:rPr>
                <w:rStyle w:val="Strong"/>
                <w:rFonts w:ascii="Calibri Light" w:hAnsi="Calibri Light"/>
                <w:b w:val="0"/>
                <w:bCs w:val="0"/>
                <w:sz w:val="16"/>
                <w:szCs w:val="16"/>
              </w:rPr>
              <w:t xml:space="preserve"> </w:t>
            </w:r>
            <w:r w:rsidRPr="00D92802">
              <w:rPr>
                <w:rStyle w:val="Strong"/>
                <w:rFonts w:ascii="Calibri Light" w:hAnsi="Calibri Light"/>
                <w:b w:val="0"/>
                <w:bCs w:val="0"/>
                <w:sz w:val="16"/>
                <w:szCs w:val="16"/>
              </w:rPr>
              <w:t xml:space="preserve">Password1” </w:t>
            </w:r>
          </w:p>
          <w:p w14:paraId="7F1C0CC2" w14:textId="77777777" w:rsidR="00884409" w:rsidRPr="00D92802" w:rsidRDefault="00884409" w:rsidP="00884409">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Style w:val="Strong"/>
                <w:rFonts w:ascii="Calibri Light" w:hAnsi="Calibri Light"/>
                <w:b w:val="0"/>
                <w:bCs w:val="0"/>
                <w:sz w:val="16"/>
                <w:szCs w:val="16"/>
              </w:rPr>
            </w:pPr>
          </w:p>
          <w:p w14:paraId="15285598" w14:textId="7205C924" w:rsidR="00884409" w:rsidRPr="00B71B93" w:rsidRDefault="00884409" w:rsidP="0088440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C747B1" w:rsidRPr="009073F9" w14:paraId="27F775AC" w14:textId="77777777" w:rsidTr="004125FE">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098CCD99" w14:textId="77777777" w:rsidR="00C747B1" w:rsidRPr="00B71B93" w:rsidRDefault="00C747B1" w:rsidP="004125FE">
            <w:pPr>
              <w:rPr>
                <w:rFonts w:asciiTheme="majorHAnsi" w:hAnsiTheme="majorHAnsi" w:cstheme="majorHAnsi"/>
                <w:color w:val="7F7F7F" w:themeColor="text1" w:themeTint="80"/>
                <w:sz w:val="16"/>
                <w:szCs w:val="16"/>
              </w:rPr>
            </w:pPr>
            <w:r w:rsidRPr="00B71B93">
              <w:rPr>
                <w:rFonts w:asciiTheme="majorHAnsi" w:hAnsiTheme="majorHAnsi" w:cstheme="majorHAnsi"/>
                <w:color w:val="7F7F7F" w:themeColor="text1" w:themeTint="80"/>
                <w:sz w:val="16"/>
                <w:szCs w:val="16"/>
              </w:rPr>
              <w:t xml:space="preserve">   Proof of work</w:t>
            </w:r>
          </w:p>
          <w:p w14:paraId="79B821D9" w14:textId="49978A58" w:rsidR="00C747B1" w:rsidRPr="00B71B93" w:rsidRDefault="009A7425" w:rsidP="004125FE">
            <w:pPr>
              <w:rPr>
                <w:rFonts w:asciiTheme="majorHAnsi" w:hAnsiTheme="majorHAnsi" w:cstheme="majorHAnsi"/>
                <w:sz w:val="16"/>
                <w:szCs w:val="16"/>
              </w:rPr>
            </w:pPr>
            <w:r>
              <w:rPr>
                <w:rFonts w:asciiTheme="majorHAnsi" w:hAnsiTheme="majorHAnsi" w:cstheme="majorHAnsi"/>
                <w:noProof/>
                <w:sz w:val="16"/>
                <w:szCs w:val="16"/>
              </w:rPr>
              <w:drawing>
                <wp:inline distT="0" distB="0" distL="0" distR="0" wp14:anchorId="735A5692" wp14:editId="1DD5E175">
                  <wp:extent cx="1833768" cy="115824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850427" cy="1168762"/>
                          </a:xfrm>
                          <a:prstGeom prst="rect">
                            <a:avLst/>
                          </a:prstGeom>
                        </pic:spPr>
                      </pic:pic>
                    </a:graphicData>
                  </a:graphic>
                </wp:inline>
              </w:drawing>
            </w:r>
            <w:r>
              <w:rPr>
                <w:rFonts w:asciiTheme="majorHAnsi" w:hAnsiTheme="majorHAnsi" w:cstheme="majorHAnsi"/>
                <w:noProof/>
                <w:sz w:val="16"/>
                <w:szCs w:val="16"/>
              </w:rPr>
              <w:drawing>
                <wp:inline distT="0" distB="0" distL="0" distR="0" wp14:anchorId="51970EAA" wp14:editId="37772961">
                  <wp:extent cx="2072640" cy="1165860"/>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102628" cy="1182728"/>
                          </a:xfrm>
                          <a:prstGeom prst="rect">
                            <a:avLst/>
                          </a:prstGeom>
                        </pic:spPr>
                      </pic:pic>
                    </a:graphicData>
                  </a:graphic>
                </wp:inline>
              </w:drawing>
            </w:r>
            <w:r>
              <w:rPr>
                <w:rFonts w:asciiTheme="majorHAnsi" w:hAnsiTheme="majorHAnsi" w:cstheme="majorHAnsi"/>
                <w:noProof/>
                <w:sz w:val="16"/>
                <w:szCs w:val="16"/>
              </w:rPr>
              <w:drawing>
                <wp:inline distT="0" distB="0" distL="0" distR="0" wp14:anchorId="4087A9D9" wp14:editId="52F13CB7">
                  <wp:extent cx="2344962" cy="1209675"/>
                  <wp:effectExtent l="0" t="0" r="0" b="0"/>
                  <wp:docPr id="39" name="Picture 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email&#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89208" cy="1232500"/>
                          </a:xfrm>
                          <a:prstGeom prst="rect">
                            <a:avLst/>
                          </a:prstGeom>
                        </pic:spPr>
                      </pic:pic>
                    </a:graphicData>
                  </a:graphic>
                </wp:inline>
              </w:drawing>
            </w:r>
            <w:r>
              <w:rPr>
                <w:rFonts w:asciiTheme="majorHAnsi" w:hAnsiTheme="majorHAnsi" w:cstheme="majorHAnsi"/>
                <w:noProof/>
                <w:sz w:val="16"/>
                <w:szCs w:val="16"/>
              </w:rPr>
              <w:drawing>
                <wp:inline distT="0" distB="0" distL="0" distR="0" wp14:anchorId="1684CEC7" wp14:editId="1FC0E07E">
                  <wp:extent cx="1958340" cy="1236922"/>
                  <wp:effectExtent l="0" t="0" r="381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972536" cy="1245888"/>
                          </a:xfrm>
                          <a:prstGeom prst="rect">
                            <a:avLst/>
                          </a:prstGeom>
                        </pic:spPr>
                      </pic:pic>
                    </a:graphicData>
                  </a:graphic>
                </wp:inline>
              </w:drawing>
            </w:r>
          </w:p>
        </w:tc>
      </w:tr>
      <w:tr w:rsidR="00C747B1" w:rsidRPr="009073F9" w14:paraId="21BAEB26" w14:textId="77777777" w:rsidTr="004125F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8EAADB" w:themeColor="accent1" w:themeTint="99"/>
            </w:tcBorders>
          </w:tcPr>
          <w:p w14:paraId="5B6A1A6E" w14:textId="77777777" w:rsidR="00C747B1" w:rsidRPr="00B71B93" w:rsidRDefault="00C747B1" w:rsidP="004125FE">
            <w:pPr>
              <w:rPr>
                <w:rFonts w:asciiTheme="majorHAnsi" w:hAnsiTheme="majorHAnsi" w:cstheme="majorHAnsi"/>
                <w:sz w:val="16"/>
                <w:szCs w:val="16"/>
              </w:rPr>
            </w:pPr>
            <w:r w:rsidRPr="00B71B93">
              <w:rPr>
                <w:rFonts w:asciiTheme="majorHAnsi" w:hAnsiTheme="majorHAnsi" w:cstheme="majorHAnsi"/>
                <w:sz w:val="16"/>
                <w:szCs w:val="16"/>
              </w:rPr>
              <w:t>SR</w:t>
            </w:r>
            <w:r>
              <w:rPr>
                <w:rFonts w:asciiTheme="majorHAnsi" w:hAnsiTheme="majorHAnsi" w:cstheme="majorHAnsi"/>
                <w:sz w:val="16"/>
                <w:szCs w:val="16"/>
              </w:rPr>
              <w:t>1.2</w:t>
            </w:r>
          </w:p>
        </w:tc>
        <w:tc>
          <w:tcPr>
            <w:tcW w:w="3119" w:type="dxa"/>
            <w:tcBorders>
              <w:bottom w:val="single" w:sz="4" w:space="0" w:color="8EAADB" w:themeColor="accent1" w:themeTint="99"/>
            </w:tcBorders>
          </w:tcPr>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2903"/>
            </w:tblGrid>
            <w:tr w:rsidR="00C747B1" w14:paraId="20A0C251" w14:textId="77777777" w:rsidTr="004125FE">
              <w:trPr>
                <w:tblCellSpacing w:w="15" w:type="dxa"/>
              </w:trPr>
              <w:tc>
                <w:tcPr>
                  <w:tcW w:w="5445" w:type="dxa"/>
                  <w:vAlign w:val="center"/>
                  <w:hideMark/>
                </w:tcPr>
                <w:p w14:paraId="598D6677" w14:textId="1A862CEF" w:rsidR="00C747B1" w:rsidRPr="00C5299F" w:rsidRDefault="00034D7C" w:rsidP="004125FE">
                  <w:pPr>
                    <w:pStyle w:val="NormalWeb"/>
                    <w:rPr>
                      <w:rFonts w:ascii="Calibri Light" w:hAnsi="Calibri Light" w:cs="Calibri Light"/>
                      <w:sz w:val="16"/>
                      <w:szCs w:val="16"/>
                    </w:rPr>
                  </w:pPr>
                  <w:r w:rsidRPr="00C5299F">
                    <w:rPr>
                      <w:rFonts w:ascii="Calibri Light" w:hAnsi="Calibri Light" w:cs="Calibri Light"/>
                      <w:sz w:val="16"/>
                      <w:szCs w:val="16"/>
                      <w:lang w:val="en-GB"/>
                    </w:rPr>
                    <w:t xml:space="preserve">Create two users named </w:t>
                  </w:r>
                  <w:r w:rsidR="006F7A05" w:rsidRPr="00C5299F">
                    <w:rPr>
                      <w:rFonts w:ascii="Calibri Light" w:hAnsi="Calibri Light" w:cs="Calibri Light"/>
                      <w:sz w:val="16"/>
                      <w:szCs w:val="16"/>
                      <w:lang w:val="en-GB"/>
                    </w:rPr>
                    <w:t>Super (</w:t>
                  </w:r>
                  <w:proofErr w:type="spellStart"/>
                  <w:r w:rsidRPr="00C5299F">
                    <w:rPr>
                      <w:rFonts w:ascii="Calibri Light" w:hAnsi="Calibri Light" w:cs="Calibri Light"/>
                      <w:i/>
                      <w:iCs/>
                      <w:sz w:val="16"/>
                      <w:szCs w:val="16"/>
                      <w:lang w:val="en-GB"/>
                    </w:rPr>
                    <w:t>Yourname</w:t>
                  </w:r>
                  <w:proofErr w:type="spellEnd"/>
                  <w:r w:rsidRPr="00C5299F">
                    <w:rPr>
                      <w:rFonts w:ascii="Calibri Light" w:hAnsi="Calibri Light" w:cs="Calibri Light"/>
                      <w:sz w:val="16"/>
                      <w:szCs w:val="16"/>
                      <w:lang w:val="en-GB"/>
                    </w:rPr>
                    <w:t xml:space="preserve">)1 and </w:t>
                  </w:r>
                  <w:proofErr w:type="gramStart"/>
                  <w:r w:rsidRPr="00C5299F">
                    <w:rPr>
                      <w:rFonts w:ascii="Calibri Light" w:hAnsi="Calibri Light" w:cs="Calibri Light"/>
                      <w:sz w:val="16"/>
                      <w:szCs w:val="16"/>
                      <w:lang w:val="en-GB"/>
                    </w:rPr>
                    <w:t>Super(</w:t>
                  </w:r>
                  <w:proofErr w:type="spellStart"/>
                  <w:proofErr w:type="gramEnd"/>
                  <w:r w:rsidRPr="00C5299F">
                    <w:rPr>
                      <w:rFonts w:ascii="Calibri Light" w:hAnsi="Calibri Light" w:cs="Calibri Light"/>
                      <w:i/>
                      <w:iCs/>
                      <w:sz w:val="16"/>
                      <w:szCs w:val="16"/>
                      <w:lang w:val="en-GB"/>
                    </w:rPr>
                    <w:t>Yourname</w:t>
                  </w:r>
                  <w:proofErr w:type="spellEnd"/>
                  <w:r w:rsidRPr="00C5299F">
                    <w:rPr>
                      <w:rFonts w:ascii="Calibri Light" w:hAnsi="Calibri Light" w:cs="Calibri Light"/>
                      <w:sz w:val="16"/>
                      <w:szCs w:val="16"/>
                      <w:lang w:val="en-GB"/>
                    </w:rPr>
                    <w:t xml:space="preserve">)2 to login later from </w:t>
                  </w:r>
                  <w:r w:rsidR="008D06D6">
                    <w:rPr>
                      <w:rFonts w:ascii="Calibri Light" w:hAnsi="Calibri Light" w:cs="Calibri Light"/>
                      <w:sz w:val="16"/>
                      <w:szCs w:val="16"/>
                      <w:lang w:val="en-GB"/>
                    </w:rPr>
                    <w:t xml:space="preserve">the </w:t>
                  </w:r>
                  <w:r w:rsidRPr="00C5299F">
                    <w:rPr>
                      <w:rFonts w:ascii="Calibri Light" w:hAnsi="Calibri Light" w:cs="Calibri Light"/>
                      <w:sz w:val="16"/>
                      <w:szCs w:val="16"/>
                      <w:lang w:val="en-GB"/>
                    </w:rPr>
                    <w:t xml:space="preserve">Client machine. (For </w:t>
                  </w:r>
                  <w:proofErr w:type="gramStart"/>
                  <w:r w:rsidRPr="00C5299F">
                    <w:rPr>
                      <w:rFonts w:ascii="Calibri Light" w:hAnsi="Calibri Light" w:cs="Calibri Light"/>
                      <w:sz w:val="16"/>
                      <w:szCs w:val="16"/>
                      <w:lang w:val="en-GB"/>
                    </w:rPr>
                    <w:t>example</w:t>
                  </w:r>
                  <w:proofErr w:type="gramEnd"/>
                  <w:r w:rsidRPr="00C5299F">
                    <w:rPr>
                      <w:rFonts w:ascii="Calibri Light" w:hAnsi="Calibri Light" w:cs="Calibri Light"/>
                      <w:sz w:val="16"/>
                      <w:szCs w:val="16"/>
                      <w:lang w:val="en-GB"/>
                    </w:rPr>
                    <w:t xml:space="preserve"> Supersmith1)</w:t>
                  </w:r>
                </w:p>
              </w:tc>
            </w:tr>
          </w:tbl>
          <w:p w14:paraId="524B6428" w14:textId="77777777" w:rsidR="00C747B1" w:rsidRPr="00B71B93" w:rsidRDefault="00C747B1" w:rsidP="004125FE">
            <w:pPr>
              <w:spacing w:line="259" w:lineRule="auto"/>
              <w:cnfStyle w:val="000000100000" w:firstRow="0" w:lastRow="0" w:firstColumn="0" w:lastColumn="0" w:oddVBand="0" w:evenVBand="0" w:oddHBand="1" w:evenHBand="0" w:firstRowFirstColumn="0" w:firstRowLastColumn="0" w:lastRowFirstColumn="0" w:lastRowLastColumn="0"/>
              <w:rPr>
                <w:rFonts w:asciiTheme="majorHAnsi" w:eastAsia="Yu Gothic Light" w:hAnsiTheme="majorHAnsi" w:cstheme="majorHAnsi"/>
                <w:sz w:val="16"/>
                <w:szCs w:val="16"/>
              </w:rPr>
            </w:pPr>
          </w:p>
        </w:tc>
        <w:tc>
          <w:tcPr>
            <w:tcW w:w="5913" w:type="dxa"/>
            <w:tcBorders>
              <w:bottom w:val="single" w:sz="4" w:space="0" w:color="8EAADB" w:themeColor="accent1" w:themeTint="99"/>
            </w:tcBorders>
          </w:tcPr>
          <w:p w14:paraId="7AEC8139" w14:textId="77777777" w:rsidR="00910E7F" w:rsidRDefault="00910E7F" w:rsidP="00910E7F">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sz w:val="16"/>
                <w:szCs w:val="16"/>
              </w:rPr>
            </w:pPr>
            <w:r>
              <w:rPr>
                <w:rFonts w:asciiTheme="majorHAnsi" w:hAnsiTheme="majorHAnsi" w:cstheme="majorBidi"/>
                <w:sz w:val="16"/>
                <w:szCs w:val="16"/>
              </w:rPr>
              <w:t>Attach following s</w:t>
            </w:r>
            <w:r w:rsidRPr="00C62F32">
              <w:rPr>
                <w:rFonts w:asciiTheme="majorHAnsi" w:hAnsiTheme="majorHAnsi" w:cstheme="majorBidi"/>
                <w:sz w:val="16"/>
                <w:szCs w:val="16"/>
              </w:rPr>
              <w:t>creenshot</w:t>
            </w:r>
            <w:r>
              <w:rPr>
                <w:rFonts w:asciiTheme="majorHAnsi" w:hAnsiTheme="majorHAnsi" w:cstheme="majorBidi"/>
                <w:sz w:val="16"/>
                <w:szCs w:val="16"/>
              </w:rPr>
              <w:t>s:</w:t>
            </w:r>
          </w:p>
          <w:p w14:paraId="4F07E8F3" w14:textId="77777777" w:rsidR="00800353" w:rsidRPr="005F74C4" w:rsidRDefault="00C747B1" w:rsidP="005F74C4">
            <w:pPr>
              <w:pStyle w:val="ListParagraph"/>
              <w:numPr>
                <w:ilvl w:val="0"/>
                <w:numId w:val="47"/>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sz w:val="16"/>
                <w:szCs w:val="16"/>
              </w:rPr>
            </w:pPr>
            <w:r w:rsidRPr="005F74C4">
              <w:rPr>
                <w:rFonts w:asciiTheme="majorHAnsi" w:hAnsiTheme="majorHAnsi" w:cstheme="majorBidi"/>
                <w:sz w:val="16"/>
                <w:szCs w:val="16"/>
              </w:rPr>
              <w:t xml:space="preserve">Screenshot of the </w:t>
            </w:r>
            <w:r w:rsidR="002D2A87" w:rsidRPr="005F74C4">
              <w:rPr>
                <w:rFonts w:asciiTheme="majorHAnsi" w:hAnsiTheme="majorHAnsi" w:cstheme="majorBidi"/>
                <w:sz w:val="16"/>
                <w:szCs w:val="16"/>
              </w:rPr>
              <w:t xml:space="preserve">users created </w:t>
            </w:r>
          </w:p>
          <w:p w14:paraId="314E3E5B" w14:textId="2AFD35DB" w:rsidR="00C747B1" w:rsidRPr="005F74C4" w:rsidRDefault="002D2A87" w:rsidP="005F74C4">
            <w:pPr>
              <w:pStyle w:val="ListParagraph"/>
              <w:numPr>
                <w:ilvl w:val="0"/>
                <w:numId w:val="47"/>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sz w:val="16"/>
                <w:szCs w:val="16"/>
              </w:rPr>
            </w:pPr>
            <w:r w:rsidRPr="005F74C4">
              <w:rPr>
                <w:rFonts w:asciiTheme="majorHAnsi" w:hAnsiTheme="majorHAnsi" w:cstheme="majorBidi"/>
                <w:sz w:val="16"/>
                <w:szCs w:val="16"/>
              </w:rPr>
              <w:t xml:space="preserve">login page from </w:t>
            </w:r>
            <w:r w:rsidR="00BA195E" w:rsidRPr="005F74C4">
              <w:rPr>
                <w:rFonts w:asciiTheme="majorHAnsi" w:hAnsiTheme="majorHAnsi" w:cstheme="majorBidi"/>
                <w:sz w:val="16"/>
                <w:szCs w:val="16"/>
              </w:rPr>
              <w:t xml:space="preserve">the </w:t>
            </w:r>
            <w:r w:rsidRPr="005F74C4">
              <w:rPr>
                <w:rFonts w:asciiTheme="majorHAnsi" w:hAnsiTheme="majorHAnsi" w:cstheme="majorBidi"/>
                <w:sz w:val="16"/>
                <w:szCs w:val="16"/>
              </w:rPr>
              <w:t>client machine</w:t>
            </w:r>
          </w:p>
        </w:tc>
      </w:tr>
      <w:tr w:rsidR="00C747B1" w:rsidRPr="009073F9" w14:paraId="2F2AA9D1" w14:textId="77777777" w:rsidTr="004125FE">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1ADBCC3A" w14:textId="77777777" w:rsidR="00C747B1" w:rsidRPr="00B71B93" w:rsidRDefault="00C747B1" w:rsidP="004125FE">
            <w:pPr>
              <w:rPr>
                <w:rFonts w:asciiTheme="majorHAnsi" w:hAnsiTheme="majorHAnsi" w:cstheme="majorHAnsi"/>
                <w:color w:val="7F7F7F" w:themeColor="text1" w:themeTint="80"/>
                <w:sz w:val="16"/>
                <w:szCs w:val="16"/>
              </w:rPr>
            </w:pPr>
            <w:r w:rsidRPr="00B71B93">
              <w:rPr>
                <w:rFonts w:asciiTheme="majorHAnsi" w:hAnsiTheme="majorHAnsi" w:cstheme="majorHAnsi"/>
                <w:color w:val="7F7F7F" w:themeColor="text1" w:themeTint="80"/>
                <w:sz w:val="16"/>
                <w:szCs w:val="16"/>
              </w:rPr>
              <w:t xml:space="preserve">   Proof of work</w:t>
            </w:r>
          </w:p>
          <w:p w14:paraId="7D36821E" w14:textId="251E7290" w:rsidR="00C747B1" w:rsidRPr="00B71B93" w:rsidRDefault="006C2BFC" w:rsidP="004125FE">
            <w:pPr>
              <w:rPr>
                <w:rFonts w:asciiTheme="majorHAnsi" w:hAnsiTheme="majorHAnsi" w:cstheme="majorHAnsi"/>
                <w:sz w:val="16"/>
                <w:szCs w:val="16"/>
              </w:rPr>
            </w:pPr>
            <w:r>
              <w:rPr>
                <w:rFonts w:asciiTheme="majorHAnsi" w:hAnsiTheme="majorHAnsi" w:cstheme="majorHAnsi"/>
                <w:noProof/>
                <w:sz w:val="16"/>
                <w:szCs w:val="16"/>
              </w:rPr>
              <w:lastRenderedPageBreak/>
              <w:drawing>
                <wp:inline distT="0" distB="0" distL="0" distR="0" wp14:anchorId="31A33E58" wp14:editId="4349F1F2">
                  <wp:extent cx="2186940" cy="2901340"/>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31">
                            <a:extLst>
                              <a:ext uri="{28A0092B-C50C-407E-A947-70E740481C1C}">
                                <a14:useLocalDpi xmlns:a14="http://schemas.microsoft.com/office/drawing/2010/main" val="0"/>
                              </a:ext>
                            </a:extLst>
                          </a:blip>
                          <a:stretch>
                            <a:fillRect/>
                          </a:stretch>
                        </pic:blipFill>
                        <pic:spPr>
                          <a:xfrm>
                            <a:off x="0" y="0"/>
                            <a:ext cx="2191853" cy="2907858"/>
                          </a:xfrm>
                          <a:prstGeom prst="rect">
                            <a:avLst/>
                          </a:prstGeom>
                        </pic:spPr>
                      </pic:pic>
                    </a:graphicData>
                  </a:graphic>
                </wp:inline>
              </w:drawing>
            </w:r>
            <w:r>
              <w:rPr>
                <w:rFonts w:asciiTheme="majorHAnsi" w:hAnsiTheme="majorHAnsi" w:cstheme="majorHAnsi"/>
                <w:noProof/>
                <w:sz w:val="16"/>
                <w:szCs w:val="16"/>
              </w:rPr>
              <w:drawing>
                <wp:inline distT="0" distB="0" distL="0" distR="0" wp14:anchorId="6786014C" wp14:editId="56728710">
                  <wp:extent cx="2172340" cy="291084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2">
                            <a:extLst>
                              <a:ext uri="{28A0092B-C50C-407E-A947-70E740481C1C}">
                                <a14:useLocalDpi xmlns:a14="http://schemas.microsoft.com/office/drawing/2010/main" val="0"/>
                              </a:ext>
                            </a:extLst>
                          </a:blip>
                          <a:stretch>
                            <a:fillRect/>
                          </a:stretch>
                        </pic:blipFill>
                        <pic:spPr>
                          <a:xfrm>
                            <a:off x="0" y="0"/>
                            <a:ext cx="2185135" cy="2927985"/>
                          </a:xfrm>
                          <a:prstGeom prst="rect">
                            <a:avLst/>
                          </a:prstGeom>
                        </pic:spPr>
                      </pic:pic>
                    </a:graphicData>
                  </a:graphic>
                </wp:inline>
              </w:drawing>
            </w:r>
            <w:r w:rsidR="00701D59">
              <w:rPr>
                <w:rFonts w:asciiTheme="majorHAnsi" w:hAnsiTheme="majorHAnsi" w:cstheme="majorHAnsi"/>
                <w:noProof/>
                <w:sz w:val="16"/>
                <w:szCs w:val="16"/>
              </w:rPr>
              <w:drawing>
                <wp:inline distT="0" distB="0" distL="0" distR="0" wp14:anchorId="1C1DB3AA" wp14:editId="4C4E8EC1">
                  <wp:extent cx="3032760" cy="1979577"/>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43185" cy="1986382"/>
                          </a:xfrm>
                          <a:prstGeom prst="rect">
                            <a:avLst/>
                          </a:prstGeom>
                        </pic:spPr>
                      </pic:pic>
                    </a:graphicData>
                  </a:graphic>
                </wp:inline>
              </w:drawing>
            </w:r>
          </w:p>
        </w:tc>
      </w:tr>
      <w:tr w:rsidR="00C747B1" w:rsidRPr="009073F9" w14:paraId="2E0F93DA" w14:textId="77777777" w:rsidTr="004125F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8EAADB" w:themeColor="accent1" w:themeTint="99"/>
            </w:tcBorders>
          </w:tcPr>
          <w:p w14:paraId="12C18694" w14:textId="77777777" w:rsidR="00C747B1" w:rsidRPr="00B71B93" w:rsidRDefault="00C747B1" w:rsidP="004125FE">
            <w:pPr>
              <w:rPr>
                <w:rFonts w:asciiTheme="majorHAnsi" w:hAnsiTheme="majorHAnsi" w:cstheme="majorHAnsi"/>
                <w:sz w:val="16"/>
                <w:szCs w:val="16"/>
              </w:rPr>
            </w:pPr>
            <w:r w:rsidRPr="00B71B93">
              <w:rPr>
                <w:rFonts w:asciiTheme="majorHAnsi" w:hAnsiTheme="majorHAnsi" w:cstheme="majorHAnsi"/>
                <w:sz w:val="16"/>
                <w:szCs w:val="16"/>
              </w:rPr>
              <w:lastRenderedPageBreak/>
              <w:t>SR</w:t>
            </w:r>
            <w:r>
              <w:rPr>
                <w:rFonts w:asciiTheme="majorHAnsi" w:hAnsiTheme="majorHAnsi" w:cstheme="majorHAnsi"/>
                <w:sz w:val="16"/>
                <w:szCs w:val="16"/>
              </w:rPr>
              <w:t>1.3</w:t>
            </w:r>
          </w:p>
        </w:tc>
        <w:tc>
          <w:tcPr>
            <w:tcW w:w="3119" w:type="dxa"/>
            <w:tcBorders>
              <w:bottom w:val="single" w:sz="4" w:space="0" w:color="8EAADB" w:themeColor="accent1" w:themeTint="99"/>
            </w:tcBorders>
          </w:tcPr>
          <w:p w14:paraId="25549277" w14:textId="2876979B" w:rsidR="00C747B1" w:rsidRPr="00B71B93" w:rsidRDefault="00014CC6" w:rsidP="004125F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14CC6">
              <w:rPr>
                <w:rFonts w:asciiTheme="majorHAnsi" w:hAnsiTheme="majorHAnsi" w:cstheme="majorHAnsi"/>
                <w:color w:val="323130"/>
                <w:sz w:val="16"/>
                <w:szCs w:val="16"/>
                <w:shd w:val="clear" w:color="auto" w:fill="D9E2F3" w:themeFill="accent1" w:themeFillTint="33"/>
              </w:rPr>
              <w:t xml:space="preserve">​​​​​​​Set the IP addresses of </w:t>
            </w:r>
            <w:r w:rsidR="008D06D6">
              <w:rPr>
                <w:rFonts w:asciiTheme="majorHAnsi" w:hAnsiTheme="majorHAnsi" w:cstheme="majorHAnsi"/>
                <w:color w:val="323130"/>
                <w:sz w:val="16"/>
                <w:szCs w:val="16"/>
                <w:shd w:val="clear" w:color="auto" w:fill="D9E2F3" w:themeFill="accent1" w:themeFillTint="33"/>
              </w:rPr>
              <w:t xml:space="preserve">the </w:t>
            </w:r>
            <w:r w:rsidRPr="00014CC6">
              <w:rPr>
                <w:rFonts w:asciiTheme="majorHAnsi" w:hAnsiTheme="majorHAnsi" w:cstheme="majorHAnsi"/>
                <w:color w:val="323130"/>
                <w:sz w:val="16"/>
                <w:szCs w:val="16"/>
                <w:shd w:val="clear" w:color="auto" w:fill="D9E2F3" w:themeFill="accent1" w:themeFillTint="33"/>
              </w:rPr>
              <w:t>Client machine and Client2 machine as 192.168.1.21 and 192.168.1.20 respectively then ensure that both machines can ping each other successfully.</w:t>
            </w:r>
          </w:p>
        </w:tc>
        <w:tc>
          <w:tcPr>
            <w:tcW w:w="5913" w:type="dxa"/>
            <w:tcBorders>
              <w:bottom w:val="single" w:sz="4" w:space="0" w:color="8EAADB" w:themeColor="accent1" w:themeTint="99"/>
            </w:tcBorders>
          </w:tcPr>
          <w:p w14:paraId="24E6B020" w14:textId="77777777" w:rsidR="007207B1" w:rsidRDefault="007207B1" w:rsidP="004125F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sz w:val="16"/>
                <w:szCs w:val="16"/>
              </w:rPr>
            </w:pPr>
            <w:r>
              <w:rPr>
                <w:rFonts w:asciiTheme="majorHAnsi" w:hAnsiTheme="majorHAnsi" w:cstheme="majorBidi"/>
                <w:sz w:val="16"/>
                <w:szCs w:val="16"/>
              </w:rPr>
              <w:t>Attach following s</w:t>
            </w:r>
            <w:r w:rsidR="00C747B1" w:rsidRPr="00C62F32">
              <w:rPr>
                <w:rFonts w:asciiTheme="majorHAnsi" w:hAnsiTheme="majorHAnsi" w:cstheme="majorBidi"/>
                <w:sz w:val="16"/>
                <w:szCs w:val="16"/>
              </w:rPr>
              <w:t>creenshot</w:t>
            </w:r>
            <w:r>
              <w:rPr>
                <w:rFonts w:asciiTheme="majorHAnsi" w:hAnsiTheme="majorHAnsi" w:cstheme="majorBidi"/>
                <w:sz w:val="16"/>
                <w:szCs w:val="16"/>
              </w:rPr>
              <w:t>s:</w:t>
            </w:r>
          </w:p>
          <w:p w14:paraId="5D869721" w14:textId="77777777" w:rsidR="007207B1" w:rsidRPr="00FC7D45" w:rsidRDefault="007207B1" w:rsidP="00FC7D45">
            <w:pPr>
              <w:pStyle w:val="ListParagraph"/>
              <w:numPr>
                <w:ilvl w:val="0"/>
                <w:numId w:val="46"/>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sz w:val="16"/>
                <w:szCs w:val="16"/>
              </w:rPr>
            </w:pPr>
            <w:r w:rsidRPr="00FC7D45">
              <w:rPr>
                <w:rFonts w:asciiTheme="majorHAnsi" w:hAnsiTheme="majorHAnsi" w:cstheme="majorBidi"/>
                <w:sz w:val="16"/>
                <w:szCs w:val="16"/>
              </w:rPr>
              <w:t>A</w:t>
            </w:r>
            <w:r w:rsidR="00FA580A" w:rsidRPr="00FC7D45">
              <w:rPr>
                <w:rFonts w:asciiTheme="majorHAnsi" w:hAnsiTheme="majorHAnsi" w:cstheme="majorBidi"/>
                <w:sz w:val="16"/>
                <w:szCs w:val="16"/>
              </w:rPr>
              <w:t xml:space="preserve">ssigned IP address </w:t>
            </w:r>
            <w:r w:rsidRPr="00FC7D45">
              <w:rPr>
                <w:rFonts w:asciiTheme="majorHAnsi" w:hAnsiTheme="majorHAnsi" w:cstheme="majorBidi"/>
                <w:sz w:val="16"/>
                <w:szCs w:val="16"/>
              </w:rPr>
              <w:t xml:space="preserve">on client machine </w:t>
            </w:r>
          </w:p>
          <w:p w14:paraId="133FC48D" w14:textId="2F0008FF" w:rsidR="00C747B1" w:rsidRPr="00FC7D45" w:rsidRDefault="00FA580A" w:rsidP="00FC7D45">
            <w:pPr>
              <w:pStyle w:val="ListParagraph"/>
              <w:numPr>
                <w:ilvl w:val="0"/>
                <w:numId w:val="46"/>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sz w:val="16"/>
                <w:szCs w:val="16"/>
              </w:rPr>
            </w:pPr>
            <w:r w:rsidRPr="00FC7D45">
              <w:rPr>
                <w:rFonts w:asciiTheme="majorHAnsi" w:hAnsiTheme="majorHAnsi" w:cstheme="majorBidi"/>
                <w:sz w:val="16"/>
                <w:szCs w:val="16"/>
              </w:rPr>
              <w:t xml:space="preserve">Ping </w:t>
            </w:r>
            <w:r w:rsidR="00EE01D4" w:rsidRPr="00FC7D45">
              <w:rPr>
                <w:rFonts w:asciiTheme="majorHAnsi" w:hAnsiTheme="majorHAnsi" w:cstheme="majorBidi"/>
                <w:sz w:val="16"/>
                <w:szCs w:val="16"/>
              </w:rPr>
              <w:t>command screenshot</w:t>
            </w:r>
            <w:r w:rsidR="00905672" w:rsidRPr="00FC7D45">
              <w:rPr>
                <w:rFonts w:asciiTheme="majorHAnsi" w:hAnsiTheme="majorHAnsi" w:cstheme="majorBidi"/>
                <w:sz w:val="16"/>
                <w:szCs w:val="16"/>
              </w:rPr>
              <w:t xml:space="preserve"> </w:t>
            </w:r>
            <w:r w:rsidR="003A4DC0">
              <w:rPr>
                <w:rFonts w:asciiTheme="majorHAnsi" w:hAnsiTheme="majorHAnsi" w:cstheme="majorBidi"/>
                <w:sz w:val="16"/>
                <w:szCs w:val="16"/>
              </w:rPr>
              <w:t>from client to client2 machine</w:t>
            </w:r>
          </w:p>
          <w:p w14:paraId="106405B4" w14:textId="276B44AB" w:rsidR="009D2EAF" w:rsidRPr="00FC7D45" w:rsidRDefault="009D2EAF" w:rsidP="00FC7D45">
            <w:pPr>
              <w:pStyle w:val="ListParagraph"/>
              <w:numPr>
                <w:ilvl w:val="0"/>
                <w:numId w:val="46"/>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Bidi"/>
                <w:sz w:val="16"/>
                <w:szCs w:val="16"/>
              </w:rPr>
            </w:pPr>
            <w:r w:rsidRPr="00FC7D45">
              <w:rPr>
                <w:rFonts w:asciiTheme="majorHAnsi" w:hAnsiTheme="majorHAnsi" w:cstheme="majorBidi"/>
                <w:sz w:val="16"/>
                <w:szCs w:val="16"/>
              </w:rPr>
              <w:t>Assigned IP address on client</w:t>
            </w:r>
            <w:r w:rsidR="00AD6C6F">
              <w:rPr>
                <w:rFonts w:asciiTheme="majorHAnsi" w:hAnsiTheme="majorHAnsi" w:cstheme="majorBidi"/>
                <w:sz w:val="16"/>
                <w:szCs w:val="16"/>
              </w:rPr>
              <w:t>2</w:t>
            </w:r>
            <w:r w:rsidRPr="00FC7D45">
              <w:rPr>
                <w:rFonts w:asciiTheme="majorHAnsi" w:hAnsiTheme="majorHAnsi" w:cstheme="majorBidi"/>
                <w:sz w:val="16"/>
                <w:szCs w:val="16"/>
              </w:rPr>
              <w:t xml:space="preserve"> machine </w:t>
            </w:r>
          </w:p>
          <w:p w14:paraId="3883A9A3" w14:textId="2F71E6D8" w:rsidR="009D2EAF" w:rsidRPr="00FC7D45" w:rsidRDefault="009D2EAF" w:rsidP="00FC7D45">
            <w:pPr>
              <w:pStyle w:val="ListParagraph"/>
              <w:numPr>
                <w:ilvl w:val="0"/>
                <w:numId w:val="46"/>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sz w:val="16"/>
                <w:szCs w:val="16"/>
              </w:rPr>
            </w:pPr>
            <w:r w:rsidRPr="00FC7D45">
              <w:rPr>
                <w:rFonts w:asciiTheme="majorHAnsi" w:hAnsiTheme="majorHAnsi" w:cstheme="majorBidi"/>
                <w:sz w:val="16"/>
                <w:szCs w:val="16"/>
              </w:rPr>
              <w:t xml:space="preserve">Ping command screenshot </w:t>
            </w:r>
            <w:r w:rsidR="003A4DC0">
              <w:rPr>
                <w:rFonts w:asciiTheme="majorHAnsi" w:hAnsiTheme="majorHAnsi" w:cstheme="majorBidi"/>
                <w:sz w:val="16"/>
                <w:szCs w:val="16"/>
              </w:rPr>
              <w:t>client2 to client machine</w:t>
            </w:r>
          </w:p>
        </w:tc>
      </w:tr>
      <w:tr w:rsidR="00C747B1" w:rsidRPr="009073F9" w14:paraId="49275661" w14:textId="77777777" w:rsidTr="004125FE">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26A7F088" w14:textId="77777777" w:rsidR="00C747B1" w:rsidRPr="00B71B93" w:rsidRDefault="00C747B1" w:rsidP="004125FE">
            <w:pPr>
              <w:rPr>
                <w:rFonts w:asciiTheme="majorHAnsi" w:hAnsiTheme="majorHAnsi" w:cstheme="majorHAnsi"/>
                <w:color w:val="7F7F7F" w:themeColor="text1" w:themeTint="80"/>
                <w:sz w:val="16"/>
                <w:szCs w:val="16"/>
              </w:rPr>
            </w:pPr>
            <w:r w:rsidRPr="00B71B93">
              <w:rPr>
                <w:rFonts w:asciiTheme="majorHAnsi" w:hAnsiTheme="majorHAnsi" w:cstheme="majorHAnsi"/>
                <w:color w:val="7F7F7F" w:themeColor="text1" w:themeTint="80"/>
                <w:sz w:val="16"/>
                <w:szCs w:val="16"/>
              </w:rPr>
              <w:t xml:space="preserve">   Proof of work</w:t>
            </w:r>
          </w:p>
          <w:p w14:paraId="13C35F2F" w14:textId="31F6AB89" w:rsidR="00701D59" w:rsidRPr="00B71B93" w:rsidRDefault="00C67AF7" w:rsidP="004125FE">
            <w:pPr>
              <w:rPr>
                <w:rFonts w:asciiTheme="majorHAnsi" w:hAnsiTheme="majorHAnsi" w:cstheme="majorHAnsi"/>
                <w:sz w:val="16"/>
                <w:szCs w:val="16"/>
              </w:rPr>
            </w:pPr>
            <w:r>
              <w:rPr>
                <w:rFonts w:asciiTheme="majorHAnsi" w:hAnsiTheme="majorHAnsi" w:cstheme="majorHAnsi"/>
                <w:noProof/>
                <w:sz w:val="16"/>
                <w:szCs w:val="16"/>
              </w:rPr>
              <w:drawing>
                <wp:inline distT="0" distB="0" distL="0" distR="0" wp14:anchorId="5F1F7FB5" wp14:editId="03E16FBB">
                  <wp:extent cx="3992880" cy="1709137"/>
                  <wp:effectExtent l="0" t="0" r="7620" b="5715"/>
                  <wp:docPr id="50" name="Picture 5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005503" cy="1714540"/>
                          </a:xfrm>
                          <a:prstGeom prst="rect">
                            <a:avLst/>
                          </a:prstGeom>
                        </pic:spPr>
                      </pic:pic>
                    </a:graphicData>
                  </a:graphic>
                </wp:inline>
              </w:drawing>
            </w:r>
          </w:p>
        </w:tc>
      </w:tr>
      <w:tr w:rsidR="00C747B1" w:rsidRPr="009073F9" w14:paraId="60F081E5" w14:textId="77777777" w:rsidTr="004125F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8EAADB" w:themeColor="accent1" w:themeTint="99"/>
            </w:tcBorders>
          </w:tcPr>
          <w:p w14:paraId="0529ABF2" w14:textId="77777777" w:rsidR="00C747B1" w:rsidRPr="00B71B93" w:rsidRDefault="00C747B1" w:rsidP="004125FE">
            <w:pPr>
              <w:rPr>
                <w:rFonts w:asciiTheme="majorHAnsi" w:hAnsiTheme="majorHAnsi" w:cstheme="majorHAnsi"/>
                <w:sz w:val="16"/>
                <w:szCs w:val="16"/>
              </w:rPr>
            </w:pPr>
            <w:r w:rsidRPr="00B71B93">
              <w:rPr>
                <w:rFonts w:asciiTheme="majorHAnsi" w:hAnsiTheme="majorHAnsi" w:cstheme="majorHAnsi"/>
                <w:sz w:val="16"/>
                <w:szCs w:val="16"/>
              </w:rPr>
              <w:t>SR</w:t>
            </w:r>
            <w:r>
              <w:rPr>
                <w:rFonts w:asciiTheme="majorHAnsi" w:hAnsiTheme="majorHAnsi" w:cstheme="majorHAnsi"/>
                <w:sz w:val="16"/>
                <w:szCs w:val="16"/>
              </w:rPr>
              <w:t>1.4</w:t>
            </w:r>
          </w:p>
        </w:tc>
        <w:tc>
          <w:tcPr>
            <w:tcW w:w="3119" w:type="dxa"/>
            <w:tcBorders>
              <w:bottom w:val="single" w:sz="4" w:space="0" w:color="8EAADB" w:themeColor="accent1" w:themeTint="99"/>
            </w:tcBorders>
          </w:tcPr>
          <w:p w14:paraId="48B4A9F4" w14:textId="40A4D8A5" w:rsidR="00C747B1" w:rsidRPr="00B71B93" w:rsidRDefault="00397AE4" w:rsidP="004125F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397AE4">
              <w:rPr>
                <w:rFonts w:asciiTheme="majorHAnsi" w:hAnsiTheme="majorHAnsi" w:cstheme="majorHAnsi"/>
                <w:color w:val="323130"/>
                <w:sz w:val="16"/>
                <w:szCs w:val="16"/>
                <w:shd w:val="clear" w:color="auto" w:fill="D9E2F3" w:themeFill="accent1" w:themeFillTint="33"/>
              </w:rPr>
              <w:t>​​​​​​​Join the Windows 10 machine to the domain</w:t>
            </w:r>
          </w:p>
        </w:tc>
        <w:tc>
          <w:tcPr>
            <w:tcW w:w="5913" w:type="dxa"/>
            <w:tcBorders>
              <w:bottom w:val="single" w:sz="4" w:space="0" w:color="8EAADB" w:themeColor="accent1" w:themeTint="99"/>
            </w:tcBorders>
          </w:tcPr>
          <w:p w14:paraId="55E8D998" w14:textId="49421769" w:rsidR="00C747B1" w:rsidRPr="00B71B93" w:rsidRDefault="00C747B1" w:rsidP="004125F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sz w:val="16"/>
                <w:szCs w:val="16"/>
              </w:rPr>
            </w:pPr>
            <w:r w:rsidRPr="00EF67C0">
              <w:rPr>
                <w:rFonts w:asciiTheme="majorHAnsi" w:hAnsiTheme="majorHAnsi" w:cstheme="majorBidi"/>
                <w:sz w:val="16"/>
                <w:szCs w:val="16"/>
              </w:rPr>
              <w:t xml:space="preserve">Screenshot of the </w:t>
            </w:r>
            <w:r w:rsidR="00B50C49">
              <w:rPr>
                <w:rFonts w:asciiTheme="majorHAnsi" w:hAnsiTheme="majorHAnsi" w:cstheme="majorBidi"/>
                <w:sz w:val="16"/>
                <w:szCs w:val="16"/>
              </w:rPr>
              <w:t xml:space="preserve">Windows10 machine showing that it has joined </w:t>
            </w:r>
            <w:r w:rsidR="00BA195E">
              <w:rPr>
                <w:rFonts w:asciiTheme="majorHAnsi" w:hAnsiTheme="majorHAnsi" w:cstheme="majorBidi"/>
                <w:sz w:val="16"/>
                <w:szCs w:val="16"/>
              </w:rPr>
              <w:t xml:space="preserve">the </w:t>
            </w:r>
            <w:r w:rsidR="00B50C49">
              <w:rPr>
                <w:rFonts w:asciiTheme="majorHAnsi" w:hAnsiTheme="majorHAnsi" w:cstheme="majorBidi"/>
                <w:sz w:val="16"/>
                <w:szCs w:val="16"/>
              </w:rPr>
              <w:t xml:space="preserve">same domain. </w:t>
            </w:r>
          </w:p>
        </w:tc>
      </w:tr>
      <w:tr w:rsidR="00C747B1" w:rsidRPr="009073F9" w14:paraId="2291C1EF" w14:textId="77777777" w:rsidTr="004125FE">
        <w:trPr>
          <w:trHeight w:val="32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8EAADB" w:themeColor="accent1" w:themeTint="99"/>
            </w:tcBorders>
          </w:tcPr>
          <w:p w14:paraId="05B41AB1" w14:textId="77777777" w:rsidR="00C747B1" w:rsidRDefault="00C747B1" w:rsidP="004125FE">
            <w:pPr>
              <w:rPr>
                <w:rFonts w:asciiTheme="majorHAnsi" w:hAnsiTheme="majorHAnsi" w:cstheme="majorHAnsi"/>
                <w:b w:val="0"/>
                <w:bCs w:val="0"/>
                <w:color w:val="7F7F7F" w:themeColor="text1" w:themeTint="80"/>
                <w:sz w:val="16"/>
                <w:szCs w:val="16"/>
              </w:rPr>
            </w:pPr>
            <w:r w:rsidRPr="00B71B93">
              <w:rPr>
                <w:rFonts w:asciiTheme="majorHAnsi" w:hAnsiTheme="majorHAnsi" w:cstheme="majorHAnsi"/>
                <w:color w:val="7F7F7F" w:themeColor="text1" w:themeTint="80"/>
                <w:sz w:val="16"/>
                <w:szCs w:val="16"/>
              </w:rPr>
              <w:t>Proof of work</w:t>
            </w:r>
          </w:p>
          <w:p w14:paraId="6970AC60" w14:textId="6FF1A23C" w:rsidR="00C747B1" w:rsidRPr="00FB3C00" w:rsidRDefault="00371F5A" w:rsidP="004125FE">
            <w:pPr>
              <w:rPr>
                <w:rFonts w:asciiTheme="majorHAnsi" w:hAnsiTheme="majorHAnsi" w:cstheme="majorBidi"/>
                <w:sz w:val="16"/>
                <w:szCs w:val="16"/>
              </w:rPr>
            </w:pPr>
            <w:r>
              <w:rPr>
                <w:rFonts w:asciiTheme="majorHAnsi" w:hAnsiTheme="majorHAnsi" w:cstheme="majorBidi"/>
                <w:noProof/>
                <w:sz w:val="16"/>
                <w:szCs w:val="16"/>
              </w:rPr>
              <w:lastRenderedPageBreak/>
              <w:drawing>
                <wp:inline distT="0" distB="0" distL="0" distR="0" wp14:anchorId="23E9C4BF" wp14:editId="0563AE3D">
                  <wp:extent cx="2961640" cy="1643524"/>
                  <wp:effectExtent l="0" t="0" r="0" b="0"/>
                  <wp:docPr id="51" name="Picture 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990680" cy="1659639"/>
                          </a:xfrm>
                          <a:prstGeom prst="rect">
                            <a:avLst/>
                          </a:prstGeom>
                        </pic:spPr>
                      </pic:pic>
                    </a:graphicData>
                  </a:graphic>
                </wp:inline>
              </w:drawing>
            </w:r>
          </w:p>
        </w:tc>
      </w:tr>
      <w:tr w:rsidR="00C747B1" w:rsidRPr="009073F9" w14:paraId="3B6C9804" w14:textId="77777777" w:rsidTr="004125F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8EAADB" w:themeColor="accent1" w:themeTint="99"/>
            </w:tcBorders>
          </w:tcPr>
          <w:p w14:paraId="4CC9A63F" w14:textId="77777777" w:rsidR="00C747B1" w:rsidRPr="00B71B93" w:rsidRDefault="00C747B1" w:rsidP="004125FE">
            <w:pPr>
              <w:rPr>
                <w:rFonts w:asciiTheme="majorHAnsi" w:hAnsiTheme="majorHAnsi" w:cstheme="majorHAnsi"/>
                <w:sz w:val="16"/>
                <w:szCs w:val="16"/>
              </w:rPr>
            </w:pPr>
            <w:r w:rsidRPr="00B71B93">
              <w:rPr>
                <w:rFonts w:asciiTheme="majorHAnsi" w:hAnsiTheme="majorHAnsi" w:cstheme="majorHAnsi"/>
                <w:sz w:val="16"/>
                <w:szCs w:val="16"/>
              </w:rPr>
              <w:lastRenderedPageBreak/>
              <w:t>SR</w:t>
            </w:r>
            <w:r>
              <w:rPr>
                <w:rFonts w:asciiTheme="majorHAnsi" w:hAnsiTheme="majorHAnsi" w:cstheme="majorHAnsi"/>
                <w:sz w:val="16"/>
                <w:szCs w:val="16"/>
              </w:rPr>
              <w:t>1.5</w:t>
            </w:r>
          </w:p>
        </w:tc>
        <w:tc>
          <w:tcPr>
            <w:tcW w:w="3119" w:type="dxa"/>
            <w:tcBorders>
              <w:bottom w:val="single" w:sz="4" w:space="0" w:color="8EAADB" w:themeColor="accent1" w:themeTint="99"/>
            </w:tcBorders>
          </w:tcPr>
          <w:p w14:paraId="2E715FC9" w14:textId="4C37AC51" w:rsidR="00C747B1" w:rsidRPr="00B71B93" w:rsidRDefault="00397AE4" w:rsidP="004125F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397AE4">
              <w:rPr>
                <w:rFonts w:asciiTheme="majorHAnsi" w:hAnsiTheme="majorHAnsi" w:cstheme="majorHAnsi"/>
                <w:sz w:val="16"/>
                <w:szCs w:val="16"/>
              </w:rPr>
              <w:t xml:space="preserve">Create a shared </w:t>
            </w:r>
            <w:r w:rsidR="008D06D6">
              <w:rPr>
                <w:rFonts w:asciiTheme="majorHAnsi" w:hAnsiTheme="majorHAnsi" w:cstheme="majorHAnsi"/>
                <w:sz w:val="16"/>
                <w:szCs w:val="16"/>
              </w:rPr>
              <w:t>f</w:t>
            </w:r>
            <w:r w:rsidRPr="00397AE4">
              <w:rPr>
                <w:rFonts w:asciiTheme="majorHAnsi" w:hAnsiTheme="majorHAnsi" w:cstheme="majorHAnsi"/>
                <w:sz w:val="16"/>
                <w:szCs w:val="16"/>
              </w:rPr>
              <w:t>older on the server named “</w:t>
            </w:r>
            <w:proofErr w:type="spellStart"/>
            <w:r w:rsidRPr="00397AE4">
              <w:rPr>
                <w:rFonts w:asciiTheme="majorHAnsi" w:hAnsiTheme="majorHAnsi" w:cstheme="majorHAnsi"/>
                <w:sz w:val="16"/>
                <w:szCs w:val="16"/>
              </w:rPr>
              <w:t>SharedWork</w:t>
            </w:r>
            <w:proofErr w:type="spellEnd"/>
            <w:r w:rsidRPr="00397AE4">
              <w:rPr>
                <w:rFonts w:asciiTheme="majorHAnsi" w:hAnsiTheme="majorHAnsi" w:cstheme="majorHAnsi"/>
                <w:sz w:val="16"/>
                <w:szCs w:val="16"/>
              </w:rPr>
              <w:t xml:space="preserve">” and share with </w:t>
            </w:r>
            <w:proofErr w:type="gramStart"/>
            <w:r w:rsidRPr="00397AE4">
              <w:rPr>
                <w:rFonts w:asciiTheme="majorHAnsi" w:hAnsiTheme="majorHAnsi" w:cstheme="majorHAnsi"/>
                <w:sz w:val="16"/>
                <w:szCs w:val="16"/>
              </w:rPr>
              <w:t>Super(</w:t>
            </w:r>
            <w:proofErr w:type="spellStart"/>
            <w:proofErr w:type="gramEnd"/>
            <w:r w:rsidRPr="00397AE4">
              <w:rPr>
                <w:rFonts w:asciiTheme="majorHAnsi" w:hAnsiTheme="majorHAnsi" w:cstheme="majorHAnsi"/>
                <w:sz w:val="16"/>
                <w:szCs w:val="16"/>
              </w:rPr>
              <w:t>Yourname</w:t>
            </w:r>
            <w:proofErr w:type="spellEnd"/>
            <w:r w:rsidRPr="00397AE4">
              <w:rPr>
                <w:rFonts w:asciiTheme="majorHAnsi" w:hAnsiTheme="majorHAnsi" w:cstheme="majorHAnsi"/>
                <w:sz w:val="16"/>
                <w:szCs w:val="16"/>
              </w:rPr>
              <w:t>)1 by giving full permission and with Super(</w:t>
            </w:r>
            <w:proofErr w:type="spellStart"/>
            <w:r w:rsidRPr="00397AE4">
              <w:rPr>
                <w:rFonts w:asciiTheme="majorHAnsi" w:hAnsiTheme="majorHAnsi" w:cstheme="majorHAnsi"/>
                <w:sz w:val="16"/>
                <w:szCs w:val="16"/>
              </w:rPr>
              <w:t>Yourname</w:t>
            </w:r>
            <w:proofErr w:type="spellEnd"/>
            <w:r w:rsidRPr="00397AE4">
              <w:rPr>
                <w:rFonts w:asciiTheme="majorHAnsi" w:hAnsiTheme="majorHAnsi" w:cstheme="majorHAnsi"/>
                <w:sz w:val="16"/>
                <w:szCs w:val="16"/>
              </w:rPr>
              <w:t>)2 by giving read</w:t>
            </w:r>
            <w:r w:rsidR="008D06D6">
              <w:rPr>
                <w:rFonts w:asciiTheme="majorHAnsi" w:hAnsiTheme="majorHAnsi" w:cstheme="majorHAnsi"/>
                <w:sz w:val="16"/>
                <w:szCs w:val="16"/>
              </w:rPr>
              <w:t>-</w:t>
            </w:r>
            <w:r w:rsidRPr="00397AE4">
              <w:rPr>
                <w:rFonts w:asciiTheme="majorHAnsi" w:hAnsiTheme="majorHAnsi" w:cstheme="majorHAnsi"/>
                <w:sz w:val="16"/>
                <w:szCs w:val="16"/>
              </w:rPr>
              <w:t>only permission</w:t>
            </w:r>
          </w:p>
        </w:tc>
        <w:tc>
          <w:tcPr>
            <w:tcW w:w="5913" w:type="dxa"/>
            <w:tcBorders>
              <w:bottom w:val="single" w:sz="4" w:space="0" w:color="8EAADB" w:themeColor="accent1" w:themeTint="99"/>
            </w:tcBorders>
          </w:tcPr>
          <w:p w14:paraId="4E747F01" w14:textId="1B027B54" w:rsidR="00C747B1" w:rsidRPr="00B71B93" w:rsidRDefault="00C747B1" w:rsidP="004125F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sz w:val="16"/>
                <w:szCs w:val="16"/>
              </w:rPr>
            </w:pPr>
            <w:r>
              <w:rPr>
                <w:rFonts w:asciiTheme="majorHAnsi" w:hAnsiTheme="majorHAnsi" w:cstheme="majorBidi"/>
                <w:sz w:val="16"/>
                <w:szCs w:val="16"/>
              </w:rPr>
              <w:t xml:space="preserve">Screenshot of the </w:t>
            </w:r>
            <w:r w:rsidR="001C377A">
              <w:rPr>
                <w:rFonts w:asciiTheme="majorHAnsi" w:hAnsiTheme="majorHAnsi" w:cstheme="majorBidi"/>
                <w:sz w:val="16"/>
                <w:szCs w:val="16"/>
              </w:rPr>
              <w:t xml:space="preserve">shared folder on </w:t>
            </w:r>
            <w:r w:rsidR="00BA195E">
              <w:rPr>
                <w:rFonts w:asciiTheme="majorHAnsi" w:hAnsiTheme="majorHAnsi" w:cstheme="majorBidi"/>
                <w:sz w:val="16"/>
                <w:szCs w:val="16"/>
              </w:rPr>
              <w:t xml:space="preserve">the </w:t>
            </w:r>
            <w:r w:rsidR="001C377A">
              <w:rPr>
                <w:rFonts w:asciiTheme="majorHAnsi" w:hAnsiTheme="majorHAnsi" w:cstheme="majorBidi"/>
                <w:sz w:val="16"/>
                <w:szCs w:val="16"/>
              </w:rPr>
              <w:t xml:space="preserve">server with permissions assigned to both users. </w:t>
            </w:r>
          </w:p>
          <w:p w14:paraId="66393329" w14:textId="77777777" w:rsidR="00C747B1" w:rsidRPr="00B71B93" w:rsidRDefault="00C747B1" w:rsidP="004125F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sz w:val="16"/>
                <w:szCs w:val="16"/>
              </w:rPr>
            </w:pPr>
          </w:p>
        </w:tc>
      </w:tr>
      <w:tr w:rsidR="00C747B1" w:rsidRPr="009073F9" w14:paraId="767729BE" w14:textId="77777777" w:rsidTr="004125FE">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5010AF6A" w14:textId="77777777" w:rsidR="00C747B1" w:rsidRPr="00B71B93" w:rsidRDefault="00C747B1" w:rsidP="004125FE">
            <w:pPr>
              <w:rPr>
                <w:rFonts w:asciiTheme="majorHAnsi" w:hAnsiTheme="majorHAnsi" w:cstheme="majorHAnsi"/>
                <w:color w:val="7F7F7F" w:themeColor="text1" w:themeTint="80"/>
                <w:sz w:val="16"/>
                <w:szCs w:val="16"/>
              </w:rPr>
            </w:pPr>
            <w:r w:rsidRPr="00B71B93">
              <w:rPr>
                <w:rFonts w:asciiTheme="majorHAnsi" w:hAnsiTheme="majorHAnsi" w:cstheme="majorHAnsi"/>
                <w:color w:val="7F7F7F" w:themeColor="text1" w:themeTint="80"/>
                <w:sz w:val="16"/>
                <w:szCs w:val="16"/>
              </w:rPr>
              <w:t xml:space="preserve">   Proof of work</w:t>
            </w:r>
          </w:p>
          <w:p w14:paraId="2B2646CE" w14:textId="4E81392E" w:rsidR="00C747B1" w:rsidRPr="00B71B93" w:rsidRDefault="00397D92" w:rsidP="004125FE">
            <w:pPr>
              <w:rPr>
                <w:rFonts w:asciiTheme="majorHAnsi" w:hAnsiTheme="majorHAnsi" w:cstheme="majorHAnsi"/>
                <w:sz w:val="16"/>
                <w:szCs w:val="16"/>
              </w:rPr>
            </w:pPr>
            <w:r>
              <w:rPr>
                <w:rFonts w:asciiTheme="majorHAnsi" w:hAnsiTheme="majorHAnsi" w:cstheme="majorHAnsi"/>
                <w:noProof/>
                <w:sz w:val="16"/>
                <w:szCs w:val="16"/>
              </w:rPr>
              <w:drawing>
                <wp:inline distT="0" distB="0" distL="0" distR="0" wp14:anchorId="130B562C" wp14:editId="6A08C9CE">
                  <wp:extent cx="1046480" cy="1388329"/>
                  <wp:effectExtent l="0" t="0" r="1270" b="254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053959" cy="1398251"/>
                          </a:xfrm>
                          <a:prstGeom prst="rect">
                            <a:avLst/>
                          </a:prstGeom>
                        </pic:spPr>
                      </pic:pic>
                    </a:graphicData>
                  </a:graphic>
                </wp:inline>
              </w:drawing>
            </w:r>
            <w:r>
              <w:rPr>
                <w:rFonts w:asciiTheme="majorHAnsi" w:hAnsiTheme="majorHAnsi" w:cstheme="majorHAnsi"/>
                <w:noProof/>
                <w:sz w:val="16"/>
                <w:szCs w:val="16"/>
              </w:rPr>
              <w:drawing>
                <wp:inline distT="0" distB="0" distL="0" distR="0" wp14:anchorId="4E7B7905" wp14:editId="5F5B2900">
                  <wp:extent cx="1051560" cy="1403613"/>
                  <wp:effectExtent l="0" t="0" r="0" b="6350"/>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063411" cy="1419431"/>
                          </a:xfrm>
                          <a:prstGeom prst="rect">
                            <a:avLst/>
                          </a:prstGeom>
                        </pic:spPr>
                      </pic:pic>
                    </a:graphicData>
                  </a:graphic>
                </wp:inline>
              </w:drawing>
            </w:r>
          </w:p>
        </w:tc>
      </w:tr>
      <w:tr w:rsidR="00C747B1" w:rsidRPr="009073F9" w14:paraId="3EB69D17" w14:textId="77777777" w:rsidTr="004125F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8EAADB" w:themeColor="accent1" w:themeTint="99"/>
            </w:tcBorders>
          </w:tcPr>
          <w:p w14:paraId="54896737" w14:textId="77777777" w:rsidR="00C747B1" w:rsidRPr="00B71B93" w:rsidRDefault="00C747B1" w:rsidP="004125FE">
            <w:pPr>
              <w:rPr>
                <w:rFonts w:asciiTheme="majorHAnsi" w:hAnsiTheme="majorHAnsi" w:cstheme="majorHAnsi"/>
                <w:sz w:val="16"/>
                <w:szCs w:val="16"/>
              </w:rPr>
            </w:pPr>
            <w:r w:rsidRPr="00B71B93">
              <w:rPr>
                <w:rFonts w:asciiTheme="majorHAnsi" w:hAnsiTheme="majorHAnsi" w:cstheme="majorHAnsi"/>
                <w:sz w:val="16"/>
                <w:szCs w:val="16"/>
              </w:rPr>
              <w:t>SR</w:t>
            </w:r>
            <w:r>
              <w:rPr>
                <w:rFonts w:asciiTheme="majorHAnsi" w:hAnsiTheme="majorHAnsi" w:cstheme="majorHAnsi"/>
                <w:sz w:val="16"/>
                <w:szCs w:val="16"/>
              </w:rPr>
              <w:t>1.6</w:t>
            </w:r>
          </w:p>
        </w:tc>
        <w:tc>
          <w:tcPr>
            <w:tcW w:w="3119" w:type="dxa"/>
            <w:tcBorders>
              <w:bottom w:val="single" w:sz="4" w:space="0" w:color="8EAADB" w:themeColor="accent1" w:themeTint="99"/>
            </w:tcBorders>
          </w:tcPr>
          <w:p w14:paraId="5C54D688" w14:textId="71DA8FCC" w:rsidR="00C747B1" w:rsidRPr="0052528E" w:rsidRDefault="0020797D" w:rsidP="0020797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20797D">
              <w:rPr>
                <w:rFonts w:asciiTheme="majorHAnsi" w:hAnsiTheme="majorHAnsi" w:cstheme="majorHAnsi"/>
                <w:sz w:val="16"/>
                <w:szCs w:val="16"/>
              </w:rPr>
              <w:t xml:space="preserve">Create a folder on </w:t>
            </w:r>
            <w:r w:rsidR="008D06D6">
              <w:rPr>
                <w:rFonts w:asciiTheme="majorHAnsi" w:hAnsiTheme="majorHAnsi" w:cstheme="majorHAnsi"/>
                <w:sz w:val="16"/>
                <w:szCs w:val="16"/>
              </w:rPr>
              <w:t xml:space="preserve">the </w:t>
            </w:r>
            <w:r w:rsidRPr="0020797D">
              <w:rPr>
                <w:rFonts w:asciiTheme="majorHAnsi" w:hAnsiTheme="majorHAnsi" w:cstheme="majorHAnsi"/>
                <w:sz w:val="16"/>
                <w:szCs w:val="16"/>
              </w:rPr>
              <w:t>Client machine named “</w:t>
            </w:r>
            <w:proofErr w:type="spellStart"/>
            <w:r w:rsidRPr="0020797D">
              <w:rPr>
                <w:rFonts w:asciiTheme="majorHAnsi" w:hAnsiTheme="majorHAnsi" w:cstheme="majorHAnsi"/>
                <w:sz w:val="16"/>
                <w:szCs w:val="16"/>
              </w:rPr>
              <w:t>Yourname_Backup</w:t>
            </w:r>
            <w:proofErr w:type="spellEnd"/>
            <w:r w:rsidRPr="0020797D">
              <w:rPr>
                <w:rFonts w:asciiTheme="majorHAnsi" w:hAnsiTheme="majorHAnsi" w:cstheme="majorHAnsi"/>
                <w:sz w:val="16"/>
                <w:szCs w:val="16"/>
              </w:rPr>
              <w:t xml:space="preserve">” (for example </w:t>
            </w:r>
            <w:proofErr w:type="spellStart"/>
            <w:r w:rsidRPr="0020797D">
              <w:rPr>
                <w:rFonts w:asciiTheme="majorHAnsi" w:hAnsiTheme="majorHAnsi" w:cstheme="majorHAnsi"/>
                <w:sz w:val="16"/>
                <w:szCs w:val="16"/>
              </w:rPr>
              <w:t>Smith_Backup</w:t>
            </w:r>
            <w:proofErr w:type="spellEnd"/>
            <w:r w:rsidRPr="0020797D">
              <w:rPr>
                <w:rFonts w:asciiTheme="majorHAnsi" w:hAnsiTheme="majorHAnsi" w:cstheme="majorHAnsi"/>
                <w:sz w:val="16"/>
                <w:szCs w:val="16"/>
              </w:rPr>
              <w:t xml:space="preserve">) with full permission using </w:t>
            </w:r>
            <w:proofErr w:type="gramStart"/>
            <w:r w:rsidRPr="0020797D">
              <w:rPr>
                <w:rFonts w:asciiTheme="majorHAnsi" w:hAnsiTheme="majorHAnsi" w:cstheme="majorHAnsi"/>
                <w:sz w:val="16"/>
                <w:szCs w:val="16"/>
              </w:rPr>
              <w:t>Super(</w:t>
            </w:r>
            <w:proofErr w:type="spellStart"/>
            <w:proofErr w:type="gramEnd"/>
            <w:r w:rsidRPr="0020797D">
              <w:rPr>
                <w:rFonts w:asciiTheme="majorHAnsi" w:hAnsiTheme="majorHAnsi" w:cstheme="majorHAnsi"/>
                <w:sz w:val="16"/>
                <w:szCs w:val="16"/>
              </w:rPr>
              <w:t>Yourname</w:t>
            </w:r>
            <w:proofErr w:type="spellEnd"/>
            <w:r w:rsidRPr="0020797D">
              <w:rPr>
                <w:rFonts w:asciiTheme="majorHAnsi" w:hAnsiTheme="majorHAnsi" w:cstheme="majorHAnsi"/>
                <w:sz w:val="16"/>
                <w:szCs w:val="16"/>
              </w:rPr>
              <w:t>)1  and share it with the Server Administrator</w:t>
            </w:r>
          </w:p>
        </w:tc>
        <w:tc>
          <w:tcPr>
            <w:tcW w:w="5913" w:type="dxa"/>
            <w:tcBorders>
              <w:bottom w:val="single" w:sz="4" w:space="0" w:color="8EAADB" w:themeColor="accent1" w:themeTint="99"/>
            </w:tcBorders>
          </w:tcPr>
          <w:p w14:paraId="1248C17D" w14:textId="61D7486D" w:rsidR="00C01104" w:rsidRPr="00B71B93" w:rsidRDefault="00C01104" w:rsidP="00C01104">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sz w:val="16"/>
                <w:szCs w:val="16"/>
              </w:rPr>
            </w:pPr>
            <w:r>
              <w:rPr>
                <w:rFonts w:asciiTheme="majorHAnsi" w:hAnsiTheme="majorHAnsi" w:cstheme="majorBidi"/>
                <w:sz w:val="16"/>
                <w:szCs w:val="16"/>
              </w:rPr>
              <w:t xml:space="preserve">Screenshot of the backup folder on </w:t>
            </w:r>
            <w:r w:rsidR="00BA195E">
              <w:rPr>
                <w:rFonts w:asciiTheme="majorHAnsi" w:hAnsiTheme="majorHAnsi" w:cstheme="majorBidi"/>
                <w:sz w:val="16"/>
                <w:szCs w:val="16"/>
              </w:rPr>
              <w:t xml:space="preserve">the </w:t>
            </w:r>
            <w:r w:rsidR="00C517EA">
              <w:rPr>
                <w:rFonts w:asciiTheme="majorHAnsi" w:hAnsiTheme="majorHAnsi" w:cstheme="majorBidi"/>
                <w:sz w:val="16"/>
                <w:szCs w:val="16"/>
              </w:rPr>
              <w:t>client</w:t>
            </w:r>
            <w:r>
              <w:rPr>
                <w:rFonts w:asciiTheme="majorHAnsi" w:hAnsiTheme="majorHAnsi" w:cstheme="majorBidi"/>
                <w:sz w:val="16"/>
                <w:szCs w:val="16"/>
              </w:rPr>
              <w:t xml:space="preserve"> machine with permissions assigned to </w:t>
            </w:r>
            <w:r w:rsidR="00C517EA">
              <w:rPr>
                <w:rFonts w:asciiTheme="majorHAnsi" w:hAnsiTheme="majorHAnsi" w:cstheme="majorBidi"/>
                <w:sz w:val="16"/>
                <w:szCs w:val="16"/>
              </w:rPr>
              <w:t xml:space="preserve">user and server administrator. </w:t>
            </w:r>
          </w:p>
          <w:p w14:paraId="300EB15A" w14:textId="77777777" w:rsidR="00C747B1" w:rsidRPr="00B71B93" w:rsidRDefault="00C747B1" w:rsidP="004125F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sz w:val="16"/>
                <w:szCs w:val="16"/>
              </w:rPr>
            </w:pPr>
          </w:p>
        </w:tc>
      </w:tr>
      <w:tr w:rsidR="00C747B1" w:rsidRPr="009073F9" w14:paraId="59C983E9" w14:textId="77777777" w:rsidTr="004125FE">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7EB55B8F" w14:textId="77777777" w:rsidR="00C747B1" w:rsidRPr="00B71B93" w:rsidRDefault="00C747B1" w:rsidP="004125FE">
            <w:pPr>
              <w:rPr>
                <w:rFonts w:asciiTheme="majorHAnsi" w:hAnsiTheme="majorHAnsi" w:cstheme="majorHAnsi"/>
                <w:color w:val="7F7F7F" w:themeColor="text1" w:themeTint="80"/>
                <w:sz w:val="16"/>
                <w:szCs w:val="16"/>
              </w:rPr>
            </w:pPr>
            <w:r w:rsidRPr="00B71B93">
              <w:rPr>
                <w:rFonts w:asciiTheme="majorHAnsi" w:hAnsiTheme="majorHAnsi" w:cstheme="majorHAnsi"/>
                <w:color w:val="7F7F7F" w:themeColor="text1" w:themeTint="80"/>
                <w:sz w:val="16"/>
                <w:szCs w:val="16"/>
              </w:rPr>
              <w:t xml:space="preserve">   Proof of work</w:t>
            </w:r>
          </w:p>
          <w:p w14:paraId="0E8685D9" w14:textId="4DBF2554" w:rsidR="00C747B1" w:rsidRPr="00B71B93" w:rsidRDefault="00CA037B" w:rsidP="004125FE">
            <w:pPr>
              <w:rPr>
                <w:rFonts w:asciiTheme="majorHAnsi" w:hAnsiTheme="majorHAnsi" w:cstheme="majorHAnsi"/>
                <w:sz w:val="16"/>
                <w:szCs w:val="16"/>
              </w:rPr>
            </w:pPr>
            <w:r>
              <w:rPr>
                <w:rFonts w:asciiTheme="majorHAnsi" w:hAnsiTheme="majorHAnsi" w:cstheme="majorHAnsi"/>
                <w:noProof/>
                <w:sz w:val="16"/>
                <w:szCs w:val="16"/>
              </w:rPr>
              <w:drawing>
                <wp:inline distT="0" distB="0" distL="0" distR="0" wp14:anchorId="3907E567" wp14:editId="58C52FCB">
                  <wp:extent cx="1425388" cy="1201698"/>
                  <wp:effectExtent l="0" t="0" r="3810" b="0"/>
                  <wp:docPr id="54" name="Picture 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screenshot of a computer&#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36412" cy="1210992"/>
                          </a:xfrm>
                          <a:prstGeom prst="rect">
                            <a:avLst/>
                          </a:prstGeom>
                        </pic:spPr>
                      </pic:pic>
                    </a:graphicData>
                  </a:graphic>
                </wp:inline>
              </w:drawing>
            </w:r>
          </w:p>
        </w:tc>
      </w:tr>
      <w:tr w:rsidR="00C747B1" w:rsidRPr="009073F9" w14:paraId="18819D64" w14:textId="77777777" w:rsidTr="004125F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8EAADB" w:themeColor="accent1" w:themeTint="99"/>
            </w:tcBorders>
          </w:tcPr>
          <w:p w14:paraId="22D676AF" w14:textId="77777777" w:rsidR="00C747B1" w:rsidRPr="00B71B93" w:rsidRDefault="00C747B1" w:rsidP="004125FE">
            <w:pPr>
              <w:rPr>
                <w:rFonts w:asciiTheme="majorHAnsi" w:hAnsiTheme="majorHAnsi" w:cstheme="majorHAnsi"/>
                <w:sz w:val="16"/>
                <w:szCs w:val="16"/>
              </w:rPr>
            </w:pPr>
            <w:r w:rsidRPr="00B71B93">
              <w:rPr>
                <w:rFonts w:asciiTheme="majorHAnsi" w:hAnsiTheme="majorHAnsi" w:cstheme="majorHAnsi"/>
                <w:sz w:val="16"/>
                <w:szCs w:val="16"/>
              </w:rPr>
              <w:t>SR</w:t>
            </w:r>
            <w:r>
              <w:rPr>
                <w:rFonts w:asciiTheme="majorHAnsi" w:hAnsiTheme="majorHAnsi" w:cstheme="majorHAnsi"/>
                <w:sz w:val="16"/>
                <w:szCs w:val="16"/>
              </w:rPr>
              <w:t>1.7</w:t>
            </w:r>
          </w:p>
        </w:tc>
        <w:tc>
          <w:tcPr>
            <w:tcW w:w="3119" w:type="dxa"/>
            <w:tcBorders>
              <w:bottom w:val="single" w:sz="4" w:space="0" w:color="8EAADB" w:themeColor="accent1" w:themeTint="99"/>
            </w:tcBorders>
          </w:tcPr>
          <w:p w14:paraId="02461212" w14:textId="77777777" w:rsidR="003D68BD" w:rsidRPr="003D68BD" w:rsidRDefault="003D68BD" w:rsidP="003D68B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lang w:val="en-NZ"/>
              </w:rPr>
            </w:pPr>
            <w:r w:rsidRPr="003D68BD">
              <w:rPr>
                <w:rFonts w:asciiTheme="majorHAnsi" w:hAnsiTheme="majorHAnsi" w:cstheme="majorHAnsi"/>
                <w:b/>
                <w:bCs/>
                <w:color w:val="323130"/>
                <w:sz w:val="16"/>
                <w:szCs w:val="16"/>
                <w:shd w:val="clear" w:color="auto" w:fill="D9E2F3" w:themeFill="accent1" w:themeFillTint="33"/>
                <w:lang w:val="en-NZ"/>
              </w:rPr>
              <w:t>Map a network drive</w:t>
            </w:r>
          </w:p>
          <w:p w14:paraId="552FE839" w14:textId="77777777" w:rsidR="003D68BD" w:rsidRPr="003D68BD" w:rsidRDefault="003D68BD" w:rsidP="003D68B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lang w:val="en-NZ"/>
              </w:rPr>
            </w:pPr>
            <w:r w:rsidRPr="003D68BD">
              <w:rPr>
                <w:rFonts w:asciiTheme="majorHAnsi" w:hAnsiTheme="majorHAnsi" w:cstheme="majorHAnsi"/>
                <w:color w:val="323130"/>
                <w:sz w:val="16"/>
                <w:szCs w:val="16"/>
                <w:shd w:val="clear" w:color="auto" w:fill="D9E2F3" w:themeFill="accent1" w:themeFillTint="33"/>
                <w:lang w:val="en-NZ"/>
              </w:rPr>
              <w:t>Create a partition with Letter Y on the Client machine. </w:t>
            </w:r>
          </w:p>
          <w:p w14:paraId="5C4975B5" w14:textId="74EEA53D" w:rsidR="00C747B1" w:rsidRPr="00B71B93" w:rsidRDefault="00C747B1" w:rsidP="004125F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5913" w:type="dxa"/>
            <w:tcBorders>
              <w:bottom w:val="single" w:sz="4" w:space="0" w:color="8EAADB" w:themeColor="accent1" w:themeTint="99"/>
            </w:tcBorders>
          </w:tcPr>
          <w:p w14:paraId="684775DD" w14:textId="78690911" w:rsidR="00C747B1" w:rsidRPr="00C61ABE" w:rsidRDefault="00C61ABE" w:rsidP="00C61AB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Cs/>
                <w:sz w:val="16"/>
                <w:szCs w:val="16"/>
              </w:rPr>
            </w:pPr>
            <w:r w:rsidRPr="00C61ABE">
              <w:rPr>
                <w:rFonts w:asciiTheme="majorHAnsi" w:hAnsiTheme="majorHAnsi" w:cstheme="majorHAnsi"/>
                <w:iCs/>
                <w:sz w:val="16"/>
                <w:szCs w:val="16"/>
              </w:rPr>
              <w:t xml:space="preserve">Screenshot of </w:t>
            </w:r>
            <w:r>
              <w:rPr>
                <w:rFonts w:asciiTheme="majorHAnsi" w:hAnsiTheme="majorHAnsi" w:cstheme="majorHAnsi"/>
                <w:iCs/>
                <w:sz w:val="16"/>
                <w:szCs w:val="16"/>
              </w:rPr>
              <w:t xml:space="preserve">the partition created </w:t>
            </w:r>
            <w:r w:rsidR="0056043A">
              <w:rPr>
                <w:rFonts w:asciiTheme="majorHAnsi" w:hAnsiTheme="majorHAnsi" w:cstheme="majorHAnsi"/>
                <w:iCs/>
                <w:sz w:val="16"/>
                <w:szCs w:val="16"/>
              </w:rPr>
              <w:t>with letter “Y”</w:t>
            </w:r>
          </w:p>
        </w:tc>
      </w:tr>
      <w:tr w:rsidR="00C747B1" w:rsidRPr="009073F9" w14:paraId="75DB406A" w14:textId="77777777" w:rsidTr="004125FE">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25E97A15" w14:textId="3CDDACD4" w:rsidR="00C747B1" w:rsidRPr="00CA037B" w:rsidRDefault="00C747B1" w:rsidP="004125FE">
            <w:pPr>
              <w:rPr>
                <w:rFonts w:asciiTheme="majorHAnsi" w:hAnsiTheme="majorHAnsi" w:cstheme="majorHAnsi"/>
                <w:b w:val="0"/>
                <w:bCs w:val="0"/>
                <w:color w:val="7F7F7F" w:themeColor="text1" w:themeTint="80"/>
                <w:sz w:val="16"/>
                <w:szCs w:val="16"/>
              </w:rPr>
            </w:pPr>
            <w:r w:rsidRPr="00B71B93">
              <w:rPr>
                <w:rFonts w:asciiTheme="majorHAnsi" w:hAnsiTheme="majorHAnsi" w:cstheme="majorHAnsi"/>
                <w:color w:val="7F7F7F" w:themeColor="text1" w:themeTint="80"/>
                <w:sz w:val="16"/>
                <w:szCs w:val="16"/>
              </w:rPr>
              <w:t xml:space="preserve">   Proof of work</w:t>
            </w:r>
          </w:p>
          <w:p w14:paraId="08FD3B5E" w14:textId="191FB9D7" w:rsidR="00C747B1" w:rsidRPr="00B71B93" w:rsidRDefault="00606B30" w:rsidP="004125FE">
            <w:pPr>
              <w:rPr>
                <w:rFonts w:asciiTheme="majorHAnsi" w:hAnsiTheme="majorHAnsi" w:cstheme="majorHAnsi"/>
                <w:sz w:val="16"/>
                <w:szCs w:val="16"/>
              </w:rPr>
            </w:pPr>
            <w:r>
              <w:rPr>
                <w:rFonts w:asciiTheme="majorHAnsi" w:hAnsiTheme="majorHAnsi" w:cstheme="majorHAnsi"/>
                <w:noProof/>
                <w:sz w:val="16"/>
                <w:szCs w:val="16"/>
              </w:rPr>
              <w:drawing>
                <wp:inline distT="0" distB="0" distL="0" distR="0" wp14:anchorId="71293D5A" wp14:editId="56239423">
                  <wp:extent cx="1734671" cy="1462445"/>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744404" cy="1470650"/>
                          </a:xfrm>
                          <a:prstGeom prst="rect">
                            <a:avLst/>
                          </a:prstGeom>
                        </pic:spPr>
                      </pic:pic>
                    </a:graphicData>
                  </a:graphic>
                </wp:inline>
              </w:drawing>
            </w:r>
            <w:r>
              <w:rPr>
                <w:rFonts w:asciiTheme="majorHAnsi" w:hAnsiTheme="majorHAnsi" w:cstheme="majorHAnsi"/>
                <w:noProof/>
                <w:sz w:val="16"/>
                <w:szCs w:val="16"/>
              </w:rPr>
              <w:drawing>
                <wp:inline distT="0" distB="0" distL="0" distR="0" wp14:anchorId="6CFC2CA4" wp14:editId="0806C4BC">
                  <wp:extent cx="1730188" cy="1458665"/>
                  <wp:effectExtent l="0" t="0" r="3810" b="8255"/>
                  <wp:docPr id="55" name="Picture 5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a computer screen&#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748878" cy="1474422"/>
                          </a:xfrm>
                          <a:prstGeom prst="rect">
                            <a:avLst/>
                          </a:prstGeom>
                        </pic:spPr>
                      </pic:pic>
                    </a:graphicData>
                  </a:graphic>
                </wp:inline>
              </w:drawing>
            </w:r>
          </w:p>
        </w:tc>
      </w:tr>
      <w:tr w:rsidR="00C747B1" w:rsidRPr="009073F9" w14:paraId="7DFD1B59" w14:textId="77777777" w:rsidTr="004125F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8EAADB" w:themeColor="accent1" w:themeTint="99"/>
            </w:tcBorders>
          </w:tcPr>
          <w:p w14:paraId="77431658" w14:textId="77777777" w:rsidR="00C747B1" w:rsidRPr="00B71B93" w:rsidRDefault="00C747B1" w:rsidP="004125FE">
            <w:pPr>
              <w:rPr>
                <w:rFonts w:asciiTheme="majorHAnsi" w:hAnsiTheme="majorHAnsi" w:cstheme="majorHAnsi"/>
                <w:sz w:val="16"/>
                <w:szCs w:val="16"/>
              </w:rPr>
            </w:pPr>
            <w:r w:rsidRPr="00B71B93">
              <w:rPr>
                <w:rFonts w:asciiTheme="majorHAnsi" w:hAnsiTheme="majorHAnsi" w:cstheme="majorHAnsi"/>
                <w:sz w:val="16"/>
                <w:szCs w:val="16"/>
              </w:rPr>
              <w:t>SR</w:t>
            </w:r>
            <w:r>
              <w:rPr>
                <w:rFonts w:asciiTheme="majorHAnsi" w:hAnsiTheme="majorHAnsi" w:cstheme="majorHAnsi"/>
                <w:sz w:val="16"/>
                <w:szCs w:val="16"/>
              </w:rPr>
              <w:t>1.8</w:t>
            </w:r>
          </w:p>
        </w:tc>
        <w:tc>
          <w:tcPr>
            <w:tcW w:w="3119" w:type="dxa"/>
            <w:tcBorders>
              <w:bottom w:val="single" w:sz="4" w:space="0" w:color="8EAADB" w:themeColor="accent1" w:themeTint="99"/>
            </w:tcBorders>
          </w:tcPr>
          <w:p w14:paraId="4DC9782D" w14:textId="77777777" w:rsidR="00885212" w:rsidRPr="00885212" w:rsidRDefault="00885212" w:rsidP="0088521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r w:rsidRPr="00885212">
              <w:rPr>
                <w:rFonts w:asciiTheme="majorHAnsi" w:hAnsiTheme="majorHAnsi" w:cstheme="majorHAnsi"/>
                <w:color w:val="323130"/>
                <w:sz w:val="16"/>
                <w:szCs w:val="16"/>
                <w:shd w:val="clear" w:color="auto" w:fill="D9E2F3" w:themeFill="accent1" w:themeFillTint="33"/>
              </w:rPr>
              <w:t xml:space="preserve">Data at Rest Protection: </w:t>
            </w:r>
            <w:proofErr w:type="spellStart"/>
            <w:r w:rsidRPr="00885212">
              <w:rPr>
                <w:rFonts w:asciiTheme="majorHAnsi" w:hAnsiTheme="majorHAnsi" w:cstheme="majorHAnsi"/>
                <w:color w:val="323130"/>
                <w:sz w:val="16"/>
                <w:szCs w:val="16"/>
                <w:shd w:val="clear" w:color="auto" w:fill="D9E2F3" w:themeFill="accent1" w:themeFillTint="33"/>
              </w:rPr>
              <w:t>Bitlocker</w:t>
            </w:r>
            <w:proofErr w:type="spellEnd"/>
          </w:p>
          <w:p w14:paraId="45142FD0" w14:textId="77777777" w:rsidR="00885212" w:rsidRPr="00885212" w:rsidRDefault="00885212" w:rsidP="0088521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p>
          <w:p w14:paraId="327B13C2" w14:textId="77777777" w:rsidR="00885212" w:rsidRPr="00885212" w:rsidRDefault="00885212" w:rsidP="0088521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p>
          <w:p w14:paraId="36B1C11C" w14:textId="77777777" w:rsidR="00885212" w:rsidRPr="00885212" w:rsidRDefault="00885212" w:rsidP="0088521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p>
          <w:p w14:paraId="5C4A1B86" w14:textId="77777777" w:rsidR="00885212" w:rsidRPr="00885212" w:rsidRDefault="00885212" w:rsidP="0088521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r w:rsidRPr="00885212">
              <w:rPr>
                <w:rFonts w:asciiTheme="majorHAnsi" w:hAnsiTheme="majorHAnsi" w:cstheme="majorHAnsi"/>
                <w:color w:val="323130"/>
                <w:sz w:val="16"/>
                <w:szCs w:val="16"/>
                <w:shd w:val="clear" w:color="auto" w:fill="D9E2F3" w:themeFill="accent1" w:themeFillTint="33"/>
              </w:rPr>
              <w:t xml:space="preserve">Activate </w:t>
            </w:r>
            <w:proofErr w:type="spellStart"/>
            <w:r w:rsidRPr="00885212">
              <w:rPr>
                <w:rFonts w:asciiTheme="majorHAnsi" w:hAnsiTheme="majorHAnsi" w:cstheme="majorHAnsi"/>
                <w:color w:val="323130"/>
                <w:sz w:val="16"/>
                <w:szCs w:val="16"/>
                <w:shd w:val="clear" w:color="auto" w:fill="D9E2F3" w:themeFill="accent1" w:themeFillTint="33"/>
              </w:rPr>
              <w:t>Bitlocker</w:t>
            </w:r>
            <w:proofErr w:type="spellEnd"/>
            <w:r w:rsidRPr="00885212">
              <w:rPr>
                <w:rFonts w:asciiTheme="majorHAnsi" w:hAnsiTheme="majorHAnsi" w:cstheme="majorHAnsi"/>
                <w:color w:val="323130"/>
                <w:sz w:val="16"/>
                <w:szCs w:val="16"/>
                <w:shd w:val="clear" w:color="auto" w:fill="D9E2F3" w:themeFill="accent1" w:themeFillTint="33"/>
              </w:rPr>
              <w:t xml:space="preserve"> on the Windows 10 VM</w:t>
            </w:r>
          </w:p>
          <w:p w14:paraId="63BD2747" w14:textId="220EC10B" w:rsidR="00C747B1" w:rsidRPr="00B71B93" w:rsidRDefault="00885212" w:rsidP="0088521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85212">
              <w:rPr>
                <w:rFonts w:asciiTheme="majorHAnsi" w:hAnsiTheme="majorHAnsi" w:cstheme="majorHAnsi"/>
                <w:color w:val="323130"/>
                <w:sz w:val="16"/>
                <w:szCs w:val="16"/>
                <w:shd w:val="clear" w:color="auto" w:fill="D9E2F3" w:themeFill="accent1" w:themeFillTint="33"/>
              </w:rPr>
              <w:lastRenderedPageBreak/>
              <w:t xml:space="preserve">Activate </w:t>
            </w:r>
            <w:proofErr w:type="spellStart"/>
            <w:r w:rsidRPr="00885212">
              <w:rPr>
                <w:rFonts w:asciiTheme="majorHAnsi" w:hAnsiTheme="majorHAnsi" w:cstheme="majorHAnsi"/>
                <w:color w:val="323130"/>
                <w:sz w:val="16"/>
                <w:szCs w:val="16"/>
                <w:shd w:val="clear" w:color="auto" w:fill="D9E2F3" w:themeFill="accent1" w:themeFillTint="33"/>
              </w:rPr>
              <w:t>Bitlocker</w:t>
            </w:r>
            <w:proofErr w:type="spellEnd"/>
            <w:r w:rsidRPr="00885212">
              <w:rPr>
                <w:rFonts w:asciiTheme="majorHAnsi" w:hAnsiTheme="majorHAnsi" w:cstheme="majorHAnsi"/>
                <w:color w:val="323130"/>
                <w:sz w:val="16"/>
                <w:szCs w:val="16"/>
                <w:shd w:val="clear" w:color="auto" w:fill="D9E2F3" w:themeFill="accent1" w:themeFillTint="33"/>
              </w:rPr>
              <w:t xml:space="preserve"> on the Server CentExSRV1</w:t>
            </w:r>
          </w:p>
        </w:tc>
        <w:tc>
          <w:tcPr>
            <w:tcW w:w="5913" w:type="dxa"/>
            <w:tcBorders>
              <w:bottom w:val="single" w:sz="4" w:space="0" w:color="8EAADB" w:themeColor="accent1" w:themeTint="99"/>
            </w:tcBorders>
          </w:tcPr>
          <w:p w14:paraId="6A98ABA0" w14:textId="62D07A99" w:rsidR="00C747B1" w:rsidRPr="00EF67C0" w:rsidRDefault="00C747B1" w:rsidP="004125F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Cs/>
                <w:sz w:val="16"/>
                <w:szCs w:val="16"/>
              </w:rPr>
            </w:pPr>
            <w:r w:rsidRPr="00EF67C0">
              <w:rPr>
                <w:rFonts w:asciiTheme="majorHAnsi" w:hAnsiTheme="majorHAnsi" w:cstheme="majorHAnsi"/>
                <w:iCs/>
                <w:sz w:val="16"/>
                <w:szCs w:val="16"/>
              </w:rPr>
              <w:lastRenderedPageBreak/>
              <w:t xml:space="preserve">Screenshot of the </w:t>
            </w:r>
            <w:proofErr w:type="spellStart"/>
            <w:r w:rsidR="00BA195E">
              <w:rPr>
                <w:rFonts w:asciiTheme="majorHAnsi" w:hAnsiTheme="majorHAnsi" w:cstheme="majorHAnsi"/>
                <w:iCs/>
                <w:sz w:val="16"/>
                <w:szCs w:val="16"/>
              </w:rPr>
              <w:t>Bitlocker</w:t>
            </w:r>
            <w:proofErr w:type="spellEnd"/>
            <w:r w:rsidR="00BA195E">
              <w:rPr>
                <w:rFonts w:asciiTheme="majorHAnsi" w:hAnsiTheme="majorHAnsi" w:cstheme="majorHAnsi"/>
                <w:iCs/>
                <w:sz w:val="16"/>
                <w:szCs w:val="16"/>
              </w:rPr>
              <w:t xml:space="preserve"> activated on </w:t>
            </w:r>
            <w:r w:rsidR="00792E35">
              <w:rPr>
                <w:rFonts w:asciiTheme="majorHAnsi" w:hAnsiTheme="majorHAnsi" w:cstheme="majorHAnsi"/>
                <w:iCs/>
                <w:sz w:val="16"/>
                <w:szCs w:val="16"/>
              </w:rPr>
              <w:t>client machine “</w:t>
            </w:r>
            <w:r w:rsidR="00BA195E">
              <w:rPr>
                <w:rFonts w:asciiTheme="majorHAnsi" w:hAnsiTheme="majorHAnsi" w:cstheme="majorHAnsi"/>
                <w:iCs/>
                <w:sz w:val="16"/>
                <w:szCs w:val="16"/>
              </w:rPr>
              <w:t>Windows10VM</w:t>
            </w:r>
            <w:r w:rsidR="00792E35">
              <w:rPr>
                <w:rFonts w:asciiTheme="majorHAnsi" w:hAnsiTheme="majorHAnsi" w:cstheme="majorHAnsi"/>
                <w:iCs/>
                <w:sz w:val="16"/>
                <w:szCs w:val="16"/>
              </w:rPr>
              <w:t>”</w:t>
            </w:r>
            <w:r w:rsidR="00BA195E">
              <w:rPr>
                <w:rFonts w:asciiTheme="majorHAnsi" w:hAnsiTheme="majorHAnsi" w:cstheme="majorHAnsi"/>
                <w:iCs/>
                <w:sz w:val="16"/>
                <w:szCs w:val="16"/>
              </w:rPr>
              <w:t xml:space="preserve"> and Server </w:t>
            </w:r>
            <w:r w:rsidR="00792E35">
              <w:rPr>
                <w:rFonts w:asciiTheme="majorHAnsi" w:hAnsiTheme="majorHAnsi" w:cstheme="majorHAnsi"/>
                <w:iCs/>
                <w:sz w:val="16"/>
                <w:szCs w:val="16"/>
              </w:rPr>
              <w:t>“</w:t>
            </w:r>
            <w:r w:rsidR="00BA195E" w:rsidRPr="00885212">
              <w:rPr>
                <w:rFonts w:asciiTheme="majorHAnsi" w:hAnsiTheme="majorHAnsi" w:cstheme="majorHAnsi"/>
                <w:color w:val="323130"/>
                <w:sz w:val="16"/>
                <w:szCs w:val="16"/>
                <w:shd w:val="clear" w:color="auto" w:fill="D9E2F3" w:themeFill="accent1" w:themeFillTint="33"/>
              </w:rPr>
              <w:t>CentExSRV1</w:t>
            </w:r>
            <w:r w:rsidR="00792E35">
              <w:rPr>
                <w:rFonts w:asciiTheme="majorHAnsi" w:hAnsiTheme="majorHAnsi" w:cstheme="majorHAnsi"/>
                <w:color w:val="323130"/>
                <w:sz w:val="16"/>
                <w:szCs w:val="16"/>
                <w:shd w:val="clear" w:color="auto" w:fill="D9E2F3" w:themeFill="accent1" w:themeFillTint="33"/>
              </w:rPr>
              <w:t>”</w:t>
            </w:r>
          </w:p>
        </w:tc>
      </w:tr>
      <w:tr w:rsidR="00D27DC7" w:rsidRPr="009073F9" w14:paraId="779B722C" w14:textId="77777777" w:rsidTr="004125FE">
        <w:trPr>
          <w:trHeight w:val="32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8EAADB" w:themeColor="accent1" w:themeTint="99"/>
            </w:tcBorders>
          </w:tcPr>
          <w:p w14:paraId="46F7EAD6" w14:textId="3D87A26F" w:rsidR="00D27DC7" w:rsidRDefault="00D27DC7" w:rsidP="00A16205">
            <w:pPr>
              <w:rPr>
                <w:rFonts w:asciiTheme="majorHAnsi" w:hAnsiTheme="majorHAnsi" w:cstheme="majorHAnsi"/>
                <w:b w:val="0"/>
                <w:bCs w:val="0"/>
                <w:color w:val="7F7F7F" w:themeColor="text1" w:themeTint="80"/>
                <w:sz w:val="16"/>
                <w:szCs w:val="16"/>
              </w:rPr>
            </w:pPr>
            <w:r w:rsidRPr="00B71B93">
              <w:rPr>
                <w:rFonts w:asciiTheme="majorHAnsi" w:hAnsiTheme="majorHAnsi" w:cstheme="majorHAnsi"/>
                <w:color w:val="7F7F7F" w:themeColor="text1" w:themeTint="80"/>
                <w:sz w:val="16"/>
                <w:szCs w:val="16"/>
              </w:rPr>
              <w:t>Proof of work</w:t>
            </w:r>
          </w:p>
          <w:p w14:paraId="168B4324" w14:textId="41548BE0" w:rsidR="00D27DC7" w:rsidRPr="00EF67C0" w:rsidRDefault="00333485" w:rsidP="00A16205">
            <w:pPr>
              <w:rPr>
                <w:rFonts w:asciiTheme="majorHAnsi" w:hAnsiTheme="majorHAnsi" w:cstheme="majorHAnsi"/>
                <w:iCs/>
                <w:sz w:val="16"/>
                <w:szCs w:val="16"/>
              </w:rPr>
            </w:pPr>
            <w:r>
              <w:rPr>
                <w:rFonts w:asciiTheme="majorHAnsi" w:hAnsiTheme="majorHAnsi" w:cstheme="majorHAnsi"/>
                <w:iCs/>
                <w:noProof/>
                <w:sz w:val="16"/>
                <w:szCs w:val="16"/>
              </w:rPr>
              <w:drawing>
                <wp:inline distT="0" distB="0" distL="0" distR="0" wp14:anchorId="532FEBDA" wp14:editId="5B923685">
                  <wp:extent cx="2111188" cy="1779873"/>
                  <wp:effectExtent l="0" t="0" r="3810" b="0"/>
                  <wp:docPr id="57" name="Picture 5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screenshot of a computer screen&#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122980" cy="1789814"/>
                          </a:xfrm>
                          <a:prstGeom prst="rect">
                            <a:avLst/>
                          </a:prstGeom>
                        </pic:spPr>
                      </pic:pic>
                    </a:graphicData>
                  </a:graphic>
                </wp:inline>
              </w:drawing>
            </w:r>
            <w:r>
              <w:rPr>
                <w:rFonts w:asciiTheme="majorHAnsi" w:hAnsiTheme="majorHAnsi" w:cstheme="majorHAnsi"/>
                <w:iCs/>
                <w:noProof/>
                <w:sz w:val="16"/>
                <w:szCs w:val="16"/>
              </w:rPr>
              <w:drawing>
                <wp:inline distT="0" distB="0" distL="0" distR="0" wp14:anchorId="6386E006" wp14:editId="7333AEAE">
                  <wp:extent cx="2608729" cy="1647719"/>
                  <wp:effectExtent l="0" t="0" r="1270" b="0"/>
                  <wp:docPr id="5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617140" cy="1653032"/>
                          </a:xfrm>
                          <a:prstGeom prst="rect">
                            <a:avLst/>
                          </a:prstGeom>
                        </pic:spPr>
                      </pic:pic>
                    </a:graphicData>
                  </a:graphic>
                </wp:inline>
              </w:drawing>
            </w:r>
          </w:p>
        </w:tc>
      </w:tr>
      <w:tr w:rsidR="00A16205" w:rsidRPr="009073F9" w14:paraId="31A80D45" w14:textId="77777777" w:rsidTr="004125F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8EAADB" w:themeColor="accent1" w:themeTint="99"/>
            </w:tcBorders>
          </w:tcPr>
          <w:p w14:paraId="2F205F6F" w14:textId="2DA7985C" w:rsidR="00A16205" w:rsidRPr="00B71B93" w:rsidRDefault="00ED4F9E" w:rsidP="004125FE">
            <w:pPr>
              <w:rPr>
                <w:rFonts w:asciiTheme="majorHAnsi" w:hAnsiTheme="majorHAnsi" w:cstheme="majorHAnsi"/>
                <w:sz w:val="16"/>
                <w:szCs w:val="16"/>
              </w:rPr>
            </w:pPr>
            <w:r w:rsidRPr="00B71B93">
              <w:rPr>
                <w:rFonts w:asciiTheme="majorHAnsi" w:hAnsiTheme="majorHAnsi" w:cstheme="majorHAnsi"/>
                <w:sz w:val="16"/>
                <w:szCs w:val="16"/>
              </w:rPr>
              <w:t>SR</w:t>
            </w:r>
            <w:r>
              <w:rPr>
                <w:rFonts w:asciiTheme="majorHAnsi" w:hAnsiTheme="majorHAnsi" w:cstheme="majorHAnsi"/>
                <w:sz w:val="16"/>
                <w:szCs w:val="16"/>
              </w:rPr>
              <w:t>1.9</w:t>
            </w:r>
          </w:p>
        </w:tc>
        <w:tc>
          <w:tcPr>
            <w:tcW w:w="3119" w:type="dxa"/>
            <w:tcBorders>
              <w:bottom w:val="single" w:sz="4" w:space="0" w:color="8EAADB" w:themeColor="accent1" w:themeTint="99"/>
            </w:tcBorders>
          </w:tcPr>
          <w:p w14:paraId="07F9F966" w14:textId="3E3FF9FF" w:rsidR="00A16205" w:rsidRPr="00885212" w:rsidRDefault="00EE5022" w:rsidP="0088521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r w:rsidRPr="00EE5022">
              <w:rPr>
                <w:rFonts w:asciiTheme="majorHAnsi" w:hAnsiTheme="majorHAnsi" w:cstheme="majorHAnsi"/>
                <w:color w:val="323130"/>
                <w:sz w:val="16"/>
                <w:szCs w:val="16"/>
                <w:shd w:val="clear" w:color="auto" w:fill="D9E2F3" w:themeFill="accent1" w:themeFillTint="33"/>
              </w:rPr>
              <w:t xml:space="preserve">Create a backup schedule on the server to save </w:t>
            </w:r>
            <w:r w:rsidR="008D06D6">
              <w:rPr>
                <w:rFonts w:asciiTheme="majorHAnsi" w:hAnsiTheme="majorHAnsi" w:cstheme="majorHAnsi"/>
                <w:color w:val="323130"/>
                <w:sz w:val="16"/>
                <w:szCs w:val="16"/>
                <w:shd w:val="clear" w:color="auto" w:fill="D9E2F3" w:themeFill="accent1" w:themeFillTint="33"/>
              </w:rPr>
              <w:t xml:space="preserve">a </w:t>
            </w:r>
            <w:r w:rsidRPr="00EE5022">
              <w:rPr>
                <w:rFonts w:asciiTheme="majorHAnsi" w:hAnsiTheme="majorHAnsi" w:cstheme="majorHAnsi"/>
                <w:color w:val="323130"/>
                <w:sz w:val="16"/>
                <w:szCs w:val="16"/>
                <w:shd w:val="clear" w:color="auto" w:fill="D9E2F3" w:themeFill="accent1" w:themeFillTint="33"/>
              </w:rPr>
              <w:t>backup file of servers on the client machine.</w:t>
            </w:r>
          </w:p>
        </w:tc>
        <w:tc>
          <w:tcPr>
            <w:tcW w:w="5913" w:type="dxa"/>
            <w:tcBorders>
              <w:bottom w:val="single" w:sz="4" w:space="0" w:color="8EAADB" w:themeColor="accent1" w:themeTint="99"/>
            </w:tcBorders>
          </w:tcPr>
          <w:p w14:paraId="1BE169E4" w14:textId="67A85BEE" w:rsidR="00A16205" w:rsidRPr="00EF67C0" w:rsidRDefault="008750D6" w:rsidP="004125F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Cs/>
                <w:sz w:val="16"/>
                <w:szCs w:val="16"/>
              </w:rPr>
            </w:pPr>
            <w:r>
              <w:rPr>
                <w:rFonts w:asciiTheme="majorHAnsi" w:hAnsiTheme="majorHAnsi" w:cstheme="majorHAnsi"/>
                <w:iCs/>
                <w:sz w:val="16"/>
                <w:szCs w:val="16"/>
              </w:rPr>
              <w:t>Screenshot of windows server backu</w:t>
            </w:r>
            <w:r w:rsidR="00923088">
              <w:rPr>
                <w:rFonts w:asciiTheme="majorHAnsi" w:hAnsiTheme="majorHAnsi" w:cstheme="majorHAnsi"/>
                <w:iCs/>
                <w:sz w:val="16"/>
                <w:szCs w:val="16"/>
              </w:rPr>
              <w:t>p</w:t>
            </w:r>
            <w:r>
              <w:rPr>
                <w:rFonts w:asciiTheme="majorHAnsi" w:hAnsiTheme="majorHAnsi" w:cstheme="majorHAnsi"/>
                <w:iCs/>
                <w:sz w:val="16"/>
                <w:szCs w:val="16"/>
              </w:rPr>
              <w:t xml:space="preserve"> schedule on server </w:t>
            </w:r>
          </w:p>
        </w:tc>
      </w:tr>
      <w:tr w:rsidR="00C747B1" w:rsidRPr="009073F9" w14:paraId="3133AFAA" w14:textId="77777777" w:rsidTr="006B13E0">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Pr>
          <w:p w14:paraId="720F19B1" w14:textId="77777777" w:rsidR="00C747B1" w:rsidRPr="00B71B93" w:rsidRDefault="00C747B1" w:rsidP="004125FE">
            <w:pPr>
              <w:rPr>
                <w:rFonts w:asciiTheme="majorHAnsi" w:hAnsiTheme="majorHAnsi" w:cstheme="majorHAnsi"/>
                <w:color w:val="7F7F7F" w:themeColor="text1" w:themeTint="80"/>
                <w:sz w:val="16"/>
                <w:szCs w:val="16"/>
              </w:rPr>
            </w:pPr>
            <w:r w:rsidRPr="00B71B93">
              <w:rPr>
                <w:rFonts w:asciiTheme="majorHAnsi" w:hAnsiTheme="majorHAnsi" w:cstheme="majorHAnsi"/>
                <w:color w:val="7F7F7F" w:themeColor="text1" w:themeTint="80"/>
                <w:sz w:val="16"/>
                <w:szCs w:val="16"/>
              </w:rPr>
              <w:t xml:space="preserve">   Proof of work</w:t>
            </w:r>
          </w:p>
          <w:p w14:paraId="48599EF3" w14:textId="3E67CD1B" w:rsidR="00C747B1" w:rsidRPr="00B71B93" w:rsidRDefault="00D83926" w:rsidP="004125FE">
            <w:pPr>
              <w:rPr>
                <w:rFonts w:asciiTheme="majorHAnsi" w:hAnsiTheme="majorHAnsi" w:cstheme="majorHAnsi"/>
                <w:sz w:val="16"/>
                <w:szCs w:val="16"/>
              </w:rPr>
            </w:pPr>
            <w:r>
              <w:rPr>
                <w:rFonts w:asciiTheme="majorHAnsi" w:hAnsiTheme="majorHAnsi" w:cstheme="majorHAnsi"/>
                <w:noProof/>
                <w:sz w:val="16"/>
                <w:szCs w:val="16"/>
              </w:rPr>
              <w:drawing>
                <wp:inline distT="0" distB="0" distL="0" distR="0" wp14:anchorId="59C0BF76" wp14:editId="0AC613A3">
                  <wp:extent cx="1676400" cy="951011"/>
                  <wp:effectExtent l="0" t="0" r="0" b="1905"/>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684456" cy="955581"/>
                          </a:xfrm>
                          <a:prstGeom prst="rect">
                            <a:avLst/>
                          </a:prstGeom>
                        </pic:spPr>
                      </pic:pic>
                    </a:graphicData>
                  </a:graphic>
                </wp:inline>
              </w:drawing>
            </w:r>
            <w:r>
              <w:rPr>
                <w:rFonts w:asciiTheme="majorHAnsi" w:hAnsiTheme="majorHAnsi" w:cstheme="majorHAnsi"/>
                <w:noProof/>
                <w:sz w:val="16"/>
                <w:szCs w:val="16"/>
              </w:rPr>
              <w:drawing>
                <wp:inline distT="0" distB="0" distL="0" distR="0" wp14:anchorId="5AAC68CF" wp14:editId="6E38A574">
                  <wp:extent cx="1501588" cy="948430"/>
                  <wp:effectExtent l="0" t="0" r="3810" b="4445"/>
                  <wp:docPr id="60" name="Picture 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539761" cy="972541"/>
                          </a:xfrm>
                          <a:prstGeom prst="rect">
                            <a:avLst/>
                          </a:prstGeom>
                        </pic:spPr>
                      </pic:pic>
                    </a:graphicData>
                  </a:graphic>
                </wp:inline>
              </w:drawing>
            </w:r>
            <w:r>
              <w:rPr>
                <w:rFonts w:asciiTheme="majorHAnsi" w:hAnsiTheme="majorHAnsi" w:cstheme="majorHAnsi"/>
                <w:noProof/>
                <w:sz w:val="16"/>
                <w:szCs w:val="16"/>
              </w:rPr>
              <w:drawing>
                <wp:inline distT="0" distB="0" distL="0" distR="0" wp14:anchorId="6D4E39BF" wp14:editId="5E3D6E38">
                  <wp:extent cx="1518677" cy="959223"/>
                  <wp:effectExtent l="0" t="0" r="5715" b="0"/>
                  <wp:docPr id="61" name="Picture 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application&#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560431" cy="985596"/>
                          </a:xfrm>
                          <a:prstGeom prst="rect">
                            <a:avLst/>
                          </a:prstGeom>
                        </pic:spPr>
                      </pic:pic>
                    </a:graphicData>
                  </a:graphic>
                </wp:inline>
              </w:drawing>
            </w:r>
            <w:r>
              <w:rPr>
                <w:rFonts w:asciiTheme="majorHAnsi" w:hAnsiTheme="majorHAnsi" w:cstheme="majorHAnsi"/>
                <w:noProof/>
                <w:sz w:val="16"/>
                <w:szCs w:val="16"/>
              </w:rPr>
              <w:drawing>
                <wp:inline distT="0" distB="0" distL="0" distR="0" wp14:anchorId="2F345967" wp14:editId="0ACA2C0D">
                  <wp:extent cx="1561256" cy="986117"/>
                  <wp:effectExtent l="0" t="0" r="1270" b="50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568510" cy="990699"/>
                          </a:xfrm>
                          <a:prstGeom prst="rect">
                            <a:avLst/>
                          </a:prstGeom>
                        </pic:spPr>
                      </pic:pic>
                    </a:graphicData>
                  </a:graphic>
                </wp:inline>
              </w:drawing>
            </w:r>
          </w:p>
        </w:tc>
      </w:tr>
      <w:tr w:rsidR="006B13E0" w:rsidRPr="009073F9" w14:paraId="6D194409" w14:textId="77777777" w:rsidTr="004125FE">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0CD89D5A" w14:textId="77777777" w:rsidR="006B13E0" w:rsidRPr="00B71B93" w:rsidRDefault="006B13E0" w:rsidP="004125FE">
            <w:pPr>
              <w:rPr>
                <w:rFonts w:asciiTheme="majorHAnsi" w:hAnsiTheme="majorHAnsi" w:cstheme="majorHAnsi"/>
                <w:color w:val="7F7F7F" w:themeColor="text1" w:themeTint="80"/>
                <w:sz w:val="16"/>
                <w:szCs w:val="16"/>
              </w:rPr>
            </w:pPr>
          </w:p>
        </w:tc>
      </w:tr>
    </w:tbl>
    <w:p w14:paraId="26E6C901" w14:textId="77777777" w:rsidR="00C747B1" w:rsidRDefault="00C747B1" w:rsidP="00C747B1">
      <w:pPr>
        <w:rPr>
          <w:lang w:eastAsia="en-US"/>
        </w:rPr>
      </w:pPr>
    </w:p>
    <w:p w14:paraId="3CD18AE4" w14:textId="5580912C" w:rsidR="005F57B7" w:rsidRPr="00AC1A38" w:rsidRDefault="005F57B7" w:rsidP="005F57B7">
      <w:pPr>
        <w:spacing w:before="0" w:after="0"/>
        <w:rPr>
          <w:rFonts w:ascii="Century Schoolbook" w:hAnsi="Century Schoolbook"/>
          <w:b/>
          <w:color w:val="FFFFFF" w:themeColor="background1"/>
          <w:szCs w:val="20"/>
          <w:lang w:eastAsia="en-US"/>
        </w:rPr>
      </w:pPr>
    </w:p>
    <w:p w14:paraId="3D123344" w14:textId="7E458C12" w:rsidR="00B77068" w:rsidRDefault="00B77068" w:rsidP="00537B5F"/>
    <w:p w14:paraId="3F9EAC49" w14:textId="581F0C80" w:rsidR="00E8674C" w:rsidRDefault="00E8674C" w:rsidP="00E8674C">
      <w:pPr>
        <w:pStyle w:val="Heading1"/>
        <w:tabs>
          <w:tab w:val="right" w:pos="9746"/>
        </w:tabs>
      </w:pPr>
      <w:r>
        <w:t>Project-</w:t>
      </w:r>
      <w:proofErr w:type="spellStart"/>
      <w:r>
        <w:t>StartTech</w:t>
      </w:r>
      <w:proofErr w:type="spellEnd"/>
      <w:r>
        <w:t xml:space="preserve">- </w:t>
      </w:r>
      <w:proofErr w:type="spellStart"/>
      <w:r w:rsidR="00BC5168">
        <w:t>TroubleShooting</w:t>
      </w:r>
      <w:proofErr w:type="spellEnd"/>
      <w:r w:rsidR="00BC5168">
        <w:t xml:space="preserve"> and End-User </w:t>
      </w:r>
      <w:proofErr w:type="gramStart"/>
      <w:r w:rsidR="00870E22">
        <w:t>R</w:t>
      </w:r>
      <w:r w:rsidR="00BC5168">
        <w:t>equirement</w:t>
      </w:r>
      <w:r w:rsidR="00CA27F4">
        <w:t>(</w:t>
      </w:r>
      <w:proofErr w:type="gramEnd"/>
      <w:r w:rsidR="00CA27F4">
        <w:t>25 Marks)</w:t>
      </w:r>
      <w:r>
        <w:tab/>
      </w:r>
    </w:p>
    <w:p w14:paraId="45443041" w14:textId="77777777" w:rsidR="00E8674C" w:rsidRDefault="00E8674C" w:rsidP="00E8674C">
      <w:pPr>
        <w:pBdr>
          <w:left w:val="single" w:sz="36" w:space="0" w:color="FF0000"/>
        </w:pBdr>
        <w:rPr>
          <w:b/>
          <w:color w:val="FF0000"/>
          <w:sz w:val="16"/>
        </w:rPr>
      </w:pPr>
      <w:r w:rsidRPr="0047558A">
        <w:rPr>
          <w:b/>
          <w:color w:val="FF0000"/>
          <w:sz w:val="16"/>
        </w:rPr>
        <w:t>Outcome Mapping:</w:t>
      </w:r>
    </w:p>
    <w:p w14:paraId="75CB4CD7" w14:textId="77777777" w:rsidR="0048498B" w:rsidRPr="006602E4" w:rsidRDefault="0048498B" w:rsidP="0048498B">
      <w:pPr>
        <w:pBdr>
          <w:left w:val="single" w:sz="36" w:space="0" w:color="FF0000"/>
        </w:pBdr>
        <w:rPr>
          <w:b/>
          <w:color w:val="FF0000"/>
          <w:sz w:val="16"/>
        </w:rPr>
      </w:pPr>
      <w:r>
        <w:rPr>
          <w:b/>
          <w:color w:val="FF0000"/>
          <w:sz w:val="16"/>
        </w:rPr>
        <w:t xml:space="preserve">7.3- </w:t>
      </w:r>
      <w:r w:rsidRPr="006602E4">
        <w:rPr>
          <w:b/>
          <w:color w:val="FF0000"/>
          <w:sz w:val="16"/>
        </w:rPr>
        <w:t xml:space="preserve">Hardware and software diagnostic testing, maintenance, technical and customer support across a range of devices. </w:t>
      </w:r>
    </w:p>
    <w:p w14:paraId="1B8895F5" w14:textId="2D8C22E4" w:rsidR="00E8674C" w:rsidRDefault="0048498B" w:rsidP="0048498B">
      <w:pPr>
        <w:pBdr>
          <w:left w:val="single" w:sz="36" w:space="0" w:color="FF0000"/>
        </w:pBdr>
        <w:rPr>
          <w:b/>
          <w:color w:val="FF0000"/>
          <w:sz w:val="16"/>
        </w:rPr>
      </w:pPr>
      <w:r>
        <w:rPr>
          <w:b/>
          <w:color w:val="FF0000"/>
          <w:sz w:val="16"/>
        </w:rPr>
        <w:t xml:space="preserve">7.4- </w:t>
      </w:r>
      <w:r w:rsidRPr="006602E4">
        <w:rPr>
          <w:b/>
          <w:color w:val="FF0000"/>
          <w:sz w:val="16"/>
        </w:rPr>
        <w:t>Supporting end</w:t>
      </w:r>
      <w:r w:rsidR="008F0C79">
        <w:rPr>
          <w:b/>
          <w:color w:val="FF0000"/>
          <w:sz w:val="16"/>
        </w:rPr>
        <w:t>-</w:t>
      </w:r>
      <w:r w:rsidRPr="006602E4">
        <w:rPr>
          <w:b/>
          <w:color w:val="FF0000"/>
          <w:sz w:val="16"/>
        </w:rPr>
        <w:t>user requirements</w:t>
      </w:r>
      <w:r w:rsidR="00E8674C" w:rsidRPr="00325F18">
        <w:rPr>
          <w:b/>
          <w:color w:val="FF0000"/>
          <w:sz w:val="16"/>
        </w:rPr>
        <w:t xml:space="preserve">   </w:t>
      </w:r>
    </w:p>
    <w:p w14:paraId="61ED8EC6" w14:textId="77777777" w:rsidR="00E8674C" w:rsidRDefault="00E8674C" w:rsidP="00E8674C"/>
    <w:p w14:paraId="718B39AA" w14:textId="77777777" w:rsidR="00E8674C" w:rsidRDefault="00E8674C" w:rsidP="00E8674C">
      <w:pPr>
        <w:pStyle w:val="Heading2"/>
      </w:pPr>
      <w:r>
        <w:t>Business Overview</w:t>
      </w:r>
    </w:p>
    <w:p w14:paraId="053012A4" w14:textId="77777777" w:rsidR="00E8674C" w:rsidRPr="0029369B" w:rsidRDefault="00E8674C" w:rsidP="00E8674C">
      <w:p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 xml:space="preserve">You are an IT engineer at </w:t>
      </w:r>
      <w:proofErr w:type="spellStart"/>
      <w:r w:rsidRPr="0029369B">
        <w:rPr>
          <w:rFonts w:asciiTheme="majorHAnsi" w:eastAsia="Times New Roman" w:hAnsiTheme="majorHAnsi" w:cstheme="majorHAnsi"/>
          <w:color w:val="323130"/>
          <w:szCs w:val="20"/>
          <w:lang w:val="en-NZ" w:eastAsia="en-NZ"/>
        </w:rPr>
        <w:t>Startech</w:t>
      </w:r>
      <w:proofErr w:type="spellEnd"/>
      <w:r w:rsidRPr="0029369B">
        <w:rPr>
          <w:rFonts w:asciiTheme="majorHAnsi" w:eastAsia="Times New Roman" w:hAnsiTheme="majorHAnsi" w:cstheme="majorHAnsi"/>
          <w:color w:val="323130"/>
          <w:szCs w:val="20"/>
          <w:lang w:val="en-NZ" w:eastAsia="en-NZ"/>
        </w:rPr>
        <w:t xml:space="preserve"> ltd. </w:t>
      </w:r>
      <w:proofErr w:type="spellStart"/>
      <w:r w:rsidRPr="0029369B">
        <w:rPr>
          <w:rFonts w:asciiTheme="majorHAnsi" w:eastAsia="Times New Roman" w:hAnsiTheme="majorHAnsi" w:cstheme="majorHAnsi"/>
          <w:color w:val="323130"/>
          <w:szCs w:val="20"/>
          <w:lang w:val="en-NZ" w:eastAsia="en-NZ"/>
        </w:rPr>
        <w:t>Startech</w:t>
      </w:r>
      <w:proofErr w:type="spellEnd"/>
      <w:r w:rsidRPr="0029369B">
        <w:rPr>
          <w:rFonts w:asciiTheme="majorHAnsi" w:eastAsia="Times New Roman" w:hAnsiTheme="majorHAnsi" w:cstheme="majorHAnsi"/>
          <w:color w:val="323130"/>
          <w:szCs w:val="20"/>
          <w:lang w:val="en-NZ" w:eastAsia="en-NZ"/>
        </w:rPr>
        <w:t xml:space="preserve"> is a well-known IT company that provides IT solutions for small to large businesses and some of their core solutions are as follows:</w:t>
      </w:r>
    </w:p>
    <w:p w14:paraId="2047D600" w14:textId="77777777" w:rsidR="00E8674C" w:rsidRPr="0029369B" w:rsidRDefault="00E8674C" w:rsidP="001F375A">
      <w:pPr>
        <w:numPr>
          <w:ilvl w:val="2"/>
          <w:numId w:val="33"/>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Helpdesk support services.</w:t>
      </w:r>
    </w:p>
    <w:p w14:paraId="7EE98F38" w14:textId="77777777" w:rsidR="00E8674C" w:rsidRPr="0029369B" w:rsidRDefault="00E8674C" w:rsidP="001F375A">
      <w:pPr>
        <w:numPr>
          <w:ilvl w:val="2"/>
          <w:numId w:val="33"/>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Remote Support for instantaneous services</w:t>
      </w:r>
    </w:p>
    <w:p w14:paraId="612853A6" w14:textId="77777777" w:rsidR="00E8674C" w:rsidRPr="0029369B" w:rsidRDefault="00E8674C" w:rsidP="001F375A">
      <w:pPr>
        <w:numPr>
          <w:ilvl w:val="2"/>
          <w:numId w:val="33"/>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Server, Workstations, and Endpoint Monitoring and Maintenance.</w:t>
      </w:r>
    </w:p>
    <w:p w14:paraId="631DEE54" w14:textId="77777777" w:rsidR="00E8674C" w:rsidRPr="0029369B" w:rsidRDefault="00E8674C" w:rsidP="001F375A">
      <w:pPr>
        <w:numPr>
          <w:ilvl w:val="2"/>
          <w:numId w:val="33"/>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Online support for users if needed.</w:t>
      </w:r>
    </w:p>
    <w:p w14:paraId="0E4D035B" w14:textId="77777777" w:rsidR="00E8674C" w:rsidRPr="0029369B" w:rsidRDefault="00E8674C" w:rsidP="001F375A">
      <w:pPr>
        <w:numPr>
          <w:ilvl w:val="2"/>
          <w:numId w:val="33"/>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Backup Monitoring and maintenance</w:t>
      </w:r>
    </w:p>
    <w:p w14:paraId="3B8670AF" w14:textId="77777777" w:rsidR="00E8674C" w:rsidRPr="0029369B" w:rsidRDefault="00E8674C" w:rsidP="001F375A">
      <w:pPr>
        <w:numPr>
          <w:ilvl w:val="2"/>
          <w:numId w:val="33"/>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 xml:space="preserve">Antivirus, Spyware </w:t>
      </w:r>
      <w:proofErr w:type="gramStart"/>
      <w:r w:rsidRPr="0029369B">
        <w:rPr>
          <w:rFonts w:asciiTheme="majorHAnsi" w:eastAsia="Times New Roman" w:hAnsiTheme="majorHAnsi" w:cstheme="majorHAnsi"/>
          <w:color w:val="323130"/>
          <w:szCs w:val="20"/>
          <w:lang w:val="en-NZ" w:eastAsia="en-NZ"/>
        </w:rPr>
        <w:t>Monitoring</w:t>
      </w:r>
      <w:proofErr w:type="gramEnd"/>
      <w:r w:rsidRPr="0029369B">
        <w:rPr>
          <w:rFonts w:asciiTheme="majorHAnsi" w:eastAsia="Times New Roman" w:hAnsiTheme="majorHAnsi" w:cstheme="majorHAnsi"/>
          <w:color w:val="323130"/>
          <w:szCs w:val="20"/>
          <w:lang w:val="en-NZ" w:eastAsia="en-NZ"/>
        </w:rPr>
        <w:t xml:space="preserve"> and maintenance as well as network security solutions.</w:t>
      </w:r>
    </w:p>
    <w:p w14:paraId="2F9DAD03" w14:textId="77777777" w:rsidR="00E8674C" w:rsidRPr="0029369B" w:rsidRDefault="00E8674C" w:rsidP="001F375A">
      <w:pPr>
        <w:numPr>
          <w:ilvl w:val="2"/>
          <w:numId w:val="33"/>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3rd Party Application Support and Management</w:t>
      </w:r>
    </w:p>
    <w:p w14:paraId="4F0311D9" w14:textId="77777777" w:rsidR="00E8674C" w:rsidRPr="0029369B" w:rsidRDefault="00E8674C" w:rsidP="001F375A">
      <w:pPr>
        <w:numPr>
          <w:ilvl w:val="2"/>
          <w:numId w:val="33"/>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Website developments.</w:t>
      </w:r>
    </w:p>
    <w:p w14:paraId="43D08FCB" w14:textId="77777777" w:rsidR="00E8674C" w:rsidRPr="0029369B" w:rsidRDefault="00E8674C" w:rsidP="001F375A">
      <w:pPr>
        <w:numPr>
          <w:ilvl w:val="2"/>
          <w:numId w:val="33"/>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Local and cloud storage solution.</w:t>
      </w:r>
    </w:p>
    <w:p w14:paraId="3329300B" w14:textId="77777777" w:rsidR="00E8674C" w:rsidRPr="0029369B" w:rsidRDefault="00E8674C" w:rsidP="001F375A">
      <w:pPr>
        <w:numPr>
          <w:ilvl w:val="2"/>
          <w:numId w:val="33"/>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lastRenderedPageBreak/>
        <w:t>Infrastructure schematic design.</w:t>
      </w:r>
    </w:p>
    <w:p w14:paraId="4E24F2E8" w14:textId="77777777" w:rsidR="00E8674C" w:rsidRPr="0029369B" w:rsidRDefault="00E8674C" w:rsidP="00E8674C">
      <w:pPr>
        <w:rPr>
          <w:rFonts w:asciiTheme="majorHAnsi" w:eastAsia="Times New Roman" w:hAnsiTheme="majorHAnsi" w:cstheme="majorHAnsi"/>
          <w:color w:val="323130"/>
          <w:szCs w:val="20"/>
          <w:lang w:val="en-NZ" w:eastAsia="en-NZ"/>
        </w:rPr>
      </w:pPr>
    </w:p>
    <w:p w14:paraId="7A87911C" w14:textId="77777777" w:rsidR="00E8674C" w:rsidRPr="0029369B" w:rsidRDefault="00E8674C" w:rsidP="00E8674C">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 xml:space="preserve">Recently </w:t>
      </w:r>
      <w:proofErr w:type="spellStart"/>
      <w:r w:rsidRPr="0029369B">
        <w:rPr>
          <w:rFonts w:asciiTheme="majorHAnsi" w:eastAsia="Times New Roman" w:hAnsiTheme="majorHAnsi" w:cstheme="majorHAnsi"/>
          <w:color w:val="323130"/>
          <w:szCs w:val="20"/>
          <w:lang w:val="en-NZ" w:eastAsia="en-NZ"/>
        </w:rPr>
        <w:t>Startech</w:t>
      </w:r>
      <w:proofErr w:type="spellEnd"/>
      <w:r w:rsidRPr="0029369B">
        <w:rPr>
          <w:rFonts w:asciiTheme="majorHAnsi" w:eastAsia="Times New Roman" w:hAnsiTheme="majorHAnsi" w:cstheme="majorHAnsi"/>
          <w:color w:val="323130"/>
          <w:szCs w:val="20"/>
          <w:lang w:val="en-NZ" w:eastAsia="en-NZ"/>
        </w:rPr>
        <w:t xml:space="preserve"> ltd has taken on a major contract with a company called Skin Rose Ltd which specializes in making and selling cosmetic products.</w:t>
      </w:r>
    </w:p>
    <w:p w14:paraId="3DD6CF6A" w14:textId="77777777" w:rsidR="00E8674C" w:rsidRPr="0029369B" w:rsidRDefault="00E8674C" w:rsidP="00E8674C">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Skin Rose ltd has grown substantially over the last few months and they have only been around for one year.</w:t>
      </w:r>
    </w:p>
    <w:p w14:paraId="74DFF33D" w14:textId="77777777" w:rsidR="00E8674C" w:rsidRPr="0029369B" w:rsidRDefault="00E8674C" w:rsidP="00E8674C">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Recently they took over 2 sites one of them in Auckland which is the main site and the other is in Christchurch and due to their sudden growth and success, they wanted to start fresh at their new sites.</w:t>
      </w:r>
    </w:p>
    <w:p w14:paraId="4E837447" w14:textId="77777777" w:rsidR="00E8674C" w:rsidRPr="0029369B" w:rsidRDefault="00E8674C" w:rsidP="00E8674C">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Skin Rose ltd. currently have a total of 45 employees, 30 will be at the Auckland main branch and 15 will be at the Christchurch branch and this number might increase in the future.</w:t>
      </w:r>
    </w:p>
    <w:p w14:paraId="2410B138" w14:textId="77777777" w:rsidR="00E8674C" w:rsidRPr="0029369B" w:rsidRDefault="00E8674C" w:rsidP="00E8674C">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Skin Rose ltd signed a deal with Flash images Inc. Flash image Inc. which is a marketing and advertising agency and Skin Rose ltd is looking to share resources with them for marketing and advertising purposes securely.</w:t>
      </w:r>
    </w:p>
    <w:p w14:paraId="2F6B7AA0" w14:textId="77777777" w:rsidR="00E8674C" w:rsidRPr="0029369B" w:rsidRDefault="00E8674C" w:rsidP="00E8674C">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 xml:space="preserve">Their cosmetic products get manufactured in China and they will also require a secure method of communications and networking between Skin Rose ltd and the factory in </w:t>
      </w:r>
      <w:proofErr w:type="spellStart"/>
      <w:r w:rsidRPr="0029369B">
        <w:rPr>
          <w:rFonts w:asciiTheme="majorHAnsi" w:eastAsia="Times New Roman" w:hAnsiTheme="majorHAnsi" w:cstheme="majorHAnsi"/>
          <w:color w:val="323130"/>
          <w:szCs w:val="20"/>
          <w:lang w:val="en-NZ" w:eastAsia="en-NZ"/>
        </w:rPr>
        <w:t>china</w:t>
      </w:r>
      <w:proofErr w:type="spellEnd"/>
      <w:r w:rsidRPr="0029369B">
        <w:rPr>
          <w:rFonts w:asciiTheme="majorHAnsi" w:eastAsia="Times New Roman" w:hAnsiTheme="majorHAnsi" w:cstheme="majorHAnsi"/>
          <w:color w:val="323130"/>
          <w:szCs w:val="20"/>
          <w:lang w:val="en-NZ" w:eastAsia="en-NZ"/>
        </w:rPr>
        <w:t>.</w:t>
      </w:r>
    </w:p>
    <w:p w14:paraId="494C1854" w14:textId="77777777" w:rsidR="00E8674C" w:rsidRPr="0029369B" w:rsidRDefault="00E8674C" w:rsidP="00E8674C">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Skin Rose ltd is growing continuously and there could be more chances for more branches in the future in other cities in New Zealand and possibly Australia.</w:t>
      </w:r>
    </w:p>
    <w:p w14:paraId="074E1DF2" w14:textId="77777777" w:rsidR="00E8674C" w:rsidRPr="0029369B" w:rsidRDefault="00E8674C" w:rsidP="00E8674C">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Skin Rose ltd currently has a small website that requires rebuilding from scratch, and they are requiring a new website that has their company history information page as well as information on their product prices and sales.</w:t>
      </w:r>
    </w:p>
    <w:p w14:paraId="5ADF6EB5" w14:textId="77777777" w:rsidR="00E8674C" w:rsidRPr="0029369B" w:rsidRDefault="00E8674C" w:rsidP="00E8674C">
      <w:pPr>
        <w:numPr>
          <w:ilvl w:val="0"/>
          <w:numId w:val="34"/>
        </w:numPr>
        <w:rPr>
          <w:rFonts w:asciiTheme="majorHAnsi" w:eastAsia="Times New Roman" w:hAnsiTheme="majorHAnsi" w:cstheme="majorHAnsi"/>
          <w:color w:val="323130"/>
          <w:szCs w:val="20"/>
          <w:lang w:val="en-NZ" w:eastAsia="en-NZ"/>
        </w:rPr>
      </w:pPr>
      <w:r w:rsidRPr="0029369B">
        <w:rPr>
          <w:rFonts w:asciiTheme="majorHAnsi" w:eastAsia="Times New Roman" w:hAnsiTheme="majorHAnsi" w:cstheme="majorHAnsi"/>
          <w:color w:val="323130"/>
          <w:szCs w:val="20"/>
          <w:lang w:val="en-NZ" w:eastAsia="en-NZ"/>
        </w:rPr>
        <w:t>As mentioned earlier Skin Rose ltd is a growing company and there might be an additional requirement along the way of sorting their current IT needs so expect additions to their requirements at any time.</w:t>
      </w:r>
    </w:p>
    <w:p w14:paraId="48A6EC85" w14:textId="77777777" w:rsidR="00E8674C" w:rsidRDefault="00E8674C" w:rsidP="00E8674C"/>
    <w:p w14:paraId="46CC9131" w14:textId="77777777" w:rsidR="00E8674C" w:rsidRDefault="00E8674C" w:rsidP="00E8674C"/>
    <w:p w14:paraId="30EAEDB4" w14:textId="55C3B3C0" w:rsidR="00E8674C" w:rsidRDefault="00E8674C" w:rsidP="00E8674C">
      <w:pPr>
        <w:pStyle w:val="Heading2"/>
      </w:pPr>
      <w:r>
        <w:t xml:space="preserve">Project Requirements: </w:t>
      </w:r>
      <w:r w:rsidR="000A59B6">
        <w:t xml:space="preserve">Provide multiple screenshots to </w:t>
      </w:r>
      <w:proofErr w:type="spellStart"/>
      <w:r w:rsidR="000A59B6">
        <w:t>fulfill</w:t>
      </w:r>
      <w:proofErr w:type="spellEnd"/>
      <w:r w:rsidR="000A59B6">
        <w:t xml:space="preserve"> solution requirements</w:t>
      </w:r>
    </w:p>
    <w:tbl>
      <w:tblPr>
        <w:tblStyle w:val="GridTable4-Accent11"/>
        <w:tblW w:w="5000" w:type="pct"/>
        <w:tblLayout w:type="fixed"/>
        <w:tblLook w:val="04A0" w:firstRow="1" w:lastRow="0" w:firstColumn="1" w:lastColumn="0" w:noHBand="0" w:noVBand="1"/>
      </w:tblPr>
      <w:tblGrid>
        <w:gridCol w:w="704"/>
        <w:gridCol w:w="3119"/>
        <w:gridCol w:w="5913"/>
      </w:tblGrid>
      <w:tr w:rsidR="00E8674C" w:rsidRPr="009073F9" w14:paraId="4A7127C2" w14:textId="77777777" w:rsidTr="004125FE">
        <w:trPr>
          <w:cnfStyle w:val="100000000000" w:firstRow="1" w:lastRow="0" w:firstColumn="0" w:lastColumn="0" w:oddVBand="0" w:evenVBand="0" w:oddHBand="0"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704" w:type="dxa"/>
            <w:hideMark/>
          </w:tcPr>
          <w:p w14:paraId="3FADD141" w14:textId="77777777" w:rsidR="00E8674C" w:rsidRPr="009073F9" w:rsidRDefault="00E8674C" w:rsidP="004125FE">
            <w:pPr>
              <w:pStyle w:val="paragraph"/>
              <w:spacing w:before="0" w:beforeAutospacing="0" w:after="0" w:afterAutospacing="0"/>
              <w:jc w:val="center"/>
              <w:textAlignment w:val="baseline"/>
              <w:rPr>
                <w:rFonts w:asciiTheme="majorHAnsi" w:hAnsiTheme="majorHAnsi" w:cstheme="majorHAnsi"/>
                <w:b w:val="0"/>
                <w:bCs w:val="0"/>
                <w:color w:val="FFFFFF"/>
                <w:sz w:val="16"/>
                <w:szCs w:val="16"/>
              </w:rPr>
            </w:pPr>
            <w:r w:rsidRPr="009073F9">
              <w:rPr>
                <w:rStyle w:val="normaltextrun"/>
                <w:rFonts w:asciiTheme="majorHAnsi" w:hAnsiTheme="majorHAnsi" w:cstheme="majorHAnsi"/>
                <w:sz w:val="16"/>
                <w:szCs w:val="16"/>
                <w:lang w:val="en-GB"/>
              </w:rPr>
              <w:t>SR</w:t>
            </w:r>
          </w:p>
        </w:tc>
        <w:tc>
          <w:tcPr>
            <w:tcW w:w="3119" w:type="dxa"/>
            <w:hideMark/>
          </w:tcPr>
          <w:p w14:paraId="0A4193AB" w14:textId="77777777" w:rsidR="00E8674C" w:rsidRPr="009073F9" w:rsidRDefault="00E8674C" w:rsidP="004125FE">
            <w:pPr>
              <w:pStyle w:val="paragraph"/>
              <w:spacing w:before="0" w:beforeAutospacing="0" w:after="0" w:afterAutospacing="0"/>
              <w:textAlignment w:val="baseline"/>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color w:val="FFFFFF"/>
                <w:sz w:val="16"/>
                <w:szCs w:val="16"/>
              </w:rPr>
            </w:pPr>
            <w:r w:rsidRPr="009073F9">
              <w:rPr>
                <w:rStyle w:val="normaltextrun"/>
                <w:rFonts w:asciiTheme="majorHAnsi" w:hAnsiTheme="majorHAnsi" w:cstheme="majorHAnsi"/>
                <w:color w:val="FFFFFF"/>
                <w:sz w:val="16"/>
                <w:szCs w:val="16"/>
                <w:lang w:val="en-GB"/>
              </w:rPr>
              <w:t>Solution Requirement</w:t>
            </w:r>
            <w:r w:rsidRPr="009073F9">
              <w:rPr>
                <w:rStyle w:val="eop"/>
                <w:rFonts w:asciiTheme="majorHAnsi" w:hAnsiTheme="majorHAnsi" w:cstheme="majorHAnsi"/>
                <w:b w:val="0"/>
                <w:bCs w:val="0"/>
                <w:color w:val="FFFFFF"/>
                <w:sz w:val="16"/>
                <w:szCs w:val="16"/>
              </w:rPr>
              <w:t> </w:t>
            </w:r>
          </w:p>
        </w:tc>
        <w:tc>
          <w:tcPr>
            <w:tcW w:w="5913" w:type="dxa"/>
            <w:hideMark/>
          </w:tcPr>
          <w:p w14:paraId="10CAAD90" w14:textId="77777777" w:rsidR="00E8674C" w:rsidRPr="009073F9" w:rsidRDefault="00E8674C" w:rsidP="004125FE">
            <w:pPr>
              <w:pStyle w:val="paragraph"/>
              <w:spacing w:before="0" w:beforeAutospacing="0" w:after="0" w:afterAutospacing="0"/>
              <w:textAlignment w:val="baseline"/>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color w:val="FFFFFF"/>
                <w:sz w:val="16"/>
                <w:szCs w:val="16"/>
              </w:rPr>
            </w:pPr>
            <w:r>
              <w:rPr>
                <w:rStyle w:val="normaltextrun"/>
                <w:rFonts w:asciiTheme="majorHAnsi" w:hAnsiTheme="majorHAnsi" w:cstheme="majorHAnsi"/>
                <w:color w:val="FFFFFF"/>
                <w:sz w:val="16"/>
                <w:szCs w:val="16"/>
                <w:lang w:val="en-GB"/>
              </w:rPr>
              <w:t>Description</w:t>
            </w:r>
          </w:p>
        </w:tc>
      </w:tr>
      <w:tr w:rsidR="00E8674C" w:rsidRPr="009073F9" w14:paraId="2389C7D8" w14:textId="77777777" w:rsidTr="004125FE">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8EAADB" w:themeColor="accent1" w:themeTint="99"/>
            </w:tcBorders>
          </w:tcPr>
          <w:p w14:paraId="720F0B06" w14:textId="77777777" w:rsidR="00E8674C" w:rsidRPr="00B71B93" w:rsidRDefault="00E8674C" w:rsidP="004125FE">
            <w:pPr>
              <w:rPr>
                <w:rFonts w:asciiTheme="majorHAnsi" w:hAnsiTheme="majorHAnsi" w:cstheme="majorHAnsi"/>
                <w:sz w:val="16"/>
                <w:szCs w:val="16"/>
              </w:rPr>
            </w:pPr>
            <w:r w:rsidRPr="00B71B93">
              <w:rPr>
                <w:rFonts w:asciiTheme="majorHAnsi" w:hAnsiTheme="majorHAnsi" w:cstheme="majorHAnsi"/>
                <w:sz w:val="16"/>
                <w:szCs w:val="16"/>
              </w:rPr>
              <w:t>SR</w:t>
            </w:r>
            <w:r>
              <w:rPr>
                <w:rFonts w:asciiTheme="majorHAnsi" w:hAnsiTheme="majorHAnsi" w:cstheme="majorHAnsi"/>
                <w:sz w:val="16"/>
                <w:szCs w:val="16"/>
              </w:rPr>
              <w:t>1.1</w:t>
            </w:r>
          </w:p>
        </w:tc>
        <w:tc>
          <w:tcPr>
            <w:tcW w:w="3119" w:type="dxa"/>
            <w:tcBorders>
              <w:bottom w:val="single" w:sz="4" w:space="0" w:color="8EAADB" w:themeColor="accent1" w:themeTint="99"/>
            </w:tcBorders>
          </w:tcPr>
          <w:p w14:paraId="240AFFE5" w14:textId="7FF01DBE" w:rsidR="00E8674C" w:rsidRPr="00D92802" w:rsidRDefault="0063498B" w:rsidP="002D004F">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Light" w:hAnsi="Calibri Light"/>
                <w:sz w:val="16"/>
                <w:szCs w:val="16"/>
              </w:rPr>
            </w:pPr>
            <w:r w:rsidRPr="0063498B">
              <w:rPr>
                <w:rFonts w:ascii="Calibri Light" w:hAnsi="Calibri Light"/>
                <w:sz w:val="16"/>
                <w:szCs w:val="16"/>
                <w:lang w:val="en-GB"/>
              </w:rPr>
              <w:t>Incident Record 1</w:t>
            </w:r>
          </w:p>
        </w:tc>
        <w:tc>
          <w:tcPr>
            <w:tcW w:w="5913" w:type="dxa"/>
            <w:tcBorders>
              <w:bottom w:val="single" w:sz="4" w:space="0" w:color="8EAADB" w:themeColor="accent1" w:themeTint="99"/>
            </w:tcBorders>
          </w:tcPr>
          <w:p w14:paraId="5507B3CE" w14:textId="568F242B" w:rsidR="00E8674C" w:rsidRPr="00423625" w:rsidRDefault="00BA4A53" w:rsidP="004125F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423625">
              <w:rPr>
                <w:rFonts w:asciiTheme="majorHAnsi" w:hAnsiTheme="majorHAnsi" w:cstheme="majorHAnsi"/>
                <w:sz w:val="16"/>
                <w:szCs w:val="16"/>
              </w:rPr>
              <w:t xml:space="preserve">Attach the screenshot of </w:t>
            </w:r>
            <w:r w:rsidR="00F65263" w:rsidRPr="00423625">
              <w:rPr>
                <w:rFonts w:asciiTheme="majorHAnsi" w:hAnsiTheme="majorHAnsi" w:cstheme="majorHAnsi"/>
                <w:sz w:val="16"/>
                <w:szCs w:val="16"/>
              </w:rPr>
              <w:t xml:space="preserve">the </w:t>
            </w:r>
            <w:r w:rsidRPr="00423625">
              <w:rPr>
                <w:rFonts w:asciiTheme="majorHAnsi" w:hAnsiTheme="majorHAnsi" w:cstheme="majorHAnsi"/>
                <w:sz w:val="16"/>
                <w:szCs w:val="16"/>
              </w:rPr>
              <w:t>incident record generated</w:t>
            </w:r>
            <w:r w:rsidR="0052555F" w:rsidRPr="00423625">
              <w:rPr>
                <w:rFonts w:asciiTheme="majorHAnsi" w:hAnsiTheme="majorHAnsi" w:cstheme="majorHAnsi"/>
                <w:sz w:val="16"/>
                <w:szCs w:val="16"/>
              </w:rPr>
              <w:t>,</w:t>
            </w:r>
            <w:r w:rsidR="005535D1">
              <w:rPr>
                <w:rFonts w:asciiTheme="majorHAnsi" w:hAnsiTheme="majorHAnsi" w:cstheme="majorHAnsi"/>
                <w:sz w:val="16"/>
                <w:szCs w:val="16"/>
              </w:rPr>
              <w:t xml:space="preserve"> </w:t>
            </w:r>
            <w:r w:rsidR="0052555F" w:rsidRPr="00423625">
              <w:rPr>
                <w:rFonts w:asciiTheme="majorHAnsi" w:hAnsiTheme="majorHAnsi" w:cstheme="majorHAnsi"/>
                <w:color w:val="000000"/>
                <w:sz w:val="16"/>
                <w:szCs w:val="16"/>
                <w:lang w:val="en-NZ" w:eastAsia="en-NZ"/>
              </w:rPr>
              <w:t xml:space="preserve">it must </w:t>
            </w:r>
            <w:r w:rsidR="00DE3B03">
              <w:rPr>
                <w:rFonts w:asciiTheme="majorHAnsi" w:hAnsiTheme="majorHAnsi" w:cstheme="majorHAnsi"/>
                <w:color w:val="000000"/>
                <w:sz w:val="16"/>
                <w:szCs w:val="16"/>
                <w:lang w:val="en-NZ" w:eastAsia="en-NZ"/>
              </w:rPr>
              <w:t xml:space="preserve">also </w:t>
            </w:r>
            <w:r w:rsidR="0052555F" w:rsidRPr="00423625">
              <w:rPr>
                <w:rFonts w:asciiTheme="majorHAnsi" w:hAnsiTheme="majorHAnsi" w:cstheme="majorHAnsi"/>
                <w:color w:val="000000"/>
                <w:sz w:val="16"/>
                <w:szCs w:val="16"/>
                <w:lang w:val="en-NZ" w:eastAsia="en-NZ"/>
              </w:rPr>
              <w:t>address the solution</w:t>
            </w:r>
            <w:r w:rsidR="00264D2F">
              <w:rPr>
                <w:rFonts w:asciiTheme="majorHAnsi" w:hAnsiTheme="majorHAnsi" w:cstheme="majorHAnsi"/>
                <w:color w:val="000000"/>
                <w:sz w:val="16"/>
                <w:szCs w:val="16"/>
                <w:lang w:val="en-NZ" w:eastAsia="en-NZ"/>
              </w:rPr>
              <w:t xml:space="preserve"> provided. </w:t>
            </w:r>
            <w:r w:rsidR="00DE3B03">
              <w:rPr>
                <w:rFonts w:asciiTheme="majorHAnsi" w:hAnsiTheme="majorHAnsi" w:cstheme="majorHAnsi"/>
                <w:color w:val="000000"/>
                <w:sz w:val="16"/>
                <w:szCs w:val="16"/>
                <w:lang w:val="en-NZ" w:eastAsia="en-NZ"/>
              </w:rPr>
              <w:t xml:space="preserve"> </w:t>
            </w:r>
          </w:p>
        </w:tc>
      </w:tr>
      <w:tr w:rsidR="00E8674C" w:rsidRPr="009073F9" w14:paraId="24B2483C" w14:textId="77777777" w:rsidTr="004125FE">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77C4736B" w14:textId="77777777" w:rsidR="00E8674C" w:rsidRPr="00B71B93" w:rsidRDefault="00E8674C" w:rsidP="004125FE">
            <w:pPr>
              <w:rPr>
                <w:rFonts w:asciiTheme="majorHAnsi" w:hAnsiTheme="majorHAnsi" w:cstheme="majorHAnsi"/>
                <w:color w:val="7F7F7F" w:themeColor="text1" w:themeTint="80"/>
                <w:sz w:val="16"/>
                <w:szCs w:val="16"/>
              </w:rPr>
            </w:pPr>
            <w:r w:rsidRPr="00B71B93">
              <w:rPr>
                <w:rFonts w:asciiTheme="majorHAnsi" w:hAnsiTheme="majorHAnsi" w:cstheme="majorHAnsi"/>
                <w:color w:val="7F7F7F" w:themeColor="text1" w:themeTint="80"/>
                <w:sz w:val="16"/>
                <w:szCs w:val="16"/>
              </w:rPr>
              <w:t xml:space="preserve">   Proof of work</w:t>
            </w:r>
          </w:p>
          <w:tbl>
            <w:tblPr>
              <w:tblStyle w:val="TableGrid"/>
              <w:tblW w:w="9016" w:type="dxa"/>
              <w:tblLayout w:type="fixed"/>
              <w:tblLook w:val="04A0" w:firstRow="1" w:lastRow="0" w:firstColumn="1" w:lastColumn="0" w:noHBand="0" w:noVBand="1"/>
            </w:tblPr>
            <w:tblGrid>
              <w:gridCol w:w="1980"/>
              <w:gridCol w:w="7036"/>
            </w:tblGrid>
            <w:tr w:rsidR="003E0803" w14:paraId="3C85E447" w14:textId="77777777" w:rsidTr="003E0803">
              <w:tc>
                <w:tcPr>
                  <w:tcW w:w="9016" w:type="dxa"/>
                  <w:gridSpan w:val="2"/>
                  <w:tcBorders>
                    <w:top w:val="single" w:sz="4" w:space="0" w:color="auto"/>
                    <w:left w:val="single" w:sz="4" w:space="0" w:color="auto"/>
                    <w:bottom w:val="single" w:sz="4" w:space="0" w:color="auto"/>
                    <w:right w:val="single" w:sz="4" w:space="0" w:color="auto"/>
                  </w:tcBorders>
                  <w:hideMark/>
                </w:tcPr>
                <w:p w14:paraId="16FE801F" w14:textId="77777777" w:rsidR="003E0803" w:rsidRDefault="003E0803" w:rsidP="003E0803">
                  <w:pPr>
                    <w:pStyle w:val="Heading2"/>
                    <w:rPr>
                      <w:rFonts w:ascii="Calibri" w:hAnsi="Calibri"/>
                      <w:sz w:val="16"/>
                      <w:szCs w:val="16"/>
                      <w:lang w:val="en" w:eastAsia="en-NZ"/>
                    </w:rPr>
                  </w:pPr>
                  <w:r>
                    <w:rPr>
                      <w:sz w:val="16"/>
                      <w:szCs w:val="16"/>
                    </w:rPr>
                    <w:t>Incident Record 1</w:t>
                  </w:r>
                </w:p>
              </w:tc>
            </w:tr>
            <w:tr w:rsidR="003E0803" w14:paraId="684DF56E" w14:textId="77777777" w:rsidTr="003E0803">
              <w:tc>
                <w:tcPr>
                  <w:tcW w:w="9016" w:type="dxa"/>
                  <w:gridSpan w:val="2"/>
                  <w:tcBorders>
                    <w:top w:val="single" w:sz="4" w:space="0" w:color="auto"/>
                    <w:left w:val="single" w:sz="4" w:space="0" w:color="auto"/>
                    <w:bottom w:val="single" w:sz="4" w:space="0" w:color="auto"/>
                    <w:right w:val="single" w:sz="4" w:space="0" w:color="auto"/>
                  </w:tcBorders>
                  <w:hideMark/>
                </w:tcPr>
                <w:p w14:paraId="7793486A" w14:textId="77777777" w:rsidR="003E0803" w:rsidRDefault="003E0803" w:rsidP="003E0803">
                  <w:pPr>
                    <w:pStyle w:val="Heading3"/>
                    <w:rPr>
                      <w:sz w:val="16"/>
                      <w:szCs w:val="16"/>
                    </w:rPr>
                  </w:pPr>
                  <w:r>
                    <w:rPr>
                      <w:sz w:val="16"/>
                      <w:szCs w:val="16"/>
                    </w:rPr>
                    <w:t>Incident Reference Number:</w:t>
                  </w:r>
                  <w:r>
                    <w:rPr>
                      <w:color w:val="000000" w:themeColor="text1"/>
                      <w:sz w:val="16"/>
                      <w:szCs w:val="16"/>
                    </w:rPr>
                    <w:t xml:space="preserve"> 90210</w:t>
                  </w:r>
                </w:p>
              </w:tc>
            </w:tr>
            <w:tr w:rsidR="003E0803" w14:paraId="23FA821C" w14:textId="77777777" w:rsidTr="003E0803">
              <w:tc>
                <w:tcPr>
                  <w:tcW w:w="1980" w:type="dxa"/>
                  <w:tcBorders>
                    <w:top w:val="single" w:sz="4" w:space="0" w:color="auto"/>
                    <w:left w:val="single" w:sz="4" w:space="0" w:color="auto"/>
                    <w:bottom w:val="single" w:sz="4" w:space="0" w:color="auto"/>
                    <w:right w:val="single" w:sz="4" w:space="0" w:color="auto"/>
                  </w:tcBorders>
                  <w:hideMark/>
                </w:tcPr>
                <w:p w14:paraId="11CD5E98" w14:textId="77777777" w:rsidR="003E0803" w:rsidRDefault="003E0803" w:rsidP="003E0803">
                  <w:pPr>
                    <w:pStyle w:val="Heading3"/>
                    <w:jc w:val="right"/>
                    <w:outlineLvl w:val="2"/>
                    <w:rPr>
                      <w:sz w:val="16"/>
                      <w:szCs w:val="16"/>
                    </w:rPr>
                  </w:pPr>
                  <w:r>
                    <w:rPr>
                      <w:sz w:val="16"/>
                      <w:szCs w:val="16"/>
                    </w:rPr>
                    <w:t>Date of Call</w:t>
                  </w:r>
                </w:p>
                <w:p w14:paraId="0EB2BAB3" w14:textId="77777777" w:rsidR="003E0803" w:rsidRDefault="003E0803" w:rsidP="003E0803">
                  <w:pPr>
                    <w:pStyle w:val="Heading3"/>
                    <w:jc w:val="right"/>
                    <w:outlineLvl w:val="2"/>
                    <w:rPr>
                      <w:sz w:val="16"/>
                      <w:szCs w:val="16"/>
                    </w:rPr>
                  </w:pPr>
                  <w:r>
                    <w:rPr>
                      <w:sz w:val="16"/>
                      <w:szCs w:val="16"/>
                    </w:rPr>
                    <w:t>Time of Call</w:t>
                  </w:r>
                </w:p>
                <w:p w14:paraId="79B11175" w14:textId="77777777" w:rsidR="003E0803" w:rsidRDefault="003E0803" w:rsidP="003E0803">
                  <w:pPr>
                    <w:pStyle w:val="Heading3"/>
                    <w:jc w:val="right"/>
                    <w:outlineLvl w:val="2"/>
                    <w:rPr>
                      <w:sz w:val="16"/>
                      <w:szCs w:val="16"/>
                    </w:rPr>
                  </w:pPr>
                  <w:r>
                    <w:rPr>
                      <w:sz w:val="16"/>
                      <w:szCs w:val="16"/>
                    </w:rPr>
                    <w:t>User</w:t>
                  </w:r>
                </w:p>
                <w:p w14:paraId="18F7AAB2" w14:textId="77777777" w:rsidR="003E0803" w:rsidRDefault="003E0803" w:rsidP="003E0803">
                  <w:pPr>
                    <w:pStyle w:val="Heading3"/>
                    <w:jc w:val="right"/>
                    <w:outlineLvl w:val="2"/>
                    <w:rPr>
                      <w:sz w:val="16"/>
                      <w:szCs w:val="16"/>
                    </w:rPr>
                  </w:pPr>
                  <w:r>
                    <w:rPr>
                      <w:sz w:val="16"/>
                      <w:szCs w:val="16"/>
                    </w:rPr>
                    <w:t>Status</w:t>
                  </w:r>
                </w:p>
              </w:tc>
              <w:tc>
                <w:tcPr>
                  <w:tcW w:w="7036" w:type="dxa"/>
                  <w:tcBorders>
                    <w:top w:val="single" w:sz="4" w:space="0" w:color="auto"/>
                    <w:left w:val="single" w:sz="4" w:space="0" w:color="auto"/>
                    <w:bottom w:val="single" w:sz="4" w:space="0" w:color="auto"/>
                    <w:right w:val="single" w:sz="4" w:space="0" w:color="auto"/>
                  </w:tcBorders>
                  <w:hideMark/>
                </w:tcPr>
                <w:p w14:paraId="705C256F" w14:textId="77777777" w:rsidR="003E0803" w:rsidRDefault="003E0803" w:rsidP="003E0803">
                  <w:pPr>
                    <w:rPr>
                      <w:sz w:val="16"/>
                      <w:szCs w:val="16"/>
                    </w:rPr>
                  </w:pPr>
                  <w:r>
                    <w:rPr>
                      <w:sz w:val="16"/>
                      <w:szCs w:val="16"/>
                    </w:rPr>
                    <w:t>Tuesday 30</w:t>
                  </w:r>
                  <w:proofErr w:type="gramStart"/>
                  <w:r>
                    <w:rPr>
                      <w:sz w:val="16"/>
                      <w:szCs w:val="16"/>
                      <w:vertAlign w:val="superscript"/>
                    </w:rPr>
                    <w:t>th</w:t>
                  </w:r>
                  <w:r>
                    <w:rPr>
                      <w:sz w:val="16"/>
                      <w:szCs w:val="16"/>
                    </w:rPr>
                    <w:t xml:space="preserve"> </w:t>
                  </w:r>
                  <w:r>
                    <w:rPr>
                      <w:sz w:val="16"/>
                      <w:szCs w:val="16"/>
                      <w:vertAlign w:val="superscript"/>
                    </w:rPr>
                    <w:t xml:space="preserve"> </w:t>
                  </w:r>
                  <w:r>
                    <w:rPr>
                      <w:sz w:val="16"/>
                      <w:szCs w:val="16"/>
                    </w:rPr>
                    <w:t>August</w:t>
                  </w:r>
                  <w:proofErr w:type="gramEnd"/>
                </w:p>
                <w:p w14:paraId="1A150B10" w14:textId="77777777" w:rsidR="003E0803" w:rsidRDefault="003E0803" w:rsidP="003E0803">
                  <w:pPr>
                    <w:rPr>
                      <w:sz w:val="16"/>
                      <w:szCs w:val="16"/>
                    </w:rPr>
                  </w:pPr>
                  <w:r>
                    <w:rPr>
                      <w:sz w:val="16"/>
                      <w:szCs w:val="16"/>
                    </w:rPr>
                    <w:t>8.27am</w:t>
                  </w:r>
                </w:p>
                <w:p w14:paraId="3456227B" w14:textId="77777777" w:rsidR="003E0803" w:rsidRDefault="003E0803" w:rsidP="003E0803">
                  <w:pPr>
                    <w:rPr>
                      <w:sz w:val="16"/>
                      <w:szCs w:val="16"/>
                    </w:rPr>
                  </w:pPr>
                  <w:r>
                    <w:rPr>
                      <w:sz w:val="16"/>
                      <w:szCs w:val="16"/>
                    </w:rPr>
                    <w:t>SuperConnor1</w:t>
                  </w:r>
                </w:p>
                <w:p w14:paraId="67758EF7" w14:textId="77777777" w:rsidR="003E0803" w:rsidRDefault="003E0803" w:rsidP="003E0803">
                  <w:pPr>
                    <w:rPr>
                      <w:sz w:val="16"/>
                      <w:szCs w:val="16"/>
                    </w:rPr>
                  </w:pPr>
                  <w:r>
                    <w:rPr>
                      <w:sz w:val="16"/>
                      <w:szCs w:val="16"/>
                    </w:rPr>
                    <w:t>Fixed</w:t>
                  </w:r>
                </w:p>
              </w:tc>
            </w:tr>
            <w:tr w:rsidR="003E0803" w14:paraId="4D8654CA" w14:textId="77777777" w:rsidTr="003E0803">
              <w:tc>
                <w:tcPr>
                  <w:tcW w:w="9016" w:type="dxa"/>
                  <w:gridSpan w:val="2"/>
                  <w:tcBorders>
                    <w:top w:val="single" w:sz="4" w:space="0" w:color="auto"/>
                    <w:left w:val="single" w:sz="4" w:space="0" w:color="auto"/>
                    <w:bottom w:val="single" w:sz="4" w:space="0" w:color="auto"/>
                    <w:right w:val="single" w:sz="4" w:space="0" w:color="auto"/>
                  </w:tcBorders>
                </w:tcPr>
                <w:p w14:paraId="5C5E209F" w14:textId="77777777" w:rsidR="003E0803" w:rsidRDefault="003E0803" w:rsidP="003E0803">
                  <w:pPr>
                    <w:pStyle w:val="Heading3"/>
                    <w:rPr>
                      <w:sz w:val="16"/>
                      <w:szCs w:val="16"/>
                    </w:rPr>
                  </w:pPr>
                  <w:r>
                    <w:rPr>
                      <w:sz w:val="16"/>
                      <w:szCs w:val="16"/>
                    </w:rPr>
                    <w:t xml:space="preserve">Incident Details: </w:t>
                  </w:r>
                  <w:r>
                    <w:rPr>
                      <w:color w:val="000000" w:themeColor="text1"/>
                      <w:sz w:val="16"/>
                      <w:szCs w:val="16"/>
                    </w:rPr>
                    <w:t>Was unable to install a feature from client device</w:t>
                  </w:r>
                </w:p>
                <w:p w14:paraId="2216534C" w14:textId="77777777" w:rsidR="003E0803" w:rsidRDefault="003E0803" w:rsidP="003E0803">
                  <w:pPr>
                    <w:autoSpaceDE w:val="0"/>
                    <w:autoSpaceDN w:val="0"/>
                    <w:adjustRightInd w:val="0"/>
                    <w:rPr>
                      <w:sz w:val="16"/>
                      <w:szCs w:val="16"/>
                    </w:rPr>
                  </w:pPr>
                </w:p>
              </w:tc>
            </w:tr>
            <w:tr w:rsidR="003E0803" w14:paraId="55C28F78" w14:textId="77777777" w:rsidTr="003E0803">
              <w:tc>
                <w:tcPr>
                  <w:tcW w:w="9016" w:type="dxa"/>
                  <w:gridSpan w:val="2"/>
                  <w:tcBorders>
                    <w:top w:val="single" w:sz="4" w:space="0" w:color="auto"/>
                    <w:left w:val="single" w:sz="4" w:space="0" w:color="auto"/>
                    <w:bottom w:val="single" w:sz="4" w:space="0" w:color="auto"/>
                    <w:right w:val="single" w:sz="4" w:space="0" w:color="auto"/>
                  </w:tcBorders>
                  <w:hideMark/>
                </w:tcPr>
                <w:p w14:paraId="356F9C7B" w14:textId="77777777" w:rsidR="003E0803" w:rsidRDefault="003E0803" w:rsidP="003E0803">
                  <w:pPr>
                    <w:pStyle w:val="Heading3"/>
                    <w:rPr>
                      <w:sz w:val="16"/>
                      <w:szCs w:val="16"/>
                    </w:rPr>
                  </w:pPr>
                  <w:r>
                    <w:rPr>
                      <w:sz w:val="16"/>
                      <w:szCs w:val="16"/>
                    </w:rPr>
                    <w:t xml:space="preserve">Additional Information: </w:t>
                  </w:r>
                </w:p>
                <w:p w14:paraId="15D2DF05" w14:textId="50AB3621" w:rsidR="003E0803" w:rsidRDefault="003E0803" w:rsidP="003E0803">
                  <w:pPr>
                    <w:pStyle w:val="Heading3"/>
                    <w:outlineLvl w:val="2"/>
                    <w:rPr>
                      <w:sz w:val="16"/>
                      <w:szCs w:val="16"/>
                    </w:rPr>
                  </w:pPr>
                  <w:r>
                    <w:rPr>
                      <w:color w:val="BFBFBF" w:themeColor="background1" w:themeShade="BF"/>
                      <w:sz w:val="16"/>
                      <w:szCs w:val="16"/>
                    </w:rPr>
                    <w:drawing>
                      <wp:inline distT="0" distB="0" distL="0" distR="0" wp14:anchorId="044CF277" wp14:editId="20E6C89F">
                        <wp:extent cx="2308225" cy="105346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308225" cy="1053465"/>
                                </a:xfrm>
                                <a:prstGeom prst="rect">
                                  <a:avLst/>
                                </a:prstGeom>
                                <a:noFill/>
                                <a:ln>
                                  <a:noFill/>
                                </a:ln>
                              </pic:spPr>
                            </pic:pic>
                          </a:graphicData>
                        </a:graphic>
                      </wp:inline>
                    </w:drawing>
                  </w:r>
                </w:p>
              </w:tc>
            </w:tr>
            <w:tr w:rsidR="003E0803" w14:paraId="475E6732" w14:textId="77777777" w:rsidTr="003E0803">
              <w:tc>
                <w:tcPr>
                  <w:tcW w:w="9016" w:type="dxa"/>
                  <w:gridSpan w:val="2"/>
                  <w:tcBorders>
                    <w:top w:val="single" w:sz="4" w:space="0" w:color="auto"/>
                    <w:left w:val="single" w:sz="4" w:space="0" w:color="auto"/>
                    <w:bottom w:val="single" w:sz="4" w:space="0" w:color="auto"/>
                    <w:right w:val="single" w:sz="4" w:space="0" w:color="auto"/>
                  </w:tcBorders>
                </w:tcPr>
                <w:p w14:paraId="2406C177" w14:textId="77777777" w:rsidR="003E0803" w:rsidRDefault="003E0803" w:rsidP="003E0803">
                  <w:pPr>
                    <w:pStyle w:val="Heading3"/>
                    <w:outlineLvl w:val="2"/>
                    <w:rPr>
                      <w:sz w:val="16"/>
                      <w:szCs w:val="16"/>
                    </w:rPr>
                  </w:pPr>
                  <w:r>
                    <w:rPr>
                      <w:sz w:val="16"/>
                      <w:szCs w:val="16"/>
                    </w:rPr>
                    <w:t xml:space="preserve">Plan of Action: </w:t>
                  </w:r>
                  <w:r>
                    <w:rPr>
                      <w:color w:val="000000" w:themeColor="text1"/>
                      <w:sz w:val="16"/>
                      <w:szCs w:val="16"/>
                    </w:rPr>
                    <w:t>Rerun client device and install as administrator</w:t>
                  </w:r>
                </w:p>
                <w:p w14:paraId="3238C806" w14:textId="77777777" w:rsidR="003E0803" w:rsidRDefault="003E0803" w:rsidP="003E0803">
                  <w:pPr>
                    <w:rPr>
                      <w:sz w:val="16"/>
                      <w:szCs w:val="16"/>
                    </w:rPr>
                  </w:pPr>
                </w:p>
              </w:tc>
            </w:tr>
            <w:tr w:rsidR="003E0803" w14:paraId="5020B977" w14:textId="77777777" w:rsidTr="003E0803">
              <w:tc>
                <w:tcPr>
                  <w:tcW w:w="9016" w:type="dxa"/>
                  <w:gridSpan w:val="2"/>
                  <w:tcBorders>
                    <w:top w:val="single" w:sz="4" w:space="0" w:color="auto"/>
                    <w:left w:val="single" w:sz="4" w:space="0" w:color="auto"/>
                    <w:bottom w:val="single" w:sz="4" w:space="0" w:color="auto"/>
                    <w:right w:val="single" w:sz="4" w:space="0" w:color="auto"/>
                  </w:tcBorders>
                </w:tcPr>
                <w:p w14:paraId="0BA9BAEA" w14:textId="77777777" w:rsidR="003E0803" w:rsidRDefault="003E0803" w:rsidP="003E0803">
                  <w:pPr>
                    <w:pStyle w:val="Heading3"/>
                    <w:rPr>
                      <w:sz w:val="16"/>
                      <w:szCs w:val="16"/>
                    </w:rPr>
                  </w:pPr>
                  <w:r>
                    <w:rPr>
                      <w:sz w:val="16"/>
                      <w:szCs w:val="16"/>
                    </w:rPr>
                    <w:t xml:space="preserve">Resolution: </w:t>
                  </w:r>
                  <w:r>
                    <w:rPr>
                      <w:color w:val="000000" w:themeColor="text1"/>
                      <w:sz w:val="16"/>
                      <w:szCs w:val="16"/>
                    </w:rPr>
                    <w:t>Installed successfully as administrator</w:t>
                  </w:r>
                </w:p>
                <w:p w14:paraId="09745D02" w14:textId="77777777" w:rsidR="003E0803" w:rsidRDefault="003E0803" w:rsidP="003E0803">
                  <w:pPr>
                    <w:rPr>
                      <w:sz w:val="16"/>
                      <w:szCs w:val="16"/>
                    </w:rPr>
                  </w:pPr>
                </w:p>
              </w:tc>
            </w:tr>
          </w:tbl>
          <w:p w14:paraId="468CDACA" w14:textId="090899A9" w:rsidR="00E8674C" w:rsidRPr="00B71B93" w:rsidRDefault="00E8674C" w:rsidP="004125FE">
            <w:pPr>
              <w:rPr>
                <w:rFonts w:asciiTheme="majorHAnsi" w:hAnsiTheme="majorHAnsi" w:cstheme="majorHAnsi"/>
                <w:sz w:val="16"/>
                <w:szCs w:val="16"/>
              </w:rPr>
            </w:pPr>
          </w:p>
        </w:tc>
      </w:tr>
      <w:tr w:rsidR="005535D1" w:rsidRPr="009073F9" w14:paraId="10211427" w14:textId="77777777" w:rsidTr="004125F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8EAADB" w:themeColor="accent1" w:themeTint="99"/>
            </w:tcBorders>
          </w:tcPr>
          <w:p w14:paraId="6689D8E5" w14:textId="77777777" w:rsidR="005535D1" w:rsidRPr="00B71B93" w:rsidRDefault="005535D1" w:rsidP="005535D1">
            <w:pPr>
              <w:rPr>
                <w:rFonts w:asciiTheme="majorHAnsi" w:hAnsiTheme="majorHAnsi" w:cstheme="majorHAnsi"/>
                <w:sz w:val="16"/>
                <w:szCs w:val="16"/>
              </w:rPr>
            </w:pPr>
            <w:r w:rsidRPr="00B71B93">
              <w:rPr>
                <w:rFonts w:asciiTheme="majorHAnsi" w:hAnsiTheme="majorHAnsi" w:cstheme="majorHAnsi"/>
                <w:sz w:val="16"/>
                <w:szCs w:val="16"/>
              </w:rPr>
              <w:lastRenderedPageBreak/>
              <w:t>SR</w:t>
            </w:r>
            <w:r>
              <w:rPr>
                <w:rFonts w:asciiTheme="majorHAnsi" w:hAnsiTheme="majorHAnsi" w:cstheme="majorHAnsi"/>
                <w:sz w:val="16"/>
                <w:szCs w:val="16"/>
              </w:rPr>
              <w:t>1.2</w:t>
            </w:r>
          </w:p>
        </w:tc>
        <w:tc>
          <w:tcPr>
            <w:tcW w:w="3119" w:type="dxa"/>
            <w:tcBorders>
              <w:bottom w:val="single" w:sz="4" w:space="0" w:color="8EAADB" w:themeColor="accent1" w:themeTint="99"/>
            </w:tcBorders>
          </w:tcPr>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2903"/>
            </w:tblGrid>
            <w:tr w:rsidR="005535D1" w14:paraId="6F52C161" w14:textId="77777777" w:rsidTr="00AD6A9A">
              <w:trPr>
                <w:trHeight w:val="369"/>
                <w:tblCellSpacing w:w="15" w:type="dxa"/>
              </w:trPr>
              <w:tc>
                <w:tcPr>
                  <w:tcW w:w="5445" w:type="dxa"/>
                  <w:vAlign w:val="center"/>
                  <w:hideMark/>
                </w:tcPr>
                <w:p w14:paraId="5152C4BF" w14:textId="43842E2A" w:rsidR="005535D1" w:rsidRPr="00C5299F" w:rsidRDefault="005535D1" w:rsidP="00AD6A9A">
                  <w:pPr>
                    <w:pStyle w:val="NormalWeb"/>
                    <w:spacing w:before="0" w:beforeAutospacing="0" w:after="0" w:afterAutospacing="0" w:line="480" w:lineRule="auto"/>
                    <w:jc w:val="both"/>
                    <w:rPr>
                      <w:rFonts w:ascii="Calibri Light" w:hAnsi="Calibri Light" w:cs="Calibri Light"/>
                      <w:sz w:val="16"/>
                      <w:szCs w:val="16"/>
                    </w:rPr>
                  </w:pPr>
                  <w:r w:rsidRPr="0063498B">
                    <w:rPr>
                      <w:rFonts w:ascii="Calibri Light" w:hAnsi="Calibri Light"/>
                      <w:sz w:val="16"/>
                      <w:szCs w:val="16"/>
                      <w:lang w:val="en-GB"/>
                    </w:rPr>
                    <w:t xml:space="preserve">Incident Record </w:t>
                  </w:r>
                  <w:r>
                    <w:rPr>
                      <w:rFonts w:ascii="Calibri Light" w:hAnsi="Calibri Light"/>
                      <w:sz w:val="16"/>
                      <w:szCs w:val="16"/>
                      <w:lang w:val="en-GB"/>
                    </w:rPr>
                    <w:t>2</w:t>
                  </w:r>
                </w:p>
              </w:tc>
            </w:tr>
          </w:tbl>
          <w:p w14:paraId="54D198F4" w14:textId="77777777" w:rsidR="005535D1" w:rsidRPr="00B71B93" w:rsidRDefault="005535D1" w:rsidP="005535D1">
            <w:pPr>
              <w:spacing w:line="259" w:lineRule="auto"/>
              <w:cnfStyle w:val="000000100000" w:firstRow="0" w:lastRow="0" w:firstColumn="0" w:lastColumn="0" w:oddVBand="0" w:evenVBand="0" w:oddHBand="1" w:evenHBand="0" w:firstRowFirstColumn="0" w:firstRowLastColumn="0" w:lastRowFirstColumn="0" w:lastRowLastColumn="0"/>
              <w:rPr>
                <w:rFonts w:asciiTheme="majorHAnsi" w:eastAsia="Yu Gothic Light" w:hAnsiTheme="majorHAnsi" w:cstheme="majorHAnsi"/>
                <w:sz w:val="16"/>
                <w:szCs w:val="16"/>
              </w:rPr>
            </w:pPr>
          </w:p>
        </w:tc>
        <w:tc>
          <w:tcPr>
            <w:tcW w:w="5913" w:type="dxa"/>
            <w:tcBorders>
              <w:bottom w:val="single" w:sz="4" w:space="0" w:color="8EAADB" w:themeColor="accent1" w:themeTint="99"/>
            </w:tcBorders>
          </w:tcPr>
          <w:p w14:paraId="07E5A614" w14:textId="79D70518" w:rsidR="005535D1" w:rsidRPr="00B71B93" w:rsidRDefault="005535D1" w:rsidP="005535D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sz w:val="16"/>
                <w:szCs w:val="16"/>
              </w:rPr>
            </w:pPr>
            <w:r w:rsidRPr="00423625">
              <w:rPr>
                <w:rFonts w:asciiTheme="majorHAnsi" w:hAnsiTheme="majorHAnsi" w:cstheme="majorHAnsi"/>
                <w:sz w:val="16"/>
                <w:szCs w:val="16"/>
              </w:rPr>
              <w:t>Attach the screenshot of the incident record generated,</w:t>
            </w:r>
            <w:r>
              <w:rPr>
                <w:rFonts w:asciiTheme="majorHAnsi" w:hAnsiTheme="majorHAnsi" w:cstheme="majorHAnsi"/>
                <w:sz w:val="16"/>
                <w:szCs w:val="16"/>
              </w:rPr>
              <w:t xml:space="preserve"> </w:t>
            </w:r>
            <w:r w:rsidRPr="00423625">
              <w:rPr>
                <w:rFonts w:asciiTheme="majorHAnsi" w:hAnsiTheme="majorHAnsi" w:cstheme="majorHAnsi"/>
                <w:color w:val="000000"/>
                <w:sz w:val="16"/>
                <w:szCs w:val="16"/>
                <w:lang w:val="en-NZ" w:eastAsia="en-NZ"/>
              </w:rPr>
              <w:t xml:space="preserve">it must </w:t>
            </w:r>
            <w:r>
              <w:rPr>
                <w:rFonts w:asciiTheme="majorHAnsi" w:hAnsiTheme="majorHAnsi" w:cstheme="majorHAnsi"/>
                <w:color w:val="000000"/>
                <w:sz w:val="16"/>
                <w:szCs w:val="16"/>
                <w:lang w:val="en-NZ" w:eastAsia="en-NZ"/>
              </w:rPr>
              <w:t xml:space="preserve">also </w:t>
            </w:r>
            <w:r w:rsidRPr="00423625">
              <w:rPr>
                <w:rFonts w:asciiTheme="majorHAnsi" w:hAnsiTheme="majorHAnsi" w:cstheme="majorHAnsi"/>
                <w:color w:val="000000"/>
                <w:sz w:val="16"/>
                <w:szCs w:val="16"/>
                <w:lang w:val="en-NZ" w:eastAsia="en-NZ"/>
              </w:rPr>
              <w:t>address the solution</w:t>
            </w:r>
            <w:r>
              <w:rPr>
                <w:rFonts w:asciiTheme="majorHAnsi" w:hAnsiTheme="majorHAnsi" w:cstheme="majorHAnsi"/>
                <w:color w:val="000000"/>
                <w:sz w:val="16"/>
                <w:szCs w:val="16"/>
                <w:lang w:val="en-NZ" w:eastAsia="en-NZ"/>
              </w:rPr>
              <w:t xml:space="preserve"> provided.  </w:t>
            </w:r>
          </w:p>
        </w:tc>
      </w:tr>
      <w:tr w:rsidR="005535D1" w:rsidRPr="009073F9" w14:paraId="4A35D3D4" w14:textId="77777777" w:rsidTr="004125FE">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600EC933" w14:textId="77777777" w:rsidR="005535D1" w:rsidRPr="00B71B93" w:rsidRDefault="005535D1" w:rsidP="005535D1">
            <w:pPr>
              <w:rPr>
                <w:rFonts w:asciiTheme="majorHAnsi" w:hAnsiTheme="majorHAnsi" w:cstheme="majorHAnsi"/>
                <w:color w:val="7F7F7F" w:themeColor="text1" w:themeTint="80"/>
                <w:sz w:val="16"/>
                <w:szCs w:val="16"/>
              </w:rPr>
            </w:pPr>
            <w:r w:rsidRPr="00B71B93">
              <w:rPr>
                <w:rFonts w:asciiTheme="majorHAnsi" w:hAnsiTheme="majorHAnsi" w:cstheme="majorHAnsi"/>
                <w:color w:val="7F7F7F" w:themeColor="text1" w:themeTint="80"/>
                <w:sz w:val="16"/>
                <w:szCs w:val="16"/>
              </w:rPr>
              <w:t xml:space="preserve">   Proof of work</w:t>
            </w:r>
          </w:p>
          <w:tbl>
            <w:tblPr>
              <w:tblStyle w:val="TableGrid"/>
              <w:tblW w:w="9016" w:type="dxa"/>
              <w:tblLayout w:type="fixed"/>
              <w:tblLook w:val="04A0" w:firstRow="1" w:lastRow="0" w:firstColumn="1" w:lastColumn="0" w:noHBand="0" w:noVBand="1"/>
            </w:tblPr>
            <w:tblGrid>
              <w:gridCol w:w="1980"/>
              <w:gridCol w:w="7036"/>
            </w:tblGrid>
            <w:tr w:rsidR="002C28B5" w14:paraId="1984D37C" w14:textId="77777777" w:rsidTr="002C28B5">
              <w:tc>
                <w:tcPr>
                  <w:tcW w:w="9016" w:type="dxa"/>
                  <w:gridSpan w:val="2"/>
                  <w:tcBorders>
                    <w:top w:val="single" w:sz="4" w:space="0" w:color="auto"/>
                    <w:left w:val="single" w:sz="4" w:space="0" w:color="auto"/>
                    <w:bottom w:val="single" w:sz="4" w:space="0" w:color="auto"/>
                    <w:right w:val="single" w:sz="4" w:space="0" w:color="auto"/>
                  </w:tcBorders>
                  <w:hideMark/>
                </w:tcPr>
                <w:p w14:paraId="74E53DE8" w14:textId="77777777" w:rsidR="002C28B5" w:rsidRDefault="002C28B5" w:rsidP="002C28B5">
                  <w:pPr>
                    <w:pStyle w:val="Heading2"/>
                    <w:rPr>
                      <w:rFonts w:ascii="Calibri" w:hAnsi="Calibri"/>
                      <w:sz w:val="16"/>
                      <w:szCs w:val="16"/>
                      <w:lang w:val="en" w:eastAsia="en-NZ"/>
                    </w:rPr>
                  </w:pPr>
                  <w:r>
                    <w:rPr>
                      <w:sz w:val="16"/>
                      <w:szCs w:val="16"/>
                    </w:rPr>
                    <w:t>Incident Record 2</w:t>
                  </w:r>
                </w:p>
              </w:tc>
            </w:tr>
            <w:tr w:rsidR="002C28B5" w14:paraId="249A072D" w14:textId="77777777" w:rsidTr="002C28B5">
              <w:tc>
                <w:tcPr>
                  <w:tcW w:w="9016" w:type="dxa"/>
                  <w:gridSpan w:val="2"/>
                  <w:tcBorders>
                    <w:top w:val="single" w:sz="4" w:space="0" w:color="auto"/>
                    <w:left w:val="single" w:sz="4" w:space="0" w:color="auto"/>
                    <w:bottom w:val="single" w:sz="4" w:space="0" w:color="auto"/>
                    <w:right w:val="single" w:sz="4" w:space="0" w:color="auto"/>
                  </w:tcBorders>
                  <w:hideMark/>
                </w:tcPr>
                <w:p w14:paraId="17B20C99" w14:textId="77777777" w:rsidR="002C28B5" w:rsidRDefault="002C28B5" w:rsidP="002C28B5">
                  <w:pPr>
                    <w:pStyle w:val="Heading3"/>
                    <w:rPr>
                      <w:sz w:val="16"/>
                      <w:szCs w:val="16"/>
                    </w:rPr>
                  </w:pPr>
                  <w:r>
                    <w:rPr>
                      <w:sz w:val="16"/>
                      <w:szCs w:val="16"/>
                    </w:rPr>
                    <w:t>Incident Reference Number:</w:t>
                  </w:r>
                  <w:r>
                    <w:rPr>
                      <w:color w:val="000000" w:themeColor="text1"/>
                      <w:sz w:val="16"/>
                      <w:szCs w:val="16"/>
                    </w:rPr>
                    <w:t xml:space="preserve"> 90211</w:t>
                  </w:r>
                </w:p>
              </w:tc>
            </w:tr>
            <w:tr w:rsidR="002C28B5" w14:paraId="593FE776" w14:textId="77777777" w:rsidTr="002C28B5">
              <w:tc>
                <w:tcPr>
                  <w:tcW w:w="1980" w:type="dxa"/>
                  <w:tcBorders>
                    <w:top w:val="single" w:sz="4" w:space="0" w:color="auto"/>
                    <w:left w:val="single" w:sz="4" w:space="0" w:color="auto"/>
                    <w:bottom w:val="single" w:sz="4" w:space="0" w:color="auto"/>
                    <w:right w:val="single" w:sz="4" w:space="0" w:color="auto"/>
                  </w:tcBorders>
                  <w:hideMark/>
                </w:tcPr>
                <w:p w14:paraId="441208AA" w14:textId="77777777" w:rsidR="002C28B5" w:rsidRDefault="002C28B5" w:rsidP="002C28B5">
                  <w:pPr>
                    <w:pStyle w:val="Heading3"/>
                    <w:jc w:val="right"/>
                    <w:outlineLvl w:val="2"/>
                    <w:rPr>
                      <w:sz w:val="16"/>
                      <w:szCs w:val="16"/>
                    </w:rPr>
                  </w:pPr>
                  <w:r>
                    <w:rPr>
                      <w:sz w:val="16"/>
                      <w:szCs w:val="16"/>
                    </w:rPr>
                    <w:t>Date of Call</w:t>
                  </w:r>
                </w:p>
                <w:p w14:paraId="02E327E5" w14:textId="77777777" w:rsidR="002C28B5" w:rsidRDefault="002C28B5" w:rsidP="002C28B5">
                  <w:pPr>
                    <w:pStyle w:val="Heading3"/>
                    <w:jc w:val="right"/>
                    <w:outlineLvl w:val="2"/>
                    <w:rPr>
                      <w:sz w:val="16"/>
                      <w:szCs w:val="16"/>
                    </w:rPr>
                  </w:pPr>
                  <w:r>
                    <w:rPr>
                      <w:sz w:val="16"/>
                      <w:szCs w:val="16"/>
                    </w:rPr>
                    <w:t>Time of Call</w:t>
                  </w:r>
                </w:p>
                <w:p w14:paraId="5F7E3044" w14:textId="77777777" w:rsidR="002C28B5" w:rsidRDefault="002C28B5" w:rsidP="002C28B5">
                  <w:pPr>
                    <w:pStyle w:val="Heading3"/>
                    <w:jc w:val="right"/>
                    <w:outlineLvl w:val="2"/>
                    <w:rPr>
                      <w:sz w:val="16"/>
                      <w:szCs w:val="16"/>
                    </w:rPr>
                  </w:pPr>
                  <w:r>
                    <w:rPr>
                      <w:sz w:val="16"/>
                      <w:szCs w:val="16"/>
                    </w:rPr>
                    <w:t>User</w:t>
                  </w:r>
                </w:p>
                <w:p w14:paraId="070E83C4" w14:textId="77777777" w:rsidR="002C28B5" w:rsidRDefault="002C28B5" w:rsidP="002C28B5">
                  <w:pPr>
                    <w:pStyle w:val="Heading3"/>
                    <w:jc w:val="right"/>
                    <w:outlineLvl w:val="2"/>
                    <w:rPr>
                      <w:sz w:val="16"/>
                      <w:szCs w:val="16"/>
                    </w:rPr>
                  </w:pPr>
                  <w:r>
                    <w:rPr>
                      <w:sz w:val="16"/>
                      <w:szCs w:val="16"/>
                    </w:rPr>
                    <w:t>Status</w:t>
                  </w:r>
                </w:p>
              </w:tc>
              <w:tc>
                <w:tcPr>
                  <w:tcW w:w="7036" w:type="dxa"/>
                  <w:tcBorders>
                    <w:top w:val="single" w:sz="4" w:space="0" w:color="auto"/>
                    <w:left w:val="single" w:sz="4" w:space="0" w:color="auto"/>
                    <w:bottom w:val="single" w:sz="4" w:space="0" w:color="auto"/>
                    <w:right w:val="single" w:sz="4" w:space="0" w:color="auto"/>
                  </w:tcBorders>
                  <w:hideMark/>
                </w:tcPr>
                <w:p w14:paraId="52E19F43" w14:textId="77777777" w:rsidR="002C28B5" w:rsidRDefault="002C28B5" w:rsidP="002C28B5">
                  <w:pPr>
                    <w:rPr>
                      <w:sz w:val="16"/>
                      <w:szCs w:val="16"/>
                    </w:rPr>
                  </w:pPr>
                  <w:r>
                    <w:rPr>
                      <w:sz w:val="16"/>
                      <w:szCs w:val="16"/>
                    </w:rPr>
                    <w:t>Wednesday 31</w:t>
                  </w:r>
                  <w:r>
                    <w:rPr>
                      <w:sz w:val="16"/>
                      <w:szCs w:val="16"/>
                      <w:vertAlign w:val="superscript"/>
                    </w:rPr>
                    <w:t>st</w:t>
                  </w:r>
                  <w:r>
                    <w:rPr>
                      <w:sz w:val="16"/>
                      <w:szCs w:val="16"/>
                    </w:rPr>
                    <w:t xml:space="preserve"> August</w:t>
                  </w:r>
                </w:p>
                <w:p w14:paraId="34A7BBDC" w14:textId="77777777" w:rsidR="002C28B5" w:rsidRDefault="002C28B5" w:rsidP="002C28B5">
                  <w:pPr>
                    <w:rPr>
                      <w:sz w:val="16"/>
                      <w:szCs w:val="16"/>
                    </w:rPr>
                  </w:pPr>
                  <w:r>
                    <w:rPr>
                      <w:sz w:val="16"/>
                      <w:szCs w:val="16"/>
                    </w:rPr>
                    <w:t>9.16am</w:t>
                  </w:r>
                </w:p>
                <w:p w14:paraId="21DEBDB1" w14:textId="77777777" w:rsidR="002C28B5" w:rsidRDefault="002C28B5" w:rsidP="002C28B5">
                  <w:pPr>
                    <w:rPr>
                      <w:sz w:val="16"/>
                      <w:szCs w:val="16"/>
                    </w:rPr>
                  </w:pPr>
                  <w:r>
                    <w:rPr>
                      <w:sz w:val="16"/>
                      <w:szCs w:val="16"/>
                    </w:rPr>
                    <w:t>Administrator</w:t>
                  </w:r>
                </w:p>
                <w:p w14:paraId="791FEFD0" w14:textId="77777777" w:rsidR="002C28B5" w:rsidRDefault="002C28B5" w:rsidP="002C28B5">
                  <w:pPr>
                    <w:rPr>
                      <w:sz w:val="16"/>
                      <w:szCs w:val="16"/>
                    </w:rPr>
                  </w:pPr>
                  <w:r>
                    <w:rPr>
                      <w:sz w:val="16"/>
                      <w:szCs w:val="16"/>
                    </w:rPr>
                    <w:t>Fixed</w:t>
                  </w:r>
                </w:p>
              </w:tc>
            </w:tr>
            <w:tr w:rsidR="002C28B5" w14:paraId="3D4CE65E" w14:textId="77777777" w:rsidTr="002C28B5">
              <w:tc>
                <w:tcPr>
                  <w:tcW w:w="9016" w:type="dxa"/>
                  <w:gridSpan w:val="2"/>
                  <w:tcBorders>
                    <w:top w:val="single" w:sz="4" w:space="0" w:color="auto"/>
                    <w:left w:val="single" w:sz="4" w:space="0" w:color="auto"/>
                    <w:bottom w:val="single" w:sz="4" w:space="0" w:color="auto"/>
                    <w:right w:val="single" w:sz="4" w:space="0" w:color="auto"/>
                  </w:tcBorders>
                </w:tcPr>
                <w:p w14:paraId="039F7F19" w14:textId="77777777" w:rsidR="002C28B5" w:rsidRDefault="002C28B5" w:rsidP="002C28B5">
                  <w:pPr>
                    <w:pStyle w:val="Heading3"/>
                    <w:rPr>
                      <w:sz w:val="16"/>
                      <w:szCs w:val="16"/>
                    </w:rPr>
                  </w:pPr>
                  <w:r>
                    <w:rPr>
                      <w:sz w:val="16"/>
                      <w:szCs w:val="16"/>
                    </w:rPr>
                    <w:t xml:space="preserve">Incident Details: </w:t>
                  </w:r>
                  <w:r>
                    <w:rPr>
                      <w:color w:val="000000" w:themeColor="text1"/>
                      <w:sz w:val="16"/>
                      <w:szCs w:val="16"/>
                    </w:rPr>
                    <w:t>Default gateway was not set.</w:t>
                  </w:r>
                </w:p>
                <w:p w14:paraId="18DBA4C5" w14:textId="77777777" w:rsidR="002C28B5" w:rsidRDefault="002C28B5" w:rsidP="002C28B5">
                  <w:pPr>
                    <w:autoSpaceDE w:val="0"/>
                    <w:autoSpaceDN w:val="0"/>
                    <w:adjustRightInd w:val="0"/>
                    <w:rPr>
                      <w:sz w:val="16"/>
                      <w:szCs w:val="16"/>
                    </w:rPr>
                  </w:pPr>
                </w:p>
              </w:tc>
            </w:tr>
            <w:tr w:rsidR="002C28B5" w14:paraId="67B0B959" w14:textId="77777777" w:rsidTr="002C28B5">
              <w:tc>
                <w:tcPr>
                  <w:tcW w:w="9016" w:type="dxa"/>
                  <w:gridSpan w:val="2"/>
                  <w:tcBorders>
                    <w:top w:val="single" w:sz="4" w:space="0" w:color="auto"/>
                    <w:left w:val="single" w:sz="4" w:space="0" w:color="auto"/>
                    <w:bottom w:val="single" w:sz="4" w:space="0" w:color="auto"/>
                    <w:right w:val="single" w:sz="4" w:space="0" w:color="auto"/>
                  </w:tcBorders>
                  <w:hideMark/>
                </w:tcPr>
                <w:p w14:paraId="4A2E84F5" w14:textId="77777777" w:rsidR="002C28B5" w:rsidRDefault="002C28B5" w:rsidP="002C28B5">
                  <w:pPr>
                    <w:pStyle w:val="Heading3"/>
                    <w:rPr>
                      <w:sz w:val="16"/>
                      <w:szCs w:val="16"/>
                    </w:rPr>
                  </w:pPr>
                  <w:r>
                    <w:rPr>
                      <w:sz w:val="16"/>
                      <w:szCs w:val="16"/>
                    </w:rPr>
                    <w:t xml:space="preserve">Additional Information: </w:t>
                  </w:r>
                  <w:r>
                    <w:rPr>
                      <w:color w:val="000000" w:themeColor="text1"/>
                      <w:sz w:val="16"/>
                      <w:szCs w:val="16"/>
                    </w:rPr>
                    <w:t>Unable to fix device issues such as audio drivers and such</w:t>
                  </w:r>
                </w:p>
                <w:p w14:paraId="75AF788D" w14:textId="751BB0BF" w:rsidR="002C28B5" w:rsidRDefault="002C28B5" w:rsidP="002C28B5">
                  <w:pPr>
                    <w:autoSpaceDE w:val="0"/>
                    <w:autoSpaceDN w:val="0"/>
                    <w:adjustRightInd w:val="0"/>
                    <w:rPr>
                      <w:sz w:val="16"/>
                      <w:szCs w:val="16"/>
                    </w:rPr>
                  </w:pPr>
                  <w:r>
                    <w:rPr>
                      <w:b/>
                      <w:noProof/>
                      <w:color w:val="BFBFBF" w:themeColor="background1" w:themeShade="BF"/>
                      <w:sz w:val="16"/>
                      <w:szCs w:val="16"/>
                    </w:rPr>
                    <w:drawing>
                      <wp:inline distT="0" distB="0" distL="0" distR="0" wp14:anchorId="634F510D" wp14:editId="54344A85">
                        <wp:extent cx="981710" cy="829310"/>
                        <wp:effectExtent l="0" t="0" r="8890" b="889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981710" cy="829310"/>
                                </a:xfrm>
                                <a:prstGeom prst="rect">
                                  <a:avLst/>
                                </a:prstGeom>
                                <a:noFill/>
                                <a:ln>
                                  <a:noFill/>
                                </a:ln>
                              </pic:spPr>
                            </pic:pic>
                          </a:graphicData>
                        </a:graphic>
                      </wp:inline>
                    </w:drawing>
                  </w:r>
                </w:p>
              </w:tc>
            </w:tr>
            <w:tr w:rsidR="002C28B5" w14:paraId="37958650" w14:textId="77777777" w:rsidTr="002C28B5">
              <w:tc>
                <w:tcPr>
                  <w:tcW w:w="9016" w:type="dxa"/>
                  <w:gridSpan w:val="2"/>
                  <w:tcBorders>
                    <w:top w:val="single" w:sz="4" w:space="0" w:color="auto"/>
                    <w:left w:val="single" w:sz="4" w:space="0" w:color="auto"/>
                    <w:bottom w:val="single" w:sz="4" w:space="0" w:color="auto"/>
                    <w:right w:val="single" w:sz="4" w:space="0" w:color="auto"/>
                  </w:tcBorders>
                </w:tcPr>
                <w:p w14:paraId="01C37C8E" w14:textId="77777777" w:rsidR="002C28B5" w:rsidRDefault="002C28B5" w:rsidP="002C28B5">
                  <w:pPr>
                    <w:pStyle w:val="Heading3"/>
                    <w:rPr>
                      <w:sz w:val="16"/>
                      <w:szCs w:val="16"/>
                    </w:rPr>
                  </w:pPr>
                  <w:r>
                    <w:rPr>
                      <w:sz w:val="16"/>
                      <w:szCs w:val="16"/>
                    </w:rPr>
                    <w:t xml:space="preserve">Plan of Action: </w:t>
                  </w:r>
                  <w:r>
                    <w:rPr>
                      <w:color w:val="000000" w:themeColor="text1"/>
                      <w:sz w:val="16"/>
                      <w:szCs w:val="16"/>
                    </w:rPr>
                    <w:t>Set the default gateway under Network Ethernet Properties as 192.168.1.1</w:t>
                  </w:r>
                </w:p>
                <w:p w14:paraId="438DF24F" w14:textId="77777777" w:rsidR="002C28B5" w:rsidRDefault="002C28B5" w:rsidP="002C28B5">
                  <w:pPr>
                    <w:rPr>
                      <w:sz w:val="16"/>
                      <w:szCs w:val="16"/>
                    </w:rPr>
                  </w:pPr>
                </w:p>
              </w:tc>
            </w:tr>
            <w:tr w:rsidR="002C28B5" w14:paraId="68877621" w14:textId="77777777" w:rsidTr="002C28B5">
              <w:tc>
                <w:tcPr>
                  <w:tcW w:w="9016" w:type="dxa"/>
                  <w:gridSpan w:val="2"/>
                  <w:tcBorders>
                    <w:top w:val="single" w:sz="4" w:space="0" w:color="auto"/>
                    <w:left w:val="single" w:sz="4" w:space="0" w:color="auto"/>
                    <w:bottom w:val="single" w:sz="4" w:space="0" w:color="auto"/>
                    <w:right w:val="single" w:sz="4" w:space="0" w:color="auto"/>
                  </w:tcBorders>
                </w:tcPr>
                <w:p w14:paraId="7E4E6BB9" w14:textId="77777777" w:rsidR="002C28B5" w:rsidRDefault="002C28B5" w:rsidP="002C28B5">
                  <w:pPr>
                    <w:pStyle w:val="Heading3"/>
                    <w:rPr>
                      <w:sz w:val="16"/>
                      <w:szCs w:val="16"/>
                    </w:rPr>
                  </w:pPr>
                  <w:r>
                    <w:rPr>
                      <w:sz w:val="16"/>
                      <w:szCs w:val="16"/>
                    </w:rPr>
                    <w:t xml:space="preserve">Resolution: </w:t>
                  </w:r>
                  <w:r>
                    <w:rPr>
                      <w:color w:val="000000" w:themeColor="text1"/>
                      <w:sz w:val="16"/>
                      <w:szCs w:val="16"/>
                    </w:rPr>
                    <w:t>Troubleshooting was able to fix audio issue</w:t>
                  </w:r>
                </w:p>
                <w:p w14:paraId="21878F0C" w14:textId="77777777" w:rsidR="002C28B5" w:rsidRDefault="002C28B5" w:rsidP="002C28B5">
                  <w:pPr>
                    <w:rPr>
                      <w:sz w:val="16"/>
                      <w:szCs w:val="16"/>
                    </w:rPr>
                  </w:pPr>
                </w:p>
              </w:tc>
            </w:tr>
          </w:tbl>
          <w:p w14:paraId="324989BD" w14:textId="050C177D" w:rsidR="005535D1" w:rsidRPr="00B71B93" w:rsidRDefault="005535D1" w:rsidP="005535D1">
            <w:pPr>
              <w:rPr>
                <w:rFonts w:asciiTheme="majorHAnsi" w:hAnsiTheme="majorHAnsi" w:cstheme="majorHAnsi"/>
                <w:sz w:val="16"/>
                <w:szCs w:val="16"/>
              </w:rPr>
            </w:pPr>
          </w:p>
        </w:tc>
      </w:tr>
      <w:tr w:rsidR="005535D1" w:rsidRPr="009073F9" w14:paraId="19BBD214" w14:textId="77777777" w:rsidTr="004125F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8EAADB" w:themeColor="accent1" w:themeTint="99"/>
            </w:tcBorders>
          </w:tcPr>
          <w:p w14:paraId="0E0C4063" w14:textId="77777777" w:rsidR="005535D1" w:rsidRPr="00B71B93" w:rsidRDefault="005535D1" w:rsidP="005535D1">
            <w:pPr>
              <w:rPr>
                <w:rFonts w:asciiTheme="majorHAnsi" w:hAnsiTheme="majorHAnsi" w:cstheme="majorHAnsi"/>
                <w:sz w:val="16"/>
                <w:szCs w:val="16"/>
              </w:rPr>
            </w:pPr>
            <w:r w:rsidRPr="00B71B93">
              <w:rPr>
                <w:rFonts w:asciiTheme="majorHAnsi" w:hAnsiTheme="majorHAnsi" w:cstheme="majorHAnsi"/>
                <w:sz w:val="16"/>
                <w:szCs w:val="16"/>
              </w:rPr>
              <w:t>SR</w:t>
            </w:r>
            <w:r>
              <w:rPr>
                <w:rFonts w:asciiTheme="majorHAnsi" w:hAnsiTheme="majorHAnsi" w:cstheme="majorHAnsi"/>
                <w:sz w:val="16"/>
                <w:szCs w:val="16"/>
              </w:rPr>
              <w:t>1.3</w:t>
            </w:r>
          </w:p>
        </w:tc>
        <w:tc>
          <w:tcPr>
            <w:tcW w:w="3119" w:type="dxa"/>
            <w:tcBorders>
              <w:bottom w:val="single" w:sz="4" w:space="0" w:color="8EAADB" w:themeColor="accent1" w:themeTint="99"/>
            </w:tcBorders>
          </w:tcPr>
          <w:p w14:paraId="070EDDAD" w14:textId="002F5304" w:rsidR="005535D1" w:rsidRPr="00B71B93" w:rsidRDefault="005535D1" w:rsidP="005535D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14CC6">
              <w:rPr>
                <w:rFonts w:asciiTheme="majorHAnsi" w:hAnsiTheme="majorHAnsi" w:cstheme="majorHAnsi"/>
                <w:color w:val="323130"/>
                <w:sz w:val="16"/>
                <w:szCs w:val="16"/>
                <w:shd w:val="clear" w:color="auto" w:fill="D9E2F3" w:themeFill="accent1" w:themeFillTint="33"/>
              </w:rPr>
              <w:t>​​​​​​​</w:t>
            </w:r>
            <w:r w:rsidRPr="0063498B">
              <w:rPr>
                <w:sz w:val="16"/>
                <w:szCs w:val="16"/>
              </w:rPr>
              <w:t xml:space="preserve"> Incident Record </w:t>
            </w:r>
            <w:r>
              <w:rPr>
                <w:sz w:val="16"/>
                <w:szCs w:val="16"/>
              </w:rPr>
              <w:t>3</w:t>
            </w:r>
          </w:p>
        </w:tc>
        <w:tc>
          <w:tcPr>
            <w:tcW w:w="5913" w:type="dxa"/>
            <w:tcBorders>
              <w:bottom w:val="single" w:sz="4" w:space="0" w:color="8EAADB" w:themeColor="accent1" w:themeTint="99"/>
            </w:tcBorders>
          </w:tcPr>
          <w:p w14:paraId="605AE2CE" w14:textId="2BBE0FD3" w:rsidR="005535D1" w:rsidRPr="00B71B93" w:rsidRDefault="005535D1" w:rsidP="005535D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sz w:val="16"/>
                <w:szCs w:val="16"/>
              </w:rPr>
            </w:pPr>
            <w:r w:rsidRPr="00423625">
              <w:rPr>
                <w:rFonts w:asciiTheme="majorHAnsi" w:hAnsiTheme="majorHAnsi" w:cstheme="majorHAnsi"/>
                <w:sz w:val="16"/>
                <w:szCs w:val="16"/>
              </w:rPr>
              <w:t>Attach the screenshot of the incident record generated,</w:t>
            </w:r>
            <w:r>
              <w:rPr>
                <w:rFonts w:asciiTheme="majorHAnsi" w:hAnsiTheme="majorHAnsi" w:cstheme="majorHAnsi"/>
                <w:sz w:val="16"/>
                <w:szCs w:val="16"/>
              </w:rPr>
              <w:t xml:space="preserve"> </w:t>
            </w:r>
            <w:r w:rsidRPr="00423625">
              <w:rPr>
                <w:rFonts w:asciiTheme="majorHAnsi" w:hAnsiTheme="majorHAnsi" w:cstheme="majorHAnsi"/>
                <w:color w:val="000000"/>
                <w:sz w:val="16"/>
                <w:szCs w:val="16"/>
                <w:lang w:val="en-NZ" w:eastAsia="en-NZ"/>
              </w:rPr>
              <w:t xml:space="preserve">it must </w:t>
            </w:r>
            <w:r>
              <w:rPr>
                <w:rFonts w:asciiTheme="majorHAnsi" w:hAnsiTheme="majorHAnsi" w:cstheme="majorHAnsi"/>
                <w:color w:val="000000"/>
                <w:sz w:val="16"/>
                <w:szCs w:val="16"/>
                <w:lang w:val="en-NZ" w:eastAsia="en-NZ"/>
              </w:rPr>
              <w:t xml:space="preserve">also </w:t>
            </w:r>
            <w:r w:rsidRPr="00423625">
              <w:rPr>
                <w:rFonts w:asciiTheme="majorHAnsi" w:hAnsiTheme="majorHAnsi" w:cstheme="majorHAnsi"/>
                <w:color w:val="000000"/>
                <w:sz w:val="16"/>
                <w:szCs w:val="16"/>
                <w:lang w:val="en-NZ" w:eastAsia="en-NZ"/>
              </w:rPr>
              <w:t>address the solution</w:t>
            </w:r>
            <w:r>
              <w:rPr>
                <w:rFonts w:asciiTheme="majorHAnsi" w:hAnsiTheme="majorHAnsi" w:cstheme="majorHAnsi"/>
                <w:color w:val="000000"/>
                <w:sz w:val="16"/>
                <w:szCs w:val="16"/>
                <w:lang w:val="en-NZ" w:eastAsia="en-NZ"/>
              </w:rPr>
              <w:t xml:space="preserve"> provided.  </w:t>
            </w:r>
          </w:p>
        </w:tc>
      </w:tr>
      <w:tr w:rsidR="005535D1" w:rsidRPr="009073F9" w14:paraId="39A3FF5C" w14:textId="77777777" w:rsidTr="004125FE">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5577098E" w14:textId="77777777" w:rsidR="005535D1" w:rsidRPr="00B71B93" w:rsidRDefault="005535D1" w:rsidP="005535D1">
            <w:pPr>
              <w:rPr>
                <w:rFonts w:asciiTheme="majorHAnsi" w:hAnsiTheme="majorHAnsi" w:cstheme="majorHAnsi"/>
                <w:color w:val="7F7F7F" w:themeColor="text1" w:themeTint="80"/>
                <w:sz w:val="16"/>
                <w:szCs w:val="16"/>
              </w:rPr>
            </w:pPr>
            <w:r w:rsidRPr="00B71B93">
              <w:rPr>
                <w:rFonts w:asciiTheme="majorHAnsi" w:hAnsiTheme="majorHAnsi" w:cstheme="majorHAnsi"/>
                <w:color w:val="7F7F7F" w:themeColor="text1" w:themeTint="80"/>
                <w:sz w:val="16"/>
                <w:szCs w:val="16"/>
              </w:rPr>
              <w:t xml:space="preserve">   Proof of work</w:t>
            </w:r>
          </w:p>
          <w:tbl>
            <w:tblPr>
              <w:tblStyle w:val="TableGrid"/>
              <w:tblW w:w="9016" w:type="dxa"/>
              <w:tblLayout w:type="fixed"/>
              <w:tblLook w:val="04A0" w:firstRow="1" w:lastRow="0" w:firstColumn="1" w:lastColumn="0" w:noHBand="0" w:noVBand="1"/>
            </w:tblPr>
            <w:tblGrid>
              <w:gridCol w:w="1980"/>
              <w:gridCol w:w="7036"/>
            </w:tblGrid>
            <w:tr w:rsidR="000A1890" w14:paraId="1D828A35" w14:textId="77777777" w:rsidTr="000A1890">
              <w:tc>
                <w:tcPr>
                  <w:tcW w:w="9016" w:type="dxa"/>
                  <w:gridSpan w:val="2"/>
                  <w:tcBorders>
                    <w:top w:val="single" w:sz="4" w:space="0" w:color="auto"/>
                    <w:left w:val="single" w:sz="4" w:space="0" w:color="auto"/>
                    <w:bottom w:val="single" w:sz="4" w:space="0" w:color="auto"/>
                    <w:right w:val="single" w:sz="4" w:space="0" w:color="auto"/>
                  </w:tcBorders>
                  <w:hideMark/>
                </w:tcPr>
                <w:p w14:paraId="47D3A58A" w14:textId="77777777" w:rsidR="000A1890" w:rsidRDefault="000A1890" w:rsidP="000A1890">
                  <w:pPr>
                    <w:pStyle w:val="Heading2"/>
                    <w:rPr>
                      <w:rFonts w:ascii="Calibri" w:hAnsi="Calibri"/>
                      <w:sz w:val="16"/>
                      <w:szCs w:val="16"/>
                      <w:lang w:val="en" w:eastAsia="en-NZ"/>
                    </w:rPr>
                  </w:pPr>
                  <w:r>
                    <w:rPr>
                      <w:sz w:val="16"/>
                      <w:szCs w:val="16"/>
                    </w:rPr>
                    <w:t>Incident Record 3</w:t>
                  </w:r>
                </w:p>
              </w:tc>
            </w:tr>
            <w:tr w:rsidR="000A1890" w14:paraId="069F803C" w14:textId="77777777" w:rsidTr="000A1890">
              <w:tc>
                <w:tcPr>
                  <w:tcW w:w="9016" w:type="dxa"/>
                  <w:gridSpan w:val="2"/>
                  <w:tcBorders>
                    <w:top w:val="single" w:sz="4" w:space="0" w:color="auto"/>
                    <w:left w:val="single" w:sz="4" w:space="0" w:color="auto"/>
                    <w:bottom w:val="single" w:sz="4" w:space="0" w:color="auto"/>
                    <w:right w:val="single" w:sz="4" w:space="0" w:color="auto"/>
                  </w:tcBorders>
                  <w:hideMark/>
                </w:tcPr>
                <w:p w14:paraId="33FCDC63" w14:textId="77777777" w:rsidR="000A1890" w:rsidRDefault="000A1890" w:rsidP="000A1890">
                  <w:pPr>
                    <w:pStyle w:val="Heading3"/>
                    <w:rPr>
                      <w:sz w:val="16"/>
                      <w:szCs w:val="16"/>
                    </w:rPr>
                  </w:pPr>
                  <w:r>
                    <w:rPr>
                      <w:sz w:val="16"/>
                      <w:szCs w:val="16"/>
                    </w:rPr>
                    <w:t>Incident Reference Number: 90212</w:t>
                  </w:r>
                </w:p>
              </w:tc>
            </w:tr>
            <w:tr w:rsidR="000A1890" w14:paraId="1394A0AF" w14:textId="77777777" w:rsidTr="000A1890">
              <w:tc>
                <w:tcPr>
                  <w:tcW w:w="1980" w:type="dxa"/>
                  <w:tcBorders>
                    <w:top w:val="single" w:sz="4" w:space="0" w:color="auto"/>
                    <w:left w:val="single" w:sz="4" w:space="0" w:color="auto"/>
                    <w:bottom w:val="single" w:sz="4" w:space="0" w:color="auto"/>
                    <w:right w:val="single" w:sz="4" w:space="0" w:color="auto"/>
                  </w:tcBorders>
                  <w:hideMark/>
                </w:tcPr>
                <w:p w14:paraId="30072F1A" w14:textId="77777777" w:rsidR="000A1890" w:rsidRDefault="000A1890" w:rsidP="000A1890">
                  <w:pPr>
                    <w:pStyle w:val="Heading3"/>
                    <w:jc w:val="right"/>
                    <w:outlineLvl w:val="2"/>
                    <w:rPr>
                      <w:sz w:val="16"/>
                      <w:szCs w:val="16"/>
                    </w:rPr>
                  </w:pPr>
                  <w:r>
                    <w:rPr>
                      <w:sz w:val="16"/>
                      <w:szCs w:val="16"/>
                    </w:rPr>
                    <w:t>Date of Call</w:t>
                  </w:r>
                </w:p>
                <w:p w14:paraId="1EA6BFDB" w14:textId="77777777" w:rsidR="000A1890" w:rsidRDefault="000A1890" w:rsidP="000A1890">
                  <w:pPr>
                    <w:pStyle w:val="Heading3"/>
                    <w:jc w:val="right"/>
                    <w:outlineLvl w:val="2"/>
                    <w:rPr>
                      <w:sz w:val="16"/>
                      <w:szCs w:val="16"/>
                    </w:rPr>
                  </w:pPr>
                  <w:r>
                    <w:rPr>
                      <w:sz w:val="16"/>
                      <w:szCs w:val="16"/>
                    </w:rPr>
                    <w:t>Time of Call</w:t>
                  </w:r>
                </w:p>
                <w:p w14:paraId="7E1AEC01" w14:textId="77777777" w:rsidR="000A1890" w:rsidRDefault="000A1890" w:rsidP="000A1890">
                  <w:pPr>
                    <w:pStyle w:val="Heading3"/>
                    <w:jc w:val="right"/>
                    <w:outlineLvl w:val="2"/>
                    <w:rPr>
                      <w:sz w:val="16"/>
                      <w:szCs w:val="16"/>
                    </w:rPr>
                  </w:pPr>
                  <w:r>
                    <w:rPr>
                      <w:sz w:val="16"/>
                      <w:szCs w:val="16"/>
                    </w:rPr>
                    <w:t>User</w:t>
                  </w:r>
                </w:p>
                <w:p w14:paraId="69DCCC16" w14:textId="77777777" w:rsidR="000A1890" w:rsidRDefault="000A1890" w:rsidP="000A1890">
                  <w:pPr>
                    <w:pStyle w:val="Heading3"/>
                    <w:jc w:val="right"/>
                    <w:outlineLvl w:val="2"/>
                    <w:rPr>
                      <w:sz w:val="16"/>
                      <w:szCs w:val="16"/>
                    </w:rPr>
                  </w:pPr>
                  <w:r>
                    <w:rPr>
                      <w:sz w:val="16"/>
                      <w:szCs w:val="16"/>
                    </w:rPr>
                    <w:t>Status</w:t>
                  </w:r>
                </w:p>
              </w:tc>
              <w:tc>
                <w:tcPr>
                  <w:tcW w:w="7036" w:type="dxa"/>
                  <w:tcBorders>
                    <w:top w:val="single" w:sz="4" w:space="0" w:color="auto"/>
                    <w:left w:val="single" w:sz="4" w:space="0" w:color="auto"/>
                    <w:bottom w:val="single" w:sz="4" w:space="0" w:color="auto"/>
                    <w:right w:val="single" w:sz="4" w:space="0" w:color="auto"/>
                  </w:tcBorders>
                  <w:hideMark/>
                </w:tcPr>
                <w:p w14:paraId="568E4D38" w14:textId="77777777" w:rsidR="000A1890" w:rsidRDefault="000A1890" w:rsidP="000A1890">
                  <w:pPr>
                    <w:rPr>
                      <w:sz w:val="16"/>
                      <w:szCs w:val="16"/>
                    </w:rPr>
                  </w:pPr>
                  <w:r>
                    <w:rPr>
                      <w:sz w:val="16"/>
                      <w:szCs w:val="16"/>
                    </w:rPr>
                    <w:t>Wednesday 31</w:t>
                  </w:r>
                  <w:r>
                    <w:rPr>
                      <w:sz w:val="16"/>
                      <w:szCs w:val="16"/>
                      <w:vertAlign w:val="superscript"/>
                    </w:rPr>
                    <w:t>st</w:t>
                  </w:r>
                  <w:r>
                    <w:rPr>
                      <w:sz w:val="16"/>
                      <w:szCs w:val="16"/>
                    </w:rPr>
                    <w:t xml:space="preserve"> August</w:t>
                  </w:r>
                </w:p>
                <w:p w14:paraId="2C354665" w14:textId="77777777" w:rsidR="000A1890" w:rsidRDefault="000A1890" w:rsidP="000A1890">
                  <w:pPr>
                    <w:rPr>
                      <w:sz w:val="16"/>
                      <w:szCs w:val="16"/>
                    </w:rPr>
                  </w:pPr>
                  <w:r>
                    <w:rPr>
                      <w:sz w:val="16"/>
                      <w:szCs w:val="16"/>
                    </w:rPr>
                    <w:t>10.15am</w:t>
                  </w:r>
                </w:p>
                <w:p w14:paraId="12DA5D7F" w14:textId="77777777" w:rsidR="000A1890" w:rsidRDefault="000A1890" w:rsidP="000A1890">
                  <w:pPr>
                    <w:rPr>
                      <w:sz w:val="16"/>
                      <w:szCs w:val="16"/>
                    </w:rPr>
                  </w:pPr>
                  <w:r>
                    <w:rPr>
                      <w:sz w:val="16"/>
                      <w:szCs w:val="16"/>
                    </w:rPr>
                    <w:t>SuperConnor1</w:t>
                  </w:r>
                </w:p>
                <w:p w14:paraId="5E418B94" w14:textId="77777777" w:rsidR="000A1890" w:rsidRDefault="000A1890" w:rsidP="000A1890">
                  <w:pPr>
                    <w:rPr>
                      <w:sz w:val="16"/>
                      <w:szCs w:val="16"/>
                    </w:rPr>
                  </w:pPr>
                  <w:r>
                    <w:rPr>
                      <w:sz w:val="16"/>
                      <w:szCs w:val="16"/>
                    </w:rPr>
                    <w:t>Fixed</w:t>
                  </w:r>
                </w:p>
              </w:tc>
            </w:tr>
            <w:tr w:rsidR="000A1890" w14:paraId="72BAFB30" w14:textId="77777777" w:rsidTr="000A1890">
              <w:tc>
                <w:tcPr>
                  <w:tcW w:w="9016" w:type="dxa"/>
                  <w:gridSpan w:val="2"/>
                  <w:tcBorders>
                    <w:top w:val="single" w:sz="4" w:space="0" w:color="auto"/>
                    <w:left w:val="single" w:sz="4" w:space="0" w:color="auto"/>
                    <w:bottom w:val="single" w:sz="4" w:space="0" w:color="auto"/>
                    <w:right w:val="single" w:sz="4" w:space="0" w:color="auto"/>
                  </w:tcBorders>
                </w:tcPr>
                <w:p w14:paraId="47E50CFA" w14:textId="77777777" w:rsidR="000A1890" w:rsidRDefault="000A1890" w:rsidP="000A1890">
                  <w:pPr>
                    <w:pStyle w:val="Heading3"/>
                    <w:rPr>
                      <w:color w:val="000000" w:themeColor="text1"/>
                      <w:sz w:val="16"/>
                      <w:szCs w:val="16"/>
                    </w:rPr>
                  </w:pPr>
                  <w:r>
                    <w:rPr>
                      <w:sz w:val="16"/>
                      <w:szCs w:val="16"/>
                    </w:rPr>
                    <w:t xml:space="preserve">Incident Details: </w:t>
                  </w:r>
                  <w:r>
                    <w:rPr>
                      <w:color w:val="000000" w:themeColor="text1"/>
                      <w:sz w:val="16"/>
                      <w:szCs w:val="16"/>
                    </w:rPr>
                    <w:t>Virtual Machine Boot failed to load operating system</w:t>
                  </w:r>
                </w:p>
                <w:p w14:paraId="392F9D86" w14:textId="77777777" w:rsidR="000A1890" w:rsidRDefault="000A1890" w:rsidP="000A1890">
                  <w:pPr>
                    <w:autoSpaceDE w:val="0"/>
                    <w:autoSpaceDN w:val="0"/>
                    <w:adjustRightInd w:val="0"/>
                    <w:rPr>
                      <w:sz w:val="16"/>
                      <w:szCs w:val="16"/>
                    </w:rPr>
                  </w:pPr>
                </w:p>
              </w:tc>
            </w:tr>
            <w:tr w:rsidR="000A1890" w14:paraId="05713302" w14:textId="77777777" w:rsidTr="000A1890">
              <w:tc>
                <w:tcPr>
                  <w:tcW w:w="9016" w:type="dxa"/>
                  <w:gridSpan w:val="2"/>
                  <w:tcBorders>
                    <w:top w:val="single" w:sz="4" w:space="0" w:color="auto"/>
                    <w:left w:val="single" w:sz="4" w:space="0" w:color="auto"/>
                    <w:bottom w:val="single" w:sz="4" w:space="0" w:color="auto"/>
                    <w:right w:val="single" w:sz="4" w:space="0" w:color="auto"/>
                  </w:tcBorders>
                  <w:hideMark/>
                </w:tcPr>
                <w:p w14:paraId="0A4354A8" w14:textId="77777777" w:rsidR="000A1890" w:rsidRDefault="000A1890" w:rsidP="000A1890">
                  <w:pPr>
                    <w:pStyle w:val="Heading3"/>
                    <w:rPr>
                      <w:sz w:val="16"/>
                      <w:szCs w:val="16"/>
                    </w:rPr>
                  </w:pPr>
                  <w:r>
                    <w:rPr>
                      <w:sz w:val="16"/>
                      <w:szCs w:val="16"/>
                    </w:rPr>
                    <w:t xml:space="preserve">Additional Information: </w:t>
                  </w:r>
                </w:p>
                <w:p w14:paraId="54135A04" w14:textId="4E986700" w:rsidR="000A1890" w:rsidRDefault="000A1890" w:rsidP="000A1890">
                  <w:pPr>
                    <w:autoSpaceDE w:val="0"/>
                    <w:autoSpaceDN w:val="0"/>
                    <w:adjustRightInd w:val="0"/>
                    <w:rPr>
                      <w:sz w:val="16"/>
                      <w:szCs w:val="16"/>
                    </w:rPr>
                  </w:pPr>
                  <w:r>
                    <w:rPr>
                      <w:noProof/>
                      <w:sz w:val="16"/>
                      <w:szCs w:val="16"/>
                    </w:rPr>
                    <w:drawing>
                      <wp:inline distT="0" distB="0" distL="0" distR="0" wp14:anchorId="19F785C5" wp14:editId="0A1479FC">
                        <wp:extent cx="1945640" cy="1326515"/>
                        <wp:effectExtent l="0" t="0" r="0" b="698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945640" cy="1326515"/>
                                </a:xfrm>
                                <a:prstGeom prst="rect">
                                  <a:avLst/>
                                </a:prstGeom>
                                <a:noFill/>
                                <a:ln>
                                  <a:noFill/>
                                </a:ln>
                              </pic:spPr>
                            </pic:pic>
                          </a:graphicData>
                        </a:graphic>
                      </wp:inline>
                    </w:drawing>
                  </w:r>
                </w:p>
              </w:tc>
            </w:tr>
            <w:tr w:rsidR="000A1890" w14:paraId="72E3E32B" w14:textId="77777777" w:rsidTr="000A1890">
              <w:tc>
                <w:tcPr>
                  <w:tcW w:w="9016" w:type="dxa"/>
                  <w:gridSpan w:val="2"/>
                  <w:tcBorders>
                    <w:top w:val="single" w:sz="4" w:space="0" w:color="auto"/>
                    <w:left w:val="single" w:sz="4" w:space="0" w:color="auto"/>
                    <w:bottom w:val="single" w:sz="4" w:space="0" w:color="auto"/>
                    <w:right w:val="single" w:sz="4" w:space="0" w:color="auto"/>
                  </w:tcBorders>
                </w:tcPr>
                <w:p w14:paraId="62BE8840" w14:textId="77777777" w:rsidR="000A1890" w:rsidRDefault="000A1890" w:rsidP="000A1890">
                  <w:pPr>
                    <w:pStyle w:val="Heading3"/>
                    <w:rPr>
                      <w:color w:val="000000" w:themeColor="text1"/>
                      <w:sz w:val="16"/>
                      <w:szCs w:val="16"/>
                    </w:rPr>
                  </w:pPr>
                  <w:r>
                    <w:rPr>
                      <w:sz w:val="16"/>
                      <w:szCs w:val="16"/>
                    </w:rPr>
                    <w:t xml:space="preserve">Plan of Action: </w:t>
                  </w:r>
                  <w:r>
                    <w:rPr>
                      <w:color w:val="000000" w:themeColor="text1"/>
                      <w:sz w:val="16"/>
                      <w:szCs w:val="16"/>
                    </w:rPr>
                    <w:t>Close virtual machine and rerun, pressing any key to run windows</w:t>
                  </w:r>
                </w:p>
                <w:p w14:paraId="427DE5C1" w14:textId="77777777" w:rsidR="000A1890" w:rsidRDefault="000A1890" w:rsidP="000A1890">
                  <w:pPr>
                    <w:rPr>
                      <w:sz w:val="16"/>
                      <w:szCs w:val="16"/>
                    </w:rPr>
                  </w:pPr>
                </w:p>
              </w:tc>
            </w:tr>
            <w:tr w:rsidR="000A1890" w14:paraId="41FEB894" w14:textId="77777777" w:rsidTr="000A1890">
              <w:tc>
                <w:tcPr>
                  <w:tcW w:w="9016" w:type="dxa"/>
                  <w:gridSpan w:val="2"/>
                  <w:tcBorders>
                    <w:top w:val="single" w:sz="4" w:space="0" w:color="auto"/>
                    <w:left w:val="single" w:sz="4" w:space="0" w:color="auto"/>
                    <w:bottom w:val="single" w:sz="4" w:space="0" w:color="auto"/>
                    <w:right w:val="single" w:sz="4" w:space="0" w:color="auto"/>
                  </w:tcBorders>
                </w:tcPr>
                <w:p w14:paraId="2B8EE275" w14:textId="77777777" w:rsidR="000A1890" w:rsidRDefault="000A1890" w:rsidP="000A1890">
                  <w:pPr>
                    <w:pStyle w:val="Heading3"/>
                    <w:rPr>
                      <w:sz w:val="16"/>
                      <w:szCs w:val="16"/>
                    </w:rPr>
                  </w:pPr>
                  <w:r>
                    <w:rPr>
                      <w:sz w:val="16"/>
                      <w:szCs w:val="16"/>
                    </w:rPr>
                    <w:lastRenderedPageBreak/>
                    <w:t xml:space="preserve">Resolution: </w:t>
                  </w:r>
                  <w:r>
                    <w:rPr>
                      <w:color w:val="000000" w:themeColor="text1"/>
                      <w:sz w:val="16"/>
                      <w:szCs w:val="16"/>
                    </w:rPr>
                    <w:t>Operating System loaded</w:t>
                  </w:r>
                </w:p>
                <w:p w14:paraId="23926378" w14:textId="77777777" w:rsidR="000A1890" w:rsidRDefault="000A1890" w:rsidP="000A1890">
                  <w:pPr>
                    <w:rPr>
                      <w:sz w:val="16"/>
                      <w:szCs w:val="16"/>
                    </w:rPr>
                  </w:pPr>
                </w:p>
              </w:tc>
            </w:tr>
          </w:tbl>
          <w:p w14:paraId="52B66094" w14:textId="28A005C8" w:rsidR="005535D1" w:rsidRPr="00B71B93" w:rsidRDefault="005535D1" w:rsidP="005535D1">
            <w:pPr>
              <w:rPr>
                <w:rFonts w:asciiTheme="majorHAnsi" w:hAnsiTheme="majorHAnsi" w:cstheme="majorHAnsi"/>
                <w:sz w:val="16"/>
                <w:szCs w:val="16"/>
              </w:rPr>
            </w:pPr>
          </w:p>
        </w:tc>
      </w:tr>
      <w:tr w:rsidR="005535D1" w:rsidRPr="009073F9" w14:paraId="55E114A4" w14:textId="77777777" w:rsidTr="004125FE">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8EAADB" w:themeColor="accent1" w:themeTint="99"/>
            </w:tcBorders>
          </w:tcPr>
          <w:p w14:paraId="5DA8AA9C" w14:textId="1870A857" w:rsidR="005535D1" w:rsidRPr="00B71B93" w:rsidRDefault="005535D1" w:rsidP="005535D1">
            <w:pPr>
              <w:rPr>
                <w:rFonts w:asciiTheme="majorHAnsi" w:hAnsiTheme="majorHAnsi" w:cstheme="majorHAnsi"/>
                <w:sz w:val="16"/>
                <w:szCs w:val="16"/>
              </w:rPr>
            </w:pPr>
            <w:r w:rsidRPr="00B71B93">
              <w:rPr>
                <w:rFonts w:asciiTheme="majorHAnsi" w:hAnsiTheme="majorHAnsi" w:cstheme="majorHAnsi"/>
                <w:sz w:val="16"/>
                <w:szCs w:val="16"/>
              </w:rPr>
              <w:lastRenderedPageBreak/>
              <w:t>SR</w:t>
            </w:r>
            <w:r>
              <w:rPr>
                <w:rFonts w:asciiTheme="majorHAnsi" w:hAnsiTheme="majorHAnsi" w:cstheme="majorHAnsi"/>
                <w:sz w:val="16"/>
                <w:szCs w:val="16"/>
              </w:rPr>
              <w:t>2.1</w:t>
            </w:r>
          </w:p>
        </w:tc>
        <w:tc>
          <w:tcPr>
            <w:tcW w:w="3119" w:type="dxa"/>
            <w:tcBorders>
              <w:bottom w:val="single" w:sz="4" w:space="0" w:color="8EAADB" w:themeColor="accent1" w:themeTint="99"/>
            </w:tcBorders>
          </w:tcPr>
          <w:p w14:paraId="388E959E" w14:textId="77777777" w:rsidR="005535D1" w:rsidRPr="00AD6A9A" w:rsidRDefault="005535D1" w:rsidP="005535D1">
            <w:pPr>
              <w:pStyle w:val="NormalWeb"/>
              <w:spacing w:after="0"/>
              <w:jc w:val="center"/>
              <w:cnfStyle w:val="000000100000" w:firstRow="0" w:lastRow="0" w:firstColumn="0" w:lastColumn="0" w:oddVBand="0" w:evenVBand="0" w:oddHBand="1" w:evenHBand="0" w:firstRowFirstColumn="0" w:firstRowLastColumn="0" w:lastRowFirstColumn="0" w:lastRowLastColumn="0"/>
              <w:rPr>
                <w:rFonts w:ascii="Calibri Light" w:hAnsi="Calibri Light"/>
                <w:sz w:val="16"/>
                <w:szCs w:val="16"/>
                <w:lang w:val="en-NZ"/>
              </w:rPr>
            </w:pPr>
            <w:r w:rsidRPr="00AD6A9A">
              <w:rPr>
                <w:rFonts w:ascii="Calibri Light" w:hAnsi="Calibri Light"/>
                <w:b/>
                <w:bCs/>
                <w:sz w:val="16"/>
                <w:szCs w:val="16"/>
                <w:lang w:val="en-NZ"/>
              </w:rPr>
              <w:t>Trouble Shooting: Communication issue</w:t>
            </w:r>
          </w:p>
          <w:p w14:paraId="510EA83D" w14:textId="526B9CF9" w:rsidR="005535D1" w:rsidRPr="00AD6A9A" w:rsidRDefault="005535D1" w:rsidP="005535D1">
            <w:pPr>
              <w:pStyle w:val="NormalWeb"/>
              <w:spacing w:after="0"/>
              <w:jc w:val="center"/>
              <w:cnfStyle w:val="000000100000" w:firstRow="0" w:lastRow="0" w:firstColumn="0" w:lastColumn="0" w:oddVBand="0" w:evenVBand="0" w:oddHBand="1" w:evenHBand="0" w:firstRowFirstColumn="0" w:firstRowLastColumn="0" w:lastRowFirstColumn="0" w:lastRowLastColumn="0"/>
              <w:rPr>
                <w:rFonts w:ascii="Calibri Light" w:hAnsi="Calibri Light"/>
                <w:sz w:val="16"/>
                <w:szCs w:val="16"/>
                <w:lang w:val="en-NZ"/>
              </w:rPr>
            </w:pPr>
            <w:r w:rsidRPr="00AD6A9A">
              <w:rPr>
                <w:rFonts w:ascii="Calibri Light" w:hAnsi="Calibri Light"/>
                <w:sz w:val="16"/>
                <w:szCs w:val="16"/>
                <w:lang w:val="en-NZ"/>
              </w:rPr>
              <w:t>The server is not pinging successfully with the client. The IP address for the machines are as follows:</w:t>
            </w:r>
          </w:p>
          <w:p w14:paraId="652D2CCA" w14:textId="0BFE6170" w:rsidR="005535D1" w:rsidRPr="00AD6A9A" w:rsidRDefault="005535D1" w:rsidP="005535D1">
            <w:pPr>
              <w:pStyle w:val="NormalWeb"/>
              <w:spacing w:after="0"/>
              <w:cnfStyle w:val="000000100000" w:firstRow="0" w:lastRow="0" w:firstColumn="0" w:lastColumn="0" w:oddVBand="0" w:evenVBand="0" w:oddHBand="1" w:evenHBand="0" w:firstRowFirstColumn="0" w:firstRowLastColumn="0" w:lastRowFirstColumn="0" w:lastRowLastColumn="0"/>
              <w:rPr>
                <w:rFonts w:ascii="Calibri Light" w:hAnsi="Calibri Light"/>
                <w:sz w:val="16"/>
                <w:szCs w:val="16"/>
                <w:lang w:val="en-NZ"/>
              </w:rPr>
            </w:pPr>
            <w:r w:rsidRPr="00AD6A9A">
              <w:rPr>
                <w:rFonts w:ascii="Calibri Light" w:hAnsi="Calibri Light"/>
                <w:sz w:val="16"/>
                <w:szCs w:val="16"/>
                <w:lang w:val="en-NZ"/>
              </w:rPr>
              <w:t>Server: IP address: 10.0.0.1, Subnet Mask: 255.0.0.0</w:t>
            </w:r>
          </w:p>
          <w:p w14:paraId="06167E81" w14:textId="66B8684C" w:rsidR="005535D1" w:rsidRPr="00AD6A9A" w:rsidRDefault="005535D1" w:rsidP="005535D1">
            <w:pPr>
              <w:pStyle w:val="NormalWeb"/>
              <w:spacing w:after="0"/>
              <w:cnfStyle w:val="000000100000" w:firstRow="0" w:lastRow="0" w:firstColumn="0" w:lastColumn="0" w:oddVBand="0" w:evenVBand="0" w:oddHBand="1" w:evenHBand="0" w:firstRowFirstColumn="0" w:firstRowLastColumn="0" w:lastRowFirstColumn="0" w:lastRowLastColumn="0"/>
              <w:rPr>
                <w:rFonts w:ascii="Calibri Light" w:hAnsi="Calibri Light"/>
                <w:sz w:val="16"/>
                <w:szCs w:val="16"/>
                <w:lang w:val="en-NZ"/>
              </w:rPr>
            </w:pPr>
            <w:r w:rsidRPr="00AD6A9A">
              <w:rPr>
                <w:rFonts w:ascii="Calibri Light" w:hAnsi="Calibri Light"/>
                <w:sz w:val="16"/>
                <w:szCs w:val="16"/>
                <w:lang w:val="en-NZ"/>
              </w:rPr>
              <w:t>Client: IP address: 10.0.0.2, Subnet Mask: 255.255.0.0</w:t>
            </w:r>
          </w:p>
          <w:p w14:paraId="27FFC9D9" w14:textId="77777777" w:rsidR="005535D1" w:rsidRPr="00AD6A9A" w:rsidRDefault="005535D1" w:rsidP="005535D1">
            <w:pPr>
              <w:pStyle w:val="NormalWeb"/>
              <w:spacing w:after="0"/>
              <w:jc w:val="center"/>
              <w:cnfStyle w:val="000000100000" w:firstRow="0" w:lastRow="0" w:firstColumn="0" w:lastColumn="0" w:oddVBand="0" w:evenVBand="0" w:oddHBand="1" w:evenHBand="0" w:firstRowFirstColumn="0" w:firstRowLastColumn="0" w:lastRowFirstColumn="0" w:lastRowLastColumn="0"/>
              <w:rPr>
                <w:rFonts w:ascii="Calibri Light" w:hAnsi="Calibri Light"/>
                <w:sz w:val="16"/>
                <w:szCs w:val="16"/>
                <w:lang w:val="en-NZ"/>
              </w:rPr>
            </w:pPr>
          </w:p>
          <w:p w14:paraId="1AEF5008" w14:textId="77777777" w:rsidR="005535D1" w:rsidRPr="00AD6A9A" w:rsidRDefault="005535D1" w:rsidP="005535D1">
            <w:pPr>
              <w:pStyle w:val="NormalWeb"/>
              <w:numPr>
                <w:ilvl w:val="0"/>
                <w:numId w:val="41"/>
              </w:numPr>
              <w:spacing w:before="0" w:beforeAutospacing="0" w:after="0"/>
              <w:cnfStyle w:val="000000100000" w:firstRow="0" w:lastRow="0" w:firstColumn="0" w:lastColumn="0" w:oddVBand="0" w:evenVBand="0" w:oddHBand="1" w:evenHBand="0" w:firstRowFirstColumn="0" w:firstRowLastColumn="0" w:lastRowFirstColumn="0" w:lastRowLastColumn="0"/>
              <w:rPr>
                <w:rFonts w:ascii="Calibri Light" w:hAnsi="Calibri Light"/>
                <w:sz w:val="16"/>
                <w:szCs w:val="16"/>
                <w:lang w:val="en-NZ"/>
              </w:rPr>
            </w:pPr>
            <w:r w:rsidRPr="00AD6A9A">
              <w:rPr>
                <w:rFonts w:ascii="Calibri Light" w:hAnsi="Calibri Light"/>
                <w:sz w:val="16"/>
                <w:szCs w:val="16"/>
                <w:lang w:val="en-NZ"/>
              </w:rPr>
              <w:t>Identify the problem.</w:t>
            </w:r>
          </w:p>
          <w:p w14:paraId="69DE1510" w14:textId="77777777" w:rsidR="005535D1" w:rsidRPr="00AD6A9A" w:rsidRDefault="005535D1" w:rsidP="005535D1">
            <w:pPr>
              <w:pStyle w:val="NormalWeb"/>
              <w:numPr>
                <w:ilvl w:val="0"/>
                <w:numId w:val="41"/>
              </w:numPr>
              <w:spacing w:before="0" w:beforeAutospacing="0" w:after="0"/>
              <w:cnfStyle w:val="000000100000" w:firstRow="0" w:lastRow="0" w:firstColumn="0" w:lastColumn="0" w:oddVBand="0" w:evenVBand="0" w:oddHBand="1" w:evenHBand="0" w:firstRowFirstColumn="0" w:firstRowLastColumn="0" w:lastRowFirstColumn="0" w:lastRowLastColumn="0"/>
              <w:rPr>
                <w:rFonts w:ascii="Calibri Light" w:hAnsi="Calibri Light"/>
                <w:sz w:val="16"/>
                <w:szCs w:val="16"/>
                <w:lang w:val="en-NZ"/>
              </w:rPr>
            </w:pPr>
            <w:r w:rsidRPr="00AD6A9A">
              <w:rPr>
                <w:rFonts w:ascii="Calibri Light" w:hAnsi="Calibri Light"/>
                <w:sz w:val="16"/>
                <w:szCs w:val="16"/>
                <w:lang w:val="en-NZ"/>
              </w:rPr>
              <w:t>Discuss the steps you took to diagnose this problem.</w:t>
            </w:r>
          </w:p>
          <w:p w14:paraId="07DAFA51" w14:textId="0571CD29" w:rsidR="005535D1" w:rsidRPr="00AD6A9A" w:rsidRDefault="005535D1" w:rsidP="005535D1">
            <w:pPr>
              <w:pStyle w:val="NormalWeb"/>
              <w:numPr>
                <w:ilvl w:val="0"/>
                <w:numId w:val="41"/>
              </w:numPr>
              <w:spacing w:before="0" w:beforeAutospacing="0" w:after="0"/>
              <w:cnfStyle w:val="000000100000" w:firstRow="0" w:lastRow="0" w:firstColumn="0" w:lastColumn="0" w:oddVBand="0" w:evenVBand="0" w:oddHBand="1" w:evenHBand="0" w:firstRowFirstColumn="0" w:firstRowLastColumn="0" w:lastRowFirstColumn="0" w:lastRowLastColumn="0"/>
              <w:rPr>
                <w:rFonts w:ascii="Calibri Light" w:hAnsi="Calibri Light"/>
                <w:sz w:val="16"/>
                <w:szCs w:val="16"/>
                <w:lang w:val="en-NZ"/>
              </w:rPr>
            </w:pPr>
            <w:r w:rsidRPr="00AD6A9A">
              <w:rPr>
                <w:rFonts w:ascii="Calibri Light" w:hAnsi="Calibri Light"/>
                <w:sz w:val="16"/>
                <w:szCs w:val="16"/>
                <w:lang w:val="en-NZ"/>
              </w:rPr>
              <w:t>Write down a step-by-step plan to resolve the issue.</w:t>
            </w:r>
          </w:p>
          <w:p w14:paraId="76C1BC01" w14:textId="789173E2" w:rsidR="005535D1" w:rsidRPr="00AD6A9A" w:rsidRDefault="005535D1" w:rsidP="005535D1">
            <w:pPr>
              <w:pStyle w:val="NormalWeb"/>
              <w:numPr>
                <w:ilvl w:val="0"/>
                <w:numId w:val="41"/>
              </w:numPr>
              <w:spacing w:before="0" w:beforeAutospacing="0" w:after="0"/>
              <w:cnfStyle w:val="000000100000" w:firstRow="0" w:lastRow="0" w:firstColumn="0" w:lastColumn="0" w:oddVBand="0" w:evenVBand="0" w:oddHBand="1" w:evenHBand="0" w:firstRowFirstColumn="0" w:firstRowLastColumn="0" w:lastRowFirstColumn="0" w:lastRowLastColumn="0"/>
              <w:rPr>
                <w:rFonts w:ascii="Calibri Light" w:hAnsi="Calibri Light"/>
                <w:sz w:val="16"/>
                <w:szCs w:val="16"/>
                <w:lang w:val="en-NZ"/>
              </w:rPr>
            </w:pPr>
            <w:r w:rsidRPr="00AD6A9A">
              <w:rPr>
                <w:rFonts w:ascii="Calibri Light" w:hAnsi="Calibri Light"/>
                <w:sz w:val="16"/>
                <w:szCs w:val="16"/>
                <w:lang w:val="en-NZ"/>
              </w:rPr>
              <w:t>Indicate whether the problem has been resolved successfully.</w:t>
            </w:r>
          </w:p>
          <w:p w14:paraId="0156769E" w14:textId="77777777" w:rsidR="005535D1" w:rsidRPr="00AD6A9A" w:rsidRDefault="005535D1" w:rsidP="005535D1">
            <w:pPr>
              <w:pStyle w:val="NormalWeb"/>
              <w:numPr>
                <w:ilvl w:val="0"/>
                <w:numId w:val="41"/>
              </w:numPr>
              <w:spacing w:before="0" w:beforeAutospacing="0" w:after="0"/>
              <w:cnfStyle w:val="000000100000" w:firstRow="0" w:lastRow="0" w:firstColumn="0" w:lastColumn="0" w:oddVBand="0" w:evenVBand="0" w:oddHBand="1" w:evenHBand="0" w:firstRowFirstColumn="0" w:firstRowLastColumn="0" w:lastRowFirstColumn="0" w:lastRowLastColumn="0"/>
              <w:rPr>
                <w:rFonts w:ascii="Calibri Light" w:hAnsi="Calibri Light"/>
                <w:sz w:val="16"/>
                <w:szCs w:val="16"/>
                <w:lang w:val="en-NZ"/>
              </w:rPr>
            </w:pPr>
            <w:r w:rsidRPr="00AD6A9A">
              <w:rPr>
                <w:rFonts w:ascii="Calibri Light" w:hAnsi="Calibri Light"/>
                <w:sz w:val="16"/>
                <w:szCs w:val="16"/>
                <w:lang w:val="en-NZ"/>
              </w:rPr>
              <w:t>Provide any additional information/comments regarding this scenario.</w:t>
            </w:r>
          </w:p>
          <w:p w14:paraId="2AA60BA6" w14:textId="44061634" w:rsidR="005535D1" w:rsidRPr="00AD6A9A" w:rsidRDefault="005535D1" w:rsidP="005535D1">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Calibri Light" w:hAnsi="Calibri Light"/>
                <w:sz w:val="16"/>
                <w:szCs w:val="16"/>
              </w:rPr>
            </w:pPr>
          </w:p>
        </w:tc>
        <w:tc>
          <w:tcPr>
            <w:tcW w:w="5913" w:type="dxa"/>
            <w:tcBorders>
              <w:bottom w:val="single" w:sz="4" w:space="0" w:color="8EAADB" w:themeColor="accent1" w:themeTint="99"/>
            </w:tcBorders>
          </w:tcPr>
          <w:p w14:paraId="3F19A523" w14:textId="1C01C088" w:rsidR="005535D1" w:rsidRPr="00B71B93" w:rsidRDefault="005535D1" w:rsidP="005535D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904B31">
              <w:rPr>
                <w:rFonts w:asciiTheme="majorHAnsi" w:hAnsiTheme="majorHAnsi" w:cstheme="majorHAnsi"/>
                <w:sz w:val="16"/>
                <w:szCs w:val="16"/>
              </w:rPr>
              <w:t>Attach the screenshot</w:t>
            </w:r>
            <w:r w:rsidR="00AD6A9A">
              <w:rPr>
                <w:rFonts w:asciiTheme="majorHAnsi" w:hAnsiTheme="majorHAnsi" w:cstheme="majorHAnsi"/>
                <w:sz w:val="16"/>
                <w:szCs w:val="16"/>
              </w:rPr>
              <w:t xml:space="preserve"> and </w:t>
            </w:r>
            <w:r>
              <w:rPr>
                <w:rFonts w:asciiTheme="majorHAnsi" w:hAnsiTheme="majorHAnsi" w:cstheme="majorHAnsi"/>
                <w:sz w:val="16"/>
                <w:szCs w:val="16"/>
              </w:rPr>
              <w:t>explanation</w:t>
            </w:r>
            <w:r w:rsidRPr="00904B31">
              <w:rPr>
                <w:rFonts w:asciiTheme="majorHAnsi" w:hAnsiTheme="majorHAnsi" w:cstheme="majorHAnsi"/>
                <w:sz w:val="16"/>
                <w:szCs w:val="16"/>
              </w:rPr>
              <w:t xml:space="preserve"> </w:t>
            </w:r>
            <w:proofErr w:type="gramStart"/>
            <w:r w:rsidRPr="00904B31">
              <w:rPr>
                <w:rFonts w:asciiTheme="majorHAnsi" w:hAnsiTheme="majorHAnsi" w:cstheme="majorHAnsi"/>
                <w:sz w:val="16"/>
                <w:szCs w:val="16"/>
              </w:rPr>
              <w:t>of  fixing</w:t>
            </w:r>
            <w:proofErr w:type="gramEnd"/>
            <w:r w:rsidRPr="00904B31">
              <w:rPr>
                <w:rFonts w:asciiTheme="majorHAnsi" w:hAnsiTheme="majorHAnsi" w:cstheme="majorHAnsi"/>
                <w:sz w:val="16"/>
                <w:szCs w:val="16"/>
              </w:rPr>
              <w:t xml:space="preserve"> this issue</w:t>
            </w:r>
          </w:p>
        </w:tc>
      </w:tr>
      <w:tr w:rsidR="005535D1" w:rsidRPr="009073F9" w14:paraId="4331B962" w14:textId="77777777" w:rsidTr="004125FE">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36E1CB1E" w14:textId="77777777" w:rsidR="005535D1" w:rsidRPr="00B71B93" w:rsidRDefault="005535D1" w:rsidP="005535D1">
            <w:pPr>
              <w:rPr>
                <w:rFonts w:asciiTheme="majorHAnsi" w:hAnsiTheme="majorHAnsi" w:cstheme="majorHAnsi"/>
                <w:color w:val="7F7F7F" w:themeColor="text1" w:themeTint="80"/>
                <w:sz w:val="16"/>
                <w:szCs w:val="16"/>
              </w:rPr>
            </w:pPr>
            <w:r w:rsidRPr="00B71B93">
              <w:rPr>
                <w:rFonts w:asciiTheme="majorHAnsi" w:hAnsiTheme="majorHAnsi" w:cstheme="majorHAnsi"/>
                <w:color w:val="7F7F7F" w:themeColor="text1" w:themeTint="80"/>
                <w:sz w:val="16"/>
                <w:szCs w:val="16"/>
              </w:rPr>
              <w:t xml:space="preserve">   Proof of work</w:t>
            </w:r>
          </w:p>
          <w:p w14:paraId="0F3A1B30" w14:textId="4812CAD2" w:rsidR="005535D1" w:rsidRPr="00B71B93" w:rsidRDefault="00217317" w:rsidP="005535D1">
            <w:pPr>
              <w:rPr>
                <w:rFonts w:asciiTheme="majorHAnsi" w:hAnsiTheme="majorHAnsi" w:cstheme="majorHAnsi"/>
                <w:sz w:val="16"/>
                <w:szCs w:val="16"/>
              </w:rPr>
            </w:pPr>
            <w:r>
              <w:rPr>
                <w:noProof/>
                <w:color w:val="BFBFBF" w:themeColor="background1" w:themeShade="BF"/>
                <w:sz w:val="16"/>
                <w:szCs w:val="16"/>
              </w:rPr>
              <w:drawing>
                <wp:inline distT="0" distB="0" distL="0" distR="0" wp14:anchorId="3E482CA1" wp14:editId="09922E9C">
                  <wp:extent cx="1259840" cy="70802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259840" cy="708025"/>
                          </a:xfrm>
                          <a:prstGeom prst="rect">
                            <a:avLst/>
                          </a:prstGeom>
                          <a:noFill/>
                          <a:ln>
                            <a:noFill/>
                          </a:ln>
                        </pic:spPr>
                      </pic:pic>
                    </a:graphicData>
                  </a:graphic>
                </wp:inline>
              </w:drawing>
            </w:r>
            <w:r>
              <w:rPr>
                <w:noProof/>
                <w:color w:val="BFBFBF" w:themeColor="background1" w:themeShade="BF"/>
                <w:sz w:val="16"/>
                <w:szCs w:val="16"/>
              </w:rPr>
              <w:drawing>
                <wp:inline distT="0" distB="0" distL="0" distR="0" wp14:anchorId="71E503F6" wp14:editId="0EC36A1D">
                  <wp:extent cx="631825" cy="70802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31825" cy="708025"/>
                          </a:xfrm>
                          <a:prstGeom prst="rect">
                            <a:avLst/>
                          </a:prstGeom>
                          <a:noFill/>
                          <a:ln>
                            <a:noFill/>
                          </a:ln>
                        </pic:spPr>
                      </pic:pic>
                    </a:graphicData>
                  </a:graphic>
                </wp:inline>
              </w:drawing>
            </w:r>
            <w:r>
              <w:rPr>
                <w:b w:val="0"/>
                <w:bCs w:val="0"/>
                <w:noProof/>
                <w:color w:val="BFBFBF" w:themeColor="background1" w:themeShade="BF"/>
                <w:sz w:val="16"/>
                <w:szCs w:val="16"/>
              </w:rPr>
              <w:t xml:space="preserve"> </w:t>
            </w:r>
            <w:r>
              <w:rPr>
                <w:noProof/>
                <w:color w:val="BFBFBF" w:themeColor="background1" w:themeShade="BF"/>
                <w:sz w:val="16"/>
                <w:szCs w:val="16"/>
              </w:rPr>
              <w:t>After changing the ip addresses, I noticed that the two devices were unable to ping each other through command prompt. This may be due to the network discovery, as I went into Network and Sharing Centre, and turned on network discovery for private networks on both devices, and the server was successfully pinging the client machine again.</w:t>
            </w:r>
          </w:p>
        </w:tc>
      </w:tr>
      <w:tr w:rsidR="005535D1" w:rsidRPr="009073F9" w14:paraId="27588560" w14:textId="77777777" w:rsidTr="004125F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8EAADB" w:themeColor="accent1" w:themeTint="99"/>
            </w:tcBorders>
          </w:tcPr>
          <w:p w14:paraId="65A1C03D" w14:textId="743CF926" w:rsidR="005535D1" w:rsidRPr="00B71B93" w:rsidRDefault="005535D1" w:rsidP="005535D1">
            <w:pPr>
              <w:rPr>
                <w:rFonts w:asciiTheme="majorHAnsi" w:hAnsiTheme="majorHAnsi" w:cstheme="majorHAnsi"/>
                <w:sz w:val="16"/>
                <w:szCs w:val="16"/>
              </w:rPr>
            </w:pPr>
            <w:r w:rsidRPr="00B71B93">
              <w:rPr>
                <w:rFonts w:asciiTheme="majorHAnsi" w:hAnsiTheme="majorHAnsi" w:cstheme="majorHAnsi"/>
                <w:sz w:val="16"/>
                <w:szCs w:val="16"/>
              </w:rPr>
              <w:t>SR</w:t>
            </w:r>
            <w:r>
              <w:rPr>
                <w:rFonts w:asciiTheme="majorHAnsi" w:hAnsiTheme="majorHAnsi" w:cstheme="majorHAnsi"/>
                <w:sz w:val="16"/>
                <w:szCs w:val="16"/>
              </w:rPr>
              <w:t>2.2</w:t>
            </w:r>
          </w:p>
        </w:tc>
        <w:tc>
          <w:tcPr>
            <w:tcW w:w="3119" w:type="dxa"/>
            <w:tcBorders>
              <w:bottom w:val="single" w:sz="4" w:space="0" w:color="8EAADB" w:themeColor="accent1" w:themeTint="99"/>
            </w:tcBorders>
          </w:tcPr>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2903"/>
            </w:tblGrid>
            <w:tr w:rsidR="005535D1" w14:paraId="2D556DF9" w14:textId="77777777" w:rsidTr="004125FE">
              <w:trPr>
                <w:trHeight w:val="511"/>
                <w:tblCellSpacing w:w="15" w:type="dxa"/>
              </w:trPr>
              <w:tc>
                <w:tcPr>
                  <w:tcW w:w="5445" w:type="dxa"/>
                  <w:vAlign w:val="center"/>
                  <w:hideMark/>
                </w:tcPr>
                <w:p w14:paraId="6B5E3E15" w14:textId="4361CD76" w:rsidR="005535D1" w:rsidRPr="00B8482F" w:rsidRDefault="005535D1" w:rsidP="005535D1">
                  <w:pPr>
                    <w:pStyle w:val="NormalWeb"/>
                    <w:rPr>
                      <w:rFonts w:ascii="Calibri Light" w:hAnsi="Calibri Light" w:cs="Calibri Light"/>
                      <w:sz w:val="16"/>
                      <w:szCs w:val="16"/>
                      <w:lang w:val="en-GB"/>
                    </w:rPr>
                  </w:pPr>
                  <w:r w:rsidRPr="00B8482F">
                    <w:rPr>
                      <w:rFonts w:ascii="Calibri Light" w:hAnsi="Calibri Light" w:cs="Calibri Light"/>
                      <w:sz w:val="16"/>
                      <w:szCs w:val="16"/>
                      <w:lang w:val="en-GB"/>
                    </w:rPr>
                    <w:t>Trouble Shooting - Sharing permission</w:t>
                  </w:r>
                </w:p>
                <w:p w14:paraId="13480314" w14:textId="77777777" w:rsidR="005535D1" w:rsidRPr="00B8482F" w:rsidRDefault="005535D1" w:rsidP="005535D1">
                  <w:pPr>
                    <w:pStyle w:val="NormalWeb"/>
                    <w:rPr>
                      <w:rFonts w:ascii="Calibri Light" w:hAnsi="Calibri Light" w:cs="Calibri Light"/>
                      <w:sz w:val="16"/>
                      <w:szCs w:val="16"/>
                      <w:lang w:val="en-GB"/>
                    </w:rPr>
                  </w:pPr>
                  <w:proofErr w:type="gramStart"/>
                  <w:r w:rsidRPr="00B8482F">
                    <w:rPr>
                      <w:rFonts w:ascii="Calibri Light" w:hAnsi="Calibri Light" w:cs="Calibri Light"/>
                      <w:sz w:val="16"/>
                      <w:szCs w:val="16"/>
                      <w:lang w:val="en-GB"/>
                    </w:rPr>
                    <w:t>Super(</w:t>
                  </w:r>
                  <w:proofErr w:type="spellStart"/>
                  <w:proofErr w:type="gramEnd"/>
                  <w:r w:rsidRPr="00B8482F">
                    <w:rPr>
                      <w:rFonts w:ascii="Calibri Light" w:hAnsi="Calibri Light" w:cs="Calibri Light"/>
                      <w:sz w:val="16"/>
                      <w:szCs w:val="16"/>
                      <w:lang w:val="en-GB"/>
                    </w:rPr>
                    <w:t>Yourname</w:t>
                  </w:r>
                  <w:proofErr w:type="spellEnd"/>
                  <w:r w:rsidRPr="00B8482F">
                    <w:rPr>
                      <w:rFonts w:ascii="Calibri Light" w:hAnsi="Calibri Light" w:cs="Calibri Light"/>
                      <w:sz w:val="16"/>
                      <w:szCs w:val="16"/>
                      <w:lang w:val="en-GB"/>
                    </w:rPr>
                    <w:t>)2 is unable to rename or edit the file saved by Super(</w:t>
                  </w:r>
                  <w:proofErr w:type="spellStart"/>
                  <w:r w:rsidRPr="00B8482F">
                    <w:rPr>
                      <w:rFonts w:ascii="Calibri Light" w:hAnsi="Calibri Light" w:cs="Calibri Light"/>
                      <w:sz w:val="16"/>
                      <w:szCs w:val="16"/>
                      <w:lang w:val="en-GB"/>
                    </w:rPr>
                    <w:t>Yourname</w:t>
                  </w:r>
                  <w:proofErr w:type="spellEnd"/>
                  <w:r w:rsidRPr="00B8482F">
                    <w:rPr>
                      <w:rFonts w:ascii="Calibri Light" w:hAnsi="Calibri Light" w:cs="Calibri Light"/>
                      <w:sz w:val="16"/>
                      <w:szCs w:val="16"/>
                      <w:lang w:val="en-GB"/>
                    </w:rPr>
                    <w:t>)1 and create a new text file in the “</w:t>
                  </w:r>
                  <w:proofErr w:type="spellStart"/>
                  <w:r w:rsidRPr="00B8482F">
                    <w:rPr>
                      <w:rFonts w:ascii="Calibri Light" w:hAnsi="Calibri Light" w:cs="Calibri Light"/>
                      <w:sz w:val="16"/>
                      <w:szCs w:val="16"/>
                      <w:lang w:val="en-GB"/>
                    </w:rPr>
                    <w:t>SharedWork</w:t>
                  </w:r>
                  <w:proofErr w:type="spellEnd"/>
                  <w:r w:rsidRPr="00B8482F">
                    <w:rPr>
                      <w:rFonts w:ascii="Calibri Light" w:hAnsi="Calibri Light" w:cs="Calibri Light"/>
                      <w:sz w:val="16"/>
                      <w:szCs w:val="16"/>
                      <w:lang w:val="en-GB"/>
                    </w:rPr>
                    <w:t>” folder</w:t>
                  </w:r>
                </w:p>
                <w:p w14:paraId="515A750E" w14:textId="77777777" w:rsidR="005535D1" w:rsidRPr="00B8482F" w:rsidRDefault="005535D1" w:rsidP="005535D1">
                  <w:pPr>
                    <w:pStyle w:val="NormalWeb"/>
                    <w:rPr>
                      <w:rFonts w:ascii="Calibri Light" w:hAnsi="Calibri Light" w:cs="Calibri Light"/>
                      <w:sz w:val="16"/>
                      <w:szCs w:val="16"/>
                      <w:lang w:val="en-GB"/>
                    </w:rPr>
                  </w:pPr>
                </w:p>
                <w:p w14:paraId="16496E88" w14:textId="77777777" w:rsidR="005535D1" w:rsidRPr="00B8482F" w:rsidRDefault="005535D1" w:rsidP="005535D1">
                  <w:pPr>
                    <w:pStyle w:val="NormalWeb"/>
                    <w:numPr>
                      <w:ilvl w:val="0"/>
                      <w:numId w:val="41"/>
                    </w:numPr>
                    <w:spacing w:before="0" w:beforeAutospacing="0" w:after="0"/>
                    <w:rPr>
                      <w:rFonts w:ascii="Calibri Light" w:eastAsia="Calibri Light" w:hAnsi="Calibri Light" w:cs="Calibri Light"/>
                      <w:sz w:val="16"/>
                      <w:szCs w:val="16"/>
                      <w:lang w:val="en-NZ"/>
                    </w:rPr>
                  </w:pPr>
                  <w:r w:rsidRPr="00B8482F">
                    <w:rPr>
                      <w:rFonts w:ascii="Calibri Light" w:eastAsia="Calibri Light" w:hAnsi="Calibri Light" w:cs="Calibri Light"/>
                      <w:sz w:val="16"/>
                      <w:szCs w:val="16"/>
                      <w:lang w:val="en-NZ"/>
                    </w:rPr>
                    <w:t>Identify the problem.</w:t>
                  </w:r>
                </w:p>
                <w:p w14:paraId="1A222615" w14:textId="77777777" w:rsidR="005535D1" w:rsidRPr="00B8482F" w:rsidRDefault="005535D1" w:rsidP="005535D1">
                  <w:pPr>
                    <w:pStyle w:val="NormalWeb"/>
                    <w:numPr>
                      <w:ilvl w:val="0"/>
                      <w:numId w:val="41"/>
                    </w:numPr>
                    <w:spacing w:before="0" w:beforeAutospacing="0" w:after="0"/>
                    <w:rPr>
                      <w:rFonts w:ascii="Calibri Light" w:eastAsia="Calibri Light" w:hAnsi="Calibri Light" w:cs="Calibri Light"/>
                      <w:sz w:val="16"/>
                      <w:szCs w:val="16"/>
                      <w:lang w:val="en-NZ"/>
                    </w:rPr>
                  </w:pPr>
                  <w:r w:rsidRPr="00B8482F">
                    <w:rPr>
                      <w:rFonts w:ascii="Calibri Light" w:eastAsia="Calibri Light" w:hAnsi="Calibri Light" w:cs="Calibri Light"/>
                      <w:sz w:val="16"/>
                      <w:szCs w:val="16"/>
                      <w:lang w:val="en-NZ"/>
                    </w:rPr>
                    <w:t>Discuss the steps you took to diagnose this problem.</w:t>
                  </w:r>
                </w:p>
                <w:p w14:paraId="2B1BC2D4" w14:textId="7F17926B" w:rsidR="005535D1" w:rsidRPr="00B8482F" w:rsidRDefault="005535D1" w:rsidP="005535D1">
                  <w:pPr>
                    <w:pStyle w:val="NormalWeb"/>
                    <w:numPr>
                      <w:ilvl w:val="0"/>
                      <w:numId w:val="41"/>
                    </w:numPr>
                    <w:spacing w:before="0" w:beforeAutospacing="0" w:after="0"/>
                    <w:rPr>
                      <w:rFonts w:ascii="Calibri Light" w:eastAsia="Calibri Light" w:hAnsi="Calibri Light" w:cs="Calibri Light"/>
                      <w:sz w:val="16"/>
                      <w:szCs w:val="16"/>
                      <w:lang w:val="en-NZ"/>
                    </w:rPr>
                  </w:pPr>
                  <w:r w:rsidRPr="00B8482F">
                    <w:rPr>
                      <w:rFonts w:ascii="Calibri Light" w:eastAsia="Calibri Light" w:hAnsi="Calibri Light" w:cs="Calibri Light"/>
                      <w:sz w:val="16"/>
                      <w:szCs w:val="16"/>
                      <w:lang w:val="en-NZ"/>
                    </w:rPr>
                    <w:t>Write down a step-by-step plan to resolve the issue.</w:t>
                  </w:r>
                </w:p>
                <w:p w14:paraId="630E18A1" w14:textId="6254909D" w:rsidR="005535D1" w:rsidRPr="00B8482F" w:rsidRDefault="005535D1" w:rsidP="005535D1">
                  <w:pPr>
                    <w:pStyle w:val="NormalWeb"/>
                    <w:numPr>
                      <w:ilvl w:val="0"/>
                      <w:numId w:val="41"/>
                    </w:numPr>
                    <w:spacing w:before="0" w:beforeAutospacing="0" w:after="0"/>
                    <w:rPr>
                      <w:rFonts w:ascii="Calibri Light" w:eastAsia="Calibri Light" w:hAnsi="Calibri Light" w:cs="Calibri Light"/>
                      <w:sz w:val="16"/>
                      <w:szCs w:val="16"/>
                      <w:lang w:val="en-NZ"/>
                    </w:rPr>
                  </w:pPr>
                  <w:r w:rsidRPr="00B8482F">
                    <w:rPr>
                      <w:rFonts w:ascii="Calibri Light" w:eastAsia="Calibri Light" w:hAnsi="Calibri Light" w:cs="Calibri Light"/>
                      <w:sz w:val="16"/>
                      <w:szCs w:val="16"/>
                      <w:lang w:val="en-NZ"/>
                    </w:rPr>
                    <w:t>Indicate whether the problem has been resolved successfully.</w:t>
                  </w:r>
                </w:p>
                <w:p w14:paraId="2ED3BB9F" w14:textId="77777777" w:rsidR="005535D1" w:rsidRPr="00B8482F" w:rsidRDefault="005535D1" w:rsidP="005535D1">
                  <w:pPr>
                    <w:pStyle w:val="NormalWeb"/>
                    <w:numPr>
                      <w:ilvl w:val="0"/>
                      <w:numId w:val="41"/>
                    </w:numPr>
                    <w:spacing w:before="0" w:beforeAutospacing="0" w:after="0"/>
                    <w:rPr>
                      <w:rFonts w:ascii="Calibri Light" w:eastAsia="Calibri Light" w:hAnsi="Calibri Light" w:cs="Calibri Light"/>
                      <w:sz w:val="16"/>
                      <w:szCs w:val="16"/>
                      <w:lang w:val="en-NZ"/>
                    </w:rPr>
                  </w:pPr>
                  <w:r w:rsidRPr="00B8482F">
                    <w:rPr>
                      <w:rFonts w:ascii="Calibri Light" w:eastAsia="Calibri Light" w:hAnsi="Calibri Light" w:cs="Calibri Light"/>
                      <w:sz w:val="16"/>
                      <w:szCs w:val="16"/>
                      <w:lang w:val="en-NZ"/>
                    </w:rPr>
                    <w:t>Provide any additional information/comments regarding this scenario.</w:t>
                  </w:r>
                </w:p>
                <w:p w14:paraId="0958C39F" w14:textId="4CAAD92D" w:rsidR="005535D1" w:rsidRPr="00C5299F" w:rsidRDefault="005535D1" w:rsidP="005535D1">
                  <w:pPr>
                    <w:pStyle w:val="NormalWeb"/>
                    <w:rPr>
                      <w:rFonts w:ascii="Calibri Light" w:hAnsi="Calibri Light" w:cs="Calibri Light"/>
                      <w:sz w:val="16"/>
                      <w:szCs w:val="16"/>
                    </w:rPr>
                  </w:pPr>
                </w:p>
              </w:tc>
            </w:tr>
          </w:tbl>
          <w:p w14:paraId="4168C0AC" w14:textId="77777777" w:rsidR="005535D1" w:rsidRPr="00B71B93" w:rsidRDefault="005535D1" w:rsidP="005535D1">
            <w:pPr>
              <w:spacing w:line="259" w:lineRule="auto"/>
              <w:cnfStyle w:val="000000100000" w:firstRow="0" w:lastRow="0" w:firstColumn="0" w:lastColumn="0" w:oddVBand="0" w:evenVBand="0" w:oddHBand="1" w:evenHBand="0" w:firstRowFirstColumn="0" w:firstRowLastColumn="0" w:lastRowFirstColumn="0" w:lastRowLastColumn="0"/>
              <w:rPr>
                <w:rFonts w:asciiTheme="majorHAnsi" w:eastAsia="Yu Gothic Light" w:hAnsiTheme="majorHAnsi" w:cstheme="majorHAnsi"/>
                <w:sz w:val="16"/>
                <w:szCs w:val="16"/>
              </w:rPr>
            </w:pPr>
          </w:p>
        </w:tc>
        <w:tc>
          <w:tcPr>
            <w:tcW w:w="5913" w:type="dxa"/>
            <w:tcBorders>
              <w:bottom w:val="single" w:sz="4" w:space="0" w:color="8EAADB" w:themeColor="accent1" w:themeTint="99"/>
            </w:tcBorders>
          </w:tcPr>
          <w:p w14:paraId="6AB470CE" w14:textId="2C300E5F" w:rsidR="005535D1" w:rsidRPr="00B71B93" w:rsidRDefault="005535D1" w:rsidP="005535D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sz w:val="16"/>
                <w:szCs w:val="16"/>
              </w:rPr>
            </w:pPr>
            <w:r w:rsidRPr="00904B31">
              <w:rPr>
                <w:rFonts w:asciiTheme="majorHAnsi" w:hAnsiTheme="majorHAnsi" w:cstheme="majorBidi"/>
                <w:sz w:val="16"/>
                <w:szCs w:val="16"/>
              </w:rPr>
              <w:t>Attach the screenshot</w:t>
            </w:r>
            <w:r w:rsidR="00B8482F">
              <w:rPr>
                <w:rFonts w:asciiTheme="majorHAnsi" w:hAnsiTheme="majorHAnsi" w:cstheme="majorBidi"/>
                <w:sz w:val="16"/>
                <w:szCs w:val="16"/>
              </w:rPr>
              <w:t xml:space="preserve"> and </w:t>
            </w:r>
            <w:r>
              <w:rPr>
                <w:rFonts w:asciiTheme="majorHAnsi" w:hAnsiTheme="majorHAnsi" w:cstheme="majorBidi"/>
                <w:sz w:val="16"/>
                <w:szCs w:val="16"/>
              </w:rPr>
              <w:t>explanation</w:t>
            </w:r>
            <w:r w:rsidRPr="00904B31">
              <w:rPr>
                <w:rFonts w:asciiTheme="majorHAnsi" w:hAnsiTheme="majorHAnsi" w:cstheme="majorBidi"/>
                <w:sz w:val="16"/>
                <w:szCs w:val="16"/>
              </w:rPr>
              <w:t xml:space="preserve"> </w:t>
            </w:r>
            <w:proofErr w:type="gramStart"/>
            <w:r w:rsidRPr="00904B31">
              <w:rPr>
                <w:rFonts w:asciiTheme="majorHAnsi" w:hAnsiTheme="majorHAnsi" w:cstheme="majorBidi"/>
                <w:sz w:val="16"/>
                <w:szCs w:val="16"/>
              </w:rPr>
              <w:t>of  fixing</w:t>
            </w:r>
            <w:proofErr w:type="gramEnd"/>
            <w:r w:rsidRPr="00904B31">
              <w:rPr>
                <w:rFonts w:asciiTheme="majorHAnsi" w:hAnsiTheme="majorHAnsi" w:cstheme="majorBidi"/>
                <w:sz w:val="16"/>
                <w:szCs w:val="16"/>
              </w:rPr>
              <w:t xml:space="preserve"> this issue</w:t>
            </w:r>
          </w:p>
        </w:tc>
      </w:tr>
      <w:tr w:rsidR="005535D1" w:rsidRPr="009073F9" w14:paraId="7E716CA3" w14:textId="77777777" w:rsidTr="004125FE">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0A0174FE" w14:textId="77777777" w:rsidR="005535D1" w:rsidRPr="00B71B93" w:rsidRDefault="005535D1" w:rsidP="005535D1">
            <w:pPr>
              <w:rPr>
                <w:rFonts w:asciiTheme="majorHAnsi" w:hAnsiTheme="majorHAnsi" w:cstheme="majorHAnsi"/>
                <w:color w:val="7F7F7F" w:themeColor="text1" w:themeTint="80"/>
                <w:sz w:val="16"/>
                <w:szCs w:val="16"/>
              </w:rPr>
            </w:pPr>
            <w:r w:rsidRPr="00B71B93">
              <w:rPr>
                <w:rFonts w:asciiTheme="majorHAnsi" w:hAnsiTheme="majorHAnsi" w:cstheme="majorHAnsi"/>
                <w:color w:val="7F7F7F" w:themeColor="text1" w:themeTint="80"/>
                <w:sz w:val="16"/>
                <w:szCs w:val="16"/>
              </w:rPr>
              <w:t xml:space="preserve">   Proof of work</w:t>
            </w:r>
          </w:p>
          <w:p w14:paraId="18344276" w14:textId="1594FF0E" w:rsidR="00217317" w:rsidRDefault="00217317" w:rsidP="00217317">
            <w:pPr>
              <w:tabs>
                <w:tab w:val="left" w:pos="720"/>
              </w:tabs>
              <w:rPr>
                <w:rFonts w:ascii="Calibri" w:hAnsi="Calibri"/>
                <w:noProof/>
                <w:color w:val="BFBFBF" w:themeColor="background1" w:themeShade="BF"/>
                <w:sz w:val="16"/>
                <w:szCs w:val="16"/>
                <w:lang w:val="en" w:eastAsia="en-NZ"/>
              </w:rPr>
            </w:pPr>
            <w:r>
              <w:rPr>
                <w:b w:val="0"/>
                <w:noProof/>
                <w:color w:val="BFBFBF" w:themeColor="background1" w:themeShade="BF"/>
                <w:sz w:val="16"/>
                <w:szCs w:val="16"/>
              </w:rPr>
              <w:lastRenderedPageBreak/>
              <w:drawing>
                <wp:inline distT="0" distB="0" distL="0" distR="0" wp14:anchorId="6B8B139A" wp14:editId="7029FB27">
                  <wp:extent cx="1586865" cy="133604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586865" cy="1336040"/>
                          </a:xfrm>
                          <a:prstGeom prst="rect">
                            <a:avLst/>
                          </a:prstGeom>
                          <a:noFill/>
                          <a:ln>
                            <a:noFill/>
                          </a:ln>
                        </pic:spPr>
                      </pic:pic>
                    </a:graphicData>
                  </a:graphic>
                </wp:inline>
              </w:drawing>
            </w:r>
            <w:r>
              <w:rPr>
                <w:b w:val="0"/>
                <w:noProof/>
                <w:color w:val="BFBFBF" w:themeColor="background1" w:themeShade="BF"/>
                <w:sz w:val="16"/>
                <w:szCs w:val="16"/>
              </w:rPr>
              <w:drawing>
                <wp:inline distT="0" distB="0" distL="0" distR="0" wp14:anchorId="517BDF59" wp14:editId="429A7807">
                  <wp:extent cx="1021715" cy="1358265"/>
                  <wp:effectExtent l="0" t="0" r="6985" b="0"/>
                  <wp:docPr id="132" name="Picture 1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raphical user interface, text, application&#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021715" cy="1358265"/>
                          </a:xfrm>
                          <a:prstGeom prst="rect">
                            <a:avLst/>
                          </a:prstGeom>
                          <a:noFill/>
                          <a:ln>
                            <a:noFill/>
                          </a:ln>
                        </pic:spPr>
                      </pic:pic>
                    </a:graphicData>
                  </a:graphic>
                </wp:inline>
              </w:drawing>
            </w:r>
          </w:p>
          <w:p w14:paraId="74F1E1D4" w14:textId="27E65647" w:rsidR="005535D1" w:rsidRPr="00B71B93" w:rsidRDefault="00217317" w:rsidP="00217317">
            <w:pPr>
              <w:rPr>
                <w:rFonts w:asciiTheme="majorHAnsi" w:hAnsiTheme="majorHAnsi" w:cstheme="majorHAnsi"/>
                <w:sz w:val="16"/>
                <w:szCs w:val="16"/>
              </w:rPr>
            </w:pPr>
            <w:r>
              <w:rPr>
                <w:noProof/>
                <w:color w:val="BFBFBF" w:themeColor="background1" w:themeShade="BF"/>
                <w:sz w:val="16"/>
                <w:szCs w:val="16"/>
              </w:rPr>
              <w:t>SuperConnor2 is unable to edit or create a text file in the SharedWork folder as the users permissions are only read, not read/write. This means that the user is able to view the folder, but unable to edit or create files in the folder. To be able to edit or create files in the folder, the users permissions must be changed. To do this, on the Client1 machine where the folder was created, right-click it and head over to properties and permissions, and change SuperConnor2’s permissions from read to read/write. Reopen your second vm signed into SuperConnor2, and you should be able to edit and create files under the SharedWork folder</w:t>
            </w:r>
          </w:p>
        </w:tc>
      </w:tr>
      <w:tr w:rsidR="005535D1" w:rsidRPr="009073F9" w14:paraId="2604963E" w14:textId="77777777" w:rsidTr="004125F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8EAADB" w:themeColor="accent1" w:themeTint="99"/>
            </w:tcBorders>
          </w:tcPr>
          <w:p w14:paraId="60619556" w14:textId="41FBD74F" w:rsidR="005535D1" w:rsidRPr="00B71B93" w:rsidRDefault="005535D1" w:rsidP="005535D1">
            <w:pPr>
              <w:rPr>
                <w:rFonts w:asciiTheme="majorHAnsi" w:hAnsiTheme="majorHAnsi" w:cstheme="majorHAnsi"/>
                <w:sz w:val="16"/>
                <w:szCs w:val="16"/>
              </w:rPr>
            </w:pPr>
            <w:r w:rsidRPr="00B71B93">
              <w:rPr>
                <w:rFonts w:asciiTheme="majorHAnsi" w:hAnsiTheme="majorHAnsi" w:cstheme="majorHAnsi"/>
                <w:sz w:val="16"/>
                <w:szCs w:val="16"/>
              </w:rPr>
              <w:lastRenderedPageBreak/>
              <w:t>SR</w:t>
            </w:r>
            <w:r>
              <w:rPr>
                <w:rFonts w:asciiTheme="majorHAnsi" w:hAnsiTheme="majorHAnsi" w:cstheme="majorHAnsi"/>
                <w:sz w:val="16"/>
                <w:szCs w:val="16"/>
              </w:rPr>
              <w:t>2.3</w:t>
            </w:r>
          </w:p>
        </w:tc>
        <w:tc>
          <w:tcPr>
            <w:tcW w:w="3119" w:type="dxa"/>
            <w:tcBorders>
              <w:bottom w:val="single" w:sz="4" w:space="0" w:color="8EAADB" w:themeColor="accent1" w:themeTint="99"/>
            </w:tcBorders>
          </w:tcPr>
          <w:p w14:paraId="6C8DE8B8" w14:textId="3320FBFD" w:rsidR="005535D1" w:rsidRPr="00F8406C" w:rsidRDefault="005535D1" w:rsidP="005535D1">
            <w:pPr>
              <w:pStyle w:val="NormalWeb"/>
              <w:spacing w:before="0" w:after="0"/>
              <w:ind w:left="360"/>
              <w:cnfStyle w:val="000000100000" w:firstRow="0" w:lastRow="0" w:firstColumn="0" w:lastColumn="0" w:oddVBand="0" w:evenVBand="0" w:oddHBand="1" w:evenHBand="0" w:firstRowFirstColumn="0" w:firstRowLastColumn="0" w:lastRowFirstColumn="0" w:lastRowLastColumn="0"/>
              <w:rPr>
                <w:rFonts w:ascii="Calibri Light" w:hAnsi="Calibri Light"/>
                <w:color w:val="323130"/>
                <w:sz w:val="16"/>
                <w:szCs w:val="16"/>
                <w:shd w:val="clear" w:color="auto" w:fill="D9E2F3" w:themeFill="accent1" w:themeFillTint="33"/>
              </w:rPr>
            </w:pPr>
            <w:r w:rsidRPr="00F8406C">
              <w:rPr>
                <w:rFonts w:ascii="Calibri Light" w:hAnsi="Calibri Light"/>
              </w:rPr>
              <w:t xml:space="preserve"> </w:t>
            </w:r>
            <w:r w:rsidRPr="00F8406C">
              <w:rPr>
                <w:rFonts w:ascii="Calibri Light" w:hAnsi="Calibri Light"/>
                <w:color w:val="323130"/>
                <w:sz w:val="16"/>
                <w:szCs w:val="16"/>
                <w:shd w:val="clear" w:color="auto" w:fill="D9E2F3" w:themeFill="accent1" w:themeFillTint="33"/>
              </w:rPr>
              <w:t>Trouble Shooting - Boot</w:t>
            </w:r>
          </w:p>
          <w:p w14:paraId="1B25C612" w14:textId="77777777" w:rsidR="005535D1" w:rsidRPr="00F8406C" w:rsidRDefault="005535D1" w:rsidP="005535D1">
            <w:pPr>
              <w:pStyle w:val="NormalWeb"/>
              <w:spacing w:before="0" w:after="0"/>
              <w:ind w:left="360"/>
              <w:cnfStyle w:val="000000100000" w:firstRow="0" w:lastRow="0" w:firstColumn="0" w:lastColumn="0" w:oddVBand="0" w:evenVBand="0" w:oddHBand="1" w:evenHBand="0" w:firstRowFirstColumn="0" w:firstRowLastColumn="0" w:lastRowFirstColumn="0" w:lastRowLastColumn="0"/>
              <w:rPr>
                <w:rFonts w:ascii="Calibri Light" w:hAnsi="Calibri Light"/>
                <w:color w:val="323130"/>
                <w:sz w:val="16"/>
                <w:szCs w:val="16"/>
                <w:shd w:val="clear" w:color="auto" w:fill="D9E2F3" w:themeFill="accent1" w:themeFillTint="33"/>
              </w:rPr>
            </w:pPr>
          </w:p>
          <w:p w14:paraId="48DF5208" w14:textId="613CBCC9" w:rsidR="005535D1" w:rsidRPr="00F8406C" w:rsidRDefault="005535D1" w:rsidP="005535D1">
            <w:pPr>
              <w:pStyle w:val="NormalWeb"/>
              <w:spacing w:before="0" w:beforeAutospacing="0" w:after="0"/>
              <w:ind w:left="360"/>
              <w:cnfStyle w:val="000000100000" w:firstRow="0" w:lastRow="0" w:firstColumn="0" w:lastColumn="0" w:oddVBand="0" w:evenVBand="0" w:oddHBand="1" w:evenHBand="0" w:firstRowFirstColumn="0" w:firstRowLastColumn="0" w:lastRowFirstColumn="0" w:lastRowLastColumn="0"/>
              <w:rPr>
                <w:rFonts w:ascii="Calibri Light" w:hAnsi="Calibri Light"/>
                <w:sz w:val="16"/>
                <w:szCs w:val="16"/>
              </w:rPr>
            </w:pPr>
            <w:r w:rsidRPr="00F8406C">
              <w:rPr>
                <w:rFonts w:ascii="Calibri Light" w:hAnsi="Calibri Light"/>
                <w:color w:val="323130"/>
                <w:sz w:val="16"/>
                <w:szCs w:val="16"/>
                <w:shd w:val="clear" w:color="auto" w:fill="D9E2F3" w:themeFill="accent1" w:themeFillTint="33"/>
              </w:rPr>
              <w:t xml:space="preserve">After you created and turned on your virtual machine the system displayed an error message with a virtual machine boot summary to show that no operating system was loaded, or your virtual machine was configured incorrectly. </w:t>
            </w:r>
            <w:r w:rsidRPr="00F8406C">
              <w:rPr>
                <w:rFonts w:ascii="Calibri Light" w:hAnsi="Calibri Light"/>
                <w:sz w:val="16"/>
                <w:szCs w:val="16"/>
              </w:rPr>
              <w:t xml:space="preserve"> </w:t>
            </w:r>
          </w:p>
          <w:p w14:paraId="7314C599" w14:textId="312A8FE7" w:rsidR="005535D1" w:rsidRPr="00F8406C" w:rsidRDefault="005535D1" w:rsidP="005535D1">
            <w:pPr>
              <w:pStyle w:val="NormalWeb"/>
              <w:numPr>
                <w:ilvl w:val="0"/>
                <w:numId w:val="42"/>
              </w:numPr>
              <w:spacing w:before="0" w:beforeAutospacing="0" w:after="0"/>
              <w:cnfStyle w:val="000000100000" w:firstRow="0" w:lastRow="0" w:firstColumn="0" w:lastColumn="0" w:oddVBand="0" w:evenVBand="0" w:oddHBand="1" w:evenHBand="0" w:firstRowFirstColumn="0" w:firstRowLastColumn="0" w:lastRowFirstColumn="0" w:lastRowLastColumn="0"/>
              <w:rPr>
                <w:rFonts w:ascii="Calibri Light" w:hAnsi="Calibri Light"/>
                <w:sz w:val="16"/>
                <w:szCs w:val="16"/>
                <w:lang w:val="en-NZ"/>
              </w:rPr>
            </w:pPr>
            <w:r w:rsidRPr="00F8406C">
              <w:rPr>
                <w:rFonts w:ascii="Calibri Light" w:hAnsi="Calibri Light"/>
                <w:sz w:val="16"/>
                <w:szCs w:val="16"/>
                <w:lang w:val="en-NZ"/>
              </w:rPr>
              <w:t>Identify the problem.</w:t>
            </w:r>
          </w:p>
          <w:p w14:paraId="7EED7CC2" w14:textId="77777777" w:rsidR="005535D1" w:rsidRPr="00F8406C" w:rsidRDefault="005535D1" w:rsidP="005535D1">
            <w:pPr>
              <w:pStyle w:val="NormalWeb"/>
              <w:numPr>
                <w:ilvl w:val="0"/>
                <w:numId w:val="42"/>
              </w:numPr>
              <w:spacing w:before="0" w:beforeAutospacing="0" w:after="0"/>
              <w:cnfStyle w:val="000000100000" w:firstRow="0" w:lastRow="0" w:firstColumn="0" w:lastColumn="0" w:oddVBand="0" w:evenVBand="0" w:oddHBand="1" w:evenHBand="0" w:firstRowFirstColumn="0" w:firstRowLastColumn="0" w:lastRowFirstColumn="0" w:lastRowLastColumn="0"/>
              <w:rPr>
                <w:rFonts w:ascii="Calibri Light" w:hAnsi="Calibri Light"/>
                <w:sz w:val="16"/>
                <w:szCs w:val="16"/>
                <w:lang w:val="en-NZ"/>
              </w:rPr>
            </w:pPr>
            <w:r w:rsidRPr="00F8406C">
              <w:rPr>
                <w:rFonts w:ascii="Calibri Light" w:hAnsi="Calibri Light"/>
                <w:sz w:val="16"/>
                <w:szCs w:val="16"/>
                <w:lang w:val="en-NZ"/>
              </w:rPr>
              <w:t>Discuss the steps you took to diagnose this problem.</w:t>
            </w:r>
          </w:p>
          <w:p w14:paraId="77D81A2E" w14:textId="72235E7B" w:rsidR="005535D1" w:rsidRPr="00F8406C" w:rsidRDefault="005535D1" w:rsidP="005535D1">
            <w:pPr>
              <w:pStyle w:val="NormalWeb"/>
              <w:numPr>
                <w:ilvl w:val="0"/>
                <w:numId w:val="42"/>
              </w:numPr>
              <w:spacing w:before="0" w:beforeAutospacing="0" w:after="0"/>
              <w:cnfStyle w:val="000000100000" w:firstRow="0" w:lastRow="0" w:firstColumn="0" w:lastColumn="0" w:oddVBand="0" w:evenVBand="0" w:oddHBand="1" w:evenHBand="0" w:firstRowFirstColumn="0" w:firstRowLastColumn="0" w:lastRowFirstColumn="0" w:lastRowLastColumn="0"/>
              <w:rPr>
                <w:rFonts w:ascii="Calibri Light" w:hAnsi="Calibri Light"/>
                <w:sz w:val="16"/>
                <w:szCs w:val="16"/>
                <w:lang w:val="en-NZ"/>
              </w:rPr>
            </w:pPr>
            <w:r w:rsidRPr="00F8406C">
              <w:rPr>
                <w:rFonts w:ascii="Calibri Light" w:hAnsi="Calibri Light"/>
                <w:sz w:val="16"/>
                <w:szCs w:val="16"/>
                <w:lang w:val="en-NZ"/>
              </w:rPr>
              <w:t>Write down a step-by-step plan to resolve the issue.</w:t>
            </w:r>
          </w:p>
          <w:p w14:paraId="387152B8" w14:textId="7B918036" w:rsidR="005535D1" w:rsidRPr="00F8406C" w:rsidRDefault="005535D1" w:rsidP="005535D1">
            <w:pPr>
              <w:pStyle w:val="NormalWeb"/>
              <w:numPr>
                <w:ilvl w:val="0"/>
                <w:numId w:val="42"/>
              </w:numPr>
              <w:spacing w:before="0" w:beforeAutospacing="0" w:after="0"/>
              <w:cnfStyle w:val="000000100000" w:firstRow="0" w:lastRow="0" w:firstColumn="0" w:lastColumn="0" w:oddVBand="0" w:evenVBand="0" w:oddHBand="1" w:evenHBand="0" w:firstRowFirstColumn="0" w:firstRowLastColumn="0" w:lastRowFirstColumn="0" w:lastRowLastColumn="0"/>
              <w:rPr>
                <w:rFonts w:ascii="Calibri Light" w:hAnsi="Calibri Light"/>
                <w:sz w:val="16"/>
                <w:szCs w:val="16"/>
                <w:lang w:val="en-NZ"/>
              </w:rPr>
            </w:pPr>
            <w:r w:rsidRPr="00F8406C">
              <w:rPr>
                <w:rFonts w:ascii="Calibri Light" w:hAnsi="Calibri Light"/>
                <w:sz w:val="16"/>
                <w:szCs w:val="16"/>
                <w:lang w:val="en-NZ"/>
              </w:rPr>
              <w:t>Indicate whether the problem has been resolved successfully.</w:t>
            </w:r>
          </w:p>
          <w:p w14:paraId="6E7F27FF" w14:textId="77777777" w:rsidR="005535D1" w:rsidRPr="00F8406C" w:rsidRDefault="005535D1" w:rsidP="005535D1">
            <w:pPr>
              <w:pStyle w:val="NormalWeb"/>
              <w:numPr>
                <w:ilvl w:val="0"/>
                <w:numId w:val="42"/>
              </w:numPr>
              <w:spacing w:before="0" w:beforeAutospacing="0" w:after="0"/>
              <w:cnfStyle w:val="000000100000" w:firstRow="0" w:lastRow="0" w:firstColumn="0" w:lastColumn="0" w:oddVBand="0" w:evenVBand="0" w:oddHBand="1" w:evenHBand="0" w:firstRowFirstColumn="0" w:firstRowLastColumn="0" w:lastRowFirstColumn="0" w:lastRowLastColumn="0"/>
              <w:rPr>
                <w:rFonts w:ascii="Calibri Light" w:hAnsi="Calibri Light"/>
                <w:sz w:val="16"/>
                <w:szCs w:val="16"/>
                <w:lang w:val="en-NZ"/>
              </w:rPr>
            </w:pPr>
            <w:r w:rsidRPr="00F8406C">
              <w:rPr>
                <w:rFonts w:ascii="Calibri Light" w:hAnsi="Calibri Light"/>
                <w:sz w:val="16"/>
                <w:szCs w:val="16"/>
                <w:lang w:val="en-NZ"/>
              </w:rPr>
              <w:t>Provide any additional information/comments regarding this scenario.</w:t>
            </w:r>
          </w:p>
          <w:p w14:paraId="1AAAE248" w14:textId="1F2E4299" w:rsidR="005535D1" w:rsidRPr="00F8406C" w:rsidRDefault="005535D1" w:rsidP="005535D1">
            <w:pPr>
              <w:cnfStyle w:val="000000100000" w:firstRow="0" w:lastRow="0" w:firstColumn="0" w:lastColumn="0" w:oddVBand="0" w:evenVBand="0" w:oddHBand="1" w:evenHBand="0" w:firstRowFirstColumn="0" w:firstRowLastColumn="0" w:lastRowFirstColumn="0" w:lastRowLastColumn="0"/>
              <w:rPr>
                <w:sz w:val="16"/>
                <w:szCs w:val="16"/>
              </w:rPr>
            </w:pPr>
          </w:p>
        </w:tc>
        <w:tc>
          <w:tcPr>
            <w:tcW w:w="5913" w:type="dxa"/>
            <w:tcBorders>
              <w:bottom w:val="single" w:sz="4" w:space="0" w:color="8EAADB" w:themeColor="accent1" w:themeTint="99"/>
            </w:tcBorders>
          </w:tcPr>
          <w:p w14:paraId="28B7960F" w14:textId="0E80F84A" w:rsidR="005535D1" w:rsidRPr="00B71B93" w:rsidRDefault="005535D1" w:rsidP="005535D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sz w:val="16"/>
                <w:szCs w:val="16"/>
              </w:rPr>
            </w:pPr>
            <w:r w:rsidRPr="00904B31">
              <w:rPr>
                <w:rFonts w:asciiTheme="majorHAnsi" w:hAnsiTheme="majorHAnsi" w:cstheme="majorBidi"/>
                <w:sz w:val="16"/>
                <w:szCs w:val="16"/>
              </w:rPr>
              <w:t>Attach the screenshot</w:t>
            </w:r>
            <w:r w:rsidR="004B1723">
              <w:rPr>
                <w:rFonts w:asciiTheme="majorHAnsi" w:hAnsiTheme="majorHAnsi" w:cstheme="majorBidi"/>
                <w:sz w:val="16"/>
                <w:szCs w:val="16"/>
              </w:rPr>
              <w:t xml:space="preserve"> and </w:t>
            </w:r>
            <w:r>
              <w:rPr>
                <w:rFonts w:asciiTheme="majorHAnsi" w:hAnsiTheme="majorHAnsi" w:cstheme="majorBidi"/>
                <w:sz w:val="16"/>
                <w:szCs w:val="16"/>
              </w:rPr>
              <w:t xml:space="preserve">explanation </w:t>
            </w:r>
            <w:r w:rsidRPr="00904B31">
              <w:rPr>
                <w:rFonts w:asciiTheme="majorHAnsi" w:hAnsiTheme="majorHAnsi" w:cstheme="majorBidi"/>
                <w:sz w:val="16"/>
                <w:szCs w:val="16"/>
              </w:rPr>
              <w:t>of fixing this issue</w:t>
            </w:r>
          </w:p>
        </w:tc>
      </w:tr>
      <w:tr w:rsidR="005535D1" w:rsidRPr="009073F9" w14:paraId="26479D35" w14:textId="77777777" w:rsidTr="004125FE">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1904855E" w14:textId="77777777" w:rsidR="005535D1" w:rsidRPr="00B71B93" w:rsidRDefault="005535D1" w:rsidP="005535D1">
            <w:pPr>
              <w:rPr>
                <w:rFonts w:asciiTheme="majorHAnsi" w:hAnsiTheme="majorHAnsi" w:cstheme="majorHAnsi"/>
                <w:color w:val="7F7F7F" w:themeColor="text1" w:themeTint="80"/>
                <w:sz w:val="16"/>
                <w:szCs w:val="16"/>
              </w:rPr>
            </w:pPr>
            <w:r w:rsidRPr="00B71B93">
              <w:rPr>
                <w:rFonts w:asciiTheme="majorHAnsi" w:hAnsiTheme="majorHAnsi" w:cstheme="majorHAnsi"/>
                <w:color w:val="7F7F7F" w:themeColor="text1" w:themeTint="80"/>
                <w:sz w:val="16"/>
                <w:szCs w:val="16"/>
              </w:rPr>
              <w:t xml:space="preserve">   Proof of work</w:t>
            </w:r>
          </w:p>
          <w:p w14:paraId="5D7D2D81" w14:textId="0A0C4D0B" w:rsidR="005535D1" w:rsidRPr="00B71B93" w:rsidRDefault="00217317" w:rsidP="005535D1">
            <w:pPr>
              <w:rPr>
                <w:rFonts w:asciiTheme="majorHAnsi" w:hAnsiTheme="majorHAnsi" w:cstheme="majorHAnsi"/>
                <w:sz w:val="16"/>
                <w:szCs w:val="16"/>
              </w:rPr>
            </w:pPr>
            <w:r>
              <w:rPr>
                <w:noProof/>
                <w:color w:val="BFBFBF" w:themeColor="background1" w:themeShade="BF"/>
                <w:sz w:val="16"/>
                <w:szCs w:val="16"/>
              </w:rPr>
              <w:t>This message is displayed when the virtual machine is booting up and no key is pressed. To prevent this message from appearing again, when you turn on your vm, it should say “Press any key to boot from CD or DVD…”. When this appears, press any key on your keyboard and your vm should boot up fine.</w:t>
            </w:r>
          </w:p>
        </w:tc>
      </w:tr>
      <w:tr w:rsidR="005535D1" w:rsidRPr="009073F9" w14:paraId="4724F78D" w14:textId="77777777" w:rsidTr="004125F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8EAADB" w:themeColor="accent1" w:themeTint="99"/>
            </w:tcBorders>
          </w:tcPr>
          <w:p w14:paraId="2466D0F3" w14:textId="4E4DAB17" w:rsidR="005535D1" w:rsidRPr="00B71B93" w:rsidRDefault="005535D1" w:rsidP="005535D1">
            <w:pPr>
              <w:rPr>
                <w:rFonts w:asciiTheme="majorHAnsi" w:hAnsiTheme="majorHAnsi" w:cstheme="majorHAnsi"/>
                <w:sz w:val="16"/>
                <w:szCs w:val="16"/>
              </w:rPr>
            </w:pPr>
            <w:r w:rsidRPr="00B71B93">
              <w:rPr>
                <w:rFonts w:asciiTheme="majorHAnsi" w:hAnsiTheme="majorHAnsi" w:cstheme="majorHAnsi"/>
                <w:sz w:val="16"/>
                <w:szCs w:val="16"/>
              </w:rPr>
              <w:t>SR</w:t>
            </w:r>
            <w:r>
              <w:rPr>
                <w:rFonts w:asciiTheme="majorHAnsi" w:hAnsiTheme="majorHAnsi" w:cstheme="majorHAnsi"/>
                <w:sz w:val="16"/>
                <w:szCs w:val="16"/>
              </w:rPr>
              <w:t>3.1</w:t>
            </w:r>
          </w:p>
        </w:tc>
        <w:tc>
          <w:tcPr>
            <w:tcW w:w="3119" w:type="dxa"/>
            <w:tcBorders>
              <w:bottom w:val="single" w:sz="4" w:space="0" w:color="8EAADB" w:themeColor="accent1" w:themeTint="99"/>
            </w:tcBorders>
          </w:tcPr>
          <w:p w14:paraId="052B4329" w14:textId="0433C2A8" w:rsidR="005535D1" w:rsidRPr="00C91184" w:rsidRDefault="005535D1" w:rsidP="005535D1">
            <w:pPr>
              <w:cnfStyle w:val="000000100000" w:firstRow="0" w:lastRow="0" w:firstColumn="0" w:lastColumn="0" w:oddVBand="0" w:evenVBand="0" w:oddHBand="1" w:evenHBand="0" w:firstRowFirstColumn="0" w:firstRowLastColumn="0" w:lastRowFirstColumn="0" w:lastRowLastColumn="0"/>
              <w:rPr>
                <w:sz w:val="16"/>
                <w:szCs w:val="16"/>
              </w:rPr>
            </w:pPr>
            <w:r w:rsidRPr="00397AE4">
              <w:rPr>
                <w:rFonts w:asciiTheme="majorHAnsi" w:hAnsiTheme="majorHAnsi" w:cstheme="majorHAnsi"/>
                <w:color w:val="323130"/>
                <w:sz w:val="16"/>
                <w:szCs w:val="16"/>
                <w:shd w:val="clear" w:color="auto" w:fill="D9E2F3" w:themeFill="accent1" w:themeFillTint="33"/>
              </w:rPr>
              <w:t>​​​​​​​</w:t>
            </w:r>
            <w:r w:rsidRPr="0063498B">
              <w:rPr>
                <w:sz w:val="16"/>
                <w:szCs w:val="16"/>
              </w:rPr>
              <w:t xml:space="preserve"> </w:t>
            </w:r>
            <w:r w:rsidRPr="00C91184">
              <w:rPr>
                <w:sz w:val="16"/>
                <w:szCs w:val="16"/>
              </w:rPr>
              <w:t>Investigate any network connectivity issues using the following command</w:t>
            </w:r>
            <w:r>
              <w:rPr>
                <w:sz w:val="16"/>
                <w:szCs w:val="16"/>
              </w:rPr>
              <w:t>-</w:t>
            </w:r>
            <w:r w:rsidRPr="00C91184">
              <w:rPr>
                <w:sz w:val="16"/>
                <w:szCs w:val="16"/>
              </w:rPr>
              <w:t>line utilities:</w:t>
            </w:r>
          </w:p>
          <w:p w14:paraId="67BC404D" w14:textId="77777777" w:rsidR="005535D1" w:rsidRPr="00C91184" w:rsidRDefault="005535D1" w:rsidP="005535D1">
            <w:pPr>
              <w:cnfStyle w:val="000000100000" w:firstRow="0" w:lastRow="0" w:firstColumn="0" w:lastColumn="0" w:oddVBand="0" w:evenVBand="0" w:oddHBand="1" w:evenHBand="0" w:firstRowFirstColumn="0" w:firstRowLastColumn="0" w:lastRowFirstColumn="0" w:lastRowLastColumn="0"/>
              <w:rPr>
                <w:sz w:val="16"/>
                <w:szCs w:val="16"/>
              </w:rPr>
            </w:pPr>
          </w:p>
          <w:p w14:paraId="3BFBC3F5" w14:textId="77777777" w:rsidR="005535D1" w:rsidRPr="00C91184" w:rsidRDefault="005535D1" w:rsidP="005535D1">
            <w:pPr>
              <w:pStyle w:val="ListParagraph"/>
              <w:numPr>
                <w:ilvl w:val="0"/>
                <w:numId w:val="43"/>
              </w:numPr>
              <w:cnfStyle w:val="000000100000" w:firstRow="0" w:lastRow="0" w:firstColumn="0" w:lastColumn="0" w:oddVBand="0" w:evenVBand="0" w:oddHBand="1" w:evenHBand="0" w:firstRowFirstColumn="0" w:firstRowLastColumn="0" w:lastRowFirstColumn="0" w:lastRowLastColumn="0"/>
              <w:rPr>
                <w:sz w:val="16"/>
                <w:szCs w:val="16"/>
              </w:rPr>
            </w:pPr>
            <w:r w:rsidRPr="00C91184">
              <w:rPr>
                <w:sz w:val="16"/>
                <w:szCs w:val="16"/>
              </w:rPr>
              <w:t>Ping</w:t>
            </w:r>
          </w:p>
          <w:p w14:paraId="44995CC1" w14:textId="77777777" w:rsidR="005535D1" w:rsidRPr="00C91184" w:rsidRDefault="005535D1" w:rsidP="005535D1">
            <w:pPr>
              <w:pStyle w:val="ListParagraph"/>
              <w:numPr>
                <w:ilvl w:val="0"/>
                <w:numId w:val="43"/>
              </w:numP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C91184">
              <w:rPr>
                <w:sz w:val="16"/>
                <w:szCs w:val="16"/>
              </w:rPr>
              <w:t>IPConfig</w:t>
            </w:r>
            <w:proofErr w:type="spellEnd"/>
          </w:p>
          <w:p w14:paraId="176AB3D3" w14:textId="4D0B3D80" w:rsidR="005535D1" w:rsidRPr="00C91184" w:rsidRDefault="005535D1" w:rsidP="005535D1">
            <w:pPr>
              <w:pStyle w:val="Li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5913" w:type="dxa"/>
            <w:tcBorders>
              <w:bottom w:val="single" w:sz="4" w:space="0" w:color="8EAADB" w:themeColor="accent1" w:themeTint="99"/>
            </w:tcBorders>
          </w:tcPr>
          <w:p w14:paraId="5DBA4F9F" w14:textId="384FB456" w:rsidR="00093C49" w:rsidRPr="0012529D" w:rsidRDefault="00093C49" w:rsidP="00093C49">
            <w:pPr>
              <w:cnfStyle w:val="000000100000" w:firstRow="0" w:lastRow="0" w:firstColumn="0" w:lastColumn="0" w:oddVBand="0" w:evenVBand="0" w:oddHBand="1" w:evenHBand="0" w:firstRowFirstColumn="0" w:firstRowLastColumn="0" w:lastRowFirstColumn="0" w:lastRowLastColumn="0"/>
              <w:rPr>
                <w:sz w:val="16"/>
                <w:szCs w:val="16"/>
              </w:rPr>
            </w:pPr>
            <w:r w:rsidRPr="0012529D">
              <w:rPr>
                <w:rFonts w:asciiTheme="majorHAnsi" w:hAnsiTheme="majorHAnsi" w:cstheme="majorBidi"/>
                <w:sz w:val="16"/>
                <w:szCs w:val="16"/>
              </w:rPr>
              <w:t xml:space="preserve">Provide screenshots </w:t>
            </w:r>
            <w:r w:rsidRPr="0012529D">
              <w:rPr>
                <w:sz w:val="16"/>
                <w:szCs w:val="16"/>
              </w:rPr>
              <w:t xml:space="preserve">using the Ipconfig command from the </w:t>
            </w:r>
            <w:r w:rsidR="000B76B3">
              <w:rPr>
                <w:sz w:val="16"/>
                <w:szCs w:val="16"/>
              </w:rPr>
              <w:t>client</w:t>
            </w:r>
          </w:p>
          <w:p w14:paraId="35EAEF78" w14:textId="4A85B157" w:rsidR="00DF0193" w:rsidRPr="0012529D" w:rsidRDefault="005535D1" w:rsidP="005535D1">
            <w:pPr>
              <w:cnfStyle w:val="000000100000" w:firstRow="0" w:lastRow="0" w:firstColumn="0" w:lastColumn="0" w:oddVBand="0" w:evenVBand="0" w:oddHBand="1" w:evenHBand="0" w:firstRowFirstColumn="0" w:firstRowLastColumn="0" w:lastRowFirstColumn="0" w:lastRowLastColumn="0"/>
              <w:rPr>
                <w:sz w:val="16"/>
                <w:szCs w:val="16"/>
              </w:rPr>
            </w:pPr>
            <w:r w:rsidRPr="0012529D">
              <w:rPr>
                <w:rFonts w:asciiTheme="majorHAnsi" w:hAnsiTheme="majorHAnsi" w:cstheme="majorBidi"/>
                <w:sz w:val="16"/>
                <w:szCs w:val="16"/>
              </w:rPr>
              <w:t>Provide screenshots</w:t>
            </w:r>
            <w:r w:rsidR="00937D3B" w:rsidRPr="0012529D">
              <w:rPr>
                <w:rFonts w:asciiTheme="majorHAnsi" w:hAnsiTheme="majorHAnsi" w:cstheme="majorBidi"/>
                <w:sz w:val="16"/>
                <w:szCs w:val="16"/>
              </w:rPr>
              <w:t xml:space="preserve"> of ping </w:t>
            </w:r>
            <w:r w:rsidR="00BD56B1" w:rsidRPr="0012529D">
              <w:rPr>
                <w:sz w:val="16"/>
                <w:szCs w:val="16"/>
              </w:rPr>
              <w:t>from client to server</w:t>
            </w:r>
          </w:p>
          <w:p w14:paraId="05F12236" w14:textId="109AE1AA" w:rsidR="001B54D0" w:rsidRPr="0012529D" w:rsidRDefault="001B54D0" w:rsidP="005535D1">
            <w:pPr>
              <w:cnfStyle w:val="000000100000" w:firstRow="0" w:lastRow="0" w:firstColumn="0" w:lastColumn="0" w:oddVBand="0" w:evenVBand="0" w:oddHBand="1" w:evenHBand="0" w:firstRowFirstColumn="0" w:firstRowLastColumn="0" w:lastRowFirstColumn="0" w:lastRowLastColumn="0"/>
              <w:rPr>
                <w:sz w:val="16"/>
                <w:szCs w:val="16"/>
              </w:rPr>
            </w:pPr>
            <w:r w:rsidRPr="0012529D">
              <w:rPr>
                <w:rFonts w:asciiTheme="majorHAnsi" w:hAnsiTheme="majorHAnsi" w:cstheme="majorBidi"/>
                <w:sz w:val="16"/>
                <w:szCs w:val="16"/>
              </w:rPr>
              <w:t xml:space="preserve">Provide screenshots </w:t>
            </w:r>
            <w:r w:rsidRPr="0012529D">
              <w:rPr>
                <w:sz w:val="16"/>
                <w:szCs w:val="16"/>
              </w:rPr>
              <w:t>using the Ipconfig command from the server</w:t>
            </w:r>
          </w:p>
          <w:p w14:paraId="3E0A5644" w14:textId="15B9641E" w:rsidR="001A572A" w:rsidRPr="0012529D" w:rsidRDefault="001A572A" w:rsidP="001A572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sz w:val="16"/>
                <w:szCs w:val="16"/>
              </w:rPr>
            </w:pPr>
            <w:r w:rsidRPr="0012529D">
              <w:rPr>
                <w:rFonts w:asciiTheme="majorHAnsi" w:hAnsiTheme="majorHAnsi" w:cstheme="majorBidi"/>
                <w:sz w:val="16"/>
                <w:szCs w:val="16"/>
              </w:rPr>
              <w:t xml:space="preserve">Provide screenshots of ping </w:t>
            </w:r>
            <w:r w:rsidRPr="0012529D">
              <w:rPr>
                <w:sz w:val="16"/>
                <w:szCs w:val="16"/>
              </w:rPr>
              <w:t xml:space="preserve">from </w:t>
            </w:r>
            <w:r w:rsidR="002C24D9">
              <w:rPr>
                <w:sz w:val="16"/>
                <w:szCs w:val="16"/>
              </w:rPr>
              <w:t>server to client</w:t>
            </w:r>
          </w:p>
          <w:p w14:paraId="73816C4F" w14:textId="2CB7D0D7" w:rsidR="005535D1" w:rsidRPr="00B71B93" w:rsidRDefault="00DF0193" w:rsidP="00DF019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sz w:val="16"/>
                <w:szCs w:val="16"/>
              </w:rPr>
            </w:pPr>
            <w:r>
              <w:rPr>
                <w:sz w:val="14"/>
                <w:szCs w:val="14"/>
              </w:rPr>
              <w:t xml:space="preserve"> </w:t>
            </w:r>
          </w:p>
        </w:tc>
      </w:tr>
      <w:tr w:rsidR="005535D1" w:rsidRPr="009073F9" w14:paraId="41CE8C09" w14:textId="77777777" w:rsidTr="004125FE">
        <w:trPr>
          <w:trHeight w:val="32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8EAADB" w:themeColor="accent1" w:themeTint="99"/>
            </w:tcBorders>
          </w:tcPr>
          <w:p w14:paraId="7039C8F1" w14:textId="77777777" w:rsidR="005535D1" w:rsidRDefault="005535D1" w:rsidP="005535D1">
            <w:pPr>
              <w:rPr>
                <w:rFonts w:asciiTheme="majorHAnsi" w:hAnsiTheme="majorHAnsi" w:cstheme="majorHAnsi"/>
                <w:b w:val="0"/>
                <w:bCs w:val="0"/>
                <w:color w:val="7F7F7F" w:themeColor="text1" w:themeTint="80"/>
                <w:sz w:val="16"/>
                <w:szCs w:val="16"/>
              </w:rPr>
            </w:pPr>
            <w:r w:rsidRPr="00B71B93">
              <w:rPr>
                <w:rFonts w:asciiTheme="majorHAnsi" w:hAnsiTheme="majorHAnsi" w:cstheme="majorHAnsi"/>
                <w:color w:val="7F7F7F" w:themeColor="text1" w:themeTint="80"/>
                <w:sz w:val="16"/>
                <w:szCs w:val="16"/>
              </w:rPr>
              <w:t>Proof of work</w:t>
            </w:r>
          </w:p>
          <w:p w14:paraId="0EB08E5E" w14:textId="77777777" w:rsidR="00955943" w:rsidRDefault="00955943" w:rsidP="00955943">
            <w:pPr>
              <w:tabs>
                <w:tab w:val="left" w:pos="720"/>
              </w:tabs>
              <w:rPr>
                <w:rFonts w:ascii="Calibri" w:hAnsi="Calibri"/>
                <w:noProof/>
                <w:color w:val="BFBFBF" w:themeColor="background1" w:themeShade="BF"/>
                <w:sz w:val="16"/>
                <w:szCs w:val="16"/>
                <w:lang w:val="en" w:eastAsia="en-NZ"/>
              </w:rPr>
            </w:pPr>
          </w:p>
          <w:p w14:paraId="265268EB" w14:textId="1DDD851E" w:rsidR="00955943" w:rsidRDefault="00955943" w:rsidP="00955943">
            <w:pPr>
              <w:tabs>
                <w:tab w:val="left" w:pos="720"/>
              </w:tabs>
              <w:rPr>
                <w:b w:val="0"/>
                <w:noProof/>
                <w:color w:val="BFBFBF" w:themeColor="background1" w:themeShade="BF"/>
                <w:sz w:val="16"/>
                <w:szCs w:val="16"/>
              </w:rPr>
            </w:pPr>
            <w:r>
              <w:rPr>
                <w:b w:val="0"/>
                <w:noProof/>
                <w:color w:val="BFBFBF" w:themeColor="background1" w:themeShade="BF"/>
                <w:sz w:val="16"/>
                <w:szCs w:val="16"/>
              </w:rPr>
              <w:drawing>
                <wp:inline distT="0" distB="0" distL="0" distR="0" wp14:anchorId="5E41A613" wp14:editId="687CFC07">
                  <wp:extent cx="1478915" cy="1228090"/>
                  <wp:effectExtent l="0" t="0" r="698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478915" cy="1228090"/>
                          </a:xfrm>
                          <a:prstGeom prst="rect">
                            <a:avLst/>
                          </a:prstGeom>
                          <a:noFill/>
                          <a:ln>
                            <a:noFill/>
                          </a:ln>
                        </pic:spPr>
                      </pic:pic>
                    </a:graphicData>
                  </a:graphic>
                </wp:inline>
              </w:drawing>
            </w:r>
            <w:r>
              <w:rPr>
                <w:b w:val="0"/>
                <w:noProof/>
                <w:color w:val="BFBFBF" w:themeColor="background1" w:themeShade="BF"/>
                <w:sz w:val="16"/>
                <w:szCs w:val="16"/>
              </w:rPr>
              <w:drawing>
                <wp:inline distT="0" distB="0" distL="0" distR="0" wp14:anchorId="178D1BF1" wp14:editId="35BB2EA4">
                  <wp:extent cx="1434465" cy="1196975"/>
                  <wp:effectExtent l="0" t="0" r="0" b="317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434465" cy="1196975"/>
                          </a:xfrm>
                          <a:prstGeom prst="rect">
                            <a:avLst/>
                          </a:prstGeom>
                          <a:noFill/>
                          <a:ln>
                            <a:noFill/>
                          </a:ln>
                        </pic:spPr>
                      </pic:pic>
                    </a:graphicData>
                  </a:graphic>
                </wp:inline>
              </w:drawing>
            </w:r>
            <w:r>
              <w:rPr>
                <w:b w:val="0"/>
                <w:noProof/>
                <w:color w:val="BFBFBF" w:themeColor="background1" w:themeShade="BF"/>
                <w:sz w:val="16"/>
                <w:szCs w:val="16"/>
              </w:rPr>
              <w:drawing>
                <wp:inline distT="0" distB="0" distL="0" distR="0" wp14:anchorId="1B75BBC1" wp14:editId="582298C0">
                  <wp:extent cx="1456690" cy="1210310"/>
                  <wp:effectExtent l="0" t="0" r="0" b="889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456690" cy="1210310"/>
                          </a:xfrm>
                          <a:prstGeom prst="rect">
                            <a:avLst/>
                          </a:prstGeom>
                          <a:noFill/>
                          <a:ln>
                            <a:noFill/>
                          </a:ln>
                        </pic:spPr>
                      </pic:pic>
                    </a:graphicData>
                  </a:graphic>
                </wp:inline>
              </w:drawing>
            </w:r>
          </w:p>
          <w:p w14:paraId="73DEB4E4" w14:textId="428FBEC3" w:rsidR="005535D1" w:rsidRPr="00FB3C00" w:rsidRDefault="00955943" w:rsidP="00955943">
            <w:pPr>
              <w:rPr>
                <w:rFonts w:asciiTheme="majorHAnsi" w:hAnsiTheme="majorHAnsi" w:cstheme="majorBidi"/>
                <w:sz w:val="16"/>
                <w:szCs w:val="16"/>
              </w:rPr>
            </w:pPr>
            <w:r>
              <w:rPr>
                <w:noProof/>
                <w:color w:val="BFBFBF" w:themeColor="background1" w:themeShade="BF"/>
                <w:sz w:val="16"/>
                <w:szCs w:val="16"/>
              </w:rPr>
              <w:t>Ethernet network (switch) was disabled, therefore unable to ping. To fix this I went into network and sharing centre, change adapter settings and enabled the switch by right clicking on it and clicking enable. As a result the two machines were able to ping each other</w:t>
            </w:r>
          </w:p>
        </w:tc>
      </w:tr>
      <w:tr w:rsidR="005535D1" w:rsidRPr="009073F9" w14:paraId="14ADF5AD" w14:textId="77777777" w:rsidTr="004125F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704" w:type="dxa"/>
            <w:tcBorders>
              <w:bottom w:val="single" w:sz="4" w:space="0" w:color="8EAADB" w:themeColor="accent1" w:themeTint="99"/>
            </w:tcBorders>
          </w:tcPr>
          <w:p w14:paraId="2BDEFCD4" w14:textId="4300AEEE" w:rsidR="005535D1" w:rsidRPr="00B71B93" w:rsidRDefault="005535D1" w:rsidP="005535D1">
            <w:pPr>
              <w:rPr>
                <w:rFonts w:asciiTheme="majorHAnsi" w:hAnsiTheme="majorHAnsi" w:cstheme="majorHAnsi"/>
                <w:sz w:val="16"/>
                <w:szCs w:val="16"/>
              </w:rPr>
            </w:pPr>
            <w:r w:rsidRPr="00B71B93">
              <w:rPr>
                <w:rFonts w:asciiTheme="majorHAnsi" w:hAnsiTheme="majorHAnsi" w:cstheme="majorHAnsi"/>
                <w:sz w:val="16"/>
                <w:szCs w:val="16"/>
              </w:rPr>
              <w:t>SR</w:t>
            </w:r>
            <w:r>
              <w:rPr>
                <w:rFonts w:asciiTheme="majorHAnsi" w:hAnsiTheme="majorHAnsi" w:cstheme="majorHAnsi"/>
                <w:sz w:val="16"/>
                <w:szCs w:val="16"/>
              </w:rPr>
              <w:t>3.2</w:t>
            </w:r>
          </w:p>
        </w:tc>
        <w:tc>
          <w:tcPr>
            <w:tcW w:w="3119" w:type="dxa"/>
            <w:tcBorders>
              <w:bottom w:val="single" w:sz="4" w:space="0" w:color="8EAADB" w:themeColor="accent1" w:themeTint="99"/>
            </w:tcBorders>
          </w:tcPr>
          <w:p w14:paraId="09AA0B75" w14:textId="77777777" w:rsidR="005535D1" w:rsidRPr="00D0411D" w:rsidRDefault="005535D1" w:rsidP="005535D1">
            <w:pPr>
              <w:cnfStyle w:val="000000100000" w:firstRow="0" w:lastRow="0" w:firstColumn="0" w:lastColumn="0" w:oddVBand="0" w:evenVBand="0" w:oddHBand="1" w:evenHBand="0" w:firstRowFirstColumn="0" w:firstRowLastColumn="0" w:lastRowFirstColumn="0" w:lastRowLastColumn="0"/>
              <w:rPr>
                <w:sz w:val="16"/>
                <w:szCs w:val="16"/>
              </w:rPr>
            </w:pPr>
            <w:r w:rsidRPr="00D0411D">
              <w:rPr>
                <w:sz w:val="16"/>
                <w:szCs w:val="16"/>
              </w:rPr>
              <w:t>Your company might have faced a security breach and you have been tasked to secure windows 10 machines</w:t>
            </w:r>
          </w:p>
          <w:p w14:paraId="5B8645EB" w14:textId="77777777" w:rsidR="005535D1" w:rsidRPr="00D0411D" w:rsidRDefault="005535D1" w:rsidP="005535D1">
            <w:pPr>
              <w:cnfStyle w:val="000000100000" w:firstRow="0" w:lastRow="0" w:firstColumn="0" w:lastColumn="0" w:oddVBand="0" w:evenVBand="0" w:oddHBand="1" w:evenHBand="0" w:firstRowFirstColumn="0" w:firstRowLastColumn="0" w:lastRowFirstColumn="0" w:lastRowLastColumn="0"/>
              <w:rPr>
                <w:sz w:val="16"/>
                <w:szCs w:val="16"/>
              </w:rPr>
            </w:pPr>
          </w:p>
          <w:p w14:paraId="24961667" w14:textId="1C9CC06D" w:rsidR="005535D1" w:rsidRPr="00B71B93" w:rsidRDefault="005535D1" w:rsidP="005535D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D0411D">
              <w:rPr>
                <w:sz w:val="16"/>
                <w:szCs w:val="16"/>
              </w:rPr>
              <w:lastRenderedPageBreak/>
              <w:t xml:space="preserve">Implement security measures and provide explanations </w:t>
            </w:r>
            <w:r>
              <w:rPr>
                <w:sz w:val="16"/>
                <w:szCs w:val="16"/>
              </w:rPr>
              <w:t>for</w:t>
            </w:r>
            <w:r w:rsidRPr="00D0411D">
              <w:rPr>
                <w:sz w:val="16"/>
                <w:szCs w:val="16"/>
              </w:rPr>
              <w:t xml:space="preserve"> your solutions.</w:t>
            </w:r>
          </w:p>
        </w:tc>
        <w:tc>
          <w:tcPr>
            <w:tcW w:w="5913" w:type="dxa"/>
            <w:tcBorders>
              <w:bottom w:val="single" w:sz="4" w:space="0" w:color="8EAADB" w:themeColor="accent1" w:themeTint="99"/>
            </w:tcBorders>
          </w:tcPr>
          <w:p w14:paraId="2CE6288A" w14:textId="052D3D77" w:rsidR="005535D1" w:rsidRPr="00B71B93" w:rsidRDefault="000C3AB5" w:rsidP="005535D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sz w:val="16"/>
                <w:szCs w:val="16"/>
              </w:rPr>
            </w:pPr>
            <w:r>
              <w:rPr>
                <w:rFonts w:asciiTheme="majorHAnsi" w:hAnsiTheme="majorHAnsi" w:cstheme="majorBidi"/>
                <w:sz w:val="16"/>
                <w:szCs w:val="16"/>
              </w:rPr>
              <w:lastRenderedPageBreak/>
              <w:t xml:space="preserve">Attach either </w:t>
            </w:r>
            <w:r w:rsidR="005535D1" w:rsidRPr="006E526A">
              <w:rPr>
                <w:rFonts w:asciiTheme="majorHAnsi" w:hAnsiTheme="majorHAnsi" w:cstheme="majorBidi"/>
                <w:sz w:val="16"/>
                <w:szCs w:val="16"/>
              </w:rPr>
              <w:t>image(s), video(s), or by writing your word</w:t>
            </w:r>
          </w:p>
        </w:tc>
      </w:tr>
      <w:tr w:rsidR="005535D1" w:rsidRPr="009073F9" w14:paraId="0AA71C72" w14:textId="77777777" w:rsidTr="004125FE">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70B6A285" w14:textId="77777777" w:rsidR="005535D1" w:rsidRPr="00B71B93" w:rsidRDefault="005535D1" w:rsidP="005535D1">
            <w:pPr>
              <w:rPr>
                <w:rFonts w:asciiTheme="majorHAnsi" w:hAnsiTheme="majorHAnsi" w:cstheme="majorHAnsi"/>
                <w:color w:val="7F7F7F" w:themeColor="text1" w:themeTint="80"/>
                <w:sz w:val="16"/>
                <w:szCs w:val="16"/>
              </w:rPr>
            </w:pPr>
            <w:r w:rsidRPr="00B71B93">
              <w:rPr>
                <w:rFonts w:asciiTheme="majorHAnsi" w:hAnsiTheme="majorHAnsi" w:cstheme="majorHAnsi"/>
                <w:color w:val="7F7F7F" w:themeColor="text1" w:themeTint="80"/>
                <w:sz w:val="16"/>
                <w:szCs w:val="16"/>
              </w:rPr>
              <w:t xml:space="preserve">   Proof of work</w:t>
            </w:r>
          </w:p>
          <w:p w14:paraId="39012680" w14:textId="44F6B27B" w:rsidR="00955943" w:rsidRDefault="00955943" w:rsidP="00955943">
            <w:pPr>
              <w:tabs>
                <w:tab w:val="left" w:pos="720"/>
              </w:tabs>
              <w:rPr>
                <w:rFonts w:ascii="Calibri" w:hAnsi="Calibri"/>
                <w:noProof/>
                <w:color w:val="BFBFBF" w:themeColor="background1" w:themeShade="BF"/>
                <w:sz w:val="16"/>
                <w:szCs w:val="16"/>
                <w:lang w:val="en" w:eastAsia="en-NZ"/>
              </w:rPr>
            </w:pPr>
            <w:r>
              <w:rPr>
                <w:b w:val="0"/>
                <w:noProof/>
                <w:color w:val="BFBFBF" w:themeColor="background1" w:themeShade="BF"/>
                <w:sz w:val="16"/>
                <w:szCs w:val="16"/>
              </w:rPr>
              <w:drawing>
                <wp:inline distT="0" distB="0" distL="0" distR="0" wp14:anchorId="1E48C929" wp14:editId="69A39E24">
                  <wp:extent cx="1111885" cy="927735"/>
                  <wp:effectExtent l="0" t="0" r="0" b="571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111885" cy="927735"/>
                          </a:xfrm>
                          <a:prstGeom prst="rect">
                            <a:avLst/>
                          </a:prstGeom>
                          <a:noFill/>
                          <a:ln>
                            <a:noFill/>
                          </a:ln>
                        </pic:spPr>
                      </pic:pic>
                    </a:graphicData>
                  </a:graphic>
                </wp:inline>
              </w:drawing>
            </w:r>
            <w:r>
              <w:rPr>
                <w:noProof/>
                <w:color w:val="BFBFBF" w:themeColor="background1" w:themeShade="BF"/>
                <w:sz w:val="16"/>
                <w:szCs w:val="16"/>
              </w:rPr>
              <w:t>I have installed bitlocker drive encryption on my Y drive to prevent security breaches as my drive requires the encryption key to access files in it. I have done this by adding roles/features on my server manager and adding “Bitlocker Drive Encryption” and backed up the encryption key to both vms</w:t>
            </w:r>
          </w:p>
          <w:p w14:paraId="7C2EDB5B" w14:textId="77777777" w:rsidR="00955943" w:rsidRDefault="00955943" w:rsidP="00955943">
            <w:pPr>
              <w:tabs>
                <w:tab w:val="left" w:pos="720"/>
              </w:tabs>
              <w:rPr>
                <w:noProof/>
                <w:color w:val="BFBFBF" w:themeColor="background1" w:themeShade="BF"/>
                <w:sz w:val="16"/>
                <w:szCs w:val="16"/>
              </w:rPr>
            </w:pPr>
          </w:p>
          <w:p w14:paraId="2CA2309D" w14:textId="7C3363BB" w:rsidR="00955943" w:rsidRDefault="00955943" w:rsidP="00955943">
            <w:pPr>
              <w:tabs>
                <w:tab w:val="left" w:pos="720"/>
              </w:tabs>
              <w:rPr>
                <w:b w:val="0"/>
                <w:bCs w:val="0"/>
                <w:noProof/>
                <w:color w:val="BFBFBF" w:themeColor="background1" w:themeShade="BF"/>
                <w:sz w:val="16"/>
                <w:szCs w:val="16"/>
              </w:rPr>
            </w:pPr>
            <w:r>
              <w:rPr>
                <w:b w:val="0"/>
                <w:noProof/>
                <w:color w:val="BFBFBF" w:themeColor="background1" w:themeShade="BF"/>
                <w:sz w:val="16"/>
                <w:szCs w:val="16"/>
              </w:rPr>
              <w:drawing>
                <wp:inline distT="0" distB="0" distL="0" distR="0" wp14:anchorId="6959E709" wp14:editId="1F4A3080">
                  <wp:extent cx="1111885" cy="93662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111885" cy="936625"/>
                          </a:xfrm>
                          <a:prstGeom prst="rect">
                            <a:avLst/>
                          </a:prstGeom>
                          <a:noFill/>
                          <a:ln>
                            <a:noFill/>
                          </a:ln>
                        </pic:spPr>
                      </pic:pic>
                    </a:graphicData>
                  </a:graphic>
                </wp:inline>
              </w:drawing>
            </w:r>
            <w:r>
              <w:rPr>
                <w:b w:val="0"/>
                <w:bCs w:val="0"/>
                <w:noProof/>
                <w:color w:val="BFBFBF" w:themeColor="background1" w:themeShade="BF"/>
                <w:sz w:val="16"/>
                <w:szCs w:val="16"/>
              </w:rPr>
              <w:t xml:space="preserve"> </w:t>
            </w:r>
            <w:r>
              <w:rPr>
                <w:noProof/>
                <w:color w:val="BFBFBF" w:themeColor="background1" w:themeShade="BF"/>
                <w:sz w:val="16"/>
                <w:szCs w:val="16"/>
              </w:rPr>
              <w:t>I have also created a backup folder on my client machine that only the Administrator can edit, so therefore no one else is able to access the files or the encryption key as this is where I’ve stored it</w:t>
            </w:r>
          </w:p>
          <w:p w14:paraId="652FC8EE" w14:textId="77777777" w:rsidR="00955943" w:rsidRDefault="00955943" w:rsidP="00955943">
            <w:pPr>
              <w:tabs>
                <w:tab w:val="left" w:pos="720"/>
              </w:tabs>
              <w:rPr>
                <w:noProof/>
                <w:color w:val="BFBFBF" w:themeColor="background1" w:themeShade="BF"/>
                <w:sz w:val="16"/>
                <w:szCs w:val="16"/>
              </w:rPr>
            </w:pPr>
          </w:p>
          <w:p w14:paraId="2985BCC2" w14:textId="753C40C1" w:rsidR="005535D1" w:rsidRPr="00B71B93" w:rsidRDefault="00955943" w:rsidP="00955943">
            <w:pPr>
              <w:rPr>
                <w:rFonts w:asciiTheme="majorHAnsi" w:hAnsiTheme="majorHAnsi" w:cstheme="majorHAnsi"/>
                <w:sz w:val="16"/>
                <w:szCs w:val="16"/>
              </w:rPr>
            </w:pPr>
            <w:r>
              <w:rPr>
                <w:noProof/>
                <w:color w:val="BFBFBF" w:themeColor="background1" w:themeShade="BF"/>
                <w:sz w:val="16"/>
                <w:szCs w:val="16"/>
              </w:rPr>
              <w:t>I have also used Azure key vault to store the files in hardware security modules (HSMs) certified to FIPS 140-2 Level 2 standards. The encryption keys for backup or transparent data encryption can all be stored in Key Vault with any keys or secrets from your applications. Permissions and access to these protected items are managed through Azure Active Directory.</w:t>
            </w:r>
          </w:p>
        </w:tc>
      </w:tr>
    </w:tbl>
    <w:p w14:paraId="68A7A955" w14:textId="2FA56D44" w:rsidR="00DD4CEF" w:rsidRPr="00F65263" w:rsidRDefault="00DD4CEF" w:rsidP="000D2399">
      <w:pPr>
        <w:spacing w:before="0" w:after="0"/>
        <w:rPr>
          <w:rFonts w:ascii="Century Schoolbook" w:hAnsi="Century Schoolbook"/>
          <w:b/>
          <w:color w:val="FFFFFF" w:themeColor="background1"/>
          <w:szCs w:val="20"/>
          <w:lang w:eastAsia="en-US"/>
        </w:rPr>
      </w:pPr>
    </w:p>
    <w:p w14:paraId="7C219EC7" w14:textId="05427E60" w:rsidR="00A06106" w:rsidRDefault="0066609C" w:rsidP="0052741F">
      <w:pPr>
        <w:pStyle w:val="Heading1"/>
        <w:tabs>
          <w:tab w:val="right" w:pos="9746"/>
        </w:tabs>
      </w:pPr>
      <w:r>
        <w:t>Interview</w:t>
      </w:r>
      <w:r w:rsidR="00776D7C">
        <w:t xml:space="preserve"> (</w:t>
      </w:r>
      <w:r w:rsidR="00AA4E1F">
        <w:t>10</w:t>
      </w:r>
      <w:r w:rsidR="00776D7C">
        <w:t xml:space="preserve"> Marks)</w:t>
      </w:r>
      <w:r w:rsidR="0052741F">
        <w:tab/>
      </w:r>
    </w:p>
    <w:p w14:paraId="6FEF369B" w14:textId="77777777" w:rsidR="00102B71" w:rsidRPr="00867E09" w:rsidRDefault="00102B71" w:rsidP="00102B71">
      <w:pPr>
        <w:pBdr>
          <w:left w:val="single" w:sz="36" w:space="0" w:color="FF0000"/>
        </w:pBdr>
        <w:rPr>
          <w:b/>
          <w:color w:val="C00000"/>
          <w:sz w:val="16"/>
        </w:rPr>
      </w:pPr>
      <w:r w:rsidRPr="00867E09">
        <w:rPr>
          <w:b/>
          <w:color w:val="C00000"/>
          <w:sz w:val="16"/>
        </w:rPr>
        <w:t>Outcome Mapping:</w:t>
      </w:r>
    </w:p>
    <w:p w14:paraId="470EC64E" w14:textId="77777777" w:rsidR="00102B71" w:rsidRPr="00867E09" w:rsidRDefault="00102B71" w:rsidP="00102B71">
      <w:pPr>
        <w:pBdr>
          <w:left w:val="single" w:sz="36" w:space="0" w:color="FF0000"/>
        </w:pBdr>
        <w:rPr>
          <w:b/>
          <w:color w:val="C00000"/>
          <w:sz w:val="16"/>
        </w:rPr>
      </w:pPr>
      <w:r w:rsidRPr="00867E09">
        <w:rPr>
          <w:b/>
          <w:color w:val="C00000"/>
          <w:sz w:val="16"/>
        </w:rPr>
        <w:t xml:space="preserve">7.1- Installation and configuration of systems and application software. </w:t>
      </w:r>
    </w:p>
    <w:p w14:paraId="1CDA6AB1" w14:textId="77777777" w:rsidR="00102B71" w:rsidRPr="00867E09" w:rsidRDefault="00102B71" w:rsidP="00102B71">
      <w:pPr>
        <w:pBdr>
          <w:left w:val="single" w:sz="36" w:space="0" w:color="FF0000"/>
        </w:pBdr>
        <w:rPr>
          <w:b/>
          <w:color w:val="C00000"/>
          <w:sz w:val="16"/>
        </w:rPr>
      </w:pPr>
      <w:r w:rsidRPr="00867E09">
        <w:rPr>
          <w:b/>
          <w:color w:val="C00000"/>
          <w:sz w:val="16"/>
        </w:rPr>
        <w:t xml:space="preserve">7.2- Foundation networking including internet concepts. </w:t>
      </w:r>
    </w:p>
    <w:p w14:paraId="023BBF4D" w14:textId="77777777" w:rsidR="00102B71" w:rsidRPr="00867E09" w:rsidRDefault="00102B71" w:rsidP="00102B71">
      <w:pPr>
        <w:pBdr>
          <w:left w:val="single" w:sz="36" w:space="0" w:color="FF0000"/>
        </w:pBdr>
        <w:rPr>
          <w:b/>
          <w:color w:val="C00000"/>
          <w:sz w:val="16"/>
        </w:rPr>
      </w:pPr>
      <w:r w:rsidRPr="00867E09">
        <w:rPr>
          <w:b/>
          <w:color w:val="C00000"/>
          <w:sz w:val="16"/>
        </w:rPr>
        <w:t xml:space="preserve">7.3- Hardware and software diagnostic testing, maintenance, technical and customer support across a range of devices. </w:t>
      </w:r>
    </w:p>
    <w:p w14:paraId="4926ACE3" w14:textId="77777777" w:rsidR="00102B71" w:rsidRPr="00867E09" w:rsidRDefault="00102B71" w:rsidP="00102B71">
      <w:pPr>
        <w:pBdr>
          <w:left w:val="single" w:sz="36" w:space="0" w:color="FF0000"/>
        </w:pBdr>
        <w:rPr>
          <w:b/>
          <w:color w:val="C00000"/>
          <w:sz w:val="16"/>
        </w:rPr>
      </w:pPr>
      <w:r w:rsidRPr="00867E09">
        <w:rPr>
          <w:b/>
          <w:color w:val="C00000"/>
          <w:sz w:val="16"/>
        </w:rPr>
        <w:t xml:space="preserve">7.4- Supporting end user requirements. </w:t>
      </w:r>
    </w:p>
    <w:p w14:paraId="6BC357FB" w14:textId="77777777" w:rsidR="00102B71" w:rsidRPr="00867E09" w:rsidRDefault="00102B71" w:rsidP="00102B71">
      <w:pPr>
        <w:pBdr>
          <w:left w:val="single" w:sz="36" w:space="0" w:color="FF0000"/>
        </w:pBdr>
        <w:rPr>
          <w:b/>
          <w:color w:val="C00000"/>
          <w:sz w:val="16"/>
        </w:rPr>
      </w:pPr>
      <w:r w:rsidRPr="00867E09">
        <w:rPr>
          <w:b/>
          <w:color w:val="C00000"/>
          <w:sz w:val="16"/>
        </w:rPr>
        <w:t>7.5- Security concepts, tools, and techniques.</w:t>
      </w:r>
    </w:p>
    <w:p w14:paraId="516458FF" w14:textId="11B718F7" w:rsidR="0052741F" w:rsidRPr="00867E09" w:rsidRDefault="0052741F" w:rsidP="0052741F">
      <w:pPr>
        <w:rPr>
          <w:color w:val="C00000"/>
        </w:rPr>
      </w:pPr>
    </w:p>
    <w:p w14:paraId="3845658B" w14:textId="6350BA9C" w:rsidR="0052741F" w:rsidRDefault="0052741F" w:rsidP="007024CA">
      <w:pPr>
        <w:jc w:val="both"/>
      </w:pPr>
      <w:r>
        <w:t>Student</w:t>
      </w:r>
      <w:r w:rsidR="00B9378A">
        <w:t>s</w:t>
      </w:r>
      <w:r>
        <w:t xml:space="preserve"> will</w:t>
      </w:r>
      <w:r w:rsidR="001D3342">
        <w:t xml:space="preserve"> be asked some questions</w:t>
      </w:r>
      <w:r w:rsidR="007024CA">
        <w:t xml:space="preserve"> based on </w:t>
      </w:r>
      <w:r w:rsidR="00837C58">
        <w:t>the projects</w:t>
      </w:r>
      <w:r w:rsidR="007024CA">
        <w:t xml:space="preserve"> that they have </w:t>
      </w:r>
      <w:r w:rsidR="00837C58">
        <w:t>completed</w:t>
      </w:r>
      <w:r w:rsidR="007024CA">
        <w:t xml:space="preserve"> to make this assessment and to check the authenticity</w:t>
      </w:r>
      <w:r>
        <w:t xml:space="preserve"> of their work. </w:t>
      </w:r>
    </w:p>
    <w:p w14:paraId="3F941258" w14:textId="77777777" w:rsidR="003C22EC" w:rsidRDefault="003C22EC" w:rsidP="007024CA">
      <w:pPr>
        <w:jc w:val="both"/>
      </w:pPr>
    </w:p>
    <w:p w14:paraId="5F06BF55" w14:textId="77777777" w:rsidR="003C22EC" w:rsidRDefault="003C22EC" w:rsidP="003C22EC">
      <w:pPr>
        <w:jc w:val="both"/>
      </w:pPr>
      <w:r>
        <w:t>Note: Please refer marking rubric for the details</w:t>
      </w:r>
    </w:p>
    <w:p w14:paraId="79E8475D" w14:textId="77777777" w:rsidR="003C22EC" w:rsidRDefault="003C22EC" w:rsidP="007024CA">
      <w:pPr>
        <w:jc w:val="both"/>
      </w:pPr>
    </w:p>
    <w:p w14:paraId="7069F1A1" w14:textId="2B67993D" w:rsidR="000A4CCA" w:rsidRDefault="000A4CCA" w:rsidP="0052741F"/>
    <w:sectPr w:rsidR="000A4CCA" w:rsidSect="00E12D56">
      <w:headerReference w:type="default" r:id="rId59"/>
      <w:footerReference w:type="default" r:id="rId60"/>
      <w:pgSz w:w="11906" w:h="16838" w:code="9"/>
      <w:pgMar w:top="1560" w:right="1080" w:bottom="709" w:left="1080" w:header="284" w:footer="372" w:gutter="0"/>
      <w:pgNumType w:start="0"/>
      <w:cols w:space="708"/>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3689A" w14:textId="77777777" w:rsidR="00BA275F" w:rsidRDefault="00BA275F" w:rsidP="00F034AA">
      <w:r>
        <w:separator/>
      </w:r>
    </w:p>
  </w:endnote>
  <w:endnote w:type="continuationSeparator" w:id="0">
    <w:p w14:paraId="3B649AEE" w14:textId="77777777" w:rsidR="00BA275F" w:rsidRDefault="00BA275F" w:rsidP="00F034AA">
      <w:r>
        <w:continuationSeparator/>
      </w:r>
    </w:p>
  </w:endnote>
  <w:endnote w:type="continuationNotice" w:id="1">
    <w:p w14:paraId="7D77F436" w14:textId="77777777" w:rsidR="00BA275F" w:rsidRDefault="00BA275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B9C92" w14:textId="524F6F81" w:rsidR="00DE56E2" w:rsidRPr="00244015" w:rsidRDefault="00DE56E2" w:rsidP="007C6C1B">
    <w:pPr>
      <w:pStyle w:val="Footer"/>
      <w:pBdr>
        <w:top w:val="single" w:sz="4" w:space="1" w:color="0070C0"/>
      </w:pBdr>
      <w:tabs>
        <w:tab w:val="clear" w:pos="4153"/>
        <w:tab w:val="clear" w:pos="8306"/>
        <w:tab w:val="right" w:pos="9746"/>
      </w:tabs>
      <w:rPr>
        <w:color w:val="808080"/>
        <w:sz w:val="16"/>
        <w:szCs w:val="16"/>
      </w:rPr>
    </w:pPr>
    <w:r w:rsidRPr="00244015">
      <w:rPr>
        <w:color w:val="808080"/>
        <w:sz w:val="16"/>
        <w:szCs w:val="16"/>
      </w:rPr>
      <w:tab/>
      <w:t xml:space="preserve">Page </w:t>
    </w:r>
    <w:r w:rsidRPr="00244015">
      <w:rPr>
        <w:color w:val="808080"/>
        <w:sz w:val="16"/>
        <w:szCs w:val="16"/>
      </w:rPr>
      <w:fldChar w:fldCharType="begin"/>
    </w:r>
    <w:r w:rsidRPr="00244015">
      <w:rPr>
        <w:color w:val="808080"/>
        <w:sz w:val="16"/>
        <w:szCs w:val="16"/>
      </w:rPr>
      <w:instrText xml:space="preserve"> PAGE   \* MERGEFORMAT </w:instrText>
    </w:r>
    <w:r w:rsidRPr="00244015">
      <w:rPr>
        <w:color w:val="808080"/>
        <w:sz w:val="16"/>
        <w:szCs w:val="16"/>
      </w:rPr>
      <w:fldChar w:fldCharType="separate"/>
    </w:r>
    <w:r w:rsidRPr="00244015">
      <w:rPr>
        <w:noProof/>
        <w:color w:val="808080"/>
        <w:sz w:val="16"/>
        <w:szCs w:val="16"/>
      </w:rPr>
      <w:t>8</w:t>
    </w:r>
    <w:r w:rsidRPr="00244015">
      <w:rPr>
        <w:color w:val="808080"/>
        <w:sz w:val="16"/>
        <w:szCs w:val="16"/>
      </w:rPr>
      <w:fldChar w:fldCharType="end"/>
    </w:r>
    <w:r w:rsidRPr="00244015">
      <w:rPr>
        <w:color w:val="808080"/>
        <w:sz w:val="16"/>
        <w:szCs w:val="16"/>
      </w:rPr>
      <w:t xml:space="preserve"> of </w:t>
    </w:r>
    <w:r w:rsidRPr="00244015">
      <w:rPr>
        <w:color w:val="808080"/>
        <w:sz w:val="16"/>
        <w:szCs w:val="16"/>
      </w:rPr>
      <w:fldChar w:fldCharType="begin"/>
    </w:r>
    <w:r w:rsidRPr="00244015">
      <w:rPr>
        <w:color w:val="808080"/>
        <w:sz w:val="16"/>
        <w:szCs w:val="16"/>
      </w:rPr>
      <w:instrText xml:space="preserve"> NUMPAGES   \* MERGEFORMAT </w:instrText>
    </w:r>
    <w:r w:rsidRPr="00244015">
      <w:rPr>
        <w:color w:val="808080"/>
        <w:sz w:val="16"/>
        <w:szCs w:val="16"/>
      </w:rPr>
      <w:fldChar w:fldCharType="separate"/>
    </w:r>
    <w:r w:rsidRPr="00244015">
      <w:rPr>
        <w:noProof/>
        <w:color w:val="808080"/>
        <w:sz w:val="16"/>
        <w:szCs w:val="16"/>
      </w:rPr>
      <w:t>9</w:t>
    </w:r>
    <w:r w:rsidRPr="00244015">
      <w:rPr>
        <w:color w:val="80808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E91B1" w14:textId="77777777" w:rsidR="00BA275F" w:rsidRDefault="00BA275F" w:rsidP="00F034AA">
      <w:r>
        <w:separator/>
      </w:r>
    </w:p>
  </w:footnote>
  <w:footnote w:type="continuationSeparator" w:id="0">
    <w:p w14:paraId="2C02FC1C" w14:textId="77777777" w:rsidR="00BA275F" w:rsidRDefault="00BA275F" w:rsidP="00F034AA">
      <w:r>
        <w:continuationSeparator/>
      </w:r>
    </w:p>
  </w:footnote>
  <w:footnote w:type="continuationNotice" w:id="1">
    <w:p w14:paraId="3D763342" w14:textId="77777777" w:rsidR="00BA275F" w:rsidRDefault="00BA275F">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F68B0" w14:textId="73E41296" w:rsidR="00DE56E2" w:rsidRDefault="6009A9A2" w:rsidP="00F2391C">
    <w:pPr>
      <w:pStyle w:val="Header"/>
      <w:tabs>
        <w:tab w:val="clear" w:pos="4320"/>
        <w:tab w:val="clear" w:pos="8640"/>
        <w:tab w:val="right" w:pos="9746"/>
      </w:tabs>
    </w:pPr>
    <w:r>
      <w:rPr>
        <w:noProof/>
      </w:rPr>
      <w:drawing>
        <wp:inline distT="0" distB="0" distL="0" distR="0" wp14:anchorId="6A08D9B8" wp14:editId="1AD2272C">
          <wp:extent cx="1263015" cy="343535"/>
          <wp:effectExtent l="0" t="0" r="0" b="0"/>
          <wp:docPr id="170" name="Picture 170" descr="Image result for techtori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pic:nvPicPr>
                <pic:blipFill>
                  <a:blip r:embed="rId1">
                    <a:extLst>
                      <a:ext uri="{28A0092B-C50C-407E-A947-70E740481C1C}">
                        <a14:useLocalDpi xmlns:a14="http://schemas.microsoft.com/office/drawing/2010/main" val="0"/>
                      </a:ext>
                    </a:extLst>
                  </a:blip>
                  <a:stretch>
                    <a:fillRect/>
                  </a:stretch>
                </pic:blipFill>
                <pic:spPr>
                  <a:xfrm>
                    <a:off x="0" y="0"/>
                    <a:ext cx="1263015" cy="343535"/>
                  </a:xfrm>
                  <a:prstGeom prst="rect">
                    <a:avLst/>
                  </a:prstGeom>
                </pic:spPr>
              </pic:pic>
            </a:graphicData>
          </a:graphic>
        </wp:inline>
      </w:drawing>
    </w:r>
    <w:r w:rsidR="0EE3145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51C"/>
    <w:multiLevelType w:val="hybridMultilevel"/>
    <w:tmpl w:val="99AAA5CE"/>
    <w:lvl w:ilvl="0" w:tplc="14090003">
      <w:start w:val="1"/>
      <w:numFmt w:val="bullet"/>
      <w:lvlText w:val="o"/>
      <w:lvlJc w:val="left"/>
      <w:pPr>
        <w:ind w:left="1080" w:hanging="360"/>
      </w:pPr>
      <w:rPr>
        <w:rFonts w:ascii="Courier New" w:hAnsi="Courier New" w:cs="Courier New"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 w15:restartNumberingAfterBreak="0">
    <w:nsid w:val="03FA301C"/>
    <w:multiLevelType w:val="multilevel"/>
    <w:tmpl w:val="9C2CCD4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171195"/>
    <w:multiLevelType w:val="multilevel"/>
    <w:tmpl w:val="34CE18A4"/>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3" w15:restartNumberingAfterBreak="0">
    <w:nsid w:val="05BD4ED3"/>
    <w:multiLevelType w:val="multilevel"/>
    <w:tmpl w:val="64989A4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121BF9"/>
    <w:multiLevelType w:val="multilevel"/>
    <w:tmpl w:val="C64CD6F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581317"/>
    <w:multiLevelType w:val="multilevel"/>
    <w:tmpl w:val="1F44C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9C03ACD"/>
    <w:multiLevelType w:val="multilevel"/>
    <w:tmpl w:val="FC782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BD239E4"/>
    <w:multiLevelType w:val="multilevel"/>
    <w:tmpl w:val="56DCA3B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3E42E6"/>
    <w:multiLevelType w:val="multilevel"/>
    <w:tmpl w:val="7638D7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F14326A"/>
    <w:multiLevelType w:val="hybridMultilevel"/>
    <w:tmpl w:val="9EDA7A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1D5447E"/>
    <w:multiLevelType w:val="multilevel"/>
    <w:tmpl w:val="D0D40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96B46E2"/>
    <w:multiLevelType w:val="multilevel"/>
    <w:tmpl w:val="34CE18A4"/>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12" w15:restartNumberingAfterBreak="0">
    <w:nsid w:val="1BFC52A0"/>
    <w:multiLevelType w:val="hybridMultilevel"/>
    <w:tmpl w:val="13F4D26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3" w15:restartNumberingAfterBreak="0">
    <w:nsid w:val="1F0E14C7"/>
    <w:multiLevelType w:val="multilevel"/>
    <w:tmpl w:val="A88C942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863092"/>
    <w:multiLevelType w:val="multilevel"/>
    <w:tmpl w:val="2334E8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B113E4"/>
    <w:multiLevelType w:val="hybridMultilevel"/>
    <w:tmpl w:val="8D907772"/>
    <w:lvl w:ilvl="0" w:tplc="1409000F">
      <w:start w:val="1"/>
      <w:numFmt w:val="decimal"/>
      <w:lvlText w:val="%1."/>
      <w:lvlJc w:val="left"/>
      <w:pPr>
        <w:ind w:left="720" w:hanging="360"/>
      </w:pPr>
      <w:rPr>
        <w:rFonts w:hint="default"/>
      </w:rPr>
    </w:lvl>
    <w:lvl w:ilvl="1" w:tplc="B1FED898">
      <w:numFmt w:val="bullet"/>
      <w:lvlText w:val="•"/>
      <w:lvlJc w:val="left"/>
      <w:pPr>
        <w:ind w:left="1440" w:hanging="360"/>
      </w:pPr>
      <w:rPr>
        <w:rFonts w:ascii="Calibri Light" w:eastAsia="Yu Gothic Light" w:hAnsi="Calibri Light" w:cs="Calibri Light" w:hint="default"/>
      </w:rPr>
    </w:lvl>
    <w:lvl w:ilvl="2" w:tplc="04090005" w:tentative="1">
      <w:start w:val="1"/>
      <w:numFmt w:val="bullet"/>
      <w:lvlText w:val=""/>
      <w:lvlJc w:val="left"/>
      <w:pPr>
        <w:ind w:left="2160" w:hanging="360"/>
      </w:pPr>
      <w:rPr>
        <w:rFonts w:ascii="Calibri" w:hAnsi="Calibri" w:hint="default"/>
      </w:rPr>
    </w:lvl>
    <w:lvl w:ilvl="3" w:tplc="04090001" w:tentative="1">
      <w:start w:val="1"/>
      <w:numFmt w:val="bullet"/>
      <w:lvlText w:val=""/>
      <w:lvlJc w:val="left"/>
      <w:pPr>
        <w:ind w:left="2880" w:hanging="360"/>
      </w:pPr>
      <w:rPr>
        <w:rFonts w:ascii="Century Schoolbook" w:hAnsi="Century Schoolbook" w:hint="default"/>
      </w:rPr>
    </w:lvl>
    <w:lvl w:ilvl="4" w:tplc="04090003" w:tentative="1">
      <w:start w:val="1"/>
      <w:numFmt w:val="bullet"/>
      <w:lvlText w:val="o"/>
      <w:lvlJc w:val="left"/>
      <w:pPr>
        <w:ind w:left="3600" w:hanging="360"/>
      </w:pPr>
      <w:rPr>
        <w:rFonts w:ascii="@Yu Mincho" w:hAnsi="@Yu Mincho" w:cs="@Yu Mincho" w:hint="default"/>
      </w:rPr>
    </w:lvl>
    <w:lvl w:ilvl="5" w:tplc="04090005" w:tentative="1">
      <w:start w:val="1"/>
      <w:numFmt w:val="bullet"/>
      <w:lvlText w:val=""/>
      <w:lvlJc w:val="left"/>
      <w:pPr>
        <w:ind w:left="4320" w:hanging="360"/>
      </w:pPr>
      <w:rPr>
        <w:rFonts w:ascii="Calibri" w:hAnsi="Calibri" w:hint="default"/>
      </w:rPr>
    </w:lvl>
    <w:lvl w:ilvl="6" w:tplc="04090001" w:tentative="1">
      <w:start w:val="1"/>
      <w:numFmt w:val="bullet"/>
      <w:lvlText w:val=""/>
      <w:lvlJc w:val="left"/>
      <w:pPr>
        <w:ind w:left="5040" w:hanging="360"/>
      </w:pPr>
      <w:rPr>
        <w:rFonts w:ascii="Century Schoolbook" w:hAnsi="Century Schoolbook" w:hint="default"/>
      </w:rPr>
    </w:lvl>
    <w:lvl w:ilvl="7" w:tplc="04090003" w:tentative="1">
      <w:start w:val="1"/>
      <w:numFmt w:val="bullet"/>
      <w:lvlText w:val="o"/>
      <w:lvlJc w:val="left"/>
      <w:pPr>
        <w:ind w:left="5760" w:hanging="360"/>
      </w:pPr>
      <w:rPr>
        <w:rFonts w:ascii="@Yu Mincho" w:hAnsi="@Yu Mincho" w:cs="@Yu Mincho" w:hint="default"/>
      </w:rPr>
    </w:lvl>
    <w:lvl w:ilvl="8" w:tplc="04090005" w:tentative="1">
      <w:start w:val="1"/>
      <w:numFmt w:val="bullet"/>
      <w:lvlText w:val=""/>
      <w:lvlJc w:val="left"/>
      <w:pPr>
        <w:ind w:left="6480" w:hanging="360"/>
      </w:pPr>
      <w:rPr>
        <w:rFonts w:ascii="Calibri" w:hAnsi="Calibri" w:hint="default"/>
      </w:rPr>
    </w:lvl>
  </w:abstractNum>
  <w:abstractNum w:abstractNumId="16" w15:restartNumberingAfterBreak="0">
    <w:nsid w:val="2DFC5D44"/>
    <w:multiLevelType w:val="multilevel"/>
    <w:tmpl w:val="AC6AD94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0C4C50"/>
    <w:multiLevelType w:val="hybridMultilevel"/>
    <w:tmpl w:val="C862CBF6"/>
    <w:lvl w:ilvl="0" w:tplc="1409000F">
      <w:start w:val="1"/>
      <w:numFmt w:val="decimal"/>
      <w:lvlText w:val="%1."/>
      <w:lvlJc w:val="left"/>
      <w:pPr>
        <w:ind w:left="720" w:hanging="360"/>
      </w:pPr>
    </w:lvl>
    <w:lvl w:ilvl="1" w:tplc="1409000F">
      <w:start w:val="1"/>
      <w:numFmt w:val="decimal"/>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2F6866E3"/>
    <w:multiLevelType w:val="multilevel"/>
    <w:tmpl w:val="D33C53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FC7188A"/>
    <w:multiLevelType w:val="multilevel"/>
    <w:tmpl w:val="34CE18A4"/>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20" w15:restartNumberingAfterBreak="0">
    <w:nsid w:val="32B34D02"/>
    <w:multiLevelType w:val="multilevel"/>
    <w:tmpl w:val="2DA8F1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AA62650"/>
    <w:multiLevelType w:val="hybridMultilevel"/>
    <w:tmpl w:val="C862CBF6"/>
    <w:lvl w:ilvl="0" w:tplc="1409000F">
      <w:start w:val="1"/>
      <w:numFmt w:val="decimal"/>
      <w:lvlText w:val="%1."/>
      <w:lvlJc w:val="left"/>
      <w:pPr>
        <w:ind w:left="720" w:hanging="360"/>
      </w:pPr>
    </w:lvl>
    <w:lvl w:ilvl="1" w:tplc="1409000F">
      <w:start w:val="1"/>
      <w:numFmt w:val="decimal"/>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3C026B88"/>
    <w:multiLevelType w:val="hybridMultilevel"/>
    <w:tmpl w:val="212C0BA2"/>
    <w:lvl w:ilvl="0" w:tplc="14090003">
      <w:start w:val="1"/>
      <w:numFmt w:val="bullet"/>
      <w:lvlText w:val="o"/>
      <w:lvlJc w:val="left"/>
      <w:pPr>
        <w:ind w:left="1080" w:hanging="360"/>
      </w:pPr>
      <w:rPr>
        <w:rFonts w:ascii="Courier New" w:hAnsi="Courier New" w:cs="Courier New"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3" w15:restartNumberingAfterBreak="0">
    <w:nsid w:val="41E656D3"/>
    <w:multiLevelType w:val="multilevel"/>
    <w:tmpl w:val="261672D2"/>
    <w:name w:val="WW8Num23"/>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4" w15:restartNumberingAfterBreak="0">
    <w:nsid w:val="43E20578"/>
    <w:multiLevelType w:val="multilevel"/>
    <w:tmpl w:val="E9E6DB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4970AEE"/>
    <w:multiLevelType w:val="multilevel"/>
    <w:tmpl w:val="1FBE044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6847B43"/>
    <w:multiLevelType w:val="multilevel"/>
    <w:tmpl w:val="25F46F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7717335"/>
    <w:multiLevelType w:val="hybridMultilevel"/>
    <w:tmpl w:val="C0AE63DC"/>
    <w:lvl w:ilvl="0" w:tplc="14090001">
      <w:start w:val="1"/>
      <w:numFmt w:val="bullet"/>
      <w:lvlText w:val=""/>
      <w:lvlJc w:val="left"/>
      <w:pPr>
        <w:ind w:left="426" w:hanging="360"/>
      </w:pPr>
      <w:rPr>
        <w:rFonts w:ascii="Symbol" w:hAnsi="Symbol" w:hint="default"/>
        <w:color w:val="auto"/>
        <w:sz w:val="16"/>
      </w:rPr>
    </w:lvl>
    <w:lvl w:ilvl="1" w:tplc="14090003">
      <w:start w:val="1"/>
      <w:numFmt w:val="bullet"/>
      <w:lvlText w:val="o"/>
      <w:lvlJc w:val="left"/>
      <w:pPr>
        <w:ind w:left="1146" w:hanging="360"/>
      </w:pPr>
      <w:rPr>
        <w:rFonts w:ascii="Courier New" w:hAnsi="Courier New" w:cs="Courier New" w:hint="default"/>
      </w:rPr>
    </w:lvl>
    <w:lvl w:ilvl="2" w:tplc="14090005" w:tentative="1">
      <w:start w:val="1"/>
      <w:numFmt w:val="bullet"/>
      <w:lvlText w:val=""/>
      <w:lvlJc w:val="left"/>
      <w:pPr>
        <w:ind w:left="1866" w:hanging="360"/>
      </w:pPr>
      <w:rPr>
        <w:rFonts w:ascii="Calibri" w:hAnsi="Calibri" w:hint="default"/>
      </w:rPr>
    </w:lvl>
    <w:lvl w:ilvl="3" w:tplc="14090001" w:tentative="1">
      <w:start w:val="1"/>
      <w:numFmt w:val="bullet"/>
      <w:lvlText w:val=""/>
      <w:lvlJc w:val="left"/>
      <w:pPr>
        <w:ind w:left="2586" w:hanging="360"/>
      </w:pPr>
      <w:rPr>
        <w:rFonts w:ascii="Century Schoolbook" w:hAnsi="Century Schoolbook" w:hint="default"/>
      </w:rPr>
    </w:lvl>
    <w:lvl w:ilvl="4" w:tplc="14090003" w:tentative="1">
      <w:start w:val="1"/>
      <w:numFmt w:val="bullet"/>
      <w:lvlText w:val="o"/>
      <w:lvlJc w:val="left"/>
      <w:pPr>
        <w:ind w:left="3306" w:hanging="360"/>
      </w:pPr>
      <w:rPr>
        <w:rFonts w:ascii="@Yu Mincho" w:hAnsi="@Yu Mincho" w:cs="@Yu Mincho" w:hint="default"/>
      </w:rPr>
    </w:lvl>
    <w:lvl w:ilvl="5" w:tplc="14090005" w:tentative="1">
      <w:start w:val="1"/>
      <w:numFmt w:val="bullet"/>
      <w:lvlText w:val=""/>
      <w:lvlJc w:val="left"/>
      <w:pPr>
        <w:ind w:left="4026" w:hanging="360"/>
      </w:pPr>
      <w:rPr>
        <w:rFonts w:ascii="Calibri" w:hAnsi="Calibri" w:hint="default"/>
      </w:rPr>
    </w:lvl>
    <w:lvl w:ilvl="6" w:tplc="14090001" w:tentative="1">
      <w:start w:val="1"/>
      <w:numFmt w:val="bullet"/>
      <w:lvlText w:val=""/>
      <w:lvlJc w:val="left"/>
      <w:pPr>
        <w:ind w:left="4746" w:hanging="360"/>
      </w:pPr>
      <w:rPr>
        <w:rFonts w:ascii="Century Schoolbook" w:hAnsi="Century Schoolbook" w:hint="default"/>
      </w:rPr>
    </w:lvl>
    <w:lvl w:ilvl="7" w:tplc="14090003" w:tentative="1">
      <w:start w:val="1"/>
      <w:numFmt w:val="bullet"/>
      <w:lvlText w:val="o"/>
      <w:lvlJc w:val="left"/>
      <w:pPr>
        <w:ind w:left="5466" w:hanging="360"/>
      </w:pPr>
      <w:rPr>
        <w:rFonts w:ascii="@Yu Mincho" w:hAnsi="@Yu Mincho" w:cs="@Yu Mincho" w:hint="default"/>
      </w:rPr>
    </w:lvl>
    <w:lvl w:ilvl="8" w:tplc="14090005" w:tentative="1">
      <w:start w:val="1"/>
      <w:numFmt w:val="bullet"/>
      <w:lvlText w:val=""/>
      <w:lvlJc w:val="left"/>
      <w:pPr>
        <w:ind w:left="6186" w:hanging="360"/>
      </w:pPr>
      <w:rPr>
        <w:rFonts w:ascii="Calibri" w:hAnsi="Calibri" w:hint="default"/>
      </w:rPr>
    </w:lvl>
  </w:abstractNum>
  <w:abstractNum w:abstractNumId="28" w15:restartNumberingAfterBreak="0">
    <w:nsid w:val="4BF54CFE"/>
    <w:multiLevelType w:val="multilevel"/>
    <w:tmpl w:val="E0A6E74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D28453B"/>
    <w:multiLevelType w:val="multilevel"/>
    <w:tmpl w:val="4DC86C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DF86BC5"/>
    <w:multiLevelType w:val="multilevel"/>
    <w:tmpl w:val="8194A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322042C"/>
    <w:multiLevelType w:val="multilevel"/>
    <w:tmpl w:val="54887D4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73608FF"/>
    <w:multiLevelType w:val="multilevel"/>
    <w:tmpl w:val="B0C64A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886523B"/>
    <w:multiLevelType w:val="hybridMultilevel"/>
    <w:tmpl w:val="B4B661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5BDA7B13"/>
    <w:multiLevelType w:val="multilevel"/>
    <w:tmpl w:val="A31E23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C130E7D"/>
    <w:multiLevelType w:val="multilevel"/>
    <w:tmpl w:val="0D48E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F39484D"/>
    <w:multiLevelType w:val="multilevel"/>
    <w:tmpl w:val="C64CD6F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0491431"/>
    <w:multiLevelType w:val="multilevel"/>
    <w:tmpl w:val="594E7520"/>
    <w:lvl w:ilvl="0">
      <w:start w:val="1"/>
      <w:numFmt w:val="bullet"/>
      <w:lvlText w:val=""/>
      <w:lvlJc w:val="left"/>
      <w:pPr>
        <w:tabs>
          <w:tab w:val="num" w:pos="720"/>
        </w:tabs>
        <w:ind w:left="720" w:hanging="360"/>
      </w:pPr>
      <w:rPr>
        <w:rFonts w:ascii="Symbol" w:hAnsi="Symbol" w:hint="default"/>
        <w:sz w:val="20"/>
      </w:rPr>
    </w:lvl>
    <w:lvl w:ilvl="1">
      <w:start w:val="13"/>
      <w:numFmt w:val="bullet"/>
      <w:lvlText w:val="-"/>
      <w:lvlJc w:val="left"/>
      <w:pPr>
        <w:ind w:left="1440" w:hanging="360"/>
      </w:pPr>
      <w:rPr>
        <w:rFonts w:ascii="Calibri Light" w:eastAsia="Calibri Light" w:hAnsi="Calibri Light" w:cs="Calibri Light" w:hint="default"/>
        <w:i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5110CD"/>
    <w:multiLevelType w:val="multilevel"/>
    <w:tmpl w:val="6F28B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4A1366B"/>
    <w:multiLevelType w:val="multilevel"/>
    <w:tmpl w:val="C64CD6F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D163527"/>
    <w:multiLevelType w:val="multilevel"/>
    <w:tmpl w:val="CDACD1E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9A0747"/>
    <w:multiLevelType w:val="multilevel"/>
    <w:tmpl w:val="D01C6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043790C"/>
    <w:multiLevelType w:val="multilevel"/>
    <w:tmpl w:val="4D0C2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9631B91"/>
    <w:multiLevelType w:val="multilevel"/>
    <w:tmpl w:val="819A5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C6A427E"/>
    <w:multiLevelType w:val="multilevel"/>
    <w:tmpl w:val="4F7A8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EAD14B8"/>
    <w:multiLevelType w:val="multilevel"/>
    <w:tmpl w:val="FF249A7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FCC76A7"/>
    <w:multiLevelType w:val="multilevel"/>
    <w:tmpl w:val="5C3E2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72586809">
    <w:abstractNumId w:val="15"/>
    <w:lvlOverride w:ilvl="0">
      <w:startOverride w:val="1"/>
    </w:lvlOverride>
    <w:lvlOverride w:ilvl="1"/>
    <w:lvlOverride w:ilvl="2"/>
    <w:lvlOverride w:ilvl="3"/>
    <w:lvlOverride w:ilvl="4"/>
    <w:lvlOverride w:ilvl="5"/>
    <w:lvlOverride w:ilvl="6"/>
    <w:lvlOverride w:ilvl="7"/>
    <w:lvlOverride w:ilvl="8"/>
  </w:num>
  <w:num w:numId="2" w16cid:durableId="385760135">
    <w:abstractNumId w:val="27"/>
  </w:num>
  <w:num w:numId="3" w16cid:durableId="587423644">
    <w:abstractNumId w:val="17"/>
  </w:num>
  <w:num w:numId="4" w16cid:durableId="342557037">
    <w:abstractNumId w:val="21"/>
  </w:num>
  <w:num w:numId="5" w16cid:durableId="1949968095">
    <w:abstractNumId w:val="30"/>
  </w:num>
  <w:num w:numId="6" w16cid:durableId="1046098886">
    <w:abstractNumId w:val="6"/>
  </w:num>
  <w:num w:numId="7" w16cid:durableId="571425612">
    <w:abstractNumId w:val="16"/>
  </w:num>
  <w:num w:numId="8" w16cid:durableId="731196400">
    <w:abstractNumId w:val="8"/>
  </w:num>
  <w:num w:numId="9" w16cid:durableId="1296449551">
    <w:abstractNumId w:val="1"/>
  </w:num>
  <w:num w:numId="10" w16cid:durableId="204954215">
    <w:abstractNumId w:val="45"/>
  </w:num>
  <w:num w:numId="11" w16cid:durableId="1010453460">
    <w:abstractNumId w:val="3"/>
  </w:num>
  <w:num w:numId="12" w16cid:durableId="1126893218">
    <w:abstractNumId w:val="40"/>
  </w:num>
  <w:num w:numId="13" w16cid:durableId="286131182">
    <w:abstractNumId w:val="24"/>
  </w:num>
  <w:num w:numId="14" w16cid:durableId="828642403">
    <w:abstractNumId w:val="31"/>
  </w:num>
  <w:num w:numId="15" w16cid:durableId="1176191410">
    <w:abstractNumId w:val="25"/>
  </w:num>
  <w:num w:numId="16" w16cid:durableId="1999532623">
    <w:abstractNumId w:val="28"/>
  </w:num>
  <w:num w:numId="17" w16cid:durableId="384108466">
    <w:abstractNumId w:val="13"/>
  </w:num>
  <w:num w:numId="18" w16cid:durableId="2120371506">
    <w:abstractNumId w:val="7"/>
  </w:num>
  <w:num w:numId="19" w16cid:durableId="71700897">
    <w:abstractNumId w:val="10"/>
  </w:num>
  <w:num w:numId="20" w16cid:durableId="2074698871">
    <w:abstractNumId w:val="18"/>
  </w:num>
  <w:num w:numId="21" w16cid:durableId="683550945">
    <w:abstractNumId w:val="34"/>
  </w:num>
  <w:num w:numId="22" w16cid:durableId="1685089783">
    <w:abstractNumId w:val="26"/>
  </w:num>
  <w:num w:numId="23" w16cid:durableId="1493990331">
    <w:abstractNumId w:val="20"/>
  </w:num>
  <w:num w:numId="24" w16cid:durableId="308637151">
    <w:abstractNumId w:val="29"/>
  </w:num>
  <w:num w:numId="25" w16cid:durableId="647325198">
    <w:abstractNumId w:val="44"/>
  </w:num>
  <w:num w:numId="26" w16cid:durableId="400643543">
    <w:abstractNumId w:val="35"/>
  </w:num>
  <w:num w:numId="27" w16cid:durableId="1926183537">
    <w:abstractNumId w:val="41"/>
  </w:num>
  <w:num w:numId="28" w16cid:durableId="1007557197">
    <w:abstractNumId w:val="5"/>
  </w:num>
  <w:num w:numId="29" w16cid:durableId="527330792">
    <w:abstractNumId w:val="38"/>
  </w:num>
  <w:num w:numId="30" w16cid:durableId="668827177">
    <w:abstractNumId w:val="9"/>
  </w:num>
  <w:num w:numId="31" w16cid:durableId="2147119561">
    <w:abstractNumId w:val="22"/>
  </w:num>
  <w:num w:numId="32" w16cid:durableId="1562057565">
    <w:abstractNumId w:val="0"/>
  </w:num>
  <w:num w:numId="33" w16cid:durableId="1058238372">
    <w:abstractNumId w:val="32"/>
  </w:num>
  <w:num w:numId="34" w16cid:durableId="1335720773">
    <w:abstractNumId w:val="46"/>
  </w:num>
  <w:num w:numId="35" w16cid:durableId="1137919838">
    <w:abstractNumId w:val="37"/>
  </w:num>
  <w:num w:numId="36" w16cid:durableId="955597800">
    <w:abstractNumId w:val="15"/>
  </w:num>
  <w:num w:numId="37" w16cid:durableId="1054810772">
    <w:abstractNumId w:val="12"/>
  </w:num>
  <w:num w:numId="38" w16cid:durableId="1086851251">
    <w:abstractNumId w:val="42"/>
  </w:num>
  <w:num w:numId="39" w16cid:durableId="1768037485">
    <w:abstractNumId w:val="43"/>
  </w:num>
  <w:num w:numId="40" w16cid:durableId="1024136061">
    <w:abstractNumId w:val="14"/>
  </w:num>
  <w:num w:numId="41" w16cid:durableId="129061956">
    <w:abstractNumId w:val="4"/>
  </w:num>
  <w:num w:numId="42" w16cid:durableId="1468816493">
    <w:abstractNumId w:val="39"/>
  </w:num>
  <w:num w:numId="43" w16cid:durableId="1128159566">
    <w:abstractNumId w:val="36"/>
  </w:num>
  <w:num w:numId="44" w16cid:durableId="957561802">
    <w:abstractNumId w:val="19"/>
  </w:num>
  <w:num w:numId="45" w16cid:durableId="508255894">
    <w:abstractNumId w:val="2"/>
  </w:num>
  <w:num w:numId="46" w16cid:durableId="1581404509">
    <w:abstractNumId w:val="11"/>
  </w:num>
  <w:num w:numId="47" w16cid:durableId="1752896444">
    <w:abstractNumId w:val="3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GridTable4-Accent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jExNbOwNDE3MDJQ0lEKTi0uzszPAykwNKoFAKupDA8tAAAA"/>
  </w:docVars>
  <w:rsids>
    <w:rsidRoot w:val="00637ECD"/>
    <w:rsid w:val="00000442"/>
    <w:rsid w:val="0000251A"/>
    <w:rsid w:val="00002AC2"/>
    <w:rsid w:val="0000345B"/>
    <w:rsid w:val="00003CE4"/>
    <w:rsid w:val="00003E7C"/>
    <w:rsid w:val="00003F98"/>
    <w:rsid w:val="0000405D"/>
    <w:rsid w:val="00004240"/>
    <w:rsid w:val="00004526"/>
    <w:rsid w:val="00004CE4"/>
    <w:rsid w:val="00005CF8"/>
    <w:rsid w:val="00005DFE"/>
    <w:rsid w:val="000061E6"/>
    <w:rsid w:val="0000631E"/>
    <w:rsid w:val="000067B7"/>
    <w:rsid w:val="00006B5F"/>
    <w:rsid w:val="00007042"/>
    <w:rsid w:val="000101E8"/>
    <w:rsid w:val="000104A9"/>
    <w:rsid w:val="000104BF"/>
    <w:rsid w:val="00011653"/>
    <w:rsid w:val="00011759"/>
    <w:rsid w:val="0001194F"/>
    <w:rsid w:val="00012179"/>
    <w:rsid w:val="00012283"/>
    <w:rsid w:val="00012807"/>
    <w:rsid w:val="00012935"/>
    <w:rsid w:val="00012A4B"/>
    <w:rsid w:val="00012FBF"/>
    <w:rsid w:val="0001329E"/>
    <w:rsid w:val="0001373F"/>
    <w:rsid w:val="0001448B"/>
    <w:rsid w:val="00014598"/>
    <w:rsid w:val="00014CC6"/>
    <w:rsid w:val="000151C2"/>
    <w:rsid w:val="00015390"/>
    <w:rsid w:val="00016E50"/>
    <w:rsid w:val="00017C83"/>
    <w:rsid w:val="00017CBD"/>
    <w:rsid w:val="000201D8"/>
    <w:rsid w:val="00020C8E"/>
    <w:rsid w:val="00021518"/>
    <w:rsid w:val="00021A0F"/>
    <w:rsid w:val="00021D3E"/>
    <w:rsid w:val="00021D75"/>
    <w:rsid w:val="00022324"/>
    <w:rsid w:val="000223B7"/>
    <w:rsid w:val="000223D4"/>
    <w:rsid w:val="00022754"/>
    <w:rsid w:val="00023A31"/>
    <w:rsid w:val="00024646"/>
    <w:rsid w:val="00025210"/>
    <w:rsid w:val="00025645"/>
    <w:rsid w:val="000257C8"/>
    <w:rsid w:val="00025E6F"/>
    <w:rsid w:val="0002614F"/>
    <w:rsid w:val="00026BE0"/>
    <w:rsid w:val="00026FC0"/>
    <w:rsid w:val="000275E4"/>
    <w:rsid w:val="00027841"/>
    <w:rsid w:val="0002787C"/>
    <w:rsid w:val="0003018B"/>
    <w:rsid w:val="000303E0"/>
    <w:rsid w:val="00030F88"/>
    <w:rsid w:val="000313BC"/>
    <w:rsid w:val="000314FB"/>
    <w:rsid w:val="000315FF"/>
    <w:rsid w:val="000317BE"/>
    <w:rsid w:val="00031A84"/>
    <w:rsid w:val="00031BB4"/>
    <w:rsid w:val="000321EE"/>
    <w:rsid w:val="000322BF"/>
    <w:rsid w:val="00032722"/>
    <w:rsid w:val="000333B2"/>
    <w:rsid w:val="000337BD"/>
    <w:rsid w:val="00033902"/>
    <w:rsid w:val="00033FA4"/>
    <w:rsid w:val="00034299"/>
    <w:rsid w:val="00034AEB"/>
    <w:rsid w:val="00034D7C"/>
    <w:rsid w:val="00034EA5"/>
    <w:rsid w:val="000358F4"/>
    <w:rsid w:val="00035AFA"/>
    <w:rsid w:val="0003648F"/>
    <w:rsid w:val="00036503"/>
    <w:rsid w:val="000365B1"/>
    <w:rsid w:val="0003688A"/>
    <w:rsid w:val="00036BDA"/>
    <w:rsid w:val="00037394"/>
    <w:rsid w:val="0003757B"/>
    <w:rsid w:val="0003764F"/>
    <w:rsid w:val="00037C4B"/>
    <w:rsid w:val="000406EF"/>
    <w:rsid w:val="000411BF"/>
    <w:rsid w:val="0004157E"/>
    <w:rsid w:val="00041ED5"/>
    <w:rsid w:val="000422AC"/>
    <w:rsid w:val="000437BD"/>
    <w:rsid w:val="00043F29"/>
    <w:rsid w:val="00044634"/>
    <w:rsid w:val="00044A7D"/>
    <w:rsid w:val="00044E1B"/>
    <w:rsid w:val="000452CF"/>
    <w:rsid w:val="00045B05"/>
    <w:rsid w:val="00045EE0"/>
    <w:rsid w:val="00045FD8"/>
    <w:rsid w:val="000464B9"/>
    <w:rsid w:val="000468BE"/>
    <w:rsid w:val="000472EE"/>
    <w:rsid w:val="00047543"/>
    <w:rsid w:val="00047648"/>
    <w:rsid w:val="000476FB"/>
    <w:rsid w:val="000477F3"/>
    <w:rsid w:val="000517C0"/>
    <w:rsid w:val="000517E0"/>
    <w:rsid w:val="00051851"/>
    <w:rsid w:val="0005193B"/>
    <w:rsid w:val="00052E10"/>
    <w:rsid w:val="00052FB7"/>
    <w:rsid w:val="000535D6"/>
    <w:rsid w:val="00053A42"/>
    <w:rsid w:val="00053DCF"/>
    <w:rsid w:val="00053F31"/>
    <w:rsid w:val="000541CE"/>
    <w:rsid w:val="00054290"/>
    <w:rsid w:val="0005495D"/>
    <w:rsid w:val="000549C4"/>
    <w:rsid w:val="00054BED"/>
    <w:rsid w:val="00054C86"/>
    <w:rsid w:val="00054D0E"/>
    <w:rsid w:val="00054F0D"/>
    <w:rsid w:val="00054F2E"/>
    <w:rsid w:val="000550B1"/>
    <w:rsid w:val="000556D3"/>
    <w:rsid w:val="00055BAE"/>
    <w:rsid w:val="00056B4D"/>
    <w:rsid w:val="00057465"/>
    <w:rsid w:val="00057714"/>
    <w:rsid w:val="000577F0"/>
    <w:rsid w:val="00057E55"/>
    <w:rsid w:val="00060271"/>
    <w:rsid w:val="000602BC"/>
    <w:rsid w:val="000606F8"/>
    <w:rsid w:val="00060909"/>
    <w:rsid w:val="00061710"/>
    <w:rsid w:val="000618F1"/>
    <w:rsid w:val="000624AA"/>
    <w:rsid w:val="000624E0"/>
    <w:rsid w:val="00062D1B"/>
    <w:rsid w:val="00062DC7"/>
    <w:rsid w:val="00062F3C"/>
    <w:rsid w:val="000637F1"/>
    <w:rsid w:val="00063819"/>
    <w:rsid w:val="000639B8"/>
    <w:rsid w:val="000639D5"/>
    <w:rsid w:val="000640E0"/>
    <w:rsid w:val="00064114"/>
    <w:rsid w:val="0006411C"/>
    <w:rsid w:val="000647FA"/>
    <w:rsid w:val="00064A44"/>
    <w:rsid w:val="00064B20"/>
    <w:rsid w:val="0006529B"/>
    <w:rsid w:val="00066592"/>
    <w:rsid w:val="00066DF3"/>
    <w:rsid w:val="00067C1E"/>
    <w:rsid w:val="000703C3"/>
    <w:rsid w:val="000706A4"/>
    <w:rsid w:val="00070805"/>
    <w:rsid w:val="00070AE4"/>
    <w:rsid w:val="00070DB6"/>
    <w:rsid w:val="0007105F"/>
    <w:rsid w:val="00071769"/>
    <w:rsid w:val="00071D2C"/>
    <w:rsid w:val="000724B8"/>
    <w:rsid w:val="000726BB"/>
    <w:rsid w:val="000733E2"/>
    <w:rsid w:val="00073D6D"/>
    <w:rsid w:val="00073E8B"/>
    <w:rsid w:val="000741B6"/>
    <w:rsid w:val="00074CB7"/>
    <w:rsid w:val="00074F5A"/>
    <w:rsid w:val="0007545B"/>
    <w:rsid w:val="00076204"/>
    <w:rsid w:val="0007622A"/>
    <w:rsid w:val="00076451"/>
    <w:rsid w:val="00076A99"/>
    <w:rsid w:val="00076AA5"/>
    <w:rsid w:val="00076CA7"/>
    <w:rsid w:val="0007700B"/>
    <w:rsid w:val="00077D79"/>
    <w:rsid w:val="0008051F"/>
    <w:rsid w:val="000806C2"/>
    <w:rsid w:val="00080C1E"/>
    <w:rsid w:val="00081E63"/>
    <w:rsid w:val="0008239E"/>
    <w:rsid w:val="00082534"/>
    <w:rsid w:val="00082B9A"/>
    <w:rsid w:val="00082D02"/>
    <w:rsid w:val="000837D7"/>
    <w:rsid w:val="00084B95"/>
    <w:rsid w:val="00084E51"/>
    <w:rsid w:val="00084F86"/>
    <w:rsid w:val="00085291"/>
    <w:rsid w:val="00085635"/>
    <w:rsid w:val="00085DA1"/>
    <w:rsid w:val="00085E89"/>
    <w:rsid w:val="00085F59"/>
    <w:rsid w:val="0008663B"/>
    <w:rsid w:val="0008681F"/>
    <w:rsid w:val="00086CD4"/>
    <w:rsid w:val="00086D8E"/>
    <w:rsid w:val="000875EF"/>
    <w:rsid w:val="0008783F"/>
    <w:rsid w:val="00087E24"/>
    <w:rsid w:val="000910DD"/>
    <w:rsid w:val="000910FD"/>
    <w:rsid w:val="00091643"/>
    <w:rsid w:val="00091726"/>
    <w:rsid w:val="000919D8"/>
    <w:rsid w:val="000919E9"/>
    <w:rsid w:val="00091D6F"/>
    <w:rsid w:val="0009250F"/>
    <w:rsid w:val="000930CC"/>
    <w:rsid w:val="00093C49"/>
    <w:rsid w:val="00093DA7"/>
    <w:rsid w:val="00094561"/>
    <w:rsid w:val="000947D0"/>
    <w:rsid w:val="00094940"/>
    <w:rsid w:val="00094995"/>
    <w:rsid w:val="00094F6F"/>
    <w:rsid w:val="000958BE"/>
    <w:rsid w:val="00095DCB"/>
    <w:rsid w:val="00095ED4"/>
    <w:rsid w:val="000967C8"/>
    <w:rsid w:val="00096A21"/>
    <w:rsid w:val="00097074"/>
    <w:rsid w:val="000975E2"/>
    <w:rsid w:val="00097918"/>
    <w:rsid w:val="000A00F5"/>
    <w:rsid w:val="000A017D"/>
    <w:rsid w:val="000A064A"/>
    <w:rsid w:val="000A066A"/>
    <w:rsid w:val="000A07CB"/>
    <w:rsid w:val="000A0A23"/>
    <w:rsid w:val="000A0B95"/>
    <w:rsid w:val="000A0EAD"/>
    <w:rsid w:val="000A11A2"/>
    <w:rsid w:val="000A15FC"/>
    <w:rsid w:val="000A17A8"/>
    <w:rsid w:val="000A1890"/>
    <w:rsid w:val="000A18B4"/>
    <w:rsid w:val="000A1EA3"/>
    <w:rsid w:val="000A2141"/>
    <w:rsid w:val="000A2690"/>
    <w:rsid w:val="000A32CB"/>
    <w:rsid w:val="000A3380"/>
    <w:rsid w:val="000A369A"/>
    <w:rsid w:val="000A41D2"/>
    <w:rsid w:val="000A4C1C"/>
    <w:rsid w:val="000A4CCA"/>
    <w:rsid w:val="000A5148"/>
    <w:rsid w:val="000A534B"/>
    <w:rsid w:val="000A5357"/>
    <w:rsid w:val="000A5592"/>
    <w:rsid w:val="000A57E9"/>
    <w:rsid w:val="000A59B6"/>
    <w:rsid w:val="000A5FD6"/>
    <w:rsid w:val="000A689B"/>
    <w:rsid w:val="000A6FF8"/>
    <w:rsid w:val="000A7617"/>
    <w:rsid w:val="000A7D2B"/>
    <w:rsid w:val="000B041A"/>
    <w:rsid w:val="000B0D80"/>
    <w:rsid w:val="000B0EC4"/>
    <w:rsid w:val="000B187D"/>
    <w:rsid w:val="000B1BB1"/>
    <w:rsid w:val="000B20D8"/>
    <w:rsid w:val="000B29DC"/>
    <w:rsid w:val="000B2BDF"/>
    <w:rsid w:val="000B2C22"/>
    <w:rsid w:val="000B3239"/>
    <w:rsid w:val="000B34FF"/>
    <w:rsid w:val="000B393C"/>
    <w:rsid w:val="000B3DD3"/>
    <w:rsid w:val="000B485E"/>
    <w:rsid w:val="000B4E89"/>
    <w:rsid w:val="000B543B"/>
    <w:rsid w:val="000B55A8"/>
    <w:rsid w:val="000B5F10"/>
    <w:rsid w:val="000B5F40"/>
    <w:rsid w:val="000B6091"/>
    <w:rsid w:val="000B6343"/>
    <w:rsid w:val="000B6950"/>
    <w:rsid w:val="000B6AF1"/>
    <w:rsid w:val="000B76B3"/>
    <w:rsid w:val="000B7760"/>
    <w:rsid w:val="000B7909"/>
    <w:rsid w:val="000B7B35"/>
    <w:rsid w:val="000C1288"/>
    <w:rsid w:val="000C19C7"/>
    <w:rsid w:val="000C20DF"/>
    <w:rsid w:val="000C329B"/>
    <w:rsid w:val="000C3AB5"/>
    <w:rsid w:val="000C3DFE"/>
    <w:rsid w:val="000C40CE"/>
    <w:rsid w:val="000C4529"/>
    <w:rsid w:val="000C54EE"/>
    <w:rsid w:val="000C577A"/>
    <w:rsid w:val="000C597D"/>
    <w:rsid w:val="000C630B"/>
    <w:rsid w:val="000C6975"/>
    <w:rsid w:val="000C6E78"/>
    <w:rsid w:val="000C7623"/>
    <w:rsid w:val="000C78DD"/>
    <w:rsid w:val="000C7DE5"/>
    <w:rsid w:val="000C7F79"/>
    <w:rsid w:val="000D0059"/>
    <w:rsid w:val="000D09B6"/>
    <w:rsid w:val="000D0A7F"/>
    <w:rsid w:val="000D0CFE"/>
    <w:rsid w:val="000D0E35"/>
    <w:rsid w:val="000D0EC5"/>
    <w:rsid w:val="000D0F97"/>
    <w:rsid w:val="000D14D4"/>
    <w:rsid w:val="000D1608"/>
    <w:rsid w:val="000D1CCB"/>
    <w:rsid w:val="000D20BD"/>
    <w:rsid w:val="000D21BF"/>
    <w:rsid w:val="000D2399"/>
    <w:rsid w:val="000D23FE"/>
    <w:rsid w:val="000D2714"/>
    <w:rsid w:val="000D395A"/>
    <w:rsid w:val="000D4122"/>
    <w:rsid w:val="000D4CA3"/>
    <w:rsid w:val="000D4F4E"/>
    <w:rsid w:val="000D4FDA"/>
    <w:rsid w:val="000D535C"/>
    <w:rsid w:val="000D6315"/>
    <w:rsid w:val="000D6758"/>
    <w:rsid w:val="000D67AF"/>
    <w:rsid w:val="000D6C98"/>
    <w:rsid w:val="000D6E6A"/>
    <w:rsid w:val="000D6EA3"/>
    <w:rsid w:val="000D7A24"/>
    <w:rsid w:val="000D7DA8"/>
    <w:rsid w:val="000E0237"/>
    <w:rsid w:val="000E0257"/>
    <w:rsid w:val="000E066B"/>
    <w:rsid w:val="000E0B95"/>
    <w:rsid w:val="000E1288"/>
    <w:rsid w:val="000E13FA"/>
    <w:rsid w:val="000E1429"/>
    <w:rsid w:val="000E163A"/>
    <w:rsid w:val="000E1823"/>
    <w:rsid w:val="000E2615"/>
    <w:rsid w:val="000E2A38"/>
    <w:rsid w:val="000E2D75"/>
    <w:rsid w:val="000E372D"/>
    <w:rsid w:val="000E3C87"/>
    <w:rsid w:val="000E3CED"/>
    <w:rsid w:val="000E4696"/>
    <w:rsid w:val="000E47C3"/>
    <w:rsid w:val="000E4B9F"/>
    <w:rsid w:val="000E51EC"/>
    <w:rsid w:val="000E53AB"/>
    <w:rsid w:val="000E5515"/>
    <w:rsid w:val="000E5DF5"/>
    <w:rsid w:val="000E60B2"/>
    <w:rsid w:val="000E629C"/>
    <w:rsid w:val="000E66FF"/>
    <w:rsid w:val="000E6796"/>
    <w:rsid w:val="000E687C"/>
    <w:rsid w:val="000E6AE9"/>
    <w:rsid w:val="000E6CC5"/>
    <w:rsid w:val="000E6D1D"/>
    <w:rsid w:val="000E71F3"/>
    <w:rsid w:val="000E74B6"/>
    <w:rsid w:val="000E79AD"/>
    <w:rsid w:val="000F0468"/>
    <w:rsid w:val="000F0507"/>
    <w:rsid w:val="000F09FD"/>
    <w:rsid w:val="000F10AC"/>
    <w:rsid w:val="000F11A9"/>
    <w:rsid w:val="000F2BF9"/>
    <w:rsid w:val="000F3125"/>
    <w:rsid w:val="000F3131"/>
    <w:rsid w:val="000F4292"/>
    <w:rsid w:val="000F42DF"/>
    <w:rsid w:val="000F4F31"/>
    <w:rsid w:val="000F50C7"/>
    <w:rsid w:val="000F510F"/>
    <w:rsid w:val="000F51DE"/>
    <w:rsid w:val="000F56A4"/>
    <w:rsid w:val="000F56AB"/>
    <w:rsid w:val="000F5875"/>
    <w:rsid w:val="000F5B3C"/>
    <w:rsid w:val="000F5EA7"/>
    <w:rsid w:val="000F6327"/>
    <w:rsid w:val="001001F6"/>
    <w:rsid w:val="00100B66"/>
    <w:rsid w:val="00100F05"/>
    <w:rsid w:val="00101453"/>
    <w:rsid w:val="00101589"/>
    <w:rsid w:val="00102B71"/>
    <w:rsid w:val="00102B9F"/>
    <w:rsid w:val="00102D12"/>
    <w:rsid w:val="001030A8"/>
    <w:rsid w:val="001033E0"/>
    <w:rsid w:val="00103B3C"/>
    <w:rsid w:val="00104977"/>
    <w:rsid w:val="00104EEA"/>
    <w:rsid w:val="00105469"/>
    <w:rsid w:val="001054A5"/>
    <w:rsid w:val="00105577"/>
    <w:rsid w:val="00105995"/>
    <w:rsid w:val="00106139"/>
    <w:rsid w:val="00106149"/>
    <w:rsid w:val="00106AE4"/>
    <w:rsid w:val="00106CE0"/>
    <w:rsid w:val="00107165"/>
    <w:rsid w:val="001071B5"/>
    <w:rsid w:val="001071E1"/>
    <w:rsid w:val="00107503"/>
    <w:rsid w:val="00110D57"/>
    <w:rsid w:val="00110DD8"/>
    <w:rsid w:val="0011151F"/>
    <w:rsid w:val="00111CC5"/>
    <w:rsid w:val="0011247B"/>
    <w:rsid w:val="001126C0"/>
    <w:rsid w:val="001129F1"/>
    <w:rsid w:val="00113112"/>
    <w:rsid w:val="0011336C"/>
    <w:rsid w:val="00113935"/>
    <w:rsid w:val="00113C20"/>
    <w:rsid w:val="00114569"/>
    <w:rsid w:val="00114795"/>
    <w:rsid w:val="00114AC1"/>
    <w:rsid w:val="00114D40"/>
    <w:rsid w:val="00115711"/>
    <w:rsid w:val="00115B0C"/>
    <w:rsid w:val="00115EC7"/>
    <w:rsid w:val="0011619C"/>
    <w:rsid w:val="0011621C"/>
    <w:rsid w:val="00116656"/>
    <w:rsid w:val="00116B7C"/>
    <w:rsid w:val="001172BB"/>
    <w:rsid w:val="001172C1"/>
    <w:rsid w:val="001172CA"/>
    <w:rsid w:val="001173E1"/>
    <w:rsid w:val="00120359"/>
    <w:rsid w:val="001208A9"/>
    <w:rsid w:val="00120D39"/>
    <w:rsid w:val="00121191"/>
    <w:rsid w:val="0012130E"/>
    <w:rsid w:val="001218EA"/>
    <w:rsid w:val="001219DC"/>
    <w:rsid w:val="00122470"/>
    <w:rsid w:val="00122995"/>
    <w:rsid w:val="00122D52"/>
    <w:rsid w:val="00123050"/>
    <w:rsid w:val="00123A7D"/>
    <w:rsid w:val="00123EE9"/>
    <w:rsid w:val="001241D7"/>
    <w:rsid w:val="001247B4"/>
    <w:rsid w:val="00124B1C"/>
    <w:rsid w:val="00124FA3"/>
    <w:rsid w:val="0012529D"/>
    <w:rsid w:val="00125759"/>
    <w:rsid w:val="00125990"/>
    <w:rsid w:val="00125EBE"/>
    <w:rsid w:val="00125F20"/>
    <w:rsid w:val="00125F4F"/>
    <w:rsid w:val="00126492"/>
    <w:rsid w:val="001271E4"/>
    <w:rsid w:val="00127226"/>
    <w:rsid w:val="0012752A"/>
    <w:rsid w:val="00127748"/>
    <w:rsid w:val="00127ACD"/>
    <w:rsid w:val="00127BE1"/>
    <w:rsid w:val="0013053C"/>
    <w:rsid w:val="00130B82"/>
    <w:rsid w:val="00130DB0"/>
    <w:rsid w:val="0013148E"/>
    <w:rsid w:val="001314A7"/>
    <w:rsid w:val="00132AA2"/>
    <w:rsid w:val="00132F86"/>
    <w:rsid w:val="001331EF"/>
    <w:rsid w:val="00133498"/>
    <w:rsid w:val="0013372D"/>
    <w:rsid w:val="0013389C"/>
    <w:rsid w:val="001342FC"/>
    <w:rsid w:val="00134649"/>
    <w:rsid w:val="0013471F"/>
    <w:rsid w:val="00134B49"/>
    <w:rsid w:val="001358BA"/>
    <w:rsid w:val="00135B4C"/>
    <w:rsid w:val="00135E62"/>
    <w:rsid w:val="00135FAB"/>
    <w:rsid w:val="0013602A"/>
    <w:rsid w:val="001364CE"/>
    <w:rsid w:val="00136658"/>
    <w:rsid w:val="001369DD"/>
    <w:rsid w:val="00137121"/>
    <w:rsid w:val="001373E5"/>
    <w:rsid w:val="001375D2"/>
    <w:rsid w:val="00137CA8"/>
    <w:rsid w:val="00140452"/>
    <w:rsid w:val="00140663"/>
    <w:rsid w:val="00140684"/>
    <w:rsid w:val="00141611"/>
    <w:rsid w:val="00141E21"/>
    <w:rsid w:val="00142494"/>
    <w:rsid w:val="00142775"/>
    <w:rsid w:val="001428B4"/>
    <w:rsid w:val="00142E65"/>
    <w:rsid w:val="00142E7B"/>
    <w:rsid w:val="0014357F"/>
    <w:rsid w:val="00143768"/>
    <w:rsid w:val="00143A18"/>
    <w:rsid w:val="00144833"/>
    <w:rsid w:val="00144AF2"/>
    <w:rsid w:val="001450D1"/>
    <w:rsid w:val="0014588C"/>
    <w:rsid w:val="0014611C"/>
    <w:rsid w:val="00146195"/>
    <w:rsid w:val="001465B9"/>
    <w:rsid w:val="00146AE3"/>
    <w:rsid w:val="00146BB8"/>
    <w:rsid w:val="00146C91"/>
    <w:rsid w:val="00147991"/>
    <w:rsid w:val="001501EB"/>
    <w:rsid w:val="001507E7"/>
    <w:rsid w:val="00150994"/>
    <w:rsid w:val="001510C0"/>
    <w:rsid w:val="001519B4"/>
    <w:rsid w:val="00151AF8"/>
    <w:rsid w:val="001523D8"/>
    <w:rsid w:val="00152456"/>
    <w:rsid w:val="00152F34"/>
    <w:rsid w:val="001533FA"/>
    <w:rsid w:val="001535FA"/>
    <w:rsid w:val="00153D88"/>
    <w:rsid w:val="00153F52"/>
    <w:rsid w:val="00154A7E"/>
    <w:rsid w:val="00154A89"/>
    <w:rsid w:val="00154BCF"/>
    <w:rsid w:val="00155045"/>
    <w:rsid w:val="001553B5"/>
    <w:rsid w:val="0015581F"/>
    <w:rsid w:val="00155ABF"/>
    <w:rsid w:val="00155DF2"/>
    <w:rsid w:val="00156321"/>
    <w:rsid w:val="00156A07"/>
    <w:rsid w:val="00156A26"/>
    <w:rsid w:val="00156B88"/>
    <w:rsid w:val="00157E6E"/>
    <w:rsid w:val="0016013D"/>
    <w:rsid w:val="00160921"/>
    <w:rsid w:val="00160949"/>
    <w:rsid w:val="001609B0"/>
    <w:rsid w:val="001624D2"/>
    <w:rsid w:val="0016287C"/>
    <w:rsid w:val="001629E1"/>
    <w:rsid w:val="00162D77"/>
    <w:rsid w:val="00164007"/>
    <w:rsid w:val="0016444E"/>
    <w:rsid w:val="001646F8"/>
    <w:rsid w:val="0016481F"/>
    <w:rsid w:val="00164B8D"/>
    <w:rsid w:val="00164C0D"/>
    <w:rsid w:val="00164C48"/>
    <w:rsid w:val="00165BA2"/>
    <w:rsid w:val="00165F07"/>
    <w:rsid w:val="0016619C"/>
    <w:rsid w:val="001666EE"/>
    <w:rsid w:val="00166A45"/>
    <w:rsid w:val="0017098B"/>
    <w:rsid w:val="001709AD"/>
    <w:rsid w:val="00170BA7"/>
    <w:rsid w:val="001711D7"/>
    <w:rsid w:val="001712A5"/>
    <w:rsid w:val="001716ED"/>
    <w:rsid w:val="00171A3C"/>
    <w:rsid w:val="00171E23"/>
    <w:rsid w:val="00171E8B"/>
    <w:rsid w:val="00172164"/>
    <w:rsid w:val="001724D2"/>
    <w:rsid w:val="00172AFA"/>
    <w:rsid w:val="00172B03"/>
    <w:rsid w:val="00172BF3"/>
    <w:rsid w:val="00172C3B"/>
    <w:rsid w:val="00173774"/>
    <w:rsid w:val="001745FD"/>
    <w:rsid w:val="0017517C"/>
    <w:rsid w:val="001759D1"/>
    <w:rsid w:val="0017633B"/>
    <w:rsid w:val="00176CE9"/>
    <w:rsid w:val="00177B77"/>
    <w:rsid w:val="00181BF0"/>
    <w:rsid w:val="0018217E"/>
    <w:rsid w:val="00182473"/>
    <w:rsid w:val="00182789"/>
    <w:rsid w:val="001829C1"/>
    <w:rsid w:val="00182F1B"/>
    <w:rsid w:val="001836AF"/>
    <w:rsid w:val="00183FEA"/>
    <w:rsid w:val="0018571D"/>
    <w:rsid w:val="00185B9D"/>
    <w:rsid w:val="00185DBA"/>
    <w:rsid w:val="001864B1"/>
    <w:rsid w:val="00187367"/>
    <w:rsid w:val="00187984"/>
    <w:rsid w:val="00190180"/>
    <w:rsid w:val="00190344"/>
    <w:rsid w:val="001906AD"/>
    <w:rsid w:val="00190939"/>
    <w:rsid w:val="0019131F"/>
    <w:rsid w:val="0019171D"/>
    <w:rsid w:val="001927F8"/>
    <w:rsid w:val="00192B99"/>
    <w:rsid w:val="00193941"/>
    <w:rsid w:val="00193B07"/>
    <w:rsid w:val="00193D63"/>
    <w:rsid w:val="00193E6E"/>
    <w:rsid w:val="001951F8"/>
    <w:rsid w:val="00195227"/>
    <w:rsid w:val="00195D02"/>
    <w:rsid w:val="00196D2C"/>
    <w:rsid w:val="001976A3"/>
    <w:rsid w:val="00197801"/>
    <w:rsid w:val="0019783B"/>
    <w:rsid w:val="00197FCB"/>
    <w:rsid w:val="001A00B6"/>
    <w:rsid w:val="001A0284"/>
    <w:rsid w:val="001A0EBE"/>
    <w:rsid w:val="001A1057"/>
    <w:rsid w:val="001A1B5E"/>
    <w:rsid w:val="001A27F3"/>
    <w:rsid w:val="001A2CBA"/>
    <w:rsid w:val="001A30C6"/>
    <w:rsid w:val="001A374C"/>
    <w:rsid w:val="001A3B7E"/>
    <w:rsid w:val="001A3C93"/>
    <w:rsid w:val="001A41B4"/>
    <w:rsid w:val="001A487E"/>
    <w:rsid w:val="001A4924"/>
    <w:rsid w:val="001A4C5A"/>
    <w:rsid w:val="001A4CF2"/>
    <w:rsid w:val="001A5418"/>
    <w:rsid w:val="001A563D"/>
    <w:rsid w:val="001A572A"/>
    <w:rsid w:val="001A597C"/>
    <w:rsid w:val="001A5D1B"/>
    <w:rsid w:val="001A60E8"/>
    <w:rsid w:val="001A6BD1"/>
    <w:rsid w:val="001A7078"/>
    <w:rsid w:val="001A72AF"/>
    <w:rsid w:val="001A75BD"/>
    <w:rsid w:val="001B0384"/>
    <w:rsid w:val="001B1319"/>
    <w:rsid w:val="001B1882"/>
    <w:rsid w:val="001B3033"/>
    <w:rsid w:val="001B30D0"/>
    <w:rsid w:val="001B30E6"/>
    <w:rsid w:val="001B31D9"/>
    <w:rsid w:val="001B35FA"/>
    <w:rsid w:val="001B3770"/>
    <w:rsid w:val="001B3F3A"/>
    <w:rsid w:val="001B4102"/>
    <w:rsid w:val="001B4639"/>
    <w:rsid w:val="001B473A"/>
    <w:rsid w:val="001B4D5D"/>
    <w:rsid w:val="001B5418"/>
    <w:rsid w:val="001B54D0"/>
    <w:rsid w:val="001B596F"/>
    <w:rsid w:val="001B5976"/>
    <w:rsid w:val="001B5B94"/>
    <w:rsid w:val="001B5EB4"/>
    <w:rsid w:val="001B5F92"/>
    <w:rsid w:val="001B60C5"/>
    <w:rsid w:val="001B67A3"/>
    <w:rsid w:val="001B6A48"/>
    <w:rsid w:val="001B6ED4"/>
    <w:rsid w:val="001B74E0"/>
    <w:rsid w:val="001B783A"/>
    <w:rsid w:val="001B7953"/>
    <w:rsid w:val="001B7959"/>
    <w:rsid w:val="001C0755"/>
    <w:rsid w:val="001C1350"/>
    <w:rsid w:val="001C1948"/>
    <w:rsid w:val="001C1B17"/>
    <w:rsid w:val="001C2316"/>
    <w:rsid w:val="001C291A"/>
    <w:rsid w:val="001C2B6D"/>
    <w:rsid w:val="001C2E38"/>
    <w:rsid w:val="001C3429"/>
    <w:rsid w:val="001C377A"/>
    <w:rsid w:val="001C3B05"/>
    <w:rsid w:val="001C3DC4"/>
    <w:rsid w:val="001C48EC"/>
    <w:rsid w:val="001C506F"/>
    <w:rsid w:val="001C5541"/>
    <w:rsid w:val="001C600A"/>
    <w:rsid w:val="001C657C"/>
    <w:rsid w:val="001C66F4"/>
    <w:rsid w:val="001C66F5"/>
    <w:rsid w:val="001C699C"/>
    <w:rsid w:val="001C6A05"/>
    <w:rsid w:val="001C6B77"/>
    <w:rsid w:val="001C763A"/>
    <w:rsid w:val="001C7FD1"/>
    <w:rsid w:val="001D01A1"/>
    <w:rsid w:val="001D0255"/>
    <w:rsid w:val="001D0562"/>
    <w:rsid w:val="001D0936"/>
    <w:rsid w:val="001D0CC0"/>
    <w:rsid w:val="001D0E0A"/>
    <w:rsid w:val="001D1461"/>
    <w:rsid w:val="001D155E"/>
    <w:rsid w:val="001D1CD0"/>
    <w:rsid w:val="001D2525"/>
    <w:rsid w:val="001D261C"/>
    <w:rsid w:val="001D3342"/>
    <w:rsid w:val="001D33D5"/>
    <w:rsid w:val="001D36AA"/>
    <w:rsid w:val="001D3997"/>
    <w:rsid w:val="001D3A0B"/>
    <w:rsid w:val="001D40D9"/>
    <w:rsid w:val="001D433B"/>
    <w:rsid w:val="001D5A75"/>
    <w:rsid w:val="001D5CFC"/>
    <w:rsid w:val="001D5D93"/>
    <w:rsid w:val="001D742F"/>
    <w:rsid w:val="001D7772"/>
    <w:rsid w:val="001E006A"/>
    <w:rsid w:val="001E09CE"/>
    <w:rsid w:val="001E0DF2"/>
    <w:rsid w:val="001E0F90"/>
    <w:rsid w:val="001E11F4"/>
    <w:rsid w:val="001E1425"/>
    <w:rsid w:val="001E162F"/>
    <w:rsid w:val="001E195B"/>
    <w:rsid w:val="001E1E2D"/>
    <w:rsid w:val="001E2ABA"/>
    <w:rsid w:val="001E34FF"/>
    <w:rsid w:val="001E3BA6"/>
    <w:rsid w:val="001E4377"/>
    <w:rsid w:val="001E4A87"/>
    <w:rsid w:val="001E5F8E"/>
    <w:rsid w:val="001E652E"/>
    <w:rsid w:val="001E6E2A"/>
    <w:rsid w:val="001E763C"/>
    <w:rsid w:val="001E7823"/>
    <w:rsid w:val="001E791F"/>
    <w:rsid w:val="001E7922"/>
    <w:rsid w:val="001E7D81"/>
    <w:rsid w:val="001F01EC"/>
    <w:rsid w:val="001F085A"/>
    <w:rsid w:val="001F0DBD"/>
    <w:rsid w:val="001F1150"/>
    <w:rsid w:val="001F14F2"/>
    <w:rsid w:val="001F188B"/>
    <w:rsid w:val="001F235A"/>
    <w:rsid w:val="001F33CA"/>
    <w:rsid w:val="001F375A"/>
    <w:rsid w:val="001F43A0"/>
    <w:rsid w:val="001F44E4"/>
    <w:rsid w:val="001F462A"/>
    <w:rsid w:val="001F47D5"/>
    <w:rsid w:val="001F4BE1"/>
    <w:rsid w:val="001F559E"/>
    <w:rsid w:val="001F55FC"/>
    <w:rsid w:val="001F6090"/>
    <w:rsid w:val="001F6A1C"/>
    <w:rsid w:val="001F6D65"/>
    <w:rsid w:val="001F73C7"/>
    <w:rsid w:val="001F75F6"/>
    <w:rsid w:val="001F762F"/>
    <w:rsid w:val="001F7950"/>
    <w:rsid w:val="001F7F33"/>
    <w:rsid w:val="00200387"/>
    <w:rsid w:val="0020135C"/>
    <w:rsid w:val="0020146B"/>
    <w:rsid w:val="002024FC"/>
    <w:rsid w:val="00202582"/>
    <w:rsid w:val="00202B4D"/>
    <w:rsid w:val="002037C9"/>
    <w:rsid w:val="00203DA2"/>
    <w:rsid w:val="00204116"/>
    <w:rsid w:val="00204626"/>
    <w:rsid w:val="002046A4"/>
    <w:rsid w:val="00204BB9"/>
    <w:rsid w:val="0020553C"/>
    <w:rsid w:val="0020555A"/>
    <w:rsid w:val="00205E9D"/>
    <w:rsid w:val="00205F31"/>
    <w:rsid w:val="00206440"/>
    <w:rsid w:val="00206A9D"/>
    <w:rsid w:val="00206B3A"/>
    <w:rsid w:val="002072AF"/>
    <w:rsid w:val="0020797D"/>
    <w:rsid w:val="00207996"/>
    <w:rsid w:val="0020799F"/>
    <w:rsid w:val="0021043B"/>
    <w:rsid w:val="002106D1"/>
    <w:rsid w:val="00210FFB"/>
    <w:rsid w:val="0021135D"/>
    <w:rsid w:val="00211390"/>
    <w:rsid w:val="002126C3"/>
    <w:rsid w:val="002131F8"/>
    <w:rsid w:val="00213942"/>
    <w:rsid w:val="00213989"/>
    <w:rsid w:val="00213EBD"/>
    <w:rsid w:val="0021441A"/>
    <w:rsid w:val="00215703"/>
    <w:rsid w:val="00215B5A"/>
    <w:rsid w:val="00215ECE"/>
    <w:rsid w:val="00216D3E"/>
    <w:rsid w:val="00217317"/>
    <w:rsid w:val="002178B8"/>
    <w:rsid w:val="00217AE8"/>
    <w:rsid w:val="002204DB"/>
    <w:rsid w:val="002204F0"/>
    <w:rsid w:val="002206E9"/>
    <w:rsid w:val="002212EF"/>
    <w:rsid w:val="0022190F"/>
    <w:rsid w:val="00221E2B"/>
    <w:rsid w:val="0022223A"/>
    <w:rsid w:val="002225B6"/>
    <w:rsid w:val="002226A2"/>
    <w:rsid w:val="00222782"/>
    <w:rsid w:val="002227C4"/>
    <w:rsid w:val="002229EC"/>
    <w:rsid w:val="00223A6E"/>
    <w:rsid w:val="002244B4"/>
    <w:rsid w:val="00226966"/>
    <w:rsid w:val="00226C6D"/>
    <w:rsid w:val="00226D28"/>
    <w:rsid w:val="00226ECB"/>
    <w:rsid w:val="00226EDE"/>
    <w:rsid w:val="00227263"/>
    <w:rsid w:val="00227A8A"/>
    <w:rsid w:val="00227EFD"/>
    <w:rsid w:val="00230465"/>
    <w:rsid w:val="00231894"/>
    <w:rsid w:val="00231DEB"/>
    <w:rsid w:val="002328E5"/>
    <w:rsid w:val="00232FC4"/>
    <w:rsid w:val="002334FA"/>
    <w:rsid w:val="002339E2"/>
    <w:rsid w:val="00233D4B"/>
    <w:rsid w:val="002346DC"/>
    <w:rsid w:val="00234B11"/>
    <w:rsid w:val="00234CCD"/>
    <w:rsid w:val="002360EA"/>
    <w:rsid w:val="002363D6"/>
    <w:rsid w:val="00237250"/>
    <w:rsid w:val="002374CB"/>
    <w:rsid w:val="002375B3"/>
    <w:rsid w:val="002377DD"/>
    <w:rsid w:val="00237BDE"/>
    <w:rsid w:val="0024000C"/>
    <w:rsid w:val="00240401"/>
    <w:rsid w:val="002405DB"/>
    <w:rsid w:val="0024085C"/>
    <w:rsid w:val="002409E4"/>
    <w:rsid w:val="00240DC7"/>
    <w:rsid w:val="00240F37"/>
    <w:rsid w:val="00241872"/>
    <w:rsid w:val="0024228D"/>
    <w:rsid w:val="00242481"/>
    <w:rsid w:val="00242963"/>
    <w:rsid w:val="00242A1E"/>
    <w:rsid w:val="0024336A"/>
    <w:rsid w:val="0024348D"/>
    <w:rsid w:val="00243D8E"/>
    <w:rsid w:val="00244015"/>
    <w:rsid w:val="002442F6"/>
    <w:rsid w:val="00244376"/>
    <w:rsid w:val="00244418"/>
    <w:rsid w:val="00244635"/>
    <w:rsid w:val="002448F4"/>
    <w:rsid w:val="0024514D"/>
    <w:rsid w:val="002455ED"/>
    <w:rsid w:val="00245A80"/>
    <w:rsid w:val="00245AAC"/>
    <w:rsid w:val="00246AB3"/>
    <w:rsid w:val="00246F7F"/>
    <w:rsid w:val="00247C94"/>
    <w:rsid w:val="00247F92"/>
    <w:rsid w:val="00250315"/>
    <w:rsid w:val="00250339"/>
    <w:rsid w:val="002504EB"/>
    <w:rsid w:val="00250DC2"/>
    <w:rsid w:val="00250F0D"/>
    <w:rsid w:val="00251C24"/>
    <w:rsid w:val="00251E65"/>
    <w:rsid w:val="00251EB7"/>
    <w:rsid w:val="00251FAE"/>
    <w:rsid w:val="00253B83"/>
    <w:rsid w:val="002542F7"/>
    <w:rsid w:val="002547DF"/>
    <w:rsid w:val="00254863"/>
    <w:rsid w:val="0025486D"/>
    <w:rsid w:val="00254AE3"/>
    <w:rsid w:val="002556E9"/>
    <w:rsid w:val="00255BB2"/>
    <w:rsid w:val="00255DC6"/>
    <w:rsid w:val="00256A27"/>
    <w:rsid w:val="00256DCB"/>
    <w:rsid w:val="0025725B"/>
    <w:rsid w:val="002573C5"/>
    <w:rsid w:val="0025770B"/>
    <w:rsid w:val="00257F64"/>
    <w:rsid w:val="00257FAC"/>
    <w:rsid w:val="00260780"/>
    <w:rsid w:val="002607CD"/>
    <w:rsid w:val="002607DA"/>
    <w:rsid w:val="00260DD7"/>
    <w:rsid w:val="002617BB"/>
    <w:rsid w:val="00261A45"/>
    <w:rsid w:val="00261CA2"/>
    <w:rsid w:val="002624A6"/>
    <w:rsid w:val="00262C87"/>
    <w:rsid w:val="00262E31"/>
    <w:rsid w:val="00264D2F"/>
    <w:rsid w:val="00265057"/>
    <w:rsid w:val="002650FF"/>
    <w:rsid w:val="002652C6"/>
    <w:rsid w:val="00265D3B"/>
    <w:rsid w:val="00266411"/>
    <w:rsid w:val="00266942"/>
    <w:rsid w:val="0026787B"/>
    <w:rsid w:val="00267C17"/>
    <w:rsid w:val="00267F1B"/>
    <w:rsid w:val="00270258"/>
    <w:rsid w:val="00270594"/>
    <w:rsid w:val="00270D9C"/>
    <w:rsid w:val="00270F22"/>
    <w:rsid w:val="002710BD"/>
    <w:rsid w:val="0027117B"/>
    <w:rsid w:val="00271BED"/>
    <w:rsid w:val="00271DC4"/>
    <w:rsid w:val="002721A9"/>
    <w:rsid w:val="002723DF"/>
    <w:rsid w:val="0027244F"/>
    <w:rsid w:val="002725F6"/>
    <w:rsid w:val="0027279C"/>
    <w:rsid w:val="00272964"/>
    <w:rsid w:val="002729D5"/>
    <w:rsid w:val="00272E5C"/>
    <w:rsid w:val="00274122"/>
    <w:rsid w:val="00274A17"/>
    <w:rsid w:val="002753FC"/>
    <w:rsid w:val="0027546D"/>
    <w:rsid w:val="00275672"/>
    <w:rsid w:val="00275F2B"/>
    <w:rsid w:val="002766B0"/>
    <w:rsid w:val="00276B3E"/>
    <w:rsid w:val="002779B9"/>
    <w:rsid w:val="00277BB4"/>
    <w:rsid w:val="00277C33"/>
    <w:rsid w:val="00277DBB"/>
    <w:rsid w:val="00280A6A"/>
    <w:rsid w:val="00280C58"/>
    <w:rsid w:val="00280EB1"/>
    <w:rsid w:val="00281FB8"/>
    <w:rsid w:val="0028261A"/>
    <w:rsid w:val="00282A97"/>
    <w:rsid w:val="00282AA0"/>
    <w:rsid w:val="00282B72"/>
    <w:rsid w:val="002835D8"/>
    <w:rsid w:val="00283A0A"/>
    <w:rsid w:val="00284908"/>
    <w:rsid w:val="00284A87"/>
    <w:rsid w:val="00284C61"/>
    <w:rsid w:val="00284F84"/>
    <w:rsid w:val="0028534D"/>
    <w:rsid w:val="00286710"/>
    <w:rsid w:val="00286C0B"/>
    <w:rsid w:val="002901E2"/>
    <w:rsid w:val="002914F7"/>
    <w:rsid w:val="002919B9"/>
    <w:rsid w:val="002924B6"/>
    <w:rsid w:val="00292885"/>
    <w:rsid w:val="00292888"/>
    <w:rsid w:val="00292A57"/>
    <w:rsid w:val="00292C2D"/>
    <w:rsid w:val="0029369B"/>
    <w:rsid w:val="00293AF1"/>
    <w:rsid w:val="00294901"/>
    <w:rsid w:val="00294DE3"/>
    <w:rsid w:val="00295237"/>
    <w:rsid w:val="00295BCA"/>
    <w:rsid w:val="00295F49"/>
    <w:rsid w:val="002968E1"/>
    <w:rsid w:val="00296CCC"/>
    <w:rsid w:val="0029727E"/>
    <w:rsid w:val="00297DC3"/>
    <w:rsid w:val="002A0FDC"/>
    <w:rsid w:val="002A1CA3"/>
    <w:rsid w:val="002A1D08"/>
    <w:rsid w:val="002A244D"/>
    <w:rsid w:val="002A2501"/>
    <w:rsid w:val="002A2C1C"/>
    <w:rsid w:val="002A344A"/>
    <w:rsid w:val="002A4022"/>
    <w:rsid w:val="002A43BC"/>
    <w:rsid w:val="002A4537"/>
    <w:rsid w:val="002A471F"/>
    <w:rsid w:val="002A4D21"/>
    <w:rsid w:val="002A52B0"/>
    <w:rsid w:val="002A53B1"/>
    <w:rsid w:val="002A606F"/>
    <w:rsid w:val="002A64AF"/>
    <w:rsid w:val="002A7236"/>
    <w:rsid w:val="002A7427"/>
    <w:rsid w:val="002A74A9"/>
    <w:rsid w:val="002B0399"/>
    <w:rsid w:val="002B0900"/>
    <w:rsid w:val="002B0952"/>
    <w:rsid w:val="002B0CBE"/>
    <w:rsid w:val="002B0EFE"/>
    <w:rsid w:val="002B10E8"/>
    <w:rsid w:val="002B150B"/>
    <w:rsid w:val="002B17DD"/>
    <w:rsid w:val="002B1D68"/>
    <w:rsid w:val="002B1DA7"/>
    <w:rsid w:val="002B2305"/>
    <w:rsid w:val="002B27D2"/>
    <w:rsid w:val="002B2872"/>
    <w:rsid w:val="002B3E0D"/>
    <w:rsid w:val="002B3EAB"/>
    <w:rsid w:val="002B47EE"/>
    <w:rsid w:val="002B481D"/>
    <w:rsid w:val="002B48B1"/>
    <w:rsid w:val="002B4DC4"/>
    <w:rsid w:val="002B5675"/>
    <w:rsid w:val="002B6407"/>
    <w:rsid w:val="002B65EE"/>
    <w:rsid w:val="002B67CE"/>
    <w:rsid w:val="002B6997"/>
    <w:rsid w:val="002B6CBE"/>
    <w:rsid w:val="002B6FEC"/>
    <w:rsid w:val="002B7018"/>
    <w:rsid w:val="002B7020"/>
    <w:rsid w:val="002B70E4"/>
    <w:rsid w:val="002B70EA"/>
    <w:rsid w:val="002B7B28"/>
    <w:rsid w:val="002B7F11"/>
    <w:rsid w:val="002C0193"/>
    <w:rsid w:val="002C0C8E"/>
    <w:rsid w:val="002C12A0"/>
    <w:rsid w:val="002C15B0"/>
    <w:rsid w:val="002C1D3C"/>
    <w:rsid w:val="002C24D9"/>
    <w:rsid w:val="002C28B5"/>
    <w:rsid w:val="002C2B22"/>
    <w:rsid w:val="002C2C1F"/>
    <w:rsid w:val="002C3003"/>
    <w:rsid w:val="002C441E"/>
    <w:rsid w:val="002C465C"/>
    <w:rsid w:val="002C46D0"/>
    <w:rsid w:val="002C4ECE"/>
    <w:rsid w:val="002C5B73"/>
    <w:rsid w:val="002C6044"/>
    <w:rsid w:val="002C6326"/>
    <w:rsid w:val="002C6543"/>
    <w:rsid w:val="002D004F"/>
    <w:rsid w:val="002D1043"/>
    <w:rsid w:val="002D1344"/>
    <w:rsid w:val="002D17A2"/>
    <w:rsid w:val="002D1A51"/>
    <w:rsid w:val="002D1FBD"/>
    <w:rsid w:val="002D24A4"/>
    <w:rsid w:val="002D2A87"/>
    <w:rsid w:val="002D2F5B"/>
    <w:rsid w:val="002D336C"/>
    <w:rsid w:val="002D3673"/>
    <w:rsid w:val="002D453A"/>
    <w:rsid w:val="002D511C"/>
    <w:rsid w:val="002D57EF"/>
    <w:rsid w:val="002D5B95"/>
    <w:rsid w:val="002D6959"/>
    <w:rsid w:val="002D6A23"/>
    <w:rsid w:val="002D7C79"/>
    <w:rsid w:val="002E039B"/>
    <w:rsid w:val="002E0436"/>
    <w:rsid w:val="002E048D"/>
    <w:rsid w:val="002E0AA6"/>
    <w:rsid w:val="002E0AD1"/>
    <w:rsid w:val="002E2169"/>
    <w:rsid w:val="002E46A4"/>
    <w:rsid w:val="002E5581"/>
    <w:rsid w:val="002E5A54"/>
    <w:rsid w:val="002E5D93"/>
    <w:rsid w:val="002E5E26"/>
    <w:rsid w:val="002E68EA"/>
    <w:rsid w:val="002E77DF"/>
    <w:rsid w:val="002E7BED"/>
    <w:rsid w:val="002E7D5B"/>
    <w:rsid w:val="002E7E73"/>
    <w:rsid w:val="002E7F23"/>
    <w:rsid w:val="002F0FE2"/>
    <w:rsid w:val="002F1195"/>
    <w:rsid w:val="002F12D6"/>
    <w:rsid w:val="002F1565"/>
    <w:rsid w:val="002F15D5"/>
    <w:rsid w:val="002F16A0"/>
    <w:rsid w:val="002F1E76"/>
    <w:rsid w:val="002F234F"/>
    <w:rsid w:val="002F24FA"/>
    <w:rsid w:val="002F25EC"/>
    <w:rsid w:val="002F2BB3"/>
    <w:rsid w:val="002F2CAC"/>
    <w:rsid w:val="002F2D62"/>
    <w:rsid w:val="002F2EAD"/>
    <w:rsid w:val="002F352D"/>
    <w:rsid w:val="002F4007"/>
    <w:rsid w:val="002F400E"/>
    <w:rsid w:val="002F459B"/>
    <w:rsid w:val="002F46C0"/>
    <w:rsid w:val="002F4CDD"/>
    <w:rsid w:val="002F4D26"/>
    <w:rsid w:val="002F4E1F"/>
    <w:rsid w:val="002F52F1"/>
    <w:rsid w:val="002F538F"/>
    <w:rsid w:val="002F5678"/>
    <w:rsid w:val="002F58A8"/>
    <w:rsid w:val="002F5C38"/>
    <w:rsid w:val="002F5E43"/>
    <w:rsid w:val="002F60BF"/>
    <w:rsid w:val="002F60C4"/>
    <w:rsid w:val="002F61A6"/>
    <w:rsid w:val="002F788A"/>
    <w:rsid w:val="002F7FA7"/>
    <w:rsid w:val="003003FA"/>
    <w:rsid w:val="003006ED"/>
    <w:rsid w:val="00301399"/>
    <w:rsid w:val="003013BE"/>
    <w:rsid w:val="0030185B"/>
    <w:rsid w:val="00301D3B"/>
    <w:rsid w:val="00301EEE"/>
    <w:rsid w:val="003021BF"/>
    <w:rsid w:val="003022AF"/>
    <w:rsid w:val="00302440"/>
    <w:rsid w:val="00303602"/>
    <w:rsid w:val="003039AB"/>
    <w:rsid w:val="00304D66"/>
    <w:rsid w:val="00304DFC"/>
    <w:rsid w:val="0030559C"/>
    <w:rsid w:val="003061B2"/>
    <w:rsid w:val="003063A2"/>
    <w:rsid w:val="003064AD"/>
    <w:rsid w:val="003065CC"/>
    <w:rsid w:val="003066BD"/>
    <w:rsid w:val="0030671A"/>
    <w:rsid w:val="00306BB3"/>
    <w:rsid w:val="00307956"/>
    <w:rsid w:val="003101BE"/>
    <w:rsid w:val="0031090B"/>
    <w:rsid w:val="0031097E"/>
    <w:rsid w:val="00310F6B"/>
    <w:rsid w:val="00310FD4"/>
    <w:rsid w:val="0031180C"/>
    <w:rsid w:val="00311850"/>
    <w:rsid w:val="00313DBD"/>
    <w:rsid w:val="00313F49"/>
    <w:rsid w:val="003143D8"/>
    <w:rsid w:val="003143EF"/>
    <w:rsid w:val="00314957"/>
    <w:rsid w:val="00314C28"/>
    <w:rsid w:val="00314E4B"/>
    <w:rsid w:val="00315056"/>
    <w:rsid w:val="0031576A"/>
    <w:rsid w:val="003163DD"/>
    <w:rsid w:val="0031645B"/>
    <w:rsid w:val="003165DE"/>
    <w:rsid w:val="00316958"/>
    <w:rsid w:val="00316D47"/>
    <w:rsid w:val="0031722F"/>
    <w:rsid w:val="003177DF"/>
    <w:rsid w:val="00317A8F"/>
    <w:rsid w:val="00317C90"/>
    <w:rsid w:val="00317EAF"/>
    <w:rsid w:val="0032038D"/>
    <w:rsid w:val="00320D49"/>
    <w:rsid w:val="00320F53"/>
    <w:rsid w:val="003210CD"/>
    <w:rsid w:val="00321101"/>
    <w:rsid w:val="00321320"/>
    <w:rsid w:val="0032145F"/>
    <w:rsid w:val="0032195D"/>
    <w:rsid w:val="00322061"/>
    <w:rsid w:val="00322E84"/>
    <w:rsid w:val="00323318"/>
    <w:rsid w:val="00323367"/>
    <w:rsid w:val="003239DF"/>
    <w:rsid w:val="00323DCD"/>
    <w:rsid w:val="00324166"/>
    <w:rsid w:val="00324316"/>
    <w:rsid w:val="00324325"/>
    <w:rsid w:val="003247BB"/>
    <w:rsid w:val="003249B1"/>
    <w:rsid w:val="00324AC3"/>
    <w:rsid w:val="00324B22"/>
    <w:rsid w:val="00324DEB"/>
    <w:rsid w:val="003253E1"/>
    <w:rsid w:val="0032608E"/>
    <w:rsid w:val="003263EA"/>
    <w:rsid w:val="0032675B"/>
    <w:rsid w:val="00326A6D"/>
    <w:rsid w:val="00326F1A"/>
    <w:rsid w:val="00326FBC"/>
    <w:rsid w:val="003276A8"/>
    <w:rsid w:val="003276CA"/>
    <w:rsid w:val="00327A4F"/>
    <w:rsid w:val="00327CB0"/>
    <w:rsid w:val="00327CB5"/>
    <w:rsid w:val="003304D1"/>
    <w:rsid w:val="003309C2"/>
    <w:rsid w:val="00330E0D"/>
    <w:rsid w:val="00331026"/>
    <w:rsid w:val="003311D4"/>
    <w:rsid w:val="003313A0"/>
    <w:rsid w:val="00332C22"/>
    <w:rsid w:val="00333485"/>
    <w:rsid w:val="00333AC0"/>
    <w:rsid w:val="00333E73"/>
    <w:rsid w:val="0033496B"/>
    <w:rsid w:val="00334B7B"/>
    <w:rsid w:val="00335154"/>
    <w:rsid w:val="00335AD7"/>
    <w:rsid w:val="0033626E"/>
    <w:rsid w:val="00336823"/>
    <w:rsid w:val="00336EAC"/>
    <w:rsid w:val="00337113"/>
    <w:rsid w:val="003377ED"/>
    <w:rsid w:val="00337A9C"/>
    <w:rsid w:val="00337CE9"/>
    <w:rsid w:val="00337EDF"/>
    <w:rsid w:val="0034028E"/>
    <w:rsid w:val="00340417"/>
    <w:rsid w:val="00341EC3"/>
    <w:rsid w:val="00342585"/>
    <w:rsid w:val="00342C28"/>
    <w:rsid w:val="00342E53"/>
    <w:rsid w:val="00343043"/>
    <w:rsid w:val="003433BC"/>
    <w:rsid w:val="00343407"/>
    <w:rsid w:val="00343C7E"/>
    <w:rsid w:val="00344771"/>
    <w:rsid w:val="003449B9"/>
    <w:rsid w:val="003452AB"/>
    <w:rsid w:val="003459F3"/>
    <w:rsid w:val="00345ED3"/>
    <w:rsid w:val="003467C4"/>
    <w:rsid w:val="0034698B"/>
    <w:rsid w:val="00346A03"/>
    <w:rsid w:val="00347820"/>
    <w:rsid w:val="00347EB3"/>
    <w:rsid w:val="003503C6"/>
    <w:rsid w:val="0035068D"/>
    <w:rsid w:val="00350BE4"/>
    <w:rsid w:val="00351033"/>
    <w:rsid w:val="00351884"/>
    <w:rsid w:val="00351C7E"/>
    <w:rsid w:val="00351E09"/>
    <w:rsid w:val="00351E52"/>
    <w:rsid w:val="00352286"/>
    <w:rsid w:val="0035259F"/>
    <w:rsid w:val="003526E8"/>
    <w:rsid w:val="003527D2"/>
    <w:rsid w:val="00352B48"/>
    <w:rsid w:val="00352B57"/>
    <w:rsid w:val="00352C5C"/>
    <w:rsid w:val="00352CB1"/>
    <w:rsid w:val="00353417"/>
    <w:rsid w:val="00353964"/>
    <w:rsid w:val="003539AF"/>
    <w:rsid w:val="003542F5"/>
    <w:rsid w:val="00354B6B"/>
    <w:rsid w:val="00354D47"/>
    <w:rsid w:val="00354F9A"/>
    <w:rsid w:val="00355970"/>
    <w:rsid w:val="00355B12"/>
    <w:rsid w:val="00356AF3"/>
    <w:rsid w:val="00356B18"/>
    <w:rsid w:val="00356F28"/>
    <w:rsid w:val="00357615"/>
    <w:rsid w:val="0035782F"/>
    <w:rsid w:val="00357BA4"/>
    <w:rsid w:val="00357CF2"/>
    <w:rsid w:val="00360657"/>
    <w:rsid w:val="00360F63"/>
    <w:rsid w:val="00361306"/>
    <w:rsid w:val="00361E75"/>
    <w:rsid w:val="003627DC"/>
    <w:rsid w:val="00362B53"/>
    <w:rsid w:val="00362CA6"/>
    <w:rsid w:val="00363A2E"/>
    <w:rsid w:val="00363B39"/>
    <w:rsid w:val="00363F8E"/>
    <w:rsid w:val="003641BF"/>
    <w:rsid w:val="003644DB"/>
    <w:rsid w:val="003645A8"/>
    <w:rsid w:val="003645E8"/>
    <w:rsid w:val="00364B93"/>
    <w:rsid w:val="00365116"/>
    <w:rsid w:val="0036578D"/>
    <w:rsid w:val="0036612A"/>
    <w:rsid w:val="00366173"/>
    <w:rsid w:val="00366482"/>
    <w:rsid w:val="00366803"/>
    <w:rsid w:val="00366CD4"/>
    <w:rsid w:val="00366E03"/>
    <w:rsid w:val="003677E7"/>
    <w:rsid w:val="00367D79"/>
    <w:rsid w:val="00367EE6"/>
    <w:rsid w:val="00367FE3"/>
    <w:rsid w:val="00370005"/>
    <w:rsid w:val="00370068"/>
    <w:rsid w:val="0037052C"/>
    <w:rsid w:val="0037053C"/>
    <w:rsid w:val="00370849"/>
    <w:rsid w:val="00371159"/>
    <w:rsid w:val="00371304"/>
    <w:rsid w:val="00371D60"/>
    <w:rsid w:val="00371F5A"/>
    <w:rsid w:val="00372C28"/>
    <w:rsid w:val="00373250"/>
    <w:rsid w:val="0037335C"/>
    <w:rsid w:val="00373807"/>
    <w:rsid w:val="00373D29"/>
    <w:rsid w:val="003746F6"/>
    <w:rsid w:val="00375F53"/>
    <w:rsid w:val="00376093"/>
    <w:rsid w:val="00376CCE"/>
    <w:rsid w:val="003770D9"/>
    <w:rsid w:val="003770FB"/>
    <w:rsid w:val="00377B07"/>
    <w:rsid w:val="00377B39"/>
    <w:rsid w:val="00377FDA"/>
    <w:rsid w:val="00380060"/>
    <w:rsid w:val="00380496"/>
    <w:rsid w:val="003804F4"/>
    <w:rsid w:val="00380610"/>
    <w:rsid w:val="003806E0"/>
    <w:rsid w:val="00380B0A"/>
    <w:rsid w:val="003811F9"/>
    <w:rsid w:val="00381990"/>
    <w:rsid w:val="00381D47"/>
    <w:rsid w:val="00381FF9"/>
    <w:rsid w:val="00382EC4"/>
    <w:rsid w:val="0038323E"/>
    <w:rsid w:val="00383376"/>
    <w:rsid w:val="003836F7"/>
    <w:rsid w:val="0038407F"/>
    <w:rsid w:val="0038419B"/>
    <w:rsid w:val="00384F19"/>
    <w:rsid w:val="0038596E"/>
    <w:rsid w:val="00385B00"/>
    <w:rsid w:val="0038692D"/>
    <w:rsid w:val="00386A2F"/>
    <w:rsid w:val="00387EB4"/>
    <w:rsid w:val="0039007F"/>
    <w:rsid w:val="00391BC1"/>
    <w:rsid w:val="00391E9A"/>
    <w:rsid w:val="003925F9"/>
    <w:rsid w:val="003929C6"/>
    <w:rsid w:val="00392AF7"/>
    <w:rsid w:val="00393541"/>
    <w:rsid w:val="0039379B"/>
    <w:rsid w:val="00393E74"/>
    <w:rsid w:val="003946F5"/>
    <w:rsid w:val="003949B0"/>
    <w:rsid w:val="00394B1D"/>
    <w:rsid w:val="00395D2A"/>
    <w:rsid w:val="003960CD"/>
    <w:rsid w:val="003963D8"/>
    <w:rsid w:val="0039775D"/>
    <w:rsid w:val="00397AE4"/>
    <w:rsid w:val="00397D92"/>
    <w:rsid w:val="00397DC9"/>
    <w:rsid w:val="003A0452"/>
    <w:rsid w:val="003A087D"/>
    <w:rsid w:val="003A0C85"/>
    <w:rsid w:val="003A0CE5"/>
    <w:rsid w:val="003A1241"/>
    <w:rsid w:val="003A12D5"/>
    <w:rsid w:val="003A1805"/>
    <w:rsid w:val="003A1BEA"/>
    <w:rsid w:val="003A1CE3"/>
    <w:rsid w:val="003A2734"/>
    <w:rsid w:val="003A2B68"/>
    <w:rsid w:val="003A2C43"/>
    <w:rsid w:val="003A416F"/>
    <w:rsid w:val="003A42C3"/>
    <w:rsid w:val="003A43B7"/>
    <w:rsid w:val="003A449A"/>
    <w:rsid w:val="003A4DC0"/>
    <w:rsid w:val="003A6C2C"/>
    <w:rsid w:val="003A6C44"/>
    <w:rsid w:val="003A6E52"/>
    <w:rsid w:val="003A7060"/>
    <w:rsid w:val="003A707E"/>
    <w:rsid w:val="003B0E50"/>
    <w:rsid w:val="003B0E7C"/>
    <w:rsid w:val="003B204E"/>
    <w:rsid w:val="003B20D6"/>
    <w:rsid w:val="003B291A"/>
    <w:rsid w:val="003B30AC"/>
    <w:rsid w:val="003B3F3D"/>
    <w:rsid w:val="003B4021"/>
    <w:rsid w:val="003B42DC"/>
    <w:rsid w:val="003B547C"/>
    <w:rsid w:val="003B5C63"/>
    <w:rsid w:val="003B603B"/>
    <w:rsid w:val="003B64B8"/>
    <w:rsid w:val="003B6C76"/>
    <w:rsid w:val="003B7AE8"/>
    <w:rsid w:val="003C0B36"/>
    <w:rsid w:val="003C0D0A"/>
    <w:rsid w:val="003C0FFB"/>
    <w:rsid w:val="003C1084"/>
    <w:rsid w:val="003C11D6"/>
    <w:rsid w:val="003C1B57"/>
    <w:rsid w:val="003C1FE0"/>
    <w:rsid w:val="003C22EC"/>
    <w:rsid w:val="003C2452"/>
    <w:rsid w:val="003C26C9"/>
    <w:rsid w:val="003C3A09"/>
    <w:rsid w:val="003C3CEF"/>
    <w:rsid w:val="003C3FEC"/>
    <w:rsid w:val="003C4CD6"/>
    <w:rsid w:val="003C4E36"/>
    <w:rsid w:val="003C5595"/>
    <w:rsid w:val="003C5748"/>
    <w:rsid w:val="003C5CFE"/>
    <w:rsid w:val="003C6006"/>
    <w:rsid w:val="003C6388"/>
    <w:rsid w:val="003C643F"/>
    <w:rsid w:val="003C6676"/>
    <w:rsid w:val="003C794E"/>
    <w:rsid w:val="003C79EE"/>
    <w:rsid w:val="003C7DE0"/>
    <w:rsid w:val="003D0A52"/>
    <w:rsid w:val="003D0AE2"/>
    <w:rsid w:val="003D164F"/>
    <w:rsid w:val="003D1789"/>
    <w:rsid w:val="003D1DAA"/>
    <w:rsid w:val="003D21E1"/>
    <w:rsid w:val="003D22A4"/>
    <w:rsid w:val="003D2A39"/>
    <w:rsid w:val="003D2EBF"/>
    <w:rsid w:val="003D3232"/>
    <w:rsid w:val="003D40D2"/>
    <w:rsid w:val="003D4FC9"/>
    <w:rsid w:val="003D4FE3"/>
    <w:rsid w:val="003D52C3"/>
    <w:rsid w:val="003D537C"/>
    <w:rsid w:val="003D54DF"/>
    <w:rsid w:val="003D5855"/>
    <w:rsid w:val="003D68BD"/>
    <w:rsid w:val="003E0803"/>
    <w:rsid w:val="003E10BC"/>
    <w:rsid w:val="003E1A17"/>
    <w:rsid w:val="003E1FBA"/>
    <w:rsid w:val="003E21C8"/>
    <w:rsid w:val="003E33E4"/>
    <w:rsid w:val="003E37AA"/>
    <w:rsid w:val="003E3F32"/>
    <w:rsid w:val="003E4745"/>
    <w:rsid w:val="003E4BCD"/>
    <w:rsid w:val="003E4C78"/>
    <w:rsid w:val="003E550B"/>
    <w:rsid w:val="003E5B3D"/>
    <w:rsid w:val="003E5B4D"/>
    <w:rsid w:val="003E5CB7"/>
    <w:rsid w:val="003E5DAD"/>
    <w:rsid w:val="003E5F4D"/>
    <w:rsid w:val="003E64D6"/>
    <w:rsid w:val="003E6AE0"/>
    <w:rsid w:val="003E6B27"/>
    <w:rsid w:val="003E6EFB"/>
    <w:rsid w:val="003E6F6E"/>
    <w:rsid w:val="003E6F92"/>
    <w:rsid w:val="003E7CF9"/>
    <w:rsid w:val="003F0032"/>
    <w:rsid w:val="003F0060"/>
    <w:rsid w:val="003F00AD"/>
    <w:rsid w:val="003F0298"/>
    <w:rsid w:val="003F0C9E"/>
    <w:rsid w:val="003F1556"/>
    <w:rsid w:val="003F1E05"/>
    <w:rsid w:val="003F21F1"/>
    <w:rsid w:val="003F242B"/>
    <w:rsid w:val="003F33C5"/>
    <w:rsid w:val="003F3BE5"/>
    <w:rsid w:val="003F42B9"/>
    <w:rsid w:val="003F5FF9"/>
    <w:rsid w:val="003F61B1"/>
    <w:rsid w:val="003F674A"/>
    <w:rsid w:val="003F6EFD"/>
    <w:rsid w:val="003F756D"/>
    <w:rsid w:val="003F7818"/>
    <w:rsid w:val="003F78E8"/>
    <w:rsid w:val="00400338"/>
    <w:rsid w:val="00400B38"/>
    <w:rsid w:val="00401714"/>
    <w:rsid w:val="00401BDB"/>
    <w:rsid w:val="004020BE"/>
    <w:rsid w:val="00402186"/>
    <w:rsid w:val="0040262D"/>
    <w:rsid w:val="00402A8E"/>
    <w:rsid w:val="0040322D"/>
    <w:rsid w:val="004032C8"/>
    <w:rsid w:val="004036A9"/>
    <w:rsid w:val="00403725"/>
    <w:rsid w:val="004047DC"/>
    <w:rsid w:val="004051D6"/>
    <w:rsid w:val="00405351"/>
    <w:rsid w:val="00405EFD"/>
    <w:rsid w:val="00406205"/>
    <w:rsid w:val="004067F0"/>
    <w:rsid w:val="00406FA8"/>
    <w:rsid w:val="0040716A"/>
    <w:rsid w:val="00407430"/>
    <w:rsid w:val="004074C5"/>
    <w:rsid w:val="00407748"/>
    <w:rsid w:val="0041037B"/>
    <w:rsid w:val="0041065D"/>
    <w:rsid w:val="00410B0C"/>
    <w:rsid w:val="00410C43"/>
    <w:rsid w:val="004111BB"/>
    <w:rsid w:val="004113C7"/>
    <w:rsid w:val="004125FE"/>
    <w:rsid w:val="004129A8"/>
    <w:rsid w:val="00413C84"/>
    <w:rsid w:val="00414753"/>
    <w:rsid w:val="00414D50"/>
    <w:rsid w:val="00415719"/>
    <w:rsid w:val="004157D5"/>
    <w:rsid w:val="00415D43"/>
    <w:rsid w:val="00415F4D"/>
    <w:rsid w:val="0041611D"/>
    <w:rsid w:val="00416909"/>
    <w:rsid w:val="00416D40"/>
    <w:rsid w:val="004176BA"/>
    <w:rsid w:val="004176EB"/>
    <w:rsid w:val="00417BAF"/>
    <w:rsid w:val="00417D82"/>
    <w:rsid w:val="004201F6"/>
    <w:rsid w:val="004203AA"/>
    <w:rsid w:val="0042046E"/>
    <w:rsid w:val="00420D18"/>
    <w:rsid w:val="00420FBC"/>
    <w:rsid w:val="0042349F"/>
    <w:rsid w:val="00423625"/>
    <w:rsid w:val="004237BC"/>
    <w:rsid w:val="0042387B"/>
    <w:rsid w:val="00424846"/>
    <w:rsid w:val="00424D9F"/>
    <w:rsid w:val="00424ED6"/>
    <w:rsid w:val="00425167"/>
    <w:rsid w:val="004251B8"/>
    <w:rsid w:val="004252B2"/>
    <w:rsid w:val="00425516"/>
    <w:rsid w:val="0042671E"/>
    <w:rsid w:val="00427EBC"/>
    <w:rsid w:val="00430200"/>
    <w:rsid w:val="00431670"/>
    <w:rsid w:val="004317FD"/>
    <w:rsid w:val="004319C1"/>
    <w:rsid w:val="00431A5F"/>
    <w:rsid w:val="00432877"/>
    <w:rsid w:val="00432955"/>
    <w:rsid w:val="00433071"/>
    <w:rsid w:val="0043423D"/>
    <w:rsid w:val="00434824"/>
    <w:rsid w:val="00434A40"/>
    <w:rsid w:val="00435063"/>
    <w:rsid w:val="00435279"/>
    <w:rsid w:val="0043535C"/>
    <w:rsid w:val="004361B2"/>
    <w:rsid w:val="00436294"/>
    <w:rsid w:val="004366EB"/>
    <w:rsid w:val="00436E18"/>
    <w:rsid w:val="004376B4"/>
    <w:rsid w:val="00437782"/>
    <w:rsid w:val="004377E6"/>
    <w:rsid w:val="00437AB4"/>
    <w:rsid w:val="00437B7B"/>
    <w:rsid w:val="00437D43"/>
    <w:rsid w:val="004400F9"/>
    <w:rsid w:val="00440AE8"/>
    <w:rsid w:val="00440BBB"/>
    <w:rsid w:val="00440FDB"/>
    <w:rsid w:val="004413C3"/>
    <w:rsid w:val="00441786"/>
    <w:rsid w:val="00441A15"/>
    <w:rsid w:val="004421EF"/>
    <w:rsid w:val="004424E3"/>
    <w:rsid w:val="004426D8"/>
    <w:rsid w:val="00442DD2"/>
    <w:rsid w:val="00442E58"/>
    <w:rsid w:val="00443737"/>
    <w:rsid w:val="00443B1D"/>
    <w:rsid w:val="00443CD4"/>
    <w:rsid w:val="00443F8D"/>
    <w:rsid w:val="004441D2"/>
    <w:rsid w:val="00444546"/>
    <w:rsid w:val="004452F0"/>
    <w:rsid w:val="004454F2"/>
    <w:rsid w:val="00446000"/>
    <w:rsid w:val="00446726"/>
    <w:rsid w:val="00447022"/>
    <w:rsid w:val="00447815"/>
    <w:rsid w:val="0045052B"/>
    <w:rsid w:val="00450B60"/>
    <w:rsid w:val="00450E08"/>
    <w:rsid w:val="004513A9"/>
    <w:rsid w:val="00451604"/>
    <w:rsid w:val="00451A1B"/>
    <w:rsid w:val="004520FB"/>
    <w:rsid w:val="00452528"/>
    <w:rsid w:val="0045280A"/>
    <w:rsid w:val="004528A6"/>
    <w:rsid w:val="00453A12"/>
    <w:rsid w:val="00453A83"/>
    <w:rsid w:val="00453FDD"/>
    <w:rsid w:val="004541D5"/>
    <w:rsid w:val="004552D3"/>
    <w:rsid w:val="00456247"/>
    <w:rsid w:val="00456751"/>
    <w:rsid w:val="00456814"/>
    <w:rsid w:val="00457306"/>
    <w:rsid w:val="004576BD"/>
    <w:rsid w:val="00457B79"/>
    <w:rsid w:val="00460090"/>
    <w:rsid w:val="00460246"/>
    <w:rsid w:val="004615DE"/>
    <w:rsid w:val="00461D96"/>
    <w:rsid w:val="00462012"/>
    <w:rsid w:val="0046205C"/>
    <w:rsid w:val="00462422"/>
    <w:rsid w:val="0046246A"/>
    <w:rsid w:val="004626D0"/>
    <w:rsid w:val="00462E6C"/>
    <w:rsid w:val="004631C0"/>
    <w:rsid w:val="004633DF"/>
    <w:rsid w:val="00463421"/>
    <w:rsid w:val="0046381F"/>
    <w:rsid w:val="00464D7F"/>
    <w:rsid w:val="004653D0"/>
    <w:rsid w:val="00465E97"/>
    <w:rsid w:val="00466358"/>
    <w:rsid w:val="0046651C"/>
    <w:rsid w:val="00466AFF"/>
    <w:rsid w:val="00466B3C"/>
    <w:rsid w:val="004678BF"/>
    <w:rsid w:val="00467AD1"/>
    <w:rsid w:val="00470DF2"/>
    <w:rsid w:val="004715F6"/>
    <w:rsid w:val="00471AB3"/>
    <w:rsid w:val="00471FA4"/>
    <w:rsid w:val="004732B6"/>
    <w:rsid w:val="00473A58"/>
    <w:rsid w:val="00473D87"/>
    <w:rsid w:val="004748F1"/>
    <w:rsid w:val="0047498B"/>
    <w:rsid w:val="0047558A"/>
    <w:rsid w:val="00475BD4"/>
    <w:rsid w:val="004776C9"/>
    <w:rsid w:val="0047787F"/>
    <w:rsid w:val="004778A1"/>
    <w:rsid w:val="00477F5D"/>
    <w:rsid w:val="00480120"/>
    <w:rsid w:val="004806D2"/>
    <w:rsid w:val="00481216"/>
    <w:rsid w:val="004817BF"/>
    <w:rsid w:val="004819F8"/>
    <w:rsid w:val="00481FBB"/>
    <w:rsid w:val="00482186"/>
    <w:rsid w:val="004826A9"/>
    <w:rsid w:val="00482706"/>
    <w:rsid w:val="00482FB6"/>
    <w:rsid w:val="00483082"/>
    <w:rsid w:val="00483216"/>
    <w:rsid w:val="00484670"/>
    <w:rsid w:val="0048498B"/>
    <w:rsid w:val="00484A3E"/>
    <w:rsid w:val="00484C5D"/>
    <w:rsid w:val="0048514D"/>
    <w:rsid w:val="00485840"/>
    <w:rsid w:val="00485DA7"/>
    <w:rsid w:val="00485DED"/>
    <w:rsid w:val="004866BD"/>
    <w:rsid w:val="00486E02"/>
    <w:rsid w:val="004910E9"/>
    <w:rsid w:val="004935E0"/>
    <w:rsid w:val="0049360C"/>
    <w:rsid w:val="004938D8"/>
    <w:rsid w:val="00493959"/>
    <w:rsid w:val="00493C0D"/>
    <w:rsid w:val="00493ED6"/>
    <w:rsid w:val="004950CC"/>
    <w:rsid w:val="00495BE7"/>
    <w:rsid w:val="00495D8B"/>
    <w:rsid w:val="00495FEA"/>
    <w:rsid w:val="004963AA"/>
    <w:rsid w:val="0049640A"/>
    <w:rsid w:val="00496A82"/>
    <w:rsid w:val="004979D4"/>
    <w:rsid w:val="004A02CA"/>
    <w:rsid w:val="004A0400"/>
    <w:rsid w:val="004A0647"/>
    <w:rsid w:val="004A09CF"/>
    <w:rsid w:val="004A0C35"/>
    <w:rsid w:val="004A0EA8"/>
    <w:rsid w:val="004A0FD6"/>
    <w:rsid w:val="004A1266"/>
    <w:rsid w:val="004A138D"/>
    <w:rsid w:val="004A1522"/>
    <w:rsid w:val="004A2119"/>
    <w:rsid w:val="004A23AB"/>
    <w:rsid w:val="004A4175"/>
    <w:rsid w:val="004A4E78"/>
    <w:rsid w:val="004A4E9C"/>
    <w:rsid w:val="004A5CF8"/>
    <w:rsid w:val="004A6092"/>
    <w:rsid w:val="004A60BA"/>
    <w:rsid w:val="004A6577"/>
    <w:rsid w:val="004A6595"/>
    <w:rsid w:val="004A6F03"/>
    <w:rsid w:val="004A6FF8"/>
    <w:rsid w:val="004A7129"/>
    <w:rsid w:val="004A7207"/>
    <w:rsid w:val="004A7703"/>
    <w:rsid w:val="004A779A"/>
    <w:rsid w:val="004A7837"/>
    <w:rsid w:val="004A7C74"/>
    <w:rsid w:val="004A7D96"/>
    <w:rsid w:val="004B0386"/>
    <w:rsid w:val="004B051B"/>
    <w:rsid w:val="004B075C"/>
    <w:rsid w:val="004B0EDD"/>
    <w:rsid w:val="004B0FF1"/>
    <w:rsid w:val="004B1607"/>
    <w:rsid w:val="004B1723"/>
    <w:rsid w:val="004B1C4A"/>
    <w:rsid w:val="004B25A6"/>
    <w:rsid w:val="004B273C"/>
    <w:rsid w:val="004B294D"/>
    <w:rsid w:val="004B2FBC"/>
    <w:rsid w:val="004B30E8"/>
    <w:rsid w:val="004B3467"/>
    <w:rsid w:val="004B37D0"/>
    <w:rsid w:val="004B3849"/>
    <w:rsid w:val="004B385A"/>
    <w:rsid w:val="004B38D5"/>
    <w:rsid w:val="004B3911"/>
    <w:rsid w:val="004B3CB6"/>
    <w:rsid w:val="004B3CC8"/>
    <w:rsid w:val="004B4160"/>
    <w:rsid w:val="004B56D5"/>
    <w:rsid w:val="004B5B5A"/>
    <w:rsid w:val="004B609E"/>
    <w:rsid w:val="004B60E5"/>
    <w:rsid w:val="004B62A3"/>
    <w:rsid w:val="004B6A79"/>
    <w:rsid w:val="004B6C00"/>
    <w:rsid w:val="004B6D6B"/>
    <w:rsid w:val="004B6E4D"/>
    <w:rsid w:val="004B6E85"/>
    <w:rsid w:val="004B6EFF"/>
    <w:rsid w:val="004B74C4"/>
    <w:rsid w:val="004B7D9B"/>
    <w:rsid w:val="004C06FD"/>
    <w:rsid w:val="004C143B"/>
    <w:rsid w:val="004C14CD"/>
    <w:rsid w:val="004C18B3"/>
    <w:rsid w:val="004C1B6D"/>
    <w:rsid w:val="004C1DCB"/>
    <w:rsid w:val="004C21D7"/>
    <w:rsid w:val="004C22C8"/>
    <w:rsid w:val="004C242A"/>
    <w:rsid w:val="004C2587"/>
    <w:rsid w:val="004C4D9A"/>
    <w:rsid w:val="004C5150"/>
    <w:rsid w:val="004C520F"/>
    <w:rsid w:val="004C5630"/>
    <w:rsid w:val="004C57C7"/>
    <w:rsid w:val="004C6683"/>
    <w:rsid w:val="004C6CE8"/>
    <w:rsid w:val="004C73D7"/>
    <w:rsid w:val="004C7C56"/>
    <w:rsid w:val="004C7DDA"/>
    <w:rsid w:val="004D05D1"/>
    <w:rsid w:val="004D0FD6"/>
    <w:rsid w:val="004D1FE9"/>
    <w:rsid w:val="004D23D6"/>
    <w:rsid w:val="004D24E8"/>
    <w:rsid w:val="004D262A"/>
    <w:rsid w:val="004D268C"/>
    <w:rsid w:val="004D2812"/>
    <w:rsid w:val="004D3648"/>
    <w:rsid w:val="004D374F"/>
    <w:rsid w:val="004D409E"/>
    <w:rsid w:val="004D44AF"/>
    <w:rsid w:val="004D530A"/>
    <w:rsid w:val="004D577C"/>
    <w:rsid w:val="004D6250"/>
    <w:rsid w:val="004D6ADA"/>
    <w:rsid w:val="004D75BB"/>
    <w:rsid w:val="004D7F02"/>
    <w:rsid w:val="004E0421"/>
    <w:rsid w:val="004E085F"/>
    <w:rsid w:val="004E2139"/>
    <w:rsid w:val="004E2968"/>
    <w:rsid w:val="004E2CE5"/>
    <w:rsid w:val="004E37E4"/>
    <w:rsid w:val="004E3ADF"/>
    <w:rsid w:val="004E3B67"/>
    <w:rsid w:val="004E40D1"/>
    <w:rsid w:val="004E466B"/>
    <w:rsid w:val="004E48B3"/>
    <w:rsid w:val="004E4FC0"/>
    <w:rsid w:val="004E5328"/>
    <w:rsid w:val="004E5902"/>
    <w:rsid w:val="004E5F9F"/>
    <w:rsid w:val="004E631B"/>
    <w:rsid w:val="004E6514"/>
    <w:rsid w:val="004E66C0"/>
    <w:rsid w:val="004E67C8"/>
    <w:rsid w:val="004E67E3"/>
    <w:rsid w:val="004E693C"/>
    <w:rsid w:val="004E6DE2"/>
    <w:rsid w:val="004E6F74"/>
    <w:rsid w:val="004F025D"/>
    <w:rsid w:val="004F047C"/>
    <w:rsid w:val="004F08FD"/>
    <w:rsid w:val="004F0BD9"/>
    <w:rsid w:val="004F1254"/>
    <w:rsid w:val="004F1D47"/>
    <w:rsid w:val="004F2084"/>
    <w:rsid w:val="004F2911"/>
    <w:rsid w:val="004F2DA3"/>
    <w:rsid w:val="004F2DC3"/>
    <w:rsid w:val="004F3020"/>
    <w:rsid w:val="004F3A05"/>
    <w:rsid w:val="004F3BC9"/>
    <w:rsid w:val="004F3E15"/>
    <w:rsid w:val="004F4235"/>
    <w:rsid w:val="004F54E3"/>
    <w:rsid w:val="004F5976"/>
    <w:rsid w:val="004F6685"/>
    <w:rsid w:val="004F66AB"/>
    <w:rsid w:val="004F6B06"/>
    <w:rsid w:val="004F71C9"/>
    <w:rsid w:val="004F741E"/>
    <w:rsid w:val="004F746A"/>
    <w:rsid w:val="004F7EDF"/>
    <w:rsid w:val="0050027D"/>
    <w:rsid w:val="00500522"/>
    <w:rsid w:val="005009B2"/>
    <w:rsid w:val="00501053"/>
    <w:rsid w:val="00501078"/>
    <w:rsid w:val="00502336"/>
    <w:rsid w:val="005023E4"/>
    <w:rsid w:val="00502D46"/>
    <w:rsid w:val="00502FBC"/>
    <w:rsid w:val="005041FB"/>
    <w:rsid w:val="00504DD3"/>
    <w:rsid w:val="005053D6"/>
    <w:rsid w:val="00505E71"/>
    <w:rsid w:val="00506444"/>
    <w:rsid w:val="00506EF6"/>
    <w:rsid w:val="0050708C"/>
    <w:rsid w:val="00507299"/>
    <w:rsid w:val="005078D4"/>
    <w:rsid w:val="00507F68"/>
    <w:rsid w:val="00510479"/>
    <w:rsid w:val="0051096E"/>
    <w:rsid w:val="00510C09"/>
    <w:rsid w:val="0051143C"/>
    <w:rsid w:val="00511531"/>
    <w:rsid w:val="0051190F"/>
    <w:rsid w:val="0051194F"/>
    <w:rsid w:val="00511DF1"/>
    <w:rsid w:val="00511E80"/>
    <w:rsid w:val="00511EA1"/>
    <w:rsid w:val="00511FD4"/>
    <w:rsid w:val="005123F6"/>
    <w:rsid w:val="005126ED"/>
    <w:rsid w:val="0051279D"/>
    <w:rsid w:val="005133ED"/>
    <w:rsid w:val="0051365D"/>
    <w:rsid w:val="00513A3B"/>
    <w:rsid w:val="00513CBA"/>
    <w:rsid w:val="00513E75"/>
    <w:rsid w:val="00513F45"/>
    <w:rsid w:val="00514053"/>
    <w:rsid w:val="00514258"/>
    <w:rsid w:val="005143BB"/>
    <w:rsid w:val="0051488E"/>
    <w:rsid w:val="00514F1A"/>
    <w:rsid w:val="00515144"/>
    <w:rsid w:val="0051543F"/>
    <w:rsid w:val="00515BDB"/>
    <w:rsid w:val="00516AD7"/>
    <w:rsid w:val="00516ADC"/>
    <w:rsid w:val="005170A3"/>
    <w:rsid w:val="00517338"/>
    <w:rsid w:val="005175E1"/>
    <w:rsid w:val="00517E4A"/>
    <w:rsid w:val="00520040"/>
    <w:rsid w:val="005204EE"/>
    <w:rsid w:val="0052083F"/>
    <w:rsid w:val="00520AE2"/>
    <w:rsid w:val="00520D4B"/>
    <w:rsid w:val="005212BF"/>
    <w:rsid w:val="0052268A"/>
    <w:rsid w:val="005226A6"/>
    <w:rsid w:val="0052330A"/>
    <w:rsid w:val="005233C6"/>
    <w:rsid w:val="0052340E"/>
    <w:rsid w:val="0052368A"/>
    <w:rsid w:val="00523A50"/>
    <w:rsid w:val="00524B3E"/>
    <w:rsid w:val="00524FD1"/>
    <w:rsid w:val="0052528B"/>
    <w:rsid w:val="0052528E"/>
    <w:rsid w:val="0052555F"/>
    <w:rsid w:val="005257AB"/>
    <w:rsid w:val="00526381"/>
    <w:rsid w:val="0052686F"/>
    <w:rsid w:val="00526DB8"/>
    <w:rsid w:val="0052719E"/>
    <w:rsid w:val="0052741F"/>
    <w:rsid w:val="005276D6"/>
    <w:rsid w:val="00527C88"/>
    <w:rsid w:val="00527D12"/>
    <w:rsid w:val="0053040A"/>
    <w:rsid w:val="00530509"/>
    <w:rsid w:val="005305A5"/>
    <w:rsid w:val="00530CEA"/>
    <w:rsid w:val="00532198"/>
    <w:rsid w:val="005329F5"/>
    <w:rsid w:val="005331E0"/>
    <w:rsid w:val="00534641"/>
    <w:rsid w:val="005347DF"/>
    <w:rsid w:val="005349F7"/>
    <w:rsid w:val="00534A39"/>
    <w:rsid w:val="00534EC5"/>
    <w:rsid w:val="005350CA"/>
    <w:rsid w:val="005351DD"/>
    <w:rsid w:val="0053520A"/>
    <w:rsid w:val="005357ED"/>
    <w:rsid w:val="005358CE"/>
    <w:rsid w:val="0053666A"/>
    <w:rsid w:val="0053669A"/>
    <w:rsid w:val="0053701A"/>
    <w:rsid w:val="005371F1"/>
    <w:rsid w:val="005375CA"/>
    <w:rsid w:val="005379A2"/>
    <w:rsid w:val="00537A7C"/>
    <w:rsid w:val="00537B5F"/>
    <w:rsid w:val="00537EC8"/>
    <w:rsid w:val="0054019D"/>
    <w:rsid w:val="005405B7"/>
    <w:rsid w:val="00540E15"/>
    <w:rsid w:val="00540EB0"/>
    <w:rsid w:val="00540F0B"/>
    <w:rsid w:val="00541227"/>
    <w:rsid w:val="00541447"/>
    <w:rsid w:val="00541B25"/>
    <w:rsid w:val="00542306"/>
    <w:rsid w:val="00542616"/>
    <w:rsid w:val="00542708"/>
    <w:rsid w:val="0054273D"/>
    <w:rsid w:val="00542A00"/>
    <w:rsid w:val="005430F7"/>
    <w:rsid w:val="005433F5"/>
    <w:rsid w:val="00543ACF"/>
    <w:rsid w:val="005440C3"/>
    <w:rsid w:val="005442C1"/>
    <w:rsid w:val="005444F3"/>
    <w:rsid w:val="00544CD8"/>
    <w:rsid w:val="00545049"/>
    <w:rsid w:val="00545633"/>
    <w:rsid w:val="00545670"/>
    <w:rsid w:val="0054589F"/>
    <w:rsid w:val="00545C3C"/>
    <w:rsid w:val="00546734"/>
    <w:rsid w:val="00546B5A"/>
    <w:rsid w:val="0054756A"/>
    <w:rsid w:val="0054766C"/>
    <w:rsid w:val="0054780E"/>
    <w:rsid w:val="00547FAF"/>
    <w:rsid w:val="0055025D"/>
    <w:rsid w:val="00550974"/>
    <w:rsid w:val="00550BAA"/>
    <w:rsid w:val="00551072"/>
    <w:rsid w:val="00552004"/>
    <w:rsid w:val="0055246A"/>
    <w:rsid w:val="0055251C"/>
    <w:rsid w:val="00552DD8"/>
    <w:rsid w:val="005531C0"/>
    <w:rsid w:val="005533CA"/>
    <w:rsid w:val="00553597"/>
    <w:rsid w:val="005535D1"/>
    <w:rsid w:val="00554A88"/>
    <w:rsid w:val="00554FD4"/>
    <w:rsid w:val="0055520B"/>
    <w:rsid w:val="005567D2"/>
    <w:rsid w:val="00557218"/>
    <w:rsid w:val="0055784D"/>
    <w:rsid w:val="00557C99"/>
    <w:rsid w:val="00557E25"/>
    <w:rsid w:val="0056008D"/>
    <w:rsid w:val="0056043A"/>
    <w:rsid w:val="00561872"/>
    <w:rsid w:val="00561A74"/>
    <w:rsid w:val="00561A7A"/>
    <w:rsid w:val="00561CBC"/>
    <w:rsid w:val="00562002"/>
    <w:rsid w:val="00562952"/>
    <w:rsid w:val="00562B65"/>
    <w:rsid w:val="00562D8E"/>
    <w:rsid w:val="00562E12"/>
    <w:rsid w:val="00562E2E"/>
    <w:rsid w:val="00563072"/>
    <w:rsid w:val="005638E6"/>
    <w:rsid w:val="00563AD6"/>
    <w:rsid w:val="00563CD5"/>
    <w:rsid w:val="005648FE"/>
    <w:rsid w:val="00564CCC"/>
    <w:rsid w:val="0056521E"/>
    <w:rsid w:val="0056584A"/>
    <w:rsid w:val="00565D8E"/>
    <w:rsid w:val="00566604"/>
    <w:rsid w:val="00566EE9"/>
    <w:rsid w:val="0056746A"/>
    <w:rsid w:val="005678F0"/>
    <w:rsid w:val="005703A3"/>
    <w:rsid w:val="005703DB"/>
    <w:rsid w:val="0057048C"/>
    <w:rsid w:val="00570EAA"/>
    <w:rsid w:val="005710BA"/>
    <w:rsid w:val="005711CA"/>
    <w:rsid w:val="005718FE"/>
    <w:rsid w:val="00571979"/>
    <w:rsid w:val="00571994"/>
    <w:rsid w:val="00571AAB"/>
    <w:rsid w:val="00571DC2"/>
    <w:rsid w:val="00571E75"/>
    <w:rsid w:val="00572592"/>
    <w:rsid w:val="005726A7"/>
    <w:rsid w:val="00572738"/>
    <w:rsid w:val="00572FA2"/>
    <w:rsid w:val="005738C9"/>
    <w:rsid w:val="005742CE"/>
    <w:rsid w:val="0057430F"/>
    <w:rsid w:val="00575340"/>
    <w:rsid w:val="00575726"/>
    <w:rsid w:val="005760DF"/>
    <w:rsid w:val="00576BB9"/>
    <w:rsid w:val="00576C9E"/>
    <w:rsid w:val="00577168"/>
    <w:rsid w:val="005779F1"/>
    <w:rsid w:val="00577F31"/>
    <w:rsid w:val="0058063B"/>
    <w:rsid w:val="00580C59"/>
    <w:rsid w:val="00580C80"/>
    <w:rsid w:val="0058154F"/>
    <w:rsid w:val="00581664"/>
    <w:rsid w:val="00581A26"/>
    <w:rsid w:val="00581B09"/>
    <w:rsid w:val="00581C68"/>
    <w:rsid w:val="00582136"/>
    <w:rsid w:val="0058413C"/>
    <w:rsid w:val="005845B2"/>
    <w:rsid w:val="005846B1"/>
    <w:rsid w:val="00584756"/>
    <w:rsid w:val="005848DC"/>
    <w:rsid w:val="00585BB6"/>
    <w:rsid w:val="00585C5F"/>
    <w:rsid w:val="00586761"/>
    <w:rsid w:val="00586F0A"/>
    <w:rsid w:val="0058735C"/>
    <w:rsid w:val="005873EA"/>
    <w:rsid w:val="0058767E"/>
    <w:rsid w:val="005876E3"/>
    <w:rsid w:val="00587930"/>
    <w:rsid w:val="00587A08"/>
    <w:rsid w:val="00590447"/>
    <w:rsid w:val="00590756"/>
    <w:rsid w:val="00590833"/>
    <w:rsid w:val="0059083E"/>
    <w:rsid w:val="005909C0"/>
    <w:rsid w:val="00590ABC"/>
    <w:rsid w:val="00590EAB"/>
    <w:rsid w:val="00591AC7"/>
    <w:rsid w:val="00592140"/>
    <w:rsid w:val="005925D0"/>
    <w:rsid w:val="00592BE4"/>
    <w:rsid w:val="00592E85"/>
    <w:rsid w:val="00593AA3"/>
    <w:rsid w:val="00593EDF"/>
    <w:rsid w:val="005944BE"/>
    <w:rsid w:val="005946C2"/>
    <w:rsid w:val="00594A25"/>
    <w:rsid w:val="00595422"/>
    <w:rsid w:val="0059601A"/>
    <w:rsid w:val="0059667F"/>
    <w:rsid w:val="00596F99"/>
    <w:rsid w:val="005971C6"/>
    <w:rsid w:val="005972A8"/>
    <w:rsid w:val="005972D2"/>
    <w:rsid w:val="005972D8"/>
    <w:rsid w:val="00597A78"/>
    <w:rsid w:val="005A00A4"/>
    <w:rsid w:val="005A0D32"/>
    <w:rsid w:val="005A185D"/>
    <w:rsid w:val="005A1CB5"/>
    <w:rsid w:val="005A1DDD"/>
    <w:rsid w:val="005A203C"/>
    <w:rsid w:val="005A2568"/>
    <w:rsid w:val="005A2E19"/>
    <w:rsid w:val="005A3D64"/>
    <w:rsid w:val="005A3F36"/>
    <w:rsid w:val="005A3F57"/>
    <w:rsid w:val="005A423F"/>
    <w:rsid w:val="005A48ED"/>
    <w:rsid w:val="005A49AA"/>
    <w:rsid w:val="005A4A85"/>
    <w:rsid w:val="005A5665"/>
    <w:rsid w:val="005A5749"/>
    <w:rsid w:val="005A57CB"/>
    <w:rsid w:val="005A670A"/>
    <w:rsid w:val="005A742B"/>
    <w:rsid w:val="005A7489"/>
    <w:rsid w:val="005A7D0E"/>
    <w:rsid w:val="005A7DF2"/>
    <w:rsid w:val="005B0E18"/>
    <w:rsid w:val="005B1263"/>
    <w:rsid w:val="005B14AD"/>
    <w:rsid w:val="005B1651"/>
    <w:rsid w:val="005B1961"/>
    <w:rsid w:val="005B1AF5"/>
    <w:rsid w:val="005B23DA"/>
    <w:rsid w:val="005B260C"/>
    <w:rsid w:val="005B305F"/>
    <w:rsid w:val="005B3365"/>
    <w:rsid w:val="005B39BA"/>
    <w:rsid w:val="005B4A80"/>
    <w:rsid w:val="005B53F4"/>
    <w:rsid w:val="005B552B"/>
    <w:rsid w:val="005B5DA8"/>
    <w:rsid w:val="005B5DCA"/>
    <w:rsid w:val="005B5E09"/>
    <w:rsid w:val="005B610C"/>
    <w:rsid w:val="005B628A"/>
    <w:rsid w:val="005B69FB"/>
    <w:rsid w:val="005B6EE5"/>
    <w:rsid w:val="005B6FBF"/>
    <w:rsid w:val="005B71D5"/>
    <w:rsid w:val="005B767F"/>
    <w:rsid w:val="005B7909"/>
    <w:rsid w:val="005C06B3"/>
    <w:rsid w:val="005C0759"/>
    <w:rsid w:val="005C0BE9"/>
    <w:rsid w:val="005C0F0C"/>
    <w:rsid w:val="005C1193"/>
    <w:rsid w:val="005C31FF"/>
    <w:rsid w:val="005C470A"/>
    <w:rsid w:val="005C49B7"/>
    <w:rsid w:val="005C5201"/>
    <w:rsid w:val="005C6C78"/>
    <w:rsid w:val="005C6DCD"/>
    <w:rsid w:val="005C704A"/>
    <w:rsid w:val="005C725B"/>
    <w:rsid w:val="005C7843"/>
    <w:rsid w:val="005C7A52"/>
    <w:rsid w:val="005D07A9"/>
    <w:rsid w:val="005D0863"/>
    <w:rsid w:val="005D1148"/>
    <w:rsid w:val="005D118A"/>
    <w:rsid w:val="005D2018"/>
    <w:rsid w:val="005D2E3B"/>
    <w:rsid w:val="005D2F90"/>
    <w:rsid w:val="005D3226"/>
    <w:rsid w:val="005D33CC"/>
    <w:rsid w:val="005D3B06"/>
    <w:rsid w:val="005D3CF6"/>
    <w:rsid w:val="005D3E58"/>
    <w:rsid w:val="005D4797"/>
    <w:rsid w:val="005D495A"/>
    <w:rsid w:val="005D4FE1"/>
    <w:rsid w:val="005D55D9"/>
    <w:rsid w:val="005D5B5E"/>
    <w:rsid w:val="005D5F78"/>
    <w:rsid w:val="005D63CD"/>
    <w:rsid w:val="005D68F8"/>
    <w:rsid w:val="005D69D1"/>
    <w:rsid w:val="005D6EAA"/>
    <w:rsid w:val="005D7C9B"/>
    <w:rsid w:val="005D7D1B"/>
    <w:rsid w:val="005D7E9D"/>
    <w:rsid w:val="005E051E"/>
    <w:rsid w:val="005E074A"/>
    <w:rsid w:val="005E107D"/>
    <w:rsid w:val="005E1317"/>
    <w:rsid w:val="005E1951"/>
    <w:rsid w:val="005E24CB"/>
    <w:rsid w:val="005E26C3"/>
    <w:rsid w:val="005E3054"/>
    <w:rsid w:val="005E3F1F"/>
    <w:rsid w:val="005E4408"/>
    <w:rsid w:val="005E4592"/>
    <w:rsid w:val="005E4913"/>
    <w:rsid w:val="005E4940"/>
    <w:rsid w:val="005E49FF"/>
    <w:rsid w:val="005E4B84"/>
    <w:rsid w:val="005E4BC8"/>
    <w:rsid w:val="005E4CE7"/>
    <w:rsid w:val="005E597D"/>
    <w:rsid w:val="005E65DA"/>
    <w:rsid w:val="005E68E7"/>
    <w:rsid w:val="005E6BA2"/>
    <w:rsid w:val="005E6CBC"/>
    <w:rsid w:val="005E6E8F"/>
    <w:rsid w:val="005E6EF2"/>
    <w:rsid w:val="005E6F78"/>
    <w:rsid w:val="005E6F94"/>
    <w:rsid w:val="005E7162"/>
    <w:rsid w:val="005E7C74"/>
    <w:rsid w:val="005F016B"/>
    <w:rsid w:val="005F07CA"/>
    <w:rsid w:val="005F0831"/>
    <w:rsid w:val="005F0A31"/>
    <w:rsid w:val="005F0BA0"/>
    <w:rsid w:val="005F0BBA"/>
    <w:rsid w:val="005F0C25"/>
    <w:rsid w:val="005F0DA4"/>
    <w:rsid w:val="005F1A28"/>
    <w:rsid w:val="005F1F40"/>
    <w:rsid w:val="005F26FE"/>
    <w:rsid w:val="005F3425"/>
    <w:rsid w:val="005F355A"/>
    <w:rsid w:val="005F3750"/>
    <w:rsid w:val="005F375C"/>
    <w:rsid w:val="005F3A8B"/>
    <w:rsid w:val="005F3BBE"/>
    <w:rsid w:val="005F3C1E"/>
    <w:rsid w:val="005F3FB0"/>
    <w:rsid w:val="005F4531"/>
    <w:rsid w:val="005F4775"/>
    <w:rsid w:val="005F502C"/>
    <w:rsid w:val="005F50B6"/>
    <w:rsid w:val="005F5202"/>
    <w:rsid w:val="005F57B7"/>
    <w:rsid w:val="005F5DC6"/>
    <w:rsid w:val="005F6319"/>
    <w:rsid w:val="005F6444"/>
    <w:rsid w:val="005F644D"/>
    <w:rsid w:val="005F651E"/>
    <w:rsid w:val="005F6527"/>
    <w:rsid w:val="005F661E"/>
    <w:rsid w:val="005F6ADF"/>
    <w:rsid w:val="005F6DF2"/>
    <w:rsid w:val="005F74C4"/>
    <w:rsid w:val="0060051D"/>
    <w:rsid w:val="00600A2D"/>
    <w:rsid w:val="00600F2D"/>
    <w:rsid w:val="00600F3F"/>
    <w:rsid w:val="006011E4"/>
    <w:rsid w:val="006014D0"/>
    <w:rsid w:val="0060156D"/>
    <w:rsid w:val="00601571"/>
    <w:rsid w:val="006015DB"/>
    <w:rsid w:val="0060238B"/>
    <w:rsid w:val="00602B47"/>
    <w:rsid w:val="00602DBC"/>
    <w:rsid w:val="00603286"/>
    <w:rsid w:val="006033EB"/>
    <w:rsid w:val="00603970"/>
    <w:rsid w:val="006039C7"/>
    <w:rsid w:val="006048B3"/>
    <w:rsid w:val="0060569D"/>
    <w:rsid w:val="00605BDB"/>
    <w:rsid w:val="00605DA2"/>
    <w:rsid w:val="00605E8A"/>
    <w:rsid w:val="00605F17"/>
    <w:rsid w:val="0060629A"/>
    <w:rsid w:val="00606324"/>
    <w:rsid w:val="00606B30"/>
    <w:rsid w:val="00606F66"/>
    <w:rsid w:val="00607076"/>
    <w:rsid w:val="006071CA"/>
    <w:rsid w:val="00607559"/>
    <w:rsid w:val="0060768D"/>
    <w:rsid w:val="006076F7"/>
    <w:rsid w:val="00607C75"/>
    <w:rsid w:val="00607F84"/>
    <w:rsid w:val="0061042D"/>
    <w:rsid w:val="006105D3"/>
    <w:rsid w:val="00610A12"/>
    <w:rsid w:val="00610F5C"/>
    <w:rsid w:val="00611256"/>
    <w:rsid w:val="00611482"/>
    <w:rsid w:val="0061154E"/>
    <w:rsid w:val="00611FF1"/>
    <w:rsid w:val="006123C9"/>
    <w:rsid w:val="006128D5"/>
    <w:rsid w:val="0061327F"/>
    <w:rsid w:val="00613BBB"/>
    <w:rsid w:val="00613F06"/>
    <w:rsid w:val="00614562"/>
    <w:rsid w:val="00614771"/>
    <w:rsid w:val="00614AC8"/>
    <w:rsid w:val="00614DF1"/>
    <w:rsid w:val="00614FEC"/>
    <w:rsid w:val="00615064"/>
    <w:rsid w:val="006153D8"/>
    <w:rsid w:val="00615A5F"/>
    <w:rsid w:val="00617197"/>
    <w:rsid w:val="0061722B"/>
    <w:rsid w:val="0061742E"/>
    <w:rsid w:val="006202F8"/>
    <w:rsid w:val="0062059E"/>
    <w:rsid w:val="00620AC9"/>
    <w:rsid w:val="00620E78"/>
    <w:rsid w:val="00621E2E"/>
    <w:rsid w:val="00622650"/>
    <w:rsid w:val="00622912"/>
    <w:rsid w:val="006235C1"/>
    <w:rsid w:val="00623D3F"/>
    <w:rsid w:val="00623EB0"/>
    <w:rsid w:val="006254A5"/>
    <w:rsid w:val="00626353"/>
    <w:rsid w:val="00627473"/>
    <w:rsid w:val="00627570"/>
    <w:rsid w:val="00627BBC"/>
    <w:rsid w:val="00627D24"/>
    <w:rsid w:val="0063077D"/>
    <w:rsid w:val="00630807"/>
    <w:rsid w:val="006308E8"/>
    <w:rsid w:val="00630FB0"/>
    <w:rsid w:val="00631314"/>
    <w:rsid w:val="00631E01"/>
    <w:rsid w:val="00632289"/>
    <w:rsid w:val="006322BB"/>
    <w:rsid w:val="00632414"/>
    <w:rsid w:val="0063391A"/>
    <w:rsid w:val="00633A72"/>
    <w:rsid w:val="00633B44"/>
    <w:rsid w:val="00633BE2"/>
    <w:rsid w:val="006347D4"/>
    <w:rsid w:val="0063498B"/>
    <w:rsid w:val="006349D6"/>
    <w:rsid w:val="00634A87"/>
    <w:rsid w:val="00634B13"/>
    <w:rsid w:val="00634D75"/>
    <w:rsid w:val="00635472"/>
    <w:rsid w:val="006354C7"/>
    <w:rsid w:val="006355D0"/>
    <w:rsid w:val="00635D48"/>
    <w:rsid w:val="00636254"/>
    <w:rsid w:val="0063660F"/>
    <w:rsid w:val="00636FF0"/>
    <w:rsid w:val="006371CB"/>
    <w:rsid w:val="00637ECD"/>
    <w:rsid w:val="00640AC5"/>
    <w:rsid w:val="0064112E"/>
    <w:rsid w:val="0064186D"/>
    <w:rsid w:val="00641B53"/>
    <w:rsid w:val="00641CF6"/>
    <w:rsid w:val="0064257D"/>
    <w:rsid w:val="006427F3"/>
    <w:rsid w:val="00642959"/>
    <w:rsid w:val="00643B80"/>
    <w:rsid w:val="006458D2"/>
    <w:rsid w:val="00645A93"/>
    <w:rsid w:val="00645C15"/>
    <w:rsid w:val="006460EA"/>
    <w:rsid w:val="00646621"/>
    <w:rsid w:val="0064664D"/>
    <w:rsid w:val="00646962"/>
    <w:rsid w:val="00646B87"/>
    <w:rsid w:val="0064785A"/>
    <w:rsid w:val="006500C5"/>
    <w:rsid w:val="006501FF"/>
    <w:rsid w:val="00650274"/>
    <w:rsid w:val="0065035A"/>
    <w:rsid w:val="0065039B"/>
    <w:rsid w:val="0065103D"/>
    <w:rsid w:val="0065130D"/>
    <w:rsid w:val="00651BB4"/>
    <w:rsid w:val="00651CF1"/>
    <w:rsid w:val="00651D46"/>
    <w:rsid w:val="0065223B"/>
    <w:rsid w:val="00652752"/>
    <w:rsid w:val="00653360"/>
    <w:rsid w:val="00653441"/>
    <w:rsid w:val="0065368F"/>
    <w:rsid w:val="006538DB"/>
    <w:rsid w:val="006545CE"/>
    <w:rsid w:val="00654C95"/>
    <w:rsid w:val="00654CDD"/>
    <w:rsid w:val="00654FAD"/>
    <w:rsid w:val="006552A1"/>
    <w:rsid w:val="00655317"/>
    <w:rsid w:val="006555B4"/>
    <w:rsid w:val="006558AE"/>
    <w:rsid w:val="00655EDD"/>
    <w:rsid w:val="0065607A"/>
    <w:rsid w:val="00656201"/>
    <w:rsid w:val="00656643"/>
    <w:rsid w:val="0065670B"/>
    <w:rsid w:val="00656802"/>
    <w:rsid w:val="006575B2"/>
    <w:rsid w:val="006577CC"/>
    <w:rsid w:val="00657B57"/>
    <w:rsid w:val="00657FC9"/>
    <w:rsid w:val="00660270"/>
    <w:rsid w:val="0066070E"/>
    <w:rsid w:val="00660B5A"/>
    <w:rsid w:val="0066138F"/>
    <w:rsid w:val="00662533"/>
    <w:rsid w:val="00663B8A"/>
    <w:rsid w:val="00663D0C"/>
    <w:rsid w:val="00663F30"/>
    <w:rsid w:val="006646AC"/>
    <w:rsid w:val="00664C3B"/>
    <w:rsid w:val="00665151"/>
    <w:rsid w:val="00665EF8"/>
    <w:rsid w:val="0066609C"/>
    <w:rsid w:val="006663A5"/>
    <w:rsid w:val="00666689"/>
    <w:rsid w:val="00666798"/>
    <w:rsid w:val="00666E77"/>
    <w:rsid w:val="00666E79"/>
    <w:rsid w:val="006675EA"/>
    <w:rsid w:val="00670210"/>
    <w:rsid w:val="00670954"/>
    <w:rsid w:val="006709EC"/>
    <w:rsid w:val="006712EB"/>
    <w:rsid w:val="0067204D"/>
    <w:rsid w:val="00672170"/>
    <w:rsid w:val="0067289D"/>
    <w:rsid w:val="00672995"/>
    <w:rsid w:val="00672AA6"/>
    <w:rsid w:val="00673477"/>
    <w:rsid w:val="00673512"/>
    <w:rsid w:val="00673841"/>
    <w:rsid w:val="006739E1"/>
    <w:rsid w:val="00673AB4"/>
    <w:rsid w:val="00673E94"/>
    <w:rsid w:val="006748D2"/>
    <w:rsid w:val="00675170"/>
    <w:rsid w:val="00675241"/>
    <w:rsid w:val="00675CBD"/>
    <w:rsid w:val="00676213"/>
    <w:rsid w:val="006764EC"/>
    <w:rsid w:val="00676EF4"/>
    <w:rsid w:val="00677C03"/>
    <w:rsid w:val="00677C09"/>
    <w:rsid w:val="00677F14"/>
    <w:rsid w:val="006802FA"/>
    <w:rsid w:val="00680308"/>
    <w:rsid w:val="00680B0B"/>
    <w:rsid w:val="00680B84"/>
    <w:rsid w:val="0068116C"/>
    <w:rsid w:val="006811F6"/>
    <w:rsid w:val="00681A87"/>
    <w:rsid w:val="00681DED"/>
    <w:rsid w:val="00681E0C"/>
    <w:rsid w:val="006824C6"/>
    <w:rsid w:val="00682E54"/>
    <w:rsid w:val="00682F0A"/>
    <w:rsid w:val="0068399B"/>
    <w:rsid w:val="00683EE7"/>
    <w:rsid w:val="0068473C"/>
    <w:rsid w:val="00684BC2"/>
    <w:rsid w:val="00685412"/>
    <w:rsid w:val="006854D1"/>
    <w:rsid w:val="00685726"/>
    <w:rsid w:val="00685AA9"/>
    <w:rsid w:val="0068603C"/>
    <w:rsid w:val="00686730"/>
    <w:rsid w:val="00686A5B"/>
    <w:rsid w:val="00686B84"/>
    <w:rsid w:val="00686F32"/>
    <w:rsid w:val="0068712D"/>
    <w:rsid w:val="00687524"/>
    <w:rsid w:val="00687907"/>
    <w:rsid w:val="00690BFA"/>
    <w:rsid w:val="00692E96"/>
    <w:rsid w:val="006933A3"/>
    <w:rsid w:val="00693AAC"/>
    <w:rsid w:val="00694591"/>
    <w:rsid w:val="00694D73"/>
    <w:rsid w:val="00695241"/>
    <w:rsid w:val="00695287"/>
    <w:rsid w:val="0069530F"/>
    <w:rsid w:val="006953BE"/>
    <w:rsid w:val="00695B8B"/>
    <w:rsid w:val="00695F2A"/>
    <w:rsid w:val="00695FFA"/>
    <w:rsid w:val="006960F9"/>
    <w:rsid w:val="00696BF0"/>
    <w:rsid w:val="00697033"/>
    <w:rsid w:val="0069745E"/>
    <w:rsid w:val="00697B82"/>
    <w:rsid w:val="006A01BD"/>
    <w:rsid w:val="006A0233"/>
    <w:rsid w:val="006A0B83"/>
    <w:rsid w:val="006A0CB0"/>
    <w:rsid w:val="006A103A"/>
    <w:rsid w:val="006A1347"/>
    <w:rsid w:val="006A13D5"/>
    <w:rsid w:val="006A2156"/>
    <w:rsid w:val="006A24FD"/>
    <w:rsid w:val="006A2C49"/>
    <w:rsid w:val="006A2D9A"/>
    <w:rsid w:val="006A31A2"/>
    <w:rsid w:val="006A384C"/>
    <w:rsid w:val="006A3E47"/>
    <w:rsid w:val="006A4244"/>
    <w:rsid w:val="006A45EE"/>
    <w:rsid w:val="006A52AF"/>
    <w:rsid w:val="006A5478"/>
    <w:rsid w:val="006A5A41"/>
    <w:rsid w:val="006A5CF0"/>
    <w:rsid w:val="006A6044"/>
    <w:rsid w:val="006A61DB"/>
    <w:rsid w:val="006A6735"/>
    <w:rsid w:val="006A6C10"/>
    <w:rsid w:val="006A6CA4"/>
    <w:rsid w:val="006A7152"/>
    <w:rsid w:val="006A72DB"/>
    <w:rsid w:val="006AABF8"/>
    <w:rsid w:val="006B06F7"/>
    <w:rsid w:val="006B0F3B"/>
    <w:rsid w:val="006B0F9D"/>
    <w:rsid w:val="006B1216"/>
    <w:rsid w:val="006B1245"/>
    <w:rsid w:val="006B13E0"/>
    <w:rsid w:val="006B1751"/>
    <w:rsid w:val="006B1E29"/>
    <w:rsid w:val="006B2498"/>
    <w:rsid w:val="006B283A"/>
    <w:rsid w:val="006B344F"/>
    <w:rsid w:val="006B3B9D"/>
    <w:rsid w:val="006B3FED"/>
    <w:rsid w:val="006B48FC"/>
    <w:rsid w:val="006B52D5"/>
    <w:rsid w:val="006B5737"/>
    <w:rsid w:val="006B5A40"/>
    <w:rsid w:val="006B5FAF"/>
    <w:rsid w:val="006B6183"/>
    <w:rsid w:val="006B63C2"/>
    <w:rsid w:val="006B6861"/>
    <w:rsid w:val="006B6CE2"/>
    <w:rsid w:val="006B6E8B"/>
    <w:rsid w:val="006B74CC"/>
    <w:rsid w:val="006B7CCF"/>
    <w:rsid w:val="006C10F1"/>
    <w:rsid w:val="006C136E"/>
    <w:rsid w:val="006C1DB5"/>
    <w:rsid w:val="006C2112"/>
    <w:rsid w:val="006C2178"/>
    <w:rsid w:val="006C2316"/>
    <w:rsid w:val="006C2BFC"/>
    <w:rsid w:val="006C2E9A"/>
    <w:rsid w:val="006C362F"/>
    <w:rsid w:val="006C3B1C"/>
    <w:rsid w:val="006C3F36"/>
    <w:rsid w:val="006C4B70"/>
    <w:rsid w:val="006C50EB"/>
    <w:rsid w:val="006C51AA"/>
    <w:rsid w:val="006C5695"/>
    <w:rsid w:val="006C5A92"/>
    <w:rsid w:val="006C5B6C"/>
    <w:rsid w:val="006C5C9F"/>
    <w:rsid w:val="006C611F"/>
    <w:rsid w:val="006C660F"/>
    <w:rsid w:val="006C6802"/>
    <w:rsid w:val="006C7DC1"/>
    <w:rsid w:val="006D01DE"/>
    <w:rsid w:val="006D0B94"/>
    <w:rsid w:val="006D12CC"/>
    <w:rsid w:val="006D21D3"/>
    <w:rsid w:val="006D21E5"/>
    <w:rsid w:val="006D2CD4"/>
    <w:rsid w:val="006D3309"/>
    <w:rsid w:val="006D35B6"/>
    <w:rsid w:val="006D3673"/>
    <w:rsid w:val="006D44EC"/>
    <w:rsid w:val="006D450D"/>
    <w:rsid w:val="006D4C42"/>
    <w:rsid w:val="006D4F1E"/>
    <w:rsid w:val="006D4FF0"/>
    <w:rsid w:val="006D514B"/>
    <w:rsid w:val="006D5539"/>
    <w:rsid w:val="006D55A2"/>
    <w:rsid w:val="006D5BC6"/>
    <w:rsid w:val="006D5E54"/>
    <w:rsid w:val="006D6829"/>
    <w:rsid w:val="006D6910"/>
    <w:rsid w:val="006D7140"/>
    <w:rsid w:val="006D7162"/>
    <w:rsid w:val="006D7310"/>
    <w:rsid w:val="006D7ACA"/>
    <w:rsid w:val="006E0238"/>
    <w:rsid w:val="006E188D"/>
    <w:rsid w:val="006E2224"/>
    <w:rsid w:val="006E23FC"/>
    <w:rsid w:val="006E2639"/>
    <w:rsid w:val="006E2779"/>
    <w:rsid w:val="006E28D6"/>
    <w:rsid w:val="006E2A46"/>
    <w:rsid w:val="006E2F0F"/>
    <w:rsid w:val="006E3141"/>
    <w:rsid w:val="006E37BC"/>
    <w:rsid w:val="006E3A01"/>
    <w:rsid w:val="006E3F10"/>
    <w:rsid w:val="006E449B"/>
    <w:rsid w:val="006E526A"/>
    <w:rsid w:val="006E58B4"/>
    <w:rsid w:val="006E6247"/>
    <w:rsid w:val="006E65F7"/>
    <w:rsid w:val="006E66F7"/>
    <w:rsid w:val="006E7A1D"/>
    <w:rsid w:val="006F00FE"/>
    <w:rsid w:val="006F0E51"/>
    <w:rsid w:val="006F1777"/>
    <w:rsid w:val="006F2727"/>
    <w:rsid w:val="006F28F5"/>
    <w:rsid w:val="006F28F8"/>
    <w:rsid w:val="006F3159"/>
    <w:rsid w:val="006F321A"/>
    <w:rsid w:val="006F3961"/>
    <w:rsid w:val="006F3F23"/>
    <w:rsid w:val="006F406E"/>
    <w:rsid w:val="006F42AF"/>
    <w:rsid w:val="006F433C"/>
    <w:rsid w:val="006F4ABE"/>
    <w:rsid w:val="006F4F25"/>
    <w:rsid w:val="006F5026"/>
    <w:rsid w:val="006F50DC"/>
    <w:rsid w:val="006F50E4"/>
    <w:rsid w:val="006F5234"/>
    <w:rsid w:val="006F5894"/>
    <w:rsid w:val="006F5B38"/>
    <w:rsid w:val="006F5E28"/>
    <w:rsid w:val="006F5F9A"/>
    <w:rsid w:val="006F639E"/>
    <w:rsid w:val="006F6812"/>
    <w:rsid w:val="006F682A"/>
    <w:rsid w:val="006F6C63"/>
    <w:rsid w:val="006F7A05"/>
    <w:rsid w:val="006F7BFB"/>
    <w:rsid w:val="007002B8"/>
    <w:rsid w:val="007004F6"/>
    <w:rsid w:val="00700570"/>
    <w:rsid w:val="00701608"/>
    <w:rsid w:val="007016DA"/>
    <w:rsid w:val="0070195D"/>
    <w:rsid w:val="00701B3D"/>
    <w:rsid w:val="00701D59"/>
    <w:rsid w:val="00701E95"/>
    <w:rsid w:val="00701EEF"/>
    <w:rsid w:val="00702453"/>
    <w:rsid w:val="007024CA"/>
    <w:rsid w:val="00702DA3"/>
    <w:rsid w:val="0070306D"/>
    <w:rsid w:val="007032A3"/>
    <w:rsid w:val="0070367E"/>
    <w:rsid w:val="00703D80"/>
    <w:rsid w:val="0070439A"/>
    <w:rsid w:val="00704E65"/>
    <w:rsid w:val="00705ABD"/>
    <w:rsid w:val="00705F0D"/>
    <w:rsid w:val="00706189"/>
    <w:rsid w:val="007064B8"/>
    <w:rsid w:val="007068FC"/>
    <w:rsid w:val="00710088"/>
    <w:rsid w:val="0071017D"/>
    <w:rsid w:val="0071073A"/>
    <w:rsid w:val="00710974"/>
    <w:rsid w:val="00711221"/>
    <w:rsid w:val="007118A9"/>
    <w:rsid w:val="00711CF9"/>
    <w:rsid w:val="00711D62"/>
    <w:rsid w:val="00711F9E"/>
    <w:rsid w:val="00712575"/>
    <w:rsid w:val="00713282"/>
    <w:rsid w:val="00713346"/>
    <w:rsid w:val="0071379F"/>
    <w:rsid w:val="00713C95"/>
    <w:rsid w:val="00714206"/>
    <w:rsid w:val="00714ABF"/>
    <w:rsid w:val="00714F48"/>
    <w:rsid w:val="00715356"/>
    <w:rsid w:val="00715A3F"/>
    <w:rsid w:val="00715EDC"/>
    <w:rsid w:val="00716567"/>
    <w:rsid w:val="00716AF5"/>
    <w:rsid w:val="0071763F"/>
    <w:rsid w:val="00717693"/>
    <w:rsid w:val="007176E7"/>
    <w:rsid w:val="00717A46"/>
    <w:rsid w:val="007200F8"/>
    <w:rsid w:val="00720772"/>
    <w:rsid w:val="007207B1"/>
    <w:rsid w:val="007214E8"/>
    <w:rsid w:val="007219ED"/>
    <w:rsid w:val="0072226B"/>
    <w:rsid w:val="007222A0"/>
    <w:rsid w:val="00722D50"/>
    <w:rsid w:val="007232B5"/>
    <w:rsid w:val="00723953"/>
    <w:rsid w:val="00723CE2"/>
    <w:rsid w:val="00724773"/>
    <w:rsid w:val="00725948"/>
    <w:rsid w:val="00725E79"/>
    <w:rsid w:val="00726615"/>
    <w:rsid w:val="00726A5C"/>
    <w:rsid w:val="00727592"/>
    <w:rsid w:val="007275A3"/>
    <w:rsid w:val="00727B6E"/>
    <w:rsid w:val="00727C72"/>
    <w:rsid w:val="00727EEA"/>
    <w:rsid w:val="00730617"/>
    <w:rsid w:val="0073095B"/>
    <w:rsid w:val="00731565"/>
    <w:rsid w:val="00731AAE"/>
    <w:rsid w:val="00732620"/>
    <w:rsid w:val="00732C39"/>
    <w:rsid w:val="00732E01"/>
    <w:rsid w:val="00733207"/>
    <w:rsid w:val="0073328B"/>
    <w:rsid w:val="0073378E"/>
    <w:rsid w:val="00734408"/>
    <w:rsid w:val="007344A7"/>
    <w:rsid w:val="007345B1"/>
    <w:rsid w:val="00734D0D"/>
    <w:rsid w:val="00734EA0"/>
    <w:rsid w:val="007351B8"/>
    <w:rsid w:val="00736869"/>
    <w:rsid w:val="00736CDF"/>
    <w:rsid w:val="007378B0"/>
    <w:rsid w:val="00737D25"/>
    <w:rsid w:val="00737F37"/>
    <w:rsid w:val="0073992F"/>
    <w:rsid w:val="0074043A"/>
    <w:rsid w:val="00740A8E"/>
    <w:rsid w:val="00740FD3"/>
    <w:rsid w:val="007414F0"/>
    <w:rsid w:val="007428FC"/>
    <w:rsid w:val="007429E9"/>
    <w:rsid w:val="00742A04"/>
    <w:rsid w:val="00742BD1"/>
    <w:rsid w:val="00742DB9"/>
    <w:rsid w:val="00742E1B"/>
    <w:rsid w:val="00743100"/>
    <w:rsid w:val="00743263"/>
    <w:rsid w:val="0074349B"/>
    <w:rsid w:val="00743AD0"/>
    <w:rsid w:val="00744196"/>
    <w:rsid w:val="007442E4"/>
    <w:rsid w:val="00744722"/>
    <w:rsid w:val="007459FD"/>
    <w:rsid w:val="00745B2E"/>
    <w:rsid w:val="007462CC"/>
    <w:rsid w:val="00746FCF"/>
    <w:rsid w:val="00747F06"/>
    <w:rsid w:val="00750FD2"/>
    <w:rsid w:val="007518C5"/>
    <w:rsid w:val="00751982"/>
    <w:rsid w:val="00751C33"/>
    <w:rsid w:val="00751FBA"/>
    <w:rsid w:val="007521D6"/>
    <w:rsid w:val="00752324"/>
    <w:rsid w:val="0075244B"/>
    <w:rsid w:val="007527D8"/>
    <w:rsid w:val="00752C37"/>
    <w:rsid w:val="00753075"/>
    <w:rsid w:val="00754C53"/>
    <w:rsid w:val="00754C8F"/>
    <w:rsid w:val="00754F89"/>
    <w:rsid w:val="007553C9"/>
    <w:rsid w:val="0075570D"/>
    <w:rsid w:val="00756804"/>
    <w:rsid w:val="007572EF"/>
    <w:rsid w:val="00757340"/>
    <w:rsid w:val="00757ACB"/>
    <w:rsid w:val="00757EE4"/>
    <w:rsid w:val="007604FF"/>
    <w:rsid w:val="0076078D"/>
    <w:rsid w:val="00760A1A"/>
    <w:rsid w:val="00761B97"/>
    <w:rsid w:val="00761EE9"/>
    <w:rsid w:val="007623AD"/>
    <w:rsid w:val="007627CE"/>
    <w:rsid w:val="0076324C"/>
    <w:rsid w:val="007636D3"/>
    <w:rsid w:val="007637F2"/>
    <w:rsid w:val="00763D3C"/>
    <w:rsid w:val="00764CBB"/>
    <w:rsid w:val="00764E51"/>
    <w:rsid w:val="00764FF2"/>
    <w:rsid w:val="007655BE"/>
    <w:rsid w:val="0076562A"/>
    <w:rsid w:val="00765899"/>
    <w:rsid w:val="00765D36"/>
    <w:rsid w:val="00765DFB"/>
    <w:rsid w:val="00765EE5"/>
    <w:rsid w:val="0076618B"/>
    <w:rsid w:val="00766417"/>
    <w:rsid w:val="00766D1A"/>
    <w:rsid w:val="00766F05"/>
    <w:rsid w:val="0076730E"/>
    <w:rsid w:val="007702ED"/>
    <w:rsid w:val="00771347"/>
    <w:rsid w:val="0077139D"/>
    <w:rsid w:val="007714CB"/>
    <w:rsid w:val="00771756"/>
    <w:rsid w:val="00771B27"/>
    <w:rsid w:val="00771D67"/>
    <w:rsid w:val="00772169"/>
    <w:rsid w:val="00772482"/>
    <w:rsid w:val="00772537"/>
    <w:rsid w:val="00772A11"/>
    <w:rsid w:val="007735E4"/>
    <w:rsid w:val="0077401B"/>
    <w:rsid w:val="00774E06"/>
    <w:rsid w:val="00775139"/>
    <w:rsid w:val="00775A29"/>
    <w:rsid w:val="007767BD"/>
    <w:rsid w:val="00776D7C"/>
    <w:rsid w:val="00776FB9"/>
    <w:rsid w:val="0077707B"/>
    <w:rsid w:val="007772DF"/>
    <w:rsid w:val="00777C91"/>
    <w:rsid w:val="0078013E"/>
    <w:rsid w:val="007802B9"/>
    <w:rsid w:val="00780FDD"/>
    <w:rsid w:val="007814BB"/>
    <w:rsid w:val="007830AC"/>
    <w:rsid w:val="0078384E"/>
    <w:rsid w:val="007849AB"/>
    <w:rsid w:val="00784C38"/>
    <w:rsid w:val="0078529D"/>
    <w:rsid w:val="00785542"/>
    <w:rsid w:val="00785E6D"/>
    <w:rsid w:val="00786098"/>
    <w:rsid w:val="0078645B"/>
    <w:rsid w:val="007869FE"/>
    <w:rsid w:val="00786FDF"/>
    <w:rsid w:val="00787353"/>
    <w:rsid w:val="0078742B"/>
    <w:rsid w:val="0078791E"/>
    <w:rsid w:val="007900A2"/>
    <w:rsid w:val="007902A2"/>
    <w:rsid w:val="00790B31"/>
    <w:rsid w:val="00790E7F"/>
    <w:rsid w:val="00791E3D"/>
    <w:rsid w:val="00792212"/>
    <w:rsid w:val="00792560"/>
    <w:rsid w:val="00792D17"/>
    <w:rsid w:val="00792E35"/>
    <w:rsid w:val="0079348F"/>
    <w:rsid w:val="0079361F"/>
    <w:rsid w:val="00793D83"/>
    <w:rsid w:val="00794665"/>
    <w:rsid w:val="0079485A"/>
    <w:rsid w:val="0079492A"/>
    <w:rsid w:val="007955AC"/>
    <w:rsid w:val="00795982"/>
    <w:rsid w:val="00795A6C"/>
    <w:rsid w:val="00795CFF"/>
    <w:rsid w:val="00795D60"/>
    <w:rsid w:val="0079609B"/>
    <w:rsid w:val="0079629E"/>
    <w:rsid w:val="0079670B"/>
    <w:rsid w:val="00796F63"/>
    <w:rsid w:val="0079718B"/>
    <w:rsid w:val="007975A4"/>
    <w:rsid w:val="0079782B"/>
    <w:rsid w:val="00797F9C"/>
    <w:rsid w:val="007A1651"/>
    <w:rsid w:val="007A1934"/>
    <w:rsid w:val="007A1CCB"/>
    <w:rsid w:val="007A268B"/>
    <w:rsid w:val="007A2978"/>
    <w:rsid w:val="007A3A8D"/>
    <w:rsid w:val="007A417D"/>
    <w:rsid w:val="007A49E7"/>
    <w:rsid w:val="007A4C62"/>
    <w:rsid w:val="007A5047"/>
    <w:rsid w:val="007A5213"/>
    <w:rsid w:val="007A572B"/>
    <w:rsid w:val="007A57EA"/>
    <w:rsid w:val="007A5AA7"/>
    <w:rsid w:val="007A5B74"/>
    <w:rsid w:val="007A5BD5"/>
    <w:rsid w:val="007A5E4C"/>
    <w:rsid w:val="007A6192"/>
    <w:rsid w:val="007A6260"/>
    <w:rsid w:val="007A62E4"/>
    <w:rsid w:val="007A6431"/>
    <w:rsid w:val="007A65D9"/>
    <w:rsid w:val="007A68B9"/>
    <w:rsid w:val="007A6DD5"/>
    <w:rsid w:val="007A6E09"/>
    <w:rsid w:val="007A6F64"/>
    <w:rsid w:val="007A75D5"/>
    <w:rsid w:val="007A7675"/>
    <w:rsid w:val="007A7895"/>
    <w:rsid w:val="007A7EED"/>
    <w:rsid w:val="007B0352"/>
    <w:rsid w:val="007B0DA2"/>
    <w:rsid w:val="007B1265"/>
    <w:rsid w:val="007B1DC7"/>
    <w:rsid w:val="007B1DF9"/>
    <w:rsid w:val="007B2051"/>
    <w:rsid w:val="007B2208"/>
    <w:rsid w:val="007B231C"/>
    <w:rsid w:val="007B243E"/>
    <w:rsid w:val="007B26D1"/>
    <w:rsid w:val="007B2ACF"/>
    <w:rsid w:val="007B2B1C"/>
    <w:rsid w:val="007B2BEF"/>
    <w:rsid w:val="007B3164"/>
    <w:rsid w:val="007B32A7"/>
    <w:rsid w:val="007B333B"/>
    <w:rsid w:val="007B379B"/>
    <w:rsid w:val="007B37EF"/>
    <w:rsid w:val="007B41C7"/>
    <w:rsid w:val="007B451C"/>
    <w:rsid w:val="007B4945"/>
    <w:rsid w:val="007B4D00"/>
    <w:rsid w:val="007B532A"/>
    <w:rsid w:val="007B5966"/>
    <w:rsid w:val="007B59C0"/>
    <w:rsid w:val="007B5CD1"/>
    <w:rsid w:val="007B6417"/>
    <w:rsid w:val="007B646D"/>
    <w:rsid w:val="007B7041"/>
    <w:rsid w:val="007B738C"/>
    <w:rsid w:val="007B749F"/>
    <w:rsid w:val="007B754C"/>
    <w:rsid w:val="007B7623"/>
    <w:rsid w:val="007B7A7D"/>
    <w:rsid w:val="007B7C58"/>
    <w:rsid w:val="007B7DFF"/>
    <w:rsid w:val="007B7E5B"/>
    <w:rsid w:val="007B7ED3"/>
    <w:rsid w:val="007B7EE3"/>
    <w:rsid w:val="007C051F"/>
    <w:rsid w:val="007C0619"/>
    <w:rsid w:val="007C0CDA"/>
    <w:rsid w:val="007C25E9"/>
    <w:rsid w:val="007C3141"/>
    <w:rsid w:val="007C34F0"/>
    <w:rsid w:val="007C3AC5"/>
    <w:rsid w:val="007C4127"/>
    <w:rsid w:val="007C4507"/>
    <w:rsid w:val="007C4B2D"/>
    <w:rsid w:val="007C4D3B"/>
    <w:rsid w:val="007C5034"/>
    <w:rsid w:val="007C6C1B"/>
    <w:rsid w:val="007C6F7F"/>
    <w:rsid w:val="007C7204"/>
    <w:rsid w:val="007C781C"/>
    <w:rsid w:val="007D0162"/>
    <w:rsid w:val="007D0AA0"/>
    <w:rsid w:val="007D1894"/>
    <w:rsid w:val="007D22BC"/>
    <w:rsid w:val="007D2EDA"/>
    <w:rsid w:val="007D2FA0"/>
    <w:rsid w:val="007D3BCB"/>
    <w:rsid w:val="007D4488"/>
    <w:rsid w:val="007D4D77"/>
    <w:rsid w:val="007D4F02"/>
    <w:rsid w:val="007D4FDD"/>
    <w:rsid w:val="007D54C3"/>
    <w:rsid w:val="007D54E1"/>
    <w:rsid w:val="007D58E0"/>
    <w:rsid w:val="007D5A3C"/>
    <w:rsid w:val="007D5BE1"/>
    <w:rsid w:val="007D5E7C"/>
    <w:rsid w:val="007D6BDA"/>
    <w:rsid w:val="007D7295"/>
    <w:rsid w:val="007D72B1"/>
    <w:rsid w:val="007D7A1B"/>
    <w:rsid w:val="007D7A66"/>
    <w:rsid w:val="007D7A95"/>
    <w:rsid w:val="007D7B0A"/>
    <w:rsid w:val="007E020E"/>
    <w:rsid w:val="007E04FE"/>
    <w:rsid w:val="007E0A2E"/>
    <w:rsid w:val="007E15E7"/>
    <w:rsid w:val="007E161D"/>
    <w:rsid w:val="007E174B"/>
    <w:rsid w:val="007E1899"/>
    <w:rsid w:val="007E1A69"/>
    <w:rsid w:val="007E1ADB"/>
    <w:rsid w:val="007E1F2B"/>
    <w:rsid w:val="007E2398"/>
    <w:rsid w:val="007E255D"/>
    <w:rsid w:val="007E259E"/>
    <w:rsid w:val="007E2A6F"/>
    <w:rsid w:val="007E2C66"/>
    <w:rsid w:val="007E2FDC"/>
    <w:rsid w:val="007E4690"/>
    <w:rsid w:val="007E4728"/>
    <w:rsid w:val="007E484D"/>
    <w:rsid w:val="007E49FF"/>
    <w:rsid w:val="007E4EB3"/>
    <w:rsid w:val="007E4EC8"/>
    <w:rsid w:val="007E559F"/>
    <w:rsid w:val="007E5C58"/>
    <w:rsid w:val="007E5CF9"/>
    <w:rsid w:val="007E5E37"/>
    <w:rsid w:val="007E61C2"/>
    <w:rsid w:val="007E6B51"/>
    <w:rsid w:val="007E725D"/>
    <w:rsid w:val="007E7834"/>
    <w:rsid w:val="007E790D"/>
    <w:rsid w:val="007E7BF8"/>
    <w:rsid w:val="007E7D84"/>
    <w:rsid w:val="007F0198"/>
    <w:rsid w:val="007F0733"/>
    <w:rsid w:val="007F0F16"/>
    <w:rsid w:val="007F1395"/>
    <w:rsid w:val="007F1A07"/>
    <w:rsid w:val="007F1E54"/>
    <w:rsid w:val="007F242E"/>
    <w:rsid w:val="007F2E53"/>
    <w:rsid w:val="007F362C"/>
    <w:rsid w:val="007F3A1E"/>
    <w:rsid w:val="007F4157"/>
    <w:rsid w:val="007F4554"/>
    <w:rsid w:val="007F4A73"/>
    <w:rsid w:val="007F4E54"/>
    <w:rsid w:val="007F5077"/>
    <w:rsid w:val="007F5132"/>
    <w:rsid w:val="007F5A0F"/>
    <w:rsid w:val="007F6808"/>
    <w:rsid w:val="007F68FC"/>
    <w:rsid w:val="007F6DE3"/>
    <w:rsid w:val="007F6E88"/>
    <w:rsid w:val="007F7119"/>
    <w:rsid w:val="007F7B6B"/>
    <w:rsid w:val="00800353"/>
    <w:rsid w:val="0080073C"/>
    <w:rsid w:val="0080085F"/>
    <w:rsid w:val="00800C5A"/>
    <w:rsid w:val="00800ED2"/>
    <w:rsid w:val="008012B1"/>
    <w:rsid w:val="008013D0"/>
    <w:rsid w:val="00801FAA"/>
    <w:rsid w:val="008020AD"/>
    <w:rsid w:val="00802223"/>
    <w:rsid w:val="008026DB"/>
    <w:rsid w:val="0080278E"/>
    <w:rsid w:val="00802A0F"/>
    <w:rsid w:val="008031B4"/>
    <w:rsid w:val="008033C8"/>
    <w:rsid w:val="00803D16"/>
    <w:rsid w:val="00803DBB"/>
    <w:rsid w:val="0080495F"/>
    <w:rsid w:val="00804AFE"/>
    <w:rsid w:val="00804C03"/>
    <w:rsid w:val="00804D64"/>
    <w:rsid w:val="00804F3D"/>
    <w:rsid w:val="00804FC0"/>
    <w:rsid w:val="00805CC6"/>
    <w:rsid w:val="00805D9A"/>
    <w:rsid w:val="00805F49"/>
    <w:rsid w:val="008067F9"/>
    <w:rsid w:val="00806932"/>
    <w:rsid w:val="00806980"/>
    <w:rsid w:val="00806A07"/>
    <w:rsid w:val="00806A30"/>
    <w:rsid w:val="00806EBA"/>
    <w:rsid w:val="00806EDE"/>
    <w:rsid w:val="00807096"/>
    <w:rsid w:val="00810200"/>
    <w:rsid w:val="008103D7"/>
    <w:rsid w:val="008104EA"/>
    <w:rsid w:val="008104EC"/>
    <w:rsid w:val="008109C1"/>
    <w:rsid w:val="008109E3"/>
    <w:rsid w:val="00811164"/>
    <w:rsid w:val="00811219"/>
    <w:rsid w:val="00811866"/>
    <w:rsid w:val="00812CA3"/>
    <w:rsid w:val="00812F0A"/>
    <w:rsid w:val="00813DF8"/>
    <w:rsid w:val="00813EF5"/>
    <w:rsid w:val="00814B7C"/>
    <w:rsid w:val="00814C23"/>
    <w:rsid w:val="00814F6B"/>
    <w:rsid w:val="0081550F"/>
    <w:rsid w:val="0081564B"/>
    <w:rsid w:val="00815978"/>
    <w:rsid w:val="00815C34"/>
    <w:rsid w:val="0081682B"/>
    <w:rsid w:val="00816DC1"/>
    <w:rsid w:val="00816FD4"/>
    <w:rsid w:val="00817BDE"/>
    <w:rsid w:val="00817F07"/>
    <w:rsid w:val="008200F9"/>
    <w:rsid w:val="00820562"/>
    <w:rsid w:val="00820757"/>
    <w:rsid w:val="00820A11"/>
    <w:rsid w:val="00821986"/>
    <w:rsid w:val="00821B76"/>
    <w:rsid w:val="00821BF3"/>
    <w:rsid w:val="008220EE"/>
    <w:rsid w:val="00822931"/>
    <w:rsid w:val="00822935"/>
    <w:rsid w:val="008236A0"/>
    <w:rsid w:val="00823A1A"/>
    <w:rsid w:val="00823F5E"/>
    <w:rsid w:val="0082418E"/>
    <w:rsid w:val="00824748"/>
    <w:rsid w:val="00824A58"/>
    <w:rsid w:val="00824C9A"/>
    <w:rsid w:val="00825150"/>
    <w:rsid w:val="0082587E"/>
    <w:rsid w:val="008263D9"/>
    <w:rsid w:val="00826579"/>
    <w:rsid w:val="0082673A"/>
    <w:rsid w:val="00826B02"/>
    <w:rsid w:val="00826B8A"/>
    <w:rsid w:val="00826C77"/>
    <w:rsid w:val="00826EEA"/>
    <w:rsid w:val="008276E0"/>
    <w:rsid w:val="00830001"/>
    <w:rsid w:val="008301DF"/>
    <w:rsid w:val="00830D8F"/>
    <w:rsid w:val="0083119B"/>
    <w:rsid w:val="0083138F"/>
    <w:rsid w:val="0083206E"/>
    <w:rsid w:val="00832258"/>
    <w:rsid w:val="008322EF"/>
    <w:rsid w:val="00832EED"/>
    <w:rsid w:val="00832F57"/>
    <w:rsid w:val="008330DF"/>
    <w:rsid w:val="00833143"/>
    <w:rsid w:val="00833404"/>
    <w:rsid w:val="00833AAB"/>
    <w:rsid w:val="008345A0"/>
    <w:rsid w:val="00834D82"/>
    <w:rsid w:val="008351ED"/>
    <w:rsid w:val="00835949"/>
    <w:rsid w:val="00835BD3"/>
    <w:rsid w:val="0083646A"/>
    <w:rsid w:val="008364D7"/>
    <w:rsid w:val="008366EA"/>
    <w:rsid w:val="00836A87"/>
    <w:rsid w:val="00836D0F"/>
    <w:rsid w:val="00836EB6"/>
    <w:rsid w:val="00837672"/>
    <w:rsid w:val="00837C58"/>
    <w:rsid w:val="00837FA6"/>
    <w:rsid w:val="0084047D"/>
    <w:rsid w:val="008416B9"/>
    <w:rsid w:val="00841ADC"/>
    <w:rsid w:val="00841B65"/>
    <w:rsid w:val="00841B67"/>
    <w:rsid w:val="00841C19"/>
    <w:rsid w:val="00842150"/>
    <w:rsid w:val="008428AE"/>
    <w:rsid w:val="00842CB3"/>
    <w:rsid w:val="00842F60"/>
    <w:rsid w:val="008431F2"/>
    <w:rsid w:val="00843808"/>
    <w:rsid w:val="008438EA"/>
    <w:rsid w:val="008440C3"/>
    <w:rsid w:val="00844E6D"/>
    <w:rsid w:val="00845D40"/>
    <w:rsid w:val="00845EE9"/>
    <w:rsid w:val="00846ADE"/>
    <w:rsid w:val="00846BBA"/>
    <w:rsid w:val="008470BF"/>
    <w:rsid w:val="008471BB"/>
    <w:rsid w:val="00847538"/>
    <w:rsid w:val="0085001E"/>
    <w:rsid w:val="00850437"/>
    <w:rsid w:val="008505CF"/>
    <w:rsid w:val="00850DA1"/>
    <w:rsid w:val="00851395"/>
    <w:rsid w:val="00851F2C"/>
    <w:rsid w:val="008522B0"/>
    <w:rsid w:val="00852581"/>
    <w:rsid w:val="008539C4"/>
    <w:rsid w:val="00853C0C"/>
    <w:rsid w:val="008542EC"/>
    <w:rsid w:val="008551BD"/>
    <w:rsid w:val="008554DE"/>
    <w:rsid w:val="008555A5"/>
    <w:rsid w:val="00855889"/>
    <w:rsid w:val="0085613A"/>
    <w:rsid w:val="00856369"/>
    <w:rsid w:val="00856738"/>
    <w:rsid w:val="00860610"/>
    <w:rsid w:val="0086062F"/>
    <w:rsid w:val="00860BBF"/>
    <w:rsid w:val="00860DE0"/>
    <w:rsid w:val="00860EAF"/>
    <w:rsid w:val="00861C26"/>
    <w:rsid w:val="00861FA1"/>
    <w:rsid w:val="00862429"/>
    <w:rsid w:val="00862F18"/>
    <w:rsid w:val="00862F95"/>
    <w:rsid w:val="008648F6"/>
    <w:rsid w:val="00864C0A"/>
    <w:rsid w:val="00865991"/>
    <w:rsid w:val="00865A02"/>
    <w:rsid w:val="00865A0A"/>
    <w:rsid w:val="00865C5A"/>
    <w:rsid w:val="00865F8E"/>
    <w:rsid w:val="00866D19"/>
    <w:rsid w:val="00867138"/>
    <w:rsid w:val="00867810"/>
    <w:rsid w:val="00867AC0"/>
    <w:rsid w:val="00867C74"/>
    <w:rsid w:val="00867CF3"/>
    <w:rsid w:val="00867E09"/>
    <w:rsid w:val="00867E22"/>
    <w:rsid w:val="00867F5E"/>
    <w:rsid w:val="00867F7A"/>
    <w:rsid w:val="00867FEC"/>
    <w:rsid w:val="0087003A"/>
    <w:rsid w:val="00870E22"/>
    <w:rsid w:val="008719A4"/>
    <w:rsid w:val="00871C12"/>
    <w:rsid w:val="00871E75"/>
    <w:rsid w:val="0087365A"/>
    <w:rsid w:val="008736B9"/>
    <w:rsid w:val="008749B2"/>
    <w:rsid w:val="00874D48"/>
    <w:rsid w:val="00874EDB"/>
    <w:rsid w:val="008750D6"/>
    <w:rsid w:val="0087550A"/>
    <w:rsid w:val="00875A3D"/>
    <w:rsid w:val="00875C8D"/>
    <w:rsid w:val="0087602C"/>
    <w:rsid w:val="00876EC5"/>
    <w:rsid w:val="00877365"/>
    <w:rsid w:val="00877512"/>
    <w:rsid w:val="008778CB"/>
    <w:rsid w:val="00877C2C"/>
    <w:rsid w:val="008800B5"/>
    <w:rsid w:val="008800F6"/>
    <w:rsid w:val="0088098D"/>
    <w:rsid w:val="00880C3E"/>
    <w:rsid w:val="00881240"/>
    <w:rsid w:val="00881286"/>
    <w:rsid w:val="008818D2"/>
    <w:rsid w:val="00881A0F"/>
    <w:rsid w:val="00881F35"/>
    <w:rsid w:val="00882348"/>
    <w:rsid w:val="00882BDB"/>
    <w:rsid w:val="00882EF0"/>
    <w:rsid w:val="00883226"/>
    <w:rsid w:val="008833D2"/>
    <w:rsid w:val="00883C99"/>
    <w:rsid w:val="00883F71"/>
    <w:rsid w:val="008842E9"/>
    <w:rsid w:val="00884409"/>
    <w:rsid w:val="0088442E"/>
    <w:rsid w:val="00884CE6"/>
    <w:rsid w:val="00884FC4"/>
    <w:rsid w:val="00885212"/>
    <w:rsid w:val="00885798"/>
    <w:rsid w:val="00885873"/>
    <w:rsid w:val="00885B84"/>
    <w:rsid w:val="00886072"/>
    <w:rsid w:val="008860B4"/>
    <w:rsid w:val="00886228"/>
    <w:rsid w:val="00886616"/>
    <w:rsid w:val="008868A1"/>
    <w:rsid w:val="0088703A"/>
    <w:rsid w:val="00887724"/>
    <w:rsid w:val="008877A7"/>
    <w:rsid w:val="008878FC"/>
    <w:rsid w:val="008907FA"/>
    <w:rsid w:val="008912EB"/>
    <w:rsid w:val="0089149C"/>
    <w:rsid w:val="0089166F"/>
    <w:rsid w:val="00891927"/>
    <w:rsid w:val="00892260"/>
    <w:rsid w:val="00892950"/>
    <w:rsid w:val="00893095"/>
    <w:rsid w:val="008932C6"/>
    <w:rsid w:val="00893542"/>
    <w:rsid w:val="008935EE"/>
    <w:rsid w:val="00893DAD"/>
    <w:rsid w:val="0089400B"/>
    <w:rsid w:val="008941C7"/>
    <w:rsid w:val="008944BD"/>
    <w:rsid w:val="0089473E"/>
    <w:rsid w:val="0089553B"/>
    <w:rsid w:val="0089560D"/>
    <w:rsid w:val="00895A99"/>
    <w:rsid w:val="00896379"/>
    <w:rsid w:val="0089685B"/>
    <w:rsid w:val="008969FA"/>
    <w:rsid w:val="00896D04"/>
    <w:rsid w:val="00896F0C"/>
    <w:rsid w:val="008974F9"/>
    <w:rsid w:val="0089773D"/>
    <w:rsid w:val="00897B4F"/>
    <w:rsid w:val="00897EF7"/>
    <w:rsid w:val="008A05B8"/>
    <w:rsid w:val="008A071B"/>
    <w:rsid w:val="008A09C1"/>
    <w:rsid w:val="008A09E2"/>
    <w:rsid w:val="008A0D83"/>
    <w:rsid w:val="008A19AC"/>
    <w:rsid w:val="008A2931"/>
    <w:rsid w:val="008A2A09"/>
    <w:rsid w:val="008A346D"/>
    <w:rsid w:val="008A373D"/>
    <w:rsid w:val="008A3B80"/>
    <w:rsid w:val="008A4FC4"/>
    <w:rsid w:val="008A56B7"/>
    <w:rsid w:val="008A5A4B"/>
    <w:rsid w:val="008A5CCD"/>
    <w:rsid w:val="008A6A54"/>
    <w:rsid w:val="008A6B27"/>
    <w:rsid w:val="008A75CC"/>
    <w:rsid w:val="008A7CEB"/>
    <w:rsid w:val="008B0252"/>
    <w:rsid w:val="008B0433"/>
    <w:rsid w:val="008B0C31"/>
    <w:rsid w:val="008B1B42"/>
    <w:rsid w:val="008B1BA9"/>
    <w:rsid w:val="008B29C3"/>
    <w:rsid w:val="008B2BA3"/>
    <w:rsid w:val="008B37DB"/>
    <w:rsid w:val="008B3D8B"/>
    <w:rsid w:val="008B4A5A"/>
    <w:rsid w:val="008B5A50"/>
    <w:rsid w:val="008B68D8"/>
    <w:rsid w:val="008B73F0"/>
    <w:rsid w:val="008B7406"/>
    <w:rsid w:val="008B74A1"/>
    <w:rsid w:val="008B75CB"/>
    <w:rsid w:val="008C02B9"/>
    <w:rsid w:val="008C0750"/>
    <w:rsid w:val="008C0C7F"/>
    <w:rsid w:val="008C0F98"/>
    <w:rsid w:val="008C15BD"/>
    <w:rsid w:val="008C1D54"/>
    <w:rsid w:val="008C2165"/>
    <w:rsid w:val="008C2586"/>
    <w:rsid w:val="008C294E"/>
    <w:rsid w:val="008C2A72"/>
    <w:rsid w:val="008C2C1C"/>
    <w:rsid w:val="008C318E"/>
    <w:rsid w:val="008C366A"/>
    <w:rsid w:val="008C3DA9"/>
    <w:rsid w:val="008C3F25"/>
    <w:rsid w:val="008C43A4"/>
    <w:rsid w:val="008C43FA"/>
    <w:rsid w:val="008C4905"/>
    <w:rsid w:val="008C499D"/>
    <w:rsid w:val="008C51FB"/>
    <w:rsid w:val="008C5674"/>
    <w:rsid w:val="008C5963"/>
    <w:rsid w:val="008C6C7F"/>
    <w:rsid w:val="008C6DAA"/>
    <w:rsid w:val="008C71E7"/>
    <w:rsid w:val="008C7284"/>
    <w:rsid w:val="008C7287"/>
    <w:rsid w:val="008C730A"/>
    <w:rsid w:val="008C7BFE"/>
    <w:rsid w:val="008C7F88"/>
    <w:rsid w:val="008C7F8F"/>
    <w:rsid w:val="008D0567"/>
    <w:rsid w:val="008D06D6"/>
    <w:rsid w:val="008D0C7B"/>
    <w:rsid w:val="008D1319"/>
    <w:rsid w:val="008D13EE"/>
    <w:rsid w:val="008D1904"/>
    <w:rsid w:val="008D25E5"/>
    <w:rsid w:val="008D279B"/>
    <w:rsid w:val="008D290A"/>
    <w:rsid w:val="008D2C24"/>
    <w:rsid w:val="008D3711"/>
    <w:rsid w:val="008D3A7E"/>
    <w:rsid w:val="008D3A8D"/>
    <w:rsid w:val="008D3B48"/>
    <w:rsid w:val="008D3CB5"/>
    <w:rsid w:val="008D3CCC"/>
    <w:rsid w:val="008D3E9E"/>
    <w:rsid w:val="008D48D2"/>
    <w:rsid w:val="008D4993"/>
    <w:rsid w:val="008D4AE4"/>
    <w:rsid w:val="008D4F4E"/>
    <w:rsid w:val="008D5267"/>
    <w:rsid w:val="008D5718"/>
    <w:rsid w:val="008D57EA"/>
    <w:rsid w:val="008D5FA7"/>
    <w:rsid w:val="008D65C8"/>
    <w:rsid w:val="008D69CC"/>
    <w:rsid w:val="008E025C"/>
    <w:rsid w:val="008E15BA"/>
    <w:rsid w:val="008E1A5A"/>
    <w:rsid w:val="008E1B0B"/>
    <w:rsid w:val="008E2093"/>
    <w:rsid w:val="008E3496"/>
    <w:rsid w:val="008E39EA"/>
    <w:rsid w:val="008E40E4"/>
    <w:rsid w:val="008E4564"/>
    <w:rsid w:val="008E4AD4"/>
    <w:rsid w:val="008E532D"/>
    <w:rsid w:val="008E5687"/>
    <w:rsid w:val="008E5878"/>
    <w:rsid w:val="008E5982"/>
    <w:rsid w:val="008E6FF2"/>
    <w:rsid w:val="008E7287"/>
    <w:rsid w:val="008F0400"/>
    <w:rsid w:val="008F0C79"/>
    <w:rsid w:val="008F1027"/>
    <w:rsid w:val="008F1071"/>
    <w:rsid w:val="008F1538"/>
    <w:rsid w:val="008F162B"/>
    <w:rsid w:val="008F1A09"/>
    <w:rsid w:val="008F2007"/>
    <w:rsid w:val="008F3812"/>
    <w:rsid w:val="008F3842"/>
    <w:rsid w:val="008F393F"/>
    <w:rsid w:val="008F39E5"/>
    <w:rsid w:val="008F3A56"/>
    <w:rsid w:val="008F3C80"/>
    <w:rsid w:val="008F4060"/>
    <w:rsid w:val="008F488A"/>
    <w:rsid w:val="008F4DB4"/>
    <w:rsid w:val="008F5047"/>
    <w:rsid w:val="008F51B3"/>
    <w:rsid w:val="008F578F"/>
    <w:rsid w:val="008F61E8"/>
    <w:rsid w:val="008F6209"/>
    <w:rsid w:val="008F7308"/>
    <w:rsid w:val="008F73AB"/>
    <w:rsid w:val="0090066A"/>
    <w:rsid w:val="009010C6"/>
    <w:rsid w:val="00901203"/>
    <w:rsid w:val="00901248"/>
    <w:rsid w:val="00901327"/>
    <w:rsid w:val="0090149B"/>
    <w:rsid w:val="00901F52"/>
    <w:rsid w:val="00902988"/>
    <w:rsid w:val="00903228"/>
    <w:rsid w:val="009032BF"/>
    <w:rsid w:val="00903432"/>
    <w:rsid w:val="009035C9"/>
    <w:rsid w:val="009038A4"/>
    <w:rsid w:val="00903A20"/>
    <w:rsid w:val="00903A68"/>
    <w:rsid w:val="00903BF8"/>
    <w:rsid w:val="00903E8A"/>
    <w:rsid w:val="00903E8B"/>
    <w:rsid w:val="0090406F"/>
    <w:rsid w:val="009046F7"/>
    <w:rsid w:val="00904B31"/>
    <w:rsid w:val="00904C97"/>
    <w:rsid w:val="00904DE4"/>
    <w:rsid w:val="00905217"/>
    <w:rsid w:val="00905672"/>
    <w:rsid w:val="0090582E"/>
    <w:rsid w:val="009059E5"/>
    <w:rsid w:val="0090605E"/>
    <w:rsid w:val="0090615B"/>
    <w:rsid w:val="009061FE"/>
    <w:rsid w:val="0090694B"/>
    <w:rsid w:val="009069DD"/>
    <w:rsid w:val="009069FB"/>
    <w:rsid w:val="009073F9"/>
    <w:rsid w:val="009076B4"/>
    <w:rsid w:val="009079F2"/>
    <w:rsid w:val="009107AA"/>
    <w:rsid w:val="00910E7F"/>
    <w:rsid w:val="00912371"/>
    <w:rsid w:val="0091277C"/>
    <w:rsid w:val="00912987"/>
    <w:rsid w:val="00912B93"/>
    <w:rsid w:val="00912CD2"/>
    <w:rsid w:val="00913348"/>
    <w:rsid w:val="00913AB6"/>
    <w:rsid w:val="00913B0F"/>
    <w:rsid w:val="00916AA1"/>
    <w:rsid w:val="00917728"/>
    <w:rsid w:val="0092256F"/>
    <w:rsid w:val="0092265D"/>
    <w:rsid w:val="00922FFE"/>
    <w:rsid w:val="00923088"/>
    <w:rsid w:val="00923227"/>
    <w:rsid w:val="00923E42"/>
    <w:rsid w:val="00924345"/>
    <w:rsid w:val="0092469D"/>
    <w:rsid w:val="00925B2D"/>
    <w:rsid w:val="00925B66"/>
    <w:rsid w:val="00925F5D"/>
    <w:rsid w:val="0092652C"/>
    <w:rsid w:val="0092677F"/>
    <w:rsid w:val="009270F4"/>
    <w:rsid w:val="00927354"/>
    <w:rsid w:val="00927472"/>
    <w:rsid w:val="00927B32"/>
    <w:rsid w:val="00927CBB"/>
    <w:rsid w:val="00930FAA"/>
    <w:rsid w:val="00931F21"/>
    <w:rsid w:val="00931F66"/>
    <w:rsid w:val="00932111"/>
    <w:rsid w:val="0093241B"/>
    <w:rsid w:val="009328CF"/>
    <w:rsid w:val="009335F5"/>
    <w:rsid w:val="00934462"/>
    <w:rsid w:val="00934B58"/>
    <w:rsid w:val="009356AB"/>
    <w:rsid w:val="009359D0"/>
    <w:rsid w:val="0093666D"/>
    <w:rsid w:val="0093700D"/>
    <w:rsid w:val="00937617"/>
    <w:rsid w:val="009379E2"/>
    <w:rsid w:val="00937C9A"/>
    <w:rsid w:val="00937D3B"/>
    <w:rsid w:val="00937EFC"/>
    <w:rsid w:val="009400F0"/>
    <w:rsid w:val="00940477"/>
    <w:rsid w:val="00940806"/>
    <w:rsid w:val="0094081C"/>
    <w:rsid w:val="00940847"/>
    <w:rsid w:val="00940A5D"/>
    <w:rsid w:val="009418AD"/>
    <w:rsid w:val="00941FBF"/>
    <w:rsid w:val="00941FC1"/>
    <w:rsid w:val="00942BB6"/>
    <w:rsid w:val="009430B3"/>
    <w:rsid w:val="00943593"/>
    <w:rsid w:val="00944077"/>
    <w:rsid w:val="00944512"/>
    <w:rsid w:val="00944559"/>
    <w:rsid w:val="00944830"/>
    <w:rsid w:val="009455DC"/>
    <w:rsid w:val="00945601"/>
    <w:rsid w:val="00945EC7"/>
    <w:rsid w:val="009460A0"/>
    <w:rsid w:val="00946E0D"/>
    <w:rsid w:val="0094798F"/>
    <w:rsid w:val="00947E91"/>
    <w:rsid w:val="00950CCA"/>
    <w:rsid w:val="00951799"/>
    <w:rsid w:val="00951AB5"/>
    <w:rsid w:val="00951D99"/>
    <w:rsid w:val="00951F33"/>
    <w:rsid w:val="00951F4C"/>
    <w:rsid w:val="00952112"/>
    <w:rsid w:val="00952A23"/>
    <w:rsid w:val="00952F94"/>
    <w:rsid w:val="00953416"/>
    <w:rsid w:val="00953992"/>
    <w:rsid w:val="00953DC7"/>
    <w:rsid w:val="00955398"/>
    <w:rsid w:val="00955697"/>
    <w:rsid w:val="00955722"/>
    <w:rsid w:val="00955943"/>
    <w:rsid w:val="00955A26"/>
    <w:rsid w:val="00955B0D"/>
    <w:rsid w:val="009570C6"/>
    <w:rsid w:val="009572FC"/>
    <w:rsid w:val="00957B27"/>
    <w:rsid w:val="00957E3B"/>
    <w:rsid w:val="009600B5"/>
    <w:rsid w:val="00960834"/>
    <w:rsid w:val="00960CC7"/>
    <w:rsid w:val="009612B3"/>
    <w:rsid w:val="00961532"/>
    <w:rsid w:val="00961885"/>
    <w:rsid w:val="00961CA2"/>
    <w:rsid w:val="00961F29"/>
    <w:rsid w:val="00962266"/>
    <w:rsid w:val="00962FA0"/>
    <w:rsid w:val="00962FFA"/>
    <w:rsid w:val="009633BE"/>
    <w:rsid w:val="009633D5"/>
    <w:rsid w:val="009640C1"/>
    <w:rsid w:val="0096458C"/>
    <w:rsid w:val="00966996"/>
    <w:rsid w:val="00966C07"/>
    <w:rsid w:val="00966C52"/>
    <w:rsid w:val="00967A5A"/>
    <w:rsid w:val="0097087F"/>
    <w:rsid w:val="00970A8F"/>
    <w:rsid w:val="00970AB5"/>
    <w:rsid w:val="00970BD3"/>
    <w:rsid w:val="0097154A"/>
    <w:rsid w:val="00971B61"/>
    <w:rsid w:val="00971C94"/>
    <w:rsid w:val="009723E6"/>
    <w:rsid w:val="009723F5"/>
    <w:rsid w:val="00972591"/>
    <w:rsid w:val="00972743"/>
    <w:rsid w:val="00972EE8"/>
    <w:rsid w:val="009731C2"/>
    <w:rsid w:val="00973371"/>
    <w:rsid w:val="00973BD7"/>
    <w:rsid w:val="00973C9B"/>
    <w:rsid w:val="00974061"/>
    <w:rsid w:val="009741DD"/>
    <w:rsid w:val="009745D0"/>
    <w:rsid w:val="00974F39"/>
    <w:rsid w:val="00975AFA"/>
    <w:rsid w:val="00976E75"/>
    <w:rsid w:val="009772C6"/>
    <w:rsid w:val="00977912"/>
    <w:rsid w:val="00980260"/>
    <w:rsid w:val="00980697"/>
    <w:rsid w:val="0098126E"/>
    <w:rsid w:val="009812F2"/>
    <w:rsid w:val="00981899"/>
    <w:rsid w:val="00981C7F"/>
    <w:rsid w:val="00982B73"/>
    <w:rsid w:val="0098338C"/>
    <w:rsid w:val="009834BA"/>
    <w:rsid w:val="009843B2"/>
    <w:rsid w:val="00984433"/>
    <w:rsid w:val="0098474A"/>
    <w:rsid w:val="0098499B"/>
    <w:rsid w:val="00984B57"/>
    <w:rsid w:val="00985B76"/>
    <w:rsid w:val="00985C7A"/>
    <w:rsid w:val="00985ECD"/>
    <w:rsid w:val="009860E6"/>
    <w:rsid w:val="009864EF"/>
    <w:rsid w:val="00986504"/>
    <w:rsid w:val="009866F7"/>
    <w:rsid w:val="00986E57"/>
    <w:rsid w:val="00987F24"/>
    <w:rsid w:val="00990436"/>
    <w:rsid w:val="009904F1"/>
    <w:rsid w:val="00990747"/>
    <w:rsid w:val="00990F20"/>
    <w:rsid w:val="00990FE1"/>
    <w:rsid w:val="009910EB"/>
    <w:rsid w:val="0099159D"/>
    <w:rsid w:val="00991AC7"/>
    <w:rsid w:val="00991FAC"/>
    <w:rsid w:val="00992F5F"/>
    <w:rsid w:val="00993192"/>
    <w:rsid w:val="009935DC"/>
    <w:rsid w:val="00993764"/>
    <w:rsid w:val="00993E96"/>
    <w:rsid w:val="00993F44"/>
    <w:rsid w:val="00994204"/>
    <w:rsid w:val="009943C9"/>
    <w:rsid w:val="00994896"/>
    <w:rsid w:val="00994E76"/>
    <w:rsid w:val="00995455"/>
    <w:rsid w:val="009958E0"/>
    <w:rsid w:val="00995C82"/>
    <w:rsid w:val="009960F8"/>
    <w:rsid w:val="0099619C"/>
    <w:rsid w:val="00996C13"/>
    <w:rsid w:val="00996FEB"/>
    <w:rsid w:val="0099703A"/>
    <w:rsid w:val="00997147"/>
    <w:rsid w:val="009971C1"/>
    <w:rsid w:val="00997672"/>
    <w:rsid w:val="0099781C"/>
    <w:rsid w:val="00997F21"/>
    <w:rsid w:val="009A010E"/>
    <w:rsid w:val="009A01F9"/>
    <w:rsid w:val="009A0578"/>
    <w:rsid w:val="009A0C0C"/>
    <w:rsid w:val="009A0DE9"/>
    <w:rsid w:val="009A1603"/>
    <w:rsid w:val="009A2B12"/>
    <w:rsid w:val="009A416A"/>
    <w:rsid w:val="009A493A"/>
    <w:rsid w:val="009A4FB7"/>
    <w:rsid w:val="009A5A7B"/>
    <w:rsid w:val="009A5AB4"/>
    <w:rsid w:val="009A5BB3"/>
    <w:rsid w:val="009A5BF7"/>
    <w:rsid w:val="009A6577"/>
    <w:rsid w:val="009A6614"/>
    <w:rsid w:val="009A6746"/>
    <w:rsid w:val="009A6929"/>
    <w:rsid w:val="009A6B82"/>
    <w:rsid w:val="009A6F56"/>
    <w:rsid w:val="009A7425"/>
    <w:rsid w:val="009B0475"/>
    <w:rsid w:val="009B12FB"/>
    <w:rsid w:val="009B1986"/>
    <w:rsid w:val="009B2A8B"/>
    <w:rsid w:val="009B42E5"/>
    <w:rsid w:val="009B4678"/>
    <w:rsid w:val="009B470C"/>
    <w:rsid w:val="009B52D9"/>
    <w:rsid w:val="009B579D"/>
    <w:rsid w:val="009B6462"/>
    <w:rsid w:val="009B6650"/>
    <w:rsid w:val="009B66EC"/>
    <w:rsid w:val="009B6FF1"/>
    <w:rsid w:val="009B71A4"/>
    <w:rsid w:val="009B75DB"/>
    <w:rsid w:val="009B7F8A"/>
    <w:rsid w:val="009C05C6"/>
    <w:rsid w:val="009C08CC"/>
    <w:rsid w:val="009C1340"/>
    <w:rsid w:val="009C1463"/>
    <w:rsid w:val="009C150F"/>
    <w:rsid w:val="009C279D"/>
    <w:rsid w:val="009C3D2F"/>
    <w:rsid w:val="009C3F83"/>
    <w:rsid w:val="009C4316"/>
    <w:rsid w:val="009C7823"/>
    <w:rsid w:val="009D0074"/>
    <w:rsid w:val="009D0523"/>
    <w:rsid w:val="009D05A1"/>
    <w:rsid w:val="009D0727"/>
    <w:rsid w:val="009D0C24"/>
    <w:rsid w:val="009D185C"/>
    <w:rsid w:val="009D1D45"/>
    <w:rsid w:val="009D252C"/>
    <w:rsid w:val="009D25E2"/>
    <w:rsid w:val="009D27F5"/>
    <w:rsid w:val="009D2AF5"/>
    <w:rsid w:val="009D2EAF"/>
    <w:rsid w:val="009D3009"/>
    <w:rsid w:val="009D3952"/>
    <w:rsid w:val="009D3AD3"/>
    <w:rsid w:val="009D3E65"/>
    <w:rsid w:val="009D4743"/>
    <w:rsid w:val="009D4DAF"/>
    <w:rsid w:val="009D4F38"/>
    <w:rsid w:val="009D5E11"/>
    <w:rsid w:val="009D5E82"/>
    <w:rsid w:val="009D5FAB"/>
    <w:rsid w:val="009D6E6E"/>
    <w:rsid w:val="009D7358"/>
    <w:rsid w:val="009D7460"/>
    <w:rsid w:val="009D74FF"/>
    <w:rsid w:val="009D7552"/>
    <w:rsid w:val="009D786F"/>
    <w:rsid w:val="009E145F"/>
    <w:rsid w:val="009E14FE"/>
    <w:rsid w:val="009E1881"/>
    <w:rsid w:val="009E237A"/>
    <w:rsid w:val="009E2907"/>
    <w:rsid w:val="009E2E13"/>
    <w:rsid w:val="009E3707"/>
    <w:rsid w:val="009E3E1F"/>
    <w:rsid w:val="009E3EE0"/>
    <w:rsid w:val="009E444D"/>
    <w:rsid w:val="009E476C"/>
    <w:rsid w:val="009E4DAF"/>
    <w:rsid w:val="009E5605"/>
    <w:rsid w:val="009E5C37"/>
    <w:rsid w:val="009E6DCB"/>
    <w:rsid w:val="009E70D1"/>
    <w:rsid w:val="009E771C"/>
    <w:rsid w:val="009F0D1D"/>
    <w:rsid w:val="009F1E24"/>
    <w:rsid w:val="009F1E57"/>
    <w:rsid w:val="009F1FC3"/>
    <w:rsid w:val="009F389B"/>
    <w:rsid w:val="009F3D94"/>
    <w:rsid w:val="009F3EF4"/>
    <w:rsid w:val="009F3FE0"/>
    <w:rsid w:val="009F45C5"/>
    <w:rsid w:val="009F4999"/>
    <w:rsid w:val="009F4BD5"/>
    <w:rsid w:val="009F4C28"/>
    <w:rsid w:val="009F5E12"/>
    <w:rsid w:val="009F6D3A"/>
    <w:rsid w:val="009F6F60"/>
    <w:rsid w:val="009F70F5"/>
    <w:rsid w:val="009F72A2"/>
    <w:rsid w:val="009F79A8"/>
    <w:rsid w:val="009F7BC9"/>
    <w:rsid w:val="009F7CE6"/>
    <w:rsid w:val="009F7D36"/>
    <w:rsid w:val="009F7DC8"/>
    <w:rsid w:val="00A001A3"/>
    <w:rsid w:val="00A0037C"/>
    <w:rsid w:val="00A009C1"/>
    <w:rsid w:val="00A00C20"/>
    <w:rsid w:val="00A01042"/>
    <w:rsid w:val="00A01156"/>
    <w:rsid w:val="00A0117F"/>
    <w:rsid w:val="00A01393"/>
    <w:rsid w:val="00A0176F"/>
    <w:rsid w:val="00A032AE"/>
    <w:rsid w:val="00A033E3"/>
    <w:rsid w:val="00A0395D"/>
    <w:rsid w:val="00A03A96"/>
    <w:rsid w:val="00A03F53"/>
    <w:rsid w:val="00A04256"/>
    <w:rsid w:val="00A049DE"/>
    <w:rsid w:val="00A0572A"/>
    <w:rsid w:val="00A06106"/>
    <w:rsid w:val="00A065F4"/>
    <w:rsid w:val="00A0717B"/>
    <w:rsid w:val="00A0720C"/>
    <w:rsid w:val="00A073A3"/>
    <w:rsid w:val="00A0757E"/>
    <w:rsid w:val="00A07AA7"/>
    <w:rsid w:val="00A07E45"/>
    <w:rsid w:val="00A10845"/>
    <w:rsid w:val="00A11CCB"/>
    <w:rsid w:val="00A11F3E"/>
    <w:rsid w:val="00A13061"/>
    <w:rsid w:val="00A13151"/>
    <w:rsid w:val="00A1323A"/>
    <w:rsid w:val="00A134F2"/>
    <w:rsid w:val="00A1396D"/>
    <w:rsid w:val="00A13B75"/>
    <w:rsid w:val="00A1470C"/>
    <w:rsid w:val="00A14805"/>
    <w:rsid w:val="00A157AB"/>
    <w:rsid w:val="00A159CA"/>
    <w:rsid w:val="00A15DEE"/>
    <w:rsid w:val="00A160E2"/>
    <w:rsid w:val="00A16205"/>
    <w:rsid w:val="00A164BF"/>
    <w:rsid w:val="00A16C92"/>
    <w:rsid w:val="00A16EA5"/>
    <w:rsid w:val="00A17464"/>
    <w:rsid w:val="00A17971"/>
    <w:rsid w:val="00A17A67"/>
    <w:rsid w:val="00A201AB"/>
    <w:rsid w:val="00A2034A"/>
    <w:rsid w:val="00A2082A"/>
    <w:rsid w:val="00A20ABF"/>
    <w:rsid w:val="00A2199F"/>
    <w:rsid w:val="00A21A9C"/>
    <w:rsid w:val="00A21AF1"/>
    <w:rsid w:val="00A21CD7"/>
    <w:rsid w:val="00A21E53"/>
    <w:rsid w:val="00A22339"/>
    <w:rsid w:val="00A226B5"/>
    <w:rsid w:val="00A2291E"/>
    <w:rsid w:val="00A22DF2"/>
    <w:rsid w:val="00A22DFA"/>
    <w:rsid w:val="00A23120"/>
    <w:rsid w:val="00A23575"/>
    <w:rsid w:val="00A23A57"/>
    <w:rsid w:val="00A23C52"/>
    <w:rsid w:val="00A23DF5"/>
    <w:rsid w:val="00A24CE7"/>
    <w:rsid w:val="00A251F4"/>
    <w:rsid w:val="00A26827"/>
    <w:rsid w:val="00A26895"/>
    <w:rsid w:val="00A26F93"/>
    <w:rsid w:val="00A26FD9"/>
    <w:rsid w:val="00A300C5"/>
    <w:rsid w:val="00A30378"/>
    <w:rsid w:val="00A31137"/>
    <w:rsid w:val="00A312EF"/>
    <w:rsid w:val="00A31C49"/>
    <w:rsid w:val="00A31FC6"/>
    <w:rsid w:val="00A32A49"/>
    <w:rsid w:val="00A33018"/>
    <w:rsid w:val="00A332CA"/>
    <w:rsid w:val="00A33385"/>
    <w:rsid w:val="00A33567"/>
    <w:rsid w:val="00A33D2B"/>
    <w:rsid w:val="00A33E11"/>
    <w:rsid w:val="00A34437"/>
    <w:rsid w:val="00A34CF6"/>
    <w:rsid w:val="00A35491"/>
    <w:rsid w:val="00A355FF"/>
    <w:rsid w:val="00A35F6F"/>
    <w:rsid w:val="00A366F1"/>
    <w:rsid w:val="00A36798"/>
    <w:rsid w:val="00A36BE3"/>
    <w:rsid w:val="00A36EDD"/>
    <w:rsid w:val="00A372B5"/>
    <w:rsid w:val="00A3797A"/>
    <w:rsid w:val="00A37D63"/>
    <w:rsid w:val="00A4025F"/>
    <w:rsid w:val="00A403BC"/>
    <w:rsid w:val="00A403E8"/>
    <w:rsid w:val="00A41461"/>
    <w:rsid w:val="00A414E1"/>
    <w:rsid w:val="00A41D2C"/>
    <w:rsid w:val="00A4297B"/>
    <w:rsid w:val="00A42D83"/>
    <w:rsid w:val="00A43183"/>
    <w:rsid w:val="00A43C3C"/>
    <w:rsid w:val="00A44046"/>
    <w:rsid w:val="00A441FE"/>
    <w:rsid w:val="00A44323"/>
    <w:rsid w:val="00A447C5"/>
    <w:rsid w:val="00A4499B"/>
    <w:rsid w:val="00A44DB8"/>
    <w:rsid w:val="00A457D2"/>
    <w:rsid w:val="00A45CCD"/>
    <w:rsid w:val="00A45FCA"/>
    <w:rsid w:val="00A461B9"/>
    <w:rsid w:val="00A4630A"/>
    <w:rsid w:val="00A46699"/>
    <w:rsid w:val="00A468F1"/>
    <w:rsid w:val="00A46AAC"/>
    <w:rsid w:val="00A46B2A"/>
    <w:rsid w:val="00A46CC6"/>
    <w:rsid w:val="00A4715E"/>
    <w:rsid w:val="00A4791E"/>
    <w:rsid w:val="00A50237"/>
    <w:rsid w:val="00A505F5"/>
    <w:rsid w:val="00A51925"/>
    <w:rsid w:val="00A51946"/>
    <w:rsid w:val="00A520A8"/>
    <w:rsid w:val="00A52AF5"/>
    <w:rsid w:val="00A53429"/>
    <w:rsid w:val="00A534D3"/>
    <w:rsid w:val="00A5410A"/>
    <w:rsid w:val="00A54793"/>
    <w:rsid w:val="00A54E4D"/>
    <w:rsid w:val="00A55D4B"/>
    <w:rsid w:val="00A55FAB"/>
    <w:rsid w:val="00A56536"/>
    <w:rsid w:val="00A56912"/>
    <w:rsid w:val="00A5747F"/>
    <w:rsid w:val="00A579E5"/>
    <w:rsid w:val="00A60ADA"/>
    <w:rsid w:val="00A60D4F"/>
    <w:rsid w:val="00A60E2A"/>
    <w:rsid w:val="00A621F5"/>
    <w:rsid w:val="00A62924"/>
    <w:rsid w:val="00A62BF0"/>
    <w:rsid w:val="00A62F2A"/>
    <w:rsid w:val="00A636C5"/>
    <w:rsid w:val="00A643EE"/>
    <w:rsid w:val="00A646CB"/>
    <w:rsid w:val="00A65066"/>
    <w:rsid w:val="00A657C3"/>
    <w:rsid w:val="00A65A01"/>
    <w:rsid w:val="00A65CC6"/>
    <w:rsid w:val="00A66258"/>
    <w:rsid w:val="00A66650"/>
    <w:rsid w:val="00A67581"/>
    <w:rsid w:val="00A67782"/>
    <w:rsid w:val="00A702F8"/>
    <w:rsid w:val="00A70493"/>
    <w:rsid w:val="00A70865"/>
    <w:rsid w:val="00A70A39"/>
    <w:rsid w:val="00A70AC8"/>
    <w:rsid w:val="00A715EA"/>
    <w:rsid w:val="00A72847"/>
    <w:rsid w:val="00A72B52"/>
    <w:rsid w:val="00A737A3"/>
    <w:rsid w:val="00A73AEF"/>
    <w:rsid w:val="00A73C13"/>
    <w:rsid w:val="00A73E90"/>
    <w:rsid w:val="00A745E6"/>
    <w:rsid w:val="00A74AF8"/>
    <w:rsid w:val="00A74E93"/>
    <w:rsid w:val="00A7510F"/>
    <w:rsid w:val="00A753E8"/>
    <w:rsid w:val="00A757FC"/>
    <w:rsid w:val="00A75989"/>
    <w:rsid w:val="00A75AC0"/>
    <w:rsid w:val="00A7626C"/>
    <w:rsid w:val="00A76A6A"/>
    <w:rsid w:val="00A76BCA"/>
    <w:rsid w:val="00A772F3"/>
    <w:rsid w:val="00A7761B"/>
    <w:rsid w:val="00A77DC7"/>
    <w:rsid w:val="00A80350"/>
    <w:rsid w:val="00A809BD"/>
    <w:rsid w:val="00A81AAA"/>
    <w:rsid w:val="00A81C8E"/>
    <w:rsid w:val="00A82306"/>
    <w:rsid w:val="00A823C1"/>
    <w:rsid w:val="00A825B5"/>
    <w:rsid w:val="00A82B2B"/>
    <w:rsid w:val="00A83EE3"/>
    <w:rsid w:val="00A8401A"/>
    <w:rsid w:val="00A847AE"/>
    <w:rsid w:val="00A85439"/>
    <w:rsid w:val="00A85620"/>
    <w:rsid w:val="00A858EF"/>
    <w:rsid w:val="00A86086"/>
    <w:rsid w:val="00A86D46"/>
    <w:rsid w:val="00A86E92"/>
    <w:rsid w:val="00A87518"/>
    <w:rsid w:val="00A876E8"/>
    <w:rsid w:val="00A87D57"/>
    <w:rsid w:val="00A900CD"/>
    <w:rsid w:val="00A902FC"/>
    <w:rsid w:val="00A9051E"/>
    <w:rsid w:val="00A91614"/>
    <w:rsid w:val="00A91722"/>
    <w:rsid w:val="00A917EB"/>
    <w:rsid w:val="00A918EC"/>
    <w:rsid w:val="00A91D68"/>
    <w:rsid w:val="00A92CB4"/>
    <w:rsid w:val="00A93569"/>
    <w:rsid w:val="00A93664"/>
    <w:rsid w:val="00A93667"/>
    <w:rsid w:val="00A9475B"/>
    <w:rsid w:val="00A947B0"/>
    <w:rsid w:val="00A94F6D"/>
    <w:rsid w:val="00A9531E"/>
    <w:rsid w:val="00A954EC"/>
    <w:rsid w:val="00A958BC"/>
    <w:rsid w:val="00A9594B"/>
    <w:rsid w:val="00A95AEE"/>
    <w:rsid w:val="00A95DFE"/>
    <w:rsid w:val="00A96352"/>
    <w:rsid w:val="00A968B9"/>
    <w:rsid w:val="00A970A8"/>
    <w:rsid w:val="00A97C8A"/>
    <w:rsid w:val="00A97F79"/>
    <w:rsid w:val="00AA1769"/>
    <w:rsid w:val="00AA236C"/>
    <w:rsid w:val="00AA3543"/>
    <w:rsid w:val="00AA3D0A"/>
    <w:rsid w:val="00AA4063"/>
    <w:rsid w:val="00AA458D"/>
    <w:rsid w:val="00AA45D1"/>
    <w:rsid w:val="00AA4E1F"/>
    <w:rsid w:val="00AA4F81"/>
    <w:rsid w:val="00AA59B9"/>
    <w:rsid w:val="00AA5B50"/>
    <w:rsid w:val="00AA5B94"/>
    <w:rsid w:val="00AA65BB"/>
    <w:rsid w:val="00AA7505"/>
    <w:rsid w:val="00AA7628"/>
    <w:rsid w:val="00AA7EDD"/>
    <w:rsid w:val="00AA7F5B"/>
    <w:rsid w:val="00AB02C1"/>
    <w:rsid w:val="00AB0D1C"/>
    <w:rsid w:val="00AB1043"/>
    <w:rsid w:val="00AB24FE"/>
    <w:rsid w:val="00AB2549"/>
    <w:rsid w:val="00AB260F"/>
    <w:rsid w:val="00AB2A00"/>
    <w:rsid w:val="00AB3EEE"/>
    <w:rsid w:val="00AB41E1"/>
    <w:rsid w:val="00AB58B4"/>
    <w:rsid w:val="00AB5A92"/>
    <w:rsid w:val="00AB5DAD"/>
    <w:rsid w:val="00AB5FC5"/>
    <w:rsid w:val="00AB5FD4"/>
    <w:rsid w:val="00AB6093"/>
    <w:rsid w:val="00AB660E"/>
    <w:rsid w:val="00AB747B"/>
    <w:rsid w:val="00AB751A"/>
    <w:rsid w:val="00AC0366"/>
    <w:rsid w:val="00AC1A38"/>
    <w:rsid w:val="00AC23AE"/>
    <w:rsid w:val="00AC24F8"/>
    <w:rsid w:val="00AC3045"/>
    <w:rsid w:val="00AC3525"/>
    <w:rsid w:val="00AC37BE"/>
    <w:rsid w:val="00AC4540"/>
    <w:rsid w:val="00AC56B9"/>
    <w:rsid w:val="00AC5A24"/>
    <w:rsid w:val="00AC5C62"/>
    <w:rsid w:val="00AC6782"/>
    <w:rsid w:val="00AC7525"/>
    <w:rsid w:val="00AD089C"/>
    <w:rsid w:val="00AD0ACA"/>
    <w:rsid w:val="00AD0B89"/>
    <w:rsid w:val="00AD0F15"/>
    <w:rsid w:val="00AD115C"/>
    <w:rsid w:val="00AD13CA"/>
    <w:rsid w:val="00AD155E"/>
    <w:rsid w:val="00AD20EA"/>
    <w:rsid w:val="00AD24CA"/>
    <w:rsid w:val="00AD24D2"/>
    <w:rsid w:val="00AD2CAF"/>
    <w:rsid w:val="00AD2D9B"/>
    <w:rsid w:val="00AD2F5A"/>
    <w:rsid w:val="00AD324A"/>
    <w:rsid w:val="00AD3B97"/>
    <w:rsid w:val="00AD4199"/>
    <w:rsid w:val="00AD4536"/>
    <w:rsid w:val="00AD46BD"/>
    <w:rsid w:val="00AD47AC"/>
    <w:rsid w:val="00AD4896"/>
    <w:rsid w:val="00AD4B4E"/>
    <w:rsid w:val="00AD5303"/>
    <w:rsid w:val="00AD53DE"/>
    <w:rsid w:val="00AD563F"/>
    <w:rsid w:val="00AD5CAC"/>
    <w:rsid w:val="00AD5D29"/>
    <w:rsid w:val="00AD5DDF"/>
    <w:rsid w:val="00AD5F6C"/>
    <w:rsid w:val="00AD64C1"/>
    <w:rsid w:val="00AD6532"/>
    <w:rsid w:val="00AD6A9A"/>
    <w:rsid w:val="00AD6BDC"/>
    <w:rsid w:val="00AD6C6F"/>
    <w:rsid w:val="00AD7AE0"/>
    <w:rsid w:val="00AD7FAC"/>
    <w:rsid w:val="00AE0054"/>
    <w:rsid w:val="00AE0B91"/>
    <w:rsid w:val="00AE0C40"/>
    <w:rsid w:val="00AE0D3B"/>
    <w:rsid w:val="00AE0F06"/>
    <w:rsid w:val="00AE1ACF"/>
    <w:rsid w:val="00AE20C9"/>
    <w:rsid w:val="00AE20E8"/>
    <w:rsid w:val="00AE2AF6"/>
    <w:rsid w:val="00AE342F"/>
    <w:rsid w:val="00AE34DA"/>
    <w:rsid w:val="00AE3F42"/>
    <w:rsid w:val="00AE410A"/>
    <w:rsid w:val="00AE42F2"/>
    <w:rsid w:val="00AE46B8"/>
    <w:rsid w:val="00AE5013"/>
    <w:rsid w:val="00AE51CD"/>
    <w:rsid w:val="00AE56D7"/>
    <w:rsid w:val="00AE5D1E"/>
    <w:rsid w:val="00AE66C1"/>
    <w:rsid w:val="00AE67D0"/>
    <w:rsid w:val="00AE7774"/>
    <w:rsid w:val="00AE7D1C"/>
    <w:rsid w:val="00AF01B4"/>
    <w:rsid w:val="00AF0A24"/>
    <w:rsid w:val="00AF0F29"/>
    <w:rsid w:val="00AF1135"/>
    <w:rsid w:val="00AF151E"/>
    <w:rsid w:val="00AF1AE0"/>
    <w:rsid w:val="00AF2294"/>
    <w:rsid w:val="00AF2702"/>
    <w:rsid w:val="00AF2866"/>
    <w:rsid w:val="00AF2CD3"/>
    <w:rsid w:val="00AF2E54"/>
    <w:rsid w:val="00AF3225"/>
    <w:rsid w:val="00AF3AAF"/>
    <w:rsid w:val="00AF3F89"/>
    <w:rsid w:val="00AF48C3"/>
    <w:rsid w:val="00AF50EC"/>
    <w:rsid w:val="00AF5157"/>
    <w:rsid w:val="00AF5294"/>
    <w:rsid w:val="00AF5D94"/>
    <w:rsid w:val="00AF6390"/>
    <w:rsid w:val="00AF684D"/>
    <w:rsid w:val="00AF6B38"/>
    <w:rsid w:val="00AF71AA"/>
    <w:rsid w:val="00AF71F4"/>
    <w:rsid w:val="00AF7811"/>
    <w:rsid w:val="00B0004F"/>
    <w:rsid w:val="00B00550"/>
    <w:rsid w:val="00B00C89"/>
    <w:rsid w:val="00B01104"/>
    <w:rsid w:val="00B017E0"/>
    <w:rsid w:val="00B01BB7"/>
    <w:rsid w:val="00B02464"/>
    <w:rsid w:val="00B0299D"/>
    <w:rsid w:val="00B02F86"/>
    <w:rsid w:val="00B038D1"/>
    <w:rsid w:val="00B03AFB"/>
    <w:rsid w:val="00B03B45"/>
    <w:rsid w:val="00B03CA5"/>
    <w:rsid w:val="00B04502"/>
    <w:rsid w:val="00B0450F"/>
    <w:rsid w:val="00B04ADD"/>
    <w:rsid w:val="00B04C1F"/>
    <w:rsid w:val="00B04C3B"/>
    <w:rsid w:val="00B04F0F"/>
    <w:rsid w:val="00B0503F"/>
    <w:rsid w:val="00B0562B"/>
    <w:rsid w:val="00B05780"/>
    <w:rsid w:val="00B05E07"/>
    <w:rsid w:val="00B061BA"/>
    <w:rsid w:val="00B06342"/>
    <w:rsid w:val="00B06AFC"/>
    <w:rsid w:val="00B071EA"/>
    <w:rsid w:val="00B07582"/>
    <w:rsid w:val="00B0799B"/>
    <w:rsid w:val="00B07EB9"/>
    <w:rsid w:val="00B1002B"/>
    <w:rsid w:val="00B10E4E"/>
    <w:rsid w:val="00B1144C"/>
    <w:rsid w:val="00B114AA"/>
    <w:rsid w:val="00B11631"/>
    <w:rsid w:val="00B117C7"/>
    <w:rsid w:val="00B11FB4"/>
    <w:rsid w:val="00B12694"/>
    <w:rsid w:val="00B1318C"/>
    <w:rsid w:val="00B1397A"/>
    <w:rsid w:val="00B13E68"/>
    <w:rsid w:val="00B13F84"/>
    <w:rsid w:val="00B14149"/>
    <w:rsid w:val="00B14D7C"/>
    <w:rsid w:val="00B152A6"/>
    <w:rsid w:val="00B15426"/>
    <w:rsid w:val="00B154E5"/>
    <w:rsid w:val="00B15E99"/>
    <w:rsid w:val="00B161FB"/>
    <w:rsid w:val="00B1629F"/>
    <w:rsid w:val="00B16340"/>
    <w:rsid w:val="00B176A3"/>
    <w:rsid w:val="00B200CB"/>
    <w:rsid w:val="00B20223"/>
    <w:rsid w:val="00B20384"/>
    <w:rsid w:val="00B20807"/>
    <w:rsid w:val="00B21178"/>
    <w:rsid w:val="00B211EE"/>
    <w:rsid w:val="00B2172F"/>
    <w:rsid w:val="00B217FB"/>
    <w:rsid w:val="00B21D3B"/>
    <w:rsid w:val="00B2286C"/>
    <w:rsid w:val="00B22A5B"/>
    <w:rsid w:val="00B22CB5"/>
    <w:rsid w:val="00B239B3"/>
    <w:rsid w:val="00B241A5"/>
    <w:rsid w:val="00B24206"/>
    <w:rsid w:val="00B245D9"/>
    <w:rsid w:val="00B24B30"/>
    <w:rsid w:val="00B2508E"/>
    <w:rsid w:val="00B250B0"/>
    <w:rsid w:val="00B25BBA"/>
    <w:rsid w:val="00B2639F"/>
    <w:rsid w:val="00B2720F"/>
    <w:rsid w:val="00B27ACB"/>
    <w:rsid w:val="00B27AF6"/>
    <w:rsid w:val="00B301A4"/>
    <w:rsid w:val="00B3098C"/>
    <w:rsid w:val="00B30F7C"/>
    <w:rsid w:val="00B316DB"/>
    <w:rsid w:val="00B317B5"/>
    <w:rsid w:val="00B31CDE"/>
    <w:rsid w:val="00B32464"/>
    <w:rsid w:val="00B32B88"/>
    <w:rsid w:val="00B32BD3"/>
    <w:rsid w:val="00B330BE"/>
    <w:rsid w:val="00B33587"/>
    <w:rsid w:val="00B33CB3"/>
    <w:rsid w:val="00B3442A"/>
    <w:rsid w:val="00B34E4B"/>
    <w:rsid w:val="00B34F98"/>
    <w:rsid w:val="00B35607"/>
    <w:rsid w:val="00B357F9"/>
    <w:rsid w:val="00B35835"/>
    <w:rsid w:val="00B35B7C"/>
    <w:rsid w:val="00B35C19"/>
    <w:rsid w:val="00B35E9E"/>
    <w:rsid w:val="00B37A7A"/>
    <w:rsid w:val="00B37EA1"/>
    <w:rsid w:val="00B4023F"/>
    <w:rsid w:val="00B412AF"/>
    <w:rsid w:val="00B41B3F"/>
    <w:rsid w:val="00B41C08"/>
    <w:rsid w:val="00B41CDA"/>
    <w:rsid w:val="00B42376"/>
    <w:rsid w:val="00B42675"/>
    <w:rsid w:val="00B42786"/>
    <w:rsid w:val="00B434DE"/>
    <w:rsid w:val="00B43EA5"/>
    <w:rsid w:val="00B44220"/>
    <w:rsid w:val="00B446AC"/>
    <w:rsid w:val="00B44757"/>
    <w:rsid w:val="00B44D87"/>
    <w:rsid w:val="00B44FAE"/>
    <w:rsid w:val="00B458B7"/>
    <w:rsid w:val="00B45E57"/>
    <w:rsid w:val="00B46383"/>
    <w:rsid w:val="00B46781"/>
    <w:rsid w:val="00B469DE"/>
    <w:rsid w:val="00B473F4"/>
    <w:rsid w:val="00B47E2B"/>
    <w:rsid w:val="00B50C49"/>
    <w:rsid w:val="00B50F0F"/>
    <w:rsid w:val="00B51B62"/>
    <w:rsid w:val="00B51B95"/>
    <w:rsid w:val="00B521F7"/>
    <w:rsid w:val="00B526D6"/>
    <w:rsid w:val="00B5322B"/>
    <w:rsid w:val="00B53575"/>
    <w:rsid w:val="00B53D09"/>
    <w:rsid w:val="00B54F8A"/>
    <w:rsid w:val="00B550F4"/>
    <w:rsid w:val="00B55724"/>
    <w:rsid w:val="00B55AFC"/>
    <w:rsid w:val="00B55D76"/>
    <w:rsid w:val="00B55F98"/>
    <w:rsid w:val="00B5600A"/>
    <w:rsid w:val="00B56443"/>
    <w:rsid w:val="00B56D7C"/>
    <w:rsid w:val="00B56EF9"/>
    <w:rsid w:val="00B56F9D"/>
    <w:rsid w:val="00B57277"/>
    <w:rsid w:val="00B57D6F"/>
    <w:rsid w:val="00B60FF2"/>
    <w:rsid w:val="00B622E7"/>
    <w:rsid w:val="00B62814"/>
    <w:rsid w:val="00B62C86"/>
    <w:rsid w:val="00B62FB0"/>
    <w:rsid w:val="00B645DB"/>
    <w:rsid w:val="00B64AF9"/>
    <w:rsid w:val="00B64BD0"/>
    <w:rsid w:val="00B6527A"/>
    <w:rsid w:val="00B65338"/>
    <w:rsid w:val="00B663D4"/>
    <w:rsid w:val="00B664C3"/>
    <w:rsid w:val="00B66E35"/>
    <w:rsid w:val="00B66E64"/>
    <w:rsid w:val="00B6717F"/>
    <w:rsid w:val="00B671F9"/>
    <w:rsid w:val="00B67369"/>
    <w:rsid w:val="00B67C84"/>
    <w:rsid w:val="00B67F6A"/>
    <w:rsid w:val="00B67FC0"/>
    <w:rsid w:val="00B701AE"/>
    <w:rsid w:val="00B703F5"/>
    <w:rsid w:val="00B71B93"/>
    <w:rsid w:val="00B71E5C"/>
    <w:rsid w:val="00B71ECF"/>
    <w:rsid w:val="00B724C9"/>
    <w:rsid w:val="00B7268D"/>
    <w:rsid w:val="00B728A8"/>
    <w:rsid w:val="00B72996"/>
    <w:rsid w:val="00B72B44"/>
    <w:rsid w:val="00B74222"/>
    <w:rsid w:val="00B743D7"/>
    <w:rsid w:val="00B74B43"/>
    <w:rsid w:val="00B74CA0"/>
    <w:rsid w:val="00B7532C"/>
    <w:rsid w:val="00B75549"/>
    <w:rsid w:val="00B756F3"/>
    <w:rsid w:val="00B75CBA"/>
    <w:rsid w:val="00B75CD1"/>
    <w:rsid w:val="00B766AA"/>
    <w:rsid w:val="00B76963"/>
    <w:rsid w:val="00B76C12"/>
    <w:rsid w:val="00B77068"/>
    <w:rsid w:val="00B7783B"/>
    <w:rsid w:val="00B802C7"/>
    <w:rsid w:val="00B80AD8"/>
    <w:rsid w:val="00B818B1"/>
    <w:rsid w:val="00B81E2A"/>
    <w:rsid w:val="00B82BD9"/>
    <w:rsid w:val="00B82F27"/>
    <w:rsid w:val="00B82F5D"/>
    <w:rsid w:val="00B831E2"/>
    <w:rsid w:val="00B83A75"/>
    <w:rsid w:val="00B83B9F"/>
    <w:rsid w:val="00B84578"/>
    <w:rsid w:val="00B8482F"/>
    <w:rsid w:val="00B84914"/>
    <w:rsid w:val="00B85073"/>
    <w:rsid w:val="00B852FD"/>
    <w:rsid w:val="00B85D0B"/>
    <w:rsid w:val="00B86084"/>
    <w:rsid w:val="00B865B8"/>
    <w:rsid w:val="00B86D04"/>
    <w:rsid w:val="00B87004"/>
    <w:rsid w:val="00B877F2"/>
    <w:rsid w:val="00B878F7"/>
    <w:rsid w:val="00B879A1"/>
    <w:rsid w:val="00B87DC7"/>
    <w:rsid w:val="00B9016A"/>
    <w:rsid w:val="00B90A61"/>
    <w:rsid w:val="00B910E3"/>
    <w:rsid w:val="00B91509"/>
    <w:rsid w:val="00B9174C"/>
    <w:rsid w:val="00B917B3"/>
    <w:rsid w:val="00B91C96"/>
    <w:rsid w:val="00B91F3A"/>
    <w:rsid w:val="00B923E1"/>
    <w:rsid w:val="00B924CF"/>
    <w:rsid w:val="00B92843"/>
    <w:rsid w:val="00B92D97"/>
    <w:rsid w:val="00B93388"/>
    <w:rsid w:val="00B9378A"/>
    <w:rsid w:val="00B937F6"/>
    <w:rsid w:val="00B93A32"/>
    <w:rsid w:val="00B93ABE"/>
    <w:rsid w:val="00B93B14"/>
    <w:rsid w:val="00B93B80"/>
    <w:rsid w:val="00B94DEC"/>
    <w:rsid w:val="00B950C8"/>
    <w:rsid w:val="00B9558D"/>
    <w:rsid w:val="00B95A39"/>
    <w:rsid w:val="00B9648C"/>
    <w:rsid w:val="00B96633"/>
    <w:rsid w:val="00B9705F"/>
    <w:rsid w:val="00B976F9"/>
    <w:rsid w:val="00B97BA0"/>
    <w:rsid w:val="00B97FC9"/>
    <w:rsid w:val="00BA01FF"/>
    <w:rsid w:val="00BA0338"/>
    <w:rsid w:val="00BA07AB"/>
    <w:rsid w:val="00BA0A75"/>
    <w:rsid w:val="00BA0F7E"/>
    <w:rsid w:val="00BA1047"/>
    <w:rsid w:val="00BA1672"/>
    <w:rsid w:val="00BA195E"/>
    <w:rsid w:val="00BA1B7B"/>
    <w:rsid w:val="00BA1CE6"/>
    <w:rsid w:val="00BA2413"/>
    <w:rsid w:val="00BA24E7"/>
    <w:rsid w:val="00BA2580"/>
    <w:rsid w:val="00BA275F"/>
    <w:rsid w:val="00BA2E31"/>
    <w:rsid w:val="00BA3036"/>
    <w:rsid w:val="00BA30C6"/>
    <w:rsid w:val="00BA35FF"/>
    <w:rsid w:val="00BA403A"/>
    <w:rsid w:val="00BA4531"/>
    <w:rsid w:val="00BA46F8"/>
    <w:rsid w:val="00BA491D"/>
    <w:rsid w:val="00BA493B"/>
    <w:rsid w:val="00BA4A53"/>
    <w:rsid w:val="00BA4DA1"/>
    <w:rsid w:val="00BA50B0"/>
    <w:rsid w:val="00BA560B"/>
    <w:rsid w:val="00BA56EF"/>
    <w:rsid w:val="00BA5A90"/>
    <w:rsid w:val="00BA5DFE"/>
    <w:rsid w:val="00BA60A1"/>
    <w:rsid w:val="00BA6221"/>
    <w:rsid w:val="00BA675A"/>
    <w:rsid w:val="00BA70FF"/>
    <w:rsid w:val="00BA7396"/>
    <w:rsid w:val="00BA73D1"/>
    <w:rsid w:val="00BA74A6"/>
    <w:rsid w:val="00BA7624"/>
    <w:rsid w:val="00BA7B96"/>
    <w:rsid w:val="00BA7DF8"/>
    <w:rsid w:val="00BA7FD6"/>
    <w:rsid w:val="00BB014F"/>
    <w:rsid w:val="00BB06E9"/>
    <w:rsid w:val="00BB0BC7"/>
    <w:rsid w:val="00BB11E3"/>
    <w:rsid w:val="00BB1386"/>
    <w:rsid w:val="00BB1767"/>
    <w:rsid w:val="00BB1948"/>
    <w:rsid w:val="00BB1C41"/>
    <w:rsid w:val="00BB203D"/>
    <w:rsid w:val="00BB27F7"/>
    <w:rsid w:val="00BB363F"/>
    <w:rsid w:val="00BB3FCD"/>
    <w:rsid w:val="00BB432F"/>
    <w:rsid w:val="00BB481D"/>
    <w:rsid w:val="00BB4A9C"/>
    <w:rsid w:val="00BB4BDE"/>
    <w:rsid w:val="00BB50A3"/>
    <w:rsid w:val="00BB51BA"/>
    <w:rsid w:val="00BB5287"/>
    <w:rsid w:val="00BB5838"/>
    <w:rsid w:val="00BB5B9B"/>
    <w:rsid w:val="00BB69FA"/>
    <w:rsid w:val="00BB6F07"/>
    <w:rsid w:val="00BB717F"/>
    <w:rsid w:val="00BB7A91"/>
    <w:rsid w:val="00BB7E7E"/>
    <w:rsid w:val="00BC02BB"/>
    <w:rsid w:val="00BC03CA"/>
    <w:rsid w:val="00BC058D"/>
    <w:rsid w:val="00BC0896"/>
    <w:rsid w:val="00BC0A3F"/>
    <w:rsid w:val="00BC0CED"/>
    <w:rsid w:val="00BC243E"/>
    <w:rsid w:val="00BC2698"/>
    <w:rsid w:val="00BC26A4"/>
    <w:rsid w:val="00BC2C67"/>
    <w:rsid w:val="00BC2E67"/>
    <w:rsid w:val="00BC3695"/>
    <w:rsid w:val="00BC39E6"/>
    <w:rsid w:val="00BC3D82"/>
    <w:rsid w:val="00BC4037"/>
    <w:rsid w:val="00BC41E3"/>
    <w:rsid w:val="00BC4911"/>
    <w:rsid w:val="00BC4C64"/>
    <w:rsid w:val="00BC50E2"/>
    <w:rsid w:val="00BC5168"/>
    <w:rsid w:val="00BC5477"/>
    <w:rsid w:val="00BC5C90"/>
    <w:rsid w:val="00BC680C"/>
    <w:rsid w:val="00BC6FC7"/>
    <w:rsid w:val="00BC74AA"/>
    <w:rsid w:val="00BC7B1F"/>
    <w:rsid w:val="00BC7CE1"/>
    <w:rsid w:val="00BD0210"/>
    <w:rsid w:val="00BD0A8B"/>
    <w:rsid w:val="00BD0D37"/>
    <w:rsid w:val="00BD14F0"/>
    <w:rsid w:val="00BD1652"/>
    <w:rsid w:val="00BD1AA2"/>
    <w:rsid w:val="00BD238A"/>
    <w:rsid w:val="00BD2ACA"/>
    <w:rsid w:val="00BD35D6"/>
    <w:rsid w:val="00BD4479"/>
    <w:rsid w:val="00BD4B88"/>
    <w:rsid w:val="00BD56B1"/>
    <w:rsid w:val="00BD578E"/>
    <w:rsid w:val="00BD5A6D"/>
    <w:rsid w:val="00BD5BD1"/>
    <w:rsid w:val="00BD60F8"/>
    <w:rsid w:val="00BD632D"/>
    <w:rsid w:val="00BD633F"/>
    <w:rsid w:val="00BD656E"/>
    <w:rsid w:val="00BD6AC7"/>
    <w:rsid w:val="00BD6C3A"/>
    <w:rsid w:val="00BD7FA1"/>
    <w:rsid w:val="00BE09ED"/>
    <w:rsid w:val="00BE0DDE"/>
    <w:rsid w:val="00BE13C6"/>
    <w:rsid w:val="00BE15D8"/>
    <w:rsid w:val="00BE2C39"/>
    <w:rsid w:val="00BE36A0"/>
    <w:rsid w:val="00BE396B"/>
    <w:rsid w:val="00BE44AD"/>
    <w:rsid w:val="00BE4CB0"/>
    <w:rsid w:val="00BE4D90"/>
    <w:rsid w:val="00BE5A2A"/>
    <w:rsid w:val="00BE5B3C"/>
    <w:rsid w:val="00BE5CED"/>
    <w:rsid w:val="00BE694B"/>
    <w:rsid w:val="00BE739C"/>
    <w:rsid w:val="00BE7C65"/>
    <w:rsid w:val="00BE7E4E"/>
    <w:rsid w:val="00BF008B"/>
    <w:rsid w:val="00BF062C"/>
    <w:rsid w:val="00BF0D04"/>
    <w:rsid w:val="00BF14BD"/>
    <w:rsid w:val="00BF1565"/>
    <w:rsid w:val="00BF1C77"/>
    <w:rsid w:val="00BF28D1"/>
    <w:rsid w:val="00BF3731"/>
    <w:rsid w:val="00BF3B83"/>
    <w:rsid w:val="00BF3ED3"/>
    <w:rsid w:val="00BF4942"/>
    <w:rsid w:val="00BF4C88"/>
    <w:rsid w:val="00BF5328"/>
    <w:rsid w:val="00BF5A9C"/>
    <w:rsid w:val="00BF5DB1"/>
    <w:rsid w:val="00BF6154"/>
    <w:rsid w:val="00BF65DE"/>
    <w:rsid w:val="00BF6C20"/>
    <w:rsid w:val="00BF6DD7"/>
    <w:rsid w:val="00BF6FBC"/>
    <w:rsid w:val="00BF78DC"/>
    <w:rsid w:val="00C00CF8"/>
    <w:rsid w:val="00C01104"/>
    <w:rsid w:val="00C012B1"/>
    <w:rsid w:val="00C0141E"/>
    <w:rsid w:val="00C0155C"/>
    <w:rsid w:val="00C01D4C"/>
    <w:rsid w:val="00C02334"/>
    <w:rsid w:val="00C025DA"/>
    <w:rsid w:val="00C02D79"/>
    <w:rsid w:val="00C0359D"/>
    <w:rsid w:val="00C037DB"/>
    <w:rsid w:val="00C03DBD"/>
    <w:rsid w:val="00C045AD"/>
    <w:rsid w:val="00C04711"/>
    <w:rsid w:val="00C04780"/>
    <w:rsid w:val="00C0488A"/>
    <w:rsid w:val="00C04EE7"/>
    <w:rsid w:val="00C05B03"/>
    <w:rsid w:val="00C05B06"/>
    <w:rsid w:val="00C0608C"/>
    <w:rsid w:val="00C06115"/>
    <w:rsid w:val="00C0663C"/>
    <w:rsid w:val="00C1041E"/>
    <w:rsid w:val="00C106E9"/>
    <w:rsid w:val="00C10C42"/>
    <w:rsid w:val="00C10C8E"/>
    <w:rsid w:val="00C10CE8"/>
    <w:rsid w:val="00C11657"/>
    <w:rsid w:val="00C11701"/>
    <w:rsid w:val="00C117DF"/>
    <w:rsid w:val="00C128F4"/>
    <w:rsid w:val="00C1293F"/>
    <w:rsid w:val="00C12AAA"/>
    <w:rsid w:val="00C13538"/>
    <w:rsid w:val="00C13DC1"/>
    <w:rsid w:val="00C14328"/>
    <w:rsid w:val="00C1471E"/>
    <w:rsid w:val="00C14F32"/>
    <w:rsid w:val="00C14F8D"/>
    <w:rsid w:val="00C153CE"/>
    <w:rsid w:val="00C15EB6"/>
    <w:rsid w:val="00C1668C"/>
    <w:rsid w:val="00C17163"/>
    <w:rsid w:val="00C174C6"/>
    <w:rsid w:val="00C17CB6"/>
    <w:rsid w:val="00C205E9"/>
    <w:rsid w:val="00C21237"/>
    <w:rsid w:val="00C2126C"/>
    <w:rsid w:val="00C22AFE"/>
    <w:rsid w:val="00C22C8B"/>
    <w:rsid w:val="00C22CBB"/>
    <w:rsid w:val="00C22DEF"/>
    <w:rsid w:val="00C23212"/>
    <w:rsid w:val="00C23631"/>
    <w:rsid w:val="00C23996"/>
    <w:rsid w:val="00C23B7D"/>
    <w:rsid w:val="00C23F3E"/>
    <w:rsid w:val="00C24974"/>
    <w:rsid w:val="00C24BB2"/>
    <w:rsid w:val="00C2558D"/>
    <w:rsid w:val="00C25669"/>
    <w:rsid w:val="00C2572C"/>
    <w:rsid w:val="00C25824"/>
    <w:rsid w:val="00C25E5A"/>
    <w:rsid w:val="00C265C8"/>
    <w:rsid w:val="00C26E49"/>
    <w:rsid w:val="00C26EF0"/>
    <w:rsid w:val="00C2790B"/>
    <w:rsid w:val="00C27B4E"/>
    <w:rsid w:val="00C27F62"/>
    <w:rsid w:val="00C3075C"/>
    <w:rsid w:val="00C30D99"/>
    <w:rsid w:val="00C31C5D"/>
    <w:rsid w:val="00C32043"/>
    <w:rsid w:val="00C326A5"/>
    <w:rsid w:val="00C3371B"/>
    <w:rsid w:val="00C337BA"/>
    <w:rsid w:val="00C33A43"/>
    <w:rsid w:val="00C33BA8"/>
    <w:rsid w:val="00C34584"/>
    <w:rsid w:val="00C34C92"/>
    <w:rsid w:val="00C34EE5"/>
    <w:rsid w:val="00C35072"/>
    <w:rsid w:val="00C35AC1"/>
    <w:rsid w:val="00C3640D"/>
    <w:rsid w:val="00C36628"/>
    <w:rsid w:val="00C36630"/>
    <w:rsid w:val="00C36877"/>
    <w:rsid w:val="00C36CC1"/>
    <w:rsid w:val="00C36DA5"/>
    <w:rsid w:val="00C36EFB"/>
    <w:rsid w:val="00C371D6"/>
    <w:rsid w:val="00C3729C"/>
    <w:rsid w:val="00C375F7"/>
    <w:rsid w:val="00C37722"/>
    <w:rsid w:val="00C4008B"/>
    <w:rsid w:val="00C4041C"/>
    <w:rsid w:val="00C41094"/>
    <w:rsid w:val="00C419BE"/>
    <w:rsid w:val="00C41D54"/>
    <w:rsid w:val="00C42147"/>
    <w:rsid w:val="00C422C1"/>
    <w:rsid w:val="00C434BF"/>
    <w:rsid w:val="00C43752"/>
    <w:rsid w:val="00C4376F"/>
    <w:rsid w:val="00C44007"/>
    <w:rsid w:val="00C44630"/>
    <w:rsid w:val="00C44CF2"/>
    <w:rsid w:val="00C458C1"/>
    <w:rsid w:val="00C45E88"/>
    <w:rsid w:val="00C462AD"/>
    <w:rsid w:val="00C46426"/>
    <w:rsid w:val="00C46670"/>
    <w:rsid w:val="00C4689B"/>
    <w:rsid w:val="00C47E83"/>
    <w:rsid w:val="00C51527"/>
    <w:rsid w:val="00C515DE"/>
    <w:rsid w:val="00C517EA"/>
    <w:rsid w:val="00C518A6"/>
    <w:rsid w:val="00C521E7"/>
    <w:rsid w:val="00C5221B"/>
    <w:rsid w:val="00C52226"/>
    <w:rsid w:val="00C5299F"/>
    <w:rsid w:val="00C533D0"/>
    <w:rsid w:val="00C539C6"/>
    <w:rsid w:val="00C53E6D"/>
    <w:rsid w:val="00C56738"/>
    <w:rsid w:val="00C56992"/>
    <w:rsid w:val="00C602AC"/>
    <w:rsid w:val="00C604CF"/>
    <w:rsid w:val="00C60753"/>
    <w:rsid w:val="00C607F9"/>
    <w:rsid w:val="00C60E6D"/>
    <w:rsid w:val="00C61235"/>
    <w:rsid w:val="00C61766"/>
    <w:rsid w:val="00C61ABE"/>
    <w:rsid w:val="00C62679"/>
    <w:rsid w:val="00C6281D"/>
    <w:rsid w:val="00C62D22"/>
    <w:rsid w:val="00C62F32"/>
    <w:rsid w:val="00C63873"/>
    <w:rsid w:val="00C64139"/>
    <w:rsid w:val="00C64737"/>
    <w:rsid w:val="00C64E1B"/>
    <w:rsid w:val="00C64F13"/>
    <w:rsid w:val="00C64F5B"/>
    <w:rsid w:val="00C657ED"/>
    <w:rsid w:val="00C6592D"/>
    <w:rsid w:val="00C65BE1"/>
    <w:rsid w:val="00C661E0"/>
    <w:rsid w:val="00C664B5"/>
    <w:rsid w:val="00C666AE"/>
    <w:rsid w:val="00C66B33"/>
    <w:rsid w:val="00C6709D"/>
    <w:rsid w:val="00C67174"/>
    <w:rsid w:val="00C672F8"/>
    <w:rsid w:val="00C67A30"/>
    <w:rsid w:val="00C67AF7"/>
    <w:rsid w:val="00C67B7E"/>
    <w:rsid w:val="00C7066F"/>
    <w:rsid w:val="00C70D34"/>
    <w:rsid w:val="00C71A2B"/>
    <w:rsid w:val="00C71F8C"/>
    <w:rsid w:val="00C73186"/>
    <w:rsid w:val="00C7357D"/>
    <w:rsid w:val="00C737EE"/>
    <w:rsid w:val="00C73B8A"/>
    <w:rsid w:val="00C73F3A"/>
    <w:rsid w:val="00C747B1"/>
    <w:rsid w:val="00C74CBA"/>
    <w:rsid w:val="00C74F7E"/>
    <w:rsid w:val="00C751EC"/>
    <w:rsid w:val="00C75828"/>
    <w:rsid w:val="00C75A7D"/>
    <w:rsid w:val="00C7668E"/>
    <w:rsid w:val="00C76B2F"/>
    <w:rsid w:val="00C76C1D"/>
    <w:rsid w:val="00C77FFD"/>
    <w:rsid w:val="00C802BE"/>
    <w:rsid w:val="00C808E6"/>
    <w:rsid w:val="00C80E23"/>
    <w:rsid w:val="00C8131D"/>
    <w:rsid w:val="00C8145A"/>
    <w:rsid w:val="00C81A2A"/>
    <w:rsid w:val="00C81ED9"/>
    <w:rsid w:val="00C828C1"/>
    <w:rsid w:val="00C8300B"/>
    <w:rsid w:val="00C8324C"/>
    <w:rsid w:val="00C839F7"/>
    <w:rsid w:val="00C844C5"/>
    <w:rsid w:val="00C846D5"/>
    <w:rsid w:val="00C84D3B"/>
    <w:rsid w:val="00C850CF"/>
    <w:rsid w:val="00C8571A"/>
    <w:rsid w:val="00C8583A"/>
    <w:rsid w:val="00C8597E"/>
    <w:rsid w:val="00C85A29"/>
    <w:rsid w:val="00C8707E"/>
    <w:rsid w:val="00C87221"/>
    <w:rsid w:val="00C87C27"/>
    <w:rsid w:val="00C91184"/>
    <w:rsid w:val="00C9128C"/>
    <w:rsid w:val="00C914F4"/>
    <w:rsid w:val="00C91773"/>
    <w:rsid w:val="00C9186B"/>
    <w:rsid w:val="00C91C84"/>
    <w:rsid w:val="00C91F2D"/>
    <w:rsid w:val="00C92272"/>
    <w:rsid w:val="00C92D90"/>
    <w:rsid w:val="00C92E89"/>
    <w:rsid w:val="00C92F80"/>
    <w:rsid w:val="00C9360E"/>
    <w:rsid w:val="00C93A24"/>
    <w:rsid w:val="00C9403F"/>
    <w:rsid w:val="00C94304"/>
    <w:rsid w:val="00C945AE"/>
    <w:rsid w:val="00C94811"/>
    <w:rsid w:val="00C957CB"/>
    <w:rsid w:val="00C957ED"/>
    <w:rsid w:val="00C96194"/>
    <w:rsid w:val="00C96B53"/>
    <w:rsid w:val="00C96E49"/>
    <w:rsid w:val="00C972DE"/>
    <w:rsid w:val="00CA008C"/>
    <w:rsid w:val="00CA01F7"/>
    <w:rsid w:val="00CA037B"/>
    <w:rsid w:val="00CA0CC2"/>
    <w:rsid w:val="00CA1C1D"/>
    <w:rsid w:val="00CA215B"/>
    <w:rsid w:val="00CA2698"/>
    <w:rsid w:val="00CA27F4"/>
    <w:rsid w:val="00CA28F1"/>
    <w:rsid w:val="00CA3221"/>
    <w:rsid w:val="00CA3ACE"/>
    <w:rsid w:val="00CA462D"/>
    <w:rsid w:val="00CA4A2D"/>
    <w:rsid w:val="00CA50D5"/>
    <w:rsid w:val="00CA526D"/>
    <w:rsid w:val="00CA6379"/>
    <w:rsid w:val="00CA69E7"/>
    <w:rsid w:val="00CA6E6A"/>
    <w:rsid w:val="00CA7215"/>
    <w:rsid w:val="00CA73D2"/>
    <w:rsid w:val="00CA77CC"/>
    <w:rsid w:val="00CA7A7D"/>
    <w:rsid w:val="00CA7C16"/>
    <w:rsid w:val="00CA7C42"/>
    <w:rsid w:val="00CB02AB"/>
    <w:rsid w:val="00CB0982"/>
    <w:rsid w:val="00CB0B46"/>
    <w:rsid w:val="00CB0EB9"/>
    <w:rsid w:val="00CB10E9"/>
    <w:rsid w:val="00CB1422"/>
    <w:rsid w:val="00CB1D71"/>
    <w:rsid w:val="00CB1F1F"/>
    <w:rsid w:val="00CB2159"/>
    <w:rsid w:val="00CB2450"/>
    <w:rsid w:val="00CB2B71"/>
    <w:rsid w:val="00CB31FD"/>
    <w:rsid w:val="00CB36C9"/>
    <w:rsid w:val="00CB3849"/>
    <w:rsid w:val="00CB3A85"/>
    <w:rsid w:val="00CB49AF"/>
    <w:rsid w:val="00CB4A70"/>
    <w:rsid w:val="00CB5516"/>
    <w:rsid w:val="00CB5C96"/>
    <w:rsid w:val="00CB60A8"/>
    <w:rsid w:val="00CB63ED"/>
    <w:rsid w:val="00CB6988"/>
    <w:rsid w:val="00CB7A65"/>
    <w:rsid w:val="00CB7D21"/>
    <w:rsid w:val="00CB7E7B"/>
    <w:rsid w:val="00CC0BE9"/>
    <w:rsid w:val="00CC0D43"/>
    <w:rsid w:val="00CC0D85"/>
    <w:rsid w:val="00CC11E8"/>
    <w:rsid w:val="00CC1261"/>
    <w:rsid w:val="00CC139B"/>
    <w:rsid w:val="00CC17A8"/>
    <w:rsid w:val="00CC1E04"/>
    <w:rsid w:val="00CC1FCD"/>
    <w:rsid w:val="00CC24C0"/>
    <w:rsid w:val="00CC25E4"/>
    <w:rsid w:val="00CC26BA"/>
    <w:rsid w:val="00CC351E"/>
    <w:rsid w:val="00CC3D70"/>
    <w:rsid w:val="00CC4040"/>
    <w:rsid w:val="00CC446D"/>
    <w:rsid w:val="00CC45FE"/>
    <w:rsid w:val="00CC4D37"/>
    <w:rsid w:val="00CC51CD"/>
    <w:rsid w:val="00CC5319"/>
    <w:rsid w:val="00CC573C"/>
    <w:rsid w:val="00CC5C2B"/>
    <w:rsid w:val="00CC630C"/>
    <w:rsid w:val="00CC6901"/>
    <w:rsid w:val="00CC6A73"/>
    <w:rsid w:val="00CC6CC8"/>
    <w:rsid w:val="00CC6EAD"/>
    <w:rsid w:val="00CC6F9F"/>
    <w:rsid w:val="00CC7228"/>
    <w:rsid w:val="00CC73B7"/>
    <w:rsid w:val="00CD026B"/>
    <w:rsid w:val="00CD0B50"/>
    <w:rsid w:val="00CD1AD8"/>
    <w:rsid w:val="00CD1CB4"/>
    <w:rsid w:val="00CD1DB2"/>
    <w:rsid w:val="00CD2569"/>
    <w:rsid w:val="00CD2C0C"/>
    <w:rsid w:val="00CD2DEA"/>
    <w:rsid w:val="00CD2E6B"/>
    <w:rsid w:val="00CD3132"/>
    <w:rsid w:val="00CD3879"/>
    <w:rsid w:val="00CD3BAF"/>
    <w:rsid w:val="00CD425C"/>
    <w:rsid w:val="00CD46C5"/>
    <w:rsid w:val="00CD5170"/>
    <w:rsid w:val="00CD51BB"/>
    <w:rsid w:val="00CD5209"/>
    <w:rsid w:val="00CD52D7"/>
    <w:rsid w:val="00CD5326"/>
    <w:rsid w:val="00CD549C"/>
    <w:rsid w:val="00CD5AF5"/>
    <w:rsid w:val="00CD5B55"/>
    <w:rsid w:val="00CD6073"/>
    <w:rsid w:val="00CD7728"/>
    <w:rsid w:val="00CD7BD6"/>
    <w:rsid w:val="00CD7BE3"/>
    <w:rsid w:val="00CD7C3A"/>
    <w:rsid w:val="00CD7DF1"/>
    <w:rsid w:val="00CE0333"/>
    <w:rsid w:val="00CE088B"/>
    <w:rsid w:val="00CE0B63"/>
    <w:rsid w:val="00CE0C51"/>
    <w:rsid w:val="00CE0F77"/>
    <w:rsid w:val="00CE17D8"/>
    <w:rsid w:val="00CE33B1"/>
    <w:rsid w:val="00CE373A"/>
    <w:rsid w:val="00CE4196"/>
    <w:rsid w:val="00CE4341"/>
    <w:rsid w:val="00CE4427"/>
    <w:rsid w:val="00CE458B"/>
    <w:rsid w:val="00CE4CA4"/>
    <w:rsid w:val="00CE4DC4"/>
    <w:rsid w:val="00CE4F58"/>
    <w:rsid w:val="00CE5063"/>
    <w:rsid w:val="00CE513D"/>
    <w:rsid w:val="00CE543B"/>
    <w:rsid w:val="00CE5943"/>
    <w:rsid w:val="00CE5A4C"/>
    <w:rsid w:val="00CE6509"/>
    <w:rsid w:val="00CE691E"/>
    <w:rsid w:val="00CE7210"/>
    <w:rsid w:val="00CE727F"/>
    <w:rsid w:val="00CE74C5"/>
    <w:rsid w:val="00CE767F"/>
    <w:rsid w:val="00CE79AE"/>
    <w:rsid w:val="00CE7A47"/>
    <w:rsid w:val="00CE7CFB"/>
    <w:rsid w:val="00CE7ECB"/>
    <w:rsid w:val="00CF0BA2"/>
    <w:rsid w:val="00CF1286"/>
    <w:rsid w:val="00CF130A"/>
    <w:rsid w:val="00CF3129"/>
    <w:rsid w:val="00CF3C55"/>
    <w:rsid w:val="00CF491B"/>
    <w:rsid w:val="00CF5027"/>
    <w:rsid w:val="00CF5665"/>
    <w:rsid w:val="00CF68E0"/>
    <w:rsid w:val="00CF6B02"/>
    <w:rsid w:val="00CF6D96"/>
    <w:rsid w:val="00CF7613"/>
    <w:rsid w:val="00D008D8"/>
    <w:rsid w:val="00D013FE"/>
    <w:rsid w:val="00D01B80"/>
    <w:rsid w:val="00D01D77"/>
    <w:rsid w:val="00D01EF3"/>
    <w:rsid w:val="00D028D3"/>
    <w:rsid w:val="00D02CA6"/>
    <w:rsid w:val="00D02FA9"/>
    <w:rsid w:val="00D03093"/>
    <w:rsid w:val="00D030C6"/>
    <w:rsid w:val="00D03C09"/>
    <w:rsid w:val="00D03D1E"/>
    <w:rsid w:val="00D0411D"/>
    <w:rsid w:val="00D04CAC"/>
    <w:rsid w:val="00D04D35"/>
    <w:rsid w:val="00D04DD0"/>
    <w:rsid w:val="00D0508F"/>
    <w:rsid w:val="00D05820"/>
    <w:rsid w:val="00D05B5C"/>
    <w:rsid w:val="00D06799"/>
    <w:rsid w:val="00D1115F"/>
    <w:rsid w:val="00D1121C"/>
    <w:rsid w:val="00D1133A"/>
    <w:rsid w:val="00D11FD3"/>
    <w:rsid w:val="00D12673"/>
    <w:rsid w:val="00D1271C"/>
    <w:rsid w:val="00D12B25"/>
    <w:rsid w:val="00D13747"/>
    <w:rsid w:val="00D138CE"/>
    <w:rsid w:val="00D13FB5"/>
    <w:rsid w:val="00D14947"/>
    <w:rsid w:val="00D14BE0"/>
    <w:rsid w:val="00D15A7F"/>
    <w:rsid w:val="00D15AAC"/>
    <w:rsid w:val="00D16583"/>
    <w:rsid w:val="00D16764"/>
    <w:rsid w:val="00D16DC9"/>
    <w:rsid w:val="00D177C6"/>
    <w:rsid w:val="00D177EE"/>
    <w:rsid w:val="00D1799B"/>
    <w:rsid w:val="00D201B6"/>
    <w:rsid w:val="00D2041D"/>
    <w:rsid w:val="00D20C36"/>
    <w:rsid w:val="00D20DAF"/>
    <w:rsid w:val="00D21A41"/>
    <w:rsid w:val="00D22765"/>
    <w:rsid w:val="00D22774"/>
    <w:rsid w:val="00D22AD2"/>
    <w:rsid w:val="00D23EEE"/>
    <w:rsid w:val="00D241FF"/>
    <w:rsid w:val="00D24E27"/>
    <w:rsid w:val="00D24F40"/>
    <w:rsid w:val="00D2506B"/>
    <w:rsid w:val="00D25F61"/>
    <w:rsid w:val="00D2638A"/>
    <w:rsid w:val="00D26527"/>
    <w:rsid w:val="00D27891"/>
    <w:rsid w:val="00D27AFD"/>
    <w:rsid w:val="00D27C10"/>
    <w:rsid w:val="00D27D5A"/>
    <w:rsid w:val="00D27DC7"/>
    <w:rsid w:val="00D30698"/>
    <w:rsid w:val="00D309AD"/>
    <w:rsid w:val="00D31250"/>
    <w:rsid w:val="00D31705"/>
    <w:rsid w:val="00D31A9D"/>
    <w:rsid w:val="00D31F57"/>
    <w:rsid w:val="00D3250E"/>
    <w:rsid w:val="00D32728"/>
    <w:rsid w:val="00D32AE9"/>
    <w:rsid w:val="00D32CA1"/>
    <w:rsid w:val="00D33215"/>
    <w:rsid w:val="00D333CD"/>
    <w:rsid w:val="00D34050"/>
    <w:rsid w:val="00D34435"/>
    <w:rsid w:val="00D34635"/>
    <w:rsid w:val="00D349EF"/>
    <w:rsid w:val="00D34BDF"/>
    <w:rsid w:val="00D3521A"/>
    <w:rsid w:val="00D352AC"/>
    <w:rsid w:val="00D35322"/>
    <w:rsid w:val="00D35746"/>
    <w:rsid w:val="00D3592E"/>
    <w:rsid w:val="00D362A5"/>
    <w:rsid w:val="00D36AD9"/>
    <w:rsid w:val="00D36CC8"/>
    <w:rsid w:val="00D36F14"/>
    <w:rsid w:val="00D36FF6"/>
    <w:rsid w:val="00D37012"/>
    <w:rsid w:val="00D3749B"/>
    <w:rsid w:val="00D37512"/>
    <w:rsid w:val="00D3756B"/>
    <w:rsid w:val="00D3761A"/>
    <w:rsid w:val="00D37632"/>
    <w:rsid w:val="00D4022F"/>
    <w:rsid w:val="00D405D3"/>
    <w:rsid w:val="00D41BFB"/>
    <w:rsid w:val="00D41CC7"/>
    <w:rsid w:val="00D42474"/>
    <w:rsid w:val="00D42524"/>
    <w:rsid w:val="00D42633"/>
    <w:rsid w:val="00D42E77"/>
    <w:rsid w:val="00D431A0"/>
    <w:rsid w:val="00D433D2"/>
    <w:rsid w:val="00D43EF7"/>
    <w:rsid w:val="00D4404E"/>
    <w:rsid w:val="00D45231"/>
    <w:rsid w:val="00D45F8F"/>
    <w:rsid w:val="00D4611F"/>
    <w:rsid w:val="00D46619"/>
    <w:rsid w:val="00D46AC6"/>
    <w:rsid w:val="00D47B8C"/>
    <w:rsid w:val="00D47C30"/>
    <w:rsid w:val="00D50466"/>
    <w:rsid w:val="00D51315"/>
    <w:rsid w:val="00D513A9"/>
    <w:rsid w:val="00D5169B"/>
    <w:rsid w:val="00D518E1"/>
    <w:rsid w:val="00D52703"/>
    <w:rsid w:val="00D52999"/>
    <w:rsid w:val="00D52A8A"/>
    <w:rsid w:val="00D53150"/>
    <w:rsid w:val="00D545FC"/>
    <w:rsid w:val="00D547F6"/>
    <w:rsid w:val="00D54B69"/>
    <w:rsid w:val="00D54E03"/>
    <w:rsid w:val="00D54FDD"/>
    <w:rsid w:val="00D552E3"/>
    <w:rsid w:val="00D553C4"/>
    <w:rsid w:val="00D5546C"/>
    <w:rsid w:val="00D555B7"/>
    <w:rsid w:val="00D558F5"/>
    <w:rsid w:val="00D5641F"/>
    <w:rsid w:val="00D57870"/>
    <w:rsid w:val="00D60171"/>
    <w:rsid w:val="00D60ABB"/>
    <w:rsid w:val="00D60B31"/>
    <w:rsid w:val="00D611AE"/>
    <w:rsid w:val="00D61667"/>
    <w:rsid w:val="00D618ED"/>
    <w:rsid w:val="00D61E39"/>
    <w:rsid w:val="00D63185"/>
    <w:rsid w:val="00D63547"/>
    <w:rsid w:val="00D63816"/>
    <w:rsid w:val="00D638B4"/>
    <w:rsid w:val="00D63E55"/>
    <w:rsid w:val="00D64345"/>
    <w:rsid w:val="00D646DC"/>
    <w:rsid w:val="00D65369"/>
    <w:rsid w:val="00D658CC"/>
    <w:rsid w:val="00D65ADB"/>
    <w:rsid w:val="00D660B8"/>
    <w:rsid w:val="00D6743D"/>
    <w:rsid w:val="00D70423"/>
    <w:rsid w:val="00D707D5"/>
    <w:rsid w:val="00D70FA6"/>
    <w:rsid w:val="00D71482"/>
    <w:rsid w:val="00D71B2C"/>
    <w:rsid w:val="00D72199"/>
    <w:rsid w:val="00D72568"/>
    <w:rsid w:val="00D72731"/>
    <w:rsid w:val="00D73115"/>
    <w:rsid w:val="00D73A98"/>
    <w:rsid w:val="00D73FE5"/>
    <w:rsid w:val="00D74120"/>
    <w:rsid w:val="00D7457C"/>
    <w:rsid w:val="00D74693"/>
    <w:rsid w:val="00D7483F"/>
    <w:rsid w:val="00D75037"/>
    <w:rsid w:val="00D75049"/>
    <w:rsid w:val="00D754BF"/>
    <w:rsid w:val="00D760E1"/>
    <w:rsid w:val="00D76418"/>
    <w:rsid w:val="00D76B4F"/>
    <w:rsid w:val="00D76D46"/>
    <w:rsid w:val="00D76F05"/>
    <w:rsid w:val="00D77086"/>
    <w:rsid w:val="00D770EF"/>
    <w:rsid w:val="00D77181"/>
    <w:rsid w:val="00D77428"/>
    <w:rsid w:val="00D77ABA"/>
    <w:rsid w:val="00D77C25"/>
    <w:rsid w:val="00D80253"/>
    <w:rsid w:val="00D802EF"/>
    <w:rsid w:val="00D807C1"/>
    <w:rsid w:val="00D809C8"/>
    <w:rsid w:val="00D80D6D"/>
    <w:rsid w:val="00D816E1"/>
    <w:rsid w:val="00D8189D"/>
    <w:rsid w:val="00D81D36"/>
    <w:rsid w:val="00D82053"/>
    <w:rsid w:val="00D82394"/>
    <w:rsid w:val="00D82458"/>
    <w:rsid w:val="00D82563"/>
    <w:rsid w:val="00D826BA"/>
    <w:rsid w:val="00D82900"/>
    <w:rsid w:val="00D82CDE"/>
    <w:rsid w:val="00D837D7"/>
    <w:rsid w:val="00D83926"/>
    <w:rsid w:val="00D83AFD"/>
    <w:rsid w:val="00D83BF4"/>
    <w:rsid w:val="00D83CE3"/>
    <w:rsid w:val="00D841D0"/>
    <w:rsid w:val="00D84201"/>
    <w:rsid w:val="00D84869"/>
    <w:rsid w:val="00D84E18"/>
    <w:rsid w:val="00D85009"/>
    <w:rsid w:val="00D854C5"/>
    <w:rsid w:val="00D8604E"/>
    <w:rsid w:val="00D860C1"/>
    <w:rsid w:val="00D8616D"/>
    <w:rsid w:val="00D86740"/>
    <w:rsid w:val="00D86C3A"/>
    <w:rsid w:val="00D87300"/>
    <w:rsid w:val="00D87731"/>
    <w:rsid w:val="00D90089"/>
    <w:rsid w:val="00D900BC"/>
    <w:rsid w:val="00D90430"/>
    <w:rsid w:val="00D91236"/>
    <w:rsid w:val="00D9124B"/>
    <w:rsid w:val="00D91648"/>
    <w:rsid w:val="00D92802"/>
    <w:rsid w:val="00D92C69"/>
    <w:rsid w:val="00D93667"/>
    <w:rsid w:val="00D93D84"/>
    <w:rsid w:val="00D9455D"/>
    <w:rsid w:val="00D9486D"/>
    <w:rsid w:val="00D95359"/>
    <w:rsid w:val="00D955E6"/>
    <w:rsid w:val="00D95AE5"/>
    <w:rsid w:val="00D95F23"/>
    <w:rsid w:val="00D9604A"/>
    <w:rsid w:val="00D960BC"/>
    <w:rsid w:val="00D96274"/>
    <w:rsid w:val="00D96AE6"/>
    <w:rsid w:val="00D97725"/>
    <w:rsid w:val="00D97A2E"/>
    <w:rsid w:val="00D97F43"/>
    <w:rsid w:val="00DA02A2"/>
    <w:rsid w:val="00DA06D9"/>
    <w:rsid w:val="00DA08D8"/>
    <w:rsid w:val="00DA1B45"/>
    <w:rsid w:val="00DA1F30"/>
    <w:rsid w:val="00DA1FA9"/>
    <w:rsid w:val="00DA2437"/>
    <w:rsid w:val="00DA243B"/>
    <w:rsid w:val="00DA282E"/>
    <w:rsid w:val="00DA2C51"/>
    <w:rsid w:val="00DA396D"/>
    <w:rsid w:val="00DA3975"/>
    <w:rsid w:val="00DA398F"/>
    <w:rsid w:val="00DA3C44"/>
    <w:rsid w:val="00DA3E4D"/>
    <w:rsid w:val="00DA3FC2"/>
    <w:rsid w:val="00DA4757"/>
    <w:rsid w:val="00DA5523"/>
    <w:rsid w:val="00DA64A4"/>
    <w:rsid w:val="00DA6B8A"/>
    <w:rsid w:val="00DA72A4"/>
    <w:rsid w:val="00DA7826"/>
    <w:rsid w:val="00DA7D01"/>
    <w:rsid w:val="00DA7E31"/>
    <w:rsid w:val="00DB033C"/>
    <w:rsid w:val="00DB06F8"/>
    <w:rsid w:val="00DB1216"/>
    <w:rsid w:val="00DB2912"/>
    <w:rsid w:val="00DB322E"/>
    <w:rsid w:val="00DB455E"/>
    <w:rsid w:val="00DB47C8"/>
    <w:rsid w:val="00DB49AD"/>
    <w:rsid w:val="00DB52EE"/>
    <w:rsid w:val="00DB5C40"/>
    <w:rsid w:val="00DB65C7"/>
    <w:rsid w:val="00DB68C8"/>
    <w:rsid w:val="00DB6BBE"/>
    <w:rsid w:val="00DB7045"/>
    <w:rsid w:val="00DB70FA"/>
    <w:rsid w:val="00DB748B"/>
    <w:rsid w:val="00DB754E"/>
    <w:rsid w:val="00DB7B6C"/>
    <w:rsid w:val="00DC0D71"/>
    <w:rsid w:val="00DC12CA"/>
    <w:rsid w:val="00DC1922"/>
    <w:rsid w:val="00DC1C98"/>
    <w:rsid w:val="00DC1E02"/>
    <w:rsid w:val="00DC20AA"/>
    <w:rsid w:val="00DC30FF"/>
    <w:rsid w:val="00DC319F"/>
    <w:rsid w:val="00DC333F"/>
    <w:rsid w:val="00DC3BA5"/>
    <w:rsid w:val="00DC3F94"/>
    <w:rsid w:val="00DC49A2"/>
    <w:rsid w:val="00DC4BCC"/>
    <w:rsid w:val="00DC4DA0"/>
    <w:rsid w:val="00DC5671"/>
    <w:rsid w:val="00DC56FA"/>
    <w:rsid w:val="00DC5F9A"/>
    <w:rsid w:val="00DD0322"/>
    <w:rsid w:val="00DD0363"/>
    <w:rsid w:val="00DD0781"/>
    <w:rsid w:val="00DD0F0A"/>
    <w:rsid w:val="00DD1199"/>
    <w:rsid w:val="00DD14D0"/>
    <w:rsid w:val="00DD1BF4"/>
    <w:rsid w:val="00DD2127"/>
    <w:rsid w:val="00DD27ED"/>
    <w:rsid w:val="00DD2A3A"/>
    <w:rsid w:val="00DD312D"/>
    <w:rsid w:val="00DD3236"/>
    <w:rsid w:val="00DD376D"/>
    <w:rsid w:val="00DD3A86"/>
    <w:rsid w:val="00DD41D2"/>
    <w:rsid w:val="00DD4919"/>
    <w:rsid w:val="00DD4CEF"/>
    <w:rsid w:val="00DD5026"/>
    <w:rsid w:val="00DD503A"/>
    <w:rsid w:val="00DD5231"/>
    <w:rsid w:val="00DD5324"/>
    <w:rsid w:val="00DD53DE"/>
    <w:rsid w:val="00DD5B67"/>
    <w:rsid w:val="00DD60B7"/>
    <w:rsid w:val="00DD6631"/>
    <w:rsid w:val="00DD7592"/>
    <w:rsid w:val="00DD759B"/>
    <w:rsid w:val="00DD765C"/>
    <w:rsid w:val="00DD7BE1"/>
    <w:rsid w:val="00DD7E5D"/>
    <w:rsid w:val="00DE019A"/>
    <w:rsid w:val="00DE0E3D"/>
    <w:rsid w:val="00DE15D9"/>
    <w:rsid w:val="00DE160B"/>
    <w:rsid w:val="00DE242B"/>
    <w:rsid w:val="00DE38BD"/>
    <w:rsid w:val="00DE3A2E"/>
    <w:rsid w:val="00DE3B03"/>
    <w:rsid w:val="00DE3CC6"/>
    <w:rsid w:val="00DE3E61"/>
    <w:rsid w:val="00DE407D"/>
    <w:rsid w:val="00DE4A40"/>
    <w:rsid w:val="00DE513C"/>
    <w:rsid w:val="00DE51D9"/>
    <w:rsid w:val="00DE55A4"/>
    <w:rsid w:val="00DE56E2"/>
    <w:rsid w:val="00DE57CF"/>
    <w:rsid w:val="00DE5923"/>
    <w:rsid w:val="00DE5AC8"/>
    <w:rsid w:val="00DE6C87"/>
    <w:rsid w:val="00DE6DCC"/>
    <w:rsid w:val="00DE7452"/>
    <w:rsid w:val="00DF0193"/>
    <w:rsid w:val="00DF0BE5"/>
    <w:rsid w:val="00DF1A27"/>
    <w:rsid w:val="00DF1A81"/>
    <w:rsid w:val="00DF2011"/>
    <w:rsid w:val="00DF20BF"/>
    <w:rsid w:val="00DF2A4A"/>
    <w:rsid w:val="00DF2CA0"/>
    <w:rsid w:val="00DF3171"/>
    <w:rsid w:val="00DF33E3"/>
    <w:rsid w:val="00DF3A5B"/>
    <w:rsid w:val="00DF3BEC"/>
    <w:rsid w:val="00DF3D89"/>
    <w:rsid w:val="00DF42D4"/>
    <w:rsid w:val="00DF447A"/>
    <w:rsid w:val="00DF470E"/>
    <w:rsid w:val="00DF4824"/>
    <w:rsid w:val="00DF4B92"/>
    <w:rsid w:val="00DF50BE"/>
    <w:rsid w:val="00DF55AB"/>
    <w:rsid w:val="00DF58B3"/>
    <w:rsid w:val="00DF5A4B"/>
    <w:rsid w:val="00DF67E5"/>
    <w:rsid w:val="00DF6D88"/>
    <w:rsid w:val="00DF700C"/>
    <w:rsid w:val="00DF7783"/>
    <w:rsid w:val="00DF78DE"/>
    <w:rsid w:val="00DF78EE"/>
    <w:rsid w:val="00DF7A14"/>
    <w:rsid w:val="00E00062"/>
    <w:rsid w:val="00E0090E"/>
    <w:rsid w:val="00E00C80"/>
    <w:rsid w:val="00E00DC4"/>
    <w:rsid w:val="00E019F1"/>
    <w:rsid w:val="00E01ACA"/>
    <w:rsid w:val="00E02228"/>
    <w:rsid w:val="00E02267"/>
    <w:rsid w:val="00E02626"/>
    <w:rsid w:val="00E02B45"/>
    <w:rsid w:val="00E032D3"/>
    <w:rsid w:val="00E033FD"/>
    <w:rsid w:val="00E03F38"/>
    <w:rsid w:val="00E0410C"/>
    <w:rsid w:val="00E042EE"/>
    <w:rsid w:val="00E04F72"/>
    <w:rsid w:val="00E05315"/>
    <w:rsid w:val="00E0575F"/>
    <w:rsid w:val="00E05A66"/>
    <w:rsid w:val="00E05C96"/>
    <w:rsid w:val="00E05FB8"/>
    <w:rsid w:val="00E0668B"/>
    <w:rsid w:val="00E068B7"/>
    <w:rsid w:val="00E074A7"/>
    <w:rsid w:val="00E07B33"/>
    <w:rsid w:val="00E07C6A"/>
    <w:rsid w:val="00E10034"/>
    <w:rsid w:val="00E10338"/>
    <w:rsid w:val="00E10546"/>
    <w:rsid w:val="00E1087C"/>
    <w:rsid w:val="00E10885"/>
    <w:rsid w:val="00E10E2C"/>
    <w:rsid w:val="00E11A11"/>
    <w:rsid w:val="00E11E87"/>
    <w:rsid w:val="00E12008"/>
    <w:rsid w:val="00E123E8"/>
    <w:rsid w:val="00E12C6F"/>
    <w:rsid w:val="00E12C9B"/>
    <w:rsid w:val="00E12D56"/>
    <w:rsid w:val="00E12E58"/>
    <w:rsid w:val="00E12EC4"/>
    <w:rsid w:val="00E12EE2"/>
    <w:rsid w:val="00E13353"/>
    <w:rsid w:val="00E137B6"/>
    <w:rsid w:val="00E13AD3"/>
    <w:rsid w:val="00E13F7B"/>
    <w:rsid w:val="00E14309"/>
    <w:rsid w:val="00E1457D"/>
    <w:rsid w:val="00E1489F"/>
    <w:rsid w:val="00E14CB5"/>
    <w:rsid w:val="00E15025"/>
    <w:rsid w:val="00E158A1"/>
    <w:rsid w:val="00E16026"/>
    <w:rsid w:val="00E169AD"/>
    <w:rsid w:val="00E16C52"/>
    <w:rsid w:val="00E16DD4"/>
    <w:rsid w:val="00E17455"/>
    <w:rsid w:val="00E17DAF"/>
    <w:rsid w:val="00E20711"/>
    <w:rsid w:val="00E21032"/>
    <w:rsid w:val="00E214AB"/>
    <w:rsid w:val="00E21B29"/>
    <w:rsid w:val="00E2202D"/>
    <w:rsid w:val="00E22CC2"/>
    <w:rsid w:val="00E23E34"/>
    <w:rsid w:val="00E23F70"/>
    <w:rsid w:val="00E24F5C"/>
    <w:rsid w:val="00E25A02"/>
    <w:rsid w:val="00E26467"/>
    <w:rsid w:val="00E2731C"/>
    <w:rsid w:val="00E2781E"/>
    <w:rsid w:val="00E27AE7"/>
    <w:rsid w:val="00E27C8E"/>
    <w:rsid w:val="00E27F3A"/>
    <w:rsid w:val="00E305BF"/>
    <w:rsid w:val="00E30A70"/>
    <w:rsid w:val="00E31106"/>
    <w:rsid w:val="00E313AF"/>
    <w:rsid w:val="00E31422"/>
    <w:rsid w:val="00E323A3"/>
    <w:rsid w:val="00E32958"/>
    <w:rsid w:val="00E32BE5"/>
    <w:rsid w:val="00E32E23"/>
    <w:rsid w:val="00E330A5"/>
    <w:rsid w:val="00E333F0"/>
    <w:rsid w:val="00E33457"/>
    <w:rsid w:val="00E339A5"/>
    <w:rsid w:val="00E33A22"/>
    <w:rsid w:val="00E33BD1"/>
    <w:rsid w:val="00E34121"/>
    <w:rsid w:val="00E34389"/>
    <w:rsid w:val="00E346C2"/>
    <w:rsid w:val="00E34A7B"/>
    <w:rsid w:val="00E34C21"/>
    <w:rsid w:val="00E352ED"/>
    <w:rsid w:val="00E3534B"/>
    <w:rsid w:val="00E357C6"/>
    <w:rsid w:val="00E35A3F"/>
    <w:rsid w:val="00E35DE3"/>
    <w:rsid w:val="00E37888"/>
    <w:rsid w:val="00E37BEE"/>
    <w:rsid w:val="00E37F9D"/>
    <w:rsid w:val="00E37FCA"/>
    <w:rsid w:val="00E40510"/>
    <w:rsid w:val="00E407C8"/>
    <w:rsid w:val="00E41C17"/>
    <w:rsid w:val="00E41E0D"/>
    <w:rsid w:val="00E42028"/>
    <w:rsid w:val="00E4219A"/>
    <w:rsid w:val="00E4265A"/>
    <w:rsid w:val="00E42D61"/>
    <w:rsid w:val="00E443E0"/>
    <w:rsid w:val="00E44486"/>
    <w:rsid w:val="00E448D0"/>
    <w:rsid w:val="00E449BF"/>
    <w:rsid w:val="00E452CA"/>
    <w:rsid w:val="00E45332"/>
    <w:rsid w:val="00E45377"/>
    <w:rsid w:val="00E45513"/>
    <w:rsid w:val="00E458E0"/>
    <w:rsid w:val="00E45D50"/>
    <w:rsid w:val="00E45D97"/>
    <w:rsid w:val="00E465C3"/>
    <w:rsid w:val="00E466DB"/>
    <w:rsid w:val="00E46F89"/>
    <w:rsid w:val="00E46FB3"/>
    <w:rsid w:val="00E47124"/>
    <w:rsid w:val="00E472B3"/>
    <w:rsid w:val="00E472BA"/>
    <w:rsid w:val="00E50258"/>
    <w:rsid w:val="00E50326"/>
    <w:rsid w:val="00E505EF"/>
    <w:rsid w:val="00E51117"/>
    <w:rsid w:val="00E5115D"/>
    <w:rsid w:val="00E52753"/>
    <w:rsid w:val="00E5280A"/>
    <w:rsid w:val="00E52B8A"/>
    <w:rsid w:val="00E52CEB"/>
    <w:rsid w:val="00E53CEF"/>
    <w:rsid w:val="00E545D0"/>
    <w:rsid w:val="00E546B4"/>
    <w:rsid w:val="00E549E7"/>
    <w:rsid w:val="00E551BF"/>
    <w:rsid w:val="00E55325"/>
    <w:rsid w:val="00E5589B"/>
    <w:rsid w:val="00E55913"/>
    <w:rsid w:val="00E55D96"/>
    <w:rsid w:val="00E5615A"/>
    <w:rsid w:val="00E5674B"/>
    <w:rsid w:val="00E5699A"/>
    <w:rsid w:val="00E56B8E"/>
    <w:rsid w:val="00E571EB"/>
    <w:rsid w:val="00E573C9"/>
    <w:rsid w:val="00E5760B"/>
    <w:rsid w:val="00E579E0"/>
    <w:rsid w:val="00E57C41"/>
    <w:rsid w:val="00E57D18"/>
    <w:rsid w:val="00E57D40"/>
    <w:rsid w:val="00E57F3A"/>
    <w:rsid w:val="00E6003B"/>
    <w:rsid w:val="00E6023C"/>
    <w:rsid w:val="00E6053C"/>
    <w:rsid w:val="00E60CD2"/>
    <w:rsid w:val="00E6116D"/>
    <w:rsid w:val="00E612CA"/>
    <w:rsid w:val="00E61700"/>
    <w:rsid w:val="00E617E0"/>
    <w:rsid w:val="00E61AD0"/>
    <w:rsid w:val="00E62DDE"/>
    <w:rsid w:val="00E62EE6"/>
    <w:rsid w:val="00E63A70"/>
    <w:rsid w:val="00E63F3E"/>
    <w:rsid w:val="00E640B8"/>
    <w:rsid w:val="00E64157"/>
    <w:rsid w:val="00E642BC"/>
    <w:rsid w:val="00E64F00"/>
    <w:rsid w:val="00E65792"/>
    <w:rsid w:val="00E66072"/>
    <w:rsid w:val="00E66AFA"/>
    <w:rsid w:val="00E66DD0"/>
    <w:rsid w:val="00E67CD3"/>
    <w:rsid w:val="00E704EA"/>
    <w:rsid w:val="00E706D9"/>
    <w:rsid w:val="00E70A8E"/>
    <w:rsid w:val="00E70F2B"/>
    <w:rsid w:val="00E71AE0"/>
    <w:rsid w:val="00E724A0"/>
    <w:rsid w:val="00E7254F"/>
    <w:rsid w:val="00E726BF"/>
    <w:rsid w:val="00E72815"/>
    <w:rsid w:val="00E73714"/>
    <w:rsid w:val="00E73DD9"/>
    <w:rsid w:val="00E74B13"/>
    <w:rsid w:val="00E74DB7"/>
    <w:rsid w:val="00E75024"/>
    <w:rsid w:val="00E7516C"/>
    <w:rsid w:val="00E75324"/>
    <w:rsid w:val="00E75873"/>
    <w:rsid w:val="00E76CF2"/>
    <w:rsid w:val="00E77071"/>
    <w:rsid w:val="00E770B6"/>
    <w:rsid w:val="00E77493"/>
    <w:rsid w:val="00E80453"/>
    <w:rsid w:val="00E8069F"/>
    <w:rsid w:val="00E8105D"/>
    <w:rsid w:val="00E8167C"/>
    <w:rsid w:val="00E8214E"/>
    <w:rsid w:val="00E82DCA"/>
    <w:rsid w:val="00E83188"/>
    <w:rsid w:val="00E83D42"/>
    <w:rsid w:val="00E8409B"/>
    <w:rsid w:val="00E845ED"/>
    <w:rsid w:val="00E84BCB"/>
    <w:rsid w:val="00E84D40"/>
    <w:rsid w:val="00E84EC7"/>
    <w:rsid w:val="00E8537C"/>
    <w:rsid w:val="00E8548E"/>
    <w:rsid w:val="00E85AE3"/>
    <w:rsid w:val="00E86142"/>
    <w:rsid w:val="00E8674C"/>
    <w:rsid w:val="00E8689C"/>
    <w:rsid w:val="00E86A92"/>
    <w:rsid w:val="00E86D30"/>
    <w:rsid w:val="00E879D1"/>
    <w:rsid w:val="00E87A3A"/>
    <w:rsid w:val="00E9080C"/>
    <w:rsid w:val="00E90EE6"/>
    <w:rsid w:val="00E90F29"/>
    <w:rsid w:val="00E910DC"/>
    <w:rsid w:val="00E91679"/>
    <w:rsid w:val="00E91C3A"/>
    <w:rsid w:val="00E91F79"/>
    <w:rsid w:val="00E92330"/>
    <w:rsid w:val="00E92B39"/>
    <w:rsid w:val="00E9320E"/>
    <w:rsid w:val="00E932E3"/>
    <w:rsid w:val="00E93535"/>
    <w:rsid w:val="00E93786"/>
    <w:rsid w:val="00E93C66"/>
    <w:rsid w:val="00E93D6F"/>
    <w:rsid w:val="00E94070"/>
    <w:rsid w:val="00E941BE"/>
    <w:rsid w:val="00E94250"/>
    <w:rsid w:val="00E94305"/>
    <w:rsid w:val="00E947A8"/>
    <w:rsid w:val="00E94BB2"/>
    <w:rsid w:val="00E94DD7"/>
    <w:rsid w:val="00E94F45"/>
    <w:rsid w:val="00E964D1"/>
    <w:rsid w:val="00E96B63"/>
    <w:rsid w:val="00E96D7D"/>
    <w:rsid w:val="00E97058"/>
    <w:rsid w:val="00E97205"/>
    <w:rsid w:val="00E97937"/>
    <w:rsid w:val="00E97962"/>
    <w:rsid w:val="00EA076B"/>
    <w:rsid w:val="00EA1028"/>
    <w:rsid w:val="00EA11BE"/>
    <w:rsid w:val="00EA11F1"/>
    <w:rsid w:val="00EA2054"/>
    <w:rsid w:val="00EA2712"/>
    <w:rsid w:val="00EA2829"/>
    <w:rsid w:val="00EA2925"/>
    <w:rsid w:val="00EA2E80"/>
    <w:rsid w:val="00EA30D5"/>
    <w:rsid w:val="00EA3565"/>
    <w:rsid w:val="00EA3A8B"/>
    <w:rsid w:val="00EA3D50"/>
    <w:rsid w:val="00EA4393"/>
    <w:rsid w:val="00EA4517"/>
    <w:rsid w:val="00EA5040"/>
    <w:rsid w:val="00EA51CA"/>
    <w:rsid w:val="00EA57BA"/>
    <w:rsid w:val="00EA69B3"/>
    <w:rsid w:val="00EA7422"/>
    <w:rsid w:val="00EA7ADC"/>
    <w:rsid w:val="00EB013A"/>
    <w:rsid w:val="00EB0442"/>
    <w:rsid w:val="00EB0690"/>
    <w:rsid w:val="00EB069A"/>
    <w:rsid w:val="00EB06A8"/>
    <w:rsid w:val="00EB0922"/>
    <w:rsid w:val="00EB0C11"/>
    <w:rsid w:val="00EB1270"/>
    <w:rsid w:val="00EB3260"/>
    <w:rsid w:val="00EB33E7"/>
    <w:rsid w:val="00EB34F7"/>
    <w:rsid w:val="00EB3CCE"/>
    <w:rsid w:val="00EB45EE"/>
    <w:rsid w:val="00EB4769"/>
    <w:rsid w:val="00EB4F32"/>
    <w:rsid w:val="00EB52E7"/>
    <w:rsid w:val="00EB5A97"/>
    <w:rsid w:val="00EB5D28"/>
    <w:rsid w:val="00EB601B"/>
    <w:rsid w:val="00EB6799"/>
    <w:rsid w:val="00EB6A68"/>
    <w:rsid w:val="00EB6DBE"/>
    <w:rsid w:val="00EB79EB"/>
    <w:rsid w:val="00EB7A8E"/>
    <w:rsid w:val="00EB7E4C"/>
    <w:rsid w:val="00EC000E"/>
    <w:rsid w:val="00EC031E"/>
    <w:rsid w:val="00EC03E2"/>
    <w:rsid w:val="00EC0811"/>
    <w:rsid w:val="00EC163D"/>
    <w:rsid w:val="00EC1BA2"/>
    <w:rsid w:val="00EC2040"/>
    <w:rsid w:val="00EC2BAA"/>
    <w:rsid w:val="00EC33E4"/>
    <w:rsid w:val="00EC3F0F"/>
    <w:rsid w:val="00EC4364"/>
    <w:rsid w:val="00EC4B48"/>
    <w:rsid w:val="00EC4B6B"/>
    <w:rsid w:val="00EC4CDD"/>
    <w:rsid w:val="00EC55F8"/>
    <w:rsid w:val="00EC5AEA"/>
    <w:rsid w:val="00EC5DCD"/>
    <w:rsid w:val="00EC61F7"/>
    <w:rsid w:val="00EC6477"/>
    <w:rsid w:val="00EC6F24"/>
    <w:rsid w:val="00EC7AD5"/>
    <w:rsid w:val="00ED00FE"/>
    <w:rsid w:val="00ED0604"/>
    <w:rsid w:val="00ED08C9"/>
    <w:rsid w:val="00ED115C"/>
    <w:rsid w:val="00ED1A88"/>
    <w:rsid w:val="00ED1C59"/>
    <w:rsid w:val="00ED258D"/>
    <w:rsid w:val="00ED28BE"/>
    <w:rsid w:val="00ED29C5"/>
    <w:rsid w:val="00ED2BA0"/>
    <w:rsid w:val="00ED2CF9"/>
    <w:rsid w:val="00ED35F8"/>
    <w:rsid w:val="00ED38D0"/>
    <w:rsid w:val="00ED4BCF"/>
    <w:rsid w:val="00ED4F9E"/>
    <w:rsid w:val="00ED5161"/>
    <w:rsid w:val="00ED55B5"/>
    <w:rsid w:val="00ED5F8B"/>
    <w:rsid w:val="00ED647E"/>
    <w:rsid w:val="00ED72C9"/>
    <w:rsid w:val="00ED748E"/>
    <w:rsid w:val="00ED785B"/>
    <w:rsid w:val="00ED78C5"/>
    <w:rsid w:val="00ED7B28"/>
    <w:rsid w:val="00EE01D4"/>
    <w:rsid w:val="00EE0712"/>
    <w:rsid w:val="00EE0840"/>
    <w:rsid w:val="00EE0DB3"/>
    <w:rsid w:val="00EE1034"/>
    <w:rsid w:val="00EE109A"/>
    <w:rsid w:val="00EE128E"/>
    <w:rsid w:val="00EE24E8"/>
    <w:rsid w:val="00EE2823"/>
    <w:rsid w:val="00EE2DC7"/>
    <w:rsid w:val="00EE317E"/>
    <w:rsid w:val="00EE38A3"/>
    <w:rsid w:val="00EE3C72"/>
    <w:rsid w:val="00EE4429"/>
    <w:rsid w:val="00EE4ECA"/>
    <w:rsid w:val="00EE5022"/>
    <w:rsid w:val="00EE53EE"/>
    <w:rsid w:val="00EE54DE"/>
    <w:rsid w:val="00EE639E"/>
    <w:rsid w:val="00EE6775"/>
    <w:rsid w:val="00EE7053"/>
    <w:rsid w:val="00EE7A36"/>
    <w:rsid w:val="00EE7A95"/>
    <w:rsid w:val="00EE7CF7"/>
    <w:rsid w:val="00EE7FEC"/>
    <w:rsid w:val="00EF0AD8"/>
    <w:rsid w:val="00EF0DB6"/>
    <w:rsid w:val="00EF1043"/>
    <w:rsid w:val="00EF164A"/>
    <w:rsid w:val="00EF1D57"/>
    <w:rsid w:val="00EF3091"/>
    <w:rsid w:val="00EF33E2"/>
    <w:rsid w:val="00EF355D"/>
    <w:rsid w:val="00EF3FBE"/>
    <w:rsid w:val="00EF449F"/>
    <w:rsid w:val="00EF4DD6"/>
    <w:rsid w:val="00EF67C0"/>
    <w:rsid w:val="00EF6C52"/>
    <w:rsid w:val="00EF6FA3"/>
    <w:rsid w:val="00EF76AB"/>
    <w:rsid w:val="00EF7DFE"/>
    <w:rsid w:val="00F00522"/>
    <w:rsid w:val="00F005B3"/>
    <w:rsid w:val="00F00758"/>
    <w:rsid w:val="00F00EF9"/>
    <w:rsid w:val="00F00FCB"/>
    <w:rsid w:val="00F0109E"/>
    <w:rsid w:val="00F01D95"/>
    <w:rsid w:val="00F01EED"/>
    <w:rsid w:val="00F02C66"/>
    <w:rsid w:val="00F02E76"/>
    <w:rsid w:val="00F03075"/>
    <w:rsid w:val="00F034AA"/>
    <w:rsid w:val="00F03C03"/>
    <w:rsid w:val="00F04645"/>
    <w:rsid w:val="00F04E82"/>
    <w:rsid w:val="00F04EA1"/>
    <w:rsid w:val="00F0501C"/>
    <w:rsid w:val="00F05272"/>
    <w:rsid w:val="00F05289"/>
    <w:rsid w:val="00F05520"/>
    <w:rsid w:val="00F05E55"/>
    <w:rsid w:val="00F05F2C"/>
    <w:rsid w:val="00F068E0"/>
    <w:rsid w:val="00F06BCB"/>
    <w:rsid w:val="00F0760F"/>
    <w:rsid w:val="00F07860"/>
    <w:rsid w:val="00F0793F"/>
    <w:rsid w:val="00F07D7A"/>
    <w:rsid w:val="00F109C9"/>
    <w:rsid w:val="00F10EB6"/>
    <w:rsid w:val="00F1157F"/>
    <w:rsid w:val="00F12019"/>
    <w:rsid w:val="00F12377"/>
    <w:rsid w:val="00F129BE"/>
    <w:rsid w:val="00F12A3F"/>
    <w:rsid w:val="00F12B72"/>
    <w:rsid w:val="00F12BBD"/>
    <w:rsid w:val="00F12D24"/>
    <w:rsid w:val="00F13196"/>
    <w:rsid w:val="00F13A76"/>
    <w:rsid w:val="00F13A98"/>
    <w:rsid w:val="00F13AED"/>
    <w:rsid w:val="00F13FA2"/>
    <w:rsid w:val="00F142BC"/>
    <w:rsid w:val="00F142CF"/>
    <w:rsid w:val="00F14975"/>
    <w:rsid w:val="00F14A83"/>
    <w:rsid w:val="00F1531B"/>
    <w:rsid w:val="00F15A08"/>
    <w:rsid w:val="00F16545"/>
    <w:rsid w:val="00F16D52"/>
    <w:rsid w:val="00F16D78"/>
    <w:rsid w:val="00F201C2"/>
    <w:rsid w:val="00F20ADC"/>
    <w:rsid w:val="00F21749"/>
    <w:rsid w:val="00F21863"/>
    <w:rsid w:val="00F21A81"/>
    <w:rsid w:val="00F21ECE"/>
    <w:rsid w:val="00F221AB"/>
    <w:rsid w:val="00F22649"/>
    <w:rsid w:val="00F226BE"/>
    <w:rsid w:val="00F2391C"/>
    <w:rsid w:val="00F239BC"/>
    <w:rsid w:val="00F23E2A"/>
    <w:rsid w:val="00F24913"/>
    <w:rsid w:val="00F24B2D"/>
    <w:rsid w:val="00F24BD2"/>
    <w:rsid w:val="00F2533D"/>
    <w:rsid w:val="00F260EC"/>
    <w:rsid w:val="00F26F0D"/>
    <w:rsid w:val="00F273B0"/>
    <w:rsid w:val="00F27518"/>
    <w:rsid w:val="00F27696"/>
    <w:rsid w:val="00F2771F"/>
    <w:rsid w:val="00F279AB"/>
    <w:rsid w:val="00F301CC"/>
    <w:rsid w:val="00F30291"/>
    <w:rsid w:val="00F3040A"/>
    <w:rsid w:val="00F30F79"/>
    <w:rsid w:val="00F312AD"/>
    <w:rsid w:val="00F31371"/>
    <w:rsid w:val="00F31609"/>
    <w:rsid w:val="00F31753"/>
    <w:rsid w:val="00F317E4"/>
    <w:rsid w:val="00F31E36"/>
    <w:rsid w:val="00F3220E"/>
    <w:rsid w:val="00F332EF"/>
    <w:rsid w:val="00F336FC"/>
    <w:rsid w:val="00F33CBD"/>
    <w:rsid w:val="00F33E91"/>
    <w:rsid w:val="00F35166"/>
    <w:rsid w:val="00F3655E"/>
    <w:rsid w:val="00F36A57"/>
    <w:rsid w:val="00F36BC9"/>
    <w:rsid w:val="00F36C57"/>
    <w:rsid w:val="00F376D8"/>
    <w:rsid w:val="00F37D10"/>
    <w:rsid w:val="00F37D9B"/>
    <w:rsid w:val="00F4010D"/>
    <w:rsid w:val="00F40248"/>
    <w:rsid w:val="00F410E5"/>
    <w:rsid w:val="00F41912"/>
    <w:rsid w:val="00F41D67"/>
    <w:rsid w:val="00F41E64"/>
    <w:rsid w:val="00F42473"/>
    <w:rsid w:val="00F42BD3"/>
    <w:rsid w:val="00F42CC7"/>
    <w:rsid w:val="00F42EC2"/>
    <w:rsid w:val="00F42F0D"/>
    <w:rsid w:val="00F439B6"/>
    <w:rsid w:val="00F45287"/>
    <w:rsid w:val="00F4532B"/>
    <w:rsid w:val="00F459BF"/>
    <w:rsid w:val="00F464FC"/>
    <w:rsid w:val="00F46E0A"/>
    <w:rsid w:val="00F47369"/>
    <w:rsid w:val="00F47CEB"/>
    <w:rsid w:val="00F50715"/>
    <w:rsid w:val="00F507CD"/>
    <w:rsid w:val="00F508C7"/>
    <w:rsid w:val="00F50C50"/>
    <w:rsid w:val="00F51D2A"/>
    <w:rsid w:val="00F52185"/>
    <w:rsid w:val="00F5254D"/>
    <w:rsid w:val="00F53091"/>
    <w:rsid w:val="00F533AA"/>
    <w:rsid w:val="00F53933"/>
    <w:rsid w:val="00F53DF9"/>
    <w:rsid w:val="00F5400F"/>
    <w:rsid w:val="00F54048"/>
    <w:rsid w:val="00F5538F"/>
    <w:rsid w:val="00F55EEF"/>
    <w:rsid w:val="00F56012"/>
    <w:rsid w:val="00F563A7"/>
    <w:rsid w:val="00F56963"/>
    <w:rsid w:val="00F5696D"/>
    <w:rsid w:val="00F56FD0"/>
    <w:rsid w:val="00F57351"/>
    <w:rsid w:val="00F578AA"/>
    <w:rsid w:val="00F60238"/>
    <w:rsid w:val="00F60312"/>
    <w:rsid w:val="00F603D5"/>
    <w:rsid w:val="00F61F1D"/>
    <w:rsid w:val="00F62106"/>
    <w:rsid w:val="00F621A9"/>
    <w:rsid w:val="00F62A2C"/>
    <w:rsid w:val="00F63018"/>
    <w:rsid w:val="00F630AB"/>
    <w:rsid w:val="00F63211"/>
    <w:rsid w:val="00F63756"/>
    <w:rsid w:val="00F63C34"/>
    <w:rsid w:val="00F6403D"/>
    <w:rsid w:val="00F64818"/>
    <w:rsid w:val="00F650A9"/>
    <w:rsid w:val="00F65222"/>
    <w:rsid w:val="00F65263"/>
    <w:rsid w:val="00F65285"/>
    <w:rsid w:val="00F654E0"/>
    <w:rsid w:val="00F657C1"/>
    <w:rsid w:val="00F65ACF"/>
    <w:rsid w:val="00F65B13"/>
    <w:rsid w:val="00F67325"/>
    <w:rsid w:val="00F67646"/>
    <w:rsid w:val="00F67937"/>
    <w:rsid w:val="00F67BEA"/>
    <w:rsid w:val="00F7018C"/>
    <w:rsid w:val="00F715EC"/>
    <w:rsid w:val="00F720F1"/>
    <w:rsid w:val="00F722CD"/>
    <w:rsid w:val="00F723CA"/>
    <w:rsid w:val="00F7297B"/>
    <w:rsid w:val="00F72A7B"/>
    <w:rsid w:val="00F72C81"/>
    <w:rsid w:val="00F72E4B"/>
    <w:rsid w:val="00F731A2"/>
    <w:rsid w:val="00F739B7"/>
    <w:rsid w:val="00F741DC"/>
    <w:rsid w:val="00F741FF"/>
    <w:rsid w:val="00F75994"/>
    <w:rsid w:val="00F75DD7"/>
    <w:rsid w:val="00F765C7"/>
    <w:rsid w:val="00F7701C"/>
    <w:rsid w:val="00F800BD"/>
    <w:rsid w:val="00F8052B"/>
    <w:rsid w:val="00F80BE6"/>
    <w:rsid w:val="00F81654"/>
    <w:rsid w:val="00F822A9"/>
    <w:rsid w:val="00F823E7"/>
    <w:rsid w:val="00F832F4"/>
    <w:rsid w:val="00F8333E"/>
    <w:rsid w:val="00F83854"/>
    <w:rsid w:val="00F83A77"/>
    <w:rsid w:val="00F8406C"/>
    <w:rsid w:val="00F84A62"/>
    <w:rsid w:val="00F84D89"/>
    <w:rsid w:val="00F85025"/>
    <w:rsid w:val="00F8511E"/>
    <w:rsid w:val="00F854D9"/>
    <w:rsid w:val="00F85CCE"/>
    <w:rsid w:val="00F869BA"/>
    <w:rsid w:val="00F86E68"/>
    <w:rsid w:val="00F87184"/>
    <w:rsid w:val="00F871C8"/>
    <w:rsid w:val="00F902F0"/>
    <w:rsid w:val="00F9041E"/>
    <w:rsid w:val="00F90454"/>
    <w:rsid w:val="00F90513"/>
    <w:rsid w:val="00F90847"/>
    <w:rsid w:val="00F911AD"/>
    <w:rsid w:val="00F91200"/>
    <w:rsid w:val="00F913CD"/>
    <w:rsid w:val="00F91965"/>
    <w:rsid w:val="00F925FB"/>
    <w:rsid w:val="00F92EAA"/>
    <w:rsid w:val="00F93231"/>
    <w:rsid w:val="00F93B0E"/>
    <w:rsid w:val="00F93CBC"/>
    <w:rsid w:val="00F93DE2"/>
    <w:rsid w:val="00F94048"/>
    <w:rsid w:val="00F9416F"/>
    <w:rsid w:val="00F954BC"/>
    <w:rsid w:val="00F960F6"/>
    <w:rsid w:val="00F962F0"/>
    <w:rsid w:val="00F968AB"/>
    <w:rsid w:val="00F96D69"/>
    <w:rsid w:val="00F96F05"/>
    <w:rsid w:val="00F9773A"/>
    <w:rsid w:val="00F9774B"/>
    <w:rsid w:val="00F97B82"/>
    <w:rsid w:val="00F97BD2"/>
    <w:rsid w:val="00F97E64"/>
    <w:rsid w:val="00FA05C6"/>
    <w:rsid w:val="00FA0806"/>
    <w:rsid w:val="00FA0D79"/>
    <w:rsid w:val="00FA0E12"/>
    <w:rsid w:val="00FA1098"/>
    <w:rsid w:val="00FA114D"/>
    <w:rsid w:val="00FA1357"/>
    <w:rsid w:val="00FA166C"/>
    <w:rsid w:val="00FA2B8E"/>
    <w:rsid w:val="00FA2C9F"/>
    <w:rsid w:val="00FA2F71"/>
    <w:rsid w:val="00FA40D7"/>
    <w:rsid w:val="00FA4806"/>
    <w:rsid w:val="00FA4B6B"/>
    <w:rsid w:val="00FA4DDE"/>
    <w:rsid w:val="00FA53FA"/>
    <w:rsid w:val="00FA580A"/>
    <w:rsid w:val="00FA5B7A"/>
    <w:rsid w:val="00FA682E"/>
    <w:rsid w:val="00FA6FB0"/>
    <w:rsid w:val="00FA75C6"/>
    <w:rsid w:val="00FA768C"/>
    <w:rsid w:val="00FB0076"/>
    <w:rsid w:val="00FB02E2"/>
    <w:rsid w:val="00FB05C7"/>
    <w:rsid w:val="00FB06B3"/>
    <w:rsid w:val="00FB0FA5"/>
    <w:rsid w:val="00FB2256"/>
    <w:rsid w:val="00FB30A0"/>
    <w:rsid w:val="00FB3596"/>
    <w:rsid w:val="00FB3C00"/>
    <w:rsid w:val="00FB4E87"/>
    <w:rsid w:val="00FB53B9"/>
    <w:rsid w:val="00FB581D"/>
    <w:rsid w:val="00FB5A6A"/>
    <w:rsid w:val="00FB60BB"/>
    <w:rsid w:val="00FB7BD9"/>
    <w:rsid w:val="00FB7BE9"/>
    <w:rsid w:val="00FB7F68"/>
    <w:rsid w:val="00FC1210"/>
    <w:rsid w:val="00FC1324"/>
    <w:rsid w:val="00FC1CED"/>
    <w:rsid w:val="00FC2139"/>
    <w:rsid w:val="00FC2793"/>
    <w:rsid w:val="00FC2BBC"/>
    <w:rsid w:val="00FC30F8"/>
    <w:rsid w:val="00FC32FB"/>
    <w:rsid w:val="00FC345E"/>
    <w:rsid w:val="00FC3618"/>
    <w:rsid w:val="00FC3EB4"/>
    <w:rsid w:val="00FC3F37"/>
    <w:rsid w:val="00FC3FA8"/>
    <w:rsid w:val="00FC40A8"/>
    <w:rsid w:val="00FC4435"/>
    <w:rsid w:val="00FC4854"/>
    <w:rsid w:val="00FC4B65"/>
    <w:rsid w:val="00FC4E64"/>
    <w:rsid w:val="00FC562A"/>
    <w:rsid w:val="00FC5CF2"/>
    <w:rsid w:val="00FC624D"/>
    <w:rsid w:val="00FC6C51"/>
    <w:rsid w:val="00FC74D4"/>
    <w:rsid w:val="00FC76F3"/>
    <w:rsid w:val="00FC7AB6"/>
    <w:rsid w:val="00FC7D45"/>
    <w:rsid w:val="00FC7EC0"/>
    <w:rsid w:val="00FD0199"/>
    <w:rsid w:val="00FD06DB"/>
    <w:rsid w:val="00FD0960"/>
    <w:rsid w:val="00FD22DD"/>
    <w:rsid w:val="00FD232B"/>
    <w:rsid w:val="00FD2417"/>
    <w:rsid w:val="00FD2894"/>
    <w:rsid w:val="00FD36BC"/>
    <w:rsid w:val="00FD3802"/>
    <w:rsid w:val="00FD3C1A"/>
    <w:rsid w:val="00FD3F44"/>
    <w:rsid w:val="00FD435B"/>
    <w:rsid w:val="00FD4408"/>
    <w:rsid w:val="00FD4834"/>
    <w:rsid w:val="00FD545F"/>
    <w:rsid w:val="00FD6390"/>
    <w:rsid w:val="00FD6FDA"/>
    <w:rsid w:val="00FD732A"/>
    <w:rsid w:val="00FD7407"/>
    <w:rsid w:val="00FD79CC"/>
    <w:rsid w:val="00FD7C05"/>
    <w:rsid w:val="00FE08D4"/>
    <w:rsid w:val="00FE1814"/>
    <w:rsid w:val="00FE1BA9"/>
    <w:rsid w:val="00FE1D6E"/>
    <w:rsid w:val="00FE207C"/>
    <w:rsid w:val="00FE2219"/>
    <w:rsid w:val="00FE29CE"/>
    <w:rsid w:val="00FE2A9F"/>
    <w:rsid w:val="00FE2BD0"/>
    <w:rsid w:val="00FE3492"/>
    <w:rsid w:val="00FE35E4"/>
    <w:rsid w:val="00FE374D"/>
    <w:rsid w:val="00FE3F86"/>
    <w:rsid w:val="00FE4879"/>
    <w:rsid w:val="00FE4A39"/>
    <w:rsid w:val="00FE580E"/>
    <w:rsid w:val="00FE5D07"/>
    <w:rsid w:val="00FE6578"/>
    <w:rsid w:val="00FE6BFE"/>
    <w:rsid w:val="00FE7FA6"/>
    <w:rsid w:val="00FF0560"/>
    <w:rsid w:val="00FF087E"/>
    <w:rsid w:val="00FF09AB"/>
    <w:rsid w:val="00FF1204"/>
    <w:rsid w:val="00FF238C"/>
    <w:rsid w:val="00FF2A53"/>
    <w:rsid w:val="00FF2F7D"/>
    <w:rsid w:val="00FF353C"/>
    <w:rsid w:val="00FF3E9E"/>
    <w:rsid w:val="00FF4016"/>
    <w:rsid w:val="00FF43D6"/>
    <w:rsid w:val="00FF44D5"/>
    <w:rsid w:val="00FF4902"/>
    <w:rsid w:val="00FF4B0C"/>
    <w:rsid w:val="00FF4DF4"/>
    <w:rsid w:val="00FF4FC8"/>
    <w:rsid w:val="00FF50ED"/>
    <w:rsid w:val="00FF5603"/>
    <w:rsid w:val="00FF67A1"/>
    <w:rsid w:val="00FF682F"/>
    <w:rsid w:val="00FF6A0A"/>
    <w:rsid w:val="00FF6AA8"/>
    <w:rsid w:val="00FF716F"/>
    <w:rsid w:val="00FF7711"/>
    <w:rsid w:val="00FF7875"/>
    <w:rsid w:val="00FF788C"/>
    <w:rsid w:val="00FF7C0E"/>
    <w:rsid w:val="014D27E4"/>
    <w:rsid w:val="0178849B"/>
    <w:rsid w:val="0186C200"/>
    <w:rsid w:val="02D1FB84"/>
    <w:rsid w:val="02EF2B5C"/>
    <w:rsid w:val="03180FC4"/>
    <w:rsid w:val="034C7960"/>
    <w:rsid w:val="035432BF"/>
    <w:rsid w:val="039D44D0"/>
    <w:rsid w:val="04F1B688"/>
    <w:rsid w:val="059CA613"/>
    <w:rsid w:val="067008F2"/>
    <w:rsid w:val="069018D9"/>
    <w:rsid w:val="06E20292"/>
    <w:rsid w:val="07BF1D1A"/>
    <w:rsid w:val="07E78D20"/>
    <w:rsid w:val="0820B0C1"/>
    <w:rsid w:val="08433D24"/>
    <w:rsid w:val="089053C7"/>
    <w:rsid w:val="09EB6A36"/>
    <w:rsid w:val="0AC7F34D"/>
    <w:rsid w:val="0ADF0C44"/>
    <w:rsid w:val="0BF1B4B5"/>
    <w:rsid w:val="0DFAA51E"/>
    <w:rsid w:val="0DFCE8EC"/>
    <w:rsid w:val="0ED364DE"/>
    <w:rsid w:val="0EE31457"/>
    <w:rsid w:val="0EFE5248"/>
    <w:rsid w:val="0FE95CF1"/>
    <w:rsid w:val="101EC12E"/>
    <w:rsid w:val="10D48716"/>
    <w:rsid w:val="1443D22F"/>
    <w:rsid w:val="14983022"/>
    <w:rsid w:val="14C4993D"/>
    <w:rsid w:val="15D84731"/>
    <w:rsid w:val="16B5DE27"/>
    <w:rsid w:val="16F94C1A"/>
    <w:rsid w:val="1B25F4CE"/>
    <w:rsid w:val="1BCEB8FB"/>
    <w:rsid w:val="1C82D0C1"/>
    <w:rsid w:val="1CB59A2F"/>
    <w:rsid w:val="1D2603FF"/>
    <w:rsid w:val="1E0D4B3A"/>
    <w:rsid w:val="1E56D477"/>
    <w:rsid w:val="1F363AF1"/>
    <w:rsid w:val="1F3C6382"/>
    <w:rsid w:val="1FB92345"/>
    <w:rsid w:val="21703524"/>
    <w:rsid w:val="21ECB8BB"/>
    <w:rsid w:val="21FB0D13"/>
    <w:rsid w:val="2274B6E1"/>
    <w:rsid w:val="2403C420"/>
    <w:rsid w:val="240CABB0"/>
    <w:rsid w:val="2448D0A6"/>
    <w:rsid w:val="2563F74C"/>
    <w:rsid w:val="265E1D5C"/>
    <w:rsid w:val="269E9B52"/>
    <w:rsid w:val="276026C9"/>
    <w:rsid w:val="292FDCB1"/>
    <w:rsid w:val="29365569"/>
    <w:rsid w:val="29C4B395"/>
    <w:rsid w:val="29EB4B32"/>
    <w:rsid w:val="2BA8284E"/>
    <w:rsid w:val="2C815DAA"/>
    <w:rsid w:val="2CB645CE"/>
    <w:rsid w:val="2D1EB43F"/>
    <w:rsid w:val="2F3D07F8"/>
    <w:rsid w:val="30EBE874"/>
    <w:rsid w:val="347C4AB2"/>
    <w:rsid w:val="366CD846"/>
    <w:rsid w:val="36EB4FD7"/>
    <w:rsid w:val="3916412B"/>
    <w:rsid w:val="3C080D4C"/>
    <w:rsid w:val="3C0B5B24"/>
    <w:rsid w:val="3C9F65DE"/>
    <w:rsid w:val="3CD96A78"/>
    <w:rsid w:val="3D99B963"/>
    <w:rsid w:val="3FD0286C"/>
    <w:rsid w:val="40A917CB"/>
    <w:rsid w:val="40B92F52"/>
    <w:rsid w:val="41457500"/>
    <w:rsid w:val="41E2E56C"/>
    <w:rsid w:val="449192E2"/>
    <w:rsid w:val="44ED4CB2"/>
    <w:rsid w:val="45854DA7"/>
    <w:rsid w:val="45F5962A"/>
    <w:rsid w:val="4776A9E9"/>
    <w:rsid w:val="484889B7"/>
    <w:rsid w:val="486BD905"/>
    <w:rsid w:val="492B152D"/>
    <w:rsid w:val="499DC99C"/>
    <w:rsid w:val="49ECD2E4"/>
    <w:rsid w:val="4AE9DC98"/>
    <w:rsid w:val="4C25C218"/>
    <w:rsid w:val="4CA6E8F5"/>
    <w:rsid w:val="4D1827CC"/>
    <w:rsid w:val="4D9061A7"/>
    <w:rsid w:val="4E3F8DF2"/>
    <w:rsid w:val="4E56F5D1"/>
    <w:rsid w:val="4E57F251"/>
    <w:rsid w:val="4E732663"/>
    <w:rsid w:val="4E7E73D5"/>
    <w:rsid w:val="4FBF9F79"/>
    <w:rsid w:val="4FD1F57F"/>
    <w:rsid w:val="506CBE03"/>
    <w:rsid w:val="521DC032"/>
    <w:rsid w:val="52221A2A"/>
    <w:rsid w:val="5600D811"/>
    <w:rsid w:val="56B19336"/>
    <w:rsid w:val="57D6D6E9"/>
    <w:rsid w:val="5A4D3005"/>
    <w:rsid w:val="5B7CD315"/>
    <w:rsid w:val="5CCA2333"/>
    <w:rsid w:val="5DCD1741"/>
    <w:rsid w:val="5E6552D3"/>
    <w:rsid w:val="5F4E3435"/>
    <w:rsid w:val="6000ACCE"/>
    <w:rsid w:val="6009A9A2"/>
    <w:rsid w:val="6144EF6C"/>
    <w:rsid w:val="6160A593"/>
    <w:rsid w:val="61E474E9"/>
    <w:rsid w:val="6316DDB0"/>
    <w:rsid w:val="63E59132"/>
    <w:rsid w:val="63FC7F05"/>
    <w:rsid w:val="6461DE3D"/>
    <w:rsid w:val="64EB395F"/>
    <w:rsid w:val="666B6CEB"/>
    <w:rsid w:val="66C2D9D0"/>
    <w:rsid w:val="679C81D3"/>
    <w:rsid w:val="689036EE"/>
    <w:rsid w:val="6984D91B"/>
    <w:rsid w:val="6A6FC9E0"/>
    <w:rsid w:val="6A97B1C7"/>
    <w:rsid w:val="6AD71292"/>
    <w:rsid w:val="6BF7A27B"/>
    <w:rsid w:val="6C0774B0"/>
    <w:rsid w:val="6E0452D7"/>
    <w:rsid w:val="6E0AABCB"/>
    <w:rsid w:val="7034DC19"/>
    <w:rsid w:val="7214DAB4"/>
    <w:rsid w:val="72F8F2AE"/>
    <w:rsid w:val="732AC1BC"/>
    <w:rsid w:val="73A98F65"/>
    <w:rsid w:val="73B071CC"/>
    <w:rsid w:val="73F676E5"/>
    <w:rsid w:val="74502F84"/>
    <w:rsid w:val="74DE00E8"/>
    <w:rsid w:val="761F5D0D"/>
    <w:rsid w:val="7625AD39"/>
    <w:rsid w:val="76D27CE0"/>
    <w:rsid w:val="772771E9"/>
    <w:rsid w:val="77EF1966"/>
    <w:rsid w:val="789024D3"/>
    <w:rsid w:val="7AC9DA02"/>
    <w:rsid w:val="7BE9069D"/>
    <w:rsid w:val="7CCDA292"/>
    <w:rsid w:val="7D9CA011"/>
    <w:rsid w:val="7E6A5A0B"/>
    <w:rsid w:val="7E9CA137"/>
    <w:rsid w:val="7E9DDDA0"/>
    <w:rsid w:val="7EE8A815"/>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3D5921"/>
  <w15:chartTrackingRefBased/>
  <w15:docId w15:val="{56128333-0D3D-429A-96F0-D5CAD0F49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Yu Gothic Light" w:eastAsia="Yu Gothic Light" w:hAnsi="Yu Gothic Light" w:cs="Yu Gothic Light"/>
        <w:lang w:val="en-NZ" w:eastAsia="en-NZ"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qFormat="1"/>
    <w:lsdException w:name="footer" w:uiPriority="99"/>
    <w:lsdException w:name="caption" w:locked="1" w:semiHidden="1" w:unhideWhenUsed="1" w:qFormat="1"/>
    <w:lsdException w:name="Title" w:locked="1" w:qFormat="1"/>
    <w:lsdException w:name="Default Paragraph Font" w:uiPriority="1"/>
    <w:lsdException w:name="Subtitle" w:locked="1" w:qFormat="1"/>
    <w:lsdException w:name="Hyperlink" w:uiPriority="99"/>
    <w:lsdException w:name="Strong" w:locked="1" w:uiPriority="22" w:qFormat="1"/>
    <w:lsdException w:name="Emphasis" w:locked="1"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3CEF"/>
    <w:pPr>
      <w:spacing w:before="40" w:after="40"/>
    </w:pPr>
    <w:rPr>
      <w:rFonts w:ascii="Calibri Light" w:hAnsi="Calibri Light"/>
      <w:szCs w:val="24"/>
      <w:lang w:val="en-GB" w:eastAsia="en-GB"/>
    </w:rPr>
  </w:style>
  <w:style w:type="paragraph" w:styleId="Heading1">
    <w:name w:val="heading 1"/>
    <w:basedOn w:val="Normal"/>
    <w:next w:val="Normal"/>
    <w:link w:val="Heading1Char"/>
    <w:uiPriority w:val="9"/>
    <w:qFormat/>
    <w:locked/>
    <w:rsid w:val="00054BED"/>
    <w:pPr>
      <w:keepNext/>
      <w:shd w:val="clear" w:color="auto" w:fill="002060"/>
      <w:spacing w:before="240" w:after="240"/>
      <w:outlineLvl w:val="0"/>
    </w:pPr>
    <w:rPr>
      <w:rFonts w:ascii="Segoe UI" w:hAnsi="Segoe UI" w:cs="Segoe UI"/>
      <w:b/>
      <w:bCs/>
      <w:color w:val="FFFFFF" w:themeColor="background1"/>
      <w:kern w:val="32"/>
      <w:sz w:val="28"/>
      <w:szCs w:val="32"/>
    </w:rPr>
  </w:style>
  <w:style w:type="paragraph" w:styleId="Heading2">
    <w:name w:val="heading 2"/>
    <w:basedOn w:val="Normal"/>
    <w:next w:val="Normal"/>
    <w:link w:val="Heading2Char"/>
    <w:autoRedefine/>
    <w:qFormat/>
    <w:rsid w:val="00702DA3"/>
    <w:pPr>
      <w:keepNext/>
      <w:spacing w:before="120" w:after="120"/>
      <w:jc w:val="both"/>
      <w:outlineLvl w:val="1"/>
    </w:pPr>
    <w:rPr>
      <w:rFonts w:ascii="Arial" w:hAnsi="Arial" w:cs="Arial"/>
      <w:b/>
      <w:bCs/>
      <w:color w:val="002060"/>
      <w:szCs w:val="20"/>
      <w:lang w:eastAsia="en-US"/>
    </w:rPr>
  </w:style>
  <w:style w:type="paragraph" w:styleId="Heading3">
    <w:name w:val="heading 3"/>
    <w:basedOn w:val="Normal"/>
    <w:next w:val="Normal"/>
    <w:link w:val="Heading3Char"/>
    <w:unhideWhenUsed/>
    <w:qFormat/>
    <w:locked/>
    <w:rsid w:val="00AC5A24"/>
    <w:pPr>
      <w:keepNext/>
      <w:keepLines/>
      <w:spacing w:before="120" w:after="120"/>
      <w:outlineLvl w:val="2"/>
    </w:pPr>
    <w:rPr>
      <w:rFonts w:asciiTheme="minorHAnsi" w:eastAsiaTheme="majorEastAsia" w:hAnsiTheme="minorHAnsi" w:cstheme="minorHAnsi"/>
      <w:b/>
      <w:bCs/>
      <w:noProof/>
      <w:color w:val="1F3763" w:themeColor="accent1" w:themeShade="7F"/>
      <w:szCs w:val="20"/>
    </w:rPr>
  </w:style>
  <w:style w:type="paragraph" w:styleId="Heading4">
    <w:name w:val="heading 4"/>
    <w:basedOn w:val="Normal"/>
    <w:next w:val="Normal"/>
    <w:qFormat/>
    <w:rsid w:val="000411BF"/>
    <w:pPr>
      <w:keepNext/>
      <w:outlineLvl w:val="3"/>
    </w:pPr>
    <w:rPr>
      <w:b/>
      <w:sz w:val="32"/>
      <w:szCs w:val="20"/>
      <w:lang w:val="en-US" w:eastAsia="en-US"/>
    </w:rPr>
  </w:style>
  <w:style w:type="paragraph" w:styleId="Heading5">
    <w:name w:val="heading 5"/>
    <w:basedOn w:val="Normal"/>
    <w:next w:val="Normal"/>
    <w:link w:val="Heading5Char"/>
    <w:unhideWhenUsed/>
    <w:qFormat/>
    <w:locked/>
    <w:rsid w:val="004935E0"/>
    <w:pPr>
      <w:keepNext/>
      <w:keepLines/>
      <w:spacing w:after="0"/>
      <w:outlineLvl w:val="4"/>
    </w:pPr>
    <w:rPr>
      <w:rFonts w:asciiTheme="majorHAnsi" w:eastAsiaTheme="majorEastAsia" w:hAnsiTheme="majorHAnsi" w:cstheme="majorBidi"/>
      <w:color w:val="2F5496" w:themeColor="accent1" w:themeShade="BF"/>
    </w:rPr>
  </w:style>
  <w:style w:type="paragraph" w:styleId="Heading9">
    <w:name w:val="heading 9"/>
    <w:basedOn w:val="Normal"/>
    <w:next w:val="Normal"/>
    <w:qFormat/>
    <w:rsid w:val="000411BF"/>
    <w:pPr>
      <w:keepNext/>
      <w:outlineLvl w:val="8"/>
    </w:pPr>
    <w:rPr>
      <w:b/>
      <w:sz w:val="36"/>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411BF"/>
    <w:pPr>
      <w:jc w:val="center"/>
    </w:pPr>
    <w:rPr>
      <w:sz w:val="40"/>
      <w:szCs w:val="20"/>
      <w:lang w:val="en-US" w:eastAsia="en-US"/>
    </w:rPr>
  </w:style>
  <w:style w:type="paragraph" w:styleId="Header">
    <w:name w:val="header"/>
    <w:basedOn w:val="Normal"/>
    <w:link w:val="HeaderChar"/>
    <w:rsid w:val="000411BF"/>
    <w:pPr>
      <w:tabs>
        <w:tab w:val="center" w:pos="4320"/>
        <w:tab w:val="right" w:pos="8640"/>
      </w:tabs>
    </w:pPr>
    <w:rPr>
      <w:szCs w:val="20"/>
      <w:lang w:val="en-US" w:eastAsia="en-US"/>
    </w:rPr>
  </w:style>
  <w:style w:type="paragraph" w:styleId="Footer">
    <w:name w:val="footer"/>
    <w:basedOn w:val="Normal"/>
    <w:link w:val="FooterChar"/>
    <w:uiPriority w:val="99"/>
    <w:rsid w:val="000411BF"/>
    <w:pPr>
      <w:tabs>
        <w:tab w:val="center" w:pos="4153"/>
        <w:tab w:val="right" w:pos="8306"/>
      </w:tabs>
    </w:pPr>
  </w:style>
  <w:style w:type="table" w:styleId="TableGrid">
    <w:name w:val="Table Grid"/>
    <w:basedOn w:val="TableNormal"/>
    <w:uiPriority w:val="39"/>
    <w:rsid w:val="00DD7592"/>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53B5"/>
    <w:pPr>
      <w:ind w:left="720"/>
      <w:contextualSpacing/>
    </w:pPr>
  </w:style>
  <w:style w:type="character" w:styleId="CommentReference">
    <w:name w:val="annotation reference"/>
    <w:rsid w:val="004C1B6D"/>
    <w:rPr>
      <w:sz w:val="16"/>
      <w:szCs w:val="16"/>
    </w:rPr>
  </w:style>
  <w:style w:type="character" w:customStyle="1" w:styleId="HeaderChar">
    <w:name w:val="Header Char"/>
    <w:link w:val="Header"/>
    <w:rsid w:val="00563AD6"/>
    <w:rPr>
      <w:lang w:val="en-US" w:eastAsia="en-US"/>
    </w:rPr>
  </w:style>
  <w:style w:type="character" w:customStyle="1" w:styleId="FooterChar">
    <w:name w:val="Footer Char"/>
    <w:link w:val="Footer"/>
    <w:uiPriority w:val="99"/>
    <w:rsid w:val="00563AD6"/>
    <w:rPr>
      <w:sz w:val="24"/>
      <w:szCs w:val="24"/>
      <w:lang w:val="en-GB" w:eastAsia="en-GB"/>
    </w:rPr>
  </w:style>
  <w:style w:type="paragraph" w:customStyle="1" w:styleId="Instructions">
    <w:name w:val="Instructions"/>
    <w:basedOn w:val="Normal"/>
    <w:rsid w:val="006B52D5"/>
    <w:rPr>
      <w:rFonts w:ascii="Segoe UI" w:hAnsi="Segoe UI"/>
      <w:lang w:val="en-US" w:eastAsia="en-US"/>
    </w:rPr>
  </w:style>
  <w:style w:type="paragraph" w:customStyle="1" w:styleId="question">
    <w:name w:val="question"/>
    <w:basedOn w:val="Normal"/>
    <w:rsid w:val="00B357F9"/>
    <w:pPr>
      <w:tabs>
        <w:tab w:val="left" w:pos="567"/>
      </w:tabs>
      <w:spacing w:before="120" w:after="120"/>
      <w:ind w:left="567" w:hanging="567"/>
    </w:pPr>
    <w:rPr>
      <w:rFonts w:ascii="Segoe UI" w:hAnsi="Segoe UI"/>
      <w:szCs w:val="20"/>
      <w:lang w:val="en-NZ" w:eastAsia="en-US"/>
    </w:rPr>
  </w:style>
  <w:style w:type="paragraph" w:styleId="BodyTextIndent">
    <w:name w:val="Body Text Indent"/>
    <w:basedOn w:val="Normal"/>
    <w:link w:val="BodyTextIndentChar"/>
    <w:rsid w:val="000B7760"/>
    <w:pPr>
      <w:spacing w:after="120"/>
      <w:ind w:left="283"/>
    </w:pPr>
  </w:style>
  <w:style w:type="character" w:customStyle="1" w:styleId="BodyTextIndentChar">
    <w:name w:val="Body Text Indent Char"/>
    <w:link w:val="BodyTextIndent"/>
    <w:rsid w:val="000B7760"/>
    <w:rPr>
      <w:sz w:val="24"/>
      <w:szCs w:val="24"/>
      <w:lang w:val="en-GB" w:eastAsia="en-GB"/>
    </w:rPr>
  </w:style>
  <w:style w:type="paragraph" w:customStyle="1" w:styleId="BT">
    <w:name w:val="BT"/>
    <w:basedOn w:val="Normal"/>
    <w:rsid w:val="00EC4CDD"/>
    <w:pPr>
      <w:suppressAutoHyphens/>
      <w:spacing w:after="240"/>
    </w:pPr>
    <w:rPr>
      <w:rFonts w:ascii="Yu Mincho" w:hAnsi="Yu Mincho"/>
      <w:szCs w:val="20"/>
      <w:lang w:val="en-AU" w:eastAsia="ar-SA"/>
    </w:rPr>
  </w:style>
  <w:style w:type="character" w:customStyle="1" w:styleId="Heading1Char">
    <w:name w:val="Heading 1 Char"/>
    <w:link w:val="Heading1"/>
    <w:uiPriority w:val="9"/>
    <w:rsid w:val="00054BED"/>
    <w:rPr>
      <w:rFonts w:ascii="Segoe UI" w:hAnsi="Segoe UI" w:cs="Segoe UI"/>
      <w:b/>
      <w:bCs/>
      <w:color w:val="FFFFFF" w:themeColor="background1"/>
      <w:kern w:val="32"/>
      <w:sz w:val="28"/>
      <w:szCs w:val="32"/>
      <w:shd w:val="clear" w:color="auto" w:fill="002060"/>
      <w:lang w:val="en-GB" w:eastAsia="en-GB"/>
    </w:rPr>
  </w:style>
  <w:style w:type="paragraph" w:styleId="NormalWeb">
    <w:name w:val="Normal (Web)"/>
    <w:basedOn w:val="Normal"/>
    <w:uiPriority w:val="99"/>
    <w:unhideWhenUsed/>
    <w:rsid w:val="00E32958"/>
    <w:pPr>
      <w:spacing w:before="100" w:beforeAutospacing="1" w:after="100" w:afterAutospacing="1"/>
    </w:pPr>
    <w:rPr>
      <w:rFonts w:ascii="Yu Gothic Light" w:hAnsi="Yu Gothic Light"/>
      <w:lang w:val="en-US" w:eastAsia="en-US"/>
    </w:rPr>
  </w:style>
  <w:style w:type="paragraph" w:styleId="Bibliography">
    <w:name w:val="Bibliography"/>
    <w:basedOn w:val="Normal"/>
    <w:next w:val="Normal"/>
    <w:uiPriority w:val="37"/>
    <w:unhideWhenUsed/>
    <w:rsid w:val="00E32958"/>
  </w:style>
  <w:style w:type="table" w:styleId="GridTable4-Accent1">
    <w:name w:val="Grid Table 4 Accent 1"/>
    <w:basedOn w:val="TableNormal"/>
    <w:uiPriority w:val="49"/>
    <w:rsid w:val="005C0759"/>
    <w:rPr>
      <w:rFonts w:ascii="Segoe UI" w:eastAsia="Segoe UI" w:hAnsi="Segoe UI" w:cs="Segoe UI"/>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4-Accent3">
    <w:name w:val="Grid Table 4 Accent 3"/>
    <w:basedOn w:val="TableNormal"/>
    <w:uiPriority w:val="49"/>
    <w:rsid w:val="005C0759"/>
    <w:rPr>
      <w:rFonts w:ascii="Segoe UI" w:eastAsia="Segoe UI" w:hAnsi="Segoe UI" w:cs="Segoe UI"/>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character" w:styleId="Hyperlink">
    <w:name w:val="Hyperlink"/>
    <w:uiPriority w:val="99"/>
    <w:rsid w:val="00766F05"/>
    <w:rPr>
      <w:color w:val="0563C1"/>
      <w:u w:val="single"/>
    </w:rPr>
  </w:style>
  <w:style w:type="character" w:customStyle="1" w:styleId="UnresolvedMention1">
    <w:name w:val="Unresolved Mention1"/>
    <w:uiPriority w:val="99"/>
    <w:semiHidden/>
    <w:unhideWhenUsed/>
    <w:rsid w:val="00766F05"/>
    <w:rPr>
      <w:color w:val="808080"/>
      <w:shd w:val="clear" w:color="auto" w:fill="E6E6E6"/>
    </w:rPr>
  </w:style>
  <w:style w:type="character" w:customStyle="1" w:styleId="Heading2Char">
    <w:name w:val="Heading 2 Char"/>
    <w:link w:val="Heading2"/>
    <w:rsid w:val="00702DA3"/>
    <w:rPr>
      <w:rFonts w:ascii="Arial" w:hAnsi="Arial" w:cs="Arial"/>
      <w:b/>
      <w:bCs/>
      <w:color w:val="002060"/>
      <w:lang w:val="en-GB" w:eastAsia="en-US"/>
    </w:rPr>
  </w:style>
  <w:style w:type="paragraph" w:styleId="BalloonText">
    <w:name w:val="Balloon Text"/>
    <w:basedOn w:val="Normal"/>
    <w:link w:val="BalloonTextChar"/>
    <w:rsid w:val="00D54B69"/>
    <w:pPr>
      <w:spacing w:before="0" w:after="0"/>
    </w:pPr>
    <w:rPr>
      <w:rFonts w:ascii="Courier New" w:hAnsi="Courier New" w:cs="Courier New"/>
      <w:sz w:val="18"/>
      <w:szCs w:val="18"/>
    </w:rPr>
  </w:style>
  <w:style w:type="character" w:customStyle="1" w:styleId="BalloonTextChar">
    <w:name w:val="Balloon Text Char"/>
    <w:link w:val="BalloonText"/>
    <w:rsid w:val="00D54B69"/>
    <w:rPr>
      <w:rFonts w:ascii="Courier New" w:hAnsi="Courier New" w:cs="Courier New"/>
      <w:sz w:val="18"/>
      <w:szCs w:val="18"/>
      <w:lang w:val="en-GB" w:eastAsia="en-GB"/>
    </w:rPr>
  </w:style>
  <w:style w:type="table" w:styleId="GridTable4-Accent5">
    <w:name w:val="Grid Table 4 Accent 5"/>
    <w:basedOn w:val="TableNormal"/>
    <w:uiPriority w:val="49"/>
    <w:rsid w:val="00867F5E"/>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FollowedHyperlink">
    <w:name w:val="FollowedHyperlink"/>
    <w:rsid w:val="00811866"/>
    <w:rPr>
      <w:color w:val="954F72"/>
      <w:u w:val="single"/>
    </w:rPr>
  </w:style>
  <w:style w:type="table" w:styleId="GridTable4-Accent6">
    <w:name w:val="Grid Table 4 Accent 6"/>
    <w:basedOn w:val="TableNormal"/>
    <w:uiPriority w:val="49"/>
    <w:rsid w:val="008471BB"/>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1Light-Accent6">
    <w:name w:val="Grid Table 1 Light Accent 6"/>
    <w:basedOn w:val="TableNormal"/>
    <w:uiPriority w:val="46"/>
    <w:rsid w:val="006D21E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PlainTable1">
    <w:name w:val="Plain Table 1"/>
    <w:basedOn w:val="TableNormal"/>
    <w:uiPriority w:val="41"/>
    <w:rsid w:val="00FB7BD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0E51EC"/>
    <w:rPr>
      <w:color w:val="605E5C"/>
      <w:shd w:val="clear" w:color="auto" w:fill="E1DFDD"/>
    </w:rPr>
  </w:style>
  <w:style w:type="table" w:styleId="ListTable4-Accent1">
    <w:name w:val="List Table 4 Accent 1"/>
    <w:basedOn w:val="TableNormal"/>
    <w:uiPriority w:val="49"/>
    <w:rsid w:val="00FD232B"/>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SubtleEmphasis">
    <w:name w:val="Subtle Emphasis"/>
    <w:basedOn w:val="DefaultParagraphFont"/>
    <w:uiPriority w:val="19"/>
    <w:qFormat/>
    <w:rsid w:val="002F400E"/>
    <w:rPr>
      <w:i/>
      <w:iCs/>
      <w:color w:val="404040" w:themeColor="text1" w:themeTint="BF"/>
    </w:rPr>
  </w:style>
  <w:style w:type="character" w:customStyle="1" w:styleId="Heading5Char">
    <w:name w:val="Heading 5 Char"/>
    <w:basedOn w:val="DefaultParagraphFont"/>
    <w:link w:val="Heading5"/>
    <w:rsid w:val="004935E0"/>
    <w:rPr>
      <w:rFonts w:asciiTheme="majorHAnsi" w:eastAsiaTheme="majorEastAsia" w:hAnsiTheme="majorHAnsi" w:cstheme="majorBidi"/>
      <w:color w:val="2F5496" w:themeColor="accent1" w:themeShade="BF"/>
      <w:szCs w:val="24"/>
      <w:lang w:val="en-GB" w:eastAsia="en-GB"/>
    </w:rPr>
  </w:style>
  <w:style w:type="character" w:customStyle="1" w:styleId="Heading3Char">
    <w:name w:val="Heading 3 Char"/>
    <w:basedOn w:val="DefaultParagraphFont"/>
    <w:link w:val="Heading3"/>
    <w:rsid w:val="00AC5A24"/>
    <w:rPr>
      <w:rFonts w:asciiTheme="minorHAnsi" w:eastAsiaTheme="majorEastAsia" w:hAnsiTheme="minorHAnsi" w:cstheme="minorHAnsi"/>
      <w:b/>
      <w:bCs/>
      <w:noProof/>
      <w:color w:val="1F3763" w:themeColor="accent1" w:themeShade="7F"/>
      <w:lang w:val="en-GB" w:eastAsia="en-GB"/>
    </w:rPr>
  </w:style>
  <w:style w:type="table" w:styleId="GridTable5Dark-Accent6">
    <w:name w:val="Grid Table 5 Dark Accent 6"/>
    <w:basedOn w:val="TableNormal"/>
    <w:uiPriority w:val="50"/>
    <w:rsid w:val="008D3A8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4-Accent11">
    <w:name w:val="Grid Table 4 - Accent 11"/>
    <w:basedOn w:val="TableNormal"/>
    <w:uiPriority w:val="49"/>
    <w:rsid w:val="0094798F"/>
    <w:rPr>
      <w:rFonts w:ascii="Calibri Light" w:eastAsia="Calibri Light" w:hAnsi="Calibri Light" w:cs="Calibri Light"/>
      <w:sz w:val="22"/>
      <w:szCs w:val="22"/>
      <w:lang w:val="e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61">
    <w:name w:val="Grid Table 4 - Accent 61"/>
    <w:basedOn w:val="TableNormal"/>
    <w:next w:val="GridTable4-Accent6"/>
    <w:uiPriority w:val="49"/>
    <w:rsid w:val="00371D60"/>
    <w:rPr>
      <w:rFonts w:ascii="Calibri Light" w:eastAsia="Calibri Light" w:hAnsi="Calibri Light" w:cs="Calibri Light"/>
      <w:sz w:val="22"/>
      <w:szCs w:val="22"/>
      <w:lang w:val="en"/>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paragraph" w:customStyle="1" w:styleId="paragraph">
    <w:name w:val="paragraph"/>
    <w:basedOn w:val="Normal"/>
    <w:rsid w:val="002D1A51"/>
    <w:pPr>
      <w:spacing w:before="100" w:beforeAutospacing="1" w:after="100" w:afterAutospacing="1"/>
    </w:pPr>
    <w:rPr>
      <w:rFonts w:ascii="Times New Roman" w:eastAsia="Times New Roman" w:hAnsi="Times New Roman" w:cs="Times New Roman"/>
      <w:sz w:val="24"/>
      <w:lang w:val="en-NZ" w:eastAsia="en-NZ"/>
    </w:rPr>
  </w:style>
  <w:style w:type="character" w:customStyle="1" w:styleId="normaltextrun">
    <w:name w:val="normaltextrun"/>
    <w:basedOn w:val="DefaultParagraphFont"/>
    <w:rsid w:val="002D1A51"/>
  </w:style>
  <w:style w:type="character" w:customStyle="1" w:styleId="eop">
    <w:name w:val="eop"/>
    <w:basedOn w:val="DefaultParagraphFont"/>
    <w:rsid w:val="002D1A51"/>
  </w:style>
  <w:style w:type="character" w:styleId="Strong">
    <w:name w:val="Strong"/>
    <w:basedOn w:val="DefaultParagraphFont"/>
    <w:uiPriority w:val="22"/>
    <w:qFormat/>
    <w:locked/>
    <w:rsid w:val="00F47CEB"/>
    <w:rPr>
      <w:b/>
      <w:bCs/>
    </w:rPr>
  </w:style>
  <w:style w:type="paragraph" w:customStyle="1" w:styleId="Default">
    <w:name w:val="Default"/>
    <w:rsid w:val="00DF0193"/>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6176687">
      <w:bodyDiv w:val="1"/>
      <w:marLeft w:val="0"/>
      <w:marRight w:val="0"/>
      <w:marTop w:val="0"/>
      <w:marBottom w:val="0"/>
      <w:divBdr>
        <w:top w:val="none" w:sz="0" w:space="0" w:color="auto"/>
        <w:left w:val="none" w:sz="0" w:space="0" w:color="auto"/>
        <w:bottom w:val="none" w:sz="0" w:space="0" w:color="auto"/>
        <w:right w:val="none" w:sz="0" w:space="0" w:color="auto"/>
      </w:divBdr>
    </w:div>
    <w:div w:id="9115061">
      <w:bodyDiv w:val="1"/>
      <w:marLeft w:val="0"/>
      <w:marRight w:val="0"/>
      <w:marTop w:val="0"/>
      <w:marBottom w:val="0"/>
      <w:divBdr>
        <w:top w:val="none" w:sz="0" w:space="0" w:color="auto"/>
        <w:left w:val="none" w:sz="0" w:space="0" w:color="auto"/>
        <w:bottom w:val="none" w:sz="0" w:space="0" w:color="auto"/>
        <w:right w:val="none" w:sz="0" w:space="0" w:color="auto"/>
      </w:divBdr>
    </w:div>
    <w:div w:id="15009005">
      <w:bodyDiv w:val="1"/>
      <w:marLeft w:val="0"/>
      <w:marRight w:val="0"/>
      <w:marTop w:val="0"/>
      <w:marBottom w:val="0"/>
      <w:divBdr>
        <w:top w:val="none" w:sz="0" w:space="0" w:color="auto"/>
        <w:left w:val="none" w:sz="0" w:space="0" w:color="auto"/>
        <w:bottom w:val="none" w:sz="0" w:space="0" w:color="auto"/>
        <w:right w:val="none" w:sz="0" w:space="0" w:color="auto"/>
      </w:divBdr>
    </w:div>
    <w:div w:id="43721584">
      <w:bodyDiv w:val="1"/>
      <w:marLeft w:val="0"/>
      <w:marRight w:val="0"/>
      <w:marTop w:val="0"/>
      <w:marBottom w:val="0"/>
      <w:divBdr>
        <w:top w:val="none" w:sz="0" w:space="0" w:color="auto"/>
        <w:left w:val="none" w:sz="0" w:space="0" w:color="auto"/>
        <w:bottom w:val="none" w:sz="0" w:space="0" w:color="auto"/>
        <w:right w:val="none" w:sz="0" w:space="0" w:color="auto"/>
      </w:divBdr>
    </w:div>
    <w:div w:id="44913038">
      <w:bodyDiv w:val="1"/>
      <w:marLeft w:val="0"/>
      <w:marRight w:val="0"/>
      <w:marTop w:val="0"/>
      <w:marBottom w:val="0"/>
      <w:divBdr>
        <w:top w:val="none" w:sz="0" w:space="0" w:color="auto"/>
        <w:left w:val="none" w:sz="0" w:space="0" w:color="auto"/>
        <w:bottom w:val="none" w:sz="0" w:space="0" w:color="auto"/>
        <w:right w:val="none" w:sz="0" w:space="0" w:color="auto"/>
      </w:divBdr>
    </w:div>
    <w:div w:id="61371255">
      <w:bodyDiv w:val="1"/>
      <w:marLeft w:val="0"/>
      <w:marRight w:val="0"/>
      <w:marTop w:val="0"/>
      <w:marBottom w:val="0"/>
      <w:divBdr>
        <w:top w:val="none" w:sz="0" w:space="0" w:color="auto"/>
        <w:left w:val="none" w:sz="0" w:space="0" w:color="auto"/>
        <w:bottom w:val="none" w:sz="0" w:space="0" w:color="auto"/>
        <w:right w:val="none" w:sz="0" w:space="0" w:color="auto"/>
      </w:divBdr>
    </w:div>
    <w:div w:id="67306508">
      <w:bodyDiv w:val="1"/>
      <w:marLeft w:val="0"/>
      <w:marRight w:val="0"/>
      <w:marTop w:val="0"/>
      <w:marBottom w:val="0"/>
      <w:divBdr>
        <w:top w:val="none" w:sz="0" w:space="0" w:color="auto"/>
        <w:left w:val="none" w:sz="0" w:space="0" w:color="auto"/>
        <w:bottom w:val="none" w:sz="0" w:space="0" w:color="auto"/>
        <w:right w:val="none" w:sz="0" w:space="0" w:color="auto"/>
      </w:divBdr>
    </w:div>
    <w:div w:id="72973771">
      <w:bodyDiv w:val="1"/>
      <w:marLeft w:val="0"/>
      <w:marRight w:val="0"/>
      <w:marTop w:val="0"/>
      <w:marBottom w:val="0"/>
      <w:divBdr>
        <w:top w:val="none" w:sz="0" w:space="0" w:color="auto"/>
        <w:left w:val="none" w:sz="0" w:space="0" w:color="auto"/>
        <w:bottom w:val="none" w:sz="0" w:space="0" w:color="auto"/>
        <w:right w:val="none" w:sz="0" w:space="0" w:color="auto"/>
      </w:divBdr>
    </w:div>
    <w:div w:id="74908924">
      <w:bodyDiv w:val="1"/>
      <w:marLeft w:val="0"/>
      <w:marRight w:val="0"/>
      <w:marTop w:val="0"/>
      <w:marBottom w:val="0"/>
      <w:divBdr>
        <w:top w:val="none" w:sz="0" w:space="0" w:color="auto"/>
        <w:left w:val="none" w:sz="0" w:space="0" w:color="auto"/>
        <w:bottom w:val="none" w:sz="0" w:space="0" w:color="auto"/>
        <w:right w:val="none" w:sz="0" w:space="0" w:color="auto"/>
      </w:divBdr>
    </w:div>
    <w:div w:id="83846720">
      <w:bodyDiv w:val="1"/>
      <w:marLeft w:val="0"/>
      <w:marRight w:val="0"/>
      <w:marTop w:val="0"/>
      <w:marBottom w:val="0"/>
      <w:divBdr>
        <w:top w:val="none" w:sz="0" w:space="0" w:color="auto"/>
        <w:left w:val="none" w:sz="0" w:space="0" w:color="auto"/>
        <w:bottom w:val="none" w:sz="0" w:space="0" w:color="auto"/>
        <w:right w:val="none" w:sz="0" w:space="0" w:color="auto"/>
      </w:divBdr>
    </w:div>
    <w:div w:id="86274578">
      <w:bodyDiv w:val="1"/>
      <w:marLeft w:val="0"/>
      <w:marRight w:val="0"/>
      <w:marTop w:val="0"/>
      <w:marBottom w:val="0"/>
      <w:divBdr>
        <w:top w:val="none" w:sz="0" w:space="0" w:color="auto"/>
        <w:left w:val="none" w:sz="0" w:space="0" w:color="auto"/>
        <w:bottom w:val="none" w:sz="0" w:space="0" w:color="auto"/>
        <w:right w:val="none" w:sz="0" w:space="0" w:color="auto"/>
      </w:divBdr>
    </w:div>
    <w:div w:id="87888870">
      <w:bodyDiv w:val="1"/>
      <w:marLeft w:val="0"/>
      <w:marRight w:val="0"/>
      <w:marTop w:val="0"/>
      <w:marBottom w:val="0"/>
      <w:divBdr>
        <w:top w:val="none" w:sz="0" w:space="0" w:color="auto"/>
        <w:left w:val="none" w:sz="0" w:space="0" w:color="auto"/>
        <w:bottom w:val="none" w:sz="0" w:space="0" w:color="auto"/>
        <w:right w:val="none" w:sz="0" w:space="0" w:color="auto"/>
      </w:divBdr>
    </w:div>
    <w:div w:id="97722143">
      <w:bodyDiv w:val="1"/>
      <w:marLeft w:val="0"/>
      <w:marRight w:val="0"/>
      <w:marTop w:val="0"/>
      <w:marBottom w:val="0"/>
      <w:divBdr>
        <w:top w:val="none" w:sz="0" w:space="0" w:color="auto"/>
        <w:left w:val="none" w:sz="0" w:space="0" w:color="auto"/>
        <w:bottom w:val="none" w:sz="0" w:space="0" w:color="auto"/>
        <w:right w:val="none" w:sz="0" w:space="0" w:color="auto"/>
      </w:divBdr>
    </w:div>
    <w:div w:id="113520278">
      <w:bodyDiv w:val="1"/>
      <w:marLeft w:val="0"/>
      <w:marRight w:val="0"/>
      <w:marTop w:val="0"/>
      <w:marBottom w:val="0"/>
      <w:divBdr>
        <w:top w:val="none" w:sz="0" w:space="0" w:color="auto"/>
        <w:left w:val="none" w:sz="0" w:space="0" w:color="auto"/>
        <w:bottom w:val="none" w:sz="0" w:space="0" w:color="auto"/>
        <w:right w:val="none" w:sz="0" w:space="0" w:color="auto"/>
      </w:divBdr>
    </w:div>
    <w:div w:id="115761843">
      <w:bodyDiv w:val="1"/>
      <w:marLeft w:val="0"/>
      <w:marRight w:val="0"/>
      <w:marTop w:val="0"/>
      <w:marBottom w:val="0"/>
      <w:divBdr>
        <w:top w:val="none" w:sz="0" w:space="0" w:color="auto"/>
        <w:left w:val="none" w:sz="0" w:space="0" w:color="auto"/>
        <w:bottom w:val="none" w:sz="0" w:space="0" w:color="auto"/>
        <w:right w:val="none" w:sz="0" w:space="0" w:color="auto"/>
      </w:divBdr>
    </w:div>
    <w:div w:id="116604199">
      <w:bodyDiv w:val="1"/>
      <w:marLeft w:val="0"/>
      <w:marRight w:val="0"/>
      <w:marTop w:val="0"/>
      <w:marBottom w:val="0"/>
      <w:divBdr>
        <w:top w:val="none" w:sz="0" w:space="0" w:color="auto"/>
        <w:left w:val="none" w:sz="0" w:space="0" w:color="auto"/>
        <w:bottom w:val="none" w:sz="0" w:space="0" w:color="auto"/>
        <w:right w:val="none" w:sz="0" w:space="0" w:color="auto"/>
      </w:divBdr>
    </w:div>
    <w:div w:id="138233220">
      <w:bodyDiv w:val="1"/>
      <w:marLeft w:val="0"/>
      <w:marRight w:val="0"/>
      <w:marTop w:val="0"/>
      <w:marBottom w:val="0"/>
      <w:divBdr>
        <w:top w:val="none" w:sz="0" w:space="0" w:color="auto"/>
        <w:left w:val="none" w:sz="0" w:space="0" w:color="auto"/>
        <w:bottom w:val="none" w:sz="0" w:space="0" w:color="auto"/>
        <w:right w:val="none" w:sz="0" w:space="0" w:color="auto"/>
      </w:divBdr>
    </w:div>
    <w:div w:id="144056826">
      <w:bodyDiv w:val="1"/>
      <w:marLeft w:val="0"/>
      <w:marRight w:val="0"/>
      <w:marTop w:val="0"/>
      <w:marBottom w:val="0"/>
      <w:divBdr>
        <w:top w:val="none" w:sz="0" w:space="0" w:color="auto"/>
        <w:left w:val="none" w:sz="0" w:space="0" w:color="auto"/>
        <w:bottom w:val="none" w:sz="0" w:space="0" w:color="auto"/>
        <w:right w:val="none" w:sz="0" w:space="0" w:color="auto"/>
      </w:divBdr>
    </w:div>
    <w:div w:id="150367646">
      <w:bodyDiv w:val="1"/>
      <w:marLeft w:val="0"/>
      <w:marRight w:val="0"/>
      <w:marTop w:val="0"/>
      <w:marBottom w:val="0"/>
      <w:divBdr>
        <w:top w:val="none" w:sz="0" w:space="0" w:color="auto"/>
        <w:left w:val="none" w:sz="0" w:space="0" w:color="auto"/>
        <w:bottom w:val="none" w:sz="0" w:space="0" w:color="auto"/>
        <w:right w:val="none" w:sz="0" w:space="0" w:color="auto"/>
      </w:divBdr>
    </w:div>
    <w:div w:id="157311393">
      <w:bodyDiv w:val="1"/>
      <w:marLeft w:val="0"/>
      <w:marRight w:val="0"/>
      <w:marTop w:val="0"/>
      <w:marBottom w:val="0"/>
      <w:divBdr>
        <w:top w:val="none" w:sz="0" w:space="0" w:color="auto"/>
        <w:left w:val="none" w:sz="0" w:space="0" w:color="auto"/>
        <w:bottom w:val="none" w:sz="0" w:space="0" w:color="auto"/>
        <w:right w:val="none" w:sz="0" w:space="0" w:color="auto"/>
      </w:divBdr>
      <w:divsChild>
        <w:div w:id="57630339">
          <w:marLeft w:val="0"/>
          <w:marRight w:val="0"/>
          <w:marTop w:val="0"/>
          <w:marBottom w:val="0"/>
          <w:divBdr>
            <w:top w:val="none" w:sz="0" w:space="0" w:color="auto"/>
            <w:left w:val="none" w:sz="0" w:space="0" w:color="auto"/>
            <w:bottom w:val="none" w:sz="0" w:space="0" w:color="auto"/>
            <w:right w:val="none" w:sz="0" w:space="0" w:color="auto"/>
          </w:divBdr>
          <w:divsChild>
            <w:div w:id="1450248192">
              <w:marLeft w:val="0"/>
              <w:marRight w:val="0"/>
              <w:marTop w:val="0"/>
              <w:marBottom w:val="0"/>
              <w:divBdr>
                <w:top w:val="none" w:sz="0" w:space="0" w:color="auto"/>
                <w:left w:val="none" w:sz="0" w:space="0" w:color="auto"/>
                <w:bottom w:val="none" w:sz="0" w:space="0" w:color="auto"/>
                <w:right w:val="none" w:sz="0" w:space="0" w:color="auto"/>
              </w:divBdr>
            </w:div>
            <w:div w:id="1978098921">
              <w:marLeft w:val="0"/>
              <w:marRight w:val="0"/>
              <w:marTop w:val="0"/>
              <w:marBottom w:val="0"/>
              <w:divBdr>
                <w:top w:val="none" w:sz="0" w:space="0" w:color="auto"/>
                <w:left w:val="none" w:sz="0" w:space="0" w:color="auto"/>
                <w:bottom w:val="none" w:sz="0" w:space="0" w:color="auto"/>
                <w:right w:val="none" w:sz="0" w:space="0" w:color="auto"/>
              </w:divBdr>
            </w:div>
          </w:divsChild>
        </w:div>
        <w:div w:id="99884145">
          <w:marLeft w:val="0"/>
          <w:marRight w:val="0"/>
          <w:marTop w:val="0"/>
          <w:marBottom w:val="0"/>
          <w:divBdr>
            <w:top w:val="none" w:sz="0" w:space="0" w:color="auto"/>
            <w:left w:val="none" w:sz="0" w:space="0" w:color="auto"/>
            <w:bottom w:val="none" w:sz="0" w:space="0" w:color="auto"/>
            <w:right w:val="none" w:sz="0" w:space="0" w:color="auto"/>
          </w:divBdr>
          <w:divsChild>
            <w:div w:id="1986161822">
              <w:marLeft w:val="0"/>
              <w:marRight w:val="0"/>
              <w:marTop w:val="0"/>
              <w:marBottom w:val="0"/>
              <w:divBdr>
                <w:top w:val="none" w:sz="0" w:space="0" w:color="auto"/>
                <w:left w:val="none" w:sz="0" w:space="0" w:color="auto"/>
                <w:bottom w:val="none" w:sz="0" w:space="0" w:color="auto"/>
                <w:right w:val="none" w:sz="0" w:space="0" w:color="auto"/>
              </w:divBdr>
            </w:div>
          </w:divsChild>
        </w:div>
        <w:div w:id="356466825">
          <w:marLeft w:val="0"/>
          <w:marRight w:val="0"/>
          <w:marTop w:val="0"/>
          <w:marBottom w:val="0"/>
          <w:divBdr>
            <w:top w:val="none" w:sz="0" w:space="0" w:color="auto"/>
            <w:left w:val="none" w:sz="0" w:space="0" w:color="auto"/>
            <w:bottom w:val="none" w:sz="0" w:space="0" w:color="auto"/>
            <w:right w:val="none" w:sz="0" w:space="0" w:color="auto"/>
          </w:divBdr>
          <w:divsChild>
            <w:div w:id="1125350042">
              <w:marLeft w:val="0"/>
              <w:marRight w:val="0"/>
              <w:marTop w:val="0"/>
              <w:marBottom w:val="0"/>
              <w:divBdr>
                <w:top w:val="none" w:sz="0" w:space="0" w:color="auto"/>
                <w:left w:val="none" w:sz="0" w:space="0" w:color="auto"/>
                <w:bottom w:val="none" w:sz="0" w:space="0" w:color="auto"/>
                <w:right w:val="none" w:sz="0" w:space="0" w:color="auto"/>
              </w:divBdr>
            </w:div>
          </w:divsChild>
        </w:div>
        <w:div w:id="575360842">
          <w:marLeft w:val="0"/>
          <w:marRight w:val="0"/>
          <w:marTop w:val="0"/>
          <w:marBottom w:val="0"/>
          <w:divBdr>
            <w:top w:val="none" w:sz="0" w:space="0" w:color="auto"/>
            <w:left w:val="none" w:sz="0" w:space="0" w:color="auto"/>
            <w:bottom w:val="none" w:sz="0" w:space="0" w:color="auto"/>
            <w:right w:val="none" w:sz="0" w:space="0" w:color="auto"/>
          </w:divBdr>
          <w:divsChild>
            <w:div w:id="1263490078">
              <w:marLeft w:val="0"/>
              <w:marRight w:val="0"/>
              <w:marTop w:val="0"/>
              <w:marBottom w:val="0"/>
              <w:divBdr>
                <w:top w:val="none" w:sz="0" w:space="0" w:color="auto"/>
                <w:left w:val="none" w:sz="0" w:space="0" w:color="auto"/>
                <w:bottom w:val="none" w:sz="0" w:space="0" w:color="auto"/>
                <w:right w:val="none" w:sz="0" w:space="0" w:color="auto"/>
              </w:divBdr>
            </w:div>
          </w:divsChild>
        </w:div>
        <w:div w:id="773086989">
          <w:marLeft w:val="0"/>
          <w:marRight w:val="0"/>
          <w:marTop w:val="0"/>
          <w:marBottom w:val="0"/>
          <w:divBdr>
            <w:top w:val="none" w:sz="0" w:space="0" w:color="auto"/>
            <w:left w:val="none" w:sz="0" w:space="0" w:color="auto"/>
            <w:bottom w:val="none" w:sz="0" w:space="0" w:color="auto"/>
            <w:right w:val="none" w:sz="0" w:space="0" w:color="auto"/>
          </w:divBdr>
          <w:divsChild>
            <w:div w:id="1498612477">
              <w:marLeft w:val="0"/>
              <w:marRight w:val="0"/>
              <w:marTop w:val="0"/>
              <w:marBottom w:val="0"/>
              <w:divBdr>
                <w:top w:val="none" w:sz="0" w:space="0" w:color="auto"/>
                <w:left w:val="none" w:sz="0" w:space="0" w:color="auto"/>
                <w:bottom w:val="none" w:sz="0" w:space="0" w:color="auto"/>
                <w:right w:val="none" w:sz="0" w:space="0" w:color="auto"/>
              </w:divBdr>
            </w:div>
          </w:divsChild>
        </w:div>
        <w:div w:id="823548941">
          <w:marLeft w:val="0"/>
          <w:marRight w:val="0"/>
          <w:marTop w:val="0"/>
          <w:marBottom w:val="0"/>
          <w:divBdr>
            <w:top w:val="none" w:sz="0" w:space="0" w:color="auto"/>
            <w:left w:val="none" w:sz="0" w:space="0" w:color="auto"/>
            <w:bottom w:val="none" w:sz="0" w:space="0" w:color="auto"/>
            <w:right w:val="none" w:sz="0" w:space="0" w:color="auto"/>
          </w:divBdr>
          <w:divsChild>
            <w:div w:id="1069497696">
              <w:marLeft w:val="0"/>
              <w:marRight w:val="0"/>
              <w:marTop w:val="0"/>
              <w:marBottom w:val="0"/>
              <w:divBdr>
                <w:top w:val="none" w:sz="0" w:space="0" w:color="auto"/>
                <w:left w:val="none" w:sz="0" w:space="0" w:color="auto"/>
                <w:bottom w:val="none" w:sz="0" w:space="0" w:color="auto"/>
                <w:right w:val="none" w:sz="0" w:space="0" w:color="auto"/>
              </w:divBdr>
            </w:div>
          </w:divsChild>
        </w:div>
        <w:div w:id="854153344">
          <w:marLeft w:val="0"/>
          <w:marRight w:val="0"/>
          <w:marTop w:val="0"/>
          <w:marBottom w:val="0"/>
          <w:divBdr>
            <w:top w:val="none" w:sz="0" w:space="0" w:color="auto"/>
            <w:left w:val="none" w:sz="0" w:space="0" w:color="auto"/>
            <w:bottom w:val="none" w:sz="0" w:space="0" w:color="auto"/>
            <w:right w:val="none" w:sz="0" w:space="0" w:color="auto"/>
          </w:divBdr>
          <w:divsChild>
            <w:div w:id="781261430">
              <w:marLeft w:val="0"/>
              <w:marRight w:val="0"/>
              <w:marTop w:val="0"/>
              <w:marBottom w:val="0"/>
              <w:divBdr>
                <w:top w:val="none" w:sz="0" w:space="0" w:color="auto"/>
                <w:left w:val="none" w:sz="0" w:space="0" w:color="auto"/>
                <w:bottom w:val="none" w:sz="0" w:space="0" w:color="auto"/>
                <w:right w:val="none" w:sz="0" w:space="0" w:color="auto"/>
              </w:divBdr>
            </w:div>
          </w:divsChild>
        </w:div>
        <w:div w:id="1017775074">
          <w:marLeft w:val="0"/>
          <w:marRight w:val="0"/>
          <w:marTop w:val="0"/>
          <w:marBottom w:val="0"/>
          <w:divBdr>
            <w:top w:val="none" w:sz="0" w:space="0" w:color="auto"/>
            <w:left w:val="none" w:sz="0" w:space="0" w:color="auto"/>
            <w:bottom w:val="none" w:sz="0" w:space="0" w:color="auto"/>
            <w:right w:val="none" w:sz="0" w:space="0" w:color="auto"/>
          </w:divBdr>
          <w:divsChild>
            <w:div w:id="224293380">
              <w:marLeft w:val="0"/>
              <w:marRight w:val="0"/>
              <w:marTop w:val="0"/>
              <w:marBottom w:val="0"/>
              <w:divBdr>
                <w:top w:val="none" w:sz="0" w:space="0" w:color="auto"/>
                <w:left w:val="none" w:sz="0" w:space="0" w:color="auto"/>
                <w:bottom w:val="none" w:sz="0" w:space="0" w:color="auto"/>
                <w:right w:val="none" w:sz="0" w:space="0" w:color="auto"/>
              </w:divBdr>
            </w:div>
          </w:divsChild>
        </w:div>
        <w:div w:id="1215851344">
          <w:marLeft w:val="0"/>
          <w:marRight w:val="0"/>
          <w:marTop w:val="0"/>
          <w:marBottom w:val="0"/>
          <w:divBdr>
            <w:top w:val="none" w:sz="0" w:space="0" w:color="auto"/>
            <w:left w:val="none" w:sz="0" w:space="0" w:color="auto"/>
            <w:bottom w:val="none" w:sz="0" w:space="0" w:color="auto"/>
            <w:right w:val="none" w:sz="0" w:space="0" w:color="auto"/>
          </w:divBdr>
          <w:divsChild>
            <w:div w:id="510753202">
              <w:marLeft w:val="0"/>
              <w:marRight w:val="0"/>
              <w:marTop w:val="0"/>
              <w:marBottom w:val="0"/>
              <w:divBdr>
                <w:top w:val="none" w:sz="0" w:space="0" w:color="auto"/>
                <w:left w:val="none" w:sz="0" w:space="0" w:color="auto"/>
                <w:bottom w:val="none" w:sz="0" w:space="0" w:color="auto"/>
                <w:right w:val="none" w:sz="0" w:space="0" w:color="auto"/>
              </w:divBdr>
            </w:div>
          </w:divsChild>
        </w:div>
        <w:div w:id="1427968001">
          <w:marLeft w:val="0"/>
          <w:marRight w:val="0"/>
          <w:marTop w:val="0"/>
          <w:marBottom w:val="0"/>
          <w:divBdr>
            <w:top w:val="none" w:sz="0" w:space="0" w:color="auto"/>
            <w:left w:val="none" w:sz="0" w:space="0" w:color="auto"/>
            <w:bottom w:val="none" w:sz="0" w:space="0" w:color="auto"/>
            <w:right w:val="none" w:sz="0" w:space="0" w:color="auto"/>
          </w:divBdr>
          <w:divsChild>
            <w:div w:id="1437090753">
              <w:marLeft w:val="0"/>
              <w:marRight w:val="0"/>
              <w:marTop w:val="0"/>
              <w:marBottom w:val="0"/>
              <w:divBdr>
                <w:top w:val="none" w:sz="0" w:space="0" w:color="auto"/>
                <w:left w:val="none" w:sz="0" w:space="0" w:color="auto"/>
                <w:bottom w:val="none" w:sz="0" w:space="0" w:color="auto"/>
                <w:right w:val="none" w:sz="0" w:space="0" w:color="auto"/>
              </w:divBdr>
            </w:div>
          </w:divsChild>
        </w:div>
        <w:div w:id="1560675462">
          <w:marLeft w:val="0"/>
          <w:marRight w:val="0"/>
          <w:marTop w:val="0"/>
          <w:marBottom w:val="0"/>
          <w:divBdr>
            <w:top w:val="none" w:sz="0" w:space="0" w:color="auto"/>
            <w:left w:val="none" w:sz="0" w:space="0" w:color="auto"/>
            <w:bottom w:val="none" w:sz="0" w:space="0" w:color="auto"/>
            <w:right w:val="none" w:sz="0" w:space="0" w:color="auto"/>
          </w:divBdr>
          <w:divsChild>
            <w:div w:id="1336689294">
              <w:marLeft w:val="0"/>
              <w:marRight w:val="0"/>
              <w:marTop w:val="0"/>
              <w:marBottom w:val="0"/>
              <w:divBdr>
                <w:top w:val="none" w:sz="0" w:space="0" w:color="auto"/>
                <w:left w:val="none" w:sz="0" w:space="0" w:color="auto"/>
                <w:bottom w:val="none" w:sz="0" w:space="0" w:color="auto"/>
                <w:right w:val="none" w:sz="0" w:space="0" w:color="auto"/>
              </w:divBdr>
            </w:div>
          </w:divsChild>
        </w:div>
        <w:div w:id="1577205248">
          <w:marLeft w:val="0"/>
          <w:marRight w:val="0"/>
          <w:marTop w:val="0"/>
          <w:marBottom w:val="0"/>
          <w:divBdr>
            <w:top w:val="none" w:sz="0" w:space="0" w:color="auto"/>
            <w:left w:val="none" w:sz="0" w:space="0" w:color="auto"/>
            <w:bottom w:val="none" w:sz="0" w:space="0" w:color="auto"/>
            <w:right w:val="none" w:sz="0" w:space="0" w:color="auto"/>
          </w:divBdr>
          <w:divsChild>
            <w:div w:id="1485660866">
              <w:marLeft w:val="0"/>
              <w:marRight w:val="0"/>
              <w:marTop w:val="0"/>
              <w:marBottom w:val="0"/>
              <w:divBdr>
                <w:top w:val="none" w:sz="0" w:space="0" w:color="auto"/>
                <w:left w:val="none" w:sz="0" w:space="0" w:color="auto"/>
                <w:bottom w:val="none" w:sz="0" w:space="0" w:color="auto"/>
                <w:right w:val="none" w:sz="0" w:space="0" w:color="auto"/>
              </w:divBdr>
            </w:div>
          </w:divsChild>
        </w:div>
        <w:div w:id="1620646879">
          <w:marLeft w:val="0"/>
          <w:marRight w:val="0"/>
          <w:marTop w:val="0"/>
          <w:marBottom w:val="0"/>
          <w:divBdr>
            <w:top w:val="none" w:sz="0" w:space="0" w:color="auto"/>
            <w:left w:val="none" w:sz="0" w:space="0" w:color="auto"/>
            <w:bottom w:val="none" w:sz="0" w:space="0" w:color="auto"/>
            <w:right w:val="none" w:sz="0" w:space="0" w:color="auto"/>
          </w:divBdr>
          <w:divsChild>
            <w:div w:id="998381605">
              <w:marLeft w:val="0"/>
              <w:marRight w:val="0"/>
              <w:marTop w:val="0"/>
              <w:marBottom w:val="0"/>
              <w:divBdr>
                <w:top w:val="none" w:sz="0" w:space="0" w:color="auto"/>
                <w:left w:val="none" w:sz="0" w:space="0" w:color="auto"/>
                <w:bottom w:val="none" w:sz="0" w:space="0" w:color="auto"/>
                <w:right w:val="none" w:sz="0" w:space="0" w:color="auto"/>
              </w:divBdr>
            </w:div>
          </w:divsChild>
        </w:div>
        <w:div w:id="1655721608">
          <w:marLeft w:val="0"/>
          <w:marRight w:val="0"/>
          <w:marTop w:val="0"/>
          <w:marBottom w:val="0"/>
          <w:divBdr>
            <w:top w:val="none" w:sz="0" w:space="0" w:color="auto"/>
            <w:left w:val="none" w:sz="0" w:space="0" w:color="auto"/>
            <w:bottom w:val="none" w:sz="0" w:space="0" w:color="auto"/>
            <w:right w:val="none" w:sz="0" w:space="0" w:color="auto"/>
          </w:divBdr>
          <w:divsChild>
            <w:div w:id="329874190">
              <w:marLeft w:val="0"/>
              <w:marRight w:val="0"/>
              <w:marTop w:val="0"/>
              <w:marBottom w:val="0"/>
              <w:divBdr>
                <w:top w:val="none" w:sz="0" w:space="0" w:color="auto"/>
                <w:left w:val="none" w:sz="0" w:space="0" w:color="auto"/>
                <w:bottom w:val="none" w:sz="0" w:space="0" w:color="auto"/>
                <w:right w:val="none" w:sz="0" w:space="0" w:color="auto"/>
              </w:divBdr>
            </w:div>
          </w:divsChild>
        </w:div>
        <w:div w:id="1730494296">
          <w:marLeft w:val="0"/>
          <w:marRight w:val="0"/>
          <w:marTop w:val="0"/>
          <w:marBottom w:val="0"/>
          <w:divBdr>
            <w:top w:val="none" w:sz="0" w:space="0" w:color="auto"/>
            <w:left w:val="none" w:sz="0" w:space="0" w:color="auto"/>
            <w:bottom w:val="none" w:sz="0" w:space="0" w:color="auto"/>
            <w:right w:val="none" w:sz="0" w:space="0" w:color="auto"/>
          </w:divBdr>
          <w:divsChild>
            <w:div w:id="1466965057">
              <w:marLeft w:val="0"/>
              <w:marRight w:val="0"/>
              <w:marTop w:val="0"/>
              <w:marBottom w:val="0"/>
              <w:divBdr>
                <w:top w:val="none" w:sz="0" w:space="0" w:color="auto"/>
                <w:left w:val="none" w:sz="0" w:space="0" w:color="auto"/>
                <w:bottom w:val="none" w:sz="0" w:space="0" w:color="auto"/>
                <w:right w:val="none" w:sz="0" w:space="0" w:color="auto"/>
              </w:divBdr>
            </w:div>
          </w:divsChild>
        </w:div>
        <w:div w:id="1747921117">
          <w:marLeft w:val="0"/>
          <w:marRight w:val="0"/>
          <w:marTop w:val="0"/>
          <w:marBottom w:val="0"/>
          <w:divBdr>
            <w:top w:val="none" w:sz="0" w:space="0" w:color="auto"/>
            <w:left w:val="none" w:sz="0" w:space="0" w:color="auto"/>
            <w:bottom w:val="none" w:sz="0" w:space="0" w:color="auto"/>
            <w:right w:val="none" w:sz="0" w:space="0" w:color="auto"/>
          </w:divBdr>
          <w:divsChild>
            <w:div w:id="1741251907">
              <w:marLeft w:val="0"/>
              <w:marRight w:val="0"/>
              <w:marTop w:val="0"/>
              <w:marBottom w:val="0"/>
              <w:divBdr>
                <w:top w:val="none" w:sz="0" w:space="0" w:color="auto"/>
                <w:left w:val="none" w:sz="0" w:space="0" w:color="auto"/>
                <w:bottom w:val="none" w:sz="0" w:space="0" w:color="auto"/>
                <w:right w:val="none" w:sz="0" w:space="0" w:color="auto"/>
              </w:divBdr>
            </w:div>
          </w:divsChild>
        </w:div>
        <w:div w:id="1956520330">
          <w:marLeft w:val="0"/>
          <w:marRight w:val="0"/>
          <w:marTop w:val="0"/>
          <w:marBottom w:val="0"/>
          <w:divBdr>
            <w:top w:val="none" w:sz="0" w:space="0" w:color="auto"/>
            <w:left w:val="none" w:sz="0" w:space="0" w:color="auto"/>
            <w:bottom w:val="none" w:sz="0" w:space="0" w:color="auto"/>
            <w:right w:val="none" w:sz="0" w:space="0" w:color="auto"/>
          </w:divBdr>
          <w:divsChild>
            <w:div w:id="59669699">
              <w:marLeft w:val="0"/>
              <w:marRight w:val="0"/>
              <w:marTop w:val="0"/>
              <w:marBottom w:val="0"/>
              <w:divBdr>
                <w:top w:val="none" w:sz="0" w:space="0" w:color="auto"/>
                <w:left w:val="none" w:sz="0" w:space="0" w:color="auto"/>
                <w:bottom w:val="none" w:sz="0" w:space="0" w:color="auto"/>
                <w:right w:val="none" w:sz="0" w:space="0" w:color="auto"/>
              </w:divBdr>
            </w:div>
          </w:divsChild>
        </w:div>
        <w:div w:id="1987199714">
          <w:marLeft w:val="0"/>
          <w:marRight w:val="0"/>
          <w:marTop w:val="0"/>
          <w:marBottom w:val="0"/>
          <w:divBdr>
            <w:top w:val="none" w:sz="0" w:space="0" w:color="auto"/>
            <w:left w:val="none" w:sz="0" w:space="0" w:color="auto"/>
            <w:bottom w:val="none" w:sz="0" w:space="0" w:color="auto"/>
            <w:right w:val="none" w:sz="0" w:space="0" w:color="auto"/>
          </w:divBdr>
          <w:divsChild>
            <w:div w:id="953942483">
              <w:marLeft w:val="0"/>
              <w:marRight w:val="0"/>
              <w:marTop w:val="0"/>
              <w:marBottom w:val="0"/>
              <w:divBdr>
                <w:top w:val="none" w:sz="0" w:space="0" w:color="auto"/>
                <w:left w:val="none" w:sz="0" w:space="0" w:color="auto"/>
                <w:bottom w:val="none" w:sz="0" w:space="0" w:color="auto"/>
                <w:right w:val="none" w:sz="0" w:space="0" w:color="auto"/>
              </w:divBdr>
            </w:div>
          </w:divsChild>
        </w:div>
        <w:div w:id="2089765187">
          <w:marLeft w:val="0"/>
          <w:marRight w:val="0"/>
          <w:marTop w:val="0"/>
          <w:marBottom w:val="0"/>
          <w:divBdr>
            <w:top w:val="none" w:sz="0" w:space="0" w:color="auto"/>
            <w:left w:val="none" w:sz="0" w:space="0" w:color="auto"/>
            <w:bottom w:val="none" w:sz="0" w:space="0" w:color="auto"/>
            <w:right w:val="none" w:sz="0" w:space="0" w:color="auto"/>
          </w:divBdr>
          <w:divsChild>
            <w:div w:id="894393707">
              <w:marLeft w:val="0"/>
              <w:marRight w:val="0"/>
              <w:marTop w:val="0"/>
              <w:marBottom w:val="0"/>
              <w:divBdr>
                <w:top w:val="none" w:sz="0" w:space="0" w:color="auto"/>
                <w:left w:val="none" w:sz="0" w:space="0" w:color="auto"/>
                <w:bottom w:val="none" w:sz="0" w:space="0" w:color="auto"/>
                <w:right w:val="none" w:sz="0" w:space="0" w:color="auto"/>
              </w:divBdr>
            </w:div>
          </w:divsChild>
        </w:div>
        <w:div w:id="2113668448">
          <w:marLeft w:val="0"/>
          <w:marRight w:val="0"/>
          <w:marTop w:val="0"/>
          <w:marBottom w:val="0"/>
          <w:divBdr>
            <w:top w:val="none" w:sz="0" w:space="0" w:color="auto"/>
            <w:left w:val="none" w:sz="0" w:space="0" w:color="auto"/>
            <w:bottom w:val="none" w:sz="0" w:space="0" w:color="auto"/>
            <w:right w:val="none" w:sz="0" w:space="0" w:color="auto"/>
          </w:divBdr>
          <w:divsChild>
            <w:div w:id="364991627">
              <w:marLeft w:val="0"/>
              <w:marRight w:val="0"/>
              <w:marTop w:val="0"/>
              <w:marBottom w:val="0"/>
              <w:divBdr>
                <w:top w:val="none" w:sz="0" w:space="0" w:color="auto"/>
                <w:left w:val="none" w:sz="0" w:space="0" w:color="auto"/>
                <w:bottom w:val="none" w:sz="0" w:space="0" w:color="auto"/>
                <w:right w:val="none" w:sz="0" w:space="0" w:color="auto"/>
              </w:divBdr>
            </w:div>
          </w:divsChild>
        </w:div>
        <w:div w:id="2125806081">
          <w:marLeft w:val="0"/>
          <w:marRight w:val="0"/>
          <w:marTop w:val="0"/>
          <w:marBottom w:val="0"/>
          <w:divBdr>
            <w:top w:val="none" w:sz="0" w:space="0" w:color="auto"/>
            <w:left w:val="none" w:sz="0" w:space="0" w:color="auto"/>
            <w:bottom w:val="none" w:sz="0" w:space="0" w:color="auto"/>
            <w:right w:val="none" w:sz="0" w:space="0" w:color="auto"/>
          </w:divBdr>
          <w:divsChild>
            <w:div w:id="31004940">
              <w:marLeft w:val="0"/>
              <w:marRight w:val="0"/>
              <w:marTop w:val="0"/>
              <w:marBottom w:val="0"/>
              <w:divBdr>
                <w:top w:val="none" w:sz="0" w:space="0" w:color="auto"/>
                <w:left w:val="none" w:sz="0" w:space="0" w:color="auto"/>
                <w:bottom w:val="none" w:sz="0" w:space="0" w:color="auto"/>
                <w:right w:val="none" w:sz="0" w:space="0" w:color="auto"/>
              </w:divBdr>
            </w:div>
            <w:div w:id="476728529">
              <w:marLeft w:val="0"/>
              <w:marRight w:val="0"/>
              <w:marTop w:val="0"/>
              <w:marBottom w:val="0"/>
              <w:divBdr>
                <w:top w:val="none" w:sz="0" w:space="0" w:color="auto"/>
                <w:left w:val="none" w:sz="0" w:space="0" w:color="auto"/>
                <w:bottom w:val="none" w:sz="0" w:space="0" w:color="auto"/>
                <w:right w:val="none" w:sz="0" w:space="0" w:color="auto"/>
              </w:divBdr>
            </w:div>
            <w:div w:id="1274243574">
              <w:marLeft w:val="0"/>
              <w:marRight w:val="0"/>
              <w:marTop w:val="0"/>
              <w:marBottom w:val="0"/>
              <w:divBdr>
                <w:top w:val="none" w:sz="0" w:space="0" w:color="auto"/>
                <w:left w:val="none" w:sz="0" w:space="0" w:color="auto"/>
                <w:bottom w:val="none" w:sz="0" w:space="0" w:color="auto"/>
                <w:right w:val="none" w:sz="0" w:space="0" w:color="auto"/>
              </w:divBdr>
            </w:div>
            <w:div w:id="1687637646">
              <w:marLeft w:val="0"/>
              <w:marRight w:val="0"/>
              <w:marTop w:val="0"/>
              <w:marBottom w:val="0"/>
              <w:divBdr>
                <w:top w:val="none" w:sz="0" w:space="0" w:color="auto"/>
                <w:left w:val="none" w:sz="0" w:space="0" w:color="auto"/>
                <w:bottom w:val="none" w:sz="0" w:space="0" w:color="auto"/>
                <w:right w:val="none" w:sz="0" w:space="0" w:color="auto"/>
              </w:divBdr>
            </w:div>
          </w:divsChild>
        </w:div>
        <w:div w:id="2128158882">
          <w:marLeft w:val="0"/>
          <w:marRight w:val="0"/>
          <w:marTop w:val="0"/>
          <w:marBottom w:val="0"/>
          <w:divBdr>
            <w:top w:val="none" w:sz="0" w:space="0" w:color="auto"/>
            <w:left w:val="none" w:sz="0" w:space="0" w:color="auto"/>
            <w:bottom w:val="none" w:sz="0" w:space="0" w:color="auto"/>
            <w:right w:val="none" w:sz="0" w:space="0" w:color="auto"/>
          </w:divBdr>
          <w:divsChild>
            <w:div w:id="17684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42564">
      <w:bodyDiv w:val="1"/>
      <w:marLeft w:val="0"/>
      <w:marRight w:val="0"/>
      <w:marTop w:val="0"/>
      <w:marBottom w:val="0"/>
      <w:divBdr>
        <w:top w:val="none" w:sz="0" w:space="0" w:color="auto"/>
        <w:left w:val="none" w:sz="0" w:space="0" w:color="auto"/>
        <w:bottom w:val="none" w:sz="0" w:space="0" w:color="auto"/>
        <w:right w:val="none" w:sz="0" w:space="0" w:color="auto"/>
      </w:divBdr>
    </w:div>
    <w:div w:id="171341800">
      <w:bodyDiv w:val="1"/>
      <w:marLeft w:val="0"/>
      <w:marRight w:val="0"/>
      <w:marTop w:val="0"/>
      <w:marBottom w:val="0"/>
      <w:divBdr>
        <w:top w:val="none" w:sz="0" w:space="0" w:color="auto"/>
        <w:left w:val="none" w:sz="0" w:space="0" w:color="auto"/>
        <w:bottom w:val="none" w:sz="0" w:space="0" w:color="auto"/>
        <w:right w:val="none" w:sz="0" w:space="0" w:color="auto"/>
      </w:divBdr>
    </w:div>
    <w:div w:id="179398072">
      <w:bodyDiv w:val="1"/>
      <w:marLeft w:val="0"/>
      <w:marRight w:val="0"/>
      <w:marTop w:val="0"/>
      <w:marBottom w:val="0"/>
      <w:divBdr>
        <w:top w:val="none" w:sz="0" w:space="0" w:color="auto"/>
        <w:left w:val="none" w:sz="0" w:space="0" w:color="auto"/>
        <w:bottom w:val="none" w:sz="0" w:space="0" w:color="auto"/>
        <w:right w:val="none" w:sz="0" w:space="0" w:color="auto"/>
      </w:divBdr>
    </w:div>
    <w:div w:id="184833238">
      <w:bodyDiv w:val="1"/>
      <w:marLeft w:val="0"/>
      <w:marRight w:val="0"/>
      <w:marTop w:val="0"/>
      <w:marBottom w:val="0"/>
      <w:divBdr>
        <w:top w:val="none" w:sz="0" w:space="0" w:color="auto"/>
        <w:left w:val="none" w:sz="0" w:space="0" w:color="auto"/>
        <w:bottom w:val="none" w:sz="0" w:space="0" w:color="auto"/>
        <w:right w:val="none" w:sz="0" w:space="0" w:color="auto"/>
      </w:divBdr>
    </w:div>
    <w:div w:id="187914415">
      <w:bodyDiv w:val="1"/>
      <w:marLeft w:val="0"/>
      <w:marRight w:val="0"/>
      <w:marTop w:val="0"/>
      <w:marBottom w:val="0"/>
      <w:divBdr>
        <w:top w:val="none" w:sz="0" w:space="0" w:color="auto"/>
        <w:left w:val="none" w:sz="0" w:space="0" w:color="auto"/>
        <w:bottom w:val="none" w:sz="0" w:space="0" w:color="auto"/>
        <w:right w:val="none" w:sz="0" w:space="0" w:color="auto"/>
      </w:divBdr>
    </w:div>
    <w:div w:id="194930474">
      <w:bodyDiv w:val="1"/>
      <w:marLeft w:val="0"/>
      <w:marRight w:val="0"/>
      <w:marTop w:val="0"/>
      <w:marBottom w:val="0"/>
      <w:divBdr>
        <w:top w:val="none" w:sz="0" w:space="0" w:color="auto"/>
        <w:left w:val="none" w:sz="0" w:space="0" w:color="auto"/>
        <w:bottom w:val="none" w:sz="0" w:space="0" w:color="auto"/>
        <w:right w:val="none" w:sz="0" w:space="0" w:color="auto"/>
      </w:divBdr>
    </w:div>
    <w:div w:id="213394211">
      <w:bodyDiv w:val="1"/>
      <w:marLeft w:val="0"/>
      <w:marRight w:val="0"/>
      <w:marTop w:val="0"/>
      <w:marBottom w:val="0"/>
      <w:divBdr>
        <w:top w:val="none" w:sz="0" w:space="0" w:color="auto"/>
        <w:left w:val="none" w:sz="0" w:space="0" w:color="auto"/>
        <w:bottom w:val="none" w:sz="0" w:space="0" w:color="auto"/>
        <w:right w:val="none" w:sz="0" w:space="0" w:color="auto"/>
      </w:divBdr>
      <w:divsChild>
        <w:div w:id="1340347323">
          <w:marLeft w:val="0"/>
          <w:marRight w:val="0"/>
          <w:marTop w:val="0"/>
          <w:marBottom w:val="0"/>
          <w:divBdr>
            <w:top w:val="none" w:sz="0" w:space="0" w:color="auto"/>
            <w:left w:val="none" w:sz="0" w:space="0" w:color="auto"/>
            <w:bottom w:val="none" w:sz="0" w:space="0" w:color="auto"/>
            <w:right w:val="none" w:sz="0" w:space="0" w:color="auto"/>
          </w:divBdr>
        </w:div>
      </w:divsChild>
    </w:div>
    <w:div w:id="222066326">
      <w:bodyDiv w:val="1"/>
      <w:marLeft w:val="0"/>
      <w:marRight w:val="0"/>
      <w:marTop w:val="0"/>
      <w:marBottom w:val="0"/>
      <w:divBdr>
        <w:top w:val="none" w:sz="0" w:space="0" w:color="auto"/>
        <w:left w:val="none" w:sz="0" w:space="0" w:color="auto"/>
        <w:bottom w:val="none" w:sz="0" w:space="0" w:color="auto"/>
        <w:right w:val="none" w:sz="0" w:space="0" w:color="auto"/>
      </w:divBdr>
    </w:div>
    <w:div w:id="229078217">
      <w:bodyDiv w:val="1"/>
      <w:marLeft w:val="0"/>
      <w:marRight w:val="0"/>
      <w:marTop w:val="0"/>
      <w:marBottom w:val="0"/>
      <w:divBdr>
        <w:top w:val="none" w:sz="0" w:space="0" w:color="auto"/>
        <w:left w:val="none" w:sz="0" w:space="0" w:color="auto"/>
        <w:bottom w:val="none" w:sz="0" w:space="0" w:color="auto"/>
        <w:right w:val="none" w:sz="0" w:space="0" w:color="auto"/>
      </w:divBdr>
    </w:div>
    <w:div w:id="259531888">
      <w:bodyDiv w:val="1"/>
      <w:marLeft w:val="0"/>
      <w:marRight w:val="0"/>
      <w:marTop w:val="0"/>
      <w:marBottom w:val="0"/>
      <w:divBdr>
        <w:top w:val="none" w:sz="0" w:space="0" w:color="auto"/>
        <w:left w:val="none" w:sz="0" w:space="0" w:color="auto"/>
        <w:bottom w:val="none" w:sz="0" w:space="0" w:color="auto"/>
        <w:right w:val="none" w:sz="0" w:space="0" w:color="auto"/>
      </w:divBdr>
    </w:div>
    <w:div w:id="263615084">
      <w:bodyDiv w:val="1"/>
      <w:marLeft w:val="0"/>
      <w:marRight w:val="0"/>
      <w:marTop w:val="0"/>
      <w:marBottom w:val="0"/>
      <w:divBdr>
        <w:top w:val="none" w:sz="0" w:space="0" w:color="auto"/>
        <w:left w:val="none" w:sz="0" w:space="0" w:color="auto"/>
        <w:bottom w:val="none" w:sz="0" w:space="0" w:color="auto"/>
        <w:right w:val="none" w:sz="0" w:space="0" w:color="auto"/>
      </w:divBdr>
    </w:div>
    <w:div w:id="268395012">
      <w:bodyDiv w:val="1"/>
      <w:marLeft w:val="0"/>
      <w:marRight w:val="0"/>
      <w:marTop w:val="0"/>
      <w:marBottom w:val="0"/>
      <w:divBdr>
        <w:top w:val="none" w:sz="0" w:space="0" w:color="auto"/>
        <w:left w:val="none" w:sz="0" w:space="0" w:color="auto"/>
        <w:bottom w:val="none" w:sz="0" w:space="0" w:color="auto"/>
        <w:right w:val="none" w:sz="0" w:space="0" w:color="auto"/>
      </w:divBdr>
    </w:div>
    <w:div w:id="272177067">
      <w:bodyDiv w:val="1"/>
      <w:marLeft w:val="0"/>
      <w:marRight w:val="0"/>
      <w:marTop w:val="0"/>
      <w:marBottom w:val="0"/>
      <w:divBdr>
        <w:top w:val="none" w:sz="0" w:space="0" w:color="auto"/>
        <w:left w:val="none" w:sz="0" w:space="0" w:color="auto"/>
        <w:bottom w:val="none" w:sz="0" w:space="0" w:color="auto"/>
        <w:right w:val="none" w:sz="0" w:space="0" w:color="auto"/>
      </w:divBdr>
    </w:div>
    <w:div w:id="272565388">
      <w:bodyDiv w:val="1"/>
      <w:marLeft w:val="0"/>
      <w:marRight w:val="0"/>
      <w:marTop w:val="0"/>
      <w:marBottom w:val="0"/>
      <w:divBdr>
        <w:top w:val="none" w:sz="0" w:space="0" w:color="auto"/>
        <w:left w:val="none" w:sz="0" w:space="0" w:color="auto"/>
        <w:bottom w:val="none" w:sz="0" w:space="0" w:color="auto"/>
        <w:right w:val="none" w:sz="0" w:space="0" w:color="auto"/>
      </w:divBdr>
    </w:div>
    <w:div w:id="276135733">
      <w:bodyDiv w:val="1"/>
      <w:marLeft w:val="0"/>
      <w:marRight w:val="0"/>
      <w:marTop w:val="0"/>
      <w:marBottom w:val="0"/>
      <w:divBdr>
        <w:top w:val="none" w:sz="0" w:space="0" w:color="auto"/>
        <w:left w:val="none" w:sz="0" w:space="0" w:color="auto"/>
        <w:bottom w:val="none" w:sz="0" w:space="0" w:color="auto"/>
        <w:right w:val="none" w:sz="0" w:space="0" w:color="auto"/>
      </w:divBdr>
    </w:div>
    <w:div w:id="284892635">
      <w:bodyDiv w:val="1"/>
      <w:marLeft w:val="0"/>
      <w:marRight w:val="0"/>
      <w:marTop w:val="0"/>
      <w:marBottom w:val="0"/>
      <w:divBdr>
        <w:top w:val="none" w:sz="0" w:space="0" w:color="auto"/>
        <w:left w:val="none" w:sz="0" w:space="0" w:color="auto"/>
        <w:bottom w:val="none" w:sz="0" w:space="0" w:color="auto"/>
        <w:right w:val="none" w:sz="0" w:space="0" w:color="auto"/>
      </w:divBdr>
    </w:div>
    <w:div w:id="285628645">
      <w:bodyDiv w:val="1"/>
      <w:marLeft w:val="0"/>
      <w:marRight w:val="0"/>
      <w:marTop w:val="0"/>
      <w:marBottom w:val="0"/>
      <w:divBdr>
        <w:top w:val="none" w:sz="0" w:space="0" w:color="auto"/>
        <w:left w:val="none" w:sz="0" w:space="0" w:color="auto"/>
        <w:bottom w:val="none" w:sz="0" w:space="0" w:color="auto"/>
        <w:right w:val="none" w:sz="0" w:space="0" w:color="auto"/>
      </w:divBdr>
    </w:div>
    <w:div w:id="287901646">
      <w:bodyDiv w:val="1"/>
      <w:marLeft w:val="0"/>
      <w:marRight w:val="0"/>
      <w:marTop w:val="0"/>
      <w:marBottom w:val="0"/>
      <w:divBdr>
        <w:top w:val="none" w:sz="0" w:space="0" w:color="auto"/>
        <w:left w:val="none" w:sz="0" w:space="0" w:color="auto"/>
        <w:bottom w:val="none" w:sz="0" w:space="0" w:color="auto"/>
        <w:right w:val="none" w:sz="0" w:space="0" w:color="auto"/>
      </w:divBdr>
    </w:div>
    <w:div w:id="296835640">
      <w:bodyDiv w:val="1"/>
      <w:marLeft w:val="0"/>
      <w:marRight w:val="0"/>
      <w:marTop w:val="0"/>
      <w:marBottom w:val="0"/>
      <w:divBdr>
        <w:top w:val="none" w:sz="0" w:space="0" w:color="auto"/>
        <w:left w:val="none" w:sz="0" w:space="0" w:color="auto"/>
        <w:bottom w:val="none" w:sz="0" w:space="0" w:color="auto"/>
        <w:right w:val="none" w:sz="0" w:space="0" w:color="auto"/>
      </w:divBdr>
    </w:div>
    <w:div w:id="304817088">
      <w:bodyDiv w:val="1"/>
      <w:marLeft w:val="0"/>
      <w:marRight w:val="0"/>
      <w:marTop w:val="0"/>
      <w:marBottom w:val="0"/>
      <w:divBdr>
        <w:top w:val="none" w:sz="0" w:space="0" w:color="auto"/>
        <w:left w:val="none" w:sz="0" w:space="0" w:color="auto"/>
        <w:bottom w:val="none" w:sz="0" w:space="0" w:color="auto"/>
        <w:right w:val="none" w:sz="0" w:space="0" w:color="auto"/>
      </w:divBdr>
    </w:div>
    <w:div w:id="308092738">
      <w:bodyDiv w:val="1"/>
      <w:marLeft w:val="0"/>
      <w:marRight w:val="0"/>
      <w:marTop w:val="0"/>
      <w:marBottom w:val="0"/>
      <w:divBdr>
        <w:top w:val="none" w:sz="0" w:space="0" w:color="auto"/>
        <w:left w:val="none" w:sz="0" w:space="0" w:color="auto"/>
        <w:bottom w:val="none" w:sz="0" w:space="0" w:color="auto"/>
        <w:right w:val="none" w:sz="0" w:space="0" w:color="auto"/>
      </w:divBdr>
    </w:div>
    <w:div w:id="314191704">
      <w:bodyDiv w:val="1"/>
      <w:marLeft w:val="0"/>
      <w:marRight w:val="0"/>
      <w:marTop w:val="0"/>
      <w:marBottom w:val="0"/>
      <w:divBdr>
        <w:top w:val="none" w:sz="0" w:space="0" w:color="auto"/>
        <w:left w:val="none" w:sz="0" w:space="0" w:color="auto"/>
        <w:bottom w:val="none" w:sz="0" w:space="0" w:color="auto"/>
        <w:right w:val="none" w:sz="0" w:space="0" w:color="auto"/>
      </w:divBdr>
    </w:div>
    <w:div w:id="360589523">
      <w:bodyDiv w:val="1"/>
      <w:marLeft w:val="0"/>
      <w:marRight w:val="0"/>
      <w:marTop w:val="0"/>
      <w:marBottom w:val="0"/>
      <w:divBdr>
        <w:top w:val="none" w:sz="0" w:space="0" w:color="auto"/>
        <w:left w:val="none" w:sz="0" w:space="0" w:color="auto"/>
        <w:bottom w:val="none" w:sz="0" w:space="0" w:color="auto"/>
        <w:right w:val="none" w:sz="0" w:space="0" w:color="auto"/>
      </w:divBdr>
      <w:divsChild>
        <w:div w:id="563417608">
          <w:marLeft w:val="0"/>
          <w:marRight w:val="0"/>
          <w:marTop w:val="0"/>
          <w:marBottom w:val="0"/>
          <w:divBdr>
            <w:top w:val="none" w:sz="0" w:space="0" w:color="auto"/>
            <w:left w:val="none" w:sz="0" w:space="0" w:color="auto"/>
            <w:bottom w:val="none" w:sz="0" w:space="0" w:color="auto"/>
            <w:right w:val="none" w:sz="0" w:space="0" w:color="auto"/>
          </w:divBdr>
          <w:divsChild>
            <w:div w:id="1273393868">
              <w:marLeft w:val="0"/>
              <w:marRight w:val="0"/>
              <w:marTop w:val="0"/>
              <w:marBottom w:val="0"/>
              <w:divBdr>
                <w:top w:val="none" w:sz="0" w:space="0" w:color="auto"/>
                <w:left w:val="none" w:sz="0" w:space="0" w:color="auto"/>
                <w:bottom w:val="none" w:sz="0" w:space="0" w:color="auto"/>
                <w:right w:val="none" w:sz="0" w:space="0" w:color="auto"/>
              </w:divBdr>
            </w:div>
          </w:divsChild>
        </w:div>
        <w:div w:id="754320632">
          <w:marLeft w:val="0"/>
          <w:marRight w:val="0"/>
          <w:marTop w:val="0"/>
          <w:marBottom w:val="0"/>
          <w:divBdr>
            <w:top w:val="none" w:sz="0" w:space="0" w:color="auto"/>
            <w:left w:val="none" w:sz="0" w:space="0" w:color="auto"/>
            <w:bottom w:val="none" w:sz="0" w:space="0" w:color="auto"/>
            <w:right w:val="none" w:sz="0" w:space="0" w:color="auto"/>
          </w:divBdr>
          <w:divsChild>
            <w:div w:id="1285581279">
              <w:marLeft w:val="0"/>
              <w:marRight w:val="0"/>
              <w:marTop w:val="0"/>
              <w:marBottom w:val="0"/>
              <w:divBdr>
                <w:top w:val="none" w:sz="0" w:space="0" w:color="auto"/>
                <w:left w:val="none" w:sz="0" w:space="0" w:color="auto"/>
                <w:bottom w:val="none" w:sz="0" w:space="0" w:color="auto"/>
                <w:right w:val="none" w:sz="0" w:space="0" w:color="auto"/>
              </w:divBdr>
            </w:div>
          </w:divsChild>
        </w:div>
        <w:div w:id="1226835061">
          <w:marLeft w:val="0"/>
          <w:marRight w:val="0"/>
          <w:marTop w:val="0"/>
          <w:marBottom w:val="0"/>
          <w:divBdr>
            <w:top w:val="none" w:sz="0" w:space="0" w:color="auto"/>
            <w:left w:val="none" w:sz="0" w:space="0" w:color="auto"/>
            <w:bottom w:val="none" w:sz="0" w:space="0" w:color="auto"/>
            <w:right w:val="none" w:sz="0" w:space="0" w:color="auto"/>
          </w:divBdr>
          <w:divsChild>
            <w:div w:id="1028675912">
              <w:marLeft w:val="0"/>
              <w:marRight w:val="0"/>
              <w:marTop w:val="0"/>
              <w:marBottom w:val="0"/>
              <w:divBdr>
                <w:top w:val="none" w:sz="0" w:space="0" w:color="auto"/>
                <w:left w:val="none" w:sz="0" w:space="0" w:color="auto"/>
                <w:bottom w:val="none" w:sz="0" w:space="0" w:color="auto"/>
                <w:right w:val="none" w:sz="0" w:space="0" w:color="auto"/>
              </w:divBdr>
            </w:div>
          </w:divsChild>
        </w:div>
        <w:div w:id="1684895165">
          <w:marLeft w:val="0"/>
          <w:marRight w:val="0"/>
          <w:marTop w:val="0"/>
          <w:marBottom w:val="0"/>
          <w:divBdr>
            <w:top w:val="none" w:sz="0" w:space="0" w:color="auto"/>
            <w:left w:val="none" w:sz="0" w:space="0" w:color="auto"/>
            <w:bottom w:val="none" w:sz="0" w:space="0" w:color="auto"/>
            <w:right w:val="none" w:sz="0" w:space="0" w:color="auto"/>
          </w:divBdr>
          <w:divsChild>
            <w:div w:id="739598214">
              <w:marLeft w:val="0"/>
              <w:marRight w:val="0"/>
              <w:marTop w:val="0"/>
              <w:marBottom w:val="0"/>
              <w:divBdr>
                <w:top w:val="none" w:sz="0" w:space="0" w:color="auto"/>
                <w:left w:val="none" w:sz="0" w:space="0" w:color="auto"/>
                <w:bottom w:val="none" w:sz="0" w:space="0" w:color="auto"/>
                <w:right w:val="none" w:sz="0" w:space="0" w:color="auto"/>
              </w:divBdr>
            </w:div>
            <w:div w:id="946695725">
              <w:marLeft w:val="0"/>
              <w:marRight w:val="0"/>
              <w:marTop w:val="0"/>
              <w:marBottom w:val="0"/>
              <w:divBdr>
                <w:top w:val="none" w:sz="0" w:space="0" w:color="auto"/>
                <w:left w:val="none" w:sz="0" w:space="0" w:color="auto"/>
                <w:bottom w:val="none" w:sz="0" w:space="0" w:color="auto"/>
                <w:right w:val="none" w:sz="0" w:space="0" w:color="auto"/>
              </w:divBdr>
            </w:div>
          </w:divsChild>
        </w:div>
        <w:div w:id="1833525370">
          <w:marLeft w:val="0"/>
          <w:marRight w:val="0"/>
          <w:marTop w:val="0"/>
          <w:marBottom w:val="0"/>
          <w:divBdr>
            <w:top w:val="none" w:sz="0" w:space="0" w:color="auto"/>
            <w:left w:val="none" w:sz="0" w:space="0" w:color="auto"/>
            <w:bottom w:val="none" w:sz="0" w:space="0" w:color="auto"/>
            <w:right w:val="none" w:sz="0" w:space="0" w:color="auto"/>
          </w:divBdr>
          <w:divsChild>
            <w:div w:id="26445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045769">
      <w:bodyDiv w:val="1"/>
      <w:marLeft w:val="0"/>
      <w:marRight w:val="0"/>
      <w:marTop w:val="0"/>
      <w:marBottom w:val="0"/>
      <w:divBdr>
        <w:top w:val="none" w:sz="0" w:space="0" w:color="auto"/>
        <w:left w:val="none" w:sz="0" w:space="0" w:color="auto"/>
        <w:bottom w:val="none" w:sz="0" w:space="0" w:color="auto"/>
        <w:right w:val="none" w:sz="0" w:space="0" w:color="auto"/>
      </w:divBdr>
    </w:div>
    <w:div w:id="379282255">
      <w:bodyDiv w:val="1"/>
      <w:marLeft w:val="0"/>
      <w:marRight w:val="0"/>
      <w:marTop w:val="0"/>
      <w:marBottom w:val="0"/>
      <w:divBdr>
        <w:top w:val="none" w:sz="0" w:space="0" w:color="auto"/>
        <w:left w:val="none" w:sz="0" w:space="0" w:color="auto"/>
        <w:bottom w:val="none" w:sz="0" w:space="0" w:color="auto"/>
        <w:right w:val="none" w:sz="0" w:space="0" w:color="auto"/>
      </w:divBdr>
    </w:div>
    <w:div w:id="385570964">
      <w:bodyDiv w:val="1"/>
      <w:marLeft w:val="0"/>
      <w:marRight w:val="0"/>
      <w:marTop w:val="0"/>
      <w:marBottom w:val="0"/>
      <w:divBdr>
        <w:top w:val="none" w:sz="0" w:space="0" w:color="auto"/>
        <w:left w:val="none" w:sz="0" w:space="0" w:color="auto"/>
        <w:bottom w:val="none" w:sz="0" w:space="0" w:color="auto"/>
        <w:right w:val="none" w:sz="0" w:space="0" w:color="auto"/>
      </w:divBdr>
    </w:div>
    <w:div w:id="409348381">
      <w:bodyDiv w:val="1"/>
      <w:marLeft w:val="0"/>
      <w:marRight w:val="0"/>
      <w:marTop w:val="0"/>
      <w:marBottom w:val="0"/>
      <w:divBdr>
        <w:top w:val="none" w:sz="0" w:space="0" w:color="auto"/>
        <w:left w:val="none" w:sz="0" w:space="0" w:color="auto"/>
        <w:bottom w:val="none" w:sz="0" w:space="0" w:color="auto"/>
        <w:right w:val="none" w:sz="0" w:space="0" w:color="auto"/>
      </w:divBdr>
    </w:div>
    <w:div w:id="450049896">
      <w:bodyDiv w:val="1"/>
      <w:marLeft w:val="0"/>
      <w:marRight w:val="0"/>
      <w:marTop w:val="0"/>
      <w:marBottom w:val="0"/>
      <w:divBdr>
        <w:top w:val="none" w:sz="0" w:space="0" w:color="auto"/>
        <w:left w:val="none" w:sz="0" w:space="0" w:color="auto"/>
        <w:bottom w:val="none" w:sz="0" w:space="0" w:color="auto"/>
        <w:right w:val="none" w:sz="0" w:space="0" w:color="auto"/>
      </w:divBdr>
      <w:divsChild>
        <w:div w:id="146748285">
          <w:marLeft w:val="0"/>
          <w:marRight w:val="0"/>
          <w:marTop w:val="0"/>
          <w:marBottom w:val="0"/>
          <w:divBdr>
            <w:top w:val="none" w:sz="0" w:space="0" w:color="auto"/>
            <w:left w:val="none" w:sz="0" w:space="0" w:color="auto"/>
            <w:bottom w:val="none" w:sz="0" w:space="0" w:color="auto"/>
            <w:right w:val="none" w:sz="0" w:space="0" w:color="auto"/>
          </w:divBdr>
        </w:div>
        <w:div w:id="338117535">
          <w:marLeft w:val="0"/>
          <w:marRight w:val="0"/>
          <w:marTop w:val="0"/>
          <w:marBottom w:val="0"/>
          <w:divBdr>
            <w:top w:val="none" w:sz="0" w:space="0" w:color="auto"/>
            <w:left w:val="none" w:sz="0" w:space="0" w:color="auto"/>
            <w:bottom w:val="none" w:sz="0" w:space="0" w:color="auto"/>
            <w:right w:val="none" w:sz="0" w:space="0" w:color="auto"/>
          </w:divBdr>
        </w:div>
        <w:div w:id="1155491078">
          <w:marLeft w:val="0"/>
          <w:marRight w:val="0"/>
          <w:marTop w:val="0"/>
          <w:marBottom w:val="0"/>
          <w:divBdr>
            <w:top w:val="none" w:sz="0" w:space="0" w:color="auto"/>
            <w:left w:val="none" w:sz="0" w:space="0" w:color="auto"/>
            <w:bottom w:val="none" w:sz="0" w:space="0" w:color="auto"/>
            <w:right w:val="none" w:sz="0" w:space="0" w:color="auto"/>
          </w:divBdr>
        </w:div>
        <w:div w:id="1338116183">
          <w:marLeft w:val="0"/>
          <w:marRight w:val="0"/>
          <w:marTop w:val="0"/>
          <w:marBottom w:val="0"/>
          <w:divBdr>
            <w:top w:val="none" w:sz="0" w:space="0" w:color="auto"/>
            <w:left w:val="none" w:sz="0" w:space="0" w:color="auto"/>
            <w:bottom w:val="none" w:sz="0" w:space="0" w:color="auto"/>
            <w:right w:val="none" w:sz="0" w:space="0" w:color="auto"/>
          </w:divBdr>
        </w:div>
        <w:div w:id="1691563633">
          <w:marLeft w:val="0"/>
          <w:marRight w:val="0"/>
          <w:marTop w:val="0"/>
          <w:marBottom w:val="0"/>
          <w:divBdr>
            <w:top w:val="none" w:sz="0" w:space="0" w:color="auto"/>
            <w:left w:val="none" w:sz="0" w:space="0" w:color="auto"/>
            <w:bottom w:val="none" w:sz="0" w:space="0" w:color="auto"/>
            <w:right w:val="none" w:sz="0" w:space="0" w:color="auto"/>
          </w:divBdr>
        </w:div>
      </w:divsChild>
    </w:div>
    <w:div w:id="457260744">
      <w:bodyDiv w:val="1"/>
      <w:marLeft w:val="0"/>
      <w:marRight w:val="0"/>
      <w:marTop w:val="0"/>
      <w:marBottom w:val="0"/>
      <w:divBdr>
        <w:top w:val="none" w:sz="0" w:space="0" w:color="auto"/>
        <w:left w:val="none" w:sz="0" w:space="0" w:color="auto"/>
        <w:bottom w:val="none" w:sz="0" w:space="0" w:color="auto"/>
        <w:right w:val="none" w:sz="0" w:space="0" w:color="auto"/>
      </w:divBdr>
      <w:divsChild>
        <w:div w:id="1047024414">
          <w:marLeft w:val="0"/>
          <w:marRight w:val="0"/>
          <w:marTop w:val="0"/>
          <w:marBottom w:val="0"/>
          <w:divBdr>
            <w:top w:val="none" w:sz="0" w:space="0" w:color="auto"/>
            <w:left w:val="none" w:sz="0" w:space="0" w:color="auto"/>
            <w:bottom w:val="none" w:sz="0" w:space="0" w:color="auto"/>
            <w:right w:val="none" w:sz="0" w:space="0" w:color="auto"/>
          </w:divBdr>
          <w:divsChild>
            <w:div w:id="1539122791">
              <w:marLeft w:val="0"/>
              <w:marRight w:val="0"/>
              <w:marTop w:val="0"/>
              <w:marBottom w:val="0"/>
              <w:divBdr>
                <w:top w:val="none" w:sz="0" w:space="0" w:color="auto"/>
                <w:left w:val="none" w:sz="0" w:space="0" w:color="auto"/>
                <w:bottom w:val="none" w:sz="0" w:space="0" w:color="auto"/>
                <w:right w:val="none" w:sz="0" w:space="0" w:color="auto"/>
              </w:divBdr>
              <w:divsChild>
                <w:div w:id="375081995">
                  <w:marLeft w:val="0"/>
                  <w:marRight w:val="0"/>
                  <w:marTop w:val="360"/>
                  <w:marBottom w:val="120"/>
                  <w:divBdr>
                    <w:top w:val="none" w:sz="0" w:space="0" w:color="auto"/>
                    <w:left w:val="none" w:sz="0" w:space="0" w:color="auto"/>
                    <w:bottom w:val="none" w:sz="0" w:space="0" w:color="auto"/>
                    <w:right w:val="none" w:sz="0" w:space="0" w:color="auto"/>
                  </w:divBdr>
                </w:div>
              </w:divsChild>
            </w:div>
          </w:divsChild>
        </w:div>
        <w:div w:id="1494488327">
          <w:marLeft w:val="0"/>
          <w:marRight w:val="0"/>
          <w:marTop w:val="0"/>
          <w:marBottom w:val="0"/>
          <w:divBdr>
            <w:top w:val="none" w:sz="0" w:space="0" w:color="auto"/>
            <w:left w:val="none" w:sz="0" w:space="0" w:color="auto"/>
            <w:bottom w:val="none" w:sz="0" w:space="0" w:color="auto"/>
            <w:right w:val="none" w:sz="0" w:space="0" w:color="auto"/>
          </w:divBdr>
          <w:divsChild>
            <w:div w:id="2058508520">
              <w:marLeft w:val="0"/>
              <w:marRight w:val="0"/>
              <w:marTop w:val="0"/>
              <w:marBottom w:val="0"/>
              <w:divBdr>
                <w:top w:val="none" w:sz="0" w:space="0" w:color="auto"/>
                <w:left w:val="none" w:sz="0" w:space="0" w:color="auto"/>
                <w:bottom w:val="none" w:sz="0" w:space="0" w:color="auto"/>
                <w:right w:val="none" w:sz="0" w:space="0" w:color="auto"/>
              </w:divBdr>
              <w:divsChild>
                <w:div w:id="139855155">
                  <w:marLeft w:val="0"/>
                  <w:marRight w:val="0"/>
                  <w:marTop w:val="0"/>
                  <w:marBottom w:val="0"/>
                  <w:divBdr>
                    <w:top w:val="none" w:sz="0" w:space="0" w:color="auto"/>
                    <w:left w:val="none" w:sz="0" w:space="0" w:color="auto"/>
                    <w:bottom w:val="none" w:sz="0" w:space="0" w:color="auto"/>
                    <w:right w:val="none" w:sz="0" w:space="0" w:color="auto"/>
                  </w:divBdr>
                  <w:divsChild>
                    <w:div w:id="2101827146">
                      <w:marLeft w:val="0"/>
                      <w:marRight w:val="0"/>
                      <w:marTop w:val="0"/>
                      <w:marBottom w:val="0"/>
                      <w:divBdr>
                        <w:top w:val="none" w:sz="0" w:space="0" w:color="auto"/>
                        <w:left w:val="none" w:sz="0" w:space="0" w:color="auto"/>
                        <w:bottom w:val="none" w:sz="0" w:space="0" w:color="auto"/>
                        <w:right w:val="none" w:sz="0" w:space="0" w:color="auto"/>
                      </w:divBdr>
                      <w:divsChild>
                        <w:div w:id="1293830869">
                          <w:marLeft w:val="0"/>
                          <w:marRight w:val="0"/>
                          <w:marTop w:val="360"/>
                          <w:marBottom w:val="360"/>
                          <w:divBdr>
                            <w:top w:val="none" w:sz="0" w:space="0" w:color="auto"/>
                            <w:left w:val="none" w:sz="0" w:space="0" w:color="auto"/>
                            <w:bottom w:val="none" w:sz="0" w:space="0" w:color="auto"/>
                            <w:right w:val="none" w:sz="0" w:space="0" w:color="auto"/>
                          </w:divBdr>
                          <w:divsChild>
                            <w:div w:id="415320585">
                              <w:marLeft w:val="0"/>
                              <w:marRight w:val="0"/>
                              <w:marTop w:val="0"/>
                              <w:marBottom w:val="0"/>
                              <w:divBdr>
                                <w:top w:val="none" w:sz="0" w:space="0" w:color="auto"/>
                                <w:left w:val="none" w:sz="0" w:space="0" w:color="auto"/>
                                <w:bottom w:val="none" w:sz="0" w:space="0" w:color="auto"/>
                                <w:right w:val="none" w:sz="0" w:space="0" w:color="auto"/>
                              </w:divBdr>
                              <w:divsChild>
                                <w:div w:id="28967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2490468">
          <w:marLeft w:val="0"/>
          <w:marRight w:val="0"/>
          <w:marTop w:val="0"/>
          <w:marBottom w:val="0"/>
          <w:divBdr>
            <w:top w:val="none" w:sz="0" w:space="0" w:color="auto"/>
            <w:left w:val="none" w:sz="0" w:space="0" w:color="auto"/>
            <w:bottom w:val="none" w:sz="0" w:space="0" w:color="auto"/>
            <w:right w:val="none" w:sz="0" w:space="0" w:color="auto"/>
          </w:divBdr>
          <w:divsChild>
            <w:div w:id="2083798273">
              <w:marLeft w:val="0"/>
              <w:marRight w:val="0"/>
              <w:marTop w:val="0"/>
              <w:marBottom w:val="0"/>
              <w:divBdr>
                <w:top w:val="none" w:sz="0" w:space="0" w:color="auto"/>
                <w:left w:val="none" w:sz="0" w:space="0" w:color="auto"/>
                <w:bottom w:val="none" w:sz="0" w:space="0" w:color="auto"/>
                <w:right w:val="none" w:sz="0" w:space="0" w:color="auto"/>
              </w:divBdr>
              <w:divsChild>
                <w:div w:id="54620448">
                  <w:marLeft w:val="0"/>
                  <w:marRight w:val="0"/>
                  <w:marTop w:val="0"/>
                  <w:marBottom w:val="0"/>
                  <w:divBdr>
                    <w:top w:val="none" w:sz="0" w:space="0" w:color="auto"/>
                    <w:left w:val="none" w:sz="0" w:space="0" w:color="auto"/>
                    <w:bottom w:val="none" w:sz="0" w:space="0" w:color="auto"/>
                    <w:right w:val="none" w:sz="0" w:space="0" w:color="auto"/>
                  </w:divBdr>
                  <w:divsChild>
                    <w:div w:id="1414205805">
                      <w:marLeft w:val="0"/>
                      <w:marRight w:val="0"/>
                      <w:marTop w:val="0"/>
                      <w:marBottom w:val="0"/>
                      <w:divBdr>
                        <w:top w:val="none" w:sz="0" w:space="0" w:color="auto"/>
                        <w:left w:val="none" w:sz="0" w:space="0" w:color="auto"/>
                        <w:bottom w:val="none" w:sz="0" w:space="0" w:color="auto"/>
                        <w:right w:val="none" w:sz="0" w:space="0" w:color="auto"/>
                      </w:divBdr>
                      <w:divsChild>
                        <w:div w:id="2133819250">
                          <w:marLeft w:val="0"/>
                          <w:marRight w:val="0"/>
                          <w:marTop w:val="360"/>
                          <w:marBottom w:val="360"/>
                          <w:divBdr>
                            <w:top w:val="none" w:sz="0" w:space="0" w:color="auto"/>
                            <w:left w:val="none" w:sz="0" w:space="0" w:color="auto"/>
                            <w:bottom w:val="none" w:sz="0" w:space="0" w:color="auto"/>
                            <w:right w:val="none" w:sz="0" w:space="0" w:color="auto"/>
                          </w:divBdr>
                          <w:divsChild>
                            <w:div w:id="304745473">
                              <w:marLeft w:val="0"/>
                              <w:marRight w:val="0"/>
                              <w:marTop w:val="0"/>
                              <w:marBottom w:val="0"/>
                              <w:divBdr>
                                <w:top w:val="none" w:sz="0" w:space="0" w:color="auto"/>
                                <w:left w:val="none" w:sz="0" w:space="0" w:color="auto"/>
                                <w:bottom w:val="none" w:sz="0" w:space="0" w:color="auto"/>
                                <w:right w:val="none" w:sz="0" w:space="0" w:color="auto"/>
                              </w:divBdr>
                              <w:divsChild>
                                <w:div w:id="128654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8646102">
      <w:bodyDiv w:val="1"/>
      <w:marLeft w:val="0"/>
      <w:marRight w:val="0"/>
      <w:marTop w:val="0"/>
      <w:marBottom w:val="0"/>
      <w:divBdr>
        <w:top w:val="none" w:sz="0" w:space="0" w:color="auto"/>
        <w:left w:val="none" w:sz="0" w:space="0" w:color="auto"/>
        <w:bottom w:val="none" w:sz="0" w:space="0" w:color="auto"/>
        <w:right w:val="none" w:sz="0" w:space="0" w:color="auto"/>
      </w:divBdr>
    </w:div>
    <w:div w:id="479031791">
      <w:bodyDiv w:val="1"/>
      <w:marLeft w:val="0"/>
      <w:marRight w:val="0"/>
      <w:marTop w:val="0"/>
      <w:marBottom w:val="0"/>
      <w:divBdr>
        <w:top w:val="none" w:sz="0" w:space="0" w:color="auto"/>
        <w:left w:val="none" w:sz="0" w:space="0" w:color="auto"/>
        <w:bottom w:val="none" w:sz="0" w:space="0" w:color="auto"/>
        <w:right w:val="none" w:sz="0" w:space="0" w:color="auto"/>
      </w:divBdr>
    </w:div>
    <w:div w:id="484513887">
      <w:bodyDiv w:val="1"/>
      <w:marLeft w:val="0"/>
      <w:marRight w:val="0"/>
      <w:marTop w:val="0"/>
      <w:marBottom w:val="0"/>
      <w:divBdr>
        <w:top w:val="none" w:sz="0" w:space="0" w:color="auto"/>
        <w:left w:val="none" w:sz="0" w:space="0" w:color="auto"/>
        <w:bottom w:val="none" w:sz="0" w:space="0" w:color="auto"/>
        <w:right w:val="none" w:sz="0" w:space="0" w:color="auto"/>
      </w:divBdr>
    </w:div>
    <w:div w:id="516315626">
      <w:bodyDiv w:val="1"/>
      <w:marLeft w:val="0"/>
      <w:marRight w:val="0"/>
      <w:marTop w:val="0"/>
      <w:marBottom w:val="0"/>
      <w:divBdr>
        <w:top w:val="none" w:sz="0" w:space="0" w:color="auto"/>
        <w:left w:val="none" w:sz="0" w:space="0" w:color="auto"/>
        <w:bottom w:val="none" w:sz="0" w:space="0" w:color="auto"/>
        <w:right w:val="none" w:sz="0" w:space="0" w:color="auto"/>
      </w:divBdr>
    </w:div>
    <w:div w:id="517046064">
      <w:bodyDiv w:val="1"/>
      <w:marLeft w:val="0"/>
      <w:marRight w:val="0"/>
      <w:marTop w:val="0"/>
      <w:marBottom w:val="0"/>
      <w:divBdr>
        <w:top w:val="none" w:sz="0" w:space="0" w:color="auto"/>
        <w:left w:val="none" w:sz="0" w:space="0" w:color="auto"/>
        <w:bottom w:val="none" w:sz="0" w:space="0" w:color="auto"/>
        <w:right w:val="none" w:sz="0" w:space="0" w:color="auto"/>
      </w:divBdr>
    </w:div>
    <w:div w:id="526796535">
      <w:bodyDiv w:val="1"/>
      <w:marLeft w:val="0"/>
      <w:marRight w:val="0"/>
      <w:marTop w:val="0"/>
      <w:marBottom w:val="0"/>
      <w:divBdr>
        <w:top w:val="none" w:sz="0" w:space="0" w:color="auto"/>
        <w:left w:val="none" w:sz="0" w:space="0" w:color="auto"/>
        <w:bottom w:val="none" w:sz="0" w:space="0" w:color="auto"/>
        <w:right w:val="none" w:sz="0" w:space="0" w:color="auto"/>
      </w:divBdr>
    </w:div>
    <w:div w:id="535117418">
      <w:bodyDiv w:val="1"/>
      <w:marLeft w:val="0"/>
      <w:marRight w:val="0"/>
      <w:marTop w:val="0"/>
      <w:marBottom w:val="0"/>
      <w:divBdr>
        <w:top w:val="none" w:sz="0" w:space="0" w:color="auto"/>
        <w:left w:val="none" w:sz="0" w:space="0" w:color="auto"/>
        <w:bottom w:val="none" w:sz="0" w:space="0" w:color="auto"/>
        <w:right w:val="none" w:sz="0" w:space="0" w:color="auto"/>
      </w:divBdr>
    </w:div>
    <w:div w:id="536358957">
      <w:bodyDiv w:val="1"/>
      <w:marLeft w:val="0"/>
      <w:marRight w:val="0"/>
      <w:marTop w:val="0"/>
      <w:marBottom w:val="0"/>
      <w:divBdr>
        <w:top w:val="none" w:sz="0" w:space="0" w:color="auto"/>
        <w:left w:val="none" w:sz="0" w:space="0" w:color="auto"/>
        <w:bottom w:val="none" w:sz="0" w:space="0" w:color="auto"/>
        <w:right w:val="none" w:sz="0" w:space="0" w:color="auto"/>
      </w:divBdr>
    </w:div>
    <w:div w:id="540292232">
      <w:bodyDiv w:val="1"/>
      <w:marLeft w:val="0"/>
      <w:marRight w:val="0"/>
      <w:marTop w:val="0"/>
      <w:marBottom w:val="0"/>
      <w:divBdr>
        <w:top w:val="none" w:sz="0" w:space="0" w:color="auto"/>
        <w:left w:val="none" w:sz="0" w:space="0" w:color="auto"/>
        <w:bottom w:val="none" w:sz="0" w:space="0" w:color="auto"/>
        <w:right w:val="none" w:sz="0" w:space="0" w:color="auto"/>
      </w:divBdr>
      <w:divsChild>
        <w:div w:id="121653158">
          <w:marLeft w:val="0"/>
          <w:marRight w:val="0"/>
          <w:marTop w:val="0"/>
          <w:marBottom w:val="0"/>
          <w:divBdr>
            <w:top w:val="none" w:sz="0" w:space="0" w:color="auto"/>
            <w:left w:val="none" w:sz="0" w:space="0" w:color="auto"/>
            <w:bottom w:val="none" w:sz="0" w:space="0" w:color="auto"/>
            <w:right w:val="none" w:sz="0" w:space="0" w:color="auto"/>
          </w:divBdr>
          <w:divsChild>
            <w:div w:id="283662302">
              <w:marLeft w:val="0"/>
              <w:marRight w:val="0"/>
              <w:marTop w:val="0"/>
              <w:marBottom w:val="0"/>
              <w:divBdr>
                <w:top w:val="none" w:sz="0" w:space="0" w:color="auto"/>
                <w:left w:val="none" w:sz="0" w:space="0" w:color="auto"/>
                <w:bottom w:val="none" w:sz="0" w:space="0" w:color="auto"/>
                <w:right w:val="none" w:sz="0" w:space="0" w:color="auto"/>
              </w:divBdr>
            </w:div>
          </w:divsChild>
        </w:div>
        <w:div w:id="268198249">
          <w:marLeft w:val="0"/>
          <w:marRight w:val="0"/>
          <w:marTop w:val="0"/>
          <w:marBottom w:val="0"/>
          <w:divBdr>
            <w:top w:val="none" w:sz="0" w:space="0" w:color="auto"/>
            <w:left w:val="none" w:sz="0" w:space="0" w:color="auto"/>
            <w:bottom w:val="none" w:sz="0" w:space="0" w:color="auto"/>
            <w:right w:val="none" w:sz="0" w:space="0" w:color="auto"/>
          </w:divBdr>
          <w:divsChild>
            <w:div w:id="1146437984">
              <w:marLeft w:val="0"/>
              <w:marRight w:val="0"/>
              <w:marTop w:val="0"/>
              <w:marBottom w:val="0"/>
              <w:divBdr>
                <w:top w:val="none" w:sz="0" w:space="0" w:color="auto"/>
                <w:left w:val="none" w:sz="0" w:space="0" w:color="auto"/>
                <w:bottom w:val="none" w:sz="0" w:space="0" w:color="auto"/>
                <w:right w:val="none" w:sz="0" w:space="0" w:color="auto"/>
              </w:divBdr>
            </w:div>
          </w:divsChild>
        </w:div>
        <w:div w:id="307828069">
          <w:marLeft w:val="0"/>
          <w:marRight w:val="0"/>
          <w:marTop w:val="0"/>
          <w:marBottom w:val="0"/>
          <w:divBdr>
            <w:top w:val="none" w:sz="0" w:space="0" w:color="auto"/>
            <w:left w:val="none" w:sz="0" w:space="0" w:color="auto"/>
            <w:bottom w:val="none" w:sz="0" w:space="0" w:color="auto"/>
            <w:right w:val="none" w:sz="0" w:space="0" w:color="auto"/>
          </w:divBdr>
          <w:divsChild>
            <w:div w:id="539442828">
              <w:marLeft w:val="0"/>
              <w:marRight w:val="0"/>
              <w:marTop w:val="0"/>
              <w:marBottom w:val="0"/>
              <w:divBdr>
                <w:top w:val="none" w:sz="0" w:space="0" w:color="auto"/>
                <w:left w:val="none" w:sz="0" w:space="0" w:color="auto"/>
                <w:bottom w:val="none" w:sz="0" w:space="0" w:color="auto"/>
                <w:right w:val="none" w:sz="0" w:space="0" w:color="auto"/>
              </w:divBdr>
            </w:div>
          </w:divsChild>
        </w:div>
        <w:div w:id="979916407">
          <w:marLeft w:val="0"/>
          <w:marRight w:val="0"/>
          <w:marTop w:val="0"/>
          <w:marBottom w:val="0"/>
          <w:divBdr>
            <w:top w:val="none" w:sz="0" w:space="0" w:color="auto"/>
            <w:left w:val="none" w:sz="0" w:space="0" w:color="auto"/>
            <w:bottom w:val="none" w:sz="0" w:space="0" w:color="auto"/>
            <w:right w:val="none" w:sz="0" w:space="0" w:color="auto"/>
          </w:divBdr>
          <w:divsChild>
            <w:div w:id="1061247104">
              <w:marLeft w:val="0"/>
              <w:marRight w:val="0"/>
              <w:marTop w:val="0"/>
              <w:marBottom w:val="0"/>
              <w:divBdr>
                <w:top w:val="none" w:sz="0" w:space="0" w:color="auto"/>
                <w:left w:val="none" w:sz="0" w:space="0" w:color="auto"/>
                <w:bottom w:val="none" w:sz="0" w:space="0" w:color="auto"/>
                <w:right w:val="none" w:sz="0" w:space="0" w:color="auto"/>
              </w:divBdr>
            </w:div>
          </w:divsChild>
        </w:div>
        <w:div w:id="1135413841">
          <w:marLeft w:val="0"/>
          <w:marRight w:val="0"/>
          <w:marTop w:val="0"/>
          <w:marBottom w:val="0"/>
          <w:divBdr>
            <w:top w:val="none" w:sz="0" w:space="0" w:color="auto"/>
            <w:left w:val="none" w:sz="0" w:space="0" w:color="auto"/>
            <w:bottom w:val="none" w:sz="0" w:space="0" w:color="auto"/>
            <w:right w:val="none" w:sz="0" w:space="0" w:color="auto"/>
          </w:divBdr>
          <w:divsChild>
            <w:div w:id="792141097">
              <w:marLeft w:val="0"/>
              <w:marRight w:val="0"/>
              <w:marTop w:val="0"/>
              <w:marBottom w:val="0"/>
              <w:divBdr>
                <w:top w:val="none" w:sz="0" w:space="0" w:color="auto"/>
                <w:left w:val="none" w:sz="0" w:space="0" w:color="auto"/>
                <w:bottom w:val="none" w:sz="0" w:space="0" w:color="auto"/>
                <w:right w:val="none" w:sz="0" w:space="0" w:color="auto"/>
              </w:divBdr>
            </w:div>
            <w:div w:id="151776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9127">
      <w:bodyDiv w:val="1"/>
      <w:marLeft w:val="0"/>
      <w:marRight w:val="0"/>
      <w:marTop w:val="0"/>
      <w:marBottom w:val="0"/>
      <w:divBdr>
        <w:top w:val="none" w:sz="0" w:space="0" w:color="auto"/>
        <w:left w:val="none" w:sz="0" w:space="0" w:color="auto"/>
        <w:bottom w:val="none" w:sz="0" w:space="0" w:color="auto"/>
        <w:right w:val="none" w:sz="0" w:space="0" w:color="auto"/>
      </w:divBdr>
    </w:div>
    <w:div w:id="577906356">
      <w:bodyDiv w:val="1"/>
      <w:marLeft w:val="0"/>
      <w:marRight w:val="0"/>
      <w:marTop w:val="0"/>
      <w:marBottom w:val="0"/>
      <w:divBdr>
        <w:top w:val="none" w:sz="0" w:space="0" w:color="auto"/>
        <w:left w:val="none" w:sz="0" w:space="0" w:color="auto"/>
        <w:bottom w:val="none" w:sz="0" w:space="0" w:color="auto"/>
        <w:right w:val="none" w:sz="0" w:space="0" w:color="auto"/>
      </w:divBdr>
    </w:div>
    <w:div w:id="586888316">
      <w:bodyDiv w:val="1"/>
      <w:marLeft w:val="0"/>
      <w:marRight w:val="0"/>
      <w:marTop w:val="0"/>
      <w:marBottom w:val="0"/>
      <w:divBdr>
        <w:top w:val="none" w:sz="0" w:space="0" w:color="auto"/>
        <w:left w:val="none" w:sz="0" w:space="0" w:color="auto"/>
        <w:bottom w:val="none" w:sz="0" w:space="0" w:color="auto"/>
        <w:right w:val="none" w:sz="0" w:space="0" w:color="auto"/>
      </w:divBdr>
    </w:div>
    <w:div w:id="588588858">
      <w:bodyDiv w:val="1"/>
      <w:marLeft w:val="0"/>
      <w:marRight w:val="0"/>
      <w:marTop w:val="0"/>
      <w:marBottom w:val="0"/>
      <w:divBdr>
        <w:top w:val="none" w:sz="0" w:space="0" w:color="auto"/>
        <w:left w:val="none" w:sz="0" w:space="0" w:color="auto"/>
        <w:bottom w:val="none" w:sz="0" w:space="0" w:color="auto"/>
        <w:right w:val="none" w:sz="0" w:space="0" w:color="auto"/>
      </w:divBdr>
      <w:divsChild>
        <w:div w:id="47728198">
          <w:marLeft w:val="0"/>
          <w:marRight w:val="0"/>
          <w:marTop w:val="0"/>
          <w:marBottom w:val="0"/>
          <w:divBdr>
            <w:top w:val="none" w:sz="0" w:space="0" w:color="auto"/>
            <w:left w:val="none" w:sz="0" w:space="0" w:color="auto"/>
            <w:bottom w:val="none" w:sz="0" w:space="0" w:color="auto"/>
            <w:right w:val="none" w:sz="0" w:space="0" w:color="auto"/>
          </w:divBdr>
          <w:divsChild>
            <w:div w:id="227888777">
              <w:marLeft w:val="0"/>
              <w:marRight w:val="0"/>
              <w:marTop w:val="0"/>
              <w:marBottom w:val="0"/>
              <w:divBdr>
                <w:top w:val="none" w:sz="0" w:space="0" w:color="auto"/>
                <w:left w:val="none" w:sz="0" w:space="0" w:color="auto"/>
                <w:bottom w:val="none" w:sz="0" w:space="0" w:color="auto"/>
                <w:right w:val="none" w:sz="0" w:space="0" w:color="auto"/>
              </w:divBdr>
            </w:div>
          </w:divsChild>
        </w:div>
        <w:div w:id="134104474">
          <w:marLeft w:val="0"/>
          <w:marRight w:val="0"/>
          <w:marTop w:val="0"/>
          <w:marBottom w:val="0"/>
          <w:divBdr>
            <w:top w:val="none" w:sz="0" w:space="0" w:color="auto"/>
            <w:left w:val="none" w:sz="0" w:space="0" w:color="auto"/>
            <w:bottom w:val="none" w:sz="0" w:space="0" w:color="auto"/>
            <w:right w:val="none" w:sz="0" w:space="0" w:color="auto"/>
          </w:divBdr>
          <w:divsChild>
            <w:div w:id="397628318">
              <w:marLeft w:val="0"/>
              <w:marRight w:val="0"/>
              <w:marTop w:val="0"/>
              <w:marBottom w:val="0"/>
              <w:divBdr>
                <w:top w:val="none" w:sz="0" w:space="0" w:color="auto"/>
                <w:left w:val="none" w:sz="0" w:space="0" w:color="auto"/>
                <w:bottom w:val="none" w:sz="0" w:space="0" w:color="auto"/>
                <w:right w:val="none" w:sz="0" w:space="0" w:color="auto"/>
              </w:divBdr>
            </w:div>
            <w:div w:id="1140539737">
              <w:marLeft w:val="0"/>
              <w:marRight w:val="0"/>
              <w:marTop w:val="0"/>
              <w:marBottom w:val="0"/>
              <w:divBdr>
                <w:top w:val="none" w:sz="0" w:space="0" w:color="auto"/>
                <w:left w:val="none" w:sz="0" w:space="0" w:color="auto"/>
                <w:bottom w:val="none" w:sz="0" w:space="0" w:color="auto"/>
                <w:right w:val="none" w:sz="0" w:space="0" w:color="auto"/>
              </w:divBdr>
            </w:div>
          </w:divsChild>
        </w:div>
        <w:div w:id="620648115">
          <w:marLeft w:val="0"/>
          <w:marRight w:val="0"/>
          <w:marTop w:val="0"/>
          <w:marBottom w:val="0"/>
          <w:divBdr>
            <w:top w:val="none" w:sz="0" w:space="0" w:color="auto"/>
            <w:left w:val="none" w:sz="0" w:space="0" w:color="auto"/>
            <w:bottom w:val="none" w:sz="0" w:space="0" w:color="auto"/>
            <w:right w:val="none" w:sz="0" w:space="0" w:color="auto"/>
          </w:divBdr>
          <w:divsChild>
            <w:div w:id="196821011">
              <w:marLeft w:val="0"/>
              <w:marRight w:val="0"/>
              <w:marTop w:val="0"/>
              <w:marBottom w:val="0"/>
              <w:divBdr>
                <w:top w:val="none" w:sz="0" w:space="0" w:color="auto"/>
                <w:left w:val="none" w:sz="0" w:space="0" w:color="auto"/>
                <w:bottom w:val="none" w:sz="0" w:space="0" w:color="auto"/>
                <w:right w:val="none" w:sz="0" w:space="0" w:color="auto"/>
              </w:divBdr>
            </w:div>
          </w:divsChild>
        </w:div>
        <w:div w:id="1157644876">
          <w:marLeft w:val="0"/>
          <w:marRight w:val="0"/>
          <w:marTop w:val="0"/>
          <w:marBottom w:val="0"/>
          <w:divBdr>
            <w:top w:val="none" w:sz="0" w:space="0" w:color="auto"/>
            <w:left w:val="none" w:sz="0" w:space="0" w:color="auto"/>
            <w:bottom w:val="none" w:sz="0" w:space="0" w:color="auto"/>
            <w:right w:val="none" w:sz="0" w:space="0" w:color="auto"/>
          </w:divBdr>
          <w:divsChild>
            <w:div w:id="21908861">
              <w:marLeft w:val="0"/>
              <w:marRight w:val="0"/>
              <w:marTop w:val="0"/>
              <w:marBottom w:val="0"/>
              <w:divBdr>
                <w:top w:val="none" w:sz="0" w:space="0" w:color="auto"/>
                <w:left w:val="none" w:sz="0" w:space="0" w:color="auto"/>
                <w:bottom w:val="none" w:sz="0" w:space="0" w:color="auto"/>
                <w:right w:val="none" w:sz="0" w:space="0" w:color="auto"/>
              </w:divBdr>
            </w:div>
          </w:divsChild>
        </w:div>
        <w:div w:id="2062438993">
          <w:marLeft w:val="0"/>
          <w:marRight w:val="0"/>
          <w:marTop w:val="0"/>
          <w:marBottom w:val="0"/>
          <w:divBdr>
            <w:top w:val="none" w:sz="0" w:space="0" w:color="auto"/>
            <w:left w:val="none" w:sz="0" w:space="0" w:color="auto"/>
            <w:bottom w:val="none" w:sz="0" w:space="0" w:color="auto"/>
            <w:right w:val="none" w:sz="0" w:space="0" w:color="auto"/>
          </w:divBdr>
          <w:divsChild>
            <w:div w:id="60839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014521">
      <w:bodyDiv w:val="1"/>
      <w:marLeft w:val="0"/>
      <w:marRight w:val="0"/>
      <w:marTop w:val="0"/>
      <w:marBottom w:val="0"/>
      <w:divBdr>
        <w:top w:val="none" w:sz="0" w:space="0" w:color="auto"/>
        <w:left w:val="none" w:sz="0" w:space="0" w:color="auto"/>
        <w:bottom w:val="none" w:sz="0" w:space="0" w:color="auto"/>
        <w:right w:val="none" w:sz="0" w:space="0" w:color="auto"/>
      </w:divBdr>
    </w:div>
    <w:div w:id="592128043">
      <w:bodyDiv w:val="1"/>
      <w:marLeft w:val="0"/>
      <w:marRight w:val="0"/>
      <w:marTop w:val="0"/>
      <w:marBottom w:val="0"/>
      <w:divBdr>
        <w:top w:val="none" w:sz="0" w:space="0" w:color="auto"/>
        <w:left w:val="none" w:sz="0" w:space="0" w:color="auto"/>
        <w:bottom w:val="none" w:sz="0" w:space="0" w:color="auto"/>
        <w:right w:val="none" w:sz="0" w:space="0" w:color="auto"/>
      </w:divBdr>
    </w:div>
    <w:div w:id="594871271">
      <w:bodyDiv w:val="1"/>
      <w:marLeft w:val="0"/>
      <w:marRight w:val="0"/>
      <w:marTop w:val="0"/>
      <w:marBottom w:val="0"/>
      <w:divBdr>
        <w:top w:val="none" w:sz="0" w:space="0" w:color="auto"/>
        <w:left w:val="none" w:sz="0" w:space="0" w:color="auto"/>
        <w:bottom w:val="none" w:sz="0" w:space="0" w:color="auto"/>
        <w:right w:val="none" w:sz="0" w:space="0" w:color="auto"/>
      </w:divBdr>
    </w:div>
    <w:div w:id="604506710">
      <w:bodyDiv w:val="1"/>
      <w:marLeft w:val="0"/>
      <w:marRight w:val="0"/>
      <w:marTop w:val="0"/>
      <w:marBottom w:val="0"/>
      <w:divBdr>
        <w:top w:val="none" w:sz="0" w:space="0" w:color="auto"/>
        <w:left w:val="none" w:sz="0" w:space="0" w:color="auto"/>
        <w:bottom w:val="none" w:sz="0" w:space="0" w:color="auto"/>
        <w:right w:val="none" w:sz="0" w:space="0" w:color="auto"/>
      </w:divBdr>
    </w:div>
    <w:div w:id="609435602">
      <w:bodyDiv w:val="1"/>
      <w:marLeft w:val="0"/>
      <w:marRight w:val="0"/>
      <w:marTop w:val="0"/>
      <w:marBottom w:val="0"/>
      <w:divBdr>
        <w:top w:val="none" w:sz="0" w:space="0" w:color="auto"/>
        <w:left w:val="none" w:sz="0" w:space="0" w:color="auto"/>
        <w:bottom w:val="none" w:sz="0" w:space="0" w:color="auto"/>
        <w:right w:val="none" w:sz="0" w:space="0" w:color="auto"/>
      </w:divBdr>
    </w:div>
    <w:div w:id="614288869">
      <w:bodyDiv w:val="1"/>
      <w:marLeft w:val="0"/>
      <w:marRight w:val="0"/>
      <w:marTop w:val="0"/>
      <w:marBottom w:val="0"/>
      <w:divBdr>
        <w:top w:val="none" w:sz="0" w:space="0" w:color="auto"/>
        <w:left w:val="none" w:sz="0" w:space="0" w:color="auto"/>
        <w:bottom w:val="none" w:sz="0" w:space="0" w:color="auto"/>
        <w:right w:val="none" w:sz="0" w:space="0" w:color="auto"/>
      </w:divBdr>
    </w:div>
    <w:div w:id="620503200">
      <w:bodyDiv w:val="1"/>
      <w:marLeft w:val="0"/>
      <w:marRight w:val="0"/>
      <w:marTop w:val="0"/>
      <w:marBottom w:val="0"/>
      <w:divBdr>
        <w:top w:val="none" w:sz="0" w:space="0" w:color="auto"/>
        <w:left w:val="none" w:sz="0" w:space="0" w:color="auto"/>
        <w:bottom w:val="none" w:sz="0" w:space="0" w:color="auto"/>
        <w:right w:val="none" w:sz="0" w:space="0" w:color="auto"/>
      </w:divBdr>
    </w:div>
    <w:div w:id="630792655">
      <w:bodyDiv w:val="1"/>
      <w:marLeft w:val="0"/>
      <w:marRight w:val="0"/>
      <w:marTop w:val="0"/>
      <w:marBottom w:val="0"/>
      <w:divBdr>
        <w:top w:val="none" w:sz="0" w:space="0" w:color="auto"/>
        <w:left w:val="none" w:sz="0" w:space="0" w:color="auto"/>
        <w:bottom w:val="none" w:sz="0" w:space="0" w:color="auto"/>
        <w:right w:val="none" w:sz="0" w:space="0" w:color="auto"/>
      </w:divBdr>
    </w:div>
    <w:div w:id="645009668">
      <w:bodyDiv w:val="1"/>
      <w:marLeft w:val="0"/>
      <w:marRight w:val="0"/>
      <w:marTop w:val="0"/>
      <w:marBottom w:val="0"/>
      <w:divBdr>
        <w:top w:val="none" w:sz="0" w:space="0" w:color="auto"/>
        <w:left w:val="none" w:sz="0" w:space="0" w:color="auto"/>
        <w:bottom w:val="none" w:sz="0" w:space="0" w:color="auto"/>
        <w:right w:val="none" w:sz="0" w:space="0" w:color="auto"/>
      </w:divBdr>
    </w:div>
    <w:div w:id="646252175">
      <w:bodyDiv w:val="1"/>
      <w:marLeft w:val="0"/>
      <w:marRight w:val="0"/>
      <w:marTop w:val="0"/>
      <w:marBottom w:val="0"/>
      <w:divBdr>
        <w:top w:val="none" w:sz="0" w:space="0" w:color="auto"/>
        <w:left w:val="none" w:sz="0" w:space="0" w:color="auto"/>
        <w:bottom w:val="none" w:sz="0" w:space="0" w:color="auto"/>
        <w:right w:val="none" w:sz="0" w:space="0" w:color="auto"/>
      </w:divBdr>
    </w:div>
    <w:div w:id="672300974">
      <w:bodyDiv w:val="1"/>
      <w:marLeft w:val="0"/>
      <w:marRight w:val="0"/>
      <w:marTop w:val="0"/>
      <w:marBottom w:val="0"/>
      <w:divBdr>
        <w:top w:val="none" w:sz="0" w:space="0" w:color="auto"/>
        <w:left w:val="none" w:sz="0" w:space="0" w:color="auto"/>
        <w:bottom w:val="none" w:sz="0" w:space="0" w:color="auto"/>
        <w:right w:val="none" w:sz="0" w:space="0" w:color="auto"/>
      </w:divBdr>
    </w:div>
    <w:div w:id="683019964">
      <w:bodyDiv w:val="1"/>
      <w:marLeft w:val="0"/>
      <w:marRight w:val="0"/>
      <w:marTop w:val="0"/>
      <w:marBottom w:val="0"/>
      <w:divBdr>
        <w:top w:val="none" w:sz="0" w:space="0" w:color="auto"/>
        <w:left w:val="none" w:sz="0" w:space="0" w:color="auto"/>
        <w:bottom w:val="none" w:sz="0" w:space="0" w:color="auto"/>
        <w:right w:val="none" w:sz="0" w:space="0" w:color="auto"/>
      </w:divBdr>
    </w:div>
    <w:div w:id="683824190">
      <w:bodyDiv w:val="1"/>
      <w:marLeft w:val="0"/>
      <w:marRight w:val="0"/>
      <w:marTop w:val="0"/>
      <w:marBottom w:val="0"/>
      <w:divBdr>
        <w:top w:val="none" w:sz="0" w:space="0" w:color="auto"/>
        <w:left w:val="none" w:sz="0" w:space="0" w:color="auto"/>
        <w:bottom w:val="none" w:sz="0" w:space="0" w:color="auto"/>
        <w:right w:val="none" w:sz="0" w:space="0" w:color="auto"/>
      </w:divBdr>
    </w:div>
    <w:div w:id="683897111">
      <w:bodyDiv w:val="1"/>
      <w:marLeft w:val="0"/>
      <w:marRight w:val="0"/>
      <w:marTop w:val="0"/>
      <w:marBottom w:val="0"/>
      <w:divBdr>
        <w:top w:val="none" w:sz="0" w:space="0" w:color="auto"/>
        <w:left w:val="none" w:sz="0" w:space="0" w:color="auto"/>
        <w:bottom w:val="none" w:sz="0" w:space="0" w:color="auto"/>
        <w:right w:val="none" w:sz="0" w:space="0" w:color="auto"/>
      </w:divBdr>
    </w:div>
    <w:div w:id="685058883">
      <w:bodyDiv w:val="1"/>
      <w:marLeft w:val="0"/>
      <w:marRight w:val="0"/>
      <w:marTop w:val="0"/>
      <w:marBottom w:val="0"/>
      <w:divBdr>
        <w:top w:val="none" w:sz="0" w:space="0" w:color="auto"/>
        <w:left w:val="none" w:sz="0" w:space="0" w:color="auto"/>
        <w:bottom w:val="none" w:sz="0" w:space="0" w:color="auto"/>
        <w:right w:val="none" w:sz="0" w:space="0" w:color="auto"/>
      </w:divBdr>
    </w:div>
    <w:div w:id="700715438">
      <w:bodyDiv w:val="1"/>
      <w:marLeft w:val="0"/>
      <w:marRight w:val="0"/>
      <w:marTop w:val="0"/>
      <w:marBottom w:val="0"/>
      <w:divBdr>
        <w:top w:val="none" w:sz="0" w:space="0" w:color="auto"/>
        <w:left w:val="none" w:sz="0" w:space="0" w:color="auto"/>
        <w:bottom w:val="none" w:sz="0" w:space="0" w:color="auto"/>
        <w:right w:val="none" w:sz="0" w:space="0" w:color="auto"/>
      </w:divBdr>
    </w:div>
    <w:div w:id="707801316">
      <w:bodyDiv w:val="1"/>
      <w:marLeft w:val="0"/>
      <w:marRight w:val="0"/>
      <w:marTop w:val="0"/>
      <w:marBottom w:val="0"/>
      <w:divBdr>
        <w:top w:val="none" w:sz="0" w:space="0" w:color="auto"/>
        <w:left w:val="none" w:sz="0" w:space="0" w:color="auto"/>
        <w:bottom w:val="none" w:sz="0" w:space="0" w:color="auto"/>
        <w:right w:val="none" w:sz="0" w:space="0" w:color="auto"/>
      </w:divBdr>
    </w:div>
    <w:div w:id="708532111">
      <w:bodyDiv w:val="1"/>
      <w:marLeft w:val="0"/>
      <w:marRight w:val="0"/>
      <w:marTop w:val="0"/>
      <w:marBottom w:val="0"/>
      <w:divBdr>
        <w:top w:val="none" w:sz="0" w:space="0" w:color="auto"/>
        <w:left w:val="none" w:sz="0" w:space="0" w:color="auto"/>
        <w:bottom w:val="none" w:sz="0" w:space="0" w:color="auto"/>
        <w:right w:val="none" w:sz="0" w:space="0" w:color="auto"/>
      </w:divBdr>
    </w:div>
    <w:div w:id="709501044">
      <w:bodyDiv w:val="1"/>
      <w:marLeft w:val="0"/>
      <w:marRight w:val="0"/>
      <w:marTop w:val="0"/>
      <w:marBottom w:val="0"/>
      <w:divBdr>
        <w:top w:val="none" w:sz="0" w:space="0" w:color="auto"/>
        <w:left w:val="none" w:sz="0" w:space="0" w:color="auto"/>
        <w:bottom w:val="none" w:sz="0" w:space="0" w:color="auto"/>
        <w:right w:val="none" w:sz="0" w:space="0" w:color="auto"/>
      </w:divBdr>
    </w:div>
    <w:div w:id="719010728">
      <w:bodyDiv w:val="1"/>
      <w:marLeft w:val="0"/>
      <w:marRight w:val="0"/>
      <w:marTop w:val="0"/>
      <w:marBottom w:val="0"/>
      <w:divBdr>
        <w:top w:val="none" w:sz="0" w:space="0" w:color="auto"/>
        <w:left w:val="none" w:sz="0" w:space="0" w:color="auto"/>
        <w:bottom w:val="none" w:sz="0" w:space="0" w:color="auto"/>
        <w:right w:val="none" w:sz="0" w:space="0" w:color="auto"/>
      </w:divBdr>
    </w:div>
    <w:div w:id="734012487">
      <w:bodyDiv w:val="1"/>
      <w:marLeft w:val="0"/>
      <w:marRight w:val="0"/>
      <w:marTop w:val="0"/>
      <w:marBottom w:val="0"/>
      <w:divBdr>
        <w:top w:val="none" w:sz="0" w:space="0" w:color="auto"/>
        <w:left w:val="none" w:sz="0" w:space="0" w:color="auto"/>
        <w:bottom w:val="none" w:sz="0" w:space="0" w:color="auto"/>
        <w:right w:val="none" w:sz="0" w:space="0" w:color="auto"/>
      </w:divBdr>
    </w:div>
    <w:div w:id="740252017">
      <w:bodyDiv w:val="1"/>
      <w:marLeft w:val="0"/>
      <w:marRight w:val="0"/>
      <w:marTop w:val="0"/>
      <w:marBottom w:val="0"/>
      <w:divBdr>
        <w:top w:val="none" w:sz="0" w:space="0" w:color="auto"/>
        <w:left w:val="none" w:sz="0" w:space="0" w:color="auto"/>
        <w:bottom w:val="none" w:sz="0" w:space="0" w:color="auto"/>
        <w:right w:val="none" w:sz="0" w:space="0" w:color="auto"/>
      </w:divBdr>
    </w:div>
    <w:div w:id="789201040">
      <w:bodyDiv w:val="1"/>
      <w:marLeft w:val="0"/>
      <w:marRight w:val="0"/>
      <w:marTop w:val="0"/>
      <w:marBottom w:val="0"/>
      <w:divBdr>
        <w:top w:val="none" w:sz="0" w:space="0" w:color="auto"/>
        <w:left w:val="none" w:sz="0" w:space="0" w:color="auto"/>
        <w:bottom w:val="none" w:sz="0" w:space="0" w:color="auto"/>
        <w:right w:val="none" w:sz="0" w:space="0" w:color="auto"/>
      </w:divBdr>
    </w:div>
    <w:div w:id="818812770">
      <w:bodyDiv w:val="1"/>
      <w:marLeft w:val="0"/>
      <w:marRight w:val="0"/>
      <w:marTop w:val="0"/>
      <w:marBottom w:val="0"/>
      <w:divBdr>
        <w:top w:val="none" w:sz="0" w:space="0" w:color="auto"/>
        <w:left w:val="none" w:sz="0" w:space="0" w:color="auto"/>
        <w:bottom w:val="none" w:sz="0" w:space="0" w:color="auto"/>
        <w:right w:val="none" w:sz="0" w:space="0" w:color="auto"/>
      </w:divBdr>
    </w:div>
    <w:div w:id="818957343">
      <w:bodyDiv w:val="1"/>
      <w:marLeft w:val="0"/>
      <w:marRight w:val="0"/>
      <w:marTop w:val="0"/>
      <w:marBottom w:val="0"/>
      <w:divBdr>
        <w:top w:val="none" w:sz="0" w:space="0" w:color="auto"/>
        <w:left w:val="none" w:sz="0" w:space="0" w:color="auto"/>
        <w:bottom w:val="none" w:sz="0" w:space="0" w:color="auto"/>
        <w:right w:val="none" w:sz="0" w:space="0" w:color="auto"/>
      </w:divBdr>
    </w:div>
    <w:div w:id="821195543">
      <w:bodyDiv w:val="1"/>
      <w:marLeft w:val="0"/>
      <w:marRight w:val="0"/>
      <w:marTop w:val="0"/>
      <w:marBottom w:val="0"/>
      <w:divBdr>
        <w:top w:val="none" w:sz="0" w:space="0" w:color="auto"/>
        <w:left w:val="none" w:sz="0" w:space="0" w:color="auto"/>
        <w:bottom w:val="none" w:sz="0" w:space="0" w:color="auto"/>
        <w:right w:val="none" w:sz="0" w:space="0" w:color="auto"/>
      </w:divBdr>
      <w:divsChild>
        <w:div w:id="1039626307">
          <w:marLeft w:val="0"/>
          <w:marRight w:val="0"/>
          <w:marTop w:val="0"/>
          <w:marBottom w:val="0"/>
          <w:divBdr>
            <w:top w:val="none" w:sz="0" w:space="0" w:color="auto"/>
            <w:left w:val="none" w:sz="0" w:space="0" w:color="auto"/>
            <w:bottom w:val="none" w:sz="0" w:space="0" w:color="auto"/>
            <w:right w:val="none" w:sz="0" w:space="0" w:color="auto"/>
          </w:divBdr>
        </w:div>
        <w:div w:id="1220944339">
          <w:marLeft w:val="0"/>
          <w:marRight w:val="0"/>
          <w:marTop w:val="0"/>
          <w:marBottom w:val="0"/>
          <w:divBdr>
            <w:top w:val="none" w:sz="0" w:space="0" w:color="auto"/>
            <w:left w:val="none" w:sz="0" w:space="0" w:color="auto"/>
            <w:bottom w:val="none" w:sz="0" w:space="0" w:color="auto"/>
            <w:right w:val="none" w:sz="0" w:space="0" w:color="auto"/>
          </w:divBdr>
          <w:divsChild>
            <w:div w:id="2052218732">
              <w:marLeft w:val="0"/>
              <w:marRight w:val="0"/>
              <w:marTop w:val="30"/>
              <w:marBottom w:val="30"/>
              <w:divBdr>
                <w:top w:val="none" w:sz="0" w:space="0" w:color="auto"/>
                <w:left w:val="none" w:sz="0" w:space="0" w:color="auto"/>
                <w:bottom w:val="none" w:sz="0" w:space="0" w:color="auto"/>
                <w:right w:val="none" w:sz="0" w:space="0" w:color="auto"/>
              </w:divBdr>
              <w:divsChild>
                <w:div w:id="102193146">
                  <w:marLeft w:val="0"/>
                  <w:marRight w:val="0"/>
                  <w:marTop w:val="0"/>
                  <w:marBottom w:val="0"/>
                  <w:divBdr>
                    <w:top w:val="none" w:sz="0" w:space="0" w:color="auto"/>
                    <w:left w:val="none" w:sz="0" w:space="0" w:color="auto"/>
                    <w:bottom w:val="none" w:sz="0" w:space="0" w:color="auto"/>
                    <w:right w:val="none" w:sz="0" w:space="0" w:color="auto"/>
                  </w:divBdr>
                  <w:divsChild>
                    <w:div w:id="1486971057">
                      <w:marLeft w:val="0"/>
                      <w:marRight w:val="0"/>
                      <w:marTop w:val="0"/>
                      <w:marBottom w:val="0"/>
                      <w:divBdr>
                        <w:top w:val="none" w:sz="0" w:space="0" w:color="auto"/>
                        <w:left w:val="none" w:sz="0" w:space="0" w:color="auto"/>
                        <w:bottom w:val="none" w:sz="0" w:space="0" w:color="auto"/>
                        <w:right w:val="none" w:sz="0" w:space="0" w:color="auto"/>
                      </w:divBdr>
                    </w:div>
                  </w:divsChild>
                </w:div>
                <w:div w:id="504563133">
                  <w:marLeft w:val="0"/>
                  <w:marRight w:val="0"/>
                  <w:marTop w:val="0"/>
                  <w:marBottom w:val="0"/>
                  <w:divBdr>
                    <w:top w:val="none" w:sz="0" w:space="0" w:color="auto"/>
                    <w:left w:val="none" w:sz="0" w:space="0" w:color="auto"/>
                    <w:bottom w:val="none" w:sz="0" w:space="0" w:color="auto"/>
                    <w:right w:val="none" w:sz="0" w:space="0" w:color="auto"/>
                  </w:divBdr>
                  <w:divsChild>
                    <w:div w:id="1608462864">
                      <w:marLeft w:val="0"/>
                      <w:marRight w:val="0"/>
                      <w:marTop w:val="0"/>
                      <w:marBottom w:val="0"/>
                      <w:divBdr>
                        <w:top w:val="none" w:sz="0" w:space="0" w:color="auto"/>
                        <w:left w:val="none" w:sz="0" w:space="0" w:color="auto"/>
                        <w:bottom w:val="none" w:sz="0" w:space="0" w:color="auto"/>
                        <w:right w:val="none" w:sz="0" w:space="0" w:color="auto"/>
                      </w:divBdr>
                    </w:div>
                  </w:divsChild>
                </w:div>
                <w:div w:id="519048554">
                  <w:marLeft w:val="0"/>
                  <w:marRight w:val="0"/>
                  <w:marTop w:val="0"/>
                  <w:marBottom w:val="0"/>
                  <w:divBdr>
                    <w:top w:val="none" w:sz="0" w:space="0" w:color="auto"/>
                    <w:left w:val="none" w:sz="0" w:space="0" w:color="auto"/>
                    <w:bottom w:val="none" w:sz="0" w:space="0" w:color="auto"/>
                    <w:right w:val="none" w:sz="0" w:space="0" w:color="auto"/>
                  </w:divBdr>
                  <w:divsChild>
                    <w:div w:id="1215772533">
                      <w:marLeft w:val="0"/>
                      <w:marRight w:val="0"/>
                      <w:marTop w:val="0"/>
                      <w:marBottom w:val="0"/>
                      <w:divBdr>
                        <w:top w:val="none" w:sz="0" w:space="0" w:color="auto"/>
                        <w:left w:val="none" w:sz="0" w:space="0" w:color="auto"/>
                        <w:bottom w:val="none" w:sz="0" w:space="0" w:color="auto"/>
                        <w:right w:val="none" w:sz="0" w:space="0" w:color="auto"/>
                      </w:divBdr>
                    </w:div>
                  </w:divsChild>
                </w:div>
                <w:div w:id="758410350">
                  <w:marLeft w:val="0"/>
                  <w:marRight w:val="0"/>
                  <w:marTop w:val="0"/>
                  <w:marBottom w:val="0"/>
                  <w:divBdr>
                    <w:top w:val="none" w:sz="0" w:space="0" w:color="auto"/>
                    <w:left w:val="none" w:sz="0" w:space="0" w:color="auto"/>
                    <w:bottom w:val="none" w:sz="0" w:space="0" w:color="auto"/>
                    <w:right w:val="none" w:sz="0" w:space="0" w:color="auto"/>
                  </w:divBdr>
                  <w:divsChild>
                    <w:div w:id="1949267507">
                      <w:marLeft w:val="0"/>
                      <w:marRight w:val="0"/>
                      <w:marTop w:val="0"/>
                      <w:marBottom w:val="0"/>
                      <w:divBdr>
                        <w:top w:val="none" w:sz="0" w:space="0" w:color="auto"/>
                        <w:left w:val="none" w:sz="0" w:space="0" w:color="auto"/>
                        <w:bottom w:val="none" w:sz="0" w:space="0" w:color="auto"/>
                        <w:right w:val="none" w:sz="0" w:space="0" w:color="auto"/>
                      </w:divBdr>
                    </w:div>
                  </w:divsChild>
                </w:div>
                <w:div w:id="761724991">
                  <w:marLeft w:val="0"/>
                  <w:marRight w:val="0"/>
                  <w:marTop w:val="0"/>
                  <w:marBottom w:val="0"/>
                  <w:divBdr>
                    <w:top w:val="none" w:sz="0" w:space="0" w:color="auto"/>
                    <w:left w:val="none" w:sz="0" w:space="0" w:color="auto"/>
                    <w:bottom w:val="none" w:sz="0" w:space="0" w:color="auto"/>
                    <w:right w:val="none" w:sz="0" w:space="0" w:color="auto"/>
                  </w:divBdr>
                  <w:divsChild>
                    <w:div w:id="1368794930">
                      <w:marLeft w:val="0"/>
                      <w:marRight w:val="0"/>
                      <w:marTop w:val="0"/>
                      <w:marBottom w:val="0"/>
                      <w:divBdr>
                        <w:top w:val="none" w:sz="0" w:space="0" w:color="auto"/>
                        <w:left w:val="none" w:sz="0" w:space="0" w:color="auto"/>
                        <w:bottom w:val="none" w:sz="0" w:space="0" w:color="auto"/>
                        <w:right w:val="none" w:sz="0" w:space="0" w:color="auto"/>
                      </w:divBdr>
                    </w:div>
                  </w:divsChild>
                </w:div>
                <w:div w:id="924605428">
                  <w:marLeft w:val="0"/>
                  <w:marRight w:val="0"/>
                  <w:marTop w:val="0"/>
                  <w:marBottom w:val="0"/>
                  <w:divBdr>
                    <w:top w:val="none" w:sz="0" w:space="0" w:color="auto"/>
                    <w:left w:val="none" w:sz="0" w:space="0" w:color="auto"/>
                    <w:bottom w:val="none" w:sz="0" w:space="0" w:color="auto"/>
                    <w:right w:val="none" w:sz="0" w:space="0" w:color="auto"/>
                  </w:divBdr>
                  <w:divsChild>
                    <w:div w:id="762536144">
                      <w:marLeft w:val="0"/>
                      <w:marRight w:val="0"/>
                      <w:marTop w:val="0"/>
                      <w:marBottom w:val="0"/>
                      <w:divBdr>
                        <w:top w:val="none" w:sz="0" w:space="0" w:color="auto"/>
                        <w:left w:val="none" w:sz="0" w:space="0" w:color="auto"/>
                        <w:bottom w:val="none" w:sz="0" w:space="0" w:color="auto"/>
                        <w:right w:val="none" w:sz="0" w:space="0" w:color="auto"/>
                      </w:divBdr>
                    </w:div>
                  </w:divsChild>
                </w:div>
                <w:div w:id="1448811424">
                  <w:marLeft w:val="0"/>
                  <w:marRight w:val="0"/>
                  <w:marTop w:val="0"/>
                  <w:marBottom w:val="0"/>
                  <w:divBdr>
                    <w:top w:val="none" w:sz="0" w:space="0" w:color="auto"/>
                    <w:left w:val="none" w:sz="0" w:space="0" w:color="auto"/>
                    <w:bottom w:val="none" w:sz="0" w:space="0" w:color="auto"/>
                    <w:right w:val="none" w:sz="0" w:space="0" w:color="auto"/>
                  </w:divBdr>
                  <w:divsChild>
                    <w:div w:id="320668658">
                      <w:marLeft w:val="0"/>
                      <w:marRight w:val="0"/>
                      <w:marTop w:val="0"/>
                      <w:marBottom w:val="0"/>
                      <w:divBdr>
                        <w:top w:val="none" w:sz="0" w:space="0" w:color="auto"/>
                        <w:left w:val="none" w:sz="0" w:space="0" w:color="auto"/>
                        <w:bottom w:val="none" w:sz="0" w:space="0" w:color="auto"/>
                        <w:right w:val="none" w:sz="0" w:space="0" w:color="auto"/>
                      </w:divBdr>
                    </w:div>
                  </w:divsChild>
                </w:div>
                <w:div w:id="1474639481">
                  <w:marLeft w:val="0"/>
                  <w:marRight w:val="0"/>
                  <w:marTop w:val="0"/>
                  <w:marBottom w:val="0"/>
                  <w:divBdr>
                    <w:top w:val="none" w:sz="0" w:space="0" w:color="auto"/>
                    <w:left w:val="none" w:sz="0" w:space="0" w:color="auto"/>
                    <w:bottom w:val="none" w:sz="0" w:space="0" w:color="auto"/>
                    <w:right w:val="none" w:sz="0" w:space="0" w:color="auto"/>
                  </w:divBdr>
                  <w:divsChild>
                    <w:div w:id="717509964">
                      <w:marLeft w:val="0"/>
                      <w:marRight w:val="0"/>
                      <w:marTop w:val="0"/>
                      <w:marBottom w:val="0"/>
                      <w:divBdr>
                        <w:top w:val="none" w:sz="0" w:space="0" w:color="auto"/>
                        <w:left w:val="none" w:sz="0" w:space="0" w:color="auto"/>
                        <w:bottom w:val="none" w:sz="0" w:space="0" w:color="auto"/>
                        <w:right w:val="none" w:sz="0" w:space="0" w:color="auto"/>
                      </w:divBdr>
                    </w:div>
                  </w:divsChild>
                </w:div>
                <w:div w:id="1709069362">
                  <w:marLeft w:val="0"/>
                  <w:marRight w:val="0"/>
                  <w:marTop w:val="0"/>
                  <w:marBottom w:val="0"/>
                  <w:divBdr>
                    <w:top w:val="none" w:sz="0" w:space="0" w:color="auto"/>
                    <w:left w:val="none" w:sz="0" w:space="0" w:color="auto"/>
                    <w:bottom w:val="none" w:sz="0" w:space="0" w:color="auto"/>
                    <w:right w:val="none" w:sz="0" w:space="0" w:color="auto"/>
                  </w:divBdr>
                  <w:divsChild>
                    <w:div w:id="2549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373053">
          <w:marLeft w:val="0"/>
          <w:marRight w:val="0"/>
          <w:marTop w:val="0"/>
          <w:marBottom w:val="0"/>
          <w:divBdr>
            <w:top w:val="none" w:sz="0" w:space="0" w:color="auto"/>
            <w:left w:val="none" w:sz="0" w:space="0" w:color="auto"/>
            <w:bottom w:val="none" w:sz="0" w:space="0" w:color="auto"/>
            <w:right w:val="none" w:sz="0" w:space="0" w:color="auto"/>
          </w:divBdr>
        </w:div>
      </w:divsChild>
    </w:div>
    <w:div w:id="824710702">
      <w:bodyDiv w:val="1"/>
      <w:marLeft w:val="0"/>
      <w:marRight w:val="0"/>
      <w:marTop w:val="0"/>
      <w:marBottom w:val="0"/>
      <w:divBdr>
        <w:top w:val="none" w:sz="0" w:space="0" w:color="auto"/>
        <w:left w:val="none" w:sz="0" w:space="0" w:color="auto"/>
        <w:bottom w:val="none" w:sz="0" w:space="0" w:color="auto"/>
        <w:right w:val="none" w:sz="0" w:space="0" w:color="auto"/>
      </w:divBdr>
    </w:div>
    <w:div w:id="834149127">
      <w:bodyDiv w:val="1"/>
      <w:marLeft w:val="0"/>
      <w:marRight w:val="0"/>
      <w:marTop w:val="0"/>
      <w:marBottom w:val="0"/>
      <w:divBdr>
        <w:top w:val="none" w:sz="0" w:space="0" w:color="auto"/>
        <w:left w:val="none" w:sz="0" w:space="0" w:color="auto"/>
        <w:bottom w:val="none" w:sz="0" w:space="0" w:color="auto"/>
        <w:right w:val="none" w:sz="0" w:space="0" w:color="auto"/>
      </w:divBdr>
    </w:div>
    <w:div w:id="847982083">
      <w:bodyDiv w:val="1"/>
      <w:marLeft w:val="0"/>
      <w:marRight w:val="0"/>
      <w:marTop w:val="0"/>
      <w:marBottom w:val="0"/>
      <w:divBdr>
        <w:top w:val="none" w:sz="0" w:space="0" w:color="auto"/>
        <w:left w:val="none" w:sz="0" w:space="0" w:color="auto"/>
        <w:bottom w:val="none" w:sz="0" w:space="0" w:color="auto"/>
        <w:right w:val="none" w:sz="0" w:space="0" w:color="auto"/>
      </w:divBdr>
    </w:div>
    <w:div w:id="858005465">
      <w:bodyDiv w:val="1"/>
      <w:marLeft w:val="0"/>
      <w:marRight w:val="0"/>
      <w:marTop w:val="0"/>
      <w:marBottom w:val="0"/>
      <w:divBdr>
        <w:top w:val="none" w:sz="0" w:space="0" w:color="auto"/>
        <w:left w:val="none" w:sz="0" w:space="0" w:color="auto"/>
        <w:bottom w:val="none" w:sz="0" w:space="0" w:color="auto"/>
        <w:right w:val="none" w:sz="0" w:space="0" w:color="auto"/>
      </w:divBdr>
    </w:div>
    <w:div w:id="863203362">
      <w:bodyDiv w:val="1"/>
      <w:marLeft w:val="0"/>
      <w:marRight w:val="0"/>
      <w:marTop w:val="0"/>
      <w:marBottom w:val="0"/>
      <w:divBdr>
        <w:top w:val="none" w:sz="0" w:space="0" w:color="auto"/>
        <w:left w:val="none" w:sz="0" w:space="0" w:color="auto"/>
        <w:bottom w:val="none" w:sz="0" w:space="0" w:color="auto"/>
        <w:right w:val="none" w:sz="0" w:space="0" w:color="auto"/>
      </w:divBdr>
    </w:div>
    <w:div w:id="871844531">
      <w:bodyDiv w:val="1"/>
      <w:marLeft w:val="0"/>
      <w:marRight w:val="0"/>
      <w:marTop w:val="0"/>
      <w:marBottom w:val="0"/>
      <w:divBdr>
        <w:top w:val="none" w:sz="0" w:space="0" w:color="auto"/>
        <w:left w:val="none" w:sz="0" w:space="0" w:color="auto"/>
        <w:bottom w:val="none" w:sz="0" w:space="0" w:color="auto"/>
        <w:right w:val="none" w:sz="0" w:space="0" w:color="auto"/>
      </w:divBdr>
    </w:div>
    <w:div w:id="872039511">
      <w:bodyDiv w:val="1"/>
      <w:marLeft w:val="0"/>
      <w:marRight w:val="0"/>
      <w:marTop w:val="0"/>
      <w:marBottom w:val="0"/>
      <w:divBdr>
        <w:top w:val="none" w:sz="0" w:space="0" w:color="auto"/>
        <w:left w:val="none" w:sz="0" w:space="0" w:color="auto"/>
        <w:bottom w:val="none" w:sz="0" w:space="0" w:color="auto"/>
        <w:right w:val="none" w:sz="0" w:space="0" w:color="auto"/>
      </w:divBdr>
    </w:div>
    <w:div w:id="875049814">
      <w:bodyDiv w:val="1"/>
      <w:marLeft w:val="0"/>
      <w:marRight w:val="0"/>
      <w:marTop w:val="0"/>
      <w:marBottom w:val="0"/>
      <w:divBdr>
        <w:top w:val="none" w:sz="0" w:space="0" w:color="auto"/>
        <w:left w:val="none" w:sz="0" w:space="0" w:color="auto"/>
        <w:bottom w:val="none" w:sz="0" w:space="0" w:color="auto"/>
        <w:right w:val="none" w:sz="0" w:space="0" w:color="auto"/>
      </w:divBdr>
    </w:div>
    <w:div w:id="939752070">
      <w:bodyDiv w:val="1"/>
      <w:marLeft w:val="0"/>
      <w:marRight w:val="0"/>
      <w:marTop w:val="0"/>
      <w:marBottom w:val="0"/>
      <w:divBdr>
        <w:top w:val="none" w:sz="0" w:space="0" w:color="auto"/>
        <w:left w:val="none" w:sz="0" w:space="0" w:color="auto"/>
        <w:bottom w:val="none" w:sz="0" w:space="0" w:color="auto"/>
        <w:right w:val="none" w:sz="0" w:space="0" w:color="auto"/>
      </w:divBdr>
    </w:div>
    <w:div w:id="966546389">
      <w:bodyDiv w:val="1"/>
      <w:marLeft w:val="0"/>
      <w:marRight w:val="0"/>
      <w:marTop w:val="0"/>
      <w:marBottom w:val="0"/>
      <w:divBdr>
        <w:top w:val="none" w:sz="0" w:space="0" w:color="auto"/>
        <w:left w:val="none" w:sz="0" w:space="0" w:color="auto"/>
        <w:bottom w:val="none" w:sz="0" w:space="0" w:color="auto"/>
        <w:right w:val="none" w:sz="0" w:space="0" w:color="auto"/>
      </w:divBdr>
    </w:div>
    <w:div w:id="967659166">
      <w:bodyDiv w:val="1"/>
      <w:marLeft w:val="0"/>
      <w:marRight w:val="0"/>
      <w:marTop w:val="0"/>
      <w:marBottom w:val="0"/>
      <w:divBdr>
        <w:top w:val="none" w:sz="0" w:space="0" w:color="auto"/>
        <w:left w:val="none" w:sz="0" w:space="0" w:color="auto"/>
        <w:bottom w:val="none" w:sz="0" w:space="0" w:color="auto"/>
        <w:right w:val="none" w:sz="0" w:space="0" w:color="auto"/>
      </w:divBdr>
    </w:div>
    <w:div w:id="970553876">
      <w:bodyDiv w:val="1"/>
      <w:marLeft w:val="0"/>
      <w:marRight w:val="0"/>
      <w:marTop w:val="0"/>
      <w:marBottom w:val="0"/>
      <w:divBdr>
        <w:top w:val="none" w:sz="0" w:space="0" w:color="auto"/>
        <w:left w:val="none" w:sz="0" w:space="0" w:color="auto"/>
        <w:bottom w:val="none" w:sz="0" w:space="0" w:color="auto"/>
        <w:right w:val="none" w:sz="0" w:space="0" w:color="auto"/>
      </w:divBdr>
    </w:div>
    <w:div w:id="980380988">
      <w:bodyDiv w:val="1"/>
      <w:marLeft w:val="0"/>
      <w:marRight w:val="0"/>
      <w:marTop w:val="0"/>
      <w:marBottom w:val="0"/>
      <w:divBdr>
        <w:top w:val="none" w:sz="0" w:space="0" w:color="auto"/>
        <w:left w:val="none" w:sz="0" w:space="0" w:color="auto"/>
        <w:bottom w:val="none" w:sz="0" w:space="0" w:color="auto"/>
        <w:right w:val="none" w:sz="0" w:space="0" w:color="auto"/>
      </w:divBdr>
    </w:div>
    <w:div w:id="993097354">
      <w:bodyDiv w:val="1"/>
      <w:marLeft w:val="0"/>
      <w:marRight w:val="0"/>
      <w:marTop w:val="0"/>
      <w:marBottom w:val="0"/>
      <w:divBdr>
        <w:top w:val="none" w:sz="0" w:space="0" w:color="auto"/>
        <w:left w:val="none" w:sz="0" w:space="0" w:color="auto"/>
        <w:bottom w:val="none" w:sz="0" w:space="0" w:color="auto"/>
        <w:right w:val="none" w:sz="0" w:space="0" w:color="auto"/>
      </w:divBdr>
    </w:div>
    <w:div w:id="1010059563">
      <w:bodyDiv w:val="1"/>
      <w:marLeft w:val="0"/>
      <w:marRight w:val="0"/>
      <w:marTop w:val="0"/>
      <w:marBottom w:val="0"/>
      <w:divBdr>
        <w:top w:val="none" w:sz="0" w:space="0" w:color="auto"/>
        <w:left w:val="none" w:sz="0" w:space="0" w:color="auto"/>
        <w:bottom w:val="none" w:sz="0" w:space="0" w:color="auto"/>
        <w:right w:val="none" w:sz="0" w:space="0" w:color="auto"/>
      </w:divBdr>
    </w:div>
    <w:div w:id="1059865017">
      <w:bodyDiv w:val="1"/>
      <w:marLeft w:val="0"/>
      <w:marRight w:val="0"/>
      <w:marTop w:val="0"/>
      <w:marBottom w:val="0"/>
      <w:divBdr>
        <w:top w:val="none" w:sz="0" w:space="0" w:color="auto"/>
        <w:left w:val="none" w:sz="0" w:space="0" w:color="auto"/>
        <w:bottom w:val="none" w:sz="0" w:space="0" w:color="auto"/>
        <w:right w:val="none" w:sz="0" w:space="0" w:color="auto"/>
      </w:divBdr>
      <w:divsChild>
        <w:div w:id="204804190">
          <w:marLeft w:val="0"/>
          <w:marRight w:val="0"/>
          <w:marTop w:val="0"/>
          <w:marBottom w:val="0"/>
          <w:divBdr>
            <w:top w:val="none" w:sz="0" w:space="0" w:color="auto"/>
            <w:left w:val="none" w:sz="0" w:space="0" w:color="auto"/>
            <w:bottom w:val="none" w:sz="0" w:space="0" w:color="auto"/>
            <w:right w:val="none" w:sz="0" w:space="0" w:color="auto"/>
          </w:divBdr>
          <w:divsChild>
            <w:div w:id="1688360880">
              <w:marLeft w:val="0"/>
              <w:marRight w:val="0"/>
              <w:marTop w:val="0"/>
              <w:marBottom w:val="0"/>
              <w:divBdr>
                <w:top w:val="none" w:sz="0" w:space="0" w:color="auto"/>
                <w:left w:val="none" w:sz="0" w:space="0" w:color="auto"/>
                <w:bottom w:val="none" w:sz="0" w:space="0" w:color="auto"/>
                <w:right w:val="none" w:sz="0" w:space="0" w:color="auto"/>
              </w:divBdr>
            </w:div>
          </w:divsChild>
        </w:div>
        <w:div w:id="444694395">
          <w:marLeft w:val="0"/>
          <w:marRight w:val="0"/>
          <w:marTop w:val="0"/>
          <w:marBottom w:val="0"/>
          <w:divBdr>
            <w:top w:val="none" w:sz="0" w:space="0" w:color="auto"/>
            <w:left w:val="none" w:sz="0" w:space="0" w:color="auto"/>
            <w:bottom w:val="none" w:sz="0" w:space="0" w:color="auto"/>
            <w:right w:val="none" w:sz="0" w:space="0" w:color="auto"/>
          </w:divBdr>
          <w:divsChild>
            <w:div w:id="124125775">
              <w:marLeft w:val="0"/>
              <w:marRight w:val="0"/>
              <w:marTop w:val="0"/>
              <w:marBottom w:val="0"/>
              <w:divBdr>
                <w:top w:val="none" w:sz="0" w:space="0" w:color="auto"/>
                <w:left w:val="none" w:sz="0" w:space="0" w:color="auto"/>
                <w:bottom w:val="none" w:sz="0" w:space="0" w:color="auto"/>
                <w:right w:val="none" w:sz="0" w:space="0" w:color="auto"/>
              </w:divBdr>
            </w:div>
          </w:divsChild>
        </w:div>
        <w:div w:id="1141576095">
          <w:marLeft w:val="0"/>
          <w:marRight w:val="0"/>
          <w:marTop w:val="0"/>
          <w:marBottom w:val="0"/>
          <w:divBdr>
            <w:top w:val="none" w:sz="0" w:space="0" w:color="auto"/>
            <w:left w:val="none" w:sz="0" w:space="0" w:color="auto"/>
            <w:bottom w:val="none" w:sz="0" w:space="0" w:color="auto"/>
            <w:right w:val="none" w:sz="0" w:space="0" w:color="auto"/>
          </w:divBdr>
          <w:divsChild>
            <w:div w:id="931013072">
              <w:marLeft w:val="0"/>
              <w:marRight w:val="0"/>
              <w:marTop w:val="0"/>
              <w:marBottom w:val="0"/>
              <w:divBdr>
                <w:top w:val="none" w:sz="0" w:space="0" w:color="auto"/>
                <w:left w:val="none" w:sz="0" w:space="0" w:color="auto"/>
                <w:bottom w:val="none" w:sz="0" w:space="0" w:color="auto"/>
                <w:right w:val="none" w:sz="0" w:space="0" w:color="auto"/>
              </w:divBdr>
            </w:div>
          </w:divsChild>
        </w:div>
        <w:div w:id="1586960213">
          <w:marLeft w:val="0"/>
          <w:marRight w:val="0"/>
          <w:marTop w:val="0"/>
          <w:marBottom w:val="0"/>
          <w:divBdr>
            <w:top w:val="none" w:sz="0" w:space="0" w:color="auto"/>
            <w:left w:val="none" w:sz="0" w:space="0" w:color="auto"/>
            <w:bottom w:val="none" w:sz="0" w:space="0" w:color="auto"/>
            <w:right w:val="none" w:sz="0" w:space="0" w:color="auto"/>
          </w:divBdr>
          <w:divsChild>
            <w:div w:id="292758306">
              <w:marLeft w:val="0"/>
              <w:marRight w:val="0"/>
              <w:marTop w:val="0"/>
              <w:marBottom w:val="0"/>
              <w:divBdr>
                <w:top w:val="none" w:sz="0" w:space="0" w:color="auto"/>
                <w:left w:val="none" w:sz="0" w:space="0" w:color="auto"/>
                <w:bottom w:val="none" w:sz="0" w:space="0" w:color="auto"/>
                <w:right w:val="none" w:sz="0" w:space="0" w:color="auto"/>
              </w:divBdr>
            </w:div>
          </w:divsChild>
        </w:div>
        <w:div w:id="1597053485">
          <w:marLeft w:val="0"/>
          <w:marRight w:val="0"/>
          <w:marTop w:val="0"/>
          <w:marBottom w:val="0"/>
          <w:divBdr>
            <w:top w:val="none" w:sz="0" w:space="0" w:color="auto"/>
            <w:left w:val="none" w:sz="0" w:space="0" w:color="auto"/>
            <w:bottom w:val="none" w:sz="0" w:space="0" w:color="auto"/>
            <w:right w:val="none" w:sz="0" w:space="0" w:color="auto"/>
          </w:divBdr>
          <w:divsChild>
            <w:div w:id="783960752">
              <w:marLeft w:val="0"/>
              <w:marRight w:val="0"/>
              <w:marTop w:val="0"/>
              <w:marBottom w:val="0"/>
              <w:divBdr>
                <w:top w:val="none" w:sz="0" w:space="0" w:color="auto"/>
                <w:left w:val="none" w:sz="0" w:space="0" w:color="auto"/>
                <w:bottom w:val="none" w:sz="0" w:space="0" w:color="auto"/>
                <w:right w:val="none" w:sz="0" w:space="0" w:color="auto"/>
              </w:divBdr>
            </w:div>
          </w:divsChild>
        </w:div>
        <w:div w:id="1654287899">
          <w:marLeft w:val="0"/>
          <w:marRight w:val="0"/>
          <w:marTop w:val="0"/>
          <w:marBottom w:val="0"/>
          <w:divBdr>
            <w:top w:val="none" w:sz="0" w:space="0" w:color="auto"/>
            <w:left w:val="none" w:sz="0" w:space="0" w:color="auto"/>
            <w:bottom w:val="none" w:sz="0" w:space="0" w:color="auto"/>
            <w:right w:val="none" w:sz="0" w:space="0" w:color="auto"/>
          </w:divBdr>
          <w:divsChild>
            <w:div w:id="593247792">
              <w:marLeft w:val="0"/>
              <w:marRight w:val="0"/>
              <w:marTop w:val="0"/>
              <w:marBottom w:val="0"/>
              <w:divBdr>
                <w:top w:val="none" w:sz="0" w:space="0" w:color="auto"/>
                <w:left w:val="none" w:sz="0" w:space="0" w:color="auto"/>
                <w:bottom w:val="none" w:sz="0" w:space="0" w:color="auto"/>
                <w:right w:val="none" w:sz="0" w:space="0" w:color="auto"/>
              </w:divBdr>
            </w:div>
          </w:divsChild>
        </w:div>
        <w:div w:id="1923636101">
          <w:marLeft w:val="0"/>
          <w:marRight w:val="0"/>
          <w:marTop w:val="0"/>
          <w:marBottom w:val="0"/>
          <w:divBdr>
            <w:top w:val="none" w:sz="0" w:space="0" w:color="auto"/>
            <w:left w:val="none" w:sz="0" w:space="0" w:color="auto"/>
            <w:bottom w:val="none" w:sz="0" w:space="0" w:color="auto"/>
            <w:right w:val="none" w:sz="0" w:space="0" w:color="auto"/>
          </w:divBdr>
          <w:divsChild>
            <w:div w:id="1023168384">
              <w:marLeft w:val="0"/>
              <w:marRight w:val="0"/>
              <w:marTop w:val="0"/>
              <w:marBottom w:val="0"/>
              <w:divBdr>
                <w:top w:val="none" w:sz="0" w:space="0" w:color="auto"/>
                <w:left w:val="none" w:sz="0" w:space="0" w:color="auto"/>
                <w:bottom w:val="none" w:sz="0" w:space="0" w:color="auto"/>
                <w:right w:val="none" w:sz="0" w:space="0" w:color="auto"/>
              </w:divBdr>
            </w:div>
          </w:divsChild>
        </w:div>
        <w:div w:id="1937328052">
          <w:marLeft w:val="0"/>
          <w:marRight w:val="0"/>
          <w:marTop w:val="0"/>
          <w:marBottom w:val="0"/>
          <w:divBdr>
            <w:top w:val="none" w:sz="0" w:space="0" w:color="auto"/>
            <w:left w:val="none" w:sz="0" w:space="0" w:color="auto"/>
            <w:bottom w:val="none" w:sz="0" w:space="0" w:color="auto"/>
            <w:right w:val="none" w:sz="0" w:space="0" w:color="auto"/>
          </w:divBdr>
          <w:divsChild>
            <w:div w:id="1356496881">
              <w:marLeft w:val="0"/>
              <w:marRight w:val="0"/>
              <w:marTop w:val="0"/>
              <w:marBottom w:val="0"/>
              <w:divBdr>
                <w:top w:val="none" w:sz="0" w:space="0" w:color="auto"/>
                <w:left w:val="none" w:sz="0" w:space="0" w:color="auto"/>
                <w:bottom w:val="none" w:sz="0" w:space="0" w:color="auto"/>
                <w:right w:val="none" w:sz="0" w:space="0" w:color="auto"/>
              </w:divBdr>
            </w:div>
          </w:divsChild>
        </w:div>
        <w:div w:id="2102723264">
          <w:marLeft w:val="0"/>
          <w:marRight w:val="0"/>
          <w:marTop w:val="0"/>
          <w:marBottom w:val="0"/>
          <w:divBdr>
            <w:top w:val="none" w:sz="0" w:space="0" w:color="auto"/>
            <w:left w:val="none" w:sz="0" w:space="0" w:color="auto"/>
            <w:bottom w:val="none" w:sz="0" w:space="0" w:color="auto"/>
            <w:right w:val="none" w:sz="0" w:space="0" w:color="auto"/>
          </w:divBdr>
          <w:divsChild>
            <w:div w:id="213706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580719">
      <w:bodyDiv w:val="1"/>
      <w:marLeft w:val="0"/>
      <w:marRight w:val="0"/>
      <w:marTop w:val="0"/>
      <w:marBottom w:val="0"/>
      <w:divBdr>
        <w:top w:val="none" w:sz="0" w:space="0" w:color="auto"/>
        <w:left w:val="none" w:sz="0" w:space="0" w:color="auto"/>
        <w:bottom w:val="none" w:sz="0" w:space="0" w:color="auto"/>
        <w:right w:val="none" w:sz="0" w:space="0" w:color="auto"/>
      </w:divBdr>
    </w:div>
    <w:div w:id="1102187064">
      <w:bodyDiv w:val="1"/>
      <w:marLeft w:val="0"/>
      <w:marRight w:val="0"/>
      <w:marTop w:val="0"/>
      <w:marBottom w:val="0"/>
      <w:divBdr>
        <w:top w:val="none" w:sz="0" w:space="0" w:color="auto"/>
        <w:left w:val="none" w:sz="0" w:space="0" w:color="auto"/>
        <w:bottom w:val="none" w:sz="0" w:space="0" w:color="auto"/>
        <w:right w:val="none" w:sz="0" w:space="0" w:color="auto"/>
      </w:divBdr>
    </w:div>
    <w:div w:id="1121608639">
      <w:bodyDiv w:val="1"/>
      <w:marLeft w:val="0"/>
      <w:marRight w:val="0"/>
      <w:marTop w:val="0"/>
      <w:marBottom w:val="0"/>
      <w:divBdr>
        <w:top w:val="none" w:sz="0" w:space="0" w:color="auto"/>
        <w:left w:val="none" w:sz="0" w:space="0" w:color="auto"/>
        <w:bottom w:val="none" w:sz="0" w:space="0" w:color="auto"/>
        <w:right w:val="none" w:sz="0" w:space="0" w:color="auto"/>
      </w:divBdr>
    </w:div>
    <w:div w:id="1128206352">
      <w:bodyDiv w:val="1"/>
      <w:marLeft w:val="0"/>
      <w:marRight w:val="0"/>
      <w:marTop w:val="0"/>
      <w:marBottom w:val="0"/>
      <w:divBdr>
        <w:top w:val="none" w:sz="0" w:space="0" w:color="auto"/>
        <w:left w:val="none" w:sz="0" w:space="0" w:color="auto"/>
        <w:bottom w:val="none" w:sz="0" w:space="0" w:color="auto"/>
        <w:right w:val="none" w:sz="0" w:space="0" w:color="auto"/>
      </w:divBdr>
    </w:div>
    <w:div w:id="1157257950">
      <w:bodyDiv w:val="1"/>
      <w:marLeft w:val="0"/>
      <w:marRight w:val="0"/>
      <w:marTop w:val="0"/>
      <w:marBottom w:val="0"/>
      <w:divBdr>
        <w:top w:val="none" w:sz="0" w:space="0" w:color="auto"/>
        <w:left w:val="none" w:sz="0" w:space="0" w:color="auto"/>
        <w:bottom w:val="none" w:sz="0" w:space="0" w:color="auto"/>
        <w:right w:val="none" w:sz="0" w:space="0" w:color="auto"/>
      </w:divBdr>
      <w:divsChild>
        <w:div w:id="328874386">
          <w:marLeft w:val="0"/>
          <w:marRight w:val="0"/>
          <w:marTop w:val="0"/>
          <w:marBottom w:val="0"/>
          <w:divBdr>
            <w:top w:val="none" w:sz="0" w:space="0" w:color="auto"/>
            <w:left w:val="none" w:sz="0" w:space="0" w:color="auto"/>
            <w:bottom w:val="none" w:sz="0" w:space="0" w:color="auto"/>
            <w:right w:val="none" w:sz="0" w:space="0" w:color="auto"/>
          </w:divBdr>
          <w:divsChild>
            <w:div w:id="331183449">
              <w:marLeft w:val="0"/>
              <w:marRight w:val="0"/>
              <w:marTop w:val="0"/>
              <w:marBottom w:val="0"/>
              <w:divBdr>
                <w:top w:val="none" w:sz="0" w:space="0" w:color="auto"/>
                <w:left w:val="none" w:sz="0" w:space="0" w:color="auto"/>
                <w:bottom w:val="none" w:sz="0" w:space="0" w:color="auto"/>
                <w:right w:val="none" w:sz="0" w:space="0" w:color="auto"/>
              </w:divBdr>
            </w:div>
            <w:div w:id="737478473">
              <w:marLeft w:val="0"/>
              <w:marRight w:val="0"/>
              <w:marTop w:val="0"/>
              <w:marBottom w:val="0"/>
              <w:divBdr>
                <w:top w:val="none" w:sz="0" w:space="0" w:color="auto"/>
                <w:left w:val="none" w:sz="0" w:space="0" w:color="auto"/>
                <w:bottom w:val="none" w:sz="0" w:space="0" w:color="auto"/>
                <w:right w:val="none" w:sz="0" w:space="0" w:color="auto"/>
              </w:divBdr>
            </w:div>
          </w:divsChild>
        </w:div>
        <w:div w:id="358706946">
          <w:marLeft w:val="0"/>
          <w:marRight w:val="0"/>
          <w:marTop w:val="0"/>
          <w:marBottom w:val="0"/>
          <w:divBdr>
            <w:top w:val="none" w:sz="0" w:space="0" w:color="auto"/>
            <w:left w:val="none" w:sz="0" w:space="0" w:color="auto"/>
            <w:bottom w:val="none" w:sz="0" w:space="0" w:color="auto"/>
            <w:right w:val="none" w:sz="0" w:space="0" w:color="auto"/>
          </w:divBdr>
          <w:divsChild>
            <w:div w:id="2019387583">
              <w:marLeft w:val="0"/>
              <w:marRight w:val="0"/>
              <w:marTop w:val="0"/>
              <w:marBottom w:val="0"/>
              <w:divBdr>
                <w:top w:val="none" w:sz="0" w:space="0" w:color="auto"/>
                <w:left w:val="none" w:sz="0" w:space="0" w:color="auto"/>
                <w:bottom w:val="none" w:sz="0" w:space="0" w:color="auto"/>
                <w:right w:val="none" w:sz="0" w:space="0" w:color="auto"/>
              </w:divBdr>
            </w:div>
          </w:divsChild>
        </w:div>
        <w:div w:id="738941359">
          <w:marLeft w:val="0"/>
          <w:marRight w:val="0"/>
          <w:marTop w:val="0"/>
          <w:marBottom w:val="0"/>
          <w:divBdr>
            <w:top w:val="none" w:sz="0" w:space="0" w:color="auto"/>
            <w:left w:val="none" w:sz="0" w:space="0" w:color="auto"/>
            <w:bottom w:val="none" w:sz="0" w:space="0" w:color="auto"/>
            <w:right w:val="none" w:sz="0" w:space="0" w:color="auto"/>
          </w:divBdr>
          <w:divsChild>
            <w:div w:id="645204046">
              <w:marLeft w:val="0"/>
              <w:marRight w:val="0"/>
              <w:marTop w:val="0"/>
              <w:marBottom w:val="0"/>
              <w:divBdr>
                <w:top w:val="none" w:sz="0" w:space="0" w:color="auto"/>
                <w:left w:val="none" w:sz="0" w:space="0" w:color="auto"/>
                <w:bottom w:val="none" w:sz="0" w:space="0" w:color="auto"/>
                <w:right w:val="none" w:sz="0" w:space="0" w:color="auto"/>
              </w:divBdr>
            </w:div>
            <w:div w:id="1755391216">
              <w:marLeft w:val="0"/>
              <w:marRight w:val="0"/>
              <w:marTop w:val="0"/>
              <w:marBottom w:val="0"/>
              <w:divBdr>
                <w:top w:val="none" w:sz="0" w:space="0" w:color="auto"/>
                <w:left w:val="none" w:sz="0" w:space="0" w:color="auto"/>
                <w:bottom w:val="none" w:sz="0" w:space="0" w:color="auto"/>
                <w:right w:val="none" w:sz="0" w:space="0" w:color="auto"/>
              </w:divBdr>
            </w:div>
          </w:divsChild>
        </w:div>
        <w:div w:id="1094671699">
          <w:marLeft w:val="0"/>
          <w:marRight w:val="0"/>
          <w:marTop w:val="0"/>
          <w:marBottom w:val="0"/>
          <w:divBdr>
            <w:top w:val="none" w:sz="0" w:space="0" w:color="auto"/>
            <w:left w:val="none" w:sz="0" w:space="0" w:color="auto"/>
            <w:bottom w:val="none" w:sz="0" w:space="0" w:color="auto"/>
            <w:right w:val="none" w:sz="0" w:space="0" w:color="auto"/>
          </w:divBdr>
          <w:divsChild>
            <w:div w:id="644898487">
              <w:marLeft w:val="0"/>
              <w:marRight w:val="0"/>
              <w:marTop w:val="0"/>
              <w:marBottom w:val="0"/>
              <w:divBdr>
                <w:top w:val="none" w:sz="0" w:space="0" w:color="auto"/>
                <w:left w:val="none" w:sz="0" w:space="0" w:color="auto"/>
                <w:bottom w:val="none" w:sz="0" w:space="0" w:color="auto"/>
                <w:right w:val="none" w:sz="0" w:space="0" w:color="auto"/>
              </w:divBdr>
            </w:div>
            <w:div w:id="859702403">
              <w:marLeft w:val="0"/>
              <w:marRight w:val="0"/>
              <w:marTop w:val="0"/>
              <w:marBottom w:val="0"/>
              <w:divBdr>
                <w:top w:val="none" w:sz="0" w:space="0" w:color="auto"/>
                <w:left w:val="none" w:sz="0" w:space="0" w:color="auto"/>
                <w:bottom w:val="none" w:sz="0" w:space="0" w:color="auto"/>
                <w:right w:val="none" w:sz="0" w:space="0" w:color="auto"/>
              </w:divBdr>
            </w:div>
          </w:divsChild>
        </w:div>
        <w:div w:id="1233271156">
          <w:marLeft w:val="0"/>
          <w:marRight w:val="0"/>
          <w:marTop w:val="0"/>
          <w:marBottom w:val="0"/>
          <w:divBdr>
            <w:top w:val="none" w:sz="0" w:space="0" w:color="auto"/>
            <w:left w:val="none" w:sz="0" w:space="0" w:color="auto"/>
            <w:bottom w:val="none" w:sz="0" w:space="0" w:color="auto"/>
            <w:right w:val="none" w:sz="0" w:space="0" w:color="auto"/>
          </w:divBdr>
          <w:divsChild>
            <w:div w:id="1233616720">
              <w:marLeft w:val="0"/>
              <w:marRight w:val="0"/>
              <w:marTop w:val="0"/>
              <w:marBottom w:val="0"/>
              <w:divBdr>
                <w:top w:val="none" w:sz="0" w:space="0" w:color="auto"/>
                <w:left w:val="none" w:sz="0" w:space="0" w:color="auto"/>
                <w:bottom w:val="none" w:sz="0" w:space="0" w:color="auto"/>
                <w:right w:val="none" w:sz="0" w:space="0" w:color="auto"/>
              </w:divBdr>
            </w:div>
          </w:divsChild>
        </w:div>
        <w:div w:id="1588730052">
          <w:marLeft w:val="0"/>
          <w:marRight w:val="0"/>
          <w:marTop w:val="0"/>
          <w:marBottom w:val="0"/>
          <w:divBdr>
            <w:top w:val="none" w:sz="0" w:space="0" w:color="auto"/>
            <w:left w:val="none" w:sz="0" w:space="0" w:color="auto"/>
            <w:bottom w:val="none" w:sz="0" w:space="0" w:color="auto"/>
            <w:right w:val="none" w:sz="0" w:space="0" w:color="auto"/>
          </w:divBdr>
          <w:divsChild>
            <w:div w:id="253518690">
              <w:marLeft w:val="0"/>
              <w:marRight w:val="0"/>
              <w:marTop w:val="0"/>
              <w:marBottom w:val="0"/>
              <w:divBdr>
                <w:top w:val="none" w:sz="0" w:space="0" w:color="auto"/>
                <w:left w:val="none" w:sz="0" w:space="0" w:color="auto"/>
                <w:bottom w:val="none" w:sz="0" w:space="0" w:color="auto"/>
                <w:right w:val="none" w:sz="0" w:space="0" w:color="auto"/>
              </w:divBdr>
            </w:div>
            <w:div w:id="999767585">
              <w:marLeft w:val="0"/>
              <w:marRight w:val="0"/>
              <w:marTop w:val="0"/>
              <w:marBottom w:val="0"/>
              <w:divBdr>
                <w:top w:val="none" w:sz="0" w:space="0" w:color="auto"/>
                <w:left w:val="none" w:sz="0" w:space="0" w:color="auto"/>
                <w:bottom w:val="none" w:sz="0" w:space="0" w:color="auto"/>
                <w:right w:val="none" w:sz="0" w:space="0" w:color="auto"/>
              </w:divBdr>
            </w:div>
          </w:divsChild>
        </w:div>
        <w:div w:id="1817838248">
          <w:marLeft w:val="0"/>
          <w:marRight w:val="0"/>
          <w:marTop w:val="0"/>
          <w:marBottom w:val="0"/>
          <w:divBdr>
            <w:top w:val="none" w:sz="0" w:space="0" w:color="auto"/>
            <w:left w:val="none" w:sz="0" w:space="0" w:color="auto"/>
            <w:bottom w:val="none" w:sz="0" w:space="0" w:color="auto"/>
            <w:right w:val="none" w:sz="0" w:space="0" w:color="auto"/>
          </w:divBdr>
          <w:divsChild>
            <w:div w:id="1736004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97826">
      <w:bodyDiv w:val="1"/>
      <w:marLeft w:val="0"/>
      <w:marRight w:val="0"/>
      <w:marTop w:val="0"/>
      <w:marBottom w:val="0"/>
      <w:divBdr>
        <w:top w:val="none" w:sz="0" w:space="0" w:color="auto"/>
        <w:left w:val="none" w:sz="0" w:space="0" w:color="auto"/>
        <w:bottom w:val="none" w:sz="0" w:space="0" w:color="auto"/>
        <w:right w:val="none" w:sz="0" w:space="0" w:color="auto"/>
      </w:divBdr>
    </w:div>
    <w:div w:id="1162619760">
      <w:bodyDiv w:val="1"/>
      <w:marLeft w:val="0"/>
      <w:marRight w:val="0"/>
      <w:marTop w:val="0"/>
      <w:marBottom w:val="0"/>
      <w:divBdr>
        <w:top w:val="none" w:sz="0" w:space="0" w:color="auto"/>
        <w:left w:val="none" w:sz="0" w:space="0" w:color="auto"/>
        <w:bottom w:val="none" w:sz="0" w:space="0" w:color="auto"/>
        <w:right w:val="none" w:sz="0" w:space="0" w:color="auto"/>
      </w:divBdr>
    </w:div>
    <w:div w:id="1164931630">
      <w:bodyDiv w:val="1"/>
      <w:marLeft w:val="0"/>
      <w:marRight w:val="0"/>
      <w:marTop w:val="0"/>
      <w:marBottom w:val="0"/>
      <w:divBdr>
        <w:top w:val="none" w:sz="0" w:space="0" w:color="auto"/>
        <w:left w:val="none" w:sz="0" w:space="0" w:color="auto"/>
        <w:bottom w:val="none" w:sz="0" w:space="0" w:color="auto"/>
        <w:right w:val="none" w:sz="0" w:space="0" w:color="auto"/>
      </w:divBdr>
    </w:div>
    <w:div w:id="1180511763">
      <w:bodyDiv w:val="1"/>
      <w:marLeft w:val="0"/>
      <w:marRight w:val="0"/>
      <w:marTop w:val="0"/>
      <w:marBottom w:val="0"/>
      <w:divBdr>
        <w:top w:val="none" w:sz="0" w:space="0" w:color="auto"/>
        <w:left w:val="none" w:sz="0" w:space="0" w:color="auto"/>
        <w:bottom w:val="none" w:sz="0" w:space="0" w:color="auto"/>
        <w:right w:val="none" w:sz="0" w:space="0" w:color="auto"/>
      </w:divBdr>
    </w:div>
    <w:div w:id="1185359227">
      <w:bodyDiv w:val="1"/>
      <w:marLeft w:val="0"/>
      <w:marRight w:val="0"/>
      <w:marTop w:val="0"/>
      <w:marBottom w:val="0"/>
      <w:divBdr>
        <w:top w:val="none" w:sz="0" w:space="0" w:color="auto"/>
        <w:left w:val="none" w:sz="0" w:space="0" w:color="auto"/>
        <w:bottom w:val="none" w:sz="0" w:space="0" w:color="auto"/>
        <w:right w:val="none" w:sz="0" w:space="0" w:color="auto"/>
      </w:divBdr>
    </w:div>
    <w:div w:id="1191846045">
      <w:bodyDiv w:val="1"/>
      <w:marLeft w:val="0"/>
      <w:marRight w:val="0"/>
      <w:marTop w:val="0"/>
      <w:marBottom w:val="0"/>
      <w:divBdr>
        <w:top w:val="none" w:sz="0" w:space="0" w:color="auto"/>
        <w:left w:val="none" w:sz="0" w:space="0" w:color="auto"/>
        <w:bottom w:val="none" w:sz="0" w:space="0" w:color="auto"/>
        <w:right w:val="none" w:sz="0" w:space="0" w:color="auto"/>
      </w:divBdr>
    </w:div>
    <w:div w:id="1197163031">
      <w:bodyDiv w:val="1"/>
      <w:marLeft w:val="0"/>
      <w:marRight w:val="0"/>
      <w:marTop w:val="0"/>
      <w:marBottom w:val="0"/>
      <w:divBdr>
        <w:top w:val="none" w:sz="0" w:space="0" w:color="auto"/>
        <w:left w:val="none" w:sz="0" w:space="0" w:color="auto"/>
        <w:bottom w:val="none" w:sz="0" w:space="0" w:color="auto"/>
        <w:right w:val="none" w:sz="0" w:space="0" w:color="auto"/>
      </w:divBdr>
    </w:div>
    <w:div w:id="1204099404">
      <w:bodyDiv w:val="1"/>
      <w:marLeft w:val="0"/>
      <w:marRight w:val="0"/>
      <w:marTop w:val="0"/>
      <w:marBottom w:val="0"/>
      <w:divBdr>
        <w:top w:val="none" w:sz="0" w:space="0" w:color="auto"/>
        <w:left w:val="none" w:sz="0" w:space="0" w:color="auto"/>
        <w:bottom w:val="none" w:sz="0" w:space="0" w:color="auto"/>
        <w:right w:val="none" w:sz="0" w:space="0" w:color="auto"/>
      </w:divBdr>
    </w:div>
    <w:div w:id="1210536406">
      <w:bodyDiv w:val="1"/>
      <w:marLeft w:val="0"/>
      <w:marRight w:val="0"/>
      <w:marTop w:val="0"/>
      <w:marBottom w:val="0"/>
      <w:divBdr>
        <w:top w:val="none" w:sz="0" w:space="0" w:color="auto"/>
        <w:left w:val="none" w:sz="0" w:space="0" w:color="auto"/>
        <w:bottom w:val="none" w:sz="0" w:space="0" w:color="auto"/>
        <w:right w:val="none" w:sz="0" w:space="0" w:color="auto"/>
      </w:divBdr>
    </w:div>
    <w:div w:id="1225415391">
      <w:bodyDiv w:val="1"/>
      <w:marLeft w:val="0"/>
      <w:marRight w:val="0"/>
      <w:marTop w:val="0"/>
      <w:marBottom w:val="0"/>
      <w:divBdr>
        <w:top w:val="none" w:sz="0" w:space="0" w:color="auto"/>
        <w:left w:val="none" w:sz="0" w:space="0" w:color="auto"/>
        <w:bottom w:val="none" w:sz="0" w:space="0" w:color="auto"/>
        <w:right w:val="none" w:sz="0" w:space="0" w:color="auto"/>
      </w:divBdr>
    </w:div>
    <w:div w:id="1246722794">
      <w:bodyDiv w:val="1"/>
      <w:marLeft w:val="0"/>
      <w:marRight w:val="0"/>
      <w:marTop w:val="0"/>
      <w:marBottom w:val="0"/>
      <w:divBdr>
        <w:top w:val="none" w:sz="0" w:space="0" w:color="auto"/>
        <w:left w:val="none" w:sz="0" w:space="0" w:color="auto"/>
        <w:bottom w:val="none" w:sz="0" w:space="0" w:color="auto"/>
        <w:right w:val="none" w:sz="0" w:space="0" w:color="auto"/>
      </w:divBdr>
    </w:div>
    <w:div w:id="1248150280">
      <w:bodyDiv w:val="1"/>
      <w:marLeft w:val="0"/>
      <w:marRight w:val="0"/>
      <w:marTop w:val="0"/>
      <w:marBottom w:val="0"/>
      <w:divBdr>
        <w:top w:val="none" w:sz="0" w:space="0" w:color="auto"/>
        <w:left w:val="none" w:sz="0" w:space="0" w:color="auto"/>
        <w:bottom w:val="none" w:sz="0" w:space="0" w:color="auto"/>
        <w:right w:val="none" w:sz="0" w:space="0" w:color="auto"/>
      </w:divBdr>
    </w:div>
    <w:div w:id="1254437140">
      <w:bodyDiv w:val="1"/>
      <w:marLeft w:val="0"/>
      <w:marRight w:val="0"/>
      <w:marTop w:val="0"/>
      <w:marBottom w:val="0"/>
      <w:divBdr>
        <w:top w:val="none" w:sz="0" w:space="0" w:color="auto"/>
        <w:left w:val="none" w:sz="0" w:space="0" w:color="auto"/>
        <w:bottom w:val="none" w:sz="0" w:space="0" w:color="auto"/>
        <w:right w:val="none" w:sz="0" w:space="0" w:color="auto"/>
      </w:divBdr>
    </w:div>
    <w:div w:id="1264344969">
      <w:bodyDiv w:val="1"/>
      <w:marLeft w:val="0"/>
      <w:marRight w:val="0"/>
      <w:marTop w:val="0"/>
      <w:marBottom w:val="0"/>
      <w:divBdr>
        <w:top w:val="none" w:sz="0" w:space="0" w:color="auto"/>
        <w:left w:val="none" w:sz="0" w:space="0" w:color="auto"/>
        <w:bottom w:val="none" w:sz="0" w:space="0" w:color="auto"/>
        <w:right w:val="none" w:sz="0" w:space="0" w:color="auto"/>
      </w:divBdr>
    </w:div>
    <w:div w:id="1271740587">
      <w:bodyDiv w:val="1"/>
      <w:marLeft w:val="0"/>
      <w:marRight w:val="0"/>
      <w:marTop w:val="0"/>
      <w:marBottom w:val="0"/>
      <w:divBdr>
        <w:top w:val="none" w:sz="0" w:space="0" w:color="auto"/>
        <w:left w:val="none" w:sz="0" w:space="0" w:color="auto"/>
        <w:bottom w:val="none" w:sz="0" w:space="0" w:color="auto"/>
        <w:right w:val="none" w:sz="0" w:space="0" w:color="auto"/>
      </w:divBdr>
      <w:divsChild>
        <w:div w:id="148131576">
          <w:marLeft w:val="0"/>
          <w:marRight w:val="0"/>
          <w:marTop w:val="0"/>
          <w:marBottom w:val="0"/>
          <w:divBdr>
            <w:top w:val="none" w:sz="0" w:space="0" w:color="auto"/>
            <w:left w:val="none" w:sz="0" w:space="0" w:color="auto"/>
            <w:bottom w:val="none" w:sz="0" w:space="0" w:color="auto"/>
            <w:right w:val="none" w:sz="0" w:space="0" w:color="auto"/>
          </w:divBdr>
          <w:divsChild>
            <w:div w:id="98334652">
              <w:marLeft w:val="0"/>
              <w:marRight w:val="0"/>
              <w:marTop w:val="0"/>
              <w:marBottom w:val="0"/>
              <w:divBdr>
                <w:top w:val="none" w:sz="0" w:space="0" w:color="auto"/>
                <w:left w:val="none" w:sz="0" w:space="0" w:color="auto"/>
                <w:bottom w:val="none" w:sz="0" w:space="0" w:color="auto"/>
                <w:right w:val="none" w:sz="0" w:space="0" w:color="auto"/>
              </w:divBdr>
            </w:div>
            <w:div w:id="192113171">
              <w:marLeft w:val="0"/>
              <w:marRight w:val="0"/>
              <w:marTop w:val="0"/>
              <w:marBottom w:val="0"/>
              <w:divBdr>
                <w:top w:val="none" w:sz="0" w:space="0" w:color="auto"/>
                <w:left w:val="none" w:sz="0" w:space="0" w:color="auto"/>
                <w:bottom w:val="none" w:sz="0" w:space="0" w:color="auto"/>
                <w:right w:val="none" w:sz="0" w:space="0" w:color="auto"/>
              </w:divBdr>
            </w:div>
            <w:div w:id="207687941">
              <w:marLeft w:val="0"/>
              <w:marRight w:val="0"/>
              <w:marTop w:val="0"/>
              <w:marBottom w:val="0"/>
              <w:divBdr>
                <w:top w:val="none" w:sz="0" w:space="0" w:color="auto"/>
                <w:left w:val="none" w:sz="0" w:space="0" w:color="auto"/>
                <w:bottom w:val="none" w:sz="0" w:space="0" w:color="auto"/>
                <w:right w:val="none" w:sz="0" w:space="0" w:color="auto"/>
              </w:divBdr>
            </w:div>
            <w:div w:id="528683636">
              <w:marLeft w:val="0"/>
              <w:marRight w:val="0"/>
              <w:marTop w:val="0"/>
              <w:marBottom w:val="0"/>
              <w:divBdr>
                <w:top w:val="none" w:sz="0" w:space="0" w:color="auto"/>
                <w:left w:val="none" w:sz="0" w:space="0" w:color="auto"/>
                <w:bottom w:val="none" w:sz="0" w:space="0" w:color="auto"/>
                <w:right w:val="none" w:sz="0" w:space="0" w:color="auto"/>
              </w:divBdr>
            </w:div>
          </w:divsChild>
        </w:div>
        <w:div w:id="248463581">
          <w:marLeft w:val="0"/>
          <w:marRight w:val="0"/>
          <w:marTop w:val="0"/>
          <w:marBottom w:val="0"/>
          <w:divBdr>
            <w:top w:val="none" w:sz="0" w:space="0" w:color="auto"/>
            <w:left w:val="none" w:sz="0" w:space="0" w:color="auto"/>
            <w:bottom w:val="none" w:sz="0" w:space="0" w:color="auto"/>
            <w:right w:val="none" w:sz="0" w:space="0" w:color="auto"/>
          </w:divBdr>
          <w:divsChild>
            <w:div w:id="299265909">
              <w:marLeft w:val="0"/>
              <w:marRight w:val="0"/>
              <w:marTop w:val="0"/>
              <w:marBottom w:val="0"/>
              <w:divBdr>
                <w:top w:val="none" w:sz="0" w:space="0" w:color="auto"/>
                <w:left w:val="none" w:sz="0" w:space="0" w:color="auto"/>
                <w:bottom w:val="none" w:sz="0" w:space="0" w:color="auto"/>
                <w:right w:val="none" w:sz="0" w:space="0" w:color="auto"/>
              </w:divBdr>
            </w:div>
          </w:divsChild>
        </w:div>
        <w:div w:id="259066174">
          <w:marLeft w:val="0"/>
          <w:marRight w:val="0"/>
          <w:marTop w:val="0"/>
          <w:marBottom w:val="0"/>
          <w:divBdr>
            <w:top w:val="none" w:sz="0" w:space="0" w:color="auto"/>
            <w:left w:val="none" w:sz="0" w:space="0" w:color="auto"/>
            <w:bottom w:val="none" w:sz="0" w:space="0" w:color="auto"/>
            <w:right w:val="none" w:sz="0" w:space="0" w:color="auto"/>
          </w:divBdr>
          <w:divsChild>
            <w:div w:id="105588279">
              <w:marLeft w:val="0"/>
              <w:marRight w:val="0"/>
              <w:marTop w:val="0"/>
              <w:marBottom w:val="0"/>
              <w:divBdr>
                <w:top w:val="none" w:sz="0" w:space="0" w:color="auto"/>
                <w:left w:val="none" w:sz="0" w:space="0" w:color="auto"/>
                <w:bottom w:val="none" w:sz="0" w:space="0" w:color="auto"/>
                <w:right w:val="none" w:sz="0" w:space="0" w:color="auto"/>
              </w:divBdr>
            </w:div>
          </w:divsChild>
        </w:div>
        <w:div w:id="318389536">
          <w:marLeft w:val="0"/>
          <w:marRight w:val="0"/>
          <w:marTop w:val="0"/>
          <w:marBottom w:val="0"/>
          <w:divBdr>
            <w:top w:val="none" w:sz="0" w:space="0" w:color="auto"/>
            <w:left w:val="none" w:sz="0" w:space="0" w:color="auto"/>
            <w:bottom w:val="none" w:sz="0" w:space="0" w:color="auto"/>
            <w:right w:val="none" w:sz="0" w:space="0" w:color="auto"/>
          </w:divBdr>
          <w:divsChild>
            <w:div w:id="381949937">
              <w:marLeft w:val="0"/>
              <w:marRight w:val="0"/>
              <w:marTop w:val="0"/>
              <w:marBottom w:val="0"/>
              <w:divBdr>
                <w:top w:val="none" w:sz="0" w:space="0" w:color="auto"/>
                <w:left w:val="none" w:sz="0" w:space="0" w:color="auto"/>
                <w:bottom w:val="none" w:sz="0" w:space="0" w:color="auto"/>
                <w:right w:val="none" w:sz="0" w:space="0" w:color="auto"/>
              </w:divBdr>
            </w:div>
          </w:divsChild>
        </w:div>
        <w:div w:id="488714949">
          <w:marLeft w:val="0"/>
          <w:marRight w:val="0"/>
          <w:marTop w:val="0"/>
          <w:marBottom w:val="0"/>
          <w:divBdr>
            <w:top w:val="none" w:sz="0" w:space="0" w:color="auto"/>
            <w:left w:val="none" w:sz="0" w:space="0" w:color="auto"/>
            <w:bottom w:val="none" w:sz="0" w:space="0" w:color="auto"/>
            <w:right w:val="none" w:sz="0" w:space="0" w:color="auto"/>
          </w:divBdr>
          <w:divsChild>
            <w:div w:id="1635022063">
              <w:marLeft w:val="0"/>
              <w:marRight w:val="0"/>
              <w:marTop w:val="0"/>
              <w:marBottom w:val="0"/>
              <w:divBdr>
                <w:top w:val="none" w:sz="0" w:space="0" w:color="auto"/>
                <w:left w:val="none" w:sz="0" w:space="0" w:color="auto"/>
                <w:bottom w:val="none" w:sz="0" w:space="0" w:color="auto"/>
                <w:right w:val="none" w:sz="0" w:space="0" w:color="auto"/>
              </w:divBdr>
            </w:div>
          </w:divsChild>
        </w:div>
        <w:div w:id="495343054">
          <w:marLeft w:val="0"/>
          <w:marRight w:val="0"/>
          <w:marTop w:val="0"/>
          <w:marBottom w:val="0"/>
          <w:divBdr>
            <w:top w:val="none" w:sz="0" w:space="0" w:color="auto"/>
            <w:left w:val="none" w:sz="0" w:space="0" w:color="auto"/>
            <w:bottom w:val="none" w:sz="0" w:space="0" w:color="auto"/>
            <w:right w:val="none" w:sz="0" w:space="0" w:color="auto"/>
          </w:divBdr>
          <w:divsChild>
            <w:div w:id="1422877327">
              <w:marLeft w:val="0"/>
              <w:marRight w:val="0"/>
              <w:marTop w:val="0"/>
              <w:marBottom w:val="0"/>
              <w:divBdr>
                <w:top w:val="none" w:sz="0" w:space="0" w:color="auto"/>
                <w:left w:val="none" w:sz="0" w:space="0" w:color="auto"/>
                <w:bottom w:val="none" w:sz="0" w:space="0" w:color="auto"/>
                <w:right w:val="none" w:sz="0" w:space="0" w:color="auto"/>
              </w:divBdr>
            </w:div>
          </w:divsChild>
        </w:div>
        <w:div w:id="593247286">
          <w:marLeft w:val="0"/>
          <w:marRight w:val="0"/>
          <w:marTop w:val="0"/>
          <w:marBottom w:val="0"/>
          <w:divBdr>
            <w:top w:val="none" w:sz="0" w:space="0" w:color="auto"/>
            <w:left w:val="none" w:sz="0" w:space="0" w:color="auto"/>
            <w:bottom w:val="none" w:sz="0" w:space="0" w:color="auto"/>
            <w:right w:val="none" w:sz="0" w:space="0" w:color="auto"/>
          </w:divBdr>
          <w:divsChild>
            <w:div w:id="104621347">
              <w:marLeft w:val="0"/>
              <w:marRight w:val="0"/>
              <w:marTop w:val="0"/>
              <w:marBottom w:val="0"/>
              <w:divBdr>
                <w:top w:val="none" w:sz="0" w:space="0" w:color="auto"/>
                <w:left w:val="none" w:sz="0" w:space="0" w:color="auto"/>
                <w:bottom w:val="none" w:sz="0" w:space="0" w:color="auto"/>
                <w:right w:val="none" w:sz="0" w:space="0" w:color="auto"/>
              </w:divBdr>
            </w:div>
          </w:divsChild>
        </w:div>
        <w:div w:id="620914573">
          <w:marLeft w:val="0"/>
          <w:marRight w:val="0"/>
          <w:marTop w:val="0"/>
          <w:marBottom w:val="0"/>
          <w:divBdr>
            <w:top w:val="none" w:sz="0" w:space="0" w:color="auto"/>
            <w:left w:val="none" w:sz="0" w:space="0" w:color="auto"/>
            <w:bottom w:val="none" w:sz="0" w:space="0" w:color="auto"/>
            <w:right w:val="none" w:sz="0" w:space="0" w:color="auto"/>
          </w:divBdr>
          <w:divsChild>
            <w:div w:id="1536238642">
              <w:marLeft w:val="0"/>
              <w:marRight w:val="0"/>
              <w:marTop w:val="0"/>
              <w:marBottom w:val="0"/>
              <w:divBdr>
                <w:top w:val="none" w:sz="0" w:space="0" w:color="auto"/>
                <w:left w:val="none" w:sz="0" w:space="0" w:color="auto"/>
                <w:bottom w:val="none" w:sz="0" w:space="0" w:color="auto"/>
                <w:right w:val="none" w:sz="0" w:space="0" w:color="auto"/>
              </w:divBdr>
            </w:div>
          </w:divsChild>
        </w:div>
        <w:div w:id="643701779">
          <w:marLeft w:val="0"/>
          <w:marRight w:val="0"/>
          <w:marTop w:val="0"/>
          <w:marBottom w:val="0"/>
          <w:divBdr>
            <w:top w:val="none" w:sz="0" w:space="0" w:color="auto"/>
            <w:left w:val="none" w:sz="0" w:space="0" w:color="auto"/>
            <w:bottom w:val="none" w:sz="0" w:space="0" w:color="auto"/>
            <w:right w:val="none" w:sz="0" w:space="0" w:color="auto"/>
          </w:divBdr>
          <w:divsChild>
            <w:div w:id="1512798197">
              <w:marLeft w:val="0"/>
              <w:marRight w:val="0"/>
              <w:marTop w:val="0"/>
              <w:marBottom w:val="0"/>
              <w:divBdr>
                <w:top w:val="none" w:sz="0" w:space="0" w:color="auto"/>
                <w:left w:val="none" w:sz="0" w:space="0" w:color="auto"/>
                <w:bottom w:val="none" w:sz="0" w:space="0" w:color="auto"/>
                <w:right w:val="none" w:sz="0" w:space="0" w:color="auto"/>
              </w:divBdr>
            </w:div>
          </w:divsChild>
        </w:div>
        <w:div w:id="838738123">
          <w:marLeft w:val="0"/>
          <w:marRight w:val="0"/>
          <w:marTop w:val="0"/>
          <w:marBottom w:val="0"/>
          <w:divBdr>
            <w:top w:val="none" w:sz="0" w:space="0" w:color="auto"/>
            <w:left w:val="none" w:sz="0" w:space="0" w:color="auto"/>
            <w:bottom w:val="none" w:sz="0" w:space="0" w:color="auto"/>
            <w:right w:val="none" w:sz="0" w:space="0" w:color="auto"/>
          </w:divBdr>
          <w:divsChild>
            <w:div w:id="538788156">
              <w:marLeft w:val="0"/>
              <w:marRight w:val="0"/>
              <w:marTop w:val="0"/>
              <w:marBottom w:val="0"/>
              <w:divBdr>
                <w:top w:val="none" w:sz="0" w:space="0" w:color="auto"/>
                <w:left w:val="none" w:sz="0" w:space="0" w:color="auto"/>
                <w:bottom w:val="none" w:sz="0" w:space="0" w:color="auto"/>
                <w:right w:val="none" w:sz="0" w:space="0" w:color="auto"/>
              </w:divBdr>
            </w:div>
          </w:divsChild>
        </w:div>
        <w:div w:id="936408447">
          <w:marLeft w:val="0"/>
          <w:marRight w:val="0"/>
          <w:marTop w:val="0"/>
          <w:marBottom w:val="0"/>
          <w:divBdr>
            <w:top w:val="none" w:sz="0" w:space="0" w:color="auto"/>
            <w:left w:val="none" w:sz="0" w:space="0" w:color="auto"/>
            <w:bottom w:val="none" w:sz="0" w:space="0" w:color="auto"/>
            <w:right w:val="none" w:sz="0" w:space="0" w:color="auto"/>
          </w:divBdr>
          <w:divsChild>
            <w:div w:id="769589863">
              <w:marLeft w:val="0"/>
              <w:marRight w:val="0"/>
              <w:marTop w:val="0"/>
              <w:marBottom w:val="0"/>
              <w:divBdr>
                <w:top w:val="none" w:sz="0" w:space="0" w:color="auto"/>
                <w:left w:val="none" w:sz="0" w:space="0" w:color="auto"/>
                <w:bottom w:val="none" w:sz="0" w:space="0" w:color="auto"/>
                <w:right w:val="none" w:sz="0" w:space="0" w:color="auto"/>
              </w:divBdr>
            </w:div>
          </w:divsChild>
        </w:div>
        <w:div w:id="1016808730">
          <w:marLeft w:val="0"/>
          <w:marRight w:val="0"/>
          <w:marTop w:val="0"/>
          <w:marBottom w:val="0"/>
          <w:divBdr>
            <w:top w:val="none" w:sz="0" w:space="0" w:color="auto"/>
            <w:left w:val="none" w:sz="0" w:space="0" w:color="auto"/>
            <w:bottom w:val="none" w:sz="0" w:space="0" w:color="auto"/>
            <w:right w:val="none" w:sz="0" w:space="0" w:color="auto"/>
          </w:divBdr>
          <w:divsChild>
            <w:div w:id="230653525">
              <w:marLeft w:val="0"/>
              <w:marRight w:val="0"/>
              <w:marTop w:val="0"/>
              <w:marBottom w:val="0"/>
              <w:divBdr>
                <w:top w:val="none" w:sz="0" w:space="0" w:color="auto"/>
                <w:left w:val="none" w:sz="0" w:space="0" w:color="auto"/>
                <w:bottom w:val="none" w:sz="0" w:space="0" w:color="auto"/>
                <w:right w:val="none" w:sz="0" w:space="0" w:color="auto"/>
              </w:divBdr>
            </w:div>
          </w:divsChild>
        </w:div>
        <w:div w:id="1102451526">
          <w:marLeft w:val="0"/>
          <w:marRight w:val="0"/>
          <w:marTop w:val="0"/>
          <w:marBottom w:val="0"/>
          <w:divBdr>
            <w:top w:val="none" w:sz="0" w:space="0" w:color="auto"/>
            <w:left w:val="none" w:sz="0" w:space="0" w:color="auto"/>
            <w:bottom w:val="none" w:sz="0" w:space="0" w:color="auto"/>
            <w:right w:val="none" w:sz="0" w:space="0" w:color="auto"/>
          </w:divBdr>
          <w:divsChild>
            <w:div w:id="1279337893">
              <w:marLeft w:val="0"/>
              <w:marRight w:val="0"/>
              <w:marTop w:val="0"/>
              <w:marBottom w:val="0"/>
              <w:divBdr>
                <w:top w:val="none" w:sz="0" w:space="0" w:color="auto"/>
                <w:left w:val="none" w:sz="0" w:space="0" w:color="auto"/>
                <w:bottom w:val="none" w:sz="0" w:space="0" w:color="auto"/>
                <w:right w:val="none" w:sz="0" w:space="0" w:color="auto"/>
              </w:divBdr>
            </w:div>
          </w:divsChild>
        </w:div>
        <w:div w:id="1104113259">
          <w:marLeft w:val="0"/>
          <w:marRight w:val="0"/>
          <w:marTop w:val="0"/>
          <w:marBottom w:val="0"/>
          <w:divBdr>
            <w:top w:val="none" w:sz="0" w:space="0" w:color="auto"/>
            <w:left w:val="none" w:sz="0" w:space="0" w:color="auto"/>
            <w:bottom w:val="none" w:sz="0" w:space="0" w:color="auto"/>
            <w:right w:val="none" w:sz="0" w:space="0" w:color="auto"/>
          </w:divBdr>
          <w:divsChild>
            <w:div w:id="671101900">
              <w:marLeft w:val="0"/>
              <w:marRight w:val="0"/>
              <w:marTop w:val="0"/>
              <w:marBottom w:val="0"/>
              <w:divBdr>
                <w:top w:val="none" w:sz="0" w:space="0" w:color="auto"/>
                <w:left w:val="none" w:sz="0" w:space="0" w:color="auto"/>
                <w:bottom w:val="none" w:sz="0" w:space="0" w:color="auto"/>
                <w:right w:val="none" w:sz="0" w:space="0" w:color="auto"/>
              </w:divBdr>
            </w:div>
          </w:divsChild>
        </w:div>
        <w:div w:id="1184325252">
          <w:marLeft w:val="0"/>
          <w:marRight w:val="0"/>
          <w:marTop w:val="0"/>
          <w:marBottom w:val="0"/>
          <w:divBdr>
            <w:top w:val="none" w:sz="0" w:space="0" w:color="auto"/>
            <w:left w:val="none" w:sz="0" w:space="0" w:color="auto"/>
            <w:bottom w:val="none" w:sz="0" w:space="0" w:color="auto"/>
            <w:right w:val="none" w:sz="0" w:space="0" w:color="auto"/>
          </w:divBdr>
          <w:divsChild>
            <w:div w:id="798106315">
              <w:marLeft w:val="0"/>
              <w:marRight w:val="0"/>
              <w:marTop w:val="0"/>
              <w:marBottom w:val="0"/>
              <w:divBdr>
                <w:top w:val="none" w:sz="0" w:space="0" w:color="auto"/>
                <w:left w:val="none" w:sz="0" w:space="0" w:color="auto"/>
                <w:bottom w:val="none" w:sz="0" w:space="0" w:color="auto"/>
                <w:right w:val="none" w:sz="0" w:space="0" w:color="auto"/>
              </w:divBdr>
            </w:div>
          </w:divsChild>
        </w:div>
        <w:div w:id="1625231847">
          <w:marLeft w:val="0"/>
          <w:marRight w:val="0"/>
          <w:marTop w:val="0"/>
          <w:marBottom w:val="0"/>
          <w:divBdr>
            <w:top w:val="none" w:sz="0" w:space="0" w:color="auto"/>
            <w:left w:val="none" w:sz="0" w:space="0" w:color="auto"/>
            <w:bottom w:val="none" w:sz="0" w:space="0" w:color="auto"/>
            <w:right w:val="none" w:sz="0" w:space="0" w:color="auto"/>
          </w:divBdr>
          <w:divsChild>
            <w:div w:id="1977754666">
              <w:marLeft w:val="0"/>
              <w:marRight w:val="0"/>
              <w:marTop w:val="0"/>
              <w:marBottom w:val="0"/>
              <w:divBdr>
                <w:top w:val="none" w:sz="0" w:space="0" w:color="auto"/>
                <w:left w:val="none" w:sz="0" w:space="0" w:color="auto"/>
                <w:bottom w:val="none" w:sz="0" w:space="0" w:color="auto"/>
                <w:right w:val="none" w:sz="0" w:space="0" w:color="auto"/>
              </w:divBdr>
            </w:div>
          </w:divsChild>
        </w:div>
        <w:div w:id="1659070333">
          <w:marLeft w:val="0"/>
          <w:marRight w:val="0"/>
          <w:marTop w:val="0"/>
          <w:marBottom w:val="0"/>
          <w:divBdr>
            <w:top w:val="none" w:sz="0" w:space="0" w:color="auto"/>
            <w:left w:val="none" w:sz="0" w:space="0" w:color="auto"/>
            <w:bottom w:val="none" w:sz="0" w:space="0" w:color="auto"/>
            <w:right w:val="none" w:sz="0" w:space="0" w:color="auto"/>
          </w:divBdr>
          <w:divsChild>
            <w:div w:id="494145700">
              <w:marLeft w:val="0"/>
              <w:marRight w:val="0"/>
              <w:marTop w:val="0"/>
              <w:marBottom w:val="0"/>
              <w:divBdr>
                <w:top w:val="none" w:sz="0" w:space="0" w:color="auto"/>
                <w:left w:val="none" w:sz="0" w:space="0" w:color="auto"/>
                <w:bottom w:val="none" w:sz="0" w:space="0" w:color="auto"/>
                <w:right w:val="none" w:sz="0" w:space="0" w:color="auto"/>
              </w:divBdr>
            </w:div>
          </w:divsChild>
        </w:div>
        <w:div w:id="1679235627">
          <w:marLeft w:val="0"/>
          <w:marRight w:val="0"/>
          <w:marTop w:val="0"/>
          <w:marBottom w:val="0"/>
          <w:divBdr>
            <w:top w:val="none" w:sz="0" w:space="0" w:color="auto"/>
            <w:left w:val="none" w:sz="0" w:space="0" w:color="auto"/>
            <w:bottom w:val="none" w:sz="0" w:space="0" w:color="auto"/>
            <w:right w:val="none" w:sz="0" w:space="0" w:color="auto"/>
          </w:divBdr>
          <w:divsChild>
            <w:div w:id="1117872434">
              <w:marLeft w:val="0"/>
              <w:marRight w:val="0"/>
              <w:marTop w:val="0"/>
              <w:marBottom w:val="0"/>
              <w:divBdr>
                <w:top w:val="none" w:sz="0" w:space="0" w:color="auto"/>
                <w:left w:val="none" w:sz="0" w:space="0" w:color="auto"/>
                <w:bottom w:val="none" w:sz="0" w:space="0" w:color="auto"/>
                <w:right w:val="none" w:sz="0" w:space="0" w:color="auto"/>
              </w:divBdr>
            </w:div>
            <w:div w:id="1882593879">
              <w:marLeft w:val="0"/>
              <w:marRight w:val="0"/>
              <w:marTop w:val="0"/>
              <w:marBottom w:val="0"/>
              <w:divBdr>
                <w:top w:val="none" w:sz="0" w:space="0" w:color="auto"/>
                <w:left w:val="none" w:sz="0" w:space="0" w:color="auto"/>
                <w:bottom w:val="none" w:sz="0" w:space="0" w:color="auto"/>
                <w:right w:val="none" w:sz="0" w:space="0" w:color="auto"/>
              </w:divBdr>
            </w:div>
          </w:divsChild>
        </w:div>
        <w:div w:id="1750229526">
          <w:marLeft w:val="0"/>
          <w:marRight w:val="0"/>
          <w:marTop w:val="0"/>
          <w:marBottom w:val="0"/>
          <w:divBdr>
            <w:top w:val="none" w:sz="0" w:space="0" w:color="auto"/>
            <w:left w:val="none" w:sz="0" w:space="0" w:color="auto"/>
            <w:bottom w:val="none" w:sz="0" w:space="0" w:color="auto"/>
            <w:right w:val="none" w:sz="0" w:space="0" w:color="auto"/>
          </w:divBdr>
          <w:divsChild>
            <w:div w:id="1626349249">
              <w:marLeft w:val="0"/>
              <w:marRight w:val="0"/>
              <w:marTop w:val="0"/>
              <w:marBottom w:val="0"/>
              <w:divBdr>
                <w:top w:val="none" w:sz="0" w:space="0" w:color="auto"/>
                <w:left w:val="none" w:sz="0" w:space="0" w:color="auto"/>
                <w:bottom w:val="none" w:sz="0" w:space="0" w:color="auto"/>
                <w:right w:val="none" w:sz="0" w:space="0" w:color="auto"/>
              </w:divBdr>
            </w:div>
          </w:divsChild>
        </w:div>
        <w:div w:id="1806041832">
          <w:marLeft w:val="0"/>
          <w:marRight w:val="0"/>
          <w:marTop w:val="0"/>
          <w:marBottom w:val="0"/>
          <w:divBdr>
            <w:top w:val="none" w:sz="0" w:space="0" w:color="auto"/>
            <w:left w:val="none" w:sz="0" w:space="0" w:color="auto"/>
            <w:bottom w:val="none" w:sz="0" w:space="0" w:color="auto"/>
            <w:right w:val="none" w:sz="0" w:space="0" w:color="auto"/>
          </w:divBdr>
          <w:divsChild>
            <w:div w:id="1932152960">
              <w:marLeft w:val="0"/>
              <w:marRight w:val="0"/>
              <w:marTop w:val="0"/>
              <w:marBottom w:val="0"/>
              <w:divBdr>
                <w:top w:val="none" w:sz="0" w:space="0" w:color="auto"/>
                <w:left w:val="none" w:sz="0" w:space="0" w:color="auto"/>
                <w:bottom w:val="none" w:sz="0" w:space="0" w:color="auto"/>
                <w:right w:val="none" w:sz="0" w:space="0" w:color="auto"/>
              </w:divBdr>
            </w:div>
          </w:divsChild>
        </w:div>
        <w:div w:id="2034572839">
          <w:marLeft w:val="0"/>
          <w:marRight w:val="0"/>
          <w:marTop w:val="0"/>
          <w:marBottom w:val="0"/>
          <w:divBdr>
            <w:top w:val="none" w:sz="0" w:space="0" w:color="auto"/>
            <w:left w:val="none" w:sz="0" w:space="0" w:color="auto"/>
            <w:bottom w:val="none" w:sz="0" w:space="0" w:color="auto"/>
            <w:right w:val="none" w:sz="0" w:space="0" w:color="auto"/>
          </w:divBdr>
          <w:divsChild>
            <w:div w:id="870262913">
              <w:marLeft w:val="0"/>
              <w:marRight w:val="0"/>
              <w:marTop w:val="0"/>
              <w:marBottom w:val="0"/>
              <w:divBdr>
                <w:top w:val="none" w:sz="0" w:space="0" w:color="auto"/>
                <w:left w:val="none" w:sz="0" w:space="0" w:color="auto"/>
                <w:bottom w:val="none" w:sz="0" w:space="0" w:color="auto"/>
                <w:right w:val="none" w:sz="0" w:space="0" w:color="auto"/>
              </w:divBdr>
            </w:div>
          </w:divsChild>
        </w:div>
        <w:div w:id="2041516443">
          <w:marLeft w:val="0"/>
          <w:marRight w:val="0"/>
          <w:marTop w:val="0"/>
          <w:marBottom w:val="0"/>
          <w:divBdr>
            <w:top w:val="none" w:sz="0" w:space="0" w:color="auto"/>
            <w:left w:val="none" w:sz="0" w:space="0" w:color="auto"/>
            <w:bottom w:val="none" w:sz="0" w:space="0" w:color="auto"/>
            <w:right w:val="none" w:sz="0" w:space="0" w:color="auto"/>
          </w:divBdr>
          <w:divsChild>
            <w:div w:id="104864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552149">
      <w:bodyDiv w:val="1"/>
      <w:marLeft w:val="0"/>
      <w:marRight w:val="0"/>
      <w:marTop w:val="0"/>
      <w:marBottom w:val="0"/>
      <w:divBdr>
        <w:top w:val="none" w:sz="0" w:space="0" w:color="auto"/>
        <w:left w:val="none" w:sz="0" w:space="0" w:color="auto"/>
        <w:bottom w:val="none" w:sz="0" w:space="0" w:color="auto"/>
        <w:right w:val="none" w:sz="0" w:space="0" w:color="auto"/>
      </w:divBdr>
    </w:div>
    <w:div w:id="1292402618">
      <w:bodyDiv w:val="1"/>
      <w:marLeft w:val="0"/>
      <w:marRight w:val="0"/>
      <w:marTop w:val="0"/>
      <w:marBottom w:val="0"/>
      <w:divBdr>
        <w:top w:val="none" w:sz="0" w:space="0" w:color="auto"/>
        <w:left w:val="none" w:sz="0" w:space="0" w:color="auto"/>
        <w:bottom w:val="none" w:sz="0" w:space="0" w:color="auto"/>
        <w:right w:val="none" w:sz="0" w:space="0" w:color="auto"/>
      </w:divBdr>
    </w:div>
    <w:div w:id="1304966732">
      <w:bodyDiv w:val="1"/>
      <w:marLeft w:val="0"/>
      <w:marRight w:val="0"/>
      <w:marTop w:val="0"/>
      <w:marBottom w:val="0"/>
      <w:divBdr>
        <w:top w:val="none" w:sz="0" w:space="0" w:color="auto"/>
        <w:left w:val="none" w:sz="0" w:space="0" w:color="auto"/>
        <w:bottom w:val="none" w:sz="0" w:space="0" w:color="auto"/>
        <w:right w:val="none" w:sz="0" w:space="0" w:color="auto"/>
      </w:divBdr>
    </w:div>
    <w:div w:id="1311859304">
      <w:bodyDiv w:val="1"/>
      <w:marLeft w:val="0"/>
      <w:marRight w:val="0"/>
      <w:marTop w:val="0"/>
      <w:marBottom w:val="0"/>
      <w:divBdr>
        <w:top w:val="none" w:sz="0" w:space="0" w:color="auto"/>
        <w:left w:val="none" w:sz="0" w:space="0" w:color="auto"/>
        <w:bottom w:val="none" w:sz="0" w:space="0" w:color="auto"/>
        <w:right w:val="none" w:sz="0" w:space="0" w:color="auto"/>
      </w:divBdr>
    </w:div>
    <w:div w:id="1311905854">
      <w:bodyDiv w:val="1"/>
      <w:marLeft w:val="0"/>
      <w:marRight w:val="0"/>
      <w:marTop w:val="0"/>
      <w:marBottom w:val="0"/>
      <w:divBdr>
        <w:top w:val="none" w:sz="0" w:space="0" w:color="auto"/>
        <w:left w:val="none" w:sz="0" w:space="0" w:color="auto"/>
        <w:bottom w:val="none" w:sz="0" w:space="0" w:color="auto"/>
        <w:right w:val="none" w:sz="0" w:space="0" w:color="auto"/>
      </w:divBdr>
    </w:div>
    <w:div w:id="1312096912">
      <w:bodyDiv w:val="1"/>
      <w:marLeft w:val="0"/>
      <w:marRight w:val="0"/>
      <w:marTop w:val="0"/>
      <w:marBottom w:val="0"/>
      <w:divBdr>
        <w:top w:val="none" w:sz="0" w:space="0" w:color="auto"/>
        <w:left w:val="none" w:sz="0" w:space="0" w:color="auto"/>
        <w:bottom w:val="none" w:sz="0" w:space="0" w:color="auto"/>
        <w:right w:val="none" w:sz="0" w:space="0" w:color="auto"/>
      </w:divBdr>
      <w:divsChild>
        <w:div w:id="350684717">
          <w:marLeft w:val="0"/>
          <w:marRight w:val="0"/>
          <w:marTop w:val="0"/>
          <w:marBottom w:val="0"/>
          <w:divBdr>
            <w:top w:val="none" w:sz="0" w:space="0" w:color="auto"/>
            <w:left w:val="none" w:sz="0" w:space="0" w:color="auto"/>
            <w:bottom w:val="none" w:sz="0" w:space="0" w:color="auto"/>
            <w:right w:val="none" w:sz="0" w:space="0" w:color="auto"/>
          </w:divBdr>
          <w:divsChild>
            <w:div w:id="1304264630">
              <w:marLeft w:val="0"/>
              <w:marRight w:val="0"/>
              <w:marTop w:val="0"/>
              <w:marBottom w:val="0"/>
              <w:divBdr>
                <w:top w:val="none" w:sz="0" w:space="0" w:color="auto"/>
                <w:left w:val="none" w:sz="0" w:space="0" w:color="auto"/>
                <w:bottom w:val="none" w:sz="0" w:space="0" w:color="auto"/>
                <w:right w:val="none" w:sz="0" w:space="0" w:color="auto"/>
              </w:divBdr>
            </w:div>
          </w:divsChild>
        </w:div>
        <w:div w:id="905456388">
          <w:marLeft w:val="0"/>
          <w:marRight w:val="0"/>
          <w:marTop w:val="0"/>
          <w:marBottom w:val="0"/>
          <w:divBdr>
            <w:top w:val="none" w:sz="0" w:space="0" w:color="auto"/>
            <w:left w:val="none" w:sz="0" w:space="0" w:color="auto"/>
            <w:bottom w:val="none" w:sz="0" w:space="0" w:color="auto"/>
            <w:right w:val="none" w:sz="0" w:space="0" w:color="auto"/>
          </w:divBdr>
          <w:divsChild>
            <w:div w:id="1717244183">
              <w:marLeft w:val="0"/>
              <w:marRight w:val="0"/>
              <w:marTop w:val="0"/>
              <w:marBottom w:val="0"/>
              <w:divBdr>
                <w:top w:val="none" w:sz="0" w:space="0" w:color="auto"/>
                <w:left w:val="none" w:sz="0" w:space="0" w:color="auto"/>
                <w:bottom w:val="none" w:sz="0" w:space="0" w:color="auto"/>
                <w:right w:val="none" w:sz="0" w:space="0" w:color="auto"/>
              </w:divBdr>
            </w:div>
          </w:divsChild>
        </w:div>
        <w:div w:id="930316102">
          <w:marLeft w:val="0"/>
          <w:marRight w:val="0"/>
          <w:marTop w:val="0"/>
          <w:marBottom w:val="0"/>
          <w:divBdr>
            <w:top w:val="none" w:sz="0" w:space="0" w:color="auto"/>
            <w:left w:val="none" w:sz="0" w:space="0" w:color="auto"/>
            <w:bottom w:val="none" w:sz="0" w:space="0" w:color="auto"/>
            <w:right w:val="none" w:sz="0" w:space="0" w:color="auto"/>
          </w:divBdr>
          <w:divsChild>
            <w:div w:id="732889636">
              <w:marLeft w:val="0"/>
              <w:marRight w:val="0"/>
              <w:marTop w:val="0"/>
              <w:marBottom w:val="0"/>
              <w:divBdr>
                <w:top w:val="none" w:sz="0" w:space="0" w:color="auto"/>
                <w:left w:val="none" w:sz="0" w:space="0" w:color="auto"/>
                <w:bottom w:val="none" w:sz="0" w:space="0" w:color="auto"/>
                <w:right w:val="none" w:sz="0" w:space="0" w:color="auto"/>
              </w:divBdr>
            </w:div>
          </w:divsChild>
        </w:div>
        <w:div w:id="989409279">
          <w:marLeft w:val="0"/>
          <w:marRight w:val="0"/>
          <w:marTop w:val="0"/>
          <w:marBottom w:val="0"/>
          <w:divBdr>
            <w:top w:val="none" w:sz="0" w:space="0" w:color="auto"/>
            <w:left w:val="none" w:sz="0" w:space="0" w:color="auto"/>
            <w:bottom w:val="none" w:sz="0" w:space="0" w:color="auto"/>
            <w:right w:val="none" w:sz="0" w:space="0" w:color="auto"/>
          </w:divBdr>
          <w:divsChild>
            <w:div w:id="1470318932">
              <w:marLeft w:val="0"/>
              <w:marRight w:val="0"/>
              <w:marTop w:val="0"/>
              <w:marBottom w:val="0"/>
              <w:divBdr>
                <w:top w:val="none" w:sz="0" w:space="0" w:color="auto"/>
                <w:left w:val="none" w:sz="0" w:space="0" w:color="auto"/>
                <w:bottom w:val="none" w:sz="0" w:space="0" w:color="auto"/>
                <w:right w:val="none" w:sz="0" w:space="0" w:color="auto"/>
              </w:divBdr>
            </w:div>
          </w:divsChild>
        </w:div>
        <w:div w:id="1346979949">
          <w:marLeft w:val="0"/>
          <w:marRight w:val="0"/>
          <w:marTop w:val="0"/>
          <w:marBottom w:val="0"/>
          <w:divBdr>
            <w:top w:val="none" w:sz="0" w:space="0" w:color="auto"/>
            <w:left w:val="none" w:sz="0" w:space="0" w:color="auto"/>
            <w:bottom w:val="none" w:sz="0" w:space="0" w:color="auto"/>
            <w:right w:val="none" w:sz="0" w:space="0" w:color="auto"/>
          </w:divBdr>
          <w:divsChild>
            <w:div w:id="1469518107">
              <w:marLeft w:val="0"/>
              <w:marRight w:val="0"/>
              <w:marTop w:val="0"/>
              <w:marBottom w:val="0"/>
              <w:divBdr>
                <w:top w:val="none" w:sz="0" w:space="0" w:color="auto"/>
                <w:left w:val="none" w:sz="0" w:space="0" w:color="auto"/>
                <w:bottom w:val="none" w:sz="0" w:space="0" w:color="auto"/>
                <w:right w:val="none" w:sz="0" w:space="0" w:color="auto"/>
              </w:divBdr>
            </w:div>
          </w:divsChild>
        </w:div>
        <w:div w:id="1641304486">
          <w:marLeft w:val="0"/>
          <w:marRight w:val="0"/>
          <w:marTop w:val="0"/>
          <w:marBottom w:val="0"/>
          <w:divBdr>
            <w:top w:val="none" w:sz="0" w:space="0" w:color="auto"/>
            <w:left w:val="none" w:sz="0" w:space="0" w:color="auto"/>
            <w:bottom w:val="none" w:sz="0" w:space="0" w:color="auto"/>
            <w:right w:val="none" w:sz="0" w:space="0" w:color="auto"/>
          </w:divBdr>
          <w:divsChild>
            <w:div w:id="1187907046">
              <w:marLeft w:val="0"/>
              <w:marRight w:val="0"/>
              <w:marTop w:val="0"/>
              <w:marBottom w:val="0"/>
              <w:divBdr>
                <w:top w:val="none" w:sz="0" w:space="0" w:color="auto"/>
                <w:left w:val="none" w:sz="0" w:space="0" w:color="auto"/>
                <w:bottom w:val="none" w:sz="0" w:space="0" w:color="auto"/>
                <w:right w:val="none" w:sz="0" w:space="0" w:color="auto"/>
              </w:divBdr>
            </w:div>
          </w:divsChild>
        </w:div>
        <w:div w:id="1703285131">
          <w:marLeft w:val="0"/>
          <w:marRight w:val="0"/>
          <w:marTop w:val="0"/>
          <w:marBottom w:val="0"/>
          <w:divBdr>
            <w:top w:val="none" w:sz="0" w:space="0" w:color="auto"/>
            <w:left w:val="none" w:sz="0" w:space="0" w:color="auto"/>
            <w:bottom w:val="none" w:sz="0" w:space="0" w:color="auto"/>
            <w:right w:val="none" w:sz="0" w:space="0" w:color="auto"/>
          </w:divBdr>
          <w:divsChild>
            <w:div w:id="1557735666">
              <w:marLeft w:val="0"/>
              <w:marRight w:val="0"/>
              <w:marTop w:val="0"/>
              <w:marBottom w:val="0"/>
              <w:divBdr>
                <w:top w:val="none" w:sz="0" w:space="0" w:color="auto"/>
                <w:left w:val="none" w:sz="0" w:space="0" w:color="auto"/>
                <w:bottom w:val="none" w:sz="0" w:space="0" w:color="auto"/>
                <w:right w:val="none" w:sz="0" w:space="0" w:color="auto"/>
              </w:divBdr>
            </w:div>
          </w:divsChild>
        </w:div>
        <w:div w:id="2080517036">
          <w:marLeft w:val="0"/>
          <w:marRight w:val="0"/>
          <w:marTop w:val="0"/>
          <w:marBottom w:val="0"/>
          <w:divBdr>
            <w:top w:val="none" w:sz="0" w:space="0" w:color="auto"/>
            <w:left w:val="none" w:sz="0" w:space="0" w:color="auto"/>
            <w:bottom w:val="none" w:sz="0" w:space="0" w:color="auto"/>
            <w:right w:val="none" w:sz="0" w:space="0" w:color="auto"/>
          </w:divBdr>
          <w:divsChild>
            <w:div w:id="73879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456223">
      <w:bodyDiv w:val="1"/>
      <w:marLeft w:val="0"/>
      <w:marRight w:val="0"/>
      <w:marTop w:val="0"/>
      <w:marBottom w:val="0"/>
      <w:divBdr>
        <w:top w:val="none" w:sz="0" w:space="0" w:color="auto"/>
        <w:left w:val="none" w:sz="0" w:space="0" w:color="auto"/>
        <w:bottom w:val="none" w:sz="0" w:space="0" w:color="auto"/>
        <w:right w:val="none" w:sz="0" w:space="0" w:color="auto"/>
      </w:divBdr>
    </w:div>
    <w:div w:id="1354064735">
      <w:bodyDiv w:val="1"/>
      <w:marLeft w:val="0"/>
      <w:marRight w:val="0"/>
      <w:marTop w:val="0"/>
      <w:marBottom w:val="0"/>
      <w:divBdr>
        <w:top w:val="none" w:sz="0" w:space="0" w:color="auto"/>
        <w:left w:val="none" w:sz="0" w:space="0" w:color="auto"/>
        <w:bottom w:val="none" w:sz="0" w:space="0" w:color="auto"/>
        <w:right w:val="none" w:sz="0" w:space="0" w:color="auto"/>
      </w:divBdr>
    </w:div>
    <w:div w:id="1374308982">
      <w:bodyDiv w:val="1"/>
      <w:marLeft w:val="0"/>
      <w:marRight w:val="0"/>
      <w:marTop w:val="0"/>
      <w:marBottom w:val="0"/>
      <w:divBdr>
        <w:top w:val="none" w:sz="0" w:space="0" w:color="auto"/>
        <w:left w:val="none" w:sz="0" w:space="0" w:color="auto"/>
        <w:bottom w:val="none" w:sz="0" w:space="0" w:color="auto"/>
        <w:right w:val="none" w:sz="0" w:space="0" w:color="auto"/>
      </w:divBdr>
    </w:div>
    <w:div w:id="1386373609">
      <w:bodyDiv w:val="1"/>
      <w:marLeft w:val="0"/>
      <w:marRight w:val="0"/>
      <w:marTop w:val="0"/>
      <w:marBottom w:val="0"/>
      <w:divBdr>
        <w:top w:val="none" w:sz="0" w:space="0" w:color="auto"/>
        <w:left w:val="none" w:sz="0" w:space="0" w:color="auto"/>
        <w:bottom w:val="none" w:sz="0" w:space="0" w:color="auto"/>
        <w:right w:val="none" w:sz="0" w:space="0" w:color="auto"/>
      </w:divBdr>
      <w:divsChild>
        <w:div w:id="589854608">
          <w:marLeft w:val="0"/>
          <w:marRight w:val="0"/>
          <w:marTop w:val="0"/>
          <w:marBottom w:val="0"/>
          <w:divBdr>
            <w:top w:val="none" w:sz="0" w:space="0" w:color="auto"/>
            <w:left w:val="none" w:sz="0" w:space="0" w:color="auto"/>
            <w:bottom w:val="none" w:sz="0" w:space="0" w:color="auto"/>
            <w:right w:val="none" w:sz="0" w:space="0" w:color="auto"/>
          </w:divBdr>
          <w:divsChild>
            <w:div w:id="1346790027">
              <w:marLeft w:val="0"/>
              <w:marRight w:val="0"/>
              <w:marTop w:val="0"/>
              <w:marBottom w:val="0"/>
              <w:divBdr>
                <w:top w:val="none" w:sz="0" w:space="0" w:color="auto"/>
                <w:left w:val="none" w:sz="0" w:space="0" w:color="auto"/>
                <w:bottom w:val="none" w:sz="0" w:space="0" w:color="auto"/>
                <w:right w:val="none" w:sz="0" w:space="0" w:color="auto"/>
              </w:divBdr>
            </w:div>
          </w:divsChild>
        </w:div>
        <w:div w:id="974067012">
          <w:marLeft w:val="0"/>
          <w:marRight w:val="0"/>
          <w:marTop w:val="0"/>
          <w:marBottom w:val="0"/>
          <w:divBdr>
            <w:top w:val="none" w:sz="0" w:space="0" w:color="auto"/>
            <w:left w:val="none" w:sz="0" w:space="0" w:color="auto"/>
            <w:bottom w:val="none" w:sz="0" w:space="0" w:color="auto"/>
            <w:right w:val="none" w:sz="0" w:space="0" w:color="auto"/>
          </w:divBdr>
          <w:divsChild>
            <w:div w:id="125126508">
              <w:marLeft w:val="0"/>
              <w:marRight w:val="0"/>
              <w:marTop w:val="0"/>
              <w:marBottom w:val="0"/>
              <w:divBdr>
                <w:top w:val="none" w:sz="0" w:space="0" w:color="auto"/>
                <w:left w:val="none" w:sz="0" w:space="0" w:color="auto"/>
                <w:bottom w:val="none" w:sz="0" w:space="0" w:color="auto"/>
                <w:right w:val="none" w:sz="0" w:space="0" w:color="auto"/>
              </w:divBdr>
            </w:div>
            <w:div w:id="575045532">
              <w:marLeft w:val="0"/>
              <w:marRight w:val="0"/>
              <w:marTop w:val="0"/>
              <w:marBottom w:val="0"/>
              <w:divBdr>
                <w:top w:val="none" w:sz="0" w:space="0" w:color="auto"/>
                <w:left w:val="none" w:sz="0" w:space="0" w:color="auto"/>
                <w:bottom w:val="none" w:sz="0" w:space="0" w:color="auto"/>
                <w:right w:val="none" w:sz="0" w:space="0" w:color="auto"/>
              </w:divBdr>
            </w:div>
          </w:divsChild>
        </w:div>
        <w:div w:id="1001084316">
          <w:marLeft w:val="0"/>
          <w:marRight w:val="0"/>
          <w:marTop w:val="0"/>
          <w:marBottom w:val="0"/>
          <w:divBdr>
            <w:top w:val="none" w:sz="0" w:space="0" w:color="auto"/>
            <w:left w:val="none" w:sz="0" w:space="0" w:color="auto"/>
            <w:bottom w:val="none" w:sz="0" w:space="0" w:color="auto"/>
            <w:right w:val="none" w:sz="0" w:space="0" w:color="auto"/>
          </w:divBdr>
          <w:divsChild>
            <w:div w:id="1643803854">
              <w:marLeft w:val="0"/>
              <w:marRight w:val="0"/>
              <w:marTop w:val="0"/>
              <w:marBottom w:val="0"/>
              <w:divBdr>
                <w:top w:val="none" w:sz="0" w:space="0" w:color="auto"/>
                <w:left w:val="none" w:sz="0" w:space="0" w:color="auto"/>
                <w:bottom w:val="none" w:sz="0" w:space="0" w:color="auto"/>
                <w:right w:val="none" w:sz="0" w:space="0" w:color="auto"/>
              </w:divBdr>
            </w:div>
          </w:divsChild>
        </w:div>
        <w:div w:id="1001272157">
          <w:marLeft w:val="0"/>
          <w:marRight w:val="0"/>
          <w:marTop w:val="0"/>
          <w:marBottom w:val="0"/>
          <w:divBdr>
            <w:top w:val="none" w:sz="0" w:space="0" w:color="auto"/>
            <w:left w:val="none" w:sz="0" w:space="0" w:color="auto"/>
            <w:bottom w:val="none" w:sz="0" w:space="0" w:color="auto"/>
            <w:right w:val="none" w:sz="0" w:space="0" w:color="auto"/>
          </w:divBdr>
          <w:divsChild>
            <w:div w:id="28799526">
              <w:marLeft w:val="0"/>
              <w:marRight w:val="0"/>
              <w:marTop w:val="0"/>
              <w:marBottom w:val="0"/>
              <w:divBdr>
                <w:top w:val="none" w:sz="0" w:space="0" w:color="auto"/>
                <w:left w:val="none" w:sz="0" w:space="0" w:color="auto"/>
                <w:bottom w:val="none" w:sz="0" w:space="0" w:color="auto"/>
                <w:right w:val="none" w:sz="0" w:space="0" w:color="auto"/>
              </w:divBdr>
            </w:div>
          </w:divsChild>
        </w:div>
        <w:div w:id="1202939540">
          <w:marLeft w:val="0"/>
          <w:marRight w:val="0"/>
          <w:marTop w:val="0"/>
          <w:marBottom w:val="0"/>
          <w:divBdr>
            <w:top w:val="none" w:sz="0" w:space="0" w:color="auto"/>
            <w:left w:val="none" w:sz="0" w:space="0" w:color="auto"/>
            <w:bottom w:val="none" w:sz="0" w:space="0" w:color="auto"/>
            <w:right w:val="none" w:sz="0" w:space="0" w:color="auto"/>
          </w:divBdr>
          <w:divsChild>
            <w:div w:id="174595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462719">
      <w:bodyDiv w:val="1"/>
      <w:marLeft w:val="0"/>
      <w:marRight w:val="0"/>
      <w:marTop w:val="0"/>
      <w:marBottom w:val="0"/>
      <w:divBdr>
        <w:top w:val="none" w:sz="0" w:space="0" w:color="auto"/>
        <w:left w:val="none" w:sz="0" w:space="0" w:color="auto"/>
        <w:bottom w:val="none" w:sz="0" w:space="0" w:color="auto"/>
        <w:right w:val="none" w:sz="0" w:space="0" w:color="auto"/>
      </w:divBdr>
    </w:div>
    <w:div w:id="1433432823">
      <w:bodyDiv w:val="1"/>
      <w:marLeft w:val="0"/>
      <w:marRight w:val="0"/>
      <w:marTop w:val="0"/>
      <w:marBottom w:val="0"/>
      <w:divBdr>
        <w:top w:val="none" w:sz="0" w:space="0" w:color="auto"/>
        <w:left w:val="none" w:sz="0" w:space="0" w:color="auto"/>
        <w:bottom w:val="none" w:sz="0" w:space="0" w:color="auto"/>
        <w:right w:val="none" w:sz="0" w:space="0" w:color="auto"/>
      </w:divBdr>
    </w:div>
    <w:div w:id="1440879994">
      <w:bodyDiv w:val="1"/>
      <w:marLeft w:val="0"/>
      <w:marRight w:val="0"/>
      <w:marTop w:val="0"/>
      <w:marBottom w:val="0"/>
      <w:divBdr>
        <w:top w:val="none" w:sz="0" w:space="0" w:color="auto"/>
        <w:left w:val="none" w:sz="0" w:space="0" w:color="auto"/>
        <w:bottom w:val="none" w:sz="0" w:space="0" w:color="auto"/>
        <w:right w:val="none" w:sz="0" w:space="0" w:color="auto"/>
      </w:divBdr>
    </w:div>
    <w:div w:id="1446382259">
      <w:bodyDiv w:val="1"/>
      <w:marLeft w:val="0"/>
      <w:marRight w:val="0"/>
      <w:marTop w:val="0"/>
      <w:marBottom w:val="0"/>
      <w:divBdr>
        <w:top w:val="none" w:sz="0" w:space="0" w:color="auto"/>
        <w:left w:val="none" w:sz="0" w:space="0" w:color="auto"/>
        <w:bottom w:val="none" w:sz="0" w:space="0" w:color="auto"/>
        <w:right w:val="none" w:sz="0" w:space="0" w:color="auto"/>
      </w:divBdr>
      <w:divsChild>
        <w:div w:id="14578296">
          <w:marLeft w:val="0"/>
          <w:marRight w:val="0"/>
          <w:marTop w:val="0"/>
          <w:marBottom w:val="0"/>
          <w:divBdr>
            <w:top w:val="none" w:sz="0" w:space="0" w:color="auto"/>
            <w:left w:val="none" w:sz="0" w:space="0" w:color="auto"/>
            <w:bottom w:val="none" w:sz="0" w:space="0" w:color="auto"/>
            <w:right w:val="none" w:sz="0" w:space="0" w:color="auto"/>
          </w:divBdr>
          <w:divsChild>
            <w:div w:id="1581984381">
              <w:marLeft w:val="0"/>
              <w:marRight w:val="0"/>
              <w:marTop w:val="0"/>
              <w:marBottom w:val="0"/>
              <w:divBdr>
                <w:top w:val="none" w:sz="0" w:space="0" w:color="auto"/>
                <w:left w:val="none" w:sz="0" w:space="0" w:color="auto"/>
                <w:bottom w:val="none" w:sz="0" w:space="0" w:color="auto"/>
                <w:right w:val="none" w:sz="0" w:space="0" w:color="auto"/>
              </w:divBdr>
            </w:div>
          </w:divsChild>
        </w:div>
        <w:div w:id="41488350">
          <w:marLeft w:val="0"/>
          <w:marRight w:val="0"/>
          <w:marTop w:val="0"/>
          <w:marBottom w:val="0"/>
          <w:divBdr>
            <w:top w:val="none" w:sz="0" w:space="0" w:color="auto"/>
            <w:left w:val="none" w:sz="0" w:space="0" w:color="auto"/>
            <w:bottom w:val="none" w:sz="0" w:space="0" w:color="auto"/>
            <w:right w:val="none" w:sz="0" w:space="0" w:color="auto"/>
          </w:divBdr>
          <w:divsChild>
            <w:div w:id="460654886">
              <w:marLeft w:val="0"/>
              <w:marRight w:val="0"/>
              <w:marTop w:val="0"/>
              <w:marBottom w:val="0"/>
              <w:divBdr>
                <w:top w:val="none" w:sz="0" w:space="0" w:color="auto"/>
                <w:left w:val="none" w:sz="0" w:space="0" w:color="auto"/>
                <w:bottom w:val="none" w:sz="0" w:space="0" w:color="auto"/>
                <w:right w:val="none" w:sz="0" w:space="0" w:color="auto"/>
              </w:divBdr>
            </w:div>
          </w:divsChild>
        </w:div>
        <w:div w:id="47650772">
          <w:marLeft w:val="0"/>
          <w:marRight w:val="0"/>
          <w:marTop w:val="0"/>
          <w:marBottom w:val="0"/>
          <w:divBdr>
            <w:top w:val="none" w:sz="0" w:space="0" w:color="auto"/>
            <w:left w:val="none" w:sz="0" w:space="0" w:color="auto"/>
            <w:bottom w:val="none" w:sz="0" w:space="0" w:color="auto"/>
            <w:right w:val="none" w:sz="0" w:space="0" w:color="auto"/>
          </w:divBdr>
          <w:divsChild>
            <w:div w:id="1197960410">
              <w:marLeft w:val="0"/>
              <w:marRight w:val="0"/>
              <w:marTop w:val="0"/>
              <w:marBottom w:val="0"/>
              <w:divBdr>
                <w:top w:val="none" w:sz="0" w:space="0" w:color="auto"/>
                <w:left w:val="none" w:sz="0" w:space="0" w:color="auto"/>
                <w:bottom w:val="none" w:sz="0" w:space="0" w:color="auto"/>
                <w:right w:val="none" w:sz="0" w:space="0" w:color="auto"/>
              </w:divBdr>
            </w:div>
          </w:divsChild>
        </w:div>
        <w:div w:id="92407247">
          <w:marLeft w:val="0"/>
          <w:marRight w:val="0"/>
          <w:marTop w:val="0"/>
          <w:marBottom w:val="0"/>
          <w:divBdr>
            <w:top w:val="none" w:sz="0" w:space="0" w:color="auto"/>
            <w:left w:val="none" w:sz="0" w:space="0" w:color="auto"/>
            <w:bottom w:val="none" w:sz="0" w:space="0" w:color="auto"/>
            <w:right w:val="none" w:sz="0" w:space="0" w:color="auto"/>
          </w:divBdr>
          <w:divsChild>
            <w:div w:id="632057433">
              <w:marLeft w:val="0"/>
              <w:marRight w:val="0"/>
              <w:marTop w:val="0"/>
              <w:marBottom w:val="0"/>
              <w:divBdr>
                <w:top w:val="none" w:sz="0" w:space="0" w:color="auto"/>
                <w:left w:val="none" w:sz="0" w:space="0" w:color="auto"/>
                <w:bottom w:val="none" w:sz="0" w:space="0" w:color="auto"/>
                <w:right w:val="none" w:sz="0" w:space="0" w:color="auto"/>
              </w:divBdr>
            </w:div>
          </w:divsChild>
        </w:div>
        <w:div w:id="144705080">
          <w:marLeft w:val="0"/>
          <w:marRight w:val="0"/>
          <w:marTop w:val="0"/>
          <w:marBottom w:val="0"/>
          <w:divBdr>
            <w:top w:val="none" w:sz="0" w:space="0" w:color="auto"/>
            <w:left w:val="none" w:sz="0" w:space="0" w:color="auto"/>
            <w:bottom w:val="none" w:sz="0" w:space="0" w:color="auto"/>
            <w:right w:val="none" w:sz="0" w:space="0" w:color="auto"/>
          </w:divBdr>
          <w:divsChild>
            <w:div w:id="834419633">
              <w:marLeft w:val="0"/>
              <w:marRight w:val="0"/>
              <w:marTop w:val="0"/>
              <w:marBottom w:val="0"/>
              <w:divBdr>
                <w:top w:val="none" w:sz="0" w:space="0" w:color="auto"/>
                <w:left w:val="none" w:sz="0" w:space="0" w:color="auto"/>
                <w:bottom w:val="none" w:sz="0" w:space="0" w:color="auto"/>
                <w:right w:val="none" w:sz="0" w:space="0" w:color="auto"/>
              </w:divBdr>
            </w:div>
            <w:div w:id="1634630188">
              <w:marLeft w:val="0"/>
              <w:marRight w:val="0"/>
              <w:marTop w:val="0"/>
              <w:marBottom w:val="0"/>
              <w:divBdr>
                <w:top w:val="none" w:sz="0" w:space="0" w:color="auto"/>
                <w:left w:val="none" w:sz="0" w:space="0" w:color="auto"/>
                <w:bottom w:val="none" w:sz="0" w:space="0" w:color="auto"/>
                <w:right w:val="none" w:sz="0" w:space="0" w:color="auto"/>
              </w:divBdr>
            </w:div>
          </w:divsChild>
        </w:div>
        <w:div w:id="244340845">
          <w:marLeft w:val="0"/>
          <w:marRight w:val="0"/>
          <w:marTop w:val="0"/>
          <w:marBottom w:val="0"/>
          <w:divBdr>
            <w:top w:val="none" w:sz="0" w:space="0" w:color="auto"/>
            <w:left w:val="none" w:sz="0" w:space="0" w:color="auto"/>
            <w:bottom w:val="none" w:sz="0" w:space="0" w:color="auto"/>
            <w:right w:val="none" w:sz="0" w:space="0" w:color="auto"/>
          </w:divBdr>
          <w:divsChild>
            <w:div w:id="361052361">
              <w:marLeft w:val="0"/>
              <w:marRight w:val="0"/>
              <w:marTop w:val="0"/>
              <w:marBottom w:val="0"/>
              <w:divBdr>
                <w:top w:val="none" w:sz="0" w:space="0" w:color="auto"/>
                <w:left w:val="none" w:sz="0" w:space="0" w:color="auto"/>
                <w:bottom w:val="none" w:sz="0" w:space="0" w:color="auto"/>
                <w:right w:val="none" w:sz="0" w:space="0" w:color="auto"/>
              </w:divBdr>
            </w:div>
          </w:divsChild>
        </w:div>
        <w:div w:id="295765389">
          <w:marLeft w:val="0"/>
          <w:marRight w:val="0"/>
          <w:marTop w:val="0"/>
          <w:marBottom w:val="0"/>
          <w:divBdr>
            <w:top w:val="none" w:sz="0" w:space="0" w:color="auto"/>
            <w:left w:val="none" w:sz="0" w:space="0" w:color="auto"/>
            <w:bottom w:val="none" w:sz="0" w:space="0" w:color="auto"/>
            <w:right w:val="none" w:sz="0" w:space="0" w:color="auto"/>
          </w:divBdr>
          <w:divsChild>
            <w:div w:id="209222111">
              <w:marLeft w:val="0"/>
              <w:marRight w:val="0"/>
              <w:marTop w:val="0"/>
              <w:marBottom w:val="0"/>
              <w:divBdr>
                <w:top w:val="none" w:sz="0" w:space="0" w:color="auto"/>
                <w:left w:val="none" w:sz="0" w:space="0" w:color="auto"/>
                <w:bottom w:val="none" w:sz="0" w:space="0" w:color="auto"/>
                <w:right w:val="none" w:sz="0" w:space="0" w:color="auto"/>
              </w:divBdr>
            </w:div>
          </w:divsChild>
        </w:div>
        <w:div w:id="550503871">
          <w:marLeft w:val="0"/>
          <w:marRight w:val="0"/>
          <w:marTop w:val="0"/>
          <w:marBottom w:val="0"/>
          <w:divBdr>
            <w:top w:val="none" w:sz="0" w:space="0" w:color="auto"/>
            <w:left w:val="none" w:sz="0" w:space="0" w:color="auto"/>
            <w:bottom w:val="none" w:sz="0" w:space="0" w:color="auto"/>
            <w:right w:val="none" w:sz="0" w:space="0" w:color="auto"/>
          </w:divBdr>
          <w:divsChild>
            <w:div w:id="1832023719">
              <w:marLeft w:val="0"/>
              <w:marRight w:val="0"/>
              <w:marTop w:val="0"/>
              <w:marBottom w:val="0"/>
              <w:divBdr>
                <w:top w:val="none" w:sz="0" w:space="0" w:color="auto"/>
                <w:left w:val="none" w:sz="0" w:space="0" w:color="auto"/>
                <w:bottom w:val="none" w:sz="0" w:space="0" w:color="auto"/>
                <w:right w:val="none" w:sz="0" w:space="0" w:color="auto"/>
              </w:divBdr>
            </w:div>
          </w:divsChild>
        </w:div>
        <w:div w:id="575743903">
          <w:marLeft w:val="0"/>
          <w:marRight w:val="0"/>
          <w:marTop w:val="0"/>
          <w:marBottom w:val="0"/>
          <w:divBdr>
            <w:top w:val="none" w:sz="0" w:space="0" w:color="auto"/>
            <w:left w:val="none" w:sz="0" w:space="0" w:color="auto"/>
            <w:bottom w:val="none" w:sz="0" w:space="0" w:color="auto"/>
            <w:right w:val="none" w:sz="0" w:space="0" w:color="auto"/>
          </w:divBdr>
          <w:divsChild>
            <w:div w:id="1056396615">
              <w:marLeft w:val="0"/>
              <w:marRight w:val="0"/>
              <w:marTop w:val="0"/>
              <w:marBottom w:val="0"/>
              <w:divBdr>
                <w:top w:val="none" w:sz="0" w:space="0" w:color="auto"/>
                <w:left w:val="none" w:sz="0" w:space="0" w:color="auto"/>
                <w:bottom w:val="none" w:sz="0" w:space="0" w:color="auto"/>
                <w:right w:val="none" w:sz="0" w:space="0" w:color="auto"/>
              </w:divBdr>
            </w:div>
          </w:divsChild>
        </w:div>
        <w:div w:id="580063827">
          <w:marLeft w:val="0"/>
          <w:marRight w:val="0"/>
          <w:marTop w:val="0"/>
          <w:marBottom w:val="0"/>
          <w:divBdr>
            <w:top w:val="none" w:sz="0" w:space="0" w:color="auto"/>
            <w:left w:val="none" w:sz="0" w:space="0" w:color="auto"/>
            <w:bottom w:val="none" w:sz="0" w:space="0" w:color="auto"/>
            <w:right w:val="none" w:sz="0" w:space="0" w:color="auto"/>
          </w:divBdr>
          <w:divsChild>
            <w:div w:id="208735367">
              <w:marLeft w:val="0"/>
              <w:marRight w:val="0"/>
              <w:marTop w:val="0"/>
              <w:marBottom w:val="0"/>
              <w:divBdr>
                <w:top w:val="none" w:sz="0" w:space="0" w:color="auto"/>
                <w:left w:val="none" w:sz="0" w:space="0" w:color="auto"/>
                <w:bottom w:val="none" w:sz="0" w:space="0" w:color="auto"/>
                <w:right w:val="none" w:sz="0" w:space="0" w:color="auto"/>
              </w:divBdr>
            </w:div>
          </w:divsChild>
        </w:div>
        <w:div w:id="631981725">
          <w:marLeft w:val="0"/>
          <w:marRight w:val="0"/>
          <w:marTop w:val="0"/>
          <w:marBottom w:val="0"/>
          <w:divBdr>
            <w:top w:val="none" w:sz="0" w:space="0" w:color="auto"/>
            <w:left w:val="none" w:sz="0" w:space="0" w:color="auto"/>
            <w:bottom w:val="none" w:sz="0" w:space="0" w:color="auto"/>
            <w:right w:val="none" w:sz="0" w:space="0" w:color="auto"/>
          </w:divBdr>
          <w:divsChild>
            <w:div w:id="343166188">
              <w:marLeft w:val="0"/>
              <w:marRight w:val="0"/>
              <w:marTop w:val="0"/>
              <w:marBottom w:val="0"/>
              <w:divBdr>
                <w:top w:val="none" w:sz="0" w:space="0" w:color="auto"/>
                <w:left w:val="none" w:sz="0" w:space="0" w:color="auto"/>
                <w:bottom w:val="none" w:sz="0" w:space="0" w:color="auto"/>
                <w:right w:val="none" w:sz="0" w:space="0" w:color="auto"/>
              </w:divBdr>
            </w:div>
          </w:divsChild>
        </w:div>
        <w:div w:id="727412402">
          <w:marLeft w:val="0"/>
          <w:marRight w:val="0"/>
          <w:marTop w:val="0"/>
          <w:marBottom w:val="0"/>
          <w:divBdr>
            <w:top w:val="none" w:sz="0" w:space="0" w:color="auto"/>
            <w:left w:val="none" w:sz="0" w:space="0" w:color="auto"/>
            <w:bottom w:val="none" w:sz="0" w:space="0" w:color="auto"/>
            <w:right w:val="none" w:sz="0" w:space="0" w:color="auto"/>
          </w:divBdr>
          <w:divsChild>
            <w:div w:id="1427728289">
              <w:marLeft w:val="0"/>
              <w:marRight w:val="0"/>
              <w:marTop w:val="0"/>
              <w:marBottom w:val="0"/>
              <w:divBdr>
                <w:top w:val="none" w:sz="0" w:space="0" w:color="auto"/>
                <w:left w:val="none" w:sz="0" w:space="0" w:color="auto"/>
                <w:bottom w:val="none" w:sz="0" w:space="0" w:color="auto"/>
                <w:right w:val="none" w:sz="0" w:space="0" w:color="auto"/>
              </w:divBdr>
            </w:div>
          </w:divsChild>
        </w:div>
        <w:div w:id="735055557">
          <w:marLeft w:val="0"/>
          <w:marRight w:val="0"/>
          <w:marTop w:val="0"/>
          <w:marBottom w:val="0"/>
          <w:divBdr>
            <w:top w:val="none" w:sz="0" w:space="0" w:color="auto"/>
            <w:left w:val="none" w:sz="0" w:space="0" w:color="auto"/>
            <w:bottom w:val="none" w:sz="0" w:space="0" w:color="auto"/>
            <w:right w:val="none" w:sz="0" w:space="0" w:color="auto"/>
          </w:divBdr>
          <w:divsChild>
            <w:div w:id="1811744930">
              <w:marLeft w:val="0"/>
              <w:marRight w:val="0"/>
              <w:marTop w:val="0"/>
              <w:marBottom w:val="0"/>
              <w:divBdr>
                <w:top w:val="none" w:sz="0" w:space="0" w:color="auto"/>
                <w:left w:val="none" w:sz="0" w:space="0" w:color="auto"/>
                <w:bottom w:val="none" w:sz="0" w:space="0" w:color="auto"/>
                <w:right w:val="none" w:sz="0" w:space="0" w:color="auto"/>
              </w:divBdr>
            </w:div>
          </w:divsChild>
        </w:div>
        <w:div w:id="790439578">
          <w:marLeft w:val="0"/>
          <w:marRight w:val="0"/>
          <w:marTop w:val="0"/>
          <w:marBottom w:val="0"/>
          <w:divBdr>
            <w:top w:val="none" w:sz="0" w:space="0" w:color="auto"/>
            <w:left w:val="none" w:sz="0" w:space="0" w:color="auto"/>
            <w:bottom w:val="none" w:sz="0" w:space="0" w:color="auto"/>
            <w:right w:val="none" w:sz="0" w:space="0" w:color="auto"/>
          </w:divBdr>
          <w:divsChild>
            <w:div w:id="1747655039">
              <w:marLeft w:val="0"/>
              <w:marRight w:val="0"/>
              <w:marTop w:val="0"/>
              <w:marBottom w:val="0"/>
              <w:divBdr>
                <w:top w:val="none" w:sz="0" w:space="0" w:color="auto"/>
                <w:left w:val="none" w:sz="0" w:space="0" w:color="auto"/>
                <w:bottom w:val="none" w:sz="0" w:space="0" w:color="auto"/>
                <w:right w:val="none" w:sz="0" w:space="0" w:color="auto"/>
              </w:divBdr>
            </w:div>
          </w:divsChild>
        </w:div>
        <w:div w:id="841509494">
          <w:marLeft w:val="0"/>
          <w:marRight w:val="0"/>
          <w:marTop w:val="0"/>
          <w:marBottom w:val="0"/>
          <w:divBdr>
            <w:top w:val="none" w:sz="0" w:space="0" w:color="auto"/>
            <w:left w:val="none" w:sz="0" w:space="0" w:color="auto"/>
            <w:bottom w:val="none" w:sz="0" w:space="0" w:color="auto"/>
            <w:right w:val="none" w:sz="0" w:space="0" w:color="auto"/>
          </w:divBdr>
          <w:divsChild>
            <w:div w:id="1491754195">
              <w:marLeft w:val="0"/>
              <w:marRight w:val="0"/>
              <w:marTop w:val="0"/>
              <w:marBottom w:val="0"/>
              <w:divBdr>
                <w:top w:val="none" w:sz="0" w:space="0" w:color="auto"/>
                <w:left w:val="none" w:sz="0" w:space="0" w:color="auto"/>
                <w:bottom w:val="none" w:sz="0" w:space="0" w:color="auto"/>
                <w:right w:val="none" w:sz="0" w:space="0" w:color="auto"/>
              </w:divBdr>
            </w:div>
          </w:divsChild>
        </w:div>
        <w:div w:id="1043096225">
          <w:marLeft w:val="0"/>
          <w:marRight w:val="0"/>
          <w:marTop w:val="0"/>
          <w:marBottom w:val="0"/>
          <w:divBdr>
            <w:top w:val="none" w:sz="0" w:space="0" w:color="auto"/>
            <w:left w:val="none" w:sz="0" w:space="0" w:color="auto"/>
            <w:bottom w:val="none" w:sz="0" w:space="0" w:color="auto"/>
            <w:right w:val="none" w:sz="0" w:space="0" w:color="auto"/>
          </w:divBdr>
          <w:divsChild>
            <w:div w:id="916400226">
              <w:marLeft w:val="0"/>
              <w:marRight w:val="0"/>
              <w:marTop w:val="0"/>
              <w:marBottom w:val="0"/>
              <w:divBdr>
                <w:top w:val="none" w:sz="0" w:space="0" w:color="auto"/>
                <w:left w:val="none" w:sz="0" w:space="0" w:color="auto"/>
                <w:bottom w:val="none" w:sz="0" w:space="0" w:color="auto"/>
                <w:right w:val="none" w:sz="0" w:space="0" w:color="auto"/>
              </w:divBdr>
            </w:div>
          </w:divsChild>
        </w:div>
        <w:div w:id="1056003842">
          <w:marLeft w:val="0"/>
          <w:marRight w:val="0"/>
          <w:marTop w:val="0"/>
          <w:marBottom w:val="0"/>
          <w:divBdr>
            <w:top w:val="none" w:sz="0" w:space="0" w:color="auto"/>
            <w:left w:val="none" w:sz="0" w:space="0" w:color="auto"/>
            <w:bottom w:val="none" w:sz="0" w:space="0" w:color="auto"/>
            <w:right w:val="none" w:sz="0" w:space="0" w:color="auto"/>
          </w:divBdr>
          <w:divsChild>
            <w:div w:id="725684180">
              <w:marLeft w:val="0"/>
              <w:marRight w:val="0"/>
              <w:marTop w:val="0"/>
              <w:marBottom w:val="0"/>
              <w:divBdr>
                <w:top w:val="none" w:sz="0" w:space="0" w:color="auto"/>
                <w:left w:val="none" w:sz="0" w:space="0" w:color="auto"/>
                <w:bottom w:val="none" w:sz="0" w:space="0" w:color="auto"/>
                <w:right w:val="none" w:sz="0" w:space="0" w:color="auto"/>
              </w:divBdr>
            </w:div>
          </w:divsChild>
        </w:div>
        <w:div w:id="1476138842">
          <w:marLeft w:val="0"/>
          <w:marRight w:val="0"/>
          <w:marTop w:val="0"/>
          <w:marBottom w:val="0"/>
          <w:divBdr>
            <w:top w:val="none" w:sz="0" w:space="0" w:color="auto"/>
            <w:left w:val="none" w:sz="0" w:space="0" w:color="auto"/>
            <w:bottom w:val="none" w:sz="0" w:space="0" w:color="auto"/>
            <w:right w:val="none" w:sz="0" w:space="0" w:color="auto"/>
          </w:divBdr>
          <w:divsChild>
            <w:div w:id="1178735106">
              <w:marLeft w:val="0"/>
              <w:marRight w:val="0"/>
              <w:marTop w:val="0"/>
              <w:marBottom w:val="0"/>
              <w:divBdr>
                <w:top w:val="none" w:sz="0" w:space="0" w:color="auto"/>
                <w:left w:val="none" w:sz="0" w:space="0" w:color="auto"/>
                <w:bottom w:val="none" w:sz="0" w:space="0" w:color="auto"/>
                <w:right w:val="none" w:sz="0" w:space="0" w:color="auto"/>
              </w:divBdr>
            </w:div>
          </w:divsChild>
        </w:div>
        <w:div w:id="1806238116">
          <w:marLeft w:val="0"/>
          <w:marRight w:val="0"/>
          <w:marTop w:val="0"/>
          <w:marBottom w:val="0"/>
          <w:divBdr>
            <w:top w:val="none" w:sz="0" w:space="0" w:color="auto"/>
            <w:left w:val="none" w:sz="0" w:space="0" w:color="auto"/>
            <w:bottom w:val="none" w:sz="0" w:space="0" w:color="auto"/>
            <w:right w:val="none" w:sz="0" w:space="0" w:color="auto"/>
          </w:divBdr>
          <w:divsChild>
            <w:div w:id="138622429">
              <w:marLeft w:val="0"/>
              <w:marRight w:val="0"/>
              <w:marTop w:val="0"/>
              <w:marBottom w:val="0"/>
              <w:divBdr>
                <w:top w:val="none" w:sz="0" w:space="0" w:color="auto"/>
                <w:left w:val="none" w:sz="0" w:space="0" w:color="auto"/>
                <w:bottom w:val="none" w:sz="0" w:space="0" w:color="auto"/>
                <w:right w:val="none" w:sz="0" w:space="0" w:color="auto"/>
              </w:divBdr>
            </w:div>
          </w:divsChild>
        </w:div>
        <w:div w:id="1878160824">
          <w:marLeft w:val="0"/>
          <w:marRight w:val="0"/>
          <w:marTop w:val="0"/>
          <w:marBottom w:val="0"/>
          <w:divBdr>
            <w:top w:val="none" w:sz="0" w:space="0" w:color="auto"/>
            <w:left w:val="none" w:sz="0" w:space="0" w:color="auto"/>
            <w:bottom w:val="none" w:sz="0" w:space="0" w:color="auto"/>
            <w:right w:val="none" w:sz="0" w:space="0" w:color="auto"/>
          </w:divBdr>
          <w:divsChild>
            <w:div w:id="1740710053">
              <w:marLeft w:val="0"/>
              <w:marRight w:val="0"/>
              <w:marTop w:val="0"/>
              <w:marBottom w:val="0"/>
              <w:divBdr>
                <w:top w:val="none" w:sz="0" w:space="0" w:color="auto"/>
                <w:left w:val="none" w:sz="0" w:space="0" w:color="auto"/>
                <w:bottom w:val="none" w:sz="0" w:space="0" w:color="auto"/>
                <w:right w:val="none" w:sz="0" w:space="0" w:color="auto"/>
              </w:divBdr>
            </w:div>
          </w:divsChild>
        </w:div>
        <w:div w:id="1936934556">
          <w:marLeft w:val="0"/>
          <w:marRight w:val="0"/>
          <w:marTop w:val="0"/>
          <w:marBottom w:val="0"/>
          <w:divBdr>
            <w:top w:val="none" w:sz="0" w:space="0" w:color="auto"/>
            <w:left w:val="none" w:sz="0" w:space="0" w:color="auto"/>
            <w:bottom w:val="none" w:sz="0" w:space="0" w:color="auto"/>
            <w:right w:val="none" w:sz="0" w:space="0" w:color="auto"/>
          </w:divBdr>
          <w:divsChild>
            <w:div w:id="248737586">
              <w:marLeft w:val="0"/>
              <w:marRight w:val="0"/>
              <w:marTop w:val="0"/>
              <w:marBottom w:val="0"/>
              <w:divBdr>
                <w:top w:val="none" w:sz="0" w:space="0" w:color="auto"/>
                <w:left w:val="none" w:sz="0" w:space="0" w:color="auto"/>
                <w:bottom w:val="none" w:sz="0" w:space="0" w:color="auto"/>
                <w:right w:val="none" w:sz="0" w:space="0" w:color="auto"/>
              </w:divBdr>
            </w:div>
          </w:divsChild>
        </w:div>
        <w:div w:id="2124643154">
          <w:marLeft w:val="0"/>
          <w:marRight w:val="0"/>
          <w:marTop w:val="0"/>
          <w:marBottom w:val="0"/>
          <w:divBdr>
            <w:top w:val="none" w:sz="0" w:space="0" w:color="auto"/>
            <w:left w:val="none" w:sz="0" w:space="0" w:color="auto"/>
            <w:bottom w:val="none" w:sz="0" w:space="0" w:color="auto"/>
            <w:right w:val="none" w:sz="0" w:space="0" w:color="auto"/>
          </w:divBdr>
          <w:divsChild>
            <w:div w:id="570431866">
              <w:marLeft w:val="0"/>
              <w:marRight w:val="0"/>
              <w:marTop w:val="0"/>
              <w:marBottom w:val="0"/>
              <w:divBdr>
                <w:top w:val="none" w:sz="0" w:space="0" w:color="auto"/>
                <w:left w:val="none" w:sz="0" w:space="0" w:color="auto"/>
                <w:bottom w:val="none" w:sz="0" w:space="0" w:color="auto"/>
                <w:right w:val="none" w:sz="0" w:space="0" w:color="auto"/>
              </w:divBdr>
            </w:div>
            <w:div w:id="1112550602">
              <w:marLeft w:val="0"/>
              <w:marRight w:val="0"/>
              <w:marTop w:val="0"/>
              <w:marBottom w:val="0"/>
              <w:divBdr>
                <w:top w:val="none" w:sz="0" w:space="0" w:color="auto"/>
                <w:left w:val="none" w:sz="0" w:space="0" w:color="auto"/>
                <w:bottom w:val="none" w:sz="0" w:space="0" w:color="auto"/>
                <w:right w:val="none" w:sz="0" w:space="0" w:color="auto"/>
              </w:divBdr>
            </w:div>
            <w:div w:id="1666132779">
              <w:marLeft w:val="0"/>
              <w:marRight w:val="0"/>
              <w:marTop w:val="0"/>
              <w:marBottom w:val="0"/>
              <w:divBdr>
                <w:top w:val="none" w:sz="0" w:space="0" w:color="auto"/>
                <w:left w:val="none" w:sz="0" w:space="0" w:color="auto"/>
                <w:bottom w:val="none" w:sz="0" w:space="0" w:color="auto"/>
                <w:right w:val="none" w:sz="0" w:space="0" w:color="auto"/>
              </w:divBdr>
            </w:div>
            <w:div w:id="1697461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216775">
      <w:bodyDiv w:val="1"/>
      <w:marLeft w:val="0"/>
      <w:marRight w:val="0"/>
      <w:marTop w:val="0"/>
      <w:marBottom w:val="0"/>
      <w:divBdr>
        <w:top w:val="none" w:sz="0" w:space="0" w:color="auto"/>
        <w:left w:val="none" w:sz="0" w:space="0" w:color="auto"/>
        <w:bottom w:val="none" w:sz="0" w:space="0" w:color="auto"/>
        <w:right w:val="none" w:sz="0" w:space="0" w:color="auto"/>
      </w:divBdr>
    </w:div>
    <w:div w:id="1466123412">
      <w:bodyDiv w:val="1"/>
      <w:marLeft w:val="0"/>
      <w:marRight w:val="0"/>
      <w:marTop w:val="0"/>
      <w:marBottom w:val="0"/>
      <w:divBdr>
        <w:top w:val="none" w:sz="0" w:space="0" w:color="auto"/>
        <w:left w:val="none" w:sz="0" w:space="0" w:color="auto"/>
        <w:bottom w:val="none" w:sz="0" w:space="0" w:color="auto"/>
        <w:right w:val="none" w:sz="0" w:space="0" w:color="auto"/>
      </w:divBdr>
    </w:div>
    <w:div w:id="1470391817">
      <w:bodyDiv w:val="1"/>
      <w:marLeft w:val="0"/>
      <w:marRight w:val="0"/>
      <w:marTop w:val="0"/>
      <w:marBottom w:val="0"/>
      <w:divBdr>
        <w:top w:val="none" w:sz="0" w:space="0" w:color="auto"/>
        <w:left w:val="none" w:sz="0" w:space="0" w:color="auto"/>
        <w:bottom w:val="none" w:sz="0" w:space="0" w:color="auto"/>
        <w:right w:val="none" w:sz="0" w:space="0" w:color="auto"/>
      </w:divBdr>
    </w:div>
    <w:div w:id="1503086011">
      <w:bodyDiv w:val="1"/>
      <w:marLeft w:val="0"/>
      <w:marRight w:val="0"/>
      <w:marTop w:val="0"/>
      <w:marBottom w:val="0"/>
      <w:divBdr>
        <w:top w:val="none" w:sz="0" w:space="0" w:color="auto"/>
        <w:left w:val="none" w:sz="0" w:space="0" w:color="auto"/>
        <w:bottom w:val="none" w:sz="0" w:space="0" w:color="auto"/>
        <w:right w:val="none" w:sz="0" w:space="0" w:color="auto"/>
      </w:divBdr>
    </w:div>
    <w:div w:id="1507013853">
      <w:bodyDiv w:val="1"/>
      <w:marLeft w:val="0"/>
      <w:marRight w:val="0"/>
      <w:marTop w:val="0"/>
      <w:marBottom w:val="0"/>
      <w:divBdr>
        <w:top w:val="none" w:sz="0" w:space="0" w:color="auto"/>
        <w:left w:val="none" w:sz="0" w:space="0" w:color="auto"/>
        <w:bottom w:val="none" w:sz="0" w:space="0" w:color="auto"/>
        <w:right w:val="none" w:sz="0" w:space="0" w:color="auto"/>
      </w:divBdr>
    </w:div>
    <w:div w:id="1512144720">
      <w:bodyDiv w:val="1"/>
      <w:marLeft w:val="0"/>
      <w:marRight w:val="0"/>
      <w:marTop w:val="0"/>
      <w:marBottom w:val="0"/>
      <w:divBdr>
        <w:top w:val="none" w:sz="0" w:space="0" w:color="auto"/>
        <w:left w:val="none" w:sz="0" w:space="0" w:color="auto"/>
        <w:bottom w:val="none" w:sz="0" w:space="0" w:color="auto"/>
        <w:right w:val="none" w:sz="0" w:space="0" w:color="auto"/>
      </w:divBdr>
    </w:div>
    <w:div w:id="1514956512">
      <w:bodyDiv w:val="1"/>
      <w:marLeft w:val="0"/>
      <w:marRight w:val="0"/>
      <w:marTop w:val="0"/>
      <w:marBottom w:val="0"/>
      <w:divBdr>
        <w:top w:val="none" w:sz="0" w:space="0" w:color="auto"/>
        <w:left w:val="none" w:sz="0" w:space="0" w:color="auto"/>
        <w:bottom w:val="none" w:sz="0" w:space="0" w:color="auto"/>
        <w:right w:val="none" w:sz="0" w:space="0" w:color="auto"/>
      </w:divBdr>
    </w:div>
    <w:div w:id="1519809992">
      <w:bodyDiv w:val="1"/>
      <w:marLeft w:val="0"/>
      <w:marRight w:val="0"/>
      <w:marTop w:val="0"/>
      <w:marBottom w:val="0"/>
      <w:divBdr>
        <w:top w:val="none" w:sz="0" w:space="0" w:color="auto"/>
        <w:left w:val="none" w:sz="0" w:space="0" w:color="auto"/>
        <w:bottom w:val="none" w:sz="0" w:space="0" w:color="auto"/>
        <w:right w:val="none" w:sz="0" w:space="0" w:color="auto"/>
      </w:divBdr>
      <w:divsChild>
        <w:div w:id="131141923">
          <w:marLeft w:val="0"/>
          <w:marRight w:val="0"/>
          <w:marTop w:val="0"/>
          <w:marBottom w:val="0"/>
          <w:divBdr>
            <w:top w:val="none" w:sz="0" w:space="0" w:color="auto"/>
            <w:left w:val="none" w:sz="0" w:space="0" w:color="auto"/>
            <w:bottom w:val="none" w:sz="0" w:space="0" w:color="auto"/>
            <w:right w:val="none" w:sz="0" w:space="0" w:color="auto"/>
          </w:divBdr>
          <w:divsChild>
            <w:div w:id="43873949">
              <w:marLeft w:val="0"/>
              <w:marRight w:val="0"/>
              <w:marTop w:val="0"/>
              <w:marBottom w:val="0"/>
              <w:divBdr>
                <w:top w:val="none" w:sz="0" w:space="0" w:color="auto"/>
                <w:left w:val="none" w:sz="0" w:space="0" w:color="auto"/>
                <w:bottom w:val="none" w:sz="0" w:space="0" w:color="auto"/>
                <w:right w:val="none" w:sz="0" w:space="0" w:color="auto"/>
              </w:divBdr>
            </w:div>
          </w:divsChild>
        </w:div>
        <w:div w:id="136462020">
          <w:marLeft w:val="0"/>
          <w:marRight w:val="0"/>
          <w:marTop w:val="0"/>
          <w:marBottom w:val="0"/>
          <w:divBdr>
            <w:top w:val="none" w:sz="0" w:space="0" w:color="auto"/>
            <w:left w:val="none" w:sz="0" w:space="0" w:color="auto"/>
            <w:bottom w:val="none" w:sz="0" w:space="0" w:color="auto"/>
            <w:right w:val="none" w:sz="0" w:space="0" w:color="auto"/>
          </w:divBdr>
          <w:divsChild>
            <w:div w:id="667712397">
              <w:marLeft w:val="0"/>
              <w:marRight w:val="0"/>
              <w:marTop w:val="0"/>
              <w:marBottom w:val="0"/>
              <w:divBdr>
                <w:top w:val="none" w:sz="0" w:space="0" w:color="auto"/>
                <w:left w:val="none" w:sz="0" w:space="0" w:color="auto"/>
                <w:bottom w:val="none" w:sz="0" w:space="0" w:color="auto"/>
                <w:right w:val="none" w:sz="0" w:space="0" w:color="auto"/>
              </w:divBdr>
            </w:div>
          </w:divsChild>
        </w:div>
        <w:div w:id="787891941">
          <w:marLeft w:val="0"/>
          <w:marRight w:val="0"/>
          <w:marTop w:val="0"/>
          <w:marBottom w:val="0"/>
          <w:divBdr>
            <w:top w:val="none" w:sz="0" w:space="0" w:color="auto"/>
            <w:left w:val="none" w:sz="0" w:space="0" w:color="auto"/>
            <w:bottom w:val="none" w:sz="0" w:space="0" w:color="auto"/>
            <w:right w:val="none" w:sz="0" w:space="0" w:color="auto"/>
          </w:divBdr>
          <w:divsChild>
            <w:div w:id="1906335485">
              <w:marLeft w:val="0"/>
              <w:marRight w:val="0"/>
              <w:marTop w:val="0"/>
              <w:marBottom w:val="0"/>
              <w:divBdr>
                <w:top w:val="none" w:sz="0" w:space="0" w:color="auto"/>
                <w:left w:val="none" w:sz="0" w:space="0" w:color="auto"/>
                <w:bottom w:val="none" w:sz="0" w:space="0" w:color="auto"/>
                <w:right w:val="none" w:sz="0" w:space="0" w:color="auto"/>
              </w:divBdr>
            </w:div>
          </w:divsChild>
        </w:div>
        <w:div w:id="988948730">
          <w:marLeft w:val="0"/>
          <w:marRight w:val="0"/>
          <w:marTop w:val="0"/>
          <w:marBottom w:val="0"/>
          <w:divBdr>
            <w:top w:val="none" w:sz="0" w:space="0" w:color="auto"/>
            <w:left w:val="none" w:sz="0" w:space="0" w:color="auto"/>
            <w:bottom w:val="none" w:sz="0" w:space="0" w:color="auto"/>
            <w:right w:val="none" w:sz="0" w:space="0" w:color="auto"/>
          </w:divBdr>
          <w:divsChild>
            <w:div w:id="1988122091">
              <w:marLeft w:val="0"/>
              <w:marRight w:val="0"/>
              <w:marTop w:val="0"/>
              <w:marBottom w:val="0"/>
              <w:divBdr>
                <w:top w:val="none" w:sz="0" w:space="0" w:color="auto"/>
                <w:left w:val="none" w:sz="0" w:space="0" w:color="auto"/>
                <w:bottom w:val="none" w:sz="0" w:space="0" w:color="auto"/>
                <w:right w:val="none" w:sz="0" w:space="0" w:color="auto"/>
              </w:divBdr>
            </w:div>
          </w:divsChild>
        </w:div>
        <w:div w:id="1533113296">
          <w:marLeft w:val="0"/>
          <w:marRight w:val="0"/>
          <w:marTop w:val="0"/>
          <w:marBottom w:val="0"/>
          <w:divBdr>
            <w:top w:val="none" w:sz="0" w:space="0" w:color="auto"/>
            <w:left w:val="none" w:sz="0" w:space="0" w:color="auto"/>
            <w:bottom w:val="none" w:sz="0" w:space="0" w:color="auto"/>
            <w:right w:val="none" w:sz="0" w:space="0" w:color="auto"/>
          </w:divBdr>
          <w:divsChild>
            <w:div w:id="1412698826">
              <w:marLeft w:val="0"/>
              <w:marRight w:val="0"/>
              <w:marTop w:val="0"/>
              <w:marBottom w:val="0"/>
              <w:divBdr>
                <w:top w:val="none" w:sz="0" w:space="0" w:color="auto"/>
                <w:left w:val="none" w:sz="0" w:space="0" w:color="auto"/>
                <w:bottom w:val="none" w:sz="0" w:space="0" w:color="auto"/>
                <w:right w:val="none" w:sz="0" w:space="0" w:color="auto"/>
              </w:divBdr>
            </w:div>
          </w:divsChild>
        </w:div>
        <w:div w:id="1577860648">
          <w:marLeft w:val="0"/>
          <w:marRight w:val="0"/>
          <w:marTop w:val="0"/>
          <w:marBottom w:val="0"/>
          <w:divBdr>
            <w:top w:val="none" w:sz="0" w:space="0" w:color="auto"/>
            <w:left w:val="none" w:sz="0" w:space="0" w:color="auto"/>
            <w:bottom w:val="none" w:sz="0" w:space="0" w:color="auto"/>
            <w:right w:val="none" w:sz="0" w:space="0" w:color="auto"/>
          </w:divBdr>
          <w:divsChild>
            <w:div w:id="1042092352">
              <w:marLeft w:val="0"/>
              <w:marRight w:val="0"/>
              <w:marTop w:val="0"/>
              <w:marBottom w:val="0"/>
              <w:divBdr>
                <w:top w:val="none" w:sz="0" w:space="0" w:color="auto"/>
                <w:left w:val="none" w:sz="0" w:space="0" w:color="auto"/>
                <w:bottom w:val="none" w:sz="0" w:space="0" w:color="auto"/>
                <w:right w:val="none" w:sz="0" w:space="0" w:color="auto"/>
              </w:divBdr>
            </w:div>
          </w:divsChild>
        </w:div>
        <w:div w:id="1597862147">
          <w:marLeft w:val="0"/>
          <w:marRight w:val="0"/>
          <w:marTop w:val="0"/>
          <w:marBottom w:val="0"/>
          <w:divBdr>
            <w:top w:val="none" w:sz="0" w:space="0" w:color="auto"/>
            <w:left w:val="none" w:sz="0" w:space="0" w:color="auto"/>
            <w:bottom w:val="none" w:sz="0" w:space="0" w:color="auto"/>
            <w:right w:val="none" w:sz="0" w:space="0" w:color="auto"/>
          </w:divBdr>
          <w:divsChild>
            <w:div w:id="1573464349">
              <w:marLeft w:val="0"/>
              <w:marRight w:val="0"/>
              <w:marTop w:val="0"/>
              <w:marBottom w:val="0"/>
              <w:divBdr>
                <w:top w:val="none" w:sz="0" w:space="0" w:color="auto"/>
                <w:left w:val="none" w:sz="0" w:space="0" w:color="auto"/>
                <w:bottom w:val="none" w:sz="0" w:space="0" w:color="auto"/>
                <w:right w:val="none" w:sz="0" w:space="0" w:color="auto"/>
              </w:divBdr>
            </w:div>
          </w:divsChild>
        </w:div>
        <w:div w:id="1981300859">
          <w:marLeft w:val="0"/>
          <w:marRight w:val="0"/>
          <w:marTop w:val="0"/>
          <w:marBottom w:val="0"/>
          <w:divBdr>
            <w:top w:val="none" w:sz="0" w:space="0" w:color="auto"/>
            <w:left w:val="none" w:sz="0" w:space="0" w:color="auto"/>
            <w:bottom w:val="none" w:sz="0" w:space="0" w:color="auto"/>
            <w:right w:val="none" w:sz="0" w:space="0" w:color="auto"/>
          </w:divBdr>
          <w:divsChild>
            <w:div w:id="482888602">
              <w:marLeft w:val="0"/>
              <w:marRight w:val="0"/>
              <w:marTop w:val="0"/>
              <w:marBottom w:val="0"/>
              <w:divBdr>
                <w:top w:val="none" w:sz="0" w:space="0" w:color="auto"/>
                <w:left w:val="none" w:sz="0" w:space="0" w:color="auto"/>
                <w:bottom w:val="none" w:sz="0" w:space="0" w:color="auto"/>
                <w:right w:val="none" w:sz="0" w:space="0" w:color="auto"/>
              </w:divBdr>
            </w:div>
          </w:divsChild>
        </w:div>
        <w:div w:id="2141338348">
          <w:marLeft w:val="0"/>
          <w:marRight w:val="0"/>
          <w:marTop w:val="0"/>
          <w:marBottom w:val="0"/>
          <w:divBdr>
            <w:top w:val="none" w:sz="0" w:space="0" w:color="auto"/>
            <w:left w:val="none" w:sz="0" w:space="0" w:color="auto"/>
            <w:bottom w:val="none" w:sz="0" w:space="0" w:color="auto"/>
            <w:right w:val="none" w:sz="0" w:space="0" w:color="auto"/>
          </w:divBdr>
          <w:divsChild>
            <w:div w:id="865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407165">
      <w:bodyDiv w:val="1"/>
      <w:marLeft w:val="0"/>
      <w:marRight w:val="0"/>
      <w:marTop w:val="0"/>
      <w:marBottom w:val="0"/>
      <w:divBdr>
        <w:top w:val="none" w:sz="0" w:space="0" w:color="auto"/>
        <w:left w:val="none" w:sz="0" w:space="0" w:color="auto"/>
        <w:bottom w:val="none" w:sz="0" w:space="0" w:color="auto"/>
        <w:right w:val="none" w:sz="0" w:space="0" w:color="auto"/>
      </w:divBdr>
    </w:div>
    <w:div w:id="1535382864">
      <w:bodyDiv w:val="1"/>
      <w:marLeft w:val="0"/>
      <w:marRight w:val="0"/>
      <w:marTop w:val="0"/>
      <w:marBottom w:val="0"/>
      <w:divBdr>
        <w:top w:val="none" w:sz="0" w:space="0" w:color="auto"/>
        <w:left w:val="none" w:sz="0" w:space="0" w:color="auto"/>
        <w:bottom w:val="none" w:sz="0" w:space="0" w:color="auto"/>
        <w:right w:val="none" w:sz="0" w:space="0" w:color="auto"/>
      </w:divBdr>
    </w:div>
    <w:div w:id="1535651148">
      <w:bodyDiv w:val="1"/>
      <w:marLeft w:val="0"/>
      <w:marRight w:val="0"/>
      <w:marTop w:val="0"/>
      <w:marBottom w:val="0"/>
      <w:divBdr>
        <w:top w:val="none" w:sz="0" w:space="0" w:color="auto"/>
        <w:left w:val="none" w:sz="0" w:space="0" w:color="auto"/>
        <w:bottom w:val="none" w:sz="0" w:space="0" w:color="auto"/>
        <w:right w:val="none" w:sz="0" w:space="0" w:color="auto"/>
      </w:divBdr>
    </w:div>
    <w:div w:id="1558470320">
      <w:bodyDiv w:val="1"/>
      <w:marLeft w:val="0"/>
      <w:marRight w:val="0"/>
      <w:marTop w:val="0"/>
      <w:marBottom w:val="0"/>
      <w:divBdr>
        <w:top w:val="none" w:sz="0" w:space="0" w:color="auto"/>
        <w:left w:val="none" w:sz="0" w:space="0" w:color="auto"/>
        <w:bottom w:val="none" w:sz="0" w:space="0" w:color="auto"/>
        <w:right w:val="none" w:sz="0" w:space="0" w:color="auto"/>
      </w:divBdr>
    </w:div>
    <w:div w:id="1562446734">
      <w:bodyDiv w:val="1"/>
      <w:marLeft w:val="0"/>
      <w:marRight w:val="0"/>
      <w:marTop w:val="0"/>
      <w:marBottom w:val="0"/>
      <w:divBdr>
        <w:top w:val="none" w:sz="0" w:space="0" w:color="auto"/>
        <w:left w:val="none" w:sz="0" w:space="0" w:color="auto"/>
        <w:bottom w:val="none" w:sz="0" w:space="0" w:color="auto"/>
        <w:right w:val="none" w:sz="0" w:space="0" w:color="auto"/>
      </w:divBdr>
    </w:div>
    <w:div w:id="1575242458">
      <w:bodyDiv w:val="1"/>
      <w:marLeft w:val="0"/>
      <w:marRight w:val="0"/>
      <w:marTop w:val="0"/>
      <w:marBottom w:val="0"/>
      <w:divBdr>
        <w:top w:val="none" w:sz="0" w:space="0" w:color="auto"/>
        <w:left w:val="none" w:sz="0" w:space="0" w:color="auto"/>
        <w:bottom w:val="none" w:sz="0" w:space="0" w:color="auto"/>
        <w:right w:val="none" w:sz="0" w:space="0" w:color="auto"/>
      </w:divBdr>
    </w:div>
    <w:div w:id="1582980402">
      <w:bodyDiv w:val="1"/>
      <w:marLeft w:val="0"/>
      <w:marRight w:val="0"/>
      <w:marTop w:val="0"/>
      <w:marBottom w:val="0"/>
      <w:divBdr>
        <w:top w:val="none" w:sz="0" w:space="0" w:color="auto"/>
        <w:left w:val="none" w:sz="0" w:space="0" w:color="auto"/>
        <w:bottom w:val="none" w:sz="0" w:space="0" w:color="auto"/>
        <w:right w:val="none" w:sz="0" w:space="0" w:color="auto"/>
      </w:divBdr>
    </w:div>
    <w:div w:id="1602953991">
      <w:bodyDiv w:val="1"/>
      <w:marLeft w:val="0"/>
      <w:marRight w:val="0"/>
      <w:marTop w:val="0"/>
      <w:marBottom w:val="0"/>
      <w:divBdr>
        <w:top w:val="none" w:sz="0" w:space="0" w:color="auto"/>
        <w:left w:val="none" w:sz="0" w:space="0" w:color="auto"/>
        <w:bottom w:val="none" w:sz="0" w:space="0" w:color="auto"/>
        <w:right w:val="none" w:sz="0" w:space="0" w:color="auto"/>
      </w:divBdr>
    </w:div>
    <w:div w:id="1626302978">
      <w:bodyDiv w:val="1"/>
      <w:marLeft w:val="0"/>
      <w:marRight w:val="0"/>
      <w:marTop w:val="0"/>
      <w:marBottom w:val="0"/>
      <w:divBdr>
        <w:top w:val="none" w:sz="0" w:space="0" w:color="auto"/>
        <w:left w:val="none" w:sz="0" w:space="0" w:color="auto"/>
        <w:bottom w:val="none" w:sz="0" w:space="0" w:color="auto"/>
        <w:right w:val="none" w:sz="0" w:space="0" w:color="auto"/>
      </w:divBdr>
    </w:div>
    <w:div w:id="1640695505">
      <w:bodyDiv w:val="1"/>
      <w:marLeft w:val="0"/>
      <w:marRight w:val="0"/>
      <w:marTop w:val="0"/>
      <w:marBottom w:val="0"/>
      <w:divBdr>
        <w:top w:val="none" w:sz="0" w:space="0" w:color="auto"/>
        <w:left w:val="none" w:sz="0" w:space="0" w:color="auto"/>
        <w:bottom w:val="none" w:sz="0" w:space="0" w:color="auto"/>
        <w:right w:val="none" w:sz="0" w:space="0" w:color="auto"/>
      </w:divBdr>
    </w:div>
    <w:div w:id="1642417887">
      <w:bodyDiv w:val="1"/>
      <w:marLeft w:val="0"/>
      <w:marRight w:val="0"/>
      <w:marTop w:val="0"/>
      <w:marBottom w:val="0"/>
      <w:divBdr>
        <w:top w:val="none" w:sz="0" w:space="0" w:color="auto"/>
        <w:left w:val="none" w:sz="0" w:space="0" w:color="auto"/>
        <w:bottom w:val="none" w:sz="0" w:space="0" w:color="auto"/>
        <w:right w:val="none" w:sz="0" w:space="0" w:color="auto"/>
      </w:divBdr>
    </w:div>
    <w:div w:id="1646273536">
      <w:bodyDiv w:val="1"/>
      <w:marLeft w:val="0"/>
      <w:marRight w:val="0"/>
      <w:marTop w:val="0"/>
      <w:marBottom w:val="0"/>
      <w:divBdr>
        <w:top w:val="none" w:sz="0" w:space="0" w:color="auto"/>
        <w:left w:val="none" w:sz="0" w:space="0" w:color="auto"/>
        <w:bottom w:val="none" w:sz="0" w:space="0" w:color="auto"/>
        <w:right w:val="none" w:sz="0" w:space="0" w:color="auto"/>
      </w:divBdr>
    </w:div>
    <w:div w:id="1647977574">
      <w:bodyDiv w:val="1"/>
      <w:marLeft w:val="0"/>
      <w:marRight w:val="0"/>
      <w:marTop w:val="0"/>
      <w:marBottom w:val="0"/>
      <w:divBdr>
        <w:top w:val="none" w:sz="0" w:space="0" w:color="auto"/>
        <w:left w:val="none" w:sz="0" w:space="0" w:color="auto"/>
        <w:bottom w:val="none" w:sz="0" w:space="0" w:color="auto"/>
        <w:right w:val="none" w:sz="0" w:space="0" w:color="auto"/>
      </w:divBdr>
    </w:div>
    <w:div w:id="1688629979">
      <w:bodyDiv w:val="1"/>
      <w:marLeft w:val="0"/>
      <w:marRight w:val="0"/>
      <w:marTop w:val="0"/>
      <w:marBottom w:val="0"/>
      <w:divBdr>
        <w:top w:val="none" w:sz="0" w:space="0" w:color="auto"/>
        <w:left w:val="none" w:sz="0" w:space="0" w:color="auto"/>
        <w:bottom w:val="none" w:sz="0" w:space="0" w:color="auto"/>
        <w:right w:val="none" w:sz="0" w:space="0" w:color="auto"/>
      </w:divBdr>
    </w:div>
    <w:div w:id="1696541463">
      <w:bodyDiv w:val="1"/>
      <w:marLeft w:val="0"/>
      <w:marRight w:val="0"/>
      <w:marTop w:val="0"/>
      <w:marBottom w:val="0"/>
      <w:divBdr>
        <w:top w:val="none" w:sz="0" w:space="0" w:color="auto"/>
        <w:left w:val="none" w:sz="0" w:space="0" w:color="auto"/>
        <w:bottom w:val="none" w:sz="0" w:space="0" w:color="auto"/>
        <w:right w:val="none" w:sz="0" w:space="0" w:color="auto"/>
      </w:divBdr>
    </w:div>
    <w:div w:id="1718625244">
      <w:bodyDiv w:val="1"/>
      <w:marLeft w:val="0"/>
      <w:marRight w:val="0"/>
      <w:marTop w:val="0"/>
      <w:marBottom w:val="0"/>
      <w:divBdr>
        <w:top w:val="none" w:sz="0" w:space="0" w:color="auto"/>
        <w:left w:val="none" w:sz="0" w:space="0" w:color="auto"/>
        <w:bottom w:val="none" w:sz="0" w:space="0" w:color="auto"/>
        <w:right w:val="none" w:sz="0" w:space="0" w:color="auto"/>
      </w:divBdr>
    </w:div>
    <w:div w:id="1720738899">
      <w:bodyDiv w:val="1"/>
      <w:marLeft w:val="0"/>
      <w:marRight w:val="0"/>
      <w:marTop w:val="0"/>
      <w:marBottom w:val="0"/>
      <w:divBdr>
        <w:top w:val="none" w:sz="0" w:space="0" w:color="auto"/>
        <w:left w:val="none" w:sz="0" w:space="0" w:color="auto"/>
        <w:bottom w:val="none" w:sz="0" w:space="0" w:color="auto"/>
        <w:right w:val="none" w:sz="0" w:space="0" w:color="auto"/>
      </w:divBdr>
    </w:div>
    <w:div w:id="1739211483">
      <w:bodyDiv w:val="1"/>
      <w:marLeft w:val="0"/>
      <w:marRight w:val="0"/>
      <w:marTop w:val="0"/>
      <w:marBottom w:val="0"/>
      <w:divBdr>
        <w:top w:val="none" w:sz="0" w:space="0" w:color="auto"/>
        <w:left w:val="none" w:sz="0" w:space="0" w:color="auto"/>
        <w:bottom w:val="none" w:sz="0" w:space="0" w:color="auto"/>
        <w:right w:val="none" w:sz="0" w:space="0" w:color="auto"/>
      </w:divBdr>
    </w:div>
    <w:div w:id="1744906613">
      <w:bodyDiv w:val="1"/>
      <w:marLeft w:val="0"/>
      <w:marRight w:val="0"/>
      <w:marTop w:val="0"/>
      <w:marBottom w:val="0"/>
      <w:divBdr>
        <w:top w:val="none" w:sz="0" w:space="0" w:color="auto"/>
        <w:left w:val="none" w:sz="0" w:space="0" w:color="auto"/>
        <w:bottom w:val="none" w:sz="0" w:space="0" w:color="auto"/>
        <w:right w:val="none" w:sz="0" w:space="0" w:color="auto"/>
      </w:divBdr>
    </w:div>
    <w:div w:id="1757286122">
      <w:bodyDiv w:val="1"/>
      <w:marLeft w:val="0"/>
      <w:marRight w:val="0"/>
      <w:marTop w:val="0"/>
      <w:marBottom w:val="0"/>
      <w:divBdr>
        <w:top w:val="none" w:sz="0" w:space="0" w:color="auto"/>
        <w:left w:val="none" w:sz="0" w:space="0" w:color="auto"/>
        <w:bottom w:val="none" w:sz="0" w:space="0" w:color="auto"/>
        <w:right w:val="none" w:sz="0" w:space="0" w:color="auto"/>
      </w:divBdr>
    </w:div>
    <w:div w:id="1767724660">
      <w:bodyDiv w:val="1"/>
      <w:marLeft w:val="0"/>
      <w:marRight w:val="0"/>
      <w:marTop w:val="0"/>
      <w:marBottom w:val="0"/>
      <w:divBdr>
        <w:top w:val="none" w:sz="0" w:space="0" w:color="auto"/>
        <w:left w:val="none" w:sz="0" w:space="0" w:color="auto"/>
        <w:bottom w:val="none" w:sz="0" w:space="0" w:color="auto"/>
        <w:right w:val="none" w:sz="0" w:space="0" w:color="auto"/>
      </w:divBdr>
    </w:div>
    <w:div w:id="1772317882">
      <w:bodyDiv w:val="1"/>
      <w:marLeft w:val="0"/>
      <w:marRight w:val="0"/>
      <w:marTop w:val="0"/>
      <w:marBottom w:val="0"/>
      <w:divBdr>
        <w:top w:val="none" w:sz="0" w:space="0" w:color="auto"/>
        <w:left w:val="none" w:sz="0" w:space="0" w:color="auto"/>
        <w:bottom w:val="none" w:sz="0" w:space="0" w:color="auto"/>
        <w:right w:val="none" w:sz="0" w:space="0" w:color="auto"/>
      </w:divBdr>
    </w:div>
    <w:div w:id="1775249498">
      <w:bodyDiv w:val="1"/>
      <w:marLeft w:val="0"/>
      <w:marRight w:val="0"/>
      <w:marTop w:val="0"/>
      <w:marBottom w:val="0"/>
      <w:divBdr>
        <w:top w:val="none" w:sz="0" w:space="0" w:color="auto"/>
        <w:left w:val="none" w:sz="0" w:space="0" w:color="auto"/>
        <w:bottom w:val="none" w:sz="0" w:space="0" w:color="auto"/>
        <w:right w:val="none" w:sz="0" w:space="0" w:color="auto"/>
      </w:divBdr>
    </w:div>
    <w:div w:id="1785035982">
      <w:bodyDiv w:val="1"/>
      <w:marLeft w:val="0"/>
      <w:marRight w:val="0"/>
      <w:marTop w:val="0"/>
      <w:marBottom w:val="0"/>
      <w:divBdr>
        <w:top w:val="none" w:sz="0" w:space="0" w:color="auto"/>
        <w:left w:val="none" w:sz="0" w:space="0" w:color="auto"/>
        <w:bottom w:val="none" w:sz="0" w:space="0" w:color="auto"/>
        <w:right w:val="none" w:sz="0" w:space="0" w:color="auto"/>
      </w:divBdr>
    </w:div>
    <w:div w:id="1800372095">
      <w:bodyDiv w:val="1"/>
      <w:marLeft w:val="0"/>
      <w:marRight w:val="0"/>
      <w:marTop w:val="0"/>
      <w:marBottom w:val="0"/>
      <w:divBdr>
        <w:top w:val="none" w:sz="0" w:space="0" w:color="auto"/>
        <w:left w:val="none" w:sz="0" w:space="0" w:color="auto"/>
        <w:bottom w:val="none" w:sz="0" w:space="0" w:color="auto"/>
        <w:right w:val="none" w:sz="0" w:space="0" w:color="auto"/>
      </w:divBdr>
    </w:div>
    <w:div w:id="1801221145">
      <w:bodyDiv w:val="1"/>
      <w:marLeft w:val="0"/>
      <w:marRight w:val="0"/>
      <w:marTop w:val="0"/>
      <w:marBottom w:val="0"/>
      <w:divBdr>
        <w:top w:val="none" w:sz="0" w:space="0" w:color="auto"/>
        <w:left w:val="none" w:sz="0" w:space="0" w:color="auto"/>
        <w:bottom w:val="none" w:sz="0" w:space="0" w:color="auto"/>
        <w:right w:val="none" w:sz="0" w:space="0" w:color="auto"/>
      </w:divBdr>
    </w:div>
    <w:div w:id="1806388870">
      <w:bodyDiv w:val="1"/>
      <w:marLeft w:val="0"/>
      <w:marRight w:val="0"/>
      <w:marTop w:val="0"/>
      <w:marBottom w:val="0"/>
      <w:divBdr>
        <w:top w:val="none" w:sz="0" w:space="0" w:color="auto"/>
        <w:left w:val="none" w:sz="0" w:space="0" w:color="auto"/>
        <w:bottom w:val="none" w:sz="0" w:space="0" w:color="auto"/>
        <w:right w:val="none" w:sz="0" w:space="0" w:color="auto"/>
      </w:divBdr>
    </w:div>
    <w:div w:id="1839692935">
      <w:bodyDiv w:val="1"/>
      <w:marLeft w:val="0"/>
      <w:marRight w:val="0"/>
      <w:marTop w:val="0"/>
      <w:marBottom w:val="0"/>
      <w:divBdr>
        <w:top w:val="none" w:sz="0" w:space="0" w:color="auto"/>
        <w:left w:val="none" w:sz="0" w:space="0" w:color="auto"/>
        <w:bottom w:val="none" w:sz="0" w:space="0" w:color="auto"/>
        <w:right w:val="none" w:sz="0" w:space="0" w:color="auto"/>
      </w:divBdr>
      <w:divsChild>
        <w:div w:id="12345374">
          <w:marLeft w:val="0"/>
          <w:marRight w:val="0"/>
          <w:marTop w:val="0"/>
          <w:marBottom w:val="0"/>
          <w:divBdr>
            <w:top w:val="none" w:sz="0" w:space="0" w:color="auto"/>
            <w:left w:val="none" w:sz="0" w:space="0" w:color="auto"/>
            <w:bottom w:val="none" w:sz="0" w:space="0" w:color="auto"/>
            <w:right w:val="none" w:sz="0" w:space="0" w:color="auto"/>
          </w:divBdr>
          <w:divsChild>
            <w:div w:id="1436749691">
              <w:marLeft w:val="0"/>
              <w:marRight w:val="0"/>
              <w:marTop w:val="0"/>
              <w:marBottom w:val="0"/>
              <w:divBdr>
                <w:top w:val="none" w:sz="0" w:space="0" w:color="auto"/>
                <w:left w:val="none" w:sz="0" w:space="0" w:color="auto"/>
                <w:bottom w:val="none" w:sz="0" w:space="0" w:color="auto"/>
                <w:right w:val="none" w:sz="0" w:space="0" w:color="auto"/>
              </w:divBdr>
            </w:div>
          </w:divsChild>
        </w:div>
        <w:div w:id="54352678">
          <w:marLeft w:val="0"/>
          <w:marRight w:val="0"/>
          <w:marTop w:val="0"/>
          <w:marBottom w:val="0"/>
          <w:divBdr>
            <w:top w:val="none" w:sz="0" w:space="0" w:color="auto"/>
            <w:left w:val="none" w:sz="0" w:space="0" w:color="auto"/>
            <w:bottom w:val="none" w:sz="0" w:space="0" w:color="auto"/>
            <w:right w:val="none" w:sz="0" w:space="0" w:color="auto"/>
          </w:divBdr>
          <w:divsChild>
            <w:div w:id="992831719">
              <w:marLeft w:val="0"/>
              <w:marRight w:val="0"/>
              <w:marTop w:val="0"/>
              <w:marBottom w:val="0"/>
              <w:divBdr>
                <w:top w:val="none" w:sz="0" w:space="0" w:color="auto"/>
                <w:left w:val="none" w:sz="0" w:space="0" w:color="auto"/>
                <w:bottom w:val="none" w:sz="0" w:space="0" w:color="auto"/>
                <w:right w:val="none" w:sz="0" w:space="0" w:color="auto"/>
              </w:divBdr>
            </w:div>
          </w:divsChild>
        </w:div>
        <w:div w:id="305667926">
          <w:marLeft w:val="0"/>
          <w:marRight w:val="0"/>
          <w:marTop w:val="0"/>
          <w:marBottom w:val="0"/>
          <w:divBdr>
            <w:top w:val="none" w:sz="0" w:space="0" w:color="auto"/>
            <w:left w:val="none" w:sz="0" w:space="0" w:color="auto"/>
            <w:bottom w:val="none" w:sz="0" w:space="0" w:color="auto"/>
            <w:right w:val="none" w:sz="0" w:space="0" w:color="auto"/>
          </w:divBdr>
          <w:divsChild>
            <w:div w:id="1244335642">
              <w:marLeft w:val="0"/>
              <w:marRight w:val="0"/>
              <w:marTop w:val="0"/>
              <w:marBottom w:val="0"/>
              <w:divBdr>
                <w:top w:val="none" w:sz="0" w:space="0" w:color="auto"/>
                <w:left w:val="none" w:sz="0" w:space="0" w:color="auto"/>
                <w:bottom w:val="none" w:sz="0" w:space="0" w:color="auto"/>
                <w:right w:val="none" w:sz="0" w:space="0" w:color="auto"/>
              </w:divBdr>
            </w:div>
          </w:divsChild>
        </w:div>
        <w:div w:id="518081810">
          <w:marLeft w:val="0"/>
          <w:marRight w:val="0"/>
          <w:marTop w:val="0"/>
          <w:marBottom w:val="0"/>
          <w:divBdr>
            <w:top w:val="none" w:sz="0" w:space="0" w:color="auto"/>
            <w:left w:val="none" w:sz="0" w:space="0" w:color="auto"/>
            <w:bottom w:val="none" w:sz="0" w:space="0" w:color="auto"/>
            <w:right w:val="none" w:sz="0" w:space="0" w:color="auto"/>
          </w:divBdr>
          <w:divsChild>
            <w:div w:id="1994944817">
              <w:marLeft w:val="0"/>
              <w:marRight w:val="0"/>
              <w:marTop w:val="0"/>
              <w:marBottom w:val="0"/>
              <w:divBdr>
                <w:top w:val="none" w:sz="0" w:space="0" w:color="auto"/>
                <w:left w:val="none" w:sz="0" w:space="0" w:color="auto"/>
                <w:bottom w:val="none" w:sz="0" w:space="0" w:color="auto"/>
                <w:right w:val="none" w:sz="0" w:space="0" w:color="auto"/>
              </w:divBdr>
            </w:div>
          </w:divsChild>
        </w:div>
        <w:div w:id="1307010655">
          <w:marLeft w:val="0"/>
          <w:marRight w:val="0"/>
          <w:marTop w:val="0"/>
          <w:marBottom w:val="0"/>
          <w:divBdr>
            <w:top w:val="none" w:sz="0" w:space="0" w:color="auto"/>
            <w:left w:val="none" w:sz="0" w:space="0" w:color="auto"/>
            <w:bottom w:val="none" w:sz="0" w:space="0" w:color="auto"/>
            <w:right w:val="none" w:sz="0" w:space="0" w:color="auto"/>
          </w:divBdr>
          <w:divsChild>
            <w:div w:id="1758138838">
              <w:marLeft w:val="0"/>
              <w:marRight w:val="0"/>
              <w:marTop w:val="0"/>
              <w:marBottom w:val="0"/>
              <w:divBdr>
                <w:top w:val="none" w:sz="0" w:space="0" w:color="auto"/>
                <w:left w:val="none" w:sz="0" w:space="0" w:color="auto"/>
                <w:bottom w:val="none" w:sz="0" w:space="0" w:color="auto"/>
                <w:right w:val="none" w:sz="0" w:space="0" w:color="auto"/>
              </w:divBdr>
            </w:div>
          </w:divsChild>
        </w:div>
        <w:div w:id="1500734736">
          <w:marLeft w:val="0"/>
          <w:marRight w:val="0"/>
          <w:marTop w:val="0"/>
          <w:marBottom w:val="0"/>
          <w:divBdr>
            <w:top w:val="none" w:sz="0" w:space="0" w:color="auto"/>
            <w:left w:val="none" w:sz="0" w:space="0" w:color="auto"/>
            <w:bottom w:val="none" w:sz="0" w:space="0" w:color="auto"/>
            <w:right w:val="none" w:sz="0" w:space="0" w:color="auto"/>
          </w:divBdr>
          <w:divsChild>
            <w:div w:id="2064215283">
              <w:marLeft w:val="0"/>
              <w:marRight w:val="0"/>
              <w:marTop w:val="0"/>
              <w:marBottom w:val="0"/>
              <w:divBdr>
                <w:top w:val="none" w:sz="0" w:space="0" w:color="auto"/>
                <w:left w:val="none" w:sz="0" w:space="0" w:color="auto"/>
                <w:bottom w:val="none" w:sz="0" w:space="0" w:color="auto"/>
                <w:right w:val="none" w:sz="0" w:space="0" w:color="auto"/>
              </w:divBdr>
            </w:div>
          </w:divsChild>
        </w:div>
        <w:div w:id="1826775581">
          <w:marLeft w:val="0"/>
          <w:marRight w:val="0"/>
          <w:marTop w:val="0"/>
          <w:marBottom w:val="0"/>
          <w:divBdr>
            <w:top w:val="none" w:sz="0" w:space="0" w:color="auto"/>
            <w:left w:val="none" w:sz="0" w:space="0" w:color="auto"/>
            <w:bottom w:val="none" w:sz="0" w:space="0" w:color="auto"/>
            <w:right w:val="none" w:sz="0" w:space="0" w:color="auto"/>
          </w:divBdr>
          <w:divsChild>
            <w:div w:id="1330137186">
              <w:marLeft w:val="0"/>
              <w:marRight w:val="0"/>
              <w:marTop w:val="0"/>
              <w:marBottom w:val="0"/>
              <w:divBdr>
                <w:top w:val="none" w:sz="0" w:space="0" w:color="auto"/>
                <w:left w:val="none" w:sz="0" w:space="0" w:color="auto"/>
                <w:bottom w:val="none" w:sz="0" w:space="0" w:color="auto"/>
                <w:right w:val="none" w:sz="0" w:space="0" w:color="auto"/>
              </w:divBdr>
            </w:div>
          </w:divsChild>
        </w:div>
        <w:div w:id="2045792204">
          <w:marLeft w:val="0"/>
          <w:marRight w:val="0"/>
          <w:marTop w:val="0"/>
          <w:marBottom w:val="0"/>
          <w:divBdr>
            <w:top w:val="none" w:sz="0" w:space="0" w:color="auto"/>
            <w:left w:val="none" w:sz="0" w:space="0" w:color="auto"/>
            <w:bottom w:val="none" w:sz="0" w:space="0" w:color="auto"/>
            <w:right w:val="none" w:sz="0" w:space="0" w:color="auto"/>
          </w:divBdr>
          <w:divsChild>
            <w:div w:id="1936017339">
              <w:marLeft w:val="0"/>
              <w:marRight w:val="0"/>
              <w:marTop w:val="0"/>
              <w:marBottom w:val="0"/>
              <w:divBdr>
                <w:top w:val="none" w:sz="0" w:space="0" w:color="auto"/>
                <w:left w:val="none" w:sz="0" w:space="0" w:color="auto"/>
                <w:bottom w:val="none" w:sz="0" w:space="0" w:color="auto"/>
                <w:right w:val="none" w:sz="0" w:space="0" w:color="auto"/>
              </w:divBdr>
            </w:div>
          </w:divsChild>
        </w:div>
        <w:div w:id="2046518481">
          <w:marLeft w:val="0"/>
          <w:marRight w:val="0"/>
          <w:marTop w:val="0"/>
          <w:marBottom w:val="0"/>
          <w:divBdr>
            <w:top w:val="none" w:sz="0" w:space="0" w:color="auto"/>
            <w:left w:val="none" w:sz="0" w:space="0" w:color="auto"/>
            <w:bottom w:val="none" w:sz="0" w:space="0" w:color="auto"/>
            <w:right w:val="none" w:sz="0" w:space="0" w:color="auto"/>
          </w:divBdr>
          <w:divsChild>
            <w:div w:id="55623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223975">
      <w:bodyDiv w:val="1"/>
      <w:marLeft w:val="0"/>
      <w:marRight w:val="0"/>
      <w:marTop w:val="0"/>
      <w:marBottom w:val="0"/>
      <w:divBdr>
        <w:top w:val="none" w:sz="0" w:space="0" w:color="auto"/>
        <w:left w:val="none" w:sz="0" w:space="0" w:color="auto"/>
        <w:bottom w:val="none" w:sz="0" w:space="0" w:color="auto"/>
        <w:right w:val="none" w:sz="0" w:space="0" w:color="auto"/>
      </w:divBdr>
    </w:div>
    <w:div w:id="1858812742">
      <w:bodyDiv w:val="1"/>
      <w:marLeft w:val="0"/>
      <w:marRight w:val="0"/>
      <w:marTop w:val="0"/>
      <w:marBottom w:val="0"/>
      <w:divBdr>
        <w:top w:val="none" w:sz="0" w:space="0" w:color="auto"/>
        <w:left w:val="none" w:sz="0" w:space="0" w:color="auto"/>
        <w:bottom w:val="none" w:sz="0" w:space="0" w:color="auto"/>
        <w:right w:val="none" w:sz="0" w:space="0" w:color="auto"/>
      </w:divBdr>
    </w:div>
    <w:div w:id="1888638923">
      <w:bodyDiv w:val="1"/>
      <w:marLeft w:val="0"/>
      <w:marRight w:val="0"/>
      <w:marTop w:val="0"/>
      <w:marBottom w:val="0"/>
      <w:divBdr>
        <w:top w:val="none" w:sz="0" w:space="0" w:color="auto"/>
        <w:left w:val="none" w:sz="0" w:space="0" w:color="auto"/>
        <w:bottom w:val="none" w:sz="0" w:space="0" w:color="auto"/>
        <w:right w:val="none" w:sz="0" w:space="0" w:color="auto"/>
      </w:divBdr>
    </w:div>
    <w:div w:id="1900480349">
      <w:bodyDiv w:val="1"/>
      <w:marLeft w:val="0"/>
      <w:marRight w:val="0"/>
      <w:marTop w:val="0"/>
      <w:marBottom w:val="0"/>
      <w:divBdr>
        <w:top w:val="none" w:sz="0" w:space="0" w:color="auto"/>
        <w:left w:val="none" w:sz="0" w:space="0" w:color="auto"/>
        <w:bottom w:val="none" w:sz="0" w:space="0" w:color="auto"/>
        <w:right w:val="none" w:sz="0" w:space="0" w:color="auto"/>
      </w:divBdr>
    </w:div>
    <w:div w:id="1901286657">
      <w:bodyDiv w:val="1"/>
      <w:marLeft w:val="0"/>
      <w:marRight w:val="0"/>
      <w:marTop w:val="0"/>
      <w:marBottom w:val="0"/>
      <w:divBdr>
        <w:top w:val="none" w:sz="0" w:space="0" w:color="auto"/>
        <w:left w:val="none" w:sz="0" w:space="0" w:color="auto"/>
        <w:bottom w:val="none" w:sz="0" w:space="0" w:color="auto"/>
        <w:right w:val="none" w:sz="0" w:space="0" w:color="auto"/>
      </w:divBdr>
    </w:div>
    <w:div w:id="1902136021">
      <w:bodyDiv w:val="1"/>
      <w:marLeft w:val="0"/>
      <w:marRight w:val="0"/>
      <w:marTop w:val="0"/>
      <w:marBottom w:val="0"/>
      <w:divBdr>
        <w:top w:val="none" w:sz="0" w:space="0" w:color="auto"/>
        <w:left w:val="none" w:sz="0" w:space="0" w:color="auto"/>
        <w:bottom w:val="none" w:sz="0" w:space="0" w:color="auto"/>
        <w:right w:val="none" w:sz="0" w:space="0" w:color="auto"/>
      </w:divBdr>
    </w:div>
    <w:div w:id="1903785503">
      <w:bodyDiv w:val="1"/>
      <w:marLeft w:val="0"/>
      <w:marRight w:val="0"/>
      <w:marTop w:val="0"/>
      <w:marBottom w:val="0"/>
      <w:divBdr>
        <w:top w:val="none" w:sz="0" w:space="0" w:color="auto"/>
        <w:left w:val="none" w:sz="0" w:space="0" w:color="auto"/>
        <w:bottom w:val="none" w:sz="0" w:space="0" w:color="auto"/>
        <w:right w:val="none" w:sz="0" w:space="0" w:color="auto"/>
      </w:divBdr>
    </w:div>
    <w:div w:id="1904828262">
      <w:bodyDiv w:val="1"/>
      <w:marLeft w:val="0"/>
      <w:marRight w:val="0"/>
      <w:marTop w:val="0"/>
      <w:marBottom w:val="0"/>
      <w:divBdr>
        <w:top w:val="none" w:sz="0" w:space="0" w:color="auto"/>
        <w:left w:val="none" w:sz="0" w:space="0" w:color="auto"/>
        <w:bottom w:val="none" w:sz="0" w:space="0" w:color="auto"/>
        <w:right w:val="none" w:sz="0" w:space="0" w:color="auto"/>
      </w:divBdr>
    </w:div>
    <w:div w:id="1912041083">
      <w:bodyDiv w:val="1"/>
      <w:marLeft w:val="0"/>
      <w:marRight w:val="0"/>
      <w:marTop w:val="0"/>
      <w:marBottom w:val="0"/>
      <w:divBdr>
        <w:top w:val="none" w:sz="0" w:space="0" w:color="auto"/>
        <w:left w:val="none" w:sz="0" w:space="0" w:color="auto"/>
        <w:bottom w:val="none" w:sz="0" w:space="0" w:color="auto"/>
        <w:right w:val="none" w:sz="0" w:space="0" w:color="auto"/>
      </w:divBdr>
    </w:div>
    <w:div w:id="1912734249">
      <w:bodyDiv w:val="1"/>
      <w:marLeft w:val="0"/>
      <w:marRight w:val="0"/>
      <w:marTop w:val="0"/>
      <w:marBottom w:val="0"/>
      <w:divBdr>
        <w:top w:val="none" w:sz="0" w:space="0" w:color="auto"/>
        <w:left w:val="none" w:sz="0" w:space="0" w:color="auto"/>
        <w:bottom w:val="none" w:sz="0" w:space="0" w:color="auto"/>
        <w:right w:val="none" w:sz="0" w:space="0" w:color="auto"/>
      </w:divBdr>
    </w:div>
    <w:div w:id="1917932369">
      <w:bodyDiv w:val="1"/>
      <w:marLeft w:val="0"/>
      <w:marRight w:val="0"/>
      <w:marTop w:val="0"/>
      <w:marBottom w:val="0"/>
      <w:divBdr>
        <w:top w:val="none" w:sz="0" w:space="0" w:color="auto"/>
        <w:left w:val="none" w:sz="0" w:space="0" w:color="auto"/>
        <w:bottom w:val="none" w:sz="0" w:space="0" w:color="auto"/>
        <w:right w:val="none" w:sz="0" w:space="0" w:color="auto"/>
      </w:divBdr>
    </w:div>
    <w:div w:id="1920630574">
      <w:bodyDiv w:val="1"/>
      <w:marLeft w:val="0"/>
      <w:marRight w:val="0"/>
      <w:marTop w:val="0"/>
      <w:marBottom w:val="0"/>
      <w:divBdr>
        <w:top w:val="none" w:sz="0" w:space="0" w:color="auto"/>
        <w:left w:val="none" w:sz="0" w:space="0" w:color="auto"/>
        <w:bottom w:val="none" w:sz="0" w:space="0" w:color="auto"/>
        <w:right w:val="none" w:sz="0" w:space="0" w:color="auto"/>
      </w:divBdr>
      <w:divsChild>
        <w:div w:id="223953789">
          <w:marLeft w:val="0"/>
          <w:marRight w:val="0"/>
          <w:marTop w:val="0"/>
          <w:marBottom w:val="0"/>
          <w:divBdr>
            <w:top w:val="none" w:sz="0" w:space="0" w:color="auto"/>
            <w:left w:val="none" w:sz="0" w:space="0" w:color="auto"/>
            <w:bottom w:val="none" w:sz="0" w:space="0" w:color="auto"/>
            <w:right w:val="none" w:sz="0" w:space="0" w:color="auto"/>
          </w:divBdr>
          <w:divsChild>
            <w:div w:id="430706584">
              <w:marLeft w:val="0"/>
              <w:marRight w:val="0"/>
              <w:marTop w:val="0"/>
              <w:marBottom w:val="0"/>
              <w:divBdr>
                <w:top w:val="none" w:sz="0" w:space="0" w:color="auto"/>
                <w:left w:val="none" w:sz="0" w:space="0" w:color="auto"/>
                <w:bottom w:val="none" w:sz="0" w:space="0" w:color="auto"/>
                <w:right w:val="none" w:sz="0" w:space="0" w:color="auto"/>
              </w:divBdr>
            </w:div>
            <w:div w:id="1334146403">
              <w:marLeft w:val="0"/>
              <w:marRight w:val="0"/>
              <w:marTop w:val="0"/>
              <w:marBottom w:val="0"/>
              <w:divBdr>
                <w:top w:val="none" w:sz="0" w:space="0" w:color="auto"/>
                <w:left w:val="none" w:sz="0" w:space="0" w:color="auto"/>
                <w:bottom w:val="none" w:sz="0" w:space="0" w:color="auto"/>
                <w:right w:val="none" w:sz="0" w:space="0" w:color="auto"/>
              </w:divBdr>
            </w:div>
          </w:divsChild>
        </w:div>
        <w:div w:id="1100756924">
          <w:marLeft w:val="0"/>
          <w:marRight w:val="0"/>
          <w:marTop w:val="0"/>
          <w:marBottom w:val="0"/>
          <w:divBdr>
            <w:top w:val="none" w:sz="0" w:space="0" w:color="auto"/>
            <w:left w:val="none" w:sz="0" w:space="0" w:color="auto"/>
            <w:bottom w:val="none" w:sz="0" w:space="0" w:color="auto"/>
            <w:right w:val="none" w:sz="0" w:space="0" w:color="auto"/>
          </w:divBdr>
          <w:divsChild>
            <w:div w:id="1780225224">
              <w:marLeft w:val="0"/>
              <w:marRight w:val="0"/>
              <w:marTop w:val="0"/>
              <w:marBottom w:val="0"/>
              <w:divBdr>
                <w:top w:val="none" w:sz="0" w:space="0" w:color="auto"/>
                <w:left w:val="none" w:sz="0" w:space="0" w:color="auto"/>
                <w:bottom w:val="none" w:sz="0" w:space="0" w:color="auto"/>
                <w:right w:val="none" w:sz="0" w:space="0" w:color="auto"/>
              </w:divBdr>
            </w:div>
          </w:divsChild>
        </w:div>
        <w:div w:id="1463579589">
          <w:marLeft w:val="0"/>
          <w:marRight w:val="0"/>
          <w:marTop w:val="0"/>
          <w:marBottom w:val="0"/>
          <w:divBdr>
            <w:top w:val="none" w:sz="0" w:space="0" w:color="auto"/>
            <w:left w:val="none" w:sz="0" w:space="0" w:color="auto"/>
            <w:bottom w:val="none" w:sz="0" w:space="0" w:color="auto"/>
            <w:right w:val="none" w:sz="0" w:space="0" w:color="auto"/>
          </w:divBdr>
          <w:divsChild>
            <w:div w:id="652178572">
              <w:marLeft w:val="0"/>
              <w:marRight w:val="0"/>
              <w:marTop w:val="0"/>
              <w:marBottom w:val="0"/>
              <w:divBdr>
                <w:top w:val="none" w:sz="0" w:space="0" w:color="auto"/>
                <w:left w:val="none" w:sz="0" w:space="0" w:color="auto"/>
                <w:bottom w:val="none" w:sz="0" w:space="0" w:color="auto"/>
                <w:right w:val="none" w:sz="0" w:space="0" w:color="auto"/>
              </w:divBdr>
            </w:div>
          </w:divsChild>
        </w:div>
        <w:div w:id="1780753007">
          <w:marLeft w:val="0"/>
          <w:marRight w:val="0"/>
          <w:marTop w:val="0"/>
          <w:marBottom w:val="0"/>
          <w:divBdr>
            <w:top w:val="none" w:sz="0" w:space="0" w:color="auto"/>
            <w:left w:val="none" w:sz="0" w:space="0" w:color="auto"/>
            <w:bottom w:val="none" w:sz="0" w:space="0" w:color="auto"/>
            <w:right w:val="none" w:sz="0" w:space="0" w:color="auto"/>
          </w:divBdr>
          <w:divsChild>
            <w:div w:id="1768840671">
              <w:marLeft w:val="0"/>
              <w:marRight w:val="0"/>
              <w:marTop w:val="0"/>
              <w:marBottom w:val="0"/>
              <w:divBdr>
                <w:top w:val="none" w:sz="0" w:space="0" w:color="auto"/>
                <w:left w:val="none" w:sz="0" w:space="0" w:color="auto"/>
                <w:bottom w:val="none" w:sz="0" w:space="0" w:color="auto"/>
                <w:right w:val="none" w:sz="0" w:space="0" w:color="auto"/>
              </w:divBdr>
            </w:div>
          </w:divsChild>
        </w:div>
        <w:div w:id="1888293375">
          <w:marLeft w:val="0"/>
          <w:marRight w:val="0"/>
          <w:marTop w:val="0"/>
          <w:marBottom w:val="0"/>
          <w:divBdr>
            <w:top w:val="none" w:sz="0" w:space="0" w:color="auto"/>
            <w:left w:val="none" w:sz="0" w:space="0" w:color="auto"/>
            <w:bottom w:val="none" w:sz="0" w:space="0" w:color="auto"/>
            <w:right w:val="none" w:sz="0" w:space="0" w:color="auto"/>
          </w:divBdr>
          <w:divsChild>
            <w:div w:id="98319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997154">
      <w:bodyDiv w:val="1"/>
      <w:marLeft w:val="0"/>
      <w:marRight w:val="0"/>
      <w:marTop w:val="0"/>
      <w:marBottom w:val="0"/>
      <w:divBdr>
        <w:top w:val="none" w:sz="0" w:space="0" w:color="auto"/>
        <w:left w:val="none" w:sz="0" w:space="0" w:color="auto"/>
        <w:bottom w:val="none" w:sz="0" w:space="0" w:color="auto"/>
        <w:right w:val="none" w:sz="0" w:space="0" w:color="auto"/>
      </w:divBdr>
    </w:div>
    <w:div w:id="1946572836">
      <w:bodyDiv w:val="1"/>
      <w:marLeft w:val="0"/>
      <w:marRight w:val="0"/>
      <w:marTop w:val="0"/>
      <w:marBottom w:val="0"/>
      <w:divBdr>
        <w:top w:val="none" w:sz="0" w:space="0" w:color="auto"/>
        <w:left w:val="none" w:sz="0" w:space="0" w:color="auto"/>
        <w:bottom w:val="none" w:sz="0" w:space="0" w:color="auto"/>
        <w:right w:val="none" w:sz="0" w:space="0" w:color="auto"/>
      </w:divBdr>
    </w:div>
    <w:div w:id="1968663102">
      <w:bodyDiv w:val="1"/>
      <w:marLeft w:val="0"/>
      <w:marRight w:val="0"/>
      <w:marTop w:val="0"/>
      <w:marBottom w:val="0"/>
      <w:divBdr>
        <w:top w:val="none" w:sz="0" w:space="0" w:color="auto"/>
        <w:left w:val="none" w:sz="0" w:space="0" w:color="auto"/>
        <w:bottom w:val="none" w:sz="0" w:space="0" w:color="auto"/>
        <w:right w:val="none" w:sz="0" w:space="0" w:color="auto"/>
      </w:divBdr>
    </w:div>
    <w:div w:id="1980258719">
      <w:bodyDiv w:val="1"/>
      <w:marLeft w:val="0"/>
      <w:marRight w:val="0"/>
      <w:marTop w:val="0"/>
      <w:marBottom w:val="0"/>
      <w:divBdr>
        <w:top w:val="none" w:sz="0" w:space="0" w:color="auto"/>
        <w:left w:val="none" w:sz="0" w:space="0" w:color="auto"/>
        <w:bottom w:val="none" w:sz="0" w:space="0" w:color="auto"/>
        <w:right w:val="none" w:sz="0" w:space="0" w:color="auto"/>
      </w:divBdr>
      <w:divsChild>
        <w:div w:id="204149006">
          <w:marLeft w:val="0"/>
          <w:marRight w:val="0"/>
          <w:marTop w:val="0"/>
          <w:marBottom w:val="0"/>
          <w:divBdr>
            <w:top w:val="none" w:sz="0" w:space="0" w:color="auto"/>
            <w:left w:val="none" w:sz="0" w:space="0" w:color="auto"/>
            <w:bottom w:val="none" w:sz="0" w:space="0" w:color="auto"/>
            <w:right w:val="none" w:sz="0" w:space="0" w:color="auto"/>
          </w:divBdr>
          <w:divsChild>
            <w:div w:id="1450974410">
              <w:marLeft w:val="0"/>
              <w:marRight w:val="0"/>
              <w:marTop w:val="0"/>
              <w:marBottom w:val="0"/>
              <w:divBdr>
                <w:top w:val="none" w:sz="0" w:space="0" w:color="auto"/>
                <w:left w:val="none" w:sz="0" w:space="0" w:color="auto"/>
                <w:bottom w:val="none" w:sz="0" w:space="0" w:color="auto"/>
                <w:right w:val="none" w:sz="0" w:space="0" w:color="auto"/>
              </w:divBdr>
            </w:div>
          </w:divsChild>
        </w:div>
        <w:div w:id="393746815">
          <w:marLeft w:val="0"/>
          <w:marRight w:val="0"/>
          <w:marTop w:val="0"/>
          <w:marBottom w:val="0"/>
          <w:divBdr>
            <w:top w:val="none" w:sz="0" w:space="0" w:color="auto"/>
            <w:left w:val="none" w:sz="0" w:space="0" w:color="auto"/>
            <w:bottom w:val="none" w:sz="0" w:space="0" w:color="auto"/>
            <w:right w:val="none" w:sz="0" w:space="0" w:color="auto"/>
          </w:divBdr>
          <w:divsChild>
            <w:div w:id="1654526140">
              <w:marLeft w:val="0"/>
              <w:marRight w:val="0"/>
              <w:marTop w:val="0"/>
              <w:marBottom w:val="0"/>
              <w:divBdr>
                <w:top w:val="none" w:sz="0" w:space="0" w:color="auto"/>
                <w:left w:val="none" w:sz="0" w:space="0" w:color="auto"/>
                <w:bottom w:val="none" w:sz="0" w:space="0" w:color="auto"/>
                <w:right w:val="none" w:sz="0" w:space="0" w:color="auto"/>
              </w:divBdr>
            </w:div>
          </w:divsChild>
        </w:div>
        <w:div w:id="577397597">
          <w:marLeft w:val="0"/>
          <w:marRight w:val="0"/>
          <w:marTop w:val="0"/>
          <w:marBottom w:val="0"/>
          <w:divBdr>
            <w:top w:val="none" w:sz="0" w:space="0" w:color="auto"/>
            <w:left w:val="none" w:sz="0" w:space="0" w:color="auto"/>
            <w:bottom w:val="none" w:sz="0" w:space="0" w:color="auto"/>
            <w:right w:val="none" w:sz="0" w:space="0" w:color="auto"/>
          </w:divBdr>
          <w:divsChild>
            <w:div w:id="742531872">
              <w:marLeft w:val="0"/>
              <w:marRight w:val="0"/>
              <w:marTop w:val="0"/>
              <w:marBottom w:val="0"/>
              <w:divBdr>
                <w:top w:val="none" w:sz="0" w:space="0" w:color="auto"/>
                <w:left w:val="none" w:sz="0" w:space="0" w:color="auto"/>
                <w:bottom w:val="none" w:sz="0" w:space="0" w:color="auto"/>
                <w:right w:val="none" w:sz="0" w:space="0" w:color="auto"/>
              </w:divBdr>
            </w:div>
          </w:divsChild>
        </w:div>
        <w:div w:id="747463896">
          <w:marLeft w:val="0"/>
          <w:marRight w:val="0"/>
          <w:marTop w:val="0"/>
          <w:marBottom w:val="0"/>
          <w:divBdr>
            <w:top w:val="none" w:sz="0" w:space="0" w:color="auto"/>
            <w:left w:val="none" w:sz="0" w:space="0" w:color="auto"/>
            <w:bottom w:val="none" w:sz="0" w:space="0" w:color="auto"/>
            <w:right w:val="none" w:sz="0" w:space="0" w:color="auto"/>
          </w:divBdr>
          <w:divsChild>
            <w:div w:id="239566555">
              <w:marLeft w:val="0"/>
              <w:marRight w:val="0"/>
              <w:marTop w:val="0"/>
              <w:marBottom w:val="0"/>
              <w:divBdr>
                <w:top w:val="none" w:sz="0" w:space="0" w:color="auto"/>
                <w:left w:val="none" w:sz="0" w:space="0" w:color="auto"/>
                <w:bottom w:val="none" w:sz="0" w:space="0" w:color="auto"/>
                <w:right w:val="none" w:sz="0" w:space="0" w:color="auto"/>
              </w:divBdr>
            </w:div>
            <w:div w:id="882910956">
              <w:marLeft w:val="0"/>
              <w:marRight w:val="0"/>
              <w:marTop w:val="0"/>
              <w:marBottom w:val="0"/>
              <w:divBdr>
                <w:top w:val="none" w:sz="0" w:space="0" w:color="auto"/>
                <w:left w:val="none" w:sz="0" w:space="0" w:color="auto"/>
                <w:bottom w:val="none" w:sz="0" w:space="0" w:color="auto"/>
                <w:right w:val="none" w:sz="0" w:space="0" w:color="auto"/>
              </w:divBdr>
            </w:div>
          </w:divsChild>
        </w:div>
        <w:div w:id="1293291246">
          <w:marLeft w:val="0"/>
          <w:marRight w:val="0"/>
          <w:marTop w:val="0"/>
          <w:marBottom w:val="0"/>
          <w:divBdr>
            <w:top w:val="none" w:sz="0" w:space="0" w:color="auto"/>
            <w:left w:val="none" w:sz="0" w:space="0" w:color="auto"/>
            <w:bottom w:val="none" w:sz="0" w:space="0" w:color="auto"/>
            <w:right w:val="none" w:sz="0" w:space="0" w:color="auto"/>
          </w:divBdr>
          <w:divsChild>
            <w:div w:id="105527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307094">
      <w:bodyDiv w:val="1"/>
      <w:marLeft w:val="0"/>
      <w:marRight w:val="0"/>
      <w:marTop w:val="0"/>
      <w:marBottom w:val="0"/>
      <w:divBdr>
        <w:top w:val="none" w:sz="0" w:space="0" w:color="auto"/>
        <w:left w:val="none" w:sz="0" w:space="0" w:color="auto"/>
        <w:bottom w:val="none" w:sz="0" w:space="0" w:color="auto"/>
        <w:right w:val="none" w:sz="0" w:space="0" w:color="auto"/>
      </w:divBdr>
    </w:div>
    <w:div w:id="1981377507">
      <w:bodyDiv w:val="1"/>
      <w:marLeft w:val="0"/>
      <w:marRight w:val="0"/>
      <w:marTop w:val="0"/>
      <w:marBottom w:val="0"/>
      <w:divBdr>
        <w:top w:val="none" w:sz="0" w:space="0" w:color="auto"/>
        <w:left w:val="none" w:sz="0" w:space="0" w:color="auto"/>
        <w:bottom w:val="none" w:sz="0" w:space="0" w:color="auto"/>
        <w:right w:val="none" w:sz="0" w:space="0" w:color="auto"/>
      </w:divBdr>
    </w:div>
    <w:div w:id="1988625631">
      <w:bodyDiv w:val="1"/>
      <w:marLeft w:val="0"/>
      <w:marRight w:val="0"/>
      <w:marTop w:val="0"/>
      <w:marBottom w:val="0"/>
      <w:divBdr>
        <w:top w:val="none" w:sz="0" w:space="0" w:color="auto"/>
        <w:left w:val="none" w:sz="0" w:space="0" w:color="auto"/>
        <w:bottom w:val="none" w:sz="0" w:space="0" w:color="auto"/>
        <w:right w:val="none" w:sz="0" w:space="0" w:color="auto"/>
      </w:divBdr>
    </w:div>
    <w:div w:id="2002344345">
      <w:bodyDiv w:val="1"/>
      <w:marLeft w:val="0"/>
      <w:marRight w:val="0"/>
      <w:marTop w:val="0"/>
      <w:marBottom w:val="0"/>
      <w:divBdr>
        <w:top w:val="none" w:sz="0" w:space="0" w:color="auto"/>
        <w:left w:val="none" w:sz="0" w:space="0" w:color="auto"/>
        <w:bottom w:val="none" w:sz="0" w:space="0" w:color="auto"/>
        <w:right w:val="none" w:sz="0" w:space="0" w:color="auto"/>
      </w:divBdr>
    </w:div>
    <w:div w:id="2025207933">
      <w:bodyDiv w:val="1"/>
      <w:marLeft w:val="0"/>
      <w:marRight w:val="0"/>
      <w:marTop w:val="0"/>
      <w:marBottom w:val="0"/>
      <w:divBdr>
        <w:top w:val="none" w:sz="0" w:space="0" w:color="auto"/>
        <w:left w:val="none" w:sz="0" w:space="0" w:color="auto"/>
        <w:bottom w:val="none" w:sz="0" w:space="0" w:color="auto"/>
        <w:right w:val="none" w:sz="0" w:space="0" w:color="auto"/>
      </w:divBdr>
    </w:div>
    <w:div w:id="2028024124">
      <w:bodyDiv w:val="1"/>
      <w:marLeft w:val="0"/>
      <w:marRight w:val="0"/>
      <w:marTop w:val="0"/>
      <w:marBottom w:val="0"/>
      <w:divBdr>
        <w:top w:val="none" w:sz="0" w:space="0" w:color="auto"/>
        <w:left w:val="none" w:sz="0" w:space="0" w:color="auto"/>
        <w:bottom w:val="none" w:sz="0" w:space="0" w:color="auto"/>
        <w:right w:val="none" w:sz="0" w:space="0" w:color="auto"/>
      </w:divBdr>
    </w:div>
    <w:div w:id="2031490133">
      <w:bodyDiv w:val="1"/>
      <w:marLeft w:val="0"/>
      <w:marRight w:val="0"/>
      <w:marTop w:val="0"/>
      <w:marBottom w:val="0"/>
      <w:divBdr>
        <w:top w:val="none" w:sz="0" w:space="0" w:color="auto"/>
        <w:left w:val="none" w:sz="0" w:space="0" w:color="auto"/>
        <w:bottom w:val="none" w:sz="0" w:space="0" w:color="auto"/>
        <w:right w:val="none" w:sz="0" w:space="0" w:color="auto"/>
      </w:divBdr>
    </w:div>
    <w:div w:id="2039969586">
      <w:bodyDiv w:val="1"/>
      <w:marLeft w:val="0"/>
      <w:marRight w:val="0"/>
      <w:marTop w:val="0"/>
      <w:marBottom w:val="0"/>
      <w:divBdr>
        <w:top w:val="none" w:sz="0" w:space="0" w:color="auto"/>
        <w:left w:val="none" w:sz="0" w:space="0" w:color="auto"/>
        <w:bottom w:val="none" w:sz="0" w:space="0" w:color="auto"/>
        <w:right w:val="none" w:sz="0" w:space="0" w:color="auto"/>
      </w:divBdr>
      <w:divsChild>
        <w:div w:id="61221199">
          <w:marLeft w:val="0"/>
          <w:marRight w:val="0"/>
          <w:marTop w:val="0"/>
          <w:marBottom w:val="0"/>
          <w:divBdr>
            <w:top w:val="none" w:sz="0" w:space="0" w:color="auto"/>
            <w:left w:val="none" w:sz="0" w:space="0" w:color="auto"/>
            <w:bottom w:val="none" w:sz="0" w:space="0" w:color="auto"/>
            <w:right w:val="none" w:sz="0" w:space="0" w:color="auto"/>
          </w:divBdr>
          <w:divsChild>
            <w:div w:id="562447038">
              <w:marLeft w:val="0"/>
              <w:marRight w:val="0"/>
              <w:marTop w:val="0"/>
              <w:marBottom w:val="0"/>
              <w:divBdr>
                <w:top w:val="none" w:sz="0" w:space="0" w:color="auto"/>
                <w:left w:val="none" w:sz="0" w:space="0" w:color="auto"/>
                <w:bottom w:val="none" w:sz="0" w:space="0" w:color="auto"/>
                <w:right w:val="none" w:sz="0" w:space="0" w:color="auto"/>
              </w:divBdr>
            </w:div>
          </w:divsChild>
        </w:div>
        <w:div w:id="364327454">
          <w:marLeft w:val="0"/>
          <w:marRight w:val="0"/>
          <w:marTop w:val="0"/>
          <w:marBottom w:val="0"/>
          <w:divBdr>
            <w:top w:val="none" w:sz="0" w:space="0" w:color="auto"/>
            <w:left w:val="none" w:sz="0" w:space="0" w:color="auto"/>
            <w:bottom w:val="none" w:sz="0" w:space="0" w:color="auto"/>
            <w:right w:val="none" w:sz="0" w:space="0" w:color="auto"/>
          </w:divBdr>
          <w:divsChild>
            <w:div w:id="198201070">
              <w:marLeft w:val="0"/>
              <w:marRight w:val="0"/>
              <w:marTop w:val="0"/>
              <w:marBottom w:val="0"/>
              <w:divBdr>
                <w:top w:val="none" w:sz="0" w:space="0" w:color="auto"/>
                <w:left w:val="none" w:sz="0" w:space="0" w:color="auto"/>
                <w:bottom w:val="none" w:sz="0" w:space="0" w:color="auto"/>
                <w:right w:val="none" w:sz="0" w:space="0" w:color="auto"/>
              </w:divBdr>
            </w:div>
          </w:divsChild>
        </w:div>
        <w:div w:id="461271309">
          <w:marLeft w:val="0"/>
          <w:marRight w:val="0"/>
          <w:marTop w:val="0"/>
          <w:marBottom w:val="0"/>
          <w:divBdr>
            <w:top w:val="none" w:sz="0" w:space="0" w:color="auto"/>
            <w:left w:val="none" w:sz="0" w:space="0" w:color="auto"/>
            <w:bottom w:val="none" w:sz="0" w:space="0" w:color="auto"/>
            <w:right w:val="none" w:sz="0" w:space="0" w:color="auto"/>
          </w:divBdr>
          <w:divsChild>
            <w:div w:id="855994747">
              <w:marLeft w:val="0"/>
              <w:marRight w:val="0"/>
              <w:marTop w:val="0"/>
              <w:marBottom w:val="0"/>
              <w:divBdr>
                <w:top w:val="none" w:sz="0" w:space="0" w:color="auto"/>
                <w:left w:val="none" w:sz="0" w:space="0" w:color="auto"/>
                <w:bottom w:val="none" w:sz="0" w:space="0" w:color="auto"/>
                <w:right w:val="none" w:sz="0" w:space="0" w:color="auto"/>
              </w:divBdr>
            </w:div>
          </w:divsChild>
        </w:div>
        <w:div w:id="522282879">
          <w:marLeft w:val="0"/>
          <w:marRight w:val="0"/>
          <w:marTop w:val="0"/>
          <w:marBottom w:val="0"/>
          <w:divBdr>
            <w:top w:val="none" w:sz="0" w:space="0" w:color="auto"/>
            <w:left w:val="none" w:sz="0" w:space="0" w:color="auto"/>
            <w:bottom w:val="none" w:sz="0" w:space="0" w:color="auto"/>
            <w:right w:val="none" w:sz="0" w:space="0" w:color="auto"/>
          </w:divBdr>
          <w:divsChild>
            <w:div w:id="2037851613">
              <w:marLeft w:val="0"/>
              <w:marRight w:val="0"/>
              <w:marTop w:val="0"/>
              <w:marBottom w:val="0"/>
              <w:divBdr>
                <w:top w:val="none" w:sz="0" w:space="0" w:color="auto"/>
                <w:left w:val="none" w:sz="0" w:space="0" w:color="auto"/>
                <w:bottom w:val="none" w:sz="0" w:space="0" w:color="auto"/>
                <w:right w:val="none" w:sz="0" w:space="0" w:color="auto"/>
              </w:divBdr>
            </w:div>
          </w:divsChild>
        </w:div>
        <w:div w:id="565844613">
          <w:marLeft w:val="0"/>
          <w:marRight w:val="0"/>
          <w:marTop w:val="0"/>
          <w:marBottom w:val="0"/>
          <w:divBdr>
            <w:top w:val="none" w:sz="0" w:space="0" w:color="auto"/>
            <w:left w:val="none" w:sz="0" w:space="0" w:color="auto"/>
            <w:bottom w:val="none" w:sz="0" w:space="0" w:color="auto"/>
            <w:right w:val="none" w:sz="0" w:space="0" w:color="auto"/>
          </w:divBdr>
          <w:divsChild>
            <w:div w:id="1011881993">
              <w:marLeft w:val="0"/>
              <w:marRight w:val="0"/>
              <w:marTop w:val="0"/>
              <w:marBottom w:val="0"/>
              <w:divBdr>
                <w:top w:val="none" w:sz="0" w:space="0" w:color="auto"/>
                <w:left w:val="none" w:sz="0" w:space="0" w:color="auto"/>
                <w:bottom w:val="none" w:sz="0" w:space="0" w:color="auto"/>
                <w:right w:val="none" w:sz="0" w:space="0" w:color="auto"/>
              </w:divBdr>
            </w:div>
            <w:div w:id="1060711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976684">
      <w:bodyDiv w:val="1"/>
      <w:marLeft w:val="0"/>
      <w:marRight w:val="0"/>
      <w:marTop w:val="0"/>
      <w:marBottom w:val="0"/>
      <w:divBdr>
        <w:top w:val="none" w:sz="0" w:space="0" w:color="auto"/>
        <w:left w:val="none" w:sz="0" w:space="0" w:color="auto"/>
        <w:bottom w:val="none" w:sz="0" w:space="0" w:color="auto"/>
        <w:right w:val="none" w:sz="0" w:space="0" w:color="auto"/>
      </w:divBdr>
      <w:divsChild>
        <w:div w:id="713240347">
          <w:marLeft w:val="0"/>
          <w:marRight w:val="0"/>
          <w:marTop w:val="0"/>
          <w:marBottom w:val="0"/>
          <w:divBdr>
            <w:top w:val="none" w:sz="0" w:space="0" w:color="auto"/>
            <w:left w:val="none" w:sz="0" w:space="0" w:color="auto"/>
            <w:bottom w:val="none" w:sz="0" w:space="0" w:color="auto"/>
            <w:right w:val="none" w:sz="0" w:space="0" w:color="auto"/>
          </w:divBdr>
          <w:divsChild>
            <w:div w:id="381639105">
              <w:marLeft w:val="0"/>
              <w:marRight w:val="0"/>
              <w:marTop w:val="0"/>
              <w:marBottom w:val="0"/>
              <w:divBdr>
                <w:top w:val="none" w:sz="0" w:space="0" w:color="auto"/>
                <w:left w:val="none" w:sz="0" w:space="0" w:color="auto"/>
                <w:bottom w:val="none" w:sz="0" w:space="0" w:color="auto"/>
                <w:right w:val="none" w:sz="0" w:space="0" w:color="auto"/>
              </w:divBdr>
            </w:div>
            <w:div w:id="1632133194">
              <w:marLeft w:val="0"/>
              <w:marRight w:val="0"/>
              <w:marTop w:val="0"/>
              <w:marBottom w:val="0"/>
              <w:divBdr>
                <w:top w:val="none" w:sz="0" w:space="0" w:color="auto"/>
                <w:left w:val="none" w:sz="0" w:space="0" w:color="auto"/>
                <w:bottom w:val="none" w:sz="0" w:space="0" w:color="auto"/>
                <w:right w:val="none" w:sz="0" w:space="0" w:color="auto"/>
              </w:divBdr>
            </w:div>
          </w:divsChild>
        </w:div>
        <w:div w:id="804664672">
          <w:marLeft w:val="0"/>
          <w:marRight w:val="0"/>
          <w:marTop w:val="0"/>
          <w:marBottom w:val="0"/>
          <w:divBdr>
            <w:top w:val="none" w:sz="0" w:space="0" w:color="auto"/>
            <w:left w:val="none" w:sz="0" w:space="0" w:color="auto"/>
            <w:bottom w:val="none" w:sz="0" w:space="0" w:color="auto"/>
            <w:right w:val="none" w:sz="0" w:space="0" w:color="auto"/>
          </w:divBdr>
          <w:divsChild>
            <w:div w:id="14574273">
              <w:marLeft w:val="0"/>
              <w:marRight w:val="0"/>
              <w:marTop w:val="0"/>
              <w:marBottom w:val="0"/>
              <w:divBdr>
                <w:top w:val="none" w:sz="0" w:space="0" w:color="auto"/>
                <w:left w:val="none" w:sz="0" w:space="0" w:color="auto"/>
                <w:bottom w:val="none" w:sz="0" w:space="0" w:color="auto"/>
                <w:right w:val="none" w:sz="0" w:space="0" w:color="auto"/>
              </w:divBdr>
            </w:div>
          </w:divsChild>
        </w:div>
        <w:div w:id="1000736982">
          <w:marLeft w:val="0"/>
          <w:marRight w:val="0"/>
          <w:marTop w:val="0"/>
          <w:marBottom w:val="0"/>
          <w:divBdr>
            <w:top w:val="none" w:sz="0" w:space="0" w:color="auto"/>
            <w:left w:val="none" w:sz="0" w:space="0" w:color="auto"/>
            <w:bottom w:val="none" w:sz="0" w:space="0" w:color="auto"/>
            <w:right w:val="none" w:sz="0" w:space="0" w:color="auto"/>
          </w:divBdr>
          <w:divsChild>
            <w:div w:id="1302273084">
              <w:marLeft w:val="0"/>
              <w:marRight w:val="0"/>
              <w:marTop w:val="0"/>
              <w:marBottom w:val="0"/>
              <w:divBdr>
                <w:top w:val="none" w:sz="0" w:space="0" w:color="auto"/>
                <w:left w:val="none" w:sz="0" w:space="0" w:color="auto"/>
                <w:bottom w:val="none" w:sz="0" w:space="0" w:color="auto"/>
                <w:right w:val="none" w:sz="0" w:space="0" w:color="auto"/>
              </w:divBdr>
            </w:div>
            <w:div w:id="2019647767">
              <w:marLeft w:val="0"/>
              <w:marRight w:val="0"/>
              <w:marTop w:val="0"/>
              <w:marBottom w:val="0"/>
              <w:divBdr>
                <w:top w:val="none" w:sz="0" w:space="0" w:color="auto"/>
                <w:left w:val="none" w:sz="0" w:space="0" w:color="auto"/>
                <w:bottom w:val="none" w:sz="0" w:space="0" w:color="auto"/>
                <w:right w:val="none" w:sz="0" w:space="0" w:color="auto"/>
              </w:divBdr>
            </w:div>
          </w:divsChild>
        </w:div>
        <w:div w:id="1231843236">
          <w:marLeft w:val="0"/>
          <w:marRight w:val="0"/>
          <w:marTop w:val="0"/>
          <w:marBottom w:val="0"/>
          <w:divBdr>
            <w:top w:val="none" w:sz="0" w:space="0" w:color="auto"/>
            <w:left w:val="none" w:sz="0" w:space="0" w:color="auto"/>
            <w:bottom w:val="none" w:sz="0" w:space="0" w:color="auto"/>
            <w:right w:val="none" w:sz="0" w:space="0" w:color="auto"/>
          </w:divBdr>
          <w:divsChild>
            <w:div w:id="162551023">
              <w:marLeft w:val="0"/>
              <w:marRight w:val="0"/>
              <w:marTop w:val="0"/>
              <w:marBottom w:val="0"/>
              <w:divBdr>
                <w:top w:val="none" w:sz="0" w:space="0" w:color="auto"/>
                <w:left w:val="none" w:sz="0" w:space="0" w:color="auto"/>
                <w:bottom w:val="none" w:sz="0" w:space="0" w:color="auto"/>
                <w:right w:val="none" w:sz="0" w:space="0" w:color="auto"/>
              </w:divBdr>
            </w:div>
            <w:div w:id="1989630247">
              <w:marLeft w:val="0"/>
              <w:marRight w:val="0"/>
              <w:marTop w:val="0"/>
              <w:marBottom w:val="0"/>
              <w:divBdr>
                <w:top w:val="none" w:sz="0" w:space="0" w:color="auto"/>
                <w:left w:val="none" w:sz="0" w:space="0" w:color="auto"/>
                <w:bottom w:val="none" w:sz="0" w:space="0" w:color="auto"/>
                <w:right w:val="none" w:sz="0" w:space="0" w:color="auto"/>
              </w:divBdr>
            </w:div>
          </w:divsChild>
        </w:div>
        <w:div w:id="1724714125">
          <w:marLeft w:val="0"/>
          <w:marRight w:val="0"/>
          <w:marTop w:val="0"/>
          <w:marBottom w:val="0"/>
          <w:divBdr>
            <w:top w:val="none" w:sz="0" w:space="0" w:color="auto"/>
            <w:left w:val="none" w:sz="0" w:space="0" w:color="auto"/>
            <w:bottom w:val="none" w:sz="0" w:space="0" w:color="auto"/>
            <w:right w:val="none" w:sz="0" w:space="0" w:color="auto"/>
          </w:divBdr>
          <w:divsChild>
            <w:div w:id="862475078">
              <w:marLeft w:val="0"/>
              <w:marRight w:val="0"/>
              <w:marTop w:val="0"/>
              <w:marBottom w:val="0"/>
              <w:divBdr>
                <w:top w:val="none" w:sz="0" w:space="0" w:color="auto"/>
                <w:left w:val="none" w:sz="0" w:space="0" w:color="auto"/>
                <w:bottom w:val="none" w:sz="0" w:space="0" w:color="auto"/>
                <w:right w:val="none" w:sz="0" w:space="0" w:color="auto"/>
              </w:divBdr>
            </w:div>
            <w:div w:id="1363241460">
              <w:marLeft w:val="0"/>
              <w:marRight w:val="0"/>
              <w:marTop w:val="0"/>
              <w:marBottom w:val="0"/>
              <w:divBdr>
                <w:top w:val="none" w:sz="0" w:space="0" w:color="auto"/>
                <w:left w:val="none" w:sz="0" w:space="0" w:color="auto"/>
                <w:bottom w:val="none" w:sz="0" w:space="0" w:color="auto"/>
                <w:right w:val="none" w:sz="0" w:space="0" w:color="auto"/>
              </w:divBdr>
            </w:div>
          </w:divsChild>
        </w:div>
        <w:div w:id="1746296580">
          <w:marLeft w:val="0"/>
          <w:marRight w:val="0"/>
          <w:marTop w:val="0"/>
          <w:marBottom w:val="0"/>
          <w:divBdr>
            <w:top w:val="none" w:sz="0" w:space="0" w:color="auto"/>
            <w:left w:val="none" w:sz="0" w:space="0" w:color="auto"/>
            <w:bottom w:val="none" w:sz="0" w:space="0" w:color="auto"/>
            <w:right w:val="none" w:sz="0" w:space="0" w:color="auto"/>
          </w:divBdr>
          <w:divsChild>
            <w:div w:id="1136096851">
              <w:marLeft w:val="0"/>
              <w:marRight w:val="0"/>
              <w:marTop w:val="0"/>
              <w:marBottom w:val="0"/>
              <w:divBdr>
                <w:top w:val="none" w:sz="0" w:space="0" w:color="auto"/>
                <w:left w:val="none" w:sz="0" w:space="0" w:color="auto"/>
                <w:bottom w:val="none" w:sz="0" w:space="0" w:color="auto"/>
                <w:right w:val="none" w:sz="0" w:space="0" w:color="auto"/>
              </w:divBdr>
            </w:div>
          </w:divsChild>
        </w:div>
        <w:div w:id="1908756562">
          <w:marLeft w:val="0"/>
          <w:marRight w:val="0"/>
          <w:marTop w:val="0"/>
          <w:marBottom w:val="0"/>
          <w:divBdr>
            <w:top w:val="none" w:sz="0" w:space="0" w:color="auto"/>
            <w:left w:val="none" w:sz="0" w:space="0" w:color="auto"/>
            <w:bottom w:val="none" w:sz="0" w:space="0" w:color="auto"/>
            <w:right w:val="none" w:sz="0" w:space="0" w:color="auto"/>
          </w:divBdr>
          <w:divsChild>
            <w:div w:id="82786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962912">
      <w:bodyDiv w:val="1"/>
      <w:marLeft w:val="0"/>
      <w:marRight w:val="0"/>
      <w:marTop w:val="0"/>
      <w:marBottom w:val="0"/>
      <w:divBdr>
        <w:top w:val="none" w:sz="0" w:space="0" w:color="auto"/>
        <w:left w:val="none" w:sz="0" w:space="0" w:color="auto"/>
        <w:bottom w:val="none" w:sz="0" w:space="0" w:color="auto"/>
        <w:right w:val="none" w:sz="0" w:space="0" w:color="auto"/>
      </w:divBdr>
    </w:div>
    <w:div w:id="2098287867">
      <w:bodyDiv w:val="1"/>
      <w:marLeft w:val="0"/>
      <w:marRight w:val="0"/>
      <w:marTop w:val="0"/>
      <w:marBottom w:val="0"/>
      <w:divBdr>
        <w:top w:val="none" w:sz="0" w:space="0" w:color="auto"/>
        <w:left w:val="none" w:sz="0" w:space="0" w:color="auto"/>
        <w:bottom w:val="none" w:sz="0" w:space="0" w:color="auto"/>
        <w:right w:val="none" w:sz="0" w:space="0" w:color="auto"/>
      </w:divBdr>
    </w:div>
    <w:div w:id="2118792702">
      <w:bodyDiv w:val="1"/>
      <w:marLeft w:val="0"/>
      <w:marRight w:val="0"/>
      <w:marTop w:val="0"/>
      <w:marBottom w:val="0"/>
      <w:divBdr>
        <w:top w:val="none" w:sz="0" w:space="0" w:color="auto"/>
        <w:left w:val="none" w:sz="0" w:space="0" w:color="auto"/>
        <w:bottom w:val="none" w:sz="0" w:space="0" w:color="auto"/>
        <w:right w:val="none" w:sz="0" w:space="0" w:color="auto"/>
      </w:divBdr>
    </w:div>
    <w:div w:id="2120836530">
      <w:bodyDiv w:val="1"/>
      <w:marLeft w:val="0"/>
      <w:marRight w:val="0"/>
      <w:marTop w:val="0"/>
      <w:marBottom w:val="0"/>
      <w:divBdr>
        <w:top w:val="none" w:sz="0" w:space="0" w:color="auto"/>
        <w:left w:val="none" w:sz="0" w:space="0" w:color="auto"/>
        <w:bottom w:val="none" w:sz="0" w:space="0" w:color="auto"/>
        <w:right w:val="none" w:sz="0" w:space="0" w:color="auto"/>
      </w:divBdr>
    </w:div>
    <w:div w:id="2124380727">
      <w:bodyDiv w:val="1"/>
      <w:marLeft w:val="0"/>
      <w:marRight w:val="0"/>
      <w:marTop w:val="0"/>
      <w:marBottom w:val="0"/>
      <w:divBdr>
        <w:top w:val="none" w:sz="0" w:space="0" w:color="auto"/>
        <w:left w:val="none" w:sz="0" w:space="0" w:color="auto"/>
        <w:bottom w:val="none" w:sz="0" w:space="0" w:color="auto"/>
        <w:right w:val="none" w:sz="0" w:space="0" w:color="auto"/>
      </w:divBdr>
    </w:div>
    <w:div w:id="2125035120">
      <w:bodyDiv w:val="1"/>
      <w:marLeft w:val="0"/>
      <w:marRight w:val="0"/>
      <w:marTop w:val="0"/>
      <w:marBottom w:val="0"/>
      <w:divBdr>
        <w:top w:val="none" w:sz="0" w:space="0" w:color="auto"/>
        <w:left w:val="none" w:sz="0" w:space="0" w:color="auto"/>
        <w:bottom w:val="none" w:sz="0" w:space="0" w:color="auto"/>
        <w:right w:val="none" w:sz="0" w:space="0" w:color="auto"/>
      </w:divBdr>
    </w:div>
    <w:div w:id="2136214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uides.unitec.ac.nz/apareferencing/webpages"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google.com/search?q=virtual+machines&amp;safe=strict&amp;sxsrf=ALeKk0346_HR4o4hKwg2T2EYuPlpyMtAeA:1618369823931&amp;ei=H112YM2mOLHbz7sPyZyQ0AY&amp;oq=virtual+machines&amp;gs_lcp=Cgdnd3Mtd2l6EAMyBAgjECcyCwgAELEDEIMBEJECMgUIABCRAjIFCAAQkQIyAggAMgIIADICCAAyAggAMgIIADICCAA6BwgAEEcQsAM6BwgAEIcCEBQ6CAgAELEDEIMBOgQIABAKOggILhDHARCvAVDd8gFYgIcCYMOHAmgBcAJ4AIABxgGIAfwVkgEEMC4xNpgBAKABAaoBB2d3cy13aXrIAQjAAQE&amp;sclient=gws-wiz&amp;ved=0ahUKEwiNsuGz4fzvAhWx7XMBHUkOBGoQ4dUDCA4&amp;uact=5" TargetMode="External"/><Relationship Id="rId29" Type="http://schemas.openxmlformats.org/officeDocument/2006/relationships/image" Target="media/image15.pn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5.png"/><Relationship Id="rId14" Type="http://schemas.openxmlformats.org/officeDocument/2006/relationships/hyperlink" Target="https://www.google.com/search?q=virtual+switches&amp;safe=strict&amp;sxsrf=ALeKk02erdj28doG7NarvGZEuho6OYtLDQ:1618369254831&amp;ei=5lp2YOSmMrSa4-EPs7S06AI&amp;oq=virtual+switches&amp;gs_lcp=Cgdnd3Mtd2l6EAMyAggAMgIIADICCAAyAggAMgIIADICCAAyAggAMgIIADICCAA6BwgAEEcQsAM6BwgAELADEEM6BwgjEOoCECc6BAgjECc6BAguECc6BAgAEEM6BQgAELEDOgsILhCxAxDHARCjAjoFCAAQkQI6CAgAELEDEJECOgcIABCxAxBDOggIABCxAxCDAToICC4QxwEQrwE6CwgAELEDEIMBEJECOgcIABCHAhAUOgQIABAKUMq0Ilji1SJg9dYiaANwAngBgAHaAYgBoxySAQYwLjE5LjGYAQCgAQGqAQdnd3Mtd2l6sAEKyAEKwAEB&amp;sclient=gws-wiz&amp;ved=0ahUKEwjksbKk3_zvAhU0zTgGHTMaDS0Q4dUDCA4&amp;uact=5"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 Id="rId12" Type="http://schemas.openxmlformats.org/officeDocument/2006/relationships/hyperlink" Target="https://www.nzqa.govt.nz/assets/Providers-and-partners/NZQA-Effective-practice-guide.pdf"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header" Target="header1.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76df3d68-6bd4-421e-acdb-f7bd78e45daa" xsi:nil="true"/>
    <TaxCatchAll xmlns="773ed4bd-17a2-4b20-913a-381409d13e93" xsi:nil="true"/>
    <lcf76f155ced4ddcb4097134ff3c332f xmlns="76df3d68-6bd4-421e-acdb-f7bd78e45da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KFCnd</b:Tag>
    <b:SourceType>InternetSite</b:SourceType>
    <b:Guid>{5B4E545D-3225-4F4E-AD77-D31414D2C072}</b:Guid>
    <b:Title>KFC</b:Title>
    <b:Year>n.d.</b:Year>
    <b:Author>
      <b:Author>
        <b:Corporate>KFC</b:Corporate>
      </b:Author>
    </b:Author>
    <b:InternetSiteTitle>gem.desk</b:InternetSiteTitle>
    <b:Month>n.d.</b:Month>
    <b:Day>n.d.</b:Day>
    <b:URL>https://gem.desk.com/customer/portal/emails/new?b_id=13883</b:URL>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495520703E1EA24A80BED08CA9803059" ma:contentTypeVersion="13" ma:contentTypeDescription="Create a new document." ma:contentTypeScope="" ma:versionID="50a9f199dcb491cff028aea1c081e209">
  <xsd:schema xmlns:xsd="http://www.w3.org/2001/XMLSchema" xmlns:xs="http://www.w3.org/2001/XMLSchema" xmlns:p="http://schemas.microsoft.com/office/2006/metadata/properties" xmlns:ns2="76df3d68-6bd4-421e-acdb-f7bd78e45daa" xmlns:ns3="773ed4bd-17a2-4b20-913a-381409d13e93" targetNamespace="http://schemas.microsoft.com/office/2006/metadata/properties" ma:root="true" ma:fieldsID="92635d5ed9fc0aa18f7d435ec3b86af6" ns2:_="" ns3:_="">
    <xsd:import namespace="76df3d68-6bd4-421e-acdb-f7bd78e45daa"/>
    <xsd:import namespace="773ed4bd-17a2-4b20-913a-381409d13e93"/>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df3d68-6bd4-421e-acdb-f7bd78e45da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88c92d3-640f-4940-acfb-93d74bcf09f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73ed4bd-17a2-4b20-913a-381409d13e9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7a790d3-7eef-4c53-9221-b96e2f7b1e3d}" ma:internalName="TaxCatchAll" ma:showField="CatchAllData" ma:web="773ed4bd-17a2-4b20-913a-381409d13e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89A904-5668-44FF-9976-613799E9B0F1}">
  <ds:schemaRefs>
    <ds:schemaRef ds:uri="http://schemas.microsoft.com/office/2006/metadata/properties"/>
    <ds:schemaRef ds:uri="http://schemas.microsoft.com/office/infopath/2007/PartnerControls"/>
    <ds:schemaRef ds:uri="76df3d68-6bd4-421e-acdb-f7bd78e45daa"/>
    <ds:schemaRef ds:uri="773ed4bd-17a2-4b20-913a-381409d13e93"/>
  </ds:schemaRefs>
</ds:datastoreItem>
</file>

<file path=customXml/itemProps2.xml><?xml version="1.0" encoding="utf-8"?>
<ds:datastoreItem xmlns:ds="http://schemas.openxmlformats.org/officeDocument/2006/customXml" ds:itemID="{CEBA5097-79B9-421C-AC69-42957E79A0F0}">
  <ds:schemaRefs>
    <ds:schemaRef ds:uri="http://schemas.openxmlformats.org/officeDocument/2006/bibliography"/>
  </ds:schemaRefs>
</ds:datastoreItem>
</file>

<file path=customXml/itemProps3.xml><?xml version="1.0" encoding="utf-8"?>
<ds:datastoreItem xmlns:ds="http://schemas.openxmlformats.org/officeDocument/2006/customXml" ds:itemID="{E37C4B2D-D2B8-43A1-89DB-2E64002B34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df3d68-6bd4-421e-acdb-f7bd78e45daa"/>
    <ds:schemaRef ds:uri="773ed4bd-17a2-4b20-913a-381409d13e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243116-C6F0-4820-907F-C7377DDCD3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7</Pages>
  <Words>4042</Words>
  <Characters>2304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Project / Assessment for Unit Standard 6852</vt:lpstr>
    </vt:vector>
  </TitlesOfParts>
  <Company>Techtorium</Company>
  <LinksUpToDate>false</LinksUpToDate>
  <CharactersWithSpaces>27028</CharactersWithSpaces>
  <SharedDoc>false</SharedDoc>
  <HLinks>
    <vt:vector size="24" baseType="variant">
      <vt:variant>
        <vt:i4>5177360</vt:i4>
      </vt:variant>
      <vt:variant>
        <vt:i4>9</vt:i4>
      </vt:variant>
      <vt:variant>
        <vt:i4>0</vt:i4>
      </vt:variant>
      <vt:variant>
        <vt:i4>5</vt:i4>
      </vt:variant>
      <vt:variant>
        <vt:lpwstr>https://www.google.com/search?q=virtual+machines&amp;safe=strict&amp;sxsrf=ALeKk0346_HR4o4hKwg2T2EYuPlpyMtAeA:1618369823931&amp;ei=H112YM2mOLHbz7sPyZyQ0AY&amp;oq=virtual+machines&amp;gs_lcp=Cgdnd3Mtd2l6EAMyBAgjECcyCwgAELEDEIMBEJECMgUIABCRAjIFCAAQkQIyAggAMgIIADICCAAyAggAMgIIADICCAA6BwgAEEcQsAM6BwgAEIcCEBQ6CAgAELEDEIMBOgQIABAKOggILhDHARCvAVDd8gFYgIcCYMOHAmgBcAJ4AIABxgGIAfwVkgEEMC4xNpgBAKABAaoBB2d3cy13aXrIAQjAAQE&amp;sclient=gws-wiz&amp;ved=0ahUKEwiNsuGz4fzvAhWx7XMBHUkOBGoQ4dUDCA4&amp;uact=5</vt:lpwstr>
      </vt:variant>
      <vt:variant>
        <vt:lpwstr/>
      </vt:variant>
      <vt:variant>
        <vt:i4>40</vt:i4>
      </vt:variant>
      <vt:variant>
        <vt:i4>6</vt:i4>
      </vt:variant>
      <vt:variant>
        <vt:i4>0</vt:i4>
      </vt:variant>
      <vt:variant>
        <vt:i4>5</vt:i4>
      </vt:variant>
      <vt:variant>
        <vt:lpwstr>https://www.google.com/search?q=virtual+switches&amp;safe=strict&amp;sxsrf=ALeKk02erdj28doG7NarvGZEuho6OYtLDQ:1618369254831&amp;ei=5lp2YOSmMrSa4-EPs7S06AI&amp;oq=virtual+switches&amp;gs_lcp=Cgdnd3Mtd2l6EAMyAggAMgIIADICCAAyAggAMgIIADICCAAyAggAMgIIADICCAA6BwgAEEcQsAM6BwgAELADEEM6BwgjEOoCECc6BAgjECc6BAguECc6BAgAEEM6BQgAELEDOgsILhCxAxDHARCjAjoFCAAQkQI6CAgAELEDEJECOgcIABCxAxBDOggIABCxAxCDAToICC4QxwEQrwE6CwgAELEDEIMBEJECOgcIABCHAhAUOgQIABAKUMq0Ilji1SJg9dYiaANwAngBgAHaAYgBoxySAQYwLjE5LjGYAQCgAQGqAQdnd3Mtd2l6sAEKyAEKwAEB&amp;sclient=gws-wiz&amp;ved=0ahUKEwjksbKk3_zvAhU0zTgGHTMaDS0Q4dUDCA4&amp;uact=5</vt:lpwstr>
      </vt:variant>
      <vt:variant>
        <vt:lpwstr/>
      </vt:variant>
      <vt:variant>
        <vt:i4>6357116</vt:i4>
      </vt:variant>
      <vt:variant>
        <vt:i4>3</vt:i4>
      </vt:variant>
      <vt:variant>
        <vt:i4>0</vt:i4>
      </vt:variant>
      <vt:variant>
        <vt:i4>5</vt:i4>
      </vt:variant>
      <vt:variant>
        <vt:lpwstr>https://guides.unitec.ac.nz/apareferencing/webpages</vt:lpwstr>
      </vt:variant>
      <vt:variant>
        <vt:lpwstr/>
      </vt:variant>
      <vt:variant>
        <vt:i4>6160413</vt:i4>
      </vt:variant>
      <vt:variant>
        <vt:i4>0</vt:i4>
      </vt:variant>
      <vt:variant>
        <vt:i4>0</vt:i4>
      </vt:variant>
      <vt:variant>
        <vt:i4>5</vt:i4>
      </vt:variant>
      <vt:variant>
        <vt:lpwstr>https://www.nzqa.govt.nz/assets/Providers-and-partners/NZQA-Effective-practice-gui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 Assessment for Unit Standard 6852</dc:title>
  <dc:subject/>
  <dc:creator>Mike Birmingham</dc:creator>
  <cp:keywords/>
  <dc:description/>
  <cp:lastModifiedBy>Connor Petford (Student)</cp:lastModifiedBy>
  <cp:revision>34</cp:revision>
  <cp:lastPrinted>2021-06-17T09:01:00Z</cp:lastPrinted>
  <dcterms:created xsi:type="dcterms:W3CDTF">2022-09-08T02:45:00Z</dcterms:created>
  <dcterms:modified xsi:type="dcterms:W3CDTF">2022-09-12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ST">
    <vt:lpwstr>1</vt:lpwstr>
  </property>
  <property fmtid="{D5CDD505-2E9C-101B-9397-08002B2CF9AE}" pid="3" name="ReferenceId">
    <vt:lpwstr/>
  </property>
  <property fmtid="{D5CDD505-2E9C-101B-9397-08002B2CF9AE}" pid="4" name="Member_Groups">
    <vt:lpwstr/>
  </property>
  <property fmtid="{D5CDD505-2E9C-101B-9397-08002B2CF9AE}" pid="5" name="LMS_Mappings">
    <vt:lpwstr/>
  </property>
  <property fmtid="{D5CDD505-2E9C-101B-9397-08002B2CF9AE}" pid="6" name="Invited_Leaders">
    <vt:lpwstr/>
  </property>
  <property fmtid="{D5CDD505-2E9C-101B-9397-08002B2CF9AE}" pid="7" name="TeamsChannelId">
    <vt:lpwstr/>
  </property>
  <property fmtid="{D5CDD505-2E9C-101B-9397-08002B2CF9AE}" pid="8" name="IsNotebookLocked">
    <vt:lpwstr/>
  </property>
  <property fmtid="{D5CDD505-2E9C-101B-9397-08002B2CF9AE}" pid="9" name="Has_Leaders_Only_SectionGroup">
    <vt:lpwstr/>
  </property>
  <property fmtid="{D5CDD505-2E9C-101B-9397-08002B2CF9AE}" pid="10" name="Leaders">
    <vt:lpwstr/>
  </property>
  <property fmtid="{D5CDD505-2E9C-101B-9397-08002B2CF9AE}" pid="11" name="Invited_Members">
    <vt:lpwstr/>
  </property>
  <property fmtid="{D5CDD505-2E9C-101B-9397-08002B2CF9AE}" pid="12" name="Math_Settings">
    <vt:lpwstr/>
  </property>
  <property fmtid="{D5CDD505-2E9C-101B-9397-08002B2CF9AE}" pid="13" name="Members">
    <vt:lpwstr/>
  </property>
  <property fmtid="{D5CDD505-2E9C-101B-9397-08002B2CF9AE}" pid="14" name="Distribution_Groups">
    <vt:lpwstr/>
  </property>
  <property fmtid="{D5CDD505-2E9C-101B-9397-08002B2CF9AE}" pid="15" name="ContentTypeId">
    <vt:lpwstr>0x010100495520703E1EA24A80BED08CA9803059</vt:lpwstr>
  </property>
</Properties>
</file>